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D5E108" w14:textId="0B648E7C" w:rsidR="00CE2357" w:rsidRPr="00D8711E" w:rsidRDefault="00040FD0" w:rsidP="00D8711E">
      <w:pPr>
        <w:pStyle w:val="Title"/>
        <w:jc w:val="center"/>
        <w:rPr>
          <w:rFonts w:ascii="Times New Roman" w:hAnsi="Times New Roman" w:cs="Times New Roman"/>
          <w:b/>
          <w:szCs w:val="32"/>
        </w:rPr>
      </w:pPr>
      <w:r>
        <w:rPr>
          <w:rFonts w:ascii="Times New Roman" w:hAnsi="Times New Roman" w:cs="Times New Roman"/>
          <w:b/>
          <w:szCs w:val="32"/>
        </w:rPr>
        <w:t xml:space="preserve">The </w:t>
      </w:r>
      <w:r w:rsidR="008248CC">
        <w:rPr>
          <w:rFonts w:ascii="Times New Roman" w:hAnsi="Times New Roman" w:cs="Times New Roman"/>
          <w:b/>
          <w:szCs w:val="32"/>
        </w:rPr>
        <w:t xml:space="preserve">Effect of Horizontal Vulnerability on the Stiffness Level of Reinforced Concrete Structure on High Rise Building </w:t>
      </w:r>
    </w:p>
    <w:p w14:paraId="35A79B8B" w14:textId="1B417BB6" w:rsidR="00C647D6" w:rsidRDefault="00103503" w:rsidP="00C01F2F">
      <w:pPr>
        <w:pStyle w:val="AuthorAffiliation"/>
        <w:rPr>
          <w:vertAlign w:val="superscript"/>
          <w:lang w:val="en-US"/>
        </w:rPr>
      </w:pPr>
      <w:r>
        <w:t>Fanny Monika</w:t>
      </w:r>
      <w:r w:rsidR="00C647D6" w:rsidRPr="00D8711E">
        <w:rPr>
          <w:vertAlign w:val="superscript"/>
        </w:rPr>
        <w:t>1,*</w:t>
      </w:r>
      <w:r w:rsidR="00520BCD" w:rsidRPr="00D8711E">
        <w:t xml:space="preserve">, </w:t>
      </w:r>
      <w:r w:rsidR="00C01F2F">
        <w:t>Martyana Dwi Cahyati</w:t>
      </w:r>
      <w:r w:rsidR="00520BCD" w:rsidRPr="00D8711E">
        <w:rPr>
          <w:vertAlign w:val="superscript"/>
          <w:lang w:val="en-ID"/>
        </w:rPr>
        <w:t>1</w:t>
      </w:r>
      <w:r w:rsidR="00520BCD" w:rsidRPr="00D8711E">
        <w:t>,</w:t>
      </w:r>
      <w:r w:rsidR="0027010F">
        <w:rPr>
          <w:lang w:val="en-US"/>
        </w:rPr>
        <w:t xml:space="preserve"> </w:t>
      </w:r>
      <w:r w:rsidR="0027010F">
        <w:t>Yanuar Ade Putra</w:t>
      </w:r>
      <w:r w:rsidR="0027010F" w:rsidRPr="00D8711E">
        <w:rPr>
          <w:vertAlign w:val="superscript"/>
          <w:lang w:val="en-ID"/>
        </w:rPr>
        <w:t>1</w:t>
      </w:r>
      <w:r w:rsidR="0027010F" w:rsidRPr="00D8711E">
        <w:t>,</w:t>
      </w:r>
      <w:r w:rsidR="008248CC">
        <w:rPr>
          <w:lang w:val="en-US"/>
        </w:rPr>
        <w:t xml:space="preserve"> Berkat Cipta Zega</w:t>
      </w:r>
      <w:r w:rsidR="008248CC">
        <w:rPr>
          <w:vertAlign w:val="superscript"/>
          <w:lang w:val="en-ID"/>
        </w:rPr>
        <w:t>2</w:t>
      </w:r>
      <w:r w:rsidR="008248CC" w:rsidRPr="00D8711E">
        <w:t>,</w:t>
      </w:r>
      <w:r>
        <w:t xml:space="preserve"> Ha</w:t>
      </w:r>
      <w:r>
        <w:rPr>
          <w:lang w:val="en-US"/>
        </w:rPr>
        <w:t>kas Prayuda</w:t>
      </w:r>
      <w:r w:rsidR="008248CC">
        <w:rPr>
          <w:vertAlign w:val="superscript"/>
          <w:lang w:val="en-US"/>
        </w:rPr>
        <w:t>1</w:t>
      </w:r>
    </w:p>
    <w:p w14:paraId="602D5ECB" w14:textId="77777777" w:rsidR="00C01F2F" w:rsidRPr="00C01F2F" w:rsidRDefault="00C01F2F" w:rsidP="00C01F2F">
      <w:pPr>
        <w:pStyle w:val="Author"/>
        <w:rPr>
          <w:sz w:val="10"/>
          <w:szCs w:val="10"/>
        </w:rPr>
      </w:pPr>
    </w:p>
    <w:p w14:paraId="51A7D7F0" w14:textId="695FD517" w:rsidR="00C01F2F" w:rsidRPr="00C01F2F" w:rsidRDefault="00C647D6" w:rsidP="00C01F2F">
      <w:pPr>
        <w:pStyle w:val="AuthorAffiliation"/>
        <w:rPr>
          <w:sz w:val="20"/>
          <w:szCs w:val="20"/>
          <w:lang w:val="en-US"/>
        </w:rPr>
      </w:pPr>
      <w:r w:rsidRPr="00C01F2F">
        <w:rPr>
          <w:sz w:val="20"/>
          <w:szCs w:val="20"/>
          <w:vertAlign w:val="superscript"/>
        </w:rPr>
        <w:t xml:space="preserve">1 </w:t>
      </w:r>
      <w:r w:rsidR="008248CC" w:rsidRPr="00C01F2F">
        <w:rPr>
          <w:sz w:val="20"/>
          <w:szCs w:val="20"/>
        </w:rPr>
        <w:t>Department of Civil Engineering, Faculty of Engineering, Universitas Muhammadiyah</w:t>
      </w:r>
      <w:r w:rsidR="008248CC" w:rsidRPr="00C01F2F">
        <w:rPr>
          <w:sz w:val="20"/>
          <w:szCs w:val="20"/>
          <w:lang w:val="en-US"/>
        </w:rPr>
        <w:t xml:space="preserve"> Yogyakarta, INDONESIA</w:t>
      </w:r>
    </w:p>
    <w:p w14:paraId="7664CAEE" w14:textId="24BA43EE" w:rsidR="00C01F2F" w:rsidRPr="007B6017" w:rsidRDefault="00D8711E" w:rsidP="007B6017">
      <w:pPr>
        <w:pStyle w:val="AuthorAffiliation"/>
        <w:rPr>
          <w:sz w:val="20"/>
          <w:szCs w:val="20"/>
        </w:rPr>
      </w:pPr>
      <w:r w:rsidRPr="00C01F2F">
        <w:rPr>
          <w:sz w:val="20"/>
          <w:szCs w:val="20"/>
          <w:vertAlign w:val="superscript"/>
        </w:rPr>
        <w:t xml:space="preserve">2 </w:t>
      </w:r>
      <w:r w:rsidR="008248CC" w:rsidRPr="00C01F2F">
        <w:rPr>
          <w:sz w:val="20"/>
          <w:szCs w:val="20"/>
        </w:rPr>
        <w:t>Department of Civil Engineering, Faculty of Engineering, Universitas Negeri Surabaya, INDONESIA</w:t>
      </w:r>
    </w:p>
    <w:p w14:paraId="76CD5975" w14:textId="3537C119" w:rsidR="00C647D6" w:rsidRPr="008248CC" w:rsidRDefault="00C647D6" w:rsidP="00C01F2F">
      <w:pPr>
        <w:pStyle w:val="AuthorAffiliation"/>
        <w:rPr>
          <w:lang w:val="en-US"/>
        </w:rPr>
      </w:pPr>
      <w:r w:rsidRPr="00D8711E">
        <w:t xml:space="preserve">*Corresponding authors: </w:t>
      </w:r>
      <w:hyperlink r:id="rId8" w:history="1">
        <w:r w:rsidR="00103503" w:rsidRPr="00AC252D">
          <w:rPr>
            <w:rStyle w:val="Hyperlink"/>
            <w:sz w:val="20"/>
            <w:szCs w:val="20"/>
          </w:rPr>
          <w:t>fanny.monika.2007@ft.umy.ac.id</w:t>
        </w:r>
      </w:hyperlink>
      <w:r w:rsidR="00103503">
        <w:rPr>
          <w:sz w:val="20"/>
          <w:szCs w:val="20"/>
        </w:rPr>
        <w:t xml:space="preserve"> </w:t>
      </w:r>
      <w:r w:rsidR="008248CC">
        <w:rPr>
          <w:color w:val="006C00"/>
        </w:rPr>
        <w:t xml:space="preserve"> </w:t>
      </w:r>
    </w:p>
    <w:p w14:paraId="414CE9D2" w14:textId="6C7B8729" w:rsidR="00FC5734" w:rsidRPr="00974234" w:rsidRDefault="008248CC" w:rsidP="008248CC">
      <w:pPr>
        <w:pStyle w:val="NoSpacing"/>
        <w:spacing w:before="240"/>
        <w:jc w:val="center"/>
        <w:rPr>
          <w:rFonts w:ascii="Noto Sans" w:hAnsi="Noto Sans" w:cs="Noto Sans"/>
          <w:noProof/>
          <w:sz w:val="16"/>
          <w:szCs w:val="16"/>
          <w:lang w:val="en-US" w:eastAsia="id-ID"/>
        </w:rPr>
      </w:pPr>
      <w:r>
        <w:rPr>
          <w:rFonts w:ascii="Noto Sans" w:hAnsi="Noto Sans" w:cs="Noto Sans"/>
          <w:b/>
          <w:noProof/>
          <w:sz w:val="16"/>
          <w:szCs w:val="16"/>
          <w:lang w:val="en-US" w:eastAsia="id-ID"/>
        </w:rPr>
        <w:t>S</w:t>
      </w:r>
      <w:r w:rsidR="00FC5734" w:rsidRPr="00974234">
        <w:rPr>
          <w:rFonts w:ascii="Noto Sans" w:hAnsi="Noto Sans" w:cs="Noto Sans"/>
          <w:b/>
          <w:noProof/>
          <w:sz w:val="16"/>
          <w:szCs w:val="16"/>
          <w:lang w:val="en-US" w:eastAsia="id-ID"/>
        </w:rPr>
        <w:t xml:space="preserve">UBMITTED </w:t>
      </w:r>
      <w:r w:rsidR="00D8711E">
        <w:rPr>
          <w:rFonts w:ascii="Noto Sans" w:hAnsi="Noto Sans" w:cs="Noto Sans"/>
          <w:noProof/>
          <w:sz w:val="16"/>
          <w:szCs w:val="16"/>
          <w:lang w:val="id-ID" w:eastAsia="id-ID"/>
        </w:rPr>
        <w:t>xx</w:t>
      </w:r>
      <w:r w:rsidR="00CE2357">
        <w:rPr>
          <w:rFonts w:ascii="Noto Sans" w:hAnsi="Noto Sans" w:cs="Noto Sans"/>
          <w:noProof/>
          <w:sz w:val="16"/>
          <w:szCs w:val="16"/>
          <w:lang w:val="en-US" w:eastAsia="id-ID"/>
        </w:rPr>
        <w:t xml:space="preserve"> </w:t>
      </w:r>
      <w:r w:rsidR="00CE2357">
        <w:rPr>
          <w:rFonts w:ascii="Noto Sans" w:hAnsi="Noto Sans" w:cs="Noto Sans"/>
          <w:noProof/>
          <w:sz w:val="16"/>
          <w:szCs w:val="16"/>
          <w:lang w:val="id-ID" w:eastAsia="id-ID"/>
        </w:rPr>
        <w:t>xxxxxxxxxx</w:t>
      </w:r>
      <w:r w:rsidR="00CE2357">
        <w:rPr>
          <w:rFonts w:ascii="Noto Sans" w:hAnsi="Noto Sans" w:cs="Noto Sans"/>
          <w:noProof/>
          <w:sz w:val="16"/>
          <w:szCs w:val="16"/>
          <w:lang w:val="en-US" w:eastAsia="id-ID"/>
        </w:rPr>
        <w:t xml:space="preserve"> </w:t>
      </w:r>
      <w:r w:rsidR="00DF4E7C">
        <w:rPr>
          <w:rFonts w:ascii="Noto Sans" w:hAnsi="Noto Sans" w:cs="Noto Sans"/>
          <w:noProof/>
          <w:sz w:val="16"/>
          <w:szCs w:val="16"/>
          <w:lang w:val="id-ID" w:eastAsia="id-ID"/>
        </w:rPr>
        <w:t>xxxx</w:t>
      </w:r>
      <w:r w:rsidR="004A2AE7" w:rsidRPr="00974234">
        <w:rPr>
          <w:rFonts w:ascii="Noto Sans" w:hAnsi="Noto Sans" w:cs="Noto Sans"/>
          <w:noProof/>
          <w:sz w:val="16"/>
          <w:szCs w:val="16"/>
          <w:lang w:val="en-US" w:eastAsia="id-ID"/>
        </w:rPr>
        <w:t xml:space="preserve"> </w:t>
      </w:r>
      <w:r w:rsidR="00374C40" w:rsidRPr="00974234">
        <w:rPr>
          <w:rFonts w:ascii="Noto Sans" w:hAnsi="Noto Sans" w:cs="Noto Sans"/>
          <w:b/>
          <w:noProof/>
          <w:sz w:val="16"/>
          <w:szCs w:val="16"/>
          <w:lang w:val="en-US" w:eastAsia="id-ID"/>
        </w:rPr>
        <w:t>RE</w:t>
      </w:r>
      <w:r w:rsidR="00FC5734" w:rsidRPr="00974234">
        <w:rPr>
          <w:rFonts w:ascii="Noto Sans" w:hAnsi="Noto Sans" w:cs="Noto Sans"/>
          <w:b/>
          <w:noProof/>
          <w:sz w:val="16"/>
          <w:szCs w:val="16"/>
          <w:lang w:val="en-US" w:eastAsia="id-ID"/>
        </w:rPr>
        <w:t xml:space="preserve">VISED </w:t>
      </w:r>
      <w:r w:rsidR="00D8711E">
        <w:rPr>
          <w:rFonts w:ascii="Noto Sans" w:hAnsi="Noto Sans" w:cs="Noto Sans"/>
          <w:noProof/>
          <w:sz w:val="16"/>
          <w:szCs w:val="16"/>
          <w:lang w:val="id-ID" w:eastAsia="id-ID"/>
        </w:rPr>
        <w:t>xx</w:t>
      </w:r>
      <w:r w:rsidR="00CE2357">
        <w:rPr>
          <w:rFonts w:ascii="Noto Sans" w:hAnsi="Noto Sans" w:cs="Noto Sans"/>
          <w:noProof/>
          <w:sz w:val="16"/>
          <w:szCs w:val="16"/>
          <w:lang w:val="en-US" w:eastAsia="id-ID"/>
        </w:rPr>
        <w:t xml:space="preserve"> xxxxxxxxxx </w:t>
      </w:r>
      <w:r w:rsidR="00D8711E">
        <w:rPr>
          <w:rFonts w:ascii="Noto Sans" w:hAnsi="Noto Sans" w:cs="Noto Sans"/>
          <w:noProof/>
          <w:sz w:val="16"/>
          <w:szCs w:val="16"/>
          <w:lang w:val="id-ID" w:eastAsia="id-ID"/>
        </w:rPr>
        <w:t>xx</w:t>
      </w:r>
      <w:r w:rsidR="00CE2357">
        <w:rPr>
          <w:rFonts w:ascii="Noto Sans" w:hAnsi="Noto Sans" w:cs="Noto Sans"/>
          <w:noProof/>
          <w:sz w:val="16"/>
          <w:szCs w:val="16"/>
          <w:lang w:val="en-US" w:eastAsia="id-ID"/>
        </w:rPr>
        <w:t>xx</w:t>
      </w:r>
      <w:r w:rsidR="004A2AE7" w:rsidRPr="00974234">
        <w:rPr>
          <w:rFonts w:ascii="Noto Sans" w:hAnsi="Noto Sans" w:cs="Noto Sans"/>
          <w:noProof/>
          <w:sz w:val="16"/>
          <w:szCs w:val="16"/>
          <w:lang w:val="en-US" w:eastAsia="id-ID"/>
        </w:rPr>
        <w:t xml:space="preserve"> </w:t>
      </w:r>
      <w:r w:rsidR="00FC5734" w:rsidRPr="00974234">
        <w:rPr>
          <w:rFonts w:ascii="Noto Sans" w:hAnsi="Noto Sans" w:cs="Noto Sans"/>
          <w:b/>
          <w:noProof/>
          <w:sz w:val="16"/>
          <w:szCs w:val="16"/>
          <w:lang w:val="en-US" w:eastAsia="id-ID"/>
        </w:rPr>
        <w:t xml:space="preserve">ACCEPTED </w:t>
      </w:r>
      <w:r w:rsidR="00D8711E">
        <w:rPr>
          <w:rFonts w:ascii="Noto Sans" w:hAnsi="Noto Sans" w:cs="Noto Sans"/>
          <w:noProof/>
          <w:sz w:val="16"/>
          <w:szCs w:val="16"/>
          <w:lang w:val="id-ID" w:eastAsia="id-ID"/>
        </w:rPr>
        <w:t>xx</w:t>
      </w:r>
      <w:r w:rsidR="00CE2357">
        <w:rPr>
          <w:rFonts w:ascii="Noto Sans" w:hAnsi="Noto Sans" w:cs="Noto Sans"/>
          <w:noProof/>
          <w:sz w:val="16"/>
          <w:szCs w:val="16"/>
          <w:lang w:val="en-US" w:eastAsia="id-ID"/>
        </w:rPr>
        <w:t xml:space="preserve"> xxxxxxxxxxxx </w:t>
      </w:r>
      <w:r w:rsidR="00D8711E">
        <w:rPr>
          <w:rFonts w:ascii="Noto Sans" w:hAnsi="Noto Sans" w:cs="Noto Sans"/>
          <w:noProof/>
          <w:sz w:val="16"/>
          <w:szCs w:val="16"/>
          <w:lang w:val="id-ID" w:eastAsia="id-ID"/>
        </w:rPr>
        <w:t>xx</w:t>
      </w:r>
      <w:r>
        <w:rPr>
          <w:rFonts w:ascii="Noto Sans" w:hAnsi="Noto Sans" w:cs="Noto Sans"/>
          <w:noProof/>
          <w:sz w:val="16"/>
          <w:szCs w:val="16"/>
          <w:lang w:val="en-US" w:eastAsia="id-ID"/>
        </w:rPr>
        <w:t>xx</w:t>
      </w:r>
    </w:p>
    <w:tbl>
      <w:tblPr>
        <w:tblStyle w:val="TableGrid"/>
        <w:tblW w:w="10465" w:type="dxa"/>
        <w:tblInd w:w="-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65"/>
      </w:tblGrid>
      <w:tr w:rsidR="00FC5734" w:rsidRPr="00F1104A" w14:paraId="7BA45A30" w14:textId="77777777" w:rsidTr="00FC5734">
        <w:trPr>
          <w:trHeight w:val="1399"/>
        </w:trPr>
        <w:tc>
          <w:tcPr>
            <w:tcW w:w="10465" w:type="dxa"/>
          </w:tcPr>
          <w:p w14:paraId="73DEF1BA" w14:textId="249B05C1" w:rsidR="00FC5734" w:rsidRPr="00F1104A" w:rsidRDefault="00FC5734" w:rsidP="00654B63">
            <w:pPr>
              <w:pStyle w:val="NoSpacing"/>
              <w:rPr>
                <w:rFonts w:ascii="Noto Sans" w:hAnsi="Noto Sans" w:cs="Noto Sans"/>
                <w:sz w:val="14"/>
                <w:lang w:val="en-US"/>
              </w:rPr>
            </w:pPr>
            <w:r w:rsidRPr="00F1104A">
              <w:rPr>
                <w:rFonts w:ascii="Noto Sans" w:hAnsi="Noto Sans" w:cs="Noto Sans"/>
                <w:noProof/>
                <w:sz w:val="14"/>
                <w:lang w:val="en-US"/>
              </w:rPr>
              <mc:AlternateContent>
                <mc:Choice Requires="wps">
                  <w:drawing>
                    <wp:anchor distT="0" distB="0" distL="114300" distR="114300" simplePos="0" relativeHeight="251671552" behindDoc="0" locked="0" layoutInCell="1" allowOverlap="1" wp14:anchorId="36C20712" wp14:editId="4C960A57">
                      <wp:simplePos x="0" y="0"/>
                      <wp:positionH relativeFrom="column">
                        <wp:posOffset>7417</wp:posOffset>
                      </wp:positionH>
                      <wp:positionV relativeFrom="paragraph">
                        <wp:posOffset>26807</wp:posOffset>
                      </wp:positionV>
                      <wp:extent cx="6492830" cy="0"/>
                      <wp:effectExtent l="0" t="0" r="22860" b="19050"/>
                      <wp:wrapNone/>
                      <wp:docPr id="80" name="Straight Connector 80"/>
                      <wp:cNvGraphicFramePr/>
                      <a:graphic xmlns:a="http://schemas.openxmlformats.org/drawingml/2006/main">
                        <a:graphicData uri="http://schemas.microsoft.com/office/word/2010/wordprocessingShape">
                          <wps:wsp>
                            <wps:cNvCnPr/>
                            <wps:spPr>
                              <a:xfrm>
                                <a:off x="0" y="0"/>
                                <a:ext cx="6492830" cy="0"/>
                              </a:xfrm>
                              <a:prstGeom prst="line">
                                <a:avLst/>
                              </a:prstGeom>
                              <a:ln w="1270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148531" id="Straight Connector 80"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2.1pt" to="511.8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" strokecolor="#7f7f7f [1612]" strokeweight="1pt"/>
                  </w:pict>
                </mc:Fallback>
              </mc:AlternateContent>
            </w:r>
          </w:p>
          <w:p w14:paraId="4AEC4FDA" w14:textId="5B24E5EF" w:rsidR="00B0004A" w:rsidRPr="00CA6C0F" w:rsidRDefault="00FC5734" w:rsidP="001E764D">
            <w:pPr>
              <w:pStyle w:val="Abstract"/>
              <w:rPr>
                <w:rFonts w:ascii="Times New Roman" w:hAnsi="Times New Roman" w:cs="Times New Roman"/>
                <w:sz w:val="20"/>
                <w:szCs w:val="20"/>
              </w:rPr>
            </w:pPr>
            <w:r w:rsidRPr="002F4DF3">
              <w:rPr>
                <w:b/>
                <w:color w:val="006C00"/>
                <w:szCs w:val="18"/>
              </w:rPr>
              <w:t>ABSTRACT</w:t>
            </w:r>
            <w:r w:rsidRPr="002F4DF3">
              <w:rPr>
                <w:color w:val="006C00"/>
                <w:szCs w:val="18"/>
              </w:rPr>
              <w:t xml:space="preserve"> </w:t>
            </w:r>
            <w:r w:rsidR="0036041A" w:rsidRPr="0036041A">
              <w:rPr>
                <w:rFonts w:ascii="Times New Roman" w:hAnsi="Times New Roman" w:cs="Times New Roman"/>
                <w:sz w:val="20"/>
                <w:szCs w:val="20"/>
              </w:rPr>
              <w:t xml:space="preserve">Buildings have an important function, </w:t>
            </w:r>
            <w:r w:rsidR="0036041A">
              <w:rPr>
                <w:rFonts w:ascii="Times New Roman" w:hAnsi="Times New Roman" w:cs="Times New Roman"/>
                <w:sz w:val="20"/>
                <w:szCs w:val="20"/>
              </w:rPr>
              <w:t>i.e.,</w:t>
            </w:r>
            <w:r w:rsidR="0036041A" w:rsidRPr="0036041A">
              <w:rPr>
                <w:rFonts w:ascii="Times New Roman" w:hAnsi="Times New Roman" w:cs="Times New Roman"/>
                <w:sz w:val="20"/>
                <w:szCs w:val="20"/>
              </w:rPr>
              <w:t xml:space="preserve"> as a place for people to carry out various activities in the form of social, economic, and other religious activities. In the </w:t>
            </w:r>
            <w:r w:rsidR="00D33CF1">
              <w:rPr>
                <w:rFonts w:ascii="Times New Roman" w:hAnsi="Times New Roman" w:cs="Times New Roman"/>
                <w:sz w:val="20"/>
                <w:szCs w:val="20"/>
              </w:rPr>
              <w:t>building constr</w:t>
            </w:r>
            <w:r w:rsidR="00DF4E7C">
              <w:rPr>
                <w:rFonts w:ascii="Times New Roman" w:hAnsi="Times New Roman" w:cs="Times New Roman"/>
                <w:sz w:val="20"/>
                <w:szCs w:val="20"/>
              </w:rPr>
              <w:t>u</w:t>
            </w:r>
            <w:r w:rsidR="00D33CF1">
              <w:rPr>
                <w:rFonts w:ascii="Times New Roman" w:hAnsi="Times New Roman" w:cs="Times New Roman"/>
                <w:sz w:val="20"/>
                <w:szCs w:val="20"/>
              </w:rPr>
              <w:t>ction plan</w:t>
            </w:r>
            <w:r w:rsidR="0036041A" w:rsidRPr="0036041A">
              <w:rPr>
                <w:rFonts w:ascii="Times New Roman" w:hAnsi="Times New Roman" w:cs="Times New Roman"/>
                <w:sz w:val="20"/>
                <w:szCs w:val="20"/>
              </w:rPr>
              <w:t xml:space="preserve">, it is necessary to </w:t>
            </w:r>
            <w:r w:rsidR="0036041A">
              <w:rPr>
                <w:rFonts w:ascii="Times New Roman" w:hAnsi="Times New Roman" w:cs="Times New Roman"/>
                <w:sz w:val="20"/>
                <w:szCs w:val="20"/>
              </w:rPr>
              <w:t>consider</w:t>
            </w:r>
            <w:r w:rsidR="0036041A" w:rsidRPr="0036041A">
              <w:rPr>
                <w:rFonts w:ascii="Times New Roman" w:hAnsi="Times New Roman" w:cs="Times New Roman"/>
                <w:sz w:val="20"/>
                <w:szCs w:val="20"/>
              </w:rPr>
              <w:t xml:space="preserve"> various </w:t>
            </w:r>
            <w:r w:rsidR="00D33CF1">
              <w:rPr>
                <w:rFonts w:ascii="Times New Roman" w:hAnsi="Times New Roman" w:cs="Times New Roman"/>
                <w:sz w:val="20"/>
                <w:szCs w:val="20"/>
              </w:rPr>
              <w:t>factor</w:t>
            </w:r>
            <w:r w:rsidR="0036041A" w:rsidRPr="0036041A">
              <w:rPr>
                <w:rFonts w:ascii="Times New Roman" w:hAnsi="Times New Roman" w:cs="Times New Roman"/>
                <w:sz w:val="20"/>
                <w:szCs w:val="20"/>
              </w:rPr>
              <w:t xml:space="preserve">s </w:t>
            </w:r>
            <w:r w:rsidR="0036041A">
              <w:rPr>
                <w:rFonts w:ascii="Times New Roman" w:hAnsi="Times New Roman" w:cs="Times New Roman"/>
                <w:sz w:val="20"/>
                <w:szCs w:val="20"/>
              </w:rPr>
              <w:t>from the</w:t>
            </w:r>
            <w:r w:rsidR="0036041A" w:rsidRPr="0036041A">
              <w:rPr>
                <w:rFonts w:ascii="Times New Roman" w:hAnsi="Times New Roman" w:cs="Times New Roman"/>
                <w:sz w:val="20"/>
                <w:szCs w:val="20"/>
              </w:rPr>
              <w:t xml:space="preserve"> strength to architecture</w:t>
            </w:r>
            <w:r w:rsidR="00C8314E">
              <w:rPr>
                <w:rFonts w:ascii="Times New Roman" w:hAnsi="Times New Roman" w:cs="Times New Roman"/>
                <w:sz w:val="20"/>
                <w:szCs w:val="20"/>
              </w:rPr>
              <w:t xml:space="preserve">. </w:t>
            </w:r>
            <w:r w:rsidR="00D33CF1" w:rsidRPr="00D33CF1">
              <w:rPr>
                <w:rFonts w:ascii="Times New Roman" w:hAnsi="Times New Roman" w:cs="Times New Roman"/>
                <w:sz w:val="20"/>
                <w:szCs w:val="20"/>
              </w:rPr>
              <w:t xml:space="preserve">The </w:t>
            </w:r>
            <w:r w:rsidR="00D33CF1">
              <w:rPr>
                <w:rFonts w:ascii="Times New Roman" w:hAnsi="Times New Roman" w:cs="Times New Roman"/>
                <w:sz w:val="20"/>
                <w:szCs w:val="20"/>
              </w:rPr>
              <w:t xml:space="preserve">issue of </w:t>
            </w:r>
            <w:r w:rsidR="00D33CF1" w:rsidRPr="00D33CF1">
              <w:rPr>
                <w:rFonts w:ascii="Times New Roman" w:hAnsi="Times New Roman" w:cs="Times New Roman"/>
                <w:sz w:val="20"/>
                <w:szCs w:val="20"/>
              </w:rPr>
              <w:t xml:space="preserve">limited land in some areas has made </w:t>
            </w:r>
            <w:r w:rsidR="00D33CF1">
              <w:rPr>
                <w:rFonts w:ascii="Times New Roman" w:hAnsi="Times New Roman" w:cs="Times New Roman"/>
                <w:sz w:val="20"/>
                <w:szCs w:val="20"/>
              </w:rPr>
              <w:t>the building constructed</w:t>
            </w:r>
            <w:r w:rsidR="00D33CF1" w:rsidRPr="00D33CF1">
              <w:rPr>
                <w:rFonts w:ascii="Times New Roman" w:hAnsi="Times New Roman" w:cs="Times New Roman"/>
                <w:sz w:val="20"/>
                <w:szCs w:val="20"/>
              </w:rPr>
              <w:t xml:space="preserve"> vertically or often known as high rise buildings</w:t>
            </w:r>
            <w:r w:rsidR="00C8314E">
              <w:rPr>
                <w:rFonts w:ascii="Times New Roman" w:hAnsi="Times New Roman" w:cs="Times New Roman"/>
                <w:sz w:val="20"/>
                <w:szCs w:val="20"/>
              </w:rPr>
              <w:t xml:space="preserve">. </w:t>
            </w:r>
            <w:r w:rsidR="00D33CF1" w:rsidRPr="00D33CF1">
              <w:rPr>
                <w:rFonts w:ascii="Times New Roman" w:hAnsi="Times New Roman" w:cs="Times New Roman"/>
                <w:sz w:val="20"/>
                <w:szCs w:val="20"/>
              </w:rPr>
              <w:t>High-rise building construction certainly needs to pay attention to various levels of vulnerability, especially for development in earthquake-prone areas</w:t>
            </w:r>
            <w:r w:rsidR="00C8314E">
              <w:rPr>
                <w:rFonts w:ascii="Times New Roman" w:hAnsi="Times New Roman" w:cs="Times New Roman"/>
                <w:sz w:val="20"/>
                <w:szCs w:val="20"/>
              </w:rPr>
              <w:t xml:space="preserve">. </w:t>
            </w:r>
            <w:r w:rsidR="00D33CF1" w:rsidRPr="00D33CF1">
              <w:rPr>
                <w:rFonts w:ascii="Times New Roman" w:hAnsi="Times New Roman" w:cs="Times New Roman"/>
                <w:sz w:val="20"/>
                <w:szCs w:val="20"/>
              </w:rPr>
              <w:t>In this stu</w:t>
            </w:r>
            <w:r w:rsidR="00D33CF1">
              <w:rPr>
                <w:rFonts w:ascii="Times New Roman" w:hAnsi="Times New Roman" w:cs="Times New Roman"/>
                <w:sz w:val="20"/>
                <w:szCs w:val="20"/>
              </w:rPr>
              <w:t>dy, the level of vulnerability and</w:t>
            </w:r>
            <w:r w:rsidR="00D33CF1" w:rsidRPr="00D33CF1">
              <w:rPr>
                <w:rFonts w:ascii="Times New Roman" w:hAnsi="Times New Roman" w:cs="Times New Roman"/>
                <w:sz w:val="20"/>
                <w:szCs w:val="20"/>
              </w:rPr>
              <w:t xml:space="preserve"> </w:t>
            </w:r>
            <w:r w:rsidR="00DF4E7C">
              <w:rPr>
                <w:rFonts w:ascii="Times New Roman" w:hAnsi="Times New Roman" w:cs="Times New Roman"/>
                <w:sz w:val="20"/>
                <w:szCs w:val="20"/>
              </w:rPr>
              <w:t>vertical irregularity</w:t>
            </w:r>
            <w:r w:rsidR="00D33CF1" w:rsidRPr="00D33CF1">
              <w:rPr>
                <w:rFonts w:ascii="Times New Roman" w:hAnsi="Times New Roman" w:cs="Times New Roman"/>
                <w:sz w:val="20"/>
                <w:szCs w:val="20"/>
              </w:rPr>
              <w:t xml:space="preserve"> plan of high-rise buildings will be analyzed </w:t>
            </w:r>
            <w:r w:rsidR="00D33CF1">
              <w:rPr>
                <w:rFonts w:ascii="Times New Roman" w:hAnsi="Times New Roman" w:cs="Times New Roman"/>
                <w:sz w:val="20"/>
                <w:szCs w:val="20"/>
              </w:rPr>
              <w:t>against</w:t>
            </w:r>
            <w:r w:rsidR="00D33CF1" w:rsidRPr="00D33CF1">
              <w:rPr>
                <w:rFonts w:ascii="Times New Roman" w:hAnsi="Times New Roman" w:cs="Times New Roman"/>
                <w:sz w:val="20"/>
                <w:szCs w:val="20"/>
              </w:rPr>
              <w:t xml:space="preserve"> structural rigidity for reinforced concrete structures</w:t>
            </w:r>
            <w:r w:rsidR="00C8314E">
              <w:rPr>
                <w:rFonts w:ascii="Times New Roman" w:hAnsi="Times New Roman" w:cs="Times New Roman"/>
                <w:sz w:val="20"/>
                <w:szCs w:val="20"/>
              </w:rPr>
              <w:t xml:space="preserve">. </w:t>
            </w:r>
            <w:r w:rsidR="00D33CF1" w:rsidRPr="00D33CF1">
              <w:rPr>
                <w:rFonts w:ascii="Times New Roman" w:hAnsi="Times New Roman" w:cs="Times New Roman"/>
                <w:sz w:val="20"/>
                <w:szCs w:val="20"/>
              </w:rPr>
              <w:t xml:space="preserve">The building model used is divided into three main building models that are most commonly applied, namely: the </w:t>
            </w:r>
            <w:r w:rsidR="001E4F39">
              <w:rPr>
                <w:rFonts w:ascii="Times New Roman" w:hAnsi="Times New Roman" w:cs="Times New Roman"/>
                <w:sz w:val="20"/>
                <w:szCs w:val="20"/>
              </w:rPr>
              <w:t>cube</w:t>
            </w:r>
            <w:r w:rsidR="00D33CF1" w:rsidRPr="00D33CF1">
              <w:rPr>
                <w:rFonts w:ascii="Times New Roman" w:hAnsi="Times New Roman" w:cs="Times New Roman"/>
                <w:sz w:val="20"/>
                <w:szCs w:val="20"/>
              </w:rPr>
              <w:t xml:space="preserve"> building model, the L </w:t>
            </w:r>
            <w:r w:rsidR="00CA6C0F">
              <w:rPr>
                <w:rFonts w:ascii="Times New Roman" w:hAnsi="Times New Roman" w:cs="Times New Roman"/>
                <w:sz w:val="20"/>
                <w:szCs w:val="20"/>
              </w:rPr>
              <w:t xml:space="preserve">building </w:t>
            </w:r>
            <w:r w:rsidR="00D33CF1" w:rsidRPr="00D33CF1">
              <w:rPr>
                <w:rFonts w:ascii="Times New Roman" w:hAnsi="Times New Roman" w:cs="Times New Roman"/>
                <w:sz w:val="20"/>
                <w:szCs w:val="20"/>
              </w:rPr>
              <w:t xml:space="preserve">model and the U </w:t>
            </w:r>
            <w:r w:rsidR="00CA6C0F">
              <w:rPr>
                <w:rFonts w:ascii="Times New Roman" w:hAnsi="Times New Roman" w:cs="Times New Roman"/>
                <w:sz w:val="20"/>
                <w:szCs w:val="20"/>
              </w:rPr>
              <w:t xml:space="preserve">building </w:t>
            </w:r>
            <w:r w:rsidR="00D33CF1" w:rsidRPr="00D33CF1">
              <w:rPr>
                <w:rFonts w:ascii="Times New Roman" w:hAnsi="Times New Roman" w:cs="Times New Roman"/>
                <w:sz w:val="20"/>
                <w:szCs w:val="20"/>
              </w:rPr>
              <w:t>model</w:t>
            </w:r>
            <w:r w:rsidR="00FF6A61" w:rsidRPr="00FF6A61">
              <w:rPr>
                <w:rFonts w:ascii="Times New Roman" w:hAnsi="Times New Roman" w:cs="Times New Roman"/>
                <w:sz w:val="20"/>
                <w:szCs w:val="20"/>
              </w:rPr>
              <w:t xml:space="preserve">. </w:t>
            </w:r>
            <w:r w:rsidR="00CA6C0F" w:rsidRPr="00CA6C0F">
              <w:rPr>
                <w:rFonts w:ascii="Times New Roman" w:hAnsi="Times New Roman" w:cs="Times New Roman"/>
                <w:sz w:val="20"/>
                <w:szCs w:val="20"/>
              </w:rPr>
              <w:t xml:space="preserve">The STERA 3D program functions as </w:t>
            </w:r>
            <w:r w:rsidR="001E764D">
              <w:rPr>
                <w:rFonts w:ascii="Times New Roman" w:hAnsi="Times New Roman" w:cs="Times New Roman"/>
                <w:sz w:val="20"/>
                <w:szCs w:val="20"/>
              </w:rPr>
              <w:t>assistant</w:t>
            </w:r>
            <w:r w:rsidR="00CA6C0F" w:rsidRPr="00CA6C0F">
              <w:rPr>
                <w:rFonts w:ascii="Times New Roman" w:hAnsi="Times New Roman" w:cs="Times New Roman"/>
                <w:sz w:val="20"/>
                <w:szCs w:val="20"/>
              </w:rPr>
              <w:t xml:space="preserve"> software to determine the strength values of the structure by providing earthquake loads using the time history method on each structure model.</w:t>
            </w:r>
            <w:r w:rsidR="00CA6C0F">
              <w:rPr>
                <w:rFonts w:ascii="Times New Roman" w:hAnsi="Times New Roman" w:cs="Times New Roman"/>
                <w:sz w:val="20"/>
                <w:szCs w:val="20"/>
              </w:rPr>
              <w:t xml:space="preserve"> </w:t>
            </w:r>
            <w:r w:rsidR="00CA6C0F" w:rsidRPr="00CA6C0F">
              <w:rPr>
                <w:rFonts w:ascii="Times New Roman" w:hAnsi="Times New Roman" w:cs="Times New Roman"/>
                <w:sz w:val="20"/>
                <w:szCs w:val="20"/>
              </w:rPr>
              <w:t xml:space="preserve">The El Centro and Kobe earthquake were earthquakes tested in this structural model because they </w:t>
            </w:r>
            <w:r w:rsidR="00CA6C0F">
              <w:rPr>
                <w:rFonts w:ascii="Times New Roman" w:hAnsi="Times New Roman" w:cs="Times New Roman"/>
                <w:sz w:val="20"/>
                <w:szCs w:val="20"/>
              </w:rPr>
              <w:t>contribute</w:t>
            </w:r>
            <w:r w:rsidR="00CA6C0F" w:rsidRPr="00CA6C0F">
              <w:rPr>
                <w:rFonts w:ascii="Times New Roman" w:hAnsi="Times New Roman" w:cs="Times New Roman"/>
                <w:sz w:val="20"/>
                <w:szCs w:val="20"/>
              </w:rPr>
              <w:t xml:space="preserve"> the </w:t>
            </w:r>
            <w:r w:rsidR="00DF4E7C">
              <w:rPr>
                <w:rFonts w:ascii="Times New Roman" w:hAnsi="Times New Roman" w:cs="Times New Roman"/>
                <w:sz w:val="20"/>
                <w:szCs w:val="20"/>
              </w:rPr>
              <w:t>most exceptional</w:t>
            </w:r>
            <w:r w:rsidR="00CA6C0F" w:rsidRPr="00CA6C0F">
              <w:rPr>
                <w:rFonts w:ascii="Times New Roman" w:hAnsi="Times New Roman" w:cs="Times New Roman"/>
                <w:sz w:val="20"/>
                <w:szCs w:val="20"/>
              </w:rPr>
              <w:t xml:space="preserve"> damage value in the history of dis</w:t>
            </w:r>
            <w:r w:rsidR="00CA6C0F">
              <w:rPr>
                <w:rFonts w:ascii="Times New Roman" w:hAnsi="Times New Roman" w:cs="Times New Roman"/>
                <w:sz w:val="20"/>
                <w:szCs w:val="20"/>
              </w:rPr>
              <w:t>asters caused by the earthquake</w:t>
            </w:r>
            <w:r w:rsidR="00FF6A61" w:rsidRPr="00FF6A61">
              <w:rPr>
                <w:rFonts w:ascii="Times New Roman" w:hAnsi="Times New Roman" w:cs="Times New Roman"/>
                <w:sz w:val="20"/>
                <w:szCs w:val="20"/>
              </w:rPr>
              <w:t xml:space="preserve">. </w:t>
            </w:r>
            <w:r w:rsidR="00CA6C0F" w:rsidRPr="00CA6C0F">
              <w:rPr>
                <w:rFonts w:ascii="Times New Roman" w:hAnsi="Times New Roman" w:cs="Times New Roman"/>
                <w:sz w:val="20"/>
                <w:szCs w:val="20"/>
              </w:rPr>
              <w:t xml:space="preserve">The </w:t>
            </w:r>
            <w:r w:rsidR="00CA6C0F">
              <w:rPr>
                <w:rFonts w:ascii="Times New Roman" w:hAnsi="Times New Roman" w:cs="Times New Roman"/>
                <w:sz w:val="20"/>
                <w:szCs w:val="20"/>
              </w:rPr>
              <w:t xml:space="preserve">focus </w:t>
            </w:r>
            <w:r w:rsidR="00CA6C0F" w:rsidRPr="00CA6C0F">
              <w:rPr>
                <w:rFonts w:ascii="Times New Roman" w:hAnsi="Times New Roman" w:cs="Times New Roman"/>
                <w:sz w:val="20"/>
                <w:szCs w:val="20"/>
              </w:rPr>
              <w:t xml:space="preserve">things of the assessment of the structural model being tested are the value of structural stiffness, the largest displacement in the structure, the maximum displacement and load relations experienced by the </w:t>
            </w:r>
            <w:r w:rsidR="00DF4E7C">
              <w:rPr>
                <w:rFonts w:ascii="Times New Roman" w:hAnsi="Times New Roman" w:cs="Times New Roman"/>
                <w:sz w:val="20"/>
                <w:szCs w:val="20"/>
              </w:rPr>
              <w:t>construction</w:t>
            </w:r>
            <w:r w:rsidR="00CA6C0F" w:rsidRPr="00CA6C0F">
              <w:rPr>
                <w:rFonts w:ascii="Times New Roman" w:hAnsi="Times New Roman" w:cs="Times New Roman"/>
                <w:sz w:val="20"/>
                <w:szCs w:val="20"/>
              </w:rPr>
              <w:t xml:space="preserve"> and the hysterical energy experienced by the structure. </w:t>
            </w:r>
            <w:r w:rsidR="001E764D">
              <w:rPr>
                <w:rFonts w:ascii="Times New Roman" w:hAnsi="Times New Roman" w:cs="Times New Roman"/>
                <w:sz w:val="20"/>
                <w:szCs w:val="20"/>
              </w:rPr>
              <w:t>Therefore</w:t>
            </w:r>
            <w:r w:rsidR="001E764D" w:rsidRPr="001E764D">
              <w:rPr>
                <w:rFonts w:ascii="Times New Roman" w:hAnsi="Times New Roman" w:cs="Times New Roman"/>
                <w:sz w:val="20"/>
                <w:szCs w:val="20"/>
              </w:rPr>
              <w:t>, in the end, the most powerful structural model in resisting the workload</w:t>
            </w:r>
            <w:r w:rsidR="001E764D">
              <w:rPr>
                <w:rFonts w:ascii="Times New Roman" w:hAnsi="Times New Roman" w:cs="Times New Roman"/>
                <w:sz w:val="20"/>
                <w:szCs w:val="20"/>
              </w:rPr>
              <w:t xml:space="preserve"> can be concluded</w:t>
            </w:r>
            <w:r w:rsidR="001E764D" w:rsidRPr="001E764D">
              <w:rPr>
                <w:rFonts w:ascii="Times New Roman" w:hAnsi="Times New Roman" w:cs="Times New Roman"/>
                <w:sz w:val="20"/>
                <w:szCs w:val="20"/>
              </w:rPr>
              <w:t>.</w:t>
            </w:r>
            <w:r w:rsidR="00FF6A61" w:rsidRPr="00FF6A61">
              <w:rPr>
                <w:rFonts w:ascii="Times New Roman" w:hAnsi="Times New Roman" w:cs="Times New Roman"/>
                <w:sz w:val="20"/>
                <w:szCs w:val="20"/>
              </w:rPr>
              <w:t xml:space="preserve"> </w:t>
            </w:r>
            <w:r w:rsidR="001E764D" w:rsidRPr="001E764D">
              <w:rPr>
                <w:rFonts w:ascii="Times New Roman" w:hAnsi="Times New Roman" w:cs="Times New Roman"/>
                <w:sz w:val="20"/>
                <w:szCs w:val="20"/>
              </w:rPr>
              <w:t>The results showed that the U building model had the greatest stiffness value with an increase in stiffness of 7.43% against the box</w:t>
            </w:r>
            <w:r w:rsidR="001E764D">
              <w:rPr>
                <w:rFonts w:ascii="Times New Roman" w:hAnsi="Times New Roman" w:cs="Times New Roman"/>
                <w:sz w:val="20"/>
                <w:szCs w:val="20"/>
              </w:rPr>
              <w:t xml:space="preserve"> building</w:t>
            </w:r>
            <w:r w:rsidR="001E764D" w:rsidRPr="001E764D">
              <w:rPr>
                <w:rFonts w:ascii="Times New Roman" w:hAnsi="Times New Roman" w:cs="Times New Roman"/>
                <w:sz w:val="20"/>
                <w:szCs w:val="20"/>
              </w:rPr>
              <w:t xml:space="preserve"> model</w:t>
            </w:r>
            <w:r w:rsidR="001E764D">
              <w:rPr>
                <w:rFonts w:ascii="Times New Roman" w:hAnsi="Times New Roman" w:cs="Times New Roman"/>
                <w:sz w:val="20"/>
                <w:szCs w:val="20"/>
              </w:rPr>
              <w:t xml:space="preserve"> and 3.01% against the L building model.</w:t>
            </w:r>
          </w:p>
          <w:p w14:paraId="66C02B98" w14:textId="4A113DD3" w:rsidR="00FC5734" w:rsidRPr="006D1BE4" w:rsidRDefault="00FC5734" w:rsidP="00192F7C">
            <w:pPr>
              <w:pStyle w:val="Keyword"/>
            </w:pPr>
            <w:r w:rsidRPr="002F4DF3">
              <w:rPr>
                <w:b/>
                <w:color w:val="006C00"/>
                <w:szCs w:val="18"/>
              </w:rPr>
              <w:t>KEYWORDS</w:t>
            </w:r>
            <w:r w:rsidRPr="002F4DF3">
              <w:rPr>
                <w:color w:val="006C00"/>
                <w:szCs w:val="18"/>
              </w:rPr>
              <w:t xml:space="preserve"> </w:t>
            </w:r>
            <w:r w:rsidR="004633FD">
              <w:t>High rise building</w:t>
            </w:r>
            <w:r w:rsidR="00080153" w:rsidRPr="006D1BE4">
              <w:t>;</w:t>
            </w:r>
            <w:r w:rsidR="004633FD">
              <w:t xml:space="preserve"> Horizontal Vulnerability; Stiffness; STERA 3D</w:t>
            </w:r>
            <w:r w:rsidR="00080153" w:rsidRPr="006D1BE4">
              <w:t>;</w:t>
            </w:r>
            <w:r w:rsidR="00C10F84" w:rsidRPr="006D1BE4">
              <w:t xml:space="preserve"> </w:t>
            </w:r>
            <w:r w:rsidR="004633FD">
              <w:t>Time History.</w:t>
            </w:r>
          </w:p>
          <w:p w14:paraId="75555868" w14:textId="77777777" w:rsidR="00FC5734" w:rsidRPr="00F1104A" w:rsidRDefault="00FC5734" w:rsidP="00654B63">
            <w:pPr>
              <w:pStyle w:val="NoSpacing"/>
              <w:rPr>
                <w:rFonts w:ascii="Noto Sans" w:hAnsi="Noto Sans" w:cs="Noto Sans"/>
                <w:sz w:val="14"/>
                <w:lang w:val="en-US"/>
              </w:rPr>
            </w:pPr>
            <w:r w:rsidRPr="00F1104A">
              <w:rPr>
                <w:rFonts w:ascii="Noto Sans" w:hAnsi="Noto Sans" w:cs="Noto Sans"/>
                <w:noProof/>
                <w:sz w:val="14"/>
                <w:lang w:val="en-US"/>
              </w:rPr>
              <mc:AlternateContent>
                <mc:Choice Requires="wps">
                  <w:drawing>
                    <wp:anchor distT="0" distB="0" distL="114300" distR="114300" simplePos="0" relativeHeight="251672576" behindDoc="0" locked="0" layoutInCell="1" allowOverlap="1" wp14:anchorId="33178C6A" wp14:editId="29728C0F">
                      <wp:simplePos x="0" y="0"/>
                      <wp:positionH relativeFrom="column">
                        <wp:posOffset>-1518</wp:posOffset>
                      </wp:positionH>
                      <wp:positionV relativeFrom="paragraph">
                        <wp:posOffset>80058</wp:posOffset>
                      </wp:positionV>
                      <wp:extent cx="6502069" cy="0"/>
                      <wp:effectExtent l="0" t="0" r="32385" b="19050"/>
                      <wp:wrapNone/>
                      <wp:docPr id="81" name="Straight Connector 81"/>
                      <wp:cNvGraphicFramePr/>
                      <a:graphic xmlns:a="http://schemas.openxmlformats.org/drawingml/2006/main">
                        <a:graphicData uri="http://schemas.microsoft.com/office/word/2010/wordprocessingShape">
                          <wps:wsp>
                            <wps:cNvCnPr/>
                            <wps:spPr>
                              <a:xfrm>
                                <a:off x="0" y="0"/>
                                <a:ext cx="6502069" cy="0"/>
                              </a:xfrm>
                              <a:prstGeom prst="line">
                                <a:avLst/>
                              </a:prstGeom>
                              <a:ln w="1270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A5BD5A7" id="Straight Connector 81"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pt,6.3pt" to="511.85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" strokecolor="#7f7f7f [1612]" strokeweight="1pt"/>
                  </w:pict>
                </mc:Fallback>
              </mc:AlternateContent>
            </w:r>
          </w:p>
          <w:p w14:paraId="662D8717" w14:textId="2557D784" w:rsidR="00FC5734" w:rsidRPr="002B7320" w:rsidRDefault="00FC5734" w:rsidP="00E8775C">
            <w:pPr>
              <w:jc w:val="left"/>
              <w:rPr>
                <w:rFonts w:ascii="Noto Sans" w:hAnsi="Noto Sans" w:cs="Noto Sans"/>
                <w:sz w:val="16"/>
                <w:szCs w:val="16"/>
              </w:rPr>
            </w:pPr>
            <w:r w:rsidRPr="002B7320">
              <w:rPr>
                <w:rFonts w:ascii="Noto Sans" w:hAnsi="Noto Sans" w:cs="Noto Sans"/>
                <w:sz w:val="14"/>
                <w:szCs w:val="16"/>
              </w:rPr>
              <w:t>© The Author(s) 2018. This article is distributed under a Creative Commons Attribution-</w:t>
            </w:r>
            <w:r w:rsidR="00AB1EB8" w:rsidRPr="002B7320">
              <w:rPr>
                <w:rFonts w:ascii="Noto Sans" w:hAnsi="Noto Sans" w:cs="Noto Sans"/>
                <w:sz w:val="14"/>
                <w:szCs w:val="16"/>
              </w:rPr>
              <w:t>Share Alike</w:t>
            </w:r>
            <w:r w:rsidRPr="002B7320">
              <w:rPr>
                <w:rFonts w:ascii="Noto Sans" w:hAnsi="Noto Sans" w:cs="Noto Sans"/>
                <w:sz w:val="14"/>
                <w:szCs w:val="16"/>
              </w:rPr>
              <w:t xml:space="preserve"> 4.0 International license.</w:t>
            </w:r>
          </w:p>
        </w:tc>
      </w:tr>
    </w:tbl>
    <w:p w14:paraId="6B24E5A9" w14:textId="77777777" w:rsidR="001C73A4" w:rsidRDefault="001C73A4" w:rsidP="001C73A4">
      <w:pPr>
        <w:sectPr w:rsidR="001C73A4" w:rsidSect="00D1471F">
          <w:headerReference w:type="even" r:id="rId9"/>
          <w:headerReference w:type="default" r:id="rId10"/>
          <w:footerReference w:type="even" r:id="rId11"/>
          <w:footerReference w:type="default" r:id="rId12"/>
          <w:footerReference w:type="first" r:id="rId13"/>
          <w:pgSz w:w="11906" w:h="16838" w:code="122"/>
          <w:pgMar w:top="1418" w:right="851" w:bottom="1134" w:left="851" w:header="709" w:footer="709" w:gutter="0"/>
          <w:pgNumType w:start="1"/>
          <w:cols w:space="708"/>
          <w:titlePg/>
          <w:docGrid w:linePitch="360"/>
        </w:sectPr>
      </w:pPr>
    </w:p>
    <w:p w14:paraId="0699DCB9" w14:textId="0FD7AC92" w:rsidR="004633FD" w:rsidRPr="004633FD" w:rsidRDefault="00E44AB7" w:rsidP="00F3032B">
      <w:pPr>
        <w:pStyle w:val="Heading1"/>
        <w:rPr>
          <w:rFonts w:ascii="Times New Roman" w:hAnsi="Times New Roman" w:cs="Times New Roman"/>
          <w:sz w:val="22"/>
        </w:rPr>
      </w:pPr>
      <w:r w:rsidRPr="00456EB9">
        <w:lastRenderedPageBreak/>
        <w:t>INTRODUCTIO</w:t>
      </w:r>
      <w:r w:rsidR="004633FD">
        <w:t>N</w:t>
      </w:r>
    </w:p>
    <w:p w14:paraId="1FA76235" w14:textId="29483B76" w:rsidR="00611E4B" w:rsidRPr="0027010F" w:rsidRDefault="001E764D" w:rsidP="001E2F92">
      <w:pPr>
        <w:rPr>
          <w:rFonts w:ascii="Times New Roman" w:hAnsi="Times New Roman" w:cs="Times New Roman"/>
          <w:sz w:val="22"/>
        </w:rPr>
      </w:pPr>
      <w:r w:rsidRPr="001E764D">
        <w:rPr>
          <w:rFonts w:ascii="Times New Roman" w:hAnsi="Times New Roman" w:cs="Times New Roman"/>
          <w:sz w:val="22"/>
        </w:rPr>
        <w:t xml:space="preserve">Buildings are </w:t>
      </w:r>
      <w:r w:rsidR="00DF4E7C">
        <w:rPr>
          <w:rFonts w:ascii="Times New Roman" w:hAnsi="Times New Roman" w:cs="Times New Roman"/>
          <w:sz w:val="22"/>
        </w:rPr>
        <w:t xml:space="preserve">an </w:t>
      </w:r>
      <w:r w:rsidRPr="001E764D">
        <w:rPr>
          <w:rFonts w:ascii="Times New Roman" w:hAnsi="Times New Roman" w:cs="Times New Roman"/>
          <w:sz w:val="22"/>
        </w:rPr>
        <w:t xml:space="preserve">important </w:t>
      </w:r>
      <w:r>
        <w:rPr>
          <w:rFonts w:ascii="Times New Roman" w:hAnsi="Times New Roman" w:cs="Times New Roman"/>
          <w:sz w:val="22"/>
        </w:rPr>
        <w:t xml:space="preserve">thing </w:t>
      </w:r>
      <w:r w:rsidRPr="001E764D">
        <w:rPr>
          <w:rFonts w:ascii="Times New Roman" w:hAnsi="Times New Roman" w:cs="Times New Roman"/>
          <w:sz w:val="22"/>
        </w:rPr>
        <w:t xml:space="preserve">in this period </w:t>
      </w:r>
      <w:r w:rsidR="00AB1EB8">
        <w:rPr>
          <w:rFonts w:ascii="Times New Roman" w:hAnsi="Times New Roman" w:cs="Times New Roman"/>
          <w:sz w:val="22"/>
        </w:rPr>
        <w:t>because they</w:t>
      </w:r>
      <w:r>
        <w:rPr>
          <w:rFonts w:ascii="Times New Roman" w:hAnsi="Times New Roman" w:cs="Times New Roman"/>
          <w:sz w:val="22"/>
        </w:rPr>
        <w:t xml:space="preserve"> support the</w:t>
      </w:r>
      <w:r w:rsidRPr="001E764D">
        <w:rPr>
          <w:rFonts w:ascii="Times New Roman" w:hAnsi="Times New Roman" w:cs="Times New Roman"/>
          <w:sz w:val="22"/>
        </w:rPr>
        <w:t xml:space="preserve"> funct</w:t>
      </w:r>
      <w:r>
        <w:rPr>
          <w:rFonts w:ascii="Times New Roman" w:hAnsi="Times New Roman" w:cs="Times New Roman"/>
          <w:sz w:val="22"/>
        </w:rPr>
        <w:t>ion of various human activities, i.e., economic, social, housin</w:t>
      </w:r>
      <w:r w:rsidR="00DF4E7C">
        <w:rPr>
          <w:rFonts w:ascii="Times New Roman" w:hAnsi="Times New Roman" w:cs="Times New Roman"/>
          <w:sz w:val="22"/>
        </w:rPr>
        <w:t>g</w:t>
      </w:r>
      <w:r>
        <w:rPr>
          <w:rFonts w:ascii="Times New Roman" w:hAnsi="Times New Roman" w:cs="Times New Roman"/>
          <w:sz w:val="22"/>
        </w:rPr>
        <w:t>, etc</w:t>
      </w:r>
      <w:r w:rsidRPr="001E764D">
        <w:rPr>
          <w:rFonts w:ascii="Times New Roman" w:hAnsi="Times New Roman" w:cs="Times New Roman"/>
          <w:sz w:val="22"/>
        </w:rPr>
        <w:t>.</w:t>
      </w:r>
      <w:r>
        <w:rPr>
          <w:rFonts w:ascii="Times New Roman" w:hAnsi="Times New Roman" w:cs="Times New Roman"/>
          <w:sz w:val="22"/>
        </w:rPr>
        <w:t xml:space="preserve"> According to </w:t>
      </w:r>
      <w:r w:rsidR="006B31C0" w:rsidRPr="0027010F">
        <w:rPr>
          <w:rFonts w:ascii="Times New Roman" w:hAnsi="Times New Roman" w:cs="Times New Roman"/>
          <w:sz w:val="22"/>
        </w:rPr>
        <w:t>FEMA-426 (2011)</w:t>
      </w:r>
      <w:r w:rsidR="001E2F92">
        <w:rPr>
          <w:rFonts w:ascii="Times New Roman" w:hAnsi="Times New Roman" w:cs="Times New Roman"/>
          <w:sz w:val="22"/>
        </w:rPr>
        <w:t>,</w:t>
      </w:r>
      <w:r w:rsidR="006B31C0" w:rsidRPr="0027010F">
        <w:rPr>
          <w:rFonts w:ascii="Times New Roman" w:hAnsi="Times New Roman" w:cs="Times New Roman"/>
          <w:sz w:val="22"/>
        </w:rPr>
        <w:t xml:space="preserve"> </w:t>
      </w:r>
      <w:r>
        <w:rPr>
          <w:rFonts w:ascii="Times New Roman" w:hAnsi="Times New Roman" w:cs="Times New Roman"/>
          <w:sz w:val="22"/>
        </w:rPr>
        <w:t xml:space="preserve">the </w:t>
      </w:r>
      <w:r w:rsidRPr="001E764D">
        <w:rPr>
          <w:rFonts w:ascii="Times New Roman" w:hAnsi="Times New Roman" w:cs="Times New Roman"/>
          <w:sz w:val="22"/>
        </w:rPr>
        <w:t>architecture</w:t>
      </w:r>
      <w:r>
        <w:rPr>
          <w:rFonts w:ascii="Times New Roman" w:hAnsi="Times New Roman" w:cs="Times New Roman"/>
          <w:sz w:val="22"/>
        </w:rPr>
        <w:t xml:space="preserve"> of</w:t>
      </w:r>
      <w:r w:rsidR="006B31C0" w:rsidRPr="0027010F">
        <w:rPr>
          <w:rFonts w:ascii="Times New Roman" w:hAnsi="Times New Roman" w:cs="Times New Roman"/>
          <w:sz w:val="22"/>
        </w:rPr>
        <w:t xml:space="preserve"> Buildings and I</w:t>
      </w:r>
      <w:r>
        <w:rPr>
          <w:rFonts w:ascii="Times New Roman" w:hAnsi="Times New Roman" w:cs="Times New Roman"/>
          <w:sz w:val="22"/>
        </w:rPr>
        <w:t xml:space="preserve">nfrastructure Protection Series </w:t>
      </w:r>
      <w:r w:rsidR="001E2F92" w:rsidRPr="001E2F92">
        <w:rPr>
          <w:rFonts w:ascii="Times New Roman" w:hAnsi="Times New Roman" w:cs="Times New Roman"/>
          <w:sz w:val="22"/>
        </w:rPr>
        <w:t>can be divided into several main groups based on the layout then,</w:t>
      </w:r>
      <w:r w:rsidR="00DF4E7C">
        <w:rPr>
          <w:rFonts w:ascii="Times New Roman" w:hAnsi="Times New Roman" w:cs="Times New Roman"/>
          <w:sz w:val="22"/>
        </w:rPr>
        <w:t xml:space="preserve"> and</w:t>
      </w:r>
      <w:r w:rsidR="001E2F92" w:rsidRPr="001E2F92">
        <w:rPr>
          <w:rFonts w:ascii="Times New Roman" w:hAnsi="Times New Roman" w:cs="Times New Roman"/>
          <w:sz w:val="22"/>
        </w:rPr>
        <w:t xml:space="preserve"> buildings can be grouped into several forms so that the study of the strength of buildings with variations in horiz</w:t>
      </w:r>
      <w:r w:rsidR="001E2F92">
        <w:rPr>
          <w:rFonts w:ascii="Times New Roman" w:hAnsi="Times New Roman" w:cs="Times New Roman"/>
          <w:sz w:val="22"/>
        </w:rPr>
        <w:t>ontal cross</w:t>
      </w:r>
      <w:r w:rsidR="00DF4E7C">
        <w:rPr>
          <w:rFonts w:ascii="Times New Roman" w:hAnsi="Times New Roman" w:cs="Times New Roman"/>
          <w:sz w:val="22"/>
        </w:rPr>
        <w:t>-</w:t>
      </w:r>
      <w:r w:rsidR="001E2F92">
        <w:rPr>
          <w:rFonts w:ascii="Times New Roman" w:hAnsi="Times New Roman" w:cs="Times New Roman"/>
          <w:sz w:val="22"/>
        </w:rPr>
        <w:t>section can be carried out</w:t>
      </w:r>
      <w:r w:rsidR="006B31C0" w:rsidRPr="0027010F">
        <w:rPr>
          <w:rFonts w:ascii="Times New Roman" w:hAnsi="Times New Roman" w:cs="Times New Roman"/>
          <w:sz w:val="22"/>
        </w:rPr>
        <w:t>.</w:t>
      </w:r>
      <w:r w:rsidR="00611E4B" w:rsidRPr="0027010F">
        <w:rPr>
          <w:rFonts w:ascii="Times New Roman" w:hAnsi="Times New Roman" w:cs="Times New Roman"/>
          <w:sz w:val="22"/>
        </w:rPr>
        <w:t xml:space="preserve"> </w:t>
      </w:r>
      <w:r w:rsidR="001E2F92" w:rsidRPr="001E2F92">
        <w:rPr>
          <w:rFonts w:ascii="Times New Roman" w:hAnsi="Times New Roman" w:cs="Times New Roman"/>
          <w:sz w:val="22"/>
        </w:rPr>
        <w:t xml:space="preserve">The horizontal system includes horizontal bracing stiffeners in the form of </w:t>
      </w:r>
      <w:r w:rsidR="005B1598">
        <w:rPr>
          <w:rFonts w:ascii="Times New Roman" w:hAnsi="Times New Roman" w:cs="Times New Roman"/>
          <w:sz w:val="22"/>
        </w:rPr>
        <w:t xml:space="preserve">the </w:t>
      </w:r>
      <w:r w:rsidR="00F6632C">
        <w:rPr>
          <w:rFonts w:ascii="Times New Roman" w:hAnsi="Times New Roman" w:cs="Times New Roman"/>
          <w:sz w:val="22"/>
        </w:rPr>
        <w:t>storey</w:t>
      </w:r>
      <w:r w:rsidR="001E2F92" w:rsidRPr="001E2F92">
        <w:rPr>
          <w:rFonts w:ascii="Times New Roman" w:hAnsi="Times New Roman" w:cs="Times New Roman"/>
          <w:sz w:val="22"/>
        </w:rPr>
        <w:t xml:space="preserve"> and deck framing systems common</w:t>
      </w:r>
      <w:r w:rsidR="001E2F92">
        <w:rPr>
          <w:rFonts w:ascii="Times New Roman" w:hAnsi="Times New Roman" w:cs="Times New Roman"/>
          <w:sz w:val="22"/>
        </w:rPr>
        <w:t>ly called horizontal diaphragms</w:t>
      </w:r>
      <w:r w:rsidR="00611E4B" w:rsidRPr="0027010F">
        <w:rPr>
          <w:rFonts w:ascii="Times New Roman" w:hAnsi="Times New Roman" w:cs="Times New Roman"/>
          <w:sz w:val="22"/>
        </w:rPr>
        <w:t xml:space="preserve"> (Majore, 2015).</w:t>
      </w:r>
    </w:p>
    <w:p w14:paraId="5E6CE199" w14:textId="0947E09F" w:rsidR="00611E4B" w:rsidRPr="0027010F" w:rsidRDefault="001E2F92" w:rsidP="00313482">
      <w:pPr>
        <w:rPr>
          <w:rFonts w:ascii="Times New Roman" w:hAnsi="Times New Roman" w:cs="Times New Roman"/>
          <w:sz w:val="22"/>
        </w:rPr>
      </w:pPr>
      <w:r>
        <w:rPr>
          <w:rFonts w:ascii="Times New Roman" w:hAnsi="Times New Roman" w:cs="Times New Roman"/>
          <w:sz w:val="22"/>
        </w:rPr>
        <w:t>According to</w:t>
      </w:r>
      <w:r w:rsidR="00611E4B" w:rsidRPr="0027010F">
        <w:rPr>
          <w:rFonts w:ascii="Times New Roman" w:hAnsi="Times New Roman" w:cs="Times New Roman"/>
          <w:sz w:val="22"/>
        </w:rPr>
        <w:t xml:space="preserve"> Weningtyas (2017) </w:t>
      </w:r>
      <w:r w:rsidR="00CB40D7">
        <w:rPr>
          <w:rFonts w:ascii="Times New Roman" w:hAnsi="Times New Roman" w:cs="Times New Roman"/>
          <w:sz w:val="22"/>
        </w:rPr>
        <w:t>in her</w:t>
      </w:r>
      <w:r w:rsidR="00313482">
        <w:rPr>
          <w:rFonts w:ascii="Times New Roman" w:hAnsi="Times New Roman" w:cs="Times New Roman"/>
          <w:sz w:val="22"/>
        </w:rPr>
        <w:t xml:space="preserve"> study, </w:t>
      </w:r>
      <w:r w:rsidR="00313482" w:rsidRPr="00313482">
        <w:rPr>
          <w:rFonts w:ascii="Times New Roman" w:hAnsi="Times New Roman" w:cs="Times New Roman"/>
          <w:sz w:val="22"/>
        </w:rPr>
        <w:t>beam-co</w:t>
      </w:r>
      <w:r w:rsidR="00313482">
        <w:rPr>
          <w:rFonts w:ascii="Times New Roman" w:hAnsi="Times New Roman" w:cs="Times New Roman"/>
          <w:sz w:val="22"/>
        </w:rPr>
        <w:t>lumn joints in precast concrete is used t</w:t>
      </w:r>
      <w:r w:rsidR="00313482" w:rsidRPr="00313482">
        <w:rPr>
          <w:rFonts w:ascii="Times New Roman" w:hAnsi="Times New Roman" w:cs="Times New Roman"/>
          <w:sz w:val="22"/>
        </w:rPr>
        <w:t xml:space="preserve">o determine the value of ductility, energy dissipation, stiffness, strain stress, and crack patterns based on variations in column dimensions to </w:t>
      </w:r>
      <w:r w:rsidR="00DF4E7C">
        <w:rPr>
          <w:rFonts w:ascii="Times New Roman" w:hAnsi="Times New Roman" w:cs="Times New Roman"/>
          <w:sz w:val="22"/>
        </w:rPr>
        <w:t>assess</w:t>
      </w:r>
      <w:r w:rsidR="00313482" w:rsidRPr="00313482">
        <w:rPr>
          <w:rFonts w:ascii="Times New Roman" w:hAnsi="Times New Roman" w:cs="Times New Roman"/>
          <w:sz w:val="22"/>
        </w:rPr>
        <w:t xml:space="preserve"> the strength of the structure due to the forces acting on each dimensional change gradually</w:t>
      </w:r>
      <w:r w:rsidR="00611E4B" w:rsidRPr="0027010F">
        <w:rPr>
          <w:rFonts w:ascii="Times New Roman" w:hAnsi="Times New Roman" w:cs="Times New Roman"/>
          <w:sz w:val="22"/>
        </w:rPr>
        <w:t xml:space="preserve">. </w:t>
      </w:r>
      <w:r w:rsidR="00313482" w:rsidRPr="00313482">
        <w:rPr>
          <w:rFonts w:ascii="Times New Roman" w:hAnsi="Times New Roman" w:cs="Times New Roman"/>
          <w:sz w:val="22"/>
        </w:rPr>
        <w:t>The existence of forces that occur at these levels will resul</w:t>
      </w:r>
      <w:r w:rsidR="00313482">
        <w:rPr>
          <w:rFonts w:ascii="Times New Roman" w:hAnsi="Times New Roman" w:cs="Times New Roman"/>
          <w:sz w:val="22"/>
        </w:rPr>
        <w:t xml:space="preserve">t in displacement and deviation </w:t>
      </w:r>
      <w:r w:rsidR="0027010F">
        <w:rPr>
          <w:rFonts w:ascii="Times New Roman" w:hAnsi="Times New Roman" w:cs="Times New Roman"/>
          <w:sz w:val="22"/>
        </w:rPr>
        <w:t>(Cornelis and Umbu</w:t>
      </w:r>
      <w:r w:rsidR="00611E4B" w:rsidRPr="0027010F">
        <w:rPr>
          <w:rFonts w:ascii="Times New Roman" w:hAnsi="Times New Roman" w:cs="Times New Roman"/>
          <w:sz w:val="22"/>
        </w:rPr>
        <w:t>, 2014).</w:t>
      </w:r>
    </w:p>
    <w:p w14:paraId="27E60279" w14:textId="40DC9FAF" w:rsidR="00611E4B" w:rsidRPr="0027010F" w:rsidRDefault="00B55006" w:rsidP="00611E4B">
      <w:pPr>
        <w:rPr>
          <w:rFonts w:ascii="Times New Roman" w:hAnsi="Times New Roman" w:cs="Times New Roman"/>
          <w:sz w:val="22"/>
        </w:rPr>
      </w:pPr>
      <w:r w:rsidRPr="00B55006">
        <w:rPr>
          <w:rFonts w:ascii="Times New Roman" w:hAnsi="Times New Roman" w:cs="Times New Roman"/>
          <w:sz w:val="22"/>
        </w:rPr>
        <w:t xml:space="preserve">One of the </w:t>
      </w:r>
      <w:r w:rsidR="00DF4E7C">
        <w:rPr>
          <w:rFonts w:ascii="Times New Roman" w:hAnsi="Times New Roman" w:cs="Times New Roman"/>
          <w:sz w:val="22"/>
        </w:rPr>
        <w:t>essential</w:t>
      </w:r>
      <w:r w:rsidRPr="00B55006">
        <w:rPr>
          <w:rFonts w:ascii="Times New Roman" w:hAnsi="Times New Roman" w:cs="Times New Roman"/>
          <w:sz w:val="22"/>
        </w:rPr>
        <w:t xml:space="preserve"> things in </w:t>
      </w:r>
      <w:r>
        <w:rPr>
          <w:rFonts w:ascii="Times New Roman" w:hAnsi="Times New Roman" w:cs="Times New Roman"/>
          <w:sz w:val="22"/>
        </w:rPr>
        <w:t>construct</w:t>
      </w:r>
      <w:r w:rsidRPr="00B55006">
        <w:rPr>
          <w:rFonts w:ascii="Times New Roman" w:hAnsi="Times New Roman" w:cs="Times New Roman"/>
          <w:sz w:val="22"/>
        </w:rPr>
        <w:t xml:space="preserve">ing </w:t>
      </w:r>
      <w:r>
        <w:rPr>
          <w:rFonts w:ascii="Times New Roman" w:hAnsi="Times New Roman" w:cs="Times New Roman"/>
          <w:sz w:val="22"/>
        </w:rPr>
        <w:t xml:space="preserve">an </w:t>
      </w:r>
      <w:r w:rsidRPr="00B55006">
        <w:rPr>
          <w:rFonts w:ascii="Times New Roman" w:hAnsi="Times New Roman" w:cs="Times New Roman"/>
          <w:sz w:val="22"/>
        </w:rPr>
        <w:t xml:space="preserve">earthquake-resistant building is knowing the peak ground acceleration by determining the greatest acceleration value </w:t>
      </w:r>
      <w:r>
        <w:rPr>
          <w:rFonts w:ascii="Times New Roman" w:hAnsi="Times New Roman" w:cs="Times New Roman"/>
          <w:sz w:val="22"/>
        </w:rPr>
        <w:t xml:space="preserve">produced by an earthquake </w:t>
      </w:r>
      <w:r w:rsidRPr="00B55006">
        <w:rPr>
          <w:rFonts w:ascii="Times New Roman" w:hAnsi="Times New Roman" w:cs="Times New Roman"/>
          <w:sz w:val="22"/>
        </w:rPr>
        <w:t xml:space="preserve">on the surface </w:t>
      </w:r>
      <w:r>
        <w:rPr>
          <w:rFonts w:ascii="Times New Roman" w:hAnsi="Times New Roman" w:cs="Times New Roman"/>
          <w:sz w:val="22"/>
        </w:rPr>
        <w:t>of</w:t>
      </w:r>
      <w:r w:rsidRPr="00B55006">
        <w:rPr>
          <w:rFonts w:ascii="Times New Roman" w:hAnsi="Times New Roman" w:cs="Times New Roman"/>
          <w:sz w:val="22"/>
        </w:rPr>
        <w:t xml:space="preserve"> a </w:t>
      </w:r>
      <w:r w:rsidR="00DF4E7C">
        <w:rPr>
          <w:rFonts w:ascii="Times New Roman" w:hAnsi="Times New Roman" w:cs="Times New Roman"/>
          <w:sz w:val="22"/>
        </w:rPr>
        <w:t>particular</w:t>
      </w:r>
      <w:r w:rsidRPr="00B55006">
        <w:rPr>
          <w:rFonts w:ascii="Times New Roman" w:hAnsi="Times New Roman" w:cs="Times New Roman"/>
          <w:sz w:val="22"/>
        </w:rPr>
        <w:t xml:space="preserve"> area</w:t>
      </w:r>
      <w:r>
        <w:rPr>
          <w:rFonts w:ascii="Times New Roman" w:hAnsi="Times New Roman" w:cs="Times New Roman"/>
          <w:sz w:val="22"/>
        </w:rPr>
        <w:t xml:space="preserve"> and</w:t>
      </w:r>
      <w:r w:rsidRPr="00B55006">
        <w:rPr>
          <w:rFonts w:ascii="Times New Roman" w:hAnsi="Times New Roman" w:cs="Times New Roman"/>
          <w:sz w:val="22"/>
        </w:rPr>
        <w:t xml:space="preserve"> </w:t>
      </w:r>
      <w:r>
        <w:rPr>
          <w:rFonts w:ascii="Times New Roman" w:hAnsi="Times New Roman" w:cs="Times New Roman"/>
          <w:sz w:val="22"/>
        </w:rPr>
        <w:t xml:space="preserve">time </w:t>
      </w:r>
      <w:r w:rsidR="001B56E0" w:rsidRPr="0027010F">
        <w:rPr>
          <w:rFonts w:ascii="Times New Roman" w:hAnsi="Times New Roman" w:cs="Times New Roman"/>
          <w:sz w:val="22"/>
        </w:rPr>
        <w:t xml:space="preserve">(Massinai, </w:t>
      </w:r>
      <w:r w:rsidR="00AB1EB8">
        <w:rPr>
          <w:rFonts w:ascii="Times New Roman" w:hAnsi="Times New Roman" w:cs="Times New Roman"/>
          <w:sz w:val="22"/>
        </w:rPr>
        <w:t>et</w:t>
      </w:r>
      <w:r w:rsidR="005B1598">
        <w:rPr>
          <w:rFonts w:ascii="Times New Roman" w:hAnsi="Times New Roman" w:cs="Times New Roman"/>
          <w:sz w:val="22"/>
        </w:rPr>
        <w:t xml:space="preserve"> al.</w:t>
      </w:r>
      <w:r w:rsidR="007C243E" w:rsidRPr="0027010F">
        <w:rPr>
          <w:rFonts w:ascii="Times New Roman" w:hAnsi="Times New Roman" w:cs="Times New Roman"/>
          <w:sz w:val="22"/>
        </w:rPr>
        <w:t>,</w:t>
      </w:r>
      <w:r w:rsidR="001B56E0" w:rsidRPr="0027010F">
        <w:rPr>
          <w:rFonts w:ascii="Times New Roman" w:hAnsi="Times New Roman" w:cs="Times New Roman"/>
          <w:sz w:val="22"/>
        </w:rPr>
        <w:t xml:space="preserve"> 2016). </w:t>
      </w:r>
      <w:r w:rsidR="00611E4B" w:rsidRPr="0027010F">
        <w:rPr>
          <w:rFonts w:ascii="Times New Roman" w:hAnsi="Times New Roman" w:cs="Times New Roman"/>
          <w:sz w:val="22"/>
        </w:rPr>
        <w:t xml:space="preserve">Kapojos </w:t>
      </w:r>
      <w:r w:rsidR="00AB1EB8">
        <w:rPr>
          <w:rFonts w:ascii="Times New Roman" w:hAnsi="Times New Roman" w:cs="Times New Roman"/>
          <w:sz w:val="22"/>
        </w:rPr>
        <w:t>et</w:t>
      </w:r>
      <w:r w:rsidR="005B1598">
        <w:rPr>
          <w:rFonts w:ascii="Times New Roman" w:hAnsi="Times New Roman" w:cs="Times New Roman"/>
          <w:sz w:val="22"/>
        </w:rPr>
        <w:t xml:space="preserve"> </w:t>
      </w:r>
      <w:r w:rsidR="00AB1EB8">
        <w:rPr>
          <w:rFonts w:ascii="Times New Roman" w:hAnsi="Times New Roman" w:cs="Times New Roman"/>
          <w:sz w:val="22"/>
        </w:rPr>
        <w:t>al</w:t>
      </w:r>
      <w:r w:rsidR="00611E4B" w:rsidRPr="0027010F">
        <w:rPr>
          <w:rFonts w:ascii="Times New Roman" w:hAnsi="Times New Roman" w:cs="Times New Roman"/>
          <w:sz w:val="22"/>
        </w:rPr>
        <w:t xml:space="preserve">. (2015) </w:t>
      </w:r>
      <w:r w:rsidRPr="00B55006">
        <w:rPr>
          <w:rFonts w:ascii="Times New Roman" w:hAnsi="Times New Roman" w:cs="Times New Roman"/>
          <w:sz w:val="22"/>
        </w:rPr>
        <w:t>state</w:t>
      </w:r>
      <w:r w:rsidR="00722FDA">
        <w:rPr>
          <w:rFonts w:ascii="Times New Roman" w:hAnsi="Times New Roman" w:cs="Times New Roman"/>
          <w:sz w:val="22"/>
        </w:rPr>
        <w:t>d</w:t>
      </w:r>
      <w:r w:rsidRPr="00B55006">
        <w:rPr>
          <w:rFonts w:ascii="Times New Roman" w:hAnsi="Times New Roman" w:cs="Times New Roman"/>
          <w:sz w:val="22"/>
        </w:rPr>
        <w:t xml:space="preserve"> that in earthquake-resistant buildings, the </w:t>
      </w:r>
      <w:r w:rsidR="00722FDA">
        <w:rPr>
          <w:rFonts w:ascii="Times New Roman" w:hAnsi="Times New Roman" w:cs="Times New Roman"/>
          <w:sz w:val="22"/>
        </w:rPr>
        <w:t>value</w:t>
      </w:r>
      <w:r w:rsidRPr="00B55006">
        <w:rPr>
          <w:rFonts w:ascii="Times New Roman" w:hAnsi="Times New Roman" w:cs="Times New Roman"/>
          <w:sz w:val="22"/>
        </w:rPr>
        <w:t xml:space="preserve"> of ground velocity c</w:t>
      </w:r>
      <w:r w:rsidR="00DF4E7C">
        <w:rPr>
          <w:rFonts w:ascii="Times New Roman" w:hAnsi="Times New Roman" w:cs="Times New Roman"/>
          <w:sz w:val="22"/>
        </w:rPr>
        <w:t>ould</w:t>
      </w:r>
      <w:r w:rsidRPr="00B55006">
        <w:rPr>
          <w:rFonts w:ascii="Times New Roman" w:hAnsi="Times New Roman" w:cs="Times New Roman"/>
          <w:sz w:val="22"/>
        </w:rPr>
        <w:t xml:space="preserve"> be calculated by the approach of historical earthquake data</w:t>
      </w:r>
      <w:r w:rsidR="00611E4B" w:rsidRPr="0027010F">
        <w:rPr>
          <w:rFonts w:ascii="Times New Roman" w:hAnsi="Times New Roman" w:cs="Times New Roman"/>
          <w:sz w:val="22"/>
        </w:rPr>
        <w:t>.</w:t>
      </w:r>
      <w:r w:rsidR="00671FC0" w:rsidRPr="0027010F">
        <w:rPr>
          <w:rFonts w:ascii="Times New Roman" w:hAnsi="Times New Roman" w:cs="Times New Roman"/>
          <w:sz w:val="22"/>
        </w:rPr>
        <w:t xml:space="preserve"> Saito (2016) </w:t>
      </w:r>
      <w:r w:rsidR="00DF4E7C">
        <w:rPr>
          <w:rFonts w:ascii="Times New Roman" w:hAnsi="Times New Roman" w:cs="Times New Roman"/>
          <w:sz w:val="22"/>
        </w:rPr>
        <w:t>analyzed</w:t>
      </w:r>
      <w:r w:rsidR="00722FDA" w:rsidRPr="00722FDA">
        <w:rPr>
          <w:rFonts w:ascii="Times New Roman" w:hAnsi="Times New Roman" w:cs="Times New Roman"/>
          <w:sz w:val="22"/>
        </w:rPr>
        <w:t xml:space="preserve"> the </w:t>
      </w:r>
      <w:r w:rsidR="00722FDA">
        <w:rPr>
          <w:rFonts w:ascii="Times New Roman" w:hAnsi="Times New Roman" w:cs="Times New Roman"/>
          <w:sz w:val="22"/>
        </w:rPr>
        <w:t>characteristic</w:t>
      </w:r>
      <w:r w:rsidR="00722FDA" w:rsidRPr="00722FDA">
        <w:rPr>
          <w:rFonts w:ascii="Times New Roman" w:hAnsi="Times New Roman" w:cs="Times New Roman"/>
          <w:sz w:val="22"/>
        </w:rPr>
        <w:t xml:space="preserve"> of high-level buildings </w:t>
      </w:r>
      <w:r w:rsidR="00722FDA">
        <w:rPr>
          <w:rFonts w:ascii="Times New Roman" w:hAnsi="Times New Roman" w:cs="Times New Roman"/>
          <w:sz w:val="22"/>
        </w:rPr>
        <w:t>on</w:t>
      </w:r>
      <w:r w:rsidR="00722FDA" w:rsidRPr="00722FDA">
        <w:rPr>
          <w:rFonts w:ascii="Times New Roman" w:hAnsi="Times New Roman" w:cs="Times New Roman"/>
          <w:sz w:val="22"/>
        </w:rPr>
        <w:t xml:space="preserve"> the movement of land in a long time</w:t>
      </w:r>
      <w:r w:rsidR="00DF4E7C">
        <w:rPr>
          <w:rFonts w:ascii="Times New Roman" w:hAnsi="Times New Roman" w:cs="Times New Roman"/>
          <w:sz w:val="22"/>
        </w:rPr>
        <w:t>;</w:t>
      </w:r>
      <w:r w:rsidR="00722FDA" w:rsidRPr="00722FDA">
        <w:rPr>
          <w:rFonts w:ascii="Times New Roman" w:hAnsi="Times New Roman" w:cs="Times New Roman"/>
          <w:sz w:val="22"/>
        </w:rPr>
        <w:t xml:space="preserve"> the study was</w:t>
      </w:r>
      <w:r w:rsidR="00880FBD">
        <w:rPr>
          <w:rFonts w:ascii="Times New Roman" w:hAnsi="Times New Roman" w:cs="Times New Roman"/>
          <w:sz w:val="22"/>
        </w:rPr>
        <w:t xml:space="preserve"> conducted by using a 37-</w:t>
      </w:r>
      <w:r w:rsidR="00880FBD" w:rsidRPr="00880FBD">
        <w:rPr>
          <w:rFonts w:ascii="Times New Roman" w:hAnsi="Times New Roman" w:cs="Times New Roman"/>
          <w:color w:val="000000" w:themeColor="text1"/>
          <w:sz w:val="22"/>
        </w:rPr>
        <w:t>storeys</w:t>
      </w:r>
      <w:r w:rsidR="00880FBD">
        <w:rPr>
          <w:rFonts w:ascii="Times New Roman" w:hAnsi="Times New Roman" w:cs="Times New Roman"/>
          <w:sz w:val="22"/>
        </w:rPr>
        <w:t xml:space="preserve"> </w:t>
      </w:r>
      <w:r w:rsidR="00722FDA" w:rsidRPr="00722FDA">
        <w:rPr>
          <w:rFonts w:ascii="Times New Roman" w:hAnsi="Times New Roman" w:cs="Times New Roman"/>
          <w:sz w:val="22"/>
        </w:rPr>
        <w:t>building simulation by analyzing the time history of the structure</w:t>
      </w:r>
      <w:r w:rsidR="00671FC0" w:rsidRPr="0027010F">
        <w:rPr>
          <w:rFonts w:ascii="Times New Roman" w:hAnsi="Times New Roman" w:cs="Times New Roman"/>
          <w:sz w:val="22"/>
        </w:rPr>
        <w:t xml:space="preserve">. </w:t>
      </w:r>
      <w:r w:rsidR="00722FDA" w:rsidRPr="00722FDA">
        <w:rPr>
          <w:rFonts w:ascii="Times New Roman" w:hAnsi="Times New Roman" w:cs="Times New Roman"/>
          <w:sz w:val="22"/>
        </w:rPr>
        <w:t>The study was conducted with the help of 3D STERA software</w:t>
      </w:r>
      <w:r w:rsidR="00671FC0" w:rsidRPr="0027010F">
        <w:rPr>
          <w:rFonts w:ascii="Times New Roman" w:hAnsi="Times New Roman" w:cs="Times New Roman"/>
          <w:sz w:val="22"/>
        </w:rPr>
        <w:t>.</w:t>
      </w:r>
    </w:p>
    <w:p w14:paraId="618AA625" w14:textId="38EE210E" w:rsidR="001B56E0" w:rsidRPr="0027010F" w:rsidRDefault="00722FDA" w:rsidP="00722FDA">
      <w:pPr>
        <w:rPr>
          <w:rFonts w:ascii="Times New Roman" w:hAnsi="Times New Roman" w:cs="Times New Roman"/>
          <w:sz w:val="22"/>
        </w:rPr>
      </w:pPr>
      <w:r>
        <w:rPr>
          <w:rFonts w:ascii="Times New Roman" w:hAnsi="Times New Roman" w:cs="Times New Roman"/>
          <w:sz w:val="22"/>
        </w:rPr>
        <w:t>The r</w:t>
      </w:r>
      <w:r w:rsidRPr="00722FDA">
        <w:rPr>
          <w:rFonts w:ascii="Times New Roman" w:hAnsi="Times New Roman" w:cs="Times New Roman"/>
          <w:sz w:val="22"/>
        </w:rPr>
        <w:t xml:space="preserve">esearch on the behavior of reinforced concrete structures has been done before by several researchers, including Louzai &amp; Abed, (2014) </w:t>
      </w:r>
      <w:r w:rsidR="00987CC0">
        <w:rPr>
          <w:rFonts w:ascii="Times New Roman" w:hAnsi="Times New Roman" w:cs="Times New Roman"/>
          <w:sz w:val="22"/>
        </w:rPr>
        <w:t xml:space="preserve">who </w:t>
      </w:r>
      <w:r w:rsidR="00DF4E7C">
        <w:rPr>
          <w:rFonts w:ascii="Times New Roman" w:hAnsi="Times New Roman" w:cs="Times New Roman"/>
          <w:sz w:val="22"/>
        </w:rPr>
        <w:t>researched</w:t>
      </w:r>
      <w:r w:rsidRPr="00722FDA">
        <w:rPr>
          <w:rFonts w:ascii="Times New Roman" w:hAnsi="Times New Roman" w:cs="Times New Roman"/>
          <w:sz w:val="22"/>
        </w:rPr>
        <w:t xml:space="preserve"> the behavior of multilevel reinforced concrete structures with a </w:t>
      </w:r>
      <w:r w:rsidRPr="00722FDA">
        <w:rPr>
          <w:rFonts w:ascii="Times New Roman" w:hAnsi="Times New Roman" w:cs="Times New Roman"/>
          <w:sz w:val="22"/>
        </w:rPr>
        <w:lastRenderedPageBreak/>
        <w:t>rat</w:t>
      </w:r>
      <w:r>
        <w:rPr>
          <w:rFonts w:ascii="Times New Roman" w:hAnsi="Times New Roman" w:cs="Times New Roman"/>
          <w:sz w:val="22"/>
        </w:rPr>
        <w:t xml:space="preserve">io of </w:t>
      </w:r>
      <w:r w:rsidR="00987CC0">
        <w:rPr>
          <w:rFonts w:ascii="Times New Roman" w:hAnsi="Times New Roman" w:cs="Times New Roman"/>
          <w:sz w:val="22"/>
        </w:rPr>
        <w:t>three</w:t>
      </w:r>
      <w:r>
        <w:rPr>
          <w:rFonts w:ascii="Times New Roman" w:hAnsi="Times New Roman" w:cs="Times New Roman"/>
          <w:sz w:val="22"/>
        </w:rPr>
        <w:t xml:space="preserve">, </w:t>
      </w:r>
      <w:r w:rsidR="00987CC0" w:rsidRPr="00F10593">
        <w:rPr>
          <w:rFonts w:ascii="Times New Roman" w:hAnsi="Times New Roman" w:cs="Times New Roman"/>
          <w:sz w:val="22"/>
        </w:rPr>
        <w:t>seven</w:t>
      </w:r>
      <w:r w:rsidRPr="00F10593">
        <w:rPr>
          <w:rFonts w:ascii="Times New Roman" w:hAnsi="Times New Roman" w:cs="Times New Roman"/>
          <w:sz w:val="22"/>
        </w:rPr>
        <w:t xml:space="preserve">, and </w:t>
      </w:r>
      <w:r w:rsidR="00987CC0" w:rsidRPr="00F10593">
        <w:rPr>
          <w:rFonts w:ascii="Times New Roman" w:hAnsi="Times New Roman" w:cs="Times New Roman"/>
          <w:sz w:val="22"/>
        </w:rPr>
        <w:t>nine-</w:t>
      </w:r>
      <w:r w:rsidR="00B2620D" w:rsidRPr="00F10593">
        <w:rPr>
          <w:rFonts w:ascii="Times New Roman" w:hAnsi="Times New Roman" w:cs="Times New Roman"/>
          <w:sz w:val="22"/>
        </w:rPr>
        <w:t>storeys</w:t>
      </w:r>
      <w:r w:rsidRPr="00F10593">
        <w:rPr>
          <w:rFonts w:ascii="Times New Roman" w:hAnsi="Times New Roman" w:cs="Times New Roman"/>
          <w:sz w:val="22"/>
        </w:rPr>
        <w:t xml:space="preserve"> building</w:t>
      </w:r>
      <w:r w:rsidR="00611E4B" w:rsidRPr="00F10593">
        <w:rPr>
          <w:rFonts w:ascii="Times New Roman" w:hAnsi="Times New Roman" w:cs="Times New Roman"/>
          <w:sz w:val="22"/>
        </w:rPr>
        <w:t xml:space="preserve">. </w:t>
      </w:r>
      <w:r w:rsidR="00987CC0" w:rsidRPr="00F10593">
        <w:rPr>
          <w:rFonts w:ascii="Times New Roman" w:hAnsi="Times New Roman" w:cs="Times New Roman"/>
          <w:sz w:val="22"/>
        </w:rPr>
        <w:t>The results for the dynamic incremental analysis method for 3-</w:t>
      </w:r>
      <w:r w:rsidR="00B2620D" w:rsidRPr="00F10593">
        <w:rPr>
          <w:rFonts w:ascii="Times New Roman" w:hAnsi="Times New Roman" w:cs="Times New Roman"/>
          <w:sz w:val="22"/>
        </w:rPr>
        <w:t>storeys</w:t>
      </w:r>
      <w:r w:rsidR="00987CC0" w:rsidRPr="00F10593">
        <w:rPr>
          <w:rFonts w:ascii="Times New Roman" w:hAnsi="Times New Roman" w:cs="Times New Roman"/>
          <w:sz w:val="22"/>
        </w:rPr>
        <w:t xml:space="preserve"> buildings are 2.32, </w:t>
      </w:r>
      <w:r w:rsidR="00F10593" w:rsidRPr="00F10593">
        <w:rPr>
          <w:rFonts w:ascii="Times New Roman" w:hAnsi="Times New Roman" w:cs="Times New Roman"/>
          <w:sz w:val="22"/>
        </w:rPr>
        <w:t>7</w:t>
      </w:r>
      <w:r w:rsidR="00987CC0" w:rsidRPr="00F10593">
        <w:rPr>
          <w:rFonts w:ascii="Times New Roman" w:hAnsi="Times New Roman" w:cs="Times New Roman"/>
          <w:sz w:val="22"/>
        </w:rPr>
        <w:t>-</w:t>
      </w:r>
      <w:r w:rsidR="00B2620D" w:rsidRPr="00F10593">
        <w:rPr>
          <w:rFonts w:ascii="Times New Roman" w:hAnsi="Times New Roman" w:cs="Times New Roman"/>
          <w:sz w:val="22"/>
        </w:rPr>
        <w:t>storey</w:t>
      </w:r>
      <w:r w:rsidR="00F10593" w:rsidRPr="00F10593">
        <w:rPr>
          <w:rFonts w:ascii="Times New Roman" w:hAnsi="Times New Roman" w:cs="Times New Roman"/>
          <w:sz w:val="22"/>
        </w:rPr>
        <w:t xml:space="preserve">s </w:t>
      </w:r>
      <w:r w:rsidR="00880FBD">
        <w:rPr>
          <w:rFonts w:ascii="Times New Roman" w:hAnsi="Times New Roman" w:cs="Times New Roman"/>
          <w:color w:val="000000" w:themeColor="text1"/>
          <w:sz w:val="22"/>
        </w:rPr>
        <w:t>building</w:t>
      </w:r>
      <w:r w:rsidR="00987CC0">
        <w:rPr>
          <w:rFonts w:ascii="Times New Roman" w:hAnsi="Times New Roman" w:cs="Times New Roman"/>
          <w:color w:val="FF0000"/>
          <w:sz w:val="22"/>
        </w:rPr>
        <w:t xml:space="preserve"> </w:t>
      </w:r>
      <w:r w:rsidR="00880FBD">
        <w:rPr>
          <w:rFonts w:ascii="Times New Roman" w:hAnsi="Times New Roman" w:cs="Times New Roman"/>
          <w:sz w:val="22"/>
        </w:rPr>
        <w:t>are 2.43 and 9-</w:t>
      </w:r>
      <w:r w:rsidR="00B2620D">
        <w:rPr>
          <w:rFonts w:ascii="Times New Roman" w:hAnsi="Times New Roman" w:cs="Times New Roman"/>
          <w:sz w:val="22"/>
        </w:rPr>
        <w:t>storeys</w:t>
      </w:r>
      <w:r w:rsidR="00880FBD">
        <w:rPr>
          <w:rFonts w:ascii="Times New Roman" w:hAnsi="Times New Roman" w:cs="Times New Roman"/>
          <w:sz w:val="22"/>
        </w:rPr>
        <w:t xml:space="preserve"> building</w:t>
      </w:r>
      <w:r w:rsidR="00987CC0" w:rsidRPr="00987CC0">
        <w:rPr>
          <w:rFonts w:ascii="Times New Roman" w:hAnsi="Times New Roman" w:cs="Times New Roman"/>
          <w:sz w:val="22"/>
        </w:rPr>
        <w:t xml:space="preserve"> are 2.48</w:t>
      </w:r>
      <w:r w:rsidR="001B56E0" w:rsidRPr="0027010F">
        <w:rPr>
          <w:rFonts w:ascii="Times New Roman" w:hAnsi="Times New Roman" w:cs="Times New Roman"/>
          <w:sz w:val="22"/>
        </w:rPr>
        <w:t xml:space="preserve">. </w:t>
      </w:r>
      <w:r w:rsidR="00880FBD">
        <w:rPr>
          <w:rFonts w:ascii="Times New Roman" w:hAnsi="Times New Roman" w:cs="Times New Roman"/>
          <w:sz w:val="22"/>
        </w:rPr>
        <w:t>Meanwhile,</w:t>
      </w:r>
      <w:r w:rsidR="00880FBD" w:rsidRPr="00880FBD">
        <w:rPr>
          <w:rFonts w:ascii="Times New Roman" w:hAnsi="Times New Roman" w:cs="Times New Roman"/>
          <w:sz w:val="22"/>
        </w:rPr>
        <w:t xml:space="preserve"> Pavel, (2018) conducted a study of reinforced concrete that was designed in seismic conditions used 5-11 </w:t>
      </w:r>
      <w:r w:rsidR="00F6632C">
        <w:rPr>
          <w:rFonts w:ascii="Times New Roman" w:hAnsi="Times New Roman" w:cs="Times New Roman"/>
          <w:sz w:val="22"/>
        </w:rPr>
        <w:t>storey</w:t>
      </w:r>
      <w:r w:rsidR="00880FBD">
        <w:rPr>
          <w:rFonts w:ascii="Times New Roman" w:hAnsi="Times New Roman" w:cs="Times New Roman"/>
          <w:sz w:val="22"/>
        </w:rPr>
        <w:t>s</w:t>
      </w:r>
      <w:r w:rsidR="00880FBD" w:rsidRPr="00880FBD">
        <w:rPr>
          <w:rFonts w:ascii="Times New Roman" w:hAnsi="Times New Roman" w:cs="Times New Roman"/>
          <w:sz w:val="22"/>
        </w:rPr>
        <w:t xml:space="preserve"> building.</w:t>
      </w:r>
      <w:r w:rsidR="00611E4B" w:rsidRPr="0027010F">
        <w:rPr>
          <w:rFonts w:ascii="Times New Roman" w:hAnsi="Times New Roman" w:cs="Times New Roman"/>
          <w:sz w:val="22"/>
        </w:rPr>
        <w:t xml:space="preserve"> </w:t>
      </w:r>
      <w:r w:rsidR="00F57A6B" w:rsidRPr="00F57A6B">
        <w:rPr>
          <w:rFonts w:ascii="Times New Roman" w:hAnsi="Times New Roman" w:cs="Times New Roman"/>
          <w:sz w:val="22"/>
        </w:rPr>
        <w:t>The results show that the building collapse rate for the four structural models analyzed is in the range of</w:t>
      </w:r>
      <w:r w:rsidR="001B56E0" w:rsidRPr="0027010F">
        <w:rPr>
          <w:rFonts w:ascii="Times New Roman" w:hAnsi="Times New Roman" w:cs="Times New Roman"/>
          <w:sz w:val="22"/>
        </w:rPr>
        <w:t xml:space="preserve"> 4×10</w:t>
      </w:r>
      <w:r w:rsidR="001B56E0" w:rsidRPr="0027010F">
        <w:rPr>
          <w:rFonts w:ascii="Times New Roman" w:hAnsi="Times New Roman" w:cs="Times New Roman"/>
          <w:sz w:val="22"/>
          <w:vertAlign w:val="superscript"/>
        </w:rPr>
        <w:t>−4</w:t>
      </w:r>
      <w:r w:rsidR="001B56E0" w:rsidRPr="0027010F">
        <w:rPr>
          <w:rFonts w:ascii="Times New Roman" w:hAnsi="Times New Roman" w:cs="Times New Roman"/>
          <w:sz w:val="22"/>
        </w:rPr>
        <w:t xml:space="preserve"> </w:t>
      </w:r>
      <w:r w:rsidR="00F57A6B">
        <w:rPr>
          <w:rFonts w:ascii="Times New Roman" w:hAnsi="Times New Roman" w:cs="Times New Roman"/>
          <w:sz w:val="22"/>
        </w:rPr>
        <w:t>to</w:t>
      </w:r>
      <w:r w:rsidR="001B56E0" w:rsidRPr="0027010F">
        <w:rPr>
          <w:rFonts w:ascii="Times New Roman" w:hAnsi="Times New Roman" w:cs="Times New Roman"/>
          <w:sz w:val="22"/>
        </w:rPr>
        <w:t xml:space="preserve"> 10</w:t>
      </w:r>
      <w:r w:rsidR="001B56E0" w:rsidRPr="0027010F">
        <w:rPr>
          <w:rFonts w:ascii="Times New Roman" w:hAnsi="Times New Roman" w:cs="Times New Roman"/>
          <w:sz w:val="22"/>
          <w:vertAlign w:val="superscript"/>
        </w:rPr>
        <w:t>−5</w:t>
      </w:r>
      <w:r w:rsidR="001B56E0" w:rsidRPr="0027010F">
        <w:rPr>
          <w:rFonts w:ascii="Times New Roman" w:hAnsi="Times New Roman" w:cs="Times New Roman"/>
          <w:sz w:val="22"/>
        </w:rPr>
        <w:t xml:space="preserve"> cm.</w:t>
      </w:r>
    </w:p>
    <w:p w14:paraId="5905EA46" w14:textId="72560406" w:rsidR="00611E4B" w:rsidRDefault="00611E4B" w:rsidP="000E4B4F">
      <w:pPr>
        <w:rPr>
          <w:rFonts w:ascii="Times New Roman" w:hAnsi="Times New Roman" w:cs="Times New Roman"/>
          <w:sz w:val="22"/>
        </w:rPr>
      </w:pPr>
      <w:r w:rsidRPr="0027010F">
        <w:rPr>
          <w:rFonts w:ascii="Times New Roman" w:hAnsi="Times New Roman" w:cs="Times New Roman"/>
          <w:sz w:val="22"/>
        </w:rPr>
        <w:t xml:space="preserve">Li, </w:t>
      </w:r>
      <w:r w:rsidR="00AB1EB8">
        <w:rPr>
          <w:rFonts w:ascii="Times New Roman" w:hAnsi="Times New Roman" w:cs="Times New Roman"/>
          <w:sz w:val="22"/>
        </w:rPr>
        <w:t>et</w:t>
      </w:r>
      <w:r w:rsidR="005B1598">
        <w:rPr>
          <w:rFonts w:ascii="Times New Roman" w:hAnsi="Times New Roman" w:cs="Times New Roman"/>
          <w:sz w:val="22"/>
        </w:rPr>
        <w:t xml:space="preserve"> </w:t>
      </w:r>
      <w:r w:rsidR="00AB1EB8">
        <w:rPr>
          <w:rFonts w:ascii="Times New Roman" w:hAnsi="Times New Roman" w:cs="Times New Roman"/>
          <w:sz w:val="22"/>
        </w:rPr>
        <w:t>al</w:t>
      </w:r>
      <w:r w:rsidRPr="0027010F">
        <w:rPr>
          <w:rFonts w:ascii="Times New Roman" w:hAnsi="Times New Roman" w:cs="Times New Roman"/>
          <w:sz w:val="22"/>
        </w:rPr>
        <w:t xml:space="preserve">. (2016) </w:t>
      </w:r>
      <w:r w:rsidR="005B1598">
        <w:rPr>
          <w:rFonts w:ascii="Times New Roman" w:hAnsi="Times New Roman" w:cs="Times New Roman"/>
          <w:sz w:val="22"/>
        </w:rPr>
        <w:t>researched</w:t>
      </w:r>
      <w:r w:rsidR="00E1369C" w:rsidRPr="00E1369C">
        <w:rPr>
          <w:rFonts w:ascii="Times New Roman" w:hAnsi="Times New Roman" w:cs="Times New Roman"/>
          <w:sz w:val="22"/>
        </w:rPr>
        <w:t xml:space="preserve"> </w:t>
      </w:r>
      <w:r w:rsidR="005B1598">
        <w:rPr>
          <w:rFonts w:ascii="Times New Roman" w:hAnsi="Times New Roman" w:cs="Times New Roman"/>
          <w:sz w:val="22"/>
        </w:rPr>
        <w:t xml:space="preserve">the </w:t>
      </w:r>
      <w:r w:rsidR="00E1369C" w:rsidRPr="00E1369C">
        <w:rPr>
          <w:rFonts w:ascii="Times New Roman" w:hAnsi="Times New Roman" w:cs="Times New Roman"/>
          <w:sz w:val="22"/>
        </w:rPr>
        <w:t>optimization of high-rise buildings at collapsing capacity for seismic designs.</w:t>
      </w:r>
      <w:r w:rsidRPr="0027010F">
        <w:rPr>
          <w:rFonts w:ascii="Times New Roman" w:hAnsi="Times New Roman" w:cs="Times New Roman"/>
          <w:sz w:val="22"/>
        </w:rPr>
        <w:t xml:space="preserve"> </w:t>
      </w:r>
      <w:r w:rsidR="000E4B4F" w:rsidRPr="000E4B4F">
        <w:rPr>
          <w:rFonts w:ascii="Times New Roman" w:hAnsi="Times New Roman" w:cs="Times New Roman"/>
          <w:sz w:val="22"/>
        </w:rPr>
        <w:t xml:space="preserve">The results show that the reduction in the </w:t>
      </w:r>
      <w:r w:rsidR="000E4B4F">
        <w:rPr>
          <w:rFonts w:ascii="Times New Roman" w:hAnsi="Times New Roman" w:cs="Times New Roman"/>
          <w:sz w:val="22"/>
        </w:rPr>
        <w:t xml:space="preserve">building </w:t>
      </w:r>
      <w:r w:rsidR="000E4B4F" w:rsidRPr="000E4B4F">
        <w:rPr>
          <w:rFonts w:ascii="Times New Roman" w:hAnsi="Times New Roman" w:cs="Times New Roman"/>
          <w:sz w:val="22"/>
        </w:rPr>
        <w:t xml:space="preserve">collapse reaches a range of 23.75-44.18% for RC </w:t>
      </w:r>
      <w:r w:rsidR="000E4B4F">
        <w:rPr>
          <w:rFonts w:ascii="Times New Roman" w:hAnsi="Times New Roman" w:cs="Times New Roman"/>
          <w:sz w:val="22"/>
        </w:rPr>
        <w:t>structure building framework</w:t>
      </w:r>
      <w:r w:rsidR="000E4B4F" w:rsidRPr="000E4B4F">
        <w:rPr>
          <w:rFonts w:ascii="Times New Roman" w:hAnsi="Times New Roman" w:cs="Times New Roman"/>
          <w:sz w:val="22"/>
        </w:rPr>
        <w:t xml:space="preserve"> of 4 to 10 </w:t>
      </w:r>
      <w:r w:rsidR="000E4B4F">
        <w:rPr>
          <w:rFonts w:ascii="Times New Roman" w:hAnsi="Times New Roman" w:cs="Times New Roman"/>
          <w:sz w:val="22"/>
        </w:rPr>
        <w:t>storeys</w:t>
      </w:r>
      <w:r w:rsidR="001B56E0" w:rsidRPr="0027010F">
        <w:rPr>
          <w:rFonts w:ascii="Times New Roman" w:hAnsi="Times New Roman" w:cs="Times New Roman"/>
          <w:sz w:val="22"/>
        </w:rPr>
        <w:t xml:space="preserve">. </w:t>
      </w:r>
      <w:r w:rsidRPr="0027010F">
        <w:rPr>
          <w:rFonts w:ascii="Times New Roman" w:hAnsi="Times New Roman" w:cs="Times New Roman"/>
          <w:sz w:val="22"/>
        </w:rPr>
        <w:t xml:space="preserve">Brunesi, </w:t>
      </w:r>
      <w:r w:rsidR="00AB1EB8">
        <w:rPr>
          <w:rFonts w:ascii="Times New Roman" w:hAnsi="Times New Roman" w:cs="Times New Roman"/>
          <w:sz w:val="22"/>
        </w:rPr>
        <w:t>et</w:t>
      </w:r>
      <w:r w:rsidR="005B1598">
        <w:rPr>
          <w:rFonts w:ascii="Times New Roman" w:hAnsi="Times New Roman" w:cs="Times New Roman"/>
          <w:sz w:val="22"/>
        </w:rPr>
        <w:t xml:space="preserve"> </w:t>
      </w:r>
      <w:r w:rsidR="00AB1EB8">
        <w:rPr>
          <w:rFonts w:ascii="Times New Roman" w:hAnsi="Times New Roman" w:cs="Times New Roman"/>
          <w:sz w:val="22"/>
        </w:rPr>
        <w:t>al</w:t>
      </w:r>
      <w:r w:rsidRPr="0027010F">
        <w:rPr>
          <w:rFonts w:ascii="Times New Roman" w:hAnsi="Times New Roman" w:cs="Times New Roman"/>
          <w:sz w:val="22"/>
        </w:rPr>
        <w:t xml:space="preserve">. (2016) </w:t>
      </w:r>
      <w:r w:rsidR="000E4B4F" w:rsidRPr="000E4B4F">
        <w:rPr>
          <w:rFonts w:ascii="Times New Roman" w:hAnsi="Times New Roman" w:cs="Times New Roman"/>
          <w:sz w:val="22"/>
        </w:rPr>
        <w:t>conduct</w:t>
      </w:r>
      <w:r w:rsidR="00DF4E7C">
        <w:rPr>
          <w:rFonts w:ascii="Times New Roman" w:hAnsi="Times New Roman" w:cs="Times New Roman"/>
          <w:sz w:val="22"/>
        </w:rPr>
        <w:t>ed</w:t>
      </w:r>
      <w:r w:rsidR="000E4B4F" w:rsidRPr="000E4B4F">
        <w:rPr>
          <w:rFonts w:ascii="Times New Roman" w:hAnsi="Times New Roman" w:cs="Times New Roman"/>
          <w:sz w:val="22"/>
        </w:rPr>
        <w:t xml:space="preserve"> research on seismic analysis in high-level repetitive buildings with the addition of mega-cores. The results show peak displacement in the highest cases</w:t>
      </w:r>
      <w:r w:rsidR="000E4B4F">
        <w:rPr>
          <w:rFonts w:ascii="Times New Roman" w:hAnsi="Times New Roman" w:cs="Times New Roman"/>
          <w:sz w:val="22"/>
        </w:rPr>
        <w:t xml:space="preserve"> of 0.77 meters and 1.83 meters</w:t>
      </w:r>
      <w:r w:rsidR="001B56E0" w:rsidRPr="0027010F">
        <w:rPr>
          <w:rFonts w:ascii="Times New Roman" w:hAnsi="Times New Roman" w:cs="Times New Roman"/>
          <w:sz w:val="22"/>
        </w:rPr>
        <w:t xml:space="preserve">. </w:t>
      </w:r>
      <w:r w:rsidRPr="0027010F">
        <w:rPr>
          <w:rFonts w:ascii="Times New Roman" w:hAnsi="Times New Roman" w:cs="Times New Roman"/>
          <w:sz w:val="22"/>
        </w:rPr>
        <w:t xml:space="preserve">Lu, </w:t>
      </w:r>
      <w:r w:rsidR="00AB1EB8">
        <w:rPr>
          <w:rFonts w:ascii="Times New Roman" w:hAnsi="Times New Roman" w:cs="Times New Roman"/>
          <w:sz w:val="22"/>
        </w:rPr>
        <w:t>et</w:t>
      </w:r>
      <w:r w:rsidR="005B1598">
        <w:rPr>
          <w:rFonts w:ascii="Times New Roman" w:hAnsi="Times New Roman" w:cs="Times New Roman"/>
          <w:sz w:val="22"/>
        </w:rPr>
        <w:t xml:space="preserve"> </w:t>
      </w:r>
      <w:r w:rsidR="00AB1EB8">
        <w:rPr>
          <w:rFonts w:ascii="Times New Roman" w:hAnsi="Times New Roman" w:cs="Times New Roman"/>
          <w:sz w:val="22"/>
        </w:rPr>
        <w:t>al</w:t>
      </w:r>
      <w:r w:rsidRPr="0027010F">
        <w:rPr>
          <w:rFonts w:ascii="Times New Roman" w:hAnsi="Times New Roman" w:cs="Times New Roman"/>
          <w:sz w:val="22"/>
        </w:rPr>
        <w:t xml:space="preserve">. (2015) </w:t>
      </w:r>
      <w:r w:rsidR="000E4B4F" w:rsidRPr="000E4B4F">
        <w:rPr>
          <w:rFonts w:ascii="Times New Roman" w:hAnsi="Times New Roman" w:cs="Times New Roman"/>
          <w:sz w:val="22"/>
        </w:rPr>
        <w:t>conduct</w:t>
      </w:r>
      <w:r w:rsidR="000E4B4F">
        <w:rPr>
          <w:rFonts w:ascii="Times New Roman" w:hAnsi="Times New Roman" w:cs="Times New Roman"/>
          <w:sz w:val="22"/>
        </w:rPr>
        <w:t xml:space="preserve">ed </w:t>
      </w:r>
      <w:r w:rsidR="000E4B4F" w:rsidRPr="000E4B4F">
        <w:rPr>
          <w:rFonts w:ascii="Times New Roman" w:hAnsi="Times New Roman" w:cs="Times New Roman"/>
          <w:sz w:val="22"/>
        </w:rPr>
        <w:t>research on shear wall elements by non-linear analysis in high-rise buildings.</w:t>
      </w:r>
      <w:r w:rsidRPr="0027010F">
        <w:rPr>
          <w:rFonts w:ascii="Times New Roman" w:hAnsi="Times New Roman" w:cs="Times New Roman"/>
          <w:sz w:val="22"/>
        </w:rPr>
        <w:t xml:space="preserve"> </w:t>
      </w:r>
      <w:r w:rsidR="000E4B4F" w:rsidRPr="000E4B4F">
        <w:rPr>
          <w:rFonts w:ascii="Times New Roman" w:hAnsi="Times New Roman" w:cs="Times New Roman"/>
          <w:sz w:val="22"/>
        </w:rPr>
        <w:t>The result is that displacement experienced by</w:t>
      </w:r>
      <w:r w:rsidR="000E4B4F">
        <w:rPr>
          <w:rFonts w:ascii="Times New Roman" w:hAnsi="Times New Roman" w:cs="Times New Roman"/>
          <w:sz w:val="22"/>
        </w:rPr>
        <w:t xml:space="preserve"> the peak of the structure is 1,</w:t>
      </w:r>
      <w:r w:rsidR="000E4B4F" w:rsidRPr="000E4B4F">
        <w:rPr>
          <w:rFonts w:ascii="Times New Roman" w:hAnsi="Times New Roman" w:cs="Times New Roman"/>
          <w:sz w:val="22"/>
        </w:rPr>
        <w:t>791 meters for the X directio</w:t>
      </w:r>
      <w:r w:rsidR="000E4B4F">
        <w:rPr>
          <w:rFonts w:ascii="Times New Roman" w:hAnsi="Times New Roman" w:cs="Times New Roman"/>
          <w:sz w:val="22"/>
        </w:rPr>
        <w:t>n and 1,580 for the Y direction</w:t>
      </w:r>
      <w:r w:rsidR="00671FC0" w:rsidRPr="0027010F">
        <w:rPr>
          <w:rFonts w:ascii="Times New Roman" w:hAnsi="Times New Roman" w:cs="Times New Roman"/>
          <w:sz w:val="22"/>
        </w:rPr>
        <w:t>.</w:t>
      </w:r>
      <w:r w:rsidR="00671FC0">
        <w:rPr>
          <w:rFonts w:ascii="Times New Roman" w:hAnsi="Times New Roman" w:cs="Times New Roman"/>
          <w:sz w:val="22"/>
        </w:rPr>
        <w:t xml:space="preserve"> </w:t>
      </w:r>
    </w:p>
    <w:p w14:paraId="3F45CBF3" w14:textId="03A183E4" w:rsidR="00724144" w:rsidRDefault="000E4B4F" w:rsidP="00611E4B">
      <w:pPr>
        <w:rPr>
          <w:rFonts w:ascii="Times New Roman" w:hAnsi="Times New Roman" w:cs="Times New Roman"/>
          <w:sz w:val="22"/>
        </w:rPr>
      </w:pPr>
      <w:r w:rsidRPr="000E4B4F">
        <w:rPr>
          <w:rFonts w:ascii="Times New Roman" w:hAnsi="Times New Roman" w:cs="Times New Roman"/>
          <w:sz w:val="22"/>
        </w:rPr>
        <w:t xml:space="preserve">In this study, an analysis will be conducted </w:t>
      </w:r>
      <w:r>
        <w:rPr>
          <w:rFonts w:ascii="Times New Roman" w:hAnsi="Times New Roman" w:cs="Times New Roman"/>
          <w:sz w:val="22"/>
        </w:rPr>
        <w:t>on t</w:t>
      </w:r>
      <w:r w:rsidRPr="000E4B4F">
        <w:rPr>
          <w:rFonts w:ascii="Times New Roman" w:hAnsi="Times New Roman" w:cs="Times New Roman"/>
          <w:sz w:val="22"/>
        </w:rPr>
        <w:t xml:space="preserve">hree types of building </w:t>
      </w:r>
      <w:r w:rsidR="003D5B1D">
        <w:rPr>
          <w:rFonts w:ascii="Times New Roman" w:hAnsi="Times New Roman" w:cs="Times New Roman"/>
          <w:sz w:val="22"/>
        </w:rPr>
        <w:t xml:space="preserve">construction </w:t>
      </w:r>
      <w:r w:rsidRPr="000E4B4F">
        <w:rPr>
          <w:rFonts w:ascii="Times New Roman" w:hAnsi="Times New Roman" w:cs="Times New Roman"/>
          <w:sz w:val="22"/>
        </w:rPr>
        <w:t xml:space="preserve">plan variations, namely </w:t>
      </w:r>
      <w:r w:rsidR="001E4F39">
        <w:rPr>
          <w:rFonts w:ascii="Times New Roman" w:hAnsi="Times New Roman" w:cs="Times New Roman"/>
          <w:sz w:val="22"/>
        </w:rPr>
        <w:t>Cube</w:t>
      </w:r>
      <w:r w:rsidRPr="000E4B4F">
        <w:rPr>
          <w:rFonts w:ascii="Times New Roman" w:hAnsi="Times New Roman" w:cs="Times New Roman"/>
          <w:sz w:val="22"/>
        </w:rPr>
        <w:t>, L and U</w:t>
      </w:r>
      <w:r>
        <w:rPr>
          <w:rFonts w:ascii="Times New Roman" w:hAnsi="Times New Roman" w:cs="Times New Roman"/>
          <w:sz w:val="22"/>
        </w:rPr>
        <w:t xml:space="preserve"> building model</w:t>
      </w:r>
      <w:r w:rsidRPr="000E4B4F">
        <w:rPr>
          <w:rFonts w:ascii="Times New Roman" w:hAnsi="Times New Roman" w:cs="Times New Roman"/>
          <w:sz w:val="22"/>
        </w:rPr>
        <w:t xml:space="preserve"> in each building having a height of 60 meters </w:t>
      </w:r>
      <w:r>
        <w:rPr>
          <w:rFonts w:ascii="Times New Roman" w:hAnsi="Times New Roman" w:cs="Times New Roman"/>
          <w:sz w:val="22"/>
        </w:rPr>
        <w:t>in</w:t>
      </w:r>
      <w:r w:rsidRPr="000E4B4F">
        <w:rPr>
          <w:rFonts w:ascii="Times New Roman" w:hAnsi="Times New Roman" w:cs="Times New Roman"/>
          <w:sz w:val="22"/>
        </w:rPr>
        <w:t xml:space="preserve"> </w:t>
      </w:r>
      <w:r>
        <w:rPr>
          <w:rFonts w:ascii="Times New Roman" w:hAnsi="Times New Roman" w:cs="Times New Roman"/>
          <w:sz w:val="22"/>
        </w:rPr>
        <w:t>the same</w:t>
      </w:r>
      <w:r w:rsidRPr="000E4B4F">
        <w:rPr>
          <w:rFonts w:ascii="Times New Roman" w:hAnsi="Times New Roman" w:cs="Times New Roman"/>
          <w:sz w:val="22"/>
        </w:rPr>
        <w:t xml:space="preserve"> area.</w:t>
      </w:r>
      <w:r w:rsidR="00724144">
        <w:rPr>
          <w:rFonts w:ascii="Times New Roman" w:hAnsi="Times New Roman" w:cs="Times New Roman"/>
          <w:sz w:val="22"/>
        </w:rPr>
        <w:t xml:space="preserve"> </w:t>
      </w:r>
      <w:r w:rsidR="003D5B1D" w:rsidRPr="003D5B1D">
        <w:rPr>
          <w:rFonts w:ascii="Times New Roman" w:hAnsi="Times New Roman" w:cs="Times New Roman"/>
          <w:sz w:val="22"/>
        </w:rPr>
        <w:t xml:space="preserve">The level of stiffness </w:t>
      </w:r>
      <w:r w:rsidR="003D5B1D">
        <w:rPr>
          <w:rFonts w:ascii="Times New Roman" w:hAnsi="Times New Roman" w:cs="Times New Roman"/>
          <w:sz w:val="22"/>
        </w:rPr>
        <w:t xml:space="preserve">up </w:t>
      </w:r>
      <w:r w:rsidR="003D5B1D" w:rsidRPr="003D5B1D">
        <w:rPr>
          <w:rFonts w:ascii="Times New Roman" w:hAnsi="Times New Roman" w:cs="Times New Roman"/>
          <w:sz w:val="22"/>
        </w:rPr>
        <w:t>to displacement will be measured using historical time earthquake records from El-Centro and Kobe</w:t>
      </w:r>
      <w:r w:rsidR="00724144">
        <w:rPr>
          <w:rFonts w:ascii="Times New Roman" w:hAnsi="Times New Roman" w:cs="Times New Roman"/>
          <w:sz w:val="22"/>
        </w:rPr>
        <w:t xml:space="preserve">. </w:t>
      </w:r>
      <w:r w:rsidR="003D5B1D" w:rsidRPr="003D5B1D">
        <w:rPr>
          <w:rFonts w:ascii="Times New Roman" w:hAnsi="Times New Roman" w:cs="Times New Roman"/>
          <w:sz w:val="22"/>
        </w:rPr>
        <w:t xml:space="preserve">This study aims to compare the results of stiffness and displacement </w:t>
      </w:r>
      <w:r w:rsidR="00ED1715">
        <w:rPr>
          <w:rFonts w:ascii="Times New Roman" w:hAnsi="Times New Roman" w:cs="Times New Roman"/>
          <w:sz w:val="22"/>
        </w:rPr>
        <w:t>from the</w:t>
      </w:r>
      <w:r w:rsidR="003D5B1D" w:rsidRPr="003D5B1D">
        <w:rPr>
          <w:rFonts w:ascii="Times New Roman" w:hAnsi="Times New Roman" w:cs="Times New Roman"/>
          <w:sz w:val="22"/>
        </w:rPr>
        <w:t xml:space="preserve"> variations of high-rise buildings </w:t>
      </w:r>
      <w:r w:rsidR="00ED1715">
        <w:rPr>
          <w:rFonts w:ascii="Times New Roman" w:hAnsi="Times New Roman" w:cs="Times New Roman"/>
          <w:sz w:val="22"/>
        </w:rPr>
        <w:t>which have been</w:t>
      </w:r>
      <w:r w:rsidR="003D5B1D" w:rsidRPr="003D5B1D">
        <w:rPr>
          <w:rFonts w:ascii="Times New Roman" w:hAnsi="Times New Roman" w:cs="Times New Roman"/>
          <w:sz w:val="22"/>
        </w:rPr>
        <w:t xml:space="preserve"> treated with the same type of earthquake</w:t>
      </w:r>
      <w:r w:rsidR="00724144">
        <w:rPr>
          <w:rFonts w:ascii="Times New Roman" w:hAnsi="Times New Roman" w:cs="Times New Roman"/>
          <w:sz w:val="22"/>
        </w:rPr>
        <w:t xml:space="preserve">. </w:t>
      </w:r>
      <w:r w:rsidR="00ED1715" w:rsidRPr="00ED1715">
        <w:rPr>
          <w:rFonts w:ascii="Times New Roman" w:hAnsi="Times New Roman" w:cs="Times New Roman"/>
          <w:sz w:val="22"/>
        </w:rPr>
        <w:t xml:space="preserve">It is expected that this research can provide information about the level of vulnerability of buildings due to </w:t>
      </w:r>
      <w:r w:rsidR="00DF4E7C">
        <w:rPr>
          <w:rFonts w:ascii="Times New Roman" w:hAnsi="Times New Roman" w:cs="Times New Roman"/>
          <w:sz w:val="22"/>
        </w:rPr>
        <w:t xml:space="preserve">the </w:t>
      </w:r>
      <w:r w:rsidR="00ED1715" w:rsidRPr="00ED1715">
        <w:rPr>
          <w:rFonts w:ascii="Times New Roman" w:hAnsi="Times New Roman" w:cs="Times New Roman"/>
          <w:sz w:val="22"/>
        </w:rPr>
        <w:t>irregularity of the building</w:t>
      </w:r>
      <w:r w:rsidR="00ED1715">
        <w:rPr>
          <w:rFonts w:ascii="Times New Roman" w:hAnsi="Times New Roman" w:cs="Times New Roman"/>
          <w:sz w:val="22"/>
        </w:rPr>
        <w:t xml:space="preserve"> construction</w:t>
      </w:r>
      <w:r w:rsidR="00ED1715" w:rsidRPr="00ED1715">
        <w:rPr>
          <w:rFonts w:ascii="Times New Roman" w:hAnsi="Times New Roman" w:cs="Times New Roman"/>
          <w:sz w:val="22"/>
        </w:rPr>
        <w:t xml:space="preserve"> plan used</w:t>
      </w:r>
      <w:r w:rsidR="00724144">
        <w:rPr>
          <w:rFonts w:ascii="Times New Roman" w:hAnsi="Times New Roman" w:cs="Times New Roman"/>
          <w:sz w:val="22"/>
        </w:rPr>
        <w:t xml:space="preserve">. </w:t>
      </w:r>
    </w:p>
    <w:p w14:paraId="20A47F13" w14:textId="2CAAB8B3" w:rsidR="002F4DF3" w:rsidRPr="001B56E0" w:rsidRDefault="007F1EBC" w:rsidP="002F4DF3">
      <w:pPr>
        <w:pStyle w:val="Heading1"/>
        <w:rPr>
          <w:rFonts w:ascii="Times New Roman" w:hAnsi="Times New Roman" w:cs="Times New Roman"/>
          <w:sz w:val="22"/>
          <w:szCs w:val="22"/>
        </w:rPr>
      </w:pPr>
      <w:r w:rsidRPr="00354C93">
        <w:rPr>
          <w:rFonts w:ascii="Times New Roman" w:hAnsi="Times New Roman" w:cs="Times New Roman"/>
          <w:sz w:val="22"/>
          <w:szCs w:val="22"/>
        </w:rPr>
        <w:t>METHODS</w:t>
      </w:r>
    </w:p>
    <w:p w14:paraId="781FA44E" w14:textId="11C28A49" w:rsidR="007F1EBC" w:rsidRPr="00354C93" w:rsidRDefault="001B56E0" w:rsidP="00D64EFF">
      <w:pPr>
        <w:pStyle w:val="Heading2"/>
      </w:pPr>
      <w:r>
        <w:t>Building Information</w:t>
      </w:r>
    </w:p>
    <w:p w14:paraId="3A7C60DF" w14:textId="608C78F4" w:rsidR="00671FC0" w:rsidRDefault="00ED1715" w:rsidP="001B56E0">
      <w:pPr>
        <w:rPr>
          <w:rFonts w:ascii="Times New Roman" w:hAnsi="Times New Roman" w:cs="Times New Roman"/>
          <w:sz w:val="22"/>
        </w:rPr>
      </w:pPr>
      <w:r>
        <w:rPr>
          <w:rFonts w:ascii="Times New Roman" w:hAnsi="Times New Roman" w:cs="Times New Roman"/>
          <w:sz w:val="22"/>
        </w:rPr>
        <w:t>This study used three building models</w:t>
      </w:r>
      <w:r w:rsidRPr="00ED1715">
        <w:rPr>
          <w:rFonts w:ascii="Times New Roman" w:hAnsi="Times New Roman" w:cs="Times New Roman"/>
          <w:sz w:val="22"/>
        </w:rPr>
        <w:t xml:space="preserve"> that vary in horizontal planes, namely </w:t>
      </w:r>
      <w:r w:rsidR="001E4F39">
        <w:rPr>
          <w:rFonts w:ascii="Times New Roman" w:hAnsi="Times New Roman" w:cs="Times New Roman"/>
          <w:sz w:val="22"/>
        </w:rPr>
        <w:t>cube</w:t>
      </w:r>
      <w:r w:rsidRPr="00ED1715">
        <w:rPr>
          <w:rFonts w:ascii="Times New Roman" w:hAnsi="Times New Roman" w:cs="Times New Roman"/>
          <w:sz w:val="22"/>
        </w:rPr>
        <w:t>, L and U.</w:t>
      </w:r>
      <w:r w:rsidR="00671FC0">
        <w:rPr>
          <w:rFonts w:ascii="Times New Roman" w:hAnsi="Times New Roman" w:cs="Times New Roman"/>
          <w:sz w:val="22"/>
        </w:rPr>
        <w:t xml:space="preserve"> </w:t>
      </w:r>
      <w:r w:rsidRPr="00ED1715">
        <w:rPr>
          <w:rFonts w:ascii="Times New Roman" w:hAnsi="Times New Roman" w:cs="Times New Roman"/>
          <w:sz w:val="22"/>
        </w:rPr>
        <w:t xml:space="preserve">The number of </w:t>
      </w:r>
      <w:r>
        <w:rPr>
          <w:rFonts w:ascii="Times New Roman" w:hAnsi="Times New Roman" w:cs="Times New Roman"/>
          <w:sz w:val="22"/>
        </w:rPr>
        <w:t>storeys</w:t>
      </w:r>
      <w:r w:rsidRPr="00ED1715">
        <w:rPr>
          <w:rFonts w:ascii="Times New Roman" w:hAnsi="Times New Roman" w:cs="Times New Roman"/>
          <w:sz w:val="22"/>
        </w:rPr>
        <w:t xml:space="preserve"> in the building is 12 with a total height of 60 meters</w:t>
      </w:r>
      <w:r w:rsidR="00671FC0">
        <w:rPr>
          <w:rFonts w:ascii="Times New Roman" w:hAnsi="Times New Roman" w:cs="Times New Roman"/>
          <w:sz w:val="22"/>
        </w:rPr>
        <w:t xml:space="preserve">. </w:t>
      </w:r>
      <w:r w:rsidRPr="00ED1715">
        <w:rPr>
          <w:rFonts w:ascii="Times New Roman" w:hAnsi="Times New Roman" w:cs="Times New Roman"/>
          <w:sz w:val="22"/>
        </w:rPr>
        <w:t xml:space="preserve">Table 1 is general data from each building </w:t>
      </w:r>
      <w:r>
        <w:rPr>
          <w:rFonts w:ascii="Times New Roman" w:hAnsi="Times New Roman" w:cs="Times New Roman"/>
          <w:sz w:val="22"/>
        </w:rPr>
        <w:t>as the</w:t>
      </w:r>
      <w:r w:rsidRPr="00ED1715">
        <w:rPr>
          <w:rFonts w:ascii="Times New Roman" w:hAnsi="Times New Roman" w:cs="Times New Roman"/>
          <w:sz w:val="22"/>
        </w:rPr>
        <w:t xml:space="preserve"> mode</w:t>
      </w:r>
      <w:r w:rsidR="00DF4E7C">
        <w:rPr>
          <w:rFonts w:ascii="Times New Roman" w:hAnsi="Times New Roman" w:cs="Times New Roman"/>
          <w:sz w:val="22"/>
        </w:rPr>
        <w:t>l</w:t>
      </w:r>
      <w:r w:rsidRPr="00ED1715">
        <w:rPr>
          <w:rFonts w:ascii="Times New Roman" w:hAnsi="Times New Roman" w:cs="Times New Roman"/>
          <w:sz w:val="22"/>
        </w:rPr>
        <w:t>ling. Meanwhile, Table 2 is the material data used in this study.</w:t>
      </w:r>
      <w:r w:rsidR="00671FC0">
        <w:rPr>
          <w:rFonts w:ascii="Times New Roman" w:hAnsi="Times New Roman" w:cs="Times New Roman"/>
          <w:sz w:val="22"/>
        </w:rPr>
        <w:t xml:space="preserve"> </w:t>
      </w:r>
      <w:r w:rsidRPr="00ED1715">
        <w:rPr>
          <w:rFonts w:ascii="Times New Roman" w:hAnsi="Times New Roman" w:cs="Times New Roman"/>
          <w:sz w:val="22"/>
        </w:rPr>
        <w:t>By using the STERA application, it only requires a small amount of material data to facilitate the mode</w:t>
      </w:r>
      <w:r w:rsidR="00DF4E7C">
        <w:rPr>
          <w:rFonts w:ascii="Times New Roman" w:hAnsi="Times New Roman" w:cs="Times New Roman"/>
          <w:sz w:val="22"/>
        </w:rPr>
        <w:t>l</w:t>
      </w:r>
      <w:r w:rsidRPr="00ED1715">
        <w:rPr>
          <w:rFonts w:ascii="Times New Roman" w:hAnsi="Times New Roman" w:cs="Times New Roman"/>
          <w:sz w:val="22"/>
        </w:rPr>
        <w:t>ling process. The building data used is general data that had been previously surveyed</w:t>
      </w:r>
      <w:r w:rsidR="00724144">
        <w:rPr>
          <w:rFonts w:ascii="Times New Roman" w:hAnsi="Times New Roman" w:cs="Times New Roman"/>
          <w:sz w:val="22"/>
        </w:rPr>
        <w:t xml:space="preserve">. </w:t>
      </w:r>
    </w:p>
    <w:p w14:paraId="3C3A811C" w14:textId="72E3F35E" w:rsidR="00671FC0" w:rsidRPr="00671FC0" w:rsidRDefault="00671FC0" w:rsidP="00671FC0">
      <w:pPr>
        <w:pStyle w:val="FigureCaption"/>
        <w:spacing w:after="0"/>
        <w:rPr>
          <w:rFonts w:ascii="Times New Roman" w:hAnsi="Times New Roman" w:cs="Times New Roman"/>
          <w:sz w:val="22"/>
          <w:szCs w:val="22"/>
        </w:rPr>
      </w:pPr>
      <w:r>
        <w:rPr>
          <w:rFonts w:ascii="Times New Roman" w:hAnsi="Times New Roman" w:cs="Times New Roman"/>
          <w:sz w:val="22"/>
          <w:szCs w:val="22"/>
        </w:rPr>
        <w:t xml:space="preserve">Table 1. </w:t>
      </w:r>
      <w:r w:rsidR="00ED1715" w:rsidRPr="00ED1715">
        <w:rPr>
          <w:rFonts w:ascii="Times New Roman" w:hAnsi="Times New Roman" w:cs="Times New Roman"/>
          <w:sz w:val="22"/>
          <w:szCs w:val="22"/>
        </w:rPr>
        <w:t>Data structure model</w:t>
      </w:r>
    </w:p>
    <w:tbl>
      <w:tblPr>
        <w:tblStyle w:val="PlainTable11"/>
        <w:tblW w:w="7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5"/>
        <w:gridCol w:w="1595"/>
        <w:gridCol w:w="1595"/>
        <w:gridCol w:w="1603"/>
      </w:tblGrid>
      <w:tr w:rsidR="00671FC0" w:rsidRPr="00671FC0" w14:paraId="733DE32E" w14:textId="77777777" w:rsidTr="00671FC0">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665" w:type="dxa"/>
            <w:tcBorders>
              <w:top w:val="single" w:sz="4" w:space="0" w:color="auto"/>
            </w:tcBorders>
            <w:shd w:val="clear" w:color="auto" w:fill="auto"/>
            <w:vAlign w:val="center"/>
          </w:tcPr>
          <w:p w14:paraId="6BEEFE3E" w14:textId="644FD66C" w:rsidR="00671FC0" w:rsidRPr="00671FC0" w:rsidRDefault="00ED1715" w:rsidP="00671FC0">
            <w:pPr>
              <w:jc w:val="center"/>
              <w:rPr>
                <w:rFonts w:ascii="Times New Roman" w:hAnsi="Times New Roman" w:cs="Times New Roman"/>
                <w:b w:val="0"/>
                <w:sz w:val="22"/>
                <w:lang w:val="id-ID"/>
              </w:rPr>
            </w:pPr>
            <w:r w:rsidRPr="00ED1715">
              <w:rPr>
                <w:rFonts w:ascii="Times New Roman" w:hAnsi="Times New Roman" w:cs="Times New Roman"/>
                <w:b w:val="0"/>
                <w:sz w:val="22"/>
                <w:lang w:val="id-ID"/>
              </w:rPr>
              <w:t>Building Description</w:t>
            </w:r>
          </w:p>
        </w:tc>
        <w:tc>
          <w:tcPr>
            <w:tcW w:w="4793" w:type="dxa"/>
            <w:gridSpan w:val="3"/>
            <w:tcBorders>
              <w:top w:val="single" w:sz="4" w:space="0" w:color="auto"/>
            </w:tcBorders>
            <w:shd w:val="clear" w:color="auto" w:fill="auto"/>
            <w:vAlign w:val="center"/>
          </w:tcPr>
          <w:p w14:paraId="4A9C8F9A" w14:textId="4DCB05A9" w:rsidR="00671FC0" w:rsidRPr="00671FC0" w:rsidRDefault="00ED1715" w:rsidP="00671FC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2"/>
                <w:lang w:val="id-ID"/>
              </w:rPr>
            </w:pPr>
            <w:r w:rsidRPr="00ED1715">
              <w:rPr>
                <w:rFonts w:ascii="Times New Roman" w:hAnsi="Times New Roman" w:cs="Times New Roman"/>
                <w:b w:val="0"/>
                <w:sz w:val="22"/>
                <w:lang w:val="id-ID"/>
              </w:rPr>
              <w:t>Dimensions of Structure Models</w:t>
            </w:r>
          </w:p>
        </w:tc>
      </w:tr>
      <w:tr w:rsidR="00671FC0" w:rsidRPr="00671FC0" w14:paraId="63BD683D" w14:textId="77777777" w:rsidTr="00671FC0">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665" w:type="dxa"/>
            <w:tcBorders>
              <w:bottom w:val="single" w:sz="4" w:space="0" w:color="auto"/>
            </w:tcBorders>
            <w:shd w:val="clear" w:color="auto" w:fill="auto"/>
            <w:vAlign w:val="center"/>
          </w:tcPr>
          <w:p w14:paraId="28414C8E" w14:textId="77777777" w:rsidR="00671FC0" w:rsidRPr="00671FC0" w:rsidRDefault="00671FC0" w:rsidP="00671FC0">
            <w:pPr>
              <w:jc w:val="center"/>
              <w:rPr>
                <w:rFonts w:ascii="Times New Roman" w:hAnsi="Times New Roman" w:cs="Times New Roman"/>
                <w:b w:val="0"/>
                <w:sz w:val="22"/>
                <w:lang w:val="id-ID"/>
              </w:rPr>
            </w:pPr>
          </w:p>
        </w:tc>
        <w:tc>
          <w:tcPr>
            <w:tcW w:w="1595" w:type="dxa"/>
            <w:tcBorders>
              <w:bottom w:val="single" w:sz="4" w:space="0" w:color="auto"/>
            </w:tcBorders>
            <w:shd w:val="clear" w:color="auto" w:fill="auto"/>
            <w:vAlign w:val="center"/>
          </w:tcPr>
          <w:p w14:paraId="6C22AC57" w14:textId="0CC773FA" w:rsidR="00671FC0" w:rsidRPr="00ED1715" w:rsidRDefault="001E4F39" w:rsidP="00671FC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Pr>
                <w:rFonts w:ascii="Times New Roman" w:hAnsi="Times New Roman" w:cs="Times New Roman"/>
                <w:sz w:val="22"/>
              </w:rPr>
              <w:t>Cube</w:t>
            </w:r>
            <w:r w:rsidR="00ED1715">
              <w:rPr>
                <w:rFonts w:ascii="Times New Roman" w:hAnsi="Times New Roman" w:cs="Times New Roman"/>
                <w:sz w:val="22"/>
              </w:rPr>
              <w:t xml:space="preserve"> Model</w:t>
            </w:r>
          </w:p>
        </w:tc>
        <w:tc>
          <w:tcPr>
            <w:tcW w:w="1595" w:type="dxa"/>
            <w:tcBorders>
              <w:bottom w:val="single" w:sz="4" w:space="0" w:color="auto"/>
            </w:tcBorders>
            <w:shd w:val="clear" w:color="auto" w:fill="auto"/>
            <w:vAlign w:val="center"/>
          </w:tcPr>
          <w:p w14:paraId="093A6DC2" w14:textId="79969B5E" w:rsidR="00671FC0" w:rsidRPr="00ED1715" w:rsidRDefault="00ED1715" w:rsidP="00671FC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Pr>
                <w:rFonts w:ascii="Times New Roman" w:hAnsi="Times New Roman" w:cs="Times New Roman"/>
                <w:sz w:val="22"/>
              </w:rPr>
              <w:t>L Model</w:t>
            </w:r>
          </w:p>
        </w:tc>
        <w:tc>
          <w:tcPr>
            <w:tcW w:w="1602" w:type="dxa"/>
            <w:tcBorders>
              <w:bottom w:val="single" w:sz="4" w:space="0" w:color="auto"/>
            </w:tcBorders>
            <w:shd w:val="clear" w:color="auto" w:fill="auto"/>
            <w:vAlign w:val="center"/>
          </w:tcPr>
          <w:p w14:paraId="21917189" w14:textId="0C9088BE" w:rsidR="00671FC0" w:rsidRPr="00ED1715" w:rsidRDefault="00ED1715" w:rsidP="00671FC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Pr>
                <w:rFonts w:ascii="Times New Roman" w:hAnsi="Times New Roman" w:cs="Times New Roman"/>
                <w:sz w:val="22"/>
              </w:rPr>
              <w:t>U Model</w:t>
            </w:r>
          </w:p>
        </w:tc>
      </w:tr>
      <w:tr w:rsidR="00671FC0" w:rsidRPr="00671FC0" w14:paraId="110C9441" w14:textId="77777777" w:rsidTr="00671FC0">
        <w:trPr>
          <w:trHeight w:val="267"/>
        </w:trPr>
        <w:tc>
          <w:tcPr>
            <w:cnfStyle w:val="001000000000" w:firstRow="0" w:lastRow="0" w:firstColumn="1" w:lastColumn="0" w:oddVBand="0" w:evenVBand="0" w:oddHBand="0" w:evenHBand="0" w:firstRowFirstColumn="0" w:firstRowLastColumn="0" w:lastRowFirstColumn="0" w:lastRowLastColumn="0"/>
            <w:tcW w:w="2665" w:type="dxa"/>
            <w:tcBorders>
              <w:top w:val="single" w:sz="4" w:space="0" w:color="auto"/>
            </w:tcBorders>
            <w:shd w:val="clear" w:color="auto" w:fill="auto"/>
            <w:vAlign w:val="center"/>
          </w:tcPr>
          <w:p w14:paraId="7454D355" w14:textId="7FECE022" w:rsidR="00671FC0" w:rsidRPr="00ED1715" w:rsidRDefault="00ED1715" w:rsidP="00671FC0">
            <w:pPr>
              <w:jc w:val="center"/>
              <w:rPr>
                <w:rFonts w:ascii="Times New Roman" w:hAnsi="Times New Roman" w:cs="Times New Roman"/>
                <w:b w:val="0"/>
                <w:sz w:val="22"/>
              </w:rPr>
            </w:pPr>
            <w:r>
              <w:rPr>
                <w:rFonts w:ascii="Times New Roman" w:hAnsi="Times New Roman" w:cs="Times New Roman"/>
                <w:b w:val="0"/>
                <w:sz w:val="22"/>
              </w:rPr>
              <w:t>The number of storey</w:t>
            </w:r>
            <w:r w:rsidR="00DF4E7C">
              <w:rPr>
                <w:rFonts w:ascii="Times New Roman" w:hAnsi="Times New Roman" w:cs="Times New Roman"/>
                <w:b w:val="0"/>
                <w:sz w:val="22"/>
              </w:rPr>
              <w:t>s</w:t>
            </w:r>
          </w:p>
        </w:tc>
        <w:tc>
          <w:tcPr>
            <w:tcW w:w="1595" w:type="dxa"/>
            <w:tcBorders>
              <w:top w:val="single" w:sz="4" w:space="0" w:color="auto"/>
            </w:tcBorders>
            <w:shd w:val="clear" w:color="auto" w:fill="auto"/>
            <w:vAlign w:val="center"/>
          </w:tcPr>
          <w:p w14:paraId="753C68A6" w14:textId="779E1147" w:rsidR="00671FC0" w:rsidRPr="00ED1715" w:rsidRDefault="00671FC0" w:rsidP="00ED17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671FC0">
              <w:rPr>
                <w:rFonts w:ascii="Times New Roman" w:hAnsi="Times New Roman" w:cs="Times New Roman"/>
                <w:sz w:val="22"/>
                <w:lang w:val="id-ID"/>
              </w:rPr>
              <w:t xml:space="preserve">12 </w:t>
            </w:r>
            <w:r w:rsidR="00ED1715">
              <w:rPr>
                <w:rFonts w:ascii="Times New Roman" w:hAnsi="Times New Roman" w:cs="Times New Roman"/>
                <w:sz w:val="22"/>
              </w:rPr>
              <w:t>Storeys</w:t>
            </w:r>
          </w:p>
        </w:tc>
        <w:tc>
          <w:tcPr>
            <w:tcW w:w="1595" w:type="dxa"/>
            <w:tcBorders>
              <w:top w:val="single" w:sz="4" w:space="0" w:color="auto"/>
            </w:tcBorders>
            <w:shd w:val="clear" w:color="auto" w:fill="auto"/>
            <w:vAlign w:val="center"/>
          </w:tcPr>
          <w:p w14:paraId="2987A36A" w14:textId="53C6A831" w:rsidR="00671FC0" w:rsidRPr="00671FC0" w:rsidRDefault="00671FC0" w:rsidP="00671FC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id-ID"/>
              </w:rPr>
            </w:pPr>
            <w:r w:rsidRPr="00671FC0">
              <w:rPr>
                <w:rFonts w:ascii="Times New Roman" w:hAnsi="Times New Roman" w:cs="Times New Roman"/>
                <w:sz w:val="22"/>
                <w:lang w:val="id-ID"/>
              </w:rPr>
              <w:t xml:space="preserve">12 </w:t>
            </w:r>
            <w:r w:rsidR="00ED1715">
              <w:rPr>
                <w:rFonts w:ascii="Times New Roman" w:hAnsi="Times New Roman" w:cs="Times New Roman"/>
                <w:sz w:val="22"/>
              </w:rPr>
              <w:t>Storeys</w:t>
            </w:r>
          </w:p>
        </w:tc>
        <w:tc>
          <w:tcPr>
            <w:tcW w:w="1602" w:type="dxa"/>
            <w:tcBorders>
              <w:top w:val="single" w:sz="4" w:space="0" w:color="auto"/>
            </w:tcBorders>
            <w:shd w:val="clear" w:color="auto" w:fill="auto"/>
            <w:vAlign w:val="center"/>
          </w:tcPr>
          <w:p w14:paraId="5394DDC4" w14:textId="3243D023" w:rsidR="00671FC0" w:rsidRPr="00671FC0" w:rsidRDefault="00671FC0" w:rsidP="00671FC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id-ID"/>
              </w:rPr>
            </w:pPr>
            <w:r w:rsidRPr="00671FC0">
              <w:rPr>
                <w:rFonts w:ascii="Times New Roman" w:hAnsi="Times New Roman" w:cs="Times New Roman"/>
                <w:sz w:val="22"/>
                <w:lang w:val="id-ID"/>
              </w:rPr>
              <w:t xml:space="preserve">12 </w:t>
            </w:r>
            <w:r w:rsidR="00ED1715">
              <w:rPr>
                <w:rFonts w:ascii="Times New Roman" w:hAnsi="Times New Roman" w:cs="Times New Roman"/>
                <w:sz w:val="22"/>
              </w:rPr>
              <w:t>Storeys</w:t>
            </w:r>
          </w:p>
        </w:tc>
      </w:tr>
      <w:tr w:rsidR="00671FC0" w:rsidRPr="00671FC0" w14:paraId="3CFBEF74" w14:textId="77777777" w:rsidTr="00671FC0">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2665" w:type="dxa"/>
            <w:shd w:val="clear" w:color="auto" w:fill="auto"/>
            <w:vAlign w:val="center"/>
          </w:tcPr>
          <w:p w14:paraId="2AA0323E" w14:textId="7F88942A" w:rsidR="00671FC0" w:rsidRPr="00671FC0" w:rsidRDefault="00ED1715" w:rsidP="00671FC0">
            <w:pPr>
              <w:jc w:val="center"/>
              <w:rPr>
                <w:rFonts w:ascii="Times New Roman" w:hAnsi="Times New Roman" w:cs="Times New Roman"/>
                <w:b w:val="0"/>
                <w:sz w:val="22"/>
                <w:lang w:val="id-ID"/>
              </w:rPr>
            </w:pPr>
            <w:r w:rsidRPr="00ED1715">
              <w:rPr>
                <w:rFonts w:ascii="Times New Roman" w:hAnsi="Times New Roman" w:cs="Times New Roman"/>
                <w:b w:val="0"/>
                <w:sz w:val="22"/>
                <w:lang w:val="id-ID"/>
              </w:rPr>
              <w:t>Total Building Height</w:t>
            </w:r>
          </w:p>
        </w:tc>
        <w:tc>
          <w:tcPr>
            <w:tcW w:w="1595" w:type="dxa"/>
            <w:shd w:val="clear" w:color="auto" w:fill="auto"/>
            <w:vAlign w:val="center"/>
          </w:tcPr>
          <w:p w14:paraId="5EB449F1" w14:textId="63006BF3" w:rsidR="00671FC0" w:rsidRPr="0054740B" w:rsidRDefault="00671FC0" w:rsidP="00671FC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671FC0">
              <w:rPr>
                <w:rFonts w:ascii="Times New Roman" w:hAnsi="Times New Roman" w:cs="Times New Roman"/>
                <w:sz w:val="22"/>
                <w:lang w:val="id-ID"/>
              </w:rPr>
              <w:t>60 meter</w:t>
            </w:r>
            <w:r w:rsidR="0054740B">
              <w:rPr>
                <w:rFonts w:ascii="Times New Roman" w:hAnsi="Times New Roman" w:cs="Times New Roman"/>
                <w:sz w:val="22"/>
              </w:rPr>
              <w:t>s</w:t>
            </w:r>
          </w:p>
        </w:tc>
        <w:tc>
          <w:tcPr>
            <w:tcW w:w="1595" w:type="dxa"/>
            <w:shd w:val="clear" w:color="auto" w:fill="auto"/>
            <w:vAlign w:val="center"/>
          </w:tcPr>
          <w:p w14:paraId="45857F16" w14:textId="4130650C" w:rsidR="00671FC0" w:rsidRPr="0054740B" w:rsidRDefault="00671FC0" w:rsidP="00671FC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671FC0">
              <w:rPr>
                <w:rFonts w:ascii="Times New Roman" w:hAnsi="Times New Roman" w:cs="Times New Roman"/>
                <w:sz w:val="22"/>
                <w:lang w:val="id-ID"/>
              </w:rPr>
              <w:t>60 meter</w:t>
            </w:r>
            <w:r w:rsidR="0054740B">
              <w:rPr>
                <w:rFonts w:ascii="Times New Roman" w:hAnsi="Times New Roman" w:cs="Times New Roman"/>
                <w:sz w:val="22"/>
              </w:rPr>
              <w:t>s</w:t>
            </w:r>
          </w:p>
        </w:tc>
        <w:tc>
          <w:tcPr>
            <w:tcW w:w="1602" w:type="dxa"/>
            <w:shd w:val="clear" w:color="auto" w:fill="auto"/>
            <w:vAlign w:val="center"/>
          </w:tcPr>
          <w:p w14:paraId="2D695558" w14:textId="3BE97C18" w:rsidR="00671FC0" w:rsidRPr="0054740B" w:rsidRDefault="00671FC0" w:rsidP="00671FC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671FC0">
              <w:rPr>
                <w:rFonts w:ascii="Times New Roman" w:hAnsi="Times New Roman" w:cs="Times New Roman"/>
                <w:sz w:val="22"/>
                <w:lang w:val="id-ID"/>
              </w:rPr>
              <w:t>60 meter</w:t>
            </w:r>
            <w:r w:rsidR="0054740B">
              <w:rPr>
                <w:rFonts w:ascii="Times New Roman" w:hAnsi="Times New Roman" w:cs="Times New Roman"/>
                <w:sz w:val="22"/>
              </w:rPr>
              <w:t>s</w:t>
            </w:r>
          </w:p>
        </w:tc>
      </w:tr>
      <w:tr w:rsidR="00671FC0" w:rsidRPr="00671FC0" w14:paraId="037A8ED8" w14:textId="77777777" w:rsidTr="00671FC0">
        <w:trPr>
          <w:trHeight w:val="267"/>
        </w:trPr>
        <w:tc>
          <w:tcPr>
            <w:cnfStyle w:val="001000000000" w:firstRow="0" w:lastRow="0" w:firstColumn="1" w:lastColumn="0" w:oddVBand="0" w:evenVBand="0" w:oddHBand="0" w:evenHBand="0" w:firstRowFirstColumn="0" w:firstRowLastColumn="0" w:lastRowFirstColumn="0" w:lastRowLastColumn="0"/>
            <w:tcW w:w="2665" w:type="dxa"/>
            <w:shd w:val="clear" w:color="auto" w:fill="auto"/>
            <w:vAlign w:val="center"/>
          </w:tcPr>
          <w:p w14:paraId="281E10DB" w14:textId="4B312B7A" w:rsidR="00671FC0" w:rsidRPr="00671FC0" w:rsidRDefault="00ED1715" w:rsidP="00671FC0">
            <w:pPr>
              <w:jc w:val="center"/>
              <w:rPr>
                <w:rFonts w:ascii="Times New Roman" w:hAnsi="Times New Roman" w:cs="Times New Roman"/>
                <w:b w:val="0"/>
                <w:sz w:val="22"/>
                <w:lang w:val="id-ID"/>
              </w:rPr>
            </w:pPr>
            <w:r>
              <w:rPr>
                <w:rFonts w:ascii="Times New Roman" w:hAnsi="Times New Roman" w:cs="Times New Roman"/>
                <w:b w:val="0"/>
                <w:sz w:val="22"/>
              </w:rPr>
              <w:t>Storey</w:t>
            </w:r>
            <w:r w:rsidRPr="00ED1715">
              <w:rPr>
                <w:rFonts w:ascii="Times New Roman" w:hAnsi="Times New Roman" w:cs="Times New Roman"/>
                <w:b w:val="0"/>
                <w:sz w:val="22"/>
                <w:lang w:val="id-ID"/>
              </w:rPr>
              <w:t xml:space="preserve"> height</w:t>
            </w:r>
          </w:p>
        </w:tc>
        <w:tc>
          <w:tcPr>
            <w:tcW w:w="1595" w:type="dxa"/>
            <w:shd w:val="clear" w:color="auto" w:fill="auto"/>
            <w:vAlign w:val="center"/>
          </w:tcPr>
          <w:p w14:paraId="247961A0" w14:textId="4E74A703" w:rsidR="00671FC0" w:rsidRPr="0054740B" w:rsidRDefault="00671FC0" w:rsidP="00671FC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671FC0">
              <w:rPr>
                <w:rFonts w:ascii="Times New Roman" w:hAnsi="Times New Roman" w:cs="Times New Roman"/>
                <w:sz w:val="22"/>
                <w:lang w:val="id-ID"/>
              </w:rPr>
              <w:t>5 meter</w:t>
            </w:r>
            <w:r w:rsidR="0054740B">
              <w:rPr>
                <w:rFonts w:ascii="Times New Roman" w:hAnsi="Times New Roman" w:cs="Times New Roman"/>
                <w:sz w:val="22"/>
              </w:rPr>
              <w:t>s</w:t>
            </w:r>
          </w:p>
        </w:tc>
        <w:tc>
          <w:tcPr>
            <w:tcW w:w="1595" w:type="dxa"/>
            <w:shd w:val="clear" w:color="auto" w:fill="auto"/>
            <w:vAlign w:val="center"/>
          </w:tcPr>
          <w:p w14:paraId="5FA2F637" w14:textId="22865EE2" w:rsidR="00671FC0" w:rsidRPr="0054740B" w:rsidRDefault="00671FC0" w:rsidP="00671FC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671FC0">
              <w:rPr>
                <w:rFonts w:ascii="Times New Roman" w:hAnsi="Times New Roman" w:cs="Times New Roman"/>
                <w:sz w:val="22"/>
                <w:lang w:val="id-ID"/>
              </w:rPr>
              <w:t>5 meter</w:t>
            </w:r>
            <w:r w:rsidR="0054740B">
              <w:rPr>
                <w:rFonts w:ascii="Times New Roman" w:hAnsi="Times New Roman" w:cs="Times New Roman"/>
                <w:sz w:val="22"/>
              </w:rPr>
              <w:t>s</w:t>
            </w:r>
          </w:p>
        </w:tc>
        <w:tc>
          <w:tcPr>
            <w:tcW w:w="1602" w:type="dxa"/>
            <w:shd w:val="clear" w:color="auto" w:fill="auto"/>
            <w:vAlign w:val="center"/>
          </w:tcPr>
          <w:p w14:paraId="09CC7393" w14:textId="26CD1A10" w:rsidR="00671FC0" w:rsidRPr="0054740B" w:rsidRDefault="00671FC0" w:rsidP="00671FC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671FC0">
              <w:rPr>
                <w:rFonts w:ascii="Times New Roman" w:hAnsi="Times New Roman" w:cs="Times New Roman"/>
                <w:sz w:val="22"/>
                <w:lang w:val="id-ID"/>
              </w:rPr>
              <w:t>5 meter</w:t>
            </w:r>
            <w:r w:rsidR="0054740B">
              <w:rPr>
                <w:rFonts w:ascii="Times New Roman" w:hAnsi="Times New Roman" w:cs="Times New Roman"/>
                <w:sz w:val="22"/>
              </w:rPr>
              <w:t>s</w:t>
            </w:r>
          </w:p>
        </w:tc>
      </w:tr>
      <w:tr w:rsidR="00671FC0" w:rsidRPr="00671FC0" w14:paraId="6230A51E" w14:textId="77777777" w:rsidTr="00671FC0">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665" w:type="dxa"/>
            <w:shd w:val="clear" w:color="auto" w:fill="auto"/>
            <w:vAlign w:val="center"/>
          </w:tcPr>
          <w:p w14:paraId="0FC6B00A" w14:textId="13735E81" w:rsidR="00671FC0" w:rsidRPr="00671FC0" w:rsidRDefault="00ED1715" w:rsidP="00671FC0">
            <w:pPr>
              <w:jc w:val="center"/>
              <w:rPr>
                <w:rFonts w:ascii="Times New Roman" w:hAnsi="Times New Roman" w:cs="Times New Roman"/>
                <w:b w:val="0"/>
                <w:sz w:val="22"/>
                <w:lang w:val="id-ID"/>
              </w:rPr>
            </w:pPr>
            <w:r w:rsidRPr="00ED1715">
              <w:rPr>
                <w:rFonts w:ascii="Times New Roman" w:hAnsi="Times New Roman" w:cs="Times New Roman"/>
                <w:b w:val="0"/>
                <w:sz w:val="22"/>
                <w:lang w:val="id-ID"/>
              </w:rPr>
              <w:t>Total Building Width</w:t>
            </w:r>
          </w:p>
        </w:tc>
        <w:tc>
          <w:tcPr>
            <w:tcW w:w="1595" w:type="dxa"/>
            <w:shd w:val="clear" w:color="auto" w:fill="auto"/>
            <w:vAlign w:val="center"/>
          </w:tcPr>
          <w:p w14:paraId="545C329E" w14:textId="54691134" w:rsidR="00671FC0" w:rsidRPr="0054740B" w:rsidRDefault="00671FC0" w:rsidP="00671FC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671FC0">
              <w:rPr>
                <w:rFonts w:ascii="Times New Roman" w:hAnsi="Times New Roman" w:cs="Times New Roman"/>
                <w:sz w:val="22"/>
                <w:lang w:val="id-ID"/>
              </w:rPr>
              <w:t>20 meter</w:t>
            </w:r>
            <w:r w:rsidR="0054740B">
              <w:rPr>
                <w:rFonts w:ascii="Times New Roman" w:hAnsi="Times New Roman" w:cs="Times New Roman"/>
                <w:sz w:val="22"/>
              </w:rPr>
              <w:t>s</w:t>
            </w:r>
          </w:p>
        </w:tc>
        <w:tc>
          <w:tcPr>
            <w:tcW w:w="1595" w:type="dxa"/>
            <w:shd w:val="clear" w:color="auto" w:fill="auto"/>
            <w:vAlign w:val="center"/>
          </w:tcPr>
          <w:p w14:paraId="700EC012" w14:textId="2E0BB762" w:rsidR="00671FC0" w:rsidRPr="0054740B" w:rsidRDefault="00671FC0" w:rsidP="00671FC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671FC0">
              <w:rPr>
                <w:rFonts w:ascii="Times New Roman" w:hAnsi="Times New Roman" w:cs="Times New Roman"/>
                <w:sz w:val="22"/>
                <w:lang w:val="id-ID"/>
              </w:rPr>
              <w:t>25 meter</w:t>
            </w:r>
            <w:r w:rsidR="0054740B">
              <w:rPr>
                <w:rFonts w:ascii="Times New Roman" w:hAnsi="Times New Roman" w:cs="Times New Roman"/>
                <w:sz w:val="22"/>
              </w:rPr>
              <w:t>s</w:t>
            </w:r>
          </w:p>
        </w:tc>
        <w:tc>
          <w:tcPr>
            <w:tcW w:w="1602" w:type="dxa"/>
            <w:shd w:val="clear" w:color="auto" w:fill="auto"/>
            <w:vAlign w:val="center"/>
          </w:tcPr>
          <w:p w14:paraId="00EB693B" w14:textId="089123AF" w:rsidR="00671FC0" w:rsidRPr="0054740B" w:rsidRDefault="00671FC0" w:rsidP="00671FC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671FC0">
              <w:rPr>
                <w:rFonts w:ascii="Times New Roman" w:hAnsi="Times New Roman" w:cs="Times New Roman"/>
                <w:sz w:val="22"/>
                <w:lang w:val="id-ID"/>
              </w:rPr>
              <w:t>30 meter</w:t>
            </w:r>
            <w:r w:rsidR="0054740B">
              <w:rPr>
                <w:rFonts w:ascii="Times New Roman" w:hAnsi="Times New Roman" w:cs="Times New Roman"/>
                <w:sz w:val="22"/>
              </w:rPr>
              <w:t>s</w:t>
            </w:r>
          </w:p>
        </w:tc>
      </w:tr>
      <w:tr w:rsidR="00671FC0" w:rsidRPr="00671FC0" w14:paraId="5A9F0BFD" w14:textId="77777777" w:rsidTr="00671FC0">
        <w:trPr>
          <w:trHeight w:val="267"/>
        </w:trPr>
        <w:tc>
          <w:tcPr>
            <w:cnfStyle w:val="001000000000" w:firstRow="0" w:lastRow="0" w:firstColumn="1" w:lastColumn="0" w:oddVBand="0" w:evenVBand="0" w:oddHBand="0" w:evenHBand="0" w:firstRowFirstColumn="0" w:firstRowLastColumn="0" w:lastRowFirstColumn="0" w:lastRowLastColumn="0"/>
            <w:tcW w:w="2665" w:type="dxa"/>
            <w:shd w:val="clear" w:color="auto" w:fill="auto"/>
            <w:vAlign w:val="center"/>
          </w:tcPr>
          <w:p w14:paraId="7F3B61F0" w14:textId="2549F604" w:rsidR="00671FC0" w:rsidRPr="00671FC0" w:rsidRDefault="00ED1715" w:rsidP="00671FC0">
            <w:pPr>
              <w:jc w:val="center"/>
              <w:rPr>
                <w:rFonts w:ascii="Times New Roman" w:hAnsi="Times New Roman" w:cs="Times New Roman"/>
                <w:b w:val="0"/>
                <w:sz w:val="22"/>
                <w:lang w:val="id-ID"/>
              </w:rPr>
            </w:pPr>
            <w:r w:rsidRPr="00671FC0">
              <w:rPr>
                <w:rFonts w:ascii="Times New Roman" w:hAnsi="Times New Roman" w:cs="Times New Roman"/>
                <w:b w:val="0"/>
                <w:sz w:val="22"/>
                <w:lang w:val="id-ID"/>
              </w:rPr>
              <w:t>Panjang Bangunan Total</w:t>
            </w:r>
          </w:p>
        </w:tc>
        <w:tc>
          <w:tcPr>
            <w:tcW w:w="1595" w:type="dxa"/>
            <w:shd w:val="clear" w:color="auto" w:fill="auto"/>
            <w:vAlign w:val="center"/>
          </w:tcPr>
          <w:p w14:paraId="24292B07" w14:textId="3F8FCDEB" w:rsidR="00671FC0" w:rsidRPr="0054740B" w:rsidRDefault="00671FC0" w:rsidP="00671FC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671FC0">
              <w:rPr>
                <w:rFonts w:ascii="Times New Roman" w:hAnsi="Times New Roman" w:cs="Times New Roman"/>
                <w:sz w:val="22"/>
                <w:lang w:val="id-ID"/>
              </w:rPr>
              <w:t>20 meter</w:t>
            </w:r>
            <w:r w:rsidR="0054740B">
              <w:rPr>
                <w:rFonts w:ascii="Times New Roman" w:hAnsi="Times New Roman" w:cs="Times New Roman"/>
                <w:sz w:val="22"/>
              </w:rPr>
              <w:t>s</w:t>
            </w:r>
          </w:p>
        </w:tc>
        <w:tc>
          <w:tcPr>
            <w:tcW w:w="1595" w:type="dxa"/>
            <w:shd w:val="clear" w:color="auto" w:fill="auto"/>
            <w:vAlign w:val="center"/>
          </w:tcPr>
          <w:p w14:paraId="5A646250" w14:textId="1C92369A" w:rsidR="00671FC0" w:rsidRPr="0054740B" w:rsidRDefault="00671FC0" w:rsidP="00671FC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671FC0">
              <w:rPr>
                <w:rFonts w:ascii="Times New Roman" w:hAnsi="Times New Roman" w:cs="Times New Roman"/>
                <w:sz w:val="22"/>
                <w:lang w:val="id-ID"/>
              </w:rPr>
              <w:t>25 meter</w:t>
            </w:r>
            <w:r w:rsidR="0054740B">
              <w:rPr>
                <w:rFonts w:ascii="Times New Roman" w:hAnsi="Times New Roman" w:cs="Times New Roman"/>
                <w:sz w:val="22"/>
              </w:rPr>
              <w:t>s</w:t>
            </w:r>
          </w:p>
        </w:tc>
        <w:tc>
          <w:tcPr>
            <w:tcW w:w="1602" w:type="dxa"/>
            <w:shd w:val="clear" w:color="auto" w:fill="auto"/>
            <w:vAlign w:val="center"/>
          </w:tcPr>
          <w:p w14:paraId="581C8ECC" w14:textId="3025ABBA" w:rsidR="00671FC0" w:rsidRPr="0054740B" w:rsidRDefault="00671FC0" w:rsidP="00671FC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671FC0">
              <w:rPr>
                <w:rFonts w:ascii="Times New Roman" w:hAnsi="Times New Roman" w:cs="Times New Roman"/>
                <w:sz w:val="22"/>
                <w:lang w:val="id-ID"/>
              </w:rPr>
              <w:t>15 meter</w:t>
            </w:r>
            <w:r w:rsidR="0054740B">
              <w:rPr>
                <w:rFonts w:ascii="Times New Roman" w:hAnsi="Times New Roman" w:cs="Times New Roman"/>
                <w:sz w:val="22"/>
              </w:rPr>
              <w:t>s</w:t>
            </w:r>
          </w:p>
        </w:tc>
      </w:tr>
      <w:tr w:rsidR="00671FC0" w:rsidRPr="00671FC0" w14:paraId="73B03C6E" w14:textId="77777777" w:rsidTr="00671FC0">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665" w:type="dxa"/>
            <w:tcBorders>
              <w:bottom w:val="single" w:sz="4" w:space="0" w:color="auto"/>
            </w:tcBorders>
            <w:shd w:val="clear" w:color="auto" w:fill="auto"/>
            <w:vAlign w:val="center"/>
          </w:tcPr>
          <w:p w14:paraId="229BC79F" w14:textId="053940D1" w:rsidR="00671FC0" w:rsidRPr="00671FC0" w:rsidRDefault="00ED1715" w:rsidP="00671FC0">
            <w:pPr>
              <w:jc w:val="center"/>
              <w:rPr>
                <w:rFonts w:ascii="Times New Roman" w:hAnsi="Times New Roman" w:cs="Times New Roman"/>
                <w:b w:val="0"/>
                <w:sz w:val="22"/>
                <w:lang w:val="id-ID"/>
              </w:rPr>
            </w:pPr>
            <w:r w:rsidRPr="00ED1715">
              <w:rPr>
                <w:rFonts w:ascii="Times New Roman" w:hAnsi="Times New Roman" w:cs="Times New Roman"/>
                <w:b w:val="0"/>
                <w:sz w:val="22"/>
                <w:lang w:val="id-ID"/>
              </w:rPr>
              <w:t>Total Building Area</w:t>
            </w:r>
          </w:p>
        </w:tc>
        <w:tc>
          <w:tcPr>
            <w:tcW w:w="1595" w:type="dxa"/>
            <w:tcBorders>
              <w:bottom w:val="single" w:sz="4" w:space="0" w:color="auto"/>
            </w:tcBorders>
            <w:shd w:val="clear" w:color="auto" w:fill="auto"/>
            <w:vAlign w:val="center"/>
          </w:tcPr>
          <w:p w14:paraId="4D45E904" w14:textId="77777777" w:rsidR="00671FC0" w:rsidRPr="00671FC0" w:rsidRDefault="00671FC0" w:rsidP="00671FC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lang w:val="id-ID"/>
              </w:rPr>
            </w:pPr>
            <w:r w:rsidRPr="00671FC0">
              <w:rPr>
                <w:rFonts w:ascii="Times New Roman" w:hAnsi="Times New Roman" w:cs="Times New Roman"/>
                <w:sz w:val="22"/>
                <w:lang w:val="id-ID"/>
              </w:rPr>
              <w:t>400 m</w:t>
            </w:r>
            <w:r w:rsidRPr="00671FC0">
              <w:rPr>
                <w:rFonts w:ascii="Times New Roman" w:hAnsi="Times New Roman" w:cs="Times New Roman"/>
                <w:sz w:val="22"/>
                <w:vertAlign w:val="superscript"/>
                <w:lang w:val="id-ID"/>
              </w:rPr>
              <w:t>2</w:t>
            </w:r>
          </w:p>
        </w:tc>
        <w:tc>
          <w:tcPr>
            <w:tcW w:w="1595" w:type="dxa"/>
            <w:tcBorders>
              <w:bottom w:val="single" w:sz="4" w:space="0" w:color="auto"/>
            </w:tcBorders>
            <w:shd w:val="clear" w:color="auto" w:fill="auto"/>
            <w:vAlign w:val="center"/>
          </w:tcPr>
          <w:p w14:paraId="0E091885" w14:textId="77777777" w:rsidR="00671FC0" w:rsidRPr="00671FC0" w:rsidRDefault="00671FC0" w:rsidP="00671FC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lang w:val="id-ID"/>
              </w:rPr>
            </w:pPr>
            <w:r w:rsidRPr="00671FC0">
              <w:rPr>
                <w:rFonts w:ascii="Times New Roman" w:hAnsi="Times New Roman" w:cs="Times New Roman"/>
                <w:sz w:val="22"/>
                <w:lang w:val="id-ID"/>
              </w:rPr>
              <w:t>400 m</w:t>
            </w:r>
            <w:r w:rsidRPr="00671FC0">
              <w:rPr>
                <w:rFonts w:ascii="Times New Roman" w:hAnsi="Times New Roman" w:cs="Times New Roman"/>
                <w:sz w:val="22"/>
                <w:vertAlign w:val="superscript"/>
                <w:lang w:val="id-ID"/>
              </w:rPr>
              <w:t>2</w:t>
            </w:r>
          </w:p>
        </w:tc>
        <w:tc>
          <w:tcPr>
            <w:tcW w:w="1602" w:type="dxa"/>
            <w:tcBorders>
              <w:bottom w:val="single" w:sz="4" w:space="0" w:color="auto"/>
            </w:tcBorders>
            <w:shd w:val="clear" w:color="auto" w:fill="auto"/>
            <w:vAlign w:val="center"/>
          </w:tcPr>
          <w:p w14:paraId="0DFE6689" w14:textId="77777777" w:rsidR="00671FC0" w:rsidRPr="00671FC0" w:rsidRDefault="00671FC0" w:rsidP="00671FC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lang w:val="id-ID"/>
              </w:rPr>
            </w:pPr>
            <w:r w:rsidRPr="00671FC0">
              <w:rPr>
                <w:rFonts w:ascii="Times New Roman" w:hAnsi="Times New Roman" w:cs="Times New Roman"/>
                <w:sz w:val="22"/>
                <w:lang w:val="id-ID"/>
              </w:rPr>
              <w:t>400 m</w:t>
            </w:r>
            <w:r w:rsidRPr="00671FC0">
              <w:rPr>
                <w:rFonts w:ascii="Times New Roman" w:hAnsi="Times New Roman" w:cs="Times New Roman"/>
                <w:sz w:val="22"/>
                <w:vertAlign w:val="superscript"/>
                <w:lang w:val="id-ID"/>
              </w:rPr>
              <w:t>2</w:t>
            </w:r>
          </w:p>
        </w:tc>
      </w:tr>
    </w:tbl>
    <w:p w14:paraId="0E8121D7" w14:textId="77777777" w:rsidR="00903B71" w:rsidRDefault="00903B71" w:rsidP="00671FC0">
      <w:pPr>
        <w:pStyle w:val="FigureCaption"/>
        <w:spacing w:after="0"/>
        <w:rPr>
          <w:rFonts w:ascii="Times New Roman" w:hAnsi="Times New Roman" w:cs="Times New Roman"/>
          <w:sz w:val="22"/>
          <w:szCs w:val="22"/>
        </w:rPr>
      </w:pPr>
    </w:p>
    <w:p w14:paraId="68D8062B" w14:textId="6A13CA33" w:rsidR="00671FC0" w:rsidRPr="00671FC0" w:rsidRDefault="00671FC0" w:rsidP="00671FC0">
      <w:pPr>
        <w:pStyle w:val="FigureCaption"/>
        <w:spacing w:after="0"/>
        <w:rPr>
          <w:rFonts w:ascii="Times New Roman" w:hAnsi="Times New Roman" w:cs="Times New Roman"/>
          <w:sz w:val="22"/>
          <w:szCs w:val="22"/>
        </w:rPr>
      </w:pPr>
      <w:r>
        <w:rPr>
          <w:rFonts w:ascii="Times New Roman" w:hAnsi="Times New Roman" w:cs="Times New Roman"/>
          <w:sz w:val="22"/>
          <w:szCs w:val="22"/>
        </w:rPr>
        <w:t xml:space="preserve">Table 1. </w:t>
      </w:r>
      <w:r w:rsidR="00894790" w:rsidRPr="00894790">
        <w:rPr>
          <w:rFonts w:ascii="Times New Roman" w:hAnsi="Times New Roman" w:cs="Times New Roman"/>
          <w:sz w:val="22"/>
          <w:szCs w:val="22"/>
        </w:rPr>
        <w:t>Material data used</w:t>
      </w:r>
    </w:p>
    <w:tbl>
      <w:tblPr>
        <w:tblW w:w="7245" w:type="dxa"/>
        <w:tblLook w:val="04A0" w:firstRow="1" w:lastRow="0" w:firstColumn="1" w:lastColumn="0" w:noHBand="0" w:noVBand="1"/>
      </w:tblPr>
      <w:tblGrid>
        <w:gridCol w:w="4545"/>
        <w:gridCol w:w="1350"/>
        <w:gridCol w:w="1350"/>
      </w:tblGrid>
      <w:tr w:rsidR="00671FC0" w:rsidRPr="00671FC0" w14:paraId="73D46AC6" w14:textId="77777777" w:rsidTr="00DF4E7C">
        <w:trPr>
          <w:trHeight w:val="263"/>
        </w:trPr>
        <w:tc>
          <w:tcPr>
            <w:tcW w:w="4545" w:type="dxa"/>
            <w:vMerge w:val="restart"/>
            <w:tcBorders>
              <w:top w:val="single" w:sz="4" w:space="0" w:color="000000"/>
              <w:left w:val="nil"/>
              <w:bottom w:val="nil"/>
              <w:right w:val="nil"/>
            </w:tcBorders>
            <w:shd w:val="clear" w:color="auto" w:fill="auto"/>
            <w:noWrap/>
            <w:vAlign w:val="center"/>
            <w:hideMark/>
          </w:tcPr>
          <w:p w14:paraId="65DA6A7C" w14:textId="7F40B79D" w:rsidR="00671FC0" w:rsidRPr="00894790" w:rsidRDefault="00894790" w:rsidP="00671FC0">
            <w:pPr>
              <w:spacing w:after="0"/>
              <w:jc w:val="center"/>
              <w:rPr>
                <w:rFonts w:ascii="Times New Roman" w:eastAsia="Times New Roman" w:hAnsi="Times New Roman" w:cs="Times New Roman"/>
                <w:color w:val="000000"/>
                <w:sz w:val="22"/>
                <w:lang w:eastAsia="en-ID"/>
              </w:rPr>
            </w:pPr>
            <w:r>
              <w:rPr>
                <w:rFonts w:ascii="Times New Roman" w:eastAsia="Times New Roman" w:hAnsi="Times New Roman" w:cs="Times New Roman"/>
                <w:color w:val="000000"/>
                <w:sz w:val="22"/>
                <w:lang w:eastAsia="en-ID"/>
              </w:rPr>
              <w:t>Information</w:t>
            </w:r>
          </w:p>
        </w:tc>
        <w:tc>
          <w:tcPr>
            <w:tcW w:w="2700" w:type="dxa"/>
            <w:gridSpan w:val="2"/>
            <w:tcBorders>
              <w:top w:val="single" w:sz="4" w:space="0" w:color="000000"/>
              <w:left w:val="nil"/>
              <w:bottom w:val="nil"/>
              <w:right w:val="nil"/>
            </w:tcBorders>
            <w:shd w:val="clear" w:color="auto" w:fill="auto"/>
            <w:noWrap/>
            <w:vAlign w:val="center"/>
            <w:hideMark/>
          </w:tcPr>
          <w:p w14:paraId="07341348" w14:textId="0C84292C" w:rsidR="00671FC0" w:rsidRPr="00894790" w:rsidRDefault="00894790" w:rsidP="00671FC0">
            <w:pPr>
              <w:spacing w:after="0"/>
              <w:jc w:val="center"/>
              <w:rPr>
                <w:rFonts w:ascii="Times New Roman" w:eastAsia="Times New Roman" w:hAnsi="Times New Roman" w:cs="Times New Roman"/>
                <w:color w:val="000000"/>
                <w:sz w:val="22"/>
                <w:lang w:eastAsia="en-ID"/>
              </w:rPr>
            </w:pPr>
            <w:r>
              <w:rPr>
                <w:rFonts w:ascii="Times New Roman" w:eastAsia="Times New Roman" w:hAnsi="Times New Roman" w:cs="Times New Roman"/>
                <w:color w:val="000000"/>
                <w:sz w:val="22"/>
                <w:lang w:eastAsia="en-ID"/>
              </w:rPr>
              <w:t>Structure Element</w:t>
            </w:r>
          </w:p>
        </w:tc>
      </w:tr>
      <w:tr w:rsidR="00671FC0" w:rsidRPr="00671FC0" w14:paraId="59FCA136" w14:textId="77777777" w:rsidTr="00DF4E7C">
        <w:trPr>
          <w:trHeight w:val="263"/>
        </w:trPr>
        <w:tc>
          <w:tcPr>
            <w:tcW w:w="4545" w:type="dxa"/>
            <w:vMerge/>
            <w:tcBorders>
              <w:top w:val="nil"/>
              <w:left w:val="nil"/>
              <w:bottom w:val="single" w:sz="4" w:space="0" w:color="000000"/>
              <w:right w:val="nil"/>
            </w:tcBorders>
            <w:vAlign w:val="center"/>
            <w:hideMark/>
          </w:tcPr>
          <w:p w14:paraId="371121EB" w14:textId="77777777" w:rsidR="00671FC0" w:rsidRPr="00671FC0" w:rsidRDefault="00671FC0" w:rsidP="00671FC0">
            <w:pPr>
              <w:spacing w:after="0"/>
              <w:jc w:val="center"/>
              <w:rPr>
                <w:rFonts w:ascii="Times New Roman" w:eastAsia="Times New Roman" w:hAnsi="Times New Roman" w:cs="Times New Roman"/>
                <w:color w:val="000000"/>
                <w:sz w:val="22"/>
                <w:lang w:val="id-ID" w:eastAsia="en-ID"/>
              </w:rPr>
            </w:pPr>
          </w:p>
        </w:tc>
        <w:tc>
          <w:tcPr>
            <w:tcW w:w="1350" w:type="dxa"/>
            <w:tcBorders>
              <w:top w:val="nil"/>
              <w:left w:val="nil"/>
              <w:bottom w:val="single" w:sz="4" w:space="0" w:color="000000"/>
              <w:right w:val="nil"/>
            </w:tcBorders>
            <w:shd w:val="clear" w:color="auto" w:fill="auto"/>
            <w:noWrap/>
            <w:vAlign w:val="center"/>
            <w:hideMark/>
          </w:tcPr>
          <w:p w14:paraId="274F151B" w14:textId="09E9DD7F" w:rsidR="00671FC0" w:rsidRPr="00671FC0" w:rsidRDefault="00894790" w:rsidP="00671FC0">
            <w:pPr>
              <w:spacing w:after="0"/>
              <w:jc w:val="center"/>
              <w:rPr>
                <w:rFonts w:ascii="Times New Roman" w:eastAsia="Times New Roman" w:hAnsi="Times New Roman" w:cs="Times New Roman"/>
                <w:color w:val="000000"/>
                <w:sz w:val="22"/>
                <w:lang w:val="id-ID" w:eastAsia="en-ID"/>
              </w:rPr>
            </w:pPr>
            <w:r w:rsidRPr="00894790">
              <w:rPr>
                <w:rFonts w:ascii="Times New Roman" w:eastAsia="Times New Roman" w:hAnsi="Times New Roman" w:cs="Times New Roman"/>
                <w:color w:val="000000"/>
                <w:sz w:val="22"/>
                <w:lang w:val="id-ID" w:eastAsia="en-ID"/>
              </w:rPr>
              <w:t>Column</w:t>
            </w:r>
          </w:p>
        </w:tc>
        <w:tc>
          <w:tcPr>
            <w:tcW w:w="1350" w:type="dxa"/>
            <w:tcBorders>
              <w:top w:val="nil"/>
              <w:left w:val="nil"/>
              <w:bottom w:val="single" w:sz="4" w:space="0" w:color="000000"/>
              <w:right w:val="nil"/>
            </w:tcBorders>
            <w:shd w:val="clear" w:color="auto" w:fill="auto"/>
            <w:noWrap/>
            <w:vAlign w:val="center"/>
            <w:hideMark/>
          </w:tcPr>
          <w:p w14:paraId="1FE97365" w14:textId="6DB3E240" w:rsidR="00671FC0" w:rsidRPr="00671FC0" w:rsidRDefault="00894790" w:rsidP="00671FC0">
            <w:pPr>
              <w:spacing w:after="0"/>
              <w:jc w:val="center"/>
              <w:rPr>
                <w:rFonts w:ascii="Times New Roman" w:eastAsia="Times New Roman" w:hAnsi="Times New Roman" w:cs="Times New Roman"/>
                <w:color w:val="000000"/>
                <w:sz w:val="22"/>
                <w:lang w:val="id-ID" w:eastAsia="en-ID"/>
              </w:rPr>
            </w:pPr>
            <w:r w:rsidRPr="00894790">
              <w:rPr>
                <w:rFonts w:ascii="Times New Roman" w:eastAsia="Times New Roman" w:hAnsi="Times New Roman" w:cs="Times New Roman"/>
                <w:color w:val="000000"/>
                <w:sz w:val="22"/>
                <w:lang w:val="id-ID" w:eastAsia="en-ID"/>
              </w:rPr>
              <w:t>Beam</w:t>
            </w:r>
          </w:p>
        </w:tc>
      </w:tr>
      <w:tr w:rsidR="00671FC0" w:rsidRPr="00671FC0" w14:paraId="639A59BA" w14:textId="77777777" w:rsidTr="00DF4E7C">
        <w:trPr>
          <w:trHeight w:val="263"/>
        </w:trPr>
        <w:tc>
          <w:tcPr>
            <w:tcW w:w="4545" w:type="dxa"/>
            <w:tcBorders>
              <w:top w:val="single" w:sz="4" w:space="0" w:color="000000"/>
              <w:left w:val="nil"/>
              <w:bottom w:val="nil"/>
              <w:right w:val="nil"/>
            </w:tcBorders>
            <w:shd w:val="clear" w:color="auto" w:fill="auto"/>
            <w:noWrap/>
            <w:vAlign w:val="center"/>
            <w:hideMark/>
          </w:tcPr>
          <w:p w14:paraId="4BC1854F" w14:textId="09144EBD" w:rsidR="00671FC0" w:rsidRPr="00671FC0" w:rsidRDefault="00894790" w:rsidP="00671FC0">
            <w:pPr>
              <w:spacing w:after="0"/>
              <w:jc w:val="center"/>
              <w:rPr>
                <w:rFonts w:ascii="Times New Roman" w:eastAsia="Times New Roman" w:hAnsi="Times New Roman" w:cs="Times New Roman"/>
                <w:color w:val="000000"/>
                <w:sz w:val="22"/>
                <w:lang w:val="id-ID" w:eastAsia="en-ID"/>
              </w:rPr>
            </w:pPr>
            <w:r w:rsidRPr="00894790">
              <w:rPr>
                <w:rFonts w:ascii="Times New Roman" w:eastAsia="Times New Roman" w:hAnsi="Times New Roman" w:cs="Times New Roman"/>
                <w:color w:val="000000"/>
                <w:sz w:val="22"/>
                <w:lang w:val="id-ID" w:eastAsia="en-ID"/>
              </w:rPr>
              <w:t>High</w:t>
            </w:r>
          </w:p>
        </w:tc>
        <w:tc>
          <w:tcPr>
            <w:tcW w:w="1350" w:type="dxa"/>
            <w:tcBorders>
              <w:top w:val="single" w:sz="4" w:space="0" w:color="000000"/>
              <w:left w:val="nil"/>
              <w:bottom w:val="nil"/>
              <w:right w:val="nil"/>
            </w:tcBorders>
            <w:shd w:val="clear" w:color="auto" w:fill="auto"/>
            <w:noWrap/>
            <w:vAlign w:val="center"/>
            <w:hideMark/>
          </w:tcPr>
          <w:p w14:paraId="5A2408BB" w14:textId="77777777" w:rsidR="00671FC0" w:rsidRPr="00671FC0" w:rsidRDefault="00671FC0" w:rsidP="00671FC0">
            <w:pPr>
              <w:spacing w:after="0"/>
              <w:jc w:val="center"/>
              <w:rPr>
                <w:rFonts w:ascii="Times New Roman" w:eastAsia="Times New Roman" w:hAnsi="Times New Roman" w:cs="Times New Roman"/>
                <w:color w:val="000000"/>
                <w:sz w:val="22"/>
                <w:lang w:val="id-ID" w:eastAsia="en-ID"/>
              </w:rPr>
            </w:pPr>
            <w:r w:rsidRPr="00671FC0">
              <w:rPr>
                <w:rFonts w:ascii="Times New Roman" w:eastAsia="Times New Roman" w:hAnsi="Times New Roman" w:cs="Times New Roman"/>
                <w:color w:val="000000"/>
                <w:sz w:val="22"/>
                <w:lang w:val="id-ID" w:eastAsia="en-ID"/>
              </w:rPr>
              <w:t>600 cm</w:t>
            </w:r>
          </w:p>
        </w:tc>
        <w:tc>
          <w:tcPr>
            <w:tcW w:w="1350" w:type="dxa"/>
            <w:tcBorders>
              <w:top w:val="single" w:sz="4" w:space="0" w:color="000000"/>
              <w:left w:val="nil"/>
              <w:bottom w:val="nil"/>
              <w:right w:val="nil"/>
            </w:tcBorders>
            <w:shd w:val="clear" w:color="auto" w:fill="auto"/>
            <w:noWrap/>
            <w:vAlign w:val="center"/>
            <w:hideMark/>
          </w:tcPr>
          <w:p w14:paraId="336FD064" w14:textId="77777777" w:rsidR="00671FC0" w:rsidRPr="00671FC0" w:rsidRDefault="00671FC0" w:rsidP="00671FC0">
            <w:pPr>
              <w:spacing w:after="0"/>
              <w:jc w:val="center"/>
              <w:rPr>
                <w:rFonts w:ascii="Times New Roman" w:eastAsia="Times New Roman" w:hAnsi="Times New Roman" w:cs="Times New Roman"/>
                <w:color w:val="000000"/>
                <w:sz w:val="22"/>
                <w:lang w:val="id-ID" w:eastAsia="en-ID"/>
              </w:rPr>
            </w:pPr>
            <w:r w:rsidRPr="00671FC0">
              <w:rPr>
                <w:rFonts w:ascii="Times New Roman" w:eastAsia="Times New Roman" w:hAnsi="Times New Roman" w:cs="Times New Roman"/>
                <w:color w:val="000000"/>
                <w:sz w:val="22"/>
                <w:lang w:val="id-ID" w:eastAsia="en-ID"/>
              </w:rPr>
              <w:t>600 cm</w:t>
            </w:r>
          </w:p>
        </w:tc>
      </w:tr>
      <w:tr w:rsidR="00671FC0" w:rsidRPr="00671FC0" w14:paraId="27115D8D" w14:textId="77777777" w:rsidTr="00DF4E7C">
        <w:trPr>
          <w:trHeight w:val="263"/>
        </w:trPr>
        <w:tc>
          <w:tcPr>
            <w:tcW w:w="4545" w:type="dxa"/>
            <w:tcBorders>
              <w:top w:val="nil"/>
              <w:left w:val="nil"/>
              <w:bottom w:val="nil"/>
              <w:right w:val="nil"/>
            </w:tcBorders>
            <w:shd w:val="clear" w:color="auto" w:fill="auto"/>
            <w:noWrap/>
            <w:vAlign w:val="center"/>
            <w:hideMark/>
          </w:tcPr>
          <w:p w14:paraId="337126C3" w14:textId="2B1E5FE7" w:rsidR="00671FC0" w:rsidRPr="00671FC0" w:rsidRDefault="00894790" w:rsidP="00671FC0">
            <w:pPr>
              <w:spacing w:after="0"/>
              <w:jc w:val="center"/>
              <w:rPr>
                <w:rFonts w:ascii="Times New Roman" w:eastAsia="Times New Roman" w:hAnsi="Times New Roman" w:cs="Times New Roman"/>
                <w:color w:val="000000"/>
                <w:sz w:val="22"/>
                <w:lang w:val="id-ID" w:eastAsia="en-ID"/>
              </w:rPr>
            </w:pPr>
            <w:r w:rsidRPr="00894790">
              <w:rPr>
                <w:rFonts w:ascii="Times New Roman" w:eastAsia="Times New Roman" w:hAnsi="Times New Roman" w:cs="Times New Roman"/>
                <w:color w:val="000000"/>
                <w:sz w:val="22"/>
                <w:lang w:val="id-ID" w:eastAsia="en-ID"/>
              </w:rPr>
              <w:t>Wide</w:t>
            </w:r>
          </w:p>
        </w:tc>
        <w:tc>
          <w:tcPr>
            <w:tcW w:w="1350" w:type="dxa"/>
            <w:tcBorders>
              <w:top w:val="nil"/>
              <w:left w:val="nil"/>
              <w:bottom w:val="nil"/>
              <w:right w:val="nil"/>
            </w:tcBorders>
            <w:shd w:val="clear" w:color="auto" w:fill="auto"/>
            <w:noWrap/>
            <w:vAlign w:val="center"/>
            <w:hideMark/>
          </w:tcPr>
          <w:p w14:paraId="16E8D9CA" w14:textId="77777777" w:rsidR="00671FC0" w:rsidRPr="00671FC0" w:rsidRDefault="00671FC0" w:rsidP="00671FC0">
            <w:pPr>
              <w:spacing w:after="0"/>
              <w:jc w:val="center"/>
              <w:rPr>
                <w:rFonts w:ascii="Times New Roman" w:eastAsia="Times New Roman" w:hAnsi="Times New Roman" w:cs="Times New Roman"/>
                <w:color w:val="000000"/>
                <w:sz w:val="22"/>
                <w:lang w:val="id-ID" w:eastAsia="en-ID"/>
              </w:rPr>
            </w:pPr>
            <w:r w:rsidRPr="00671FC0">
              <w:rPr>
                <w:rFonts w:ascii="Times New Roman" w:eastAsia="Times New Roman" w:hAnsi="Times New Roman" w:cs="Times New Roman"/>
                <w:color w:val="000000"/>
                <w:sz w:val="22"/>
                <w:lang w:val="id-ID" w:eastAsia="en-ID"/>
              </w:rPr>
              <w:t>600 cm</w:t>
            </w:r>
          </w:p>
        </w:tc>
        <w:tc>
          <w:tcPr>
            <w:tcW w:w="1350" w:type="dxa"/>
            <w:tcBorders>
              <w:top w:val="nil"/>
              <w:left w:val="nil"/>
              <w:bottom w:val="nil"/>
              <w:right w:val="nil"/>
            </w:tcBorders>
            <w:shd w:val="clear" w:color="auto" w:fill="auto"/>
            <w:noWrap/>
            <w:vAlign w:val="center"/>
            <w:hideMark/>
          </w:tcPr>
          <w:p w14:paraId="7DF7D0C7" w14:textId="77777777" w:rsidR="00671FC0" w:rsidRPr="00671FC0" w:rsidRDefault="00671FC0" w:rsidP="00671FC0">
            <w:pPr>
              <w:spacing w:after="0"/>
              <w:jc w:val="center"/>
              <w:rPr>
                <w:rFonts w:ascii="Times New Roman" w:eastAsia="Times New Roman" w:hAnsi="Times New Roman" w:cs="Times New Roman"/>
                <w:color w:val="000000"/>
                <w:sz w:val="22"/>
                <w:lang w:val="id-ID" w:eastAsia="en-ID"/>
              </w:rPr>
            </w:pPr>
            <w:r w:rsidRPr="00671FC0">
              <w:rPr>
                <w:rFonts w:ascii="Times New Roman" w:eastAsia="Times New Roman" w:hAnsi="Times New Roman" w:cs="Times New Roman"/>
                <w:color w:val="000000"/>
                <w:sz w:val="22"/>
                <w:lang w:val="id-ID" w:eastAsia="en-ID"/>
              </w:rPr>
              <w:t>600 cm</w:t>
            </w:r>
          </w:p>
        </w:tc>
      </w:tr>
      <w:tr w:rsidR="00671FC0" w:rsidRPr="00671FC0" w14:paraId="495B9B3B" w14:textId="77777777" w:rsidTr="00DF4E7C">
        <w:trPr>
          <w:trHeight w:val="263"/>
        </w:trPr>
        <w:tc>
          <w:tcPr>
            <w:tcW w:w="4545" w:type="dxa"/>
            <w:tcBorders>
              <w:top w:val="nil"/>
              <w:left w:val="nil"/>
              <w:bottom w:val="nil"/>
              <w:right w:val="nil"/>
            </w:tcBorders>
            <w:shd w:val="clear" w:color="auto" w:fill="auto"/>
            <w:noWrap/>
            <w:vAlign w:val="center"/>
            <w:hideMark/>
          </w:tcPr>
          <w:p w14:paraId="603EBC6B" w14:textId="2F4BD491" w:rsidR="00671FC0" w:rsidRPr="00671FC0" w:rsidRDefault="00894790" w:rsidP="00671FC0">
            <w:pPr>
              <w:spacing w:after="0"/>
              <w:jc w:val="center"/>
              <w:rPr>
                <w:rFonts w:ascii="Times New Roman" w:eastAsia="Times New Roman" w:hAnsi="Times New Roman" w:cs="Times New Roman"/>
                <w:color w:val="000000"/>
                <w:sz w:val="22"/>
                <w:lang w:val="id-ID" w:eastAsia="en-ID"/>
              </w:rPr>
            </w:pPr>
            <w:r w:rsidRPr="00894790">
              <w:rPr>
                <w:rFonts w:ascii="Times New Roman" w:eastAsia="Times New Roman" w:hAnsi="Times New Roman" w:cs="Times New Roman"/>
                <w:color w:val="000000"/>
                <w:sz w:val="22"/>
                <w:lang w:val="id-ID" w:eastAsia="en-ID"/>
              </w:rPr>
              <w:t>Concrete covers</w:t>
            </w:r>
          </w:p>
        </w:tc>
        <w:tc>
          <w:tcPr>
            <w:tcW w:w="1350" w:type="dxa"/>
            <w:tcBorders>
              <w:top w:val="nil"/>
              <w:left w:val="nil"/>
              <w:bottom w:val="nil"/>
              <w:right w:val="nil"/>
            </w:tcBorders>
            <w:shd w:val="clear" w:color="auto" w:fill="auto"/>
            <w:noWrap/>
            <w:vAlign w:val="center"/>
            <w:hideMark/>
          </w:tcPr>
          <w:p w14:paraId="61CF38AD" w14:textId="77777777" w:rsidR="00671FC0" w:rsidRPr="00671FC0" w:rsidRDefault="00671FC0" w:rsidP="00671FC0">
            <w:pPr>
              <w:spacing w:after="0"/>
              <w:jc w:val="center"/>
              <w:rPr>
                <w:rFonts w:ascii="Times New Roman" w:eastAsia="Times New Roman" w:hAnsi="Times New Roman" w:cs="Times New Roman"/>
                <w:color w:val="000000"/>
                <w:sz w:val="22"/>
                <w:lang w:val="id-ID" w:eastAsia="en-ID"/>
              </w:rPr>
            </w:pPr>
            <w:r w:rsidRPr="00671FC0">
              <w:rPr>
                <w:rFonts w:ascii="Times New Roman" w:eastAsia="Times New Roman" w:hAnsi="Times New Roman" w:cs="Times New Roman"/>
                <w:color w:val="000000"/>
                <w:sz w:val="22"/>
                <w:lang w:val="id-ID" w:eastAsia="en-ID"/>
              </w:rPr>
              <w:t>40 mm</w:t>
            </w:r>
          </w:p>
        </w:tc>
        <w:tc>
          <w:tcPr>
            <w:tcW w:w="1350" w:type="dxa"/>
            <w:tcBorders>
              <w:top w:val="nil"/>
              <w:left w:val="nil"/>
              <w:bottom w:val="nil"/>
              <w:right w:val="nil"/>
            </w:tcBorders>
            <w:shd w:val="clear" w:color="auto" w:fill="auto"/>
            <w:noWrap/>
            <w:vAlign w:val="center"/>
            <w:hideMark/>
          </w:tcPr>
          <w:p w14:paraId="65BE1C96" w14:textId="77777777" w:rsidR="00671FC0" w:rsidRPr="00671FC0" w:rsidRDefault="00671FC0" w:rsidP="00671FC0">
            <w:pPr>
              <w:spacing w:after="0"/>
              <w:jc w:val="center"/>
              <w:rPr>
                <w:rFonts w:ascii="Times New Roman" w:eastAsia="Times New Roman" w:hAnsi="Times New Roman" w:cs="Times New Roman"/>
                <w:color w:val="000000"/>
                <w:sz w:val="22"/>
                <w:lang w:val="id-ID" w:eastAsia="en-ID"/>
              </w:rPr>
            </w:pPr>
            <w:r w:rsidRPr="00671FC0">
              <w:rPr>
                <w:rFonts w:ascii="Times New Roman" w:eastAsia="Times New Roman" w:hAnsi="Times New Roman" w:cs="Times New Roman"/>
                <w:color w:val="000000"/>
                <w:sz w:val="22"/>
                <w:lang w:val="id-ID" w:eastAsia="en-ID"/>
              </w:rPr>
              <w:t>40 mm</w:t>
            </w:r>
          </w:p>
        </w:tc>
      </w:tr>
      <w:tr w:rsidR="00671FC0" w:rsidRPr="00671FC0" w14:paraId="4D584C90" w14:textId="77777777" w:rsidTr="00DF4E7C">
        <w:trPr>
          <w:trHeight w:val="313"/>
        </w:trPr>
        <w:tc>
          <w:tcPr>
            <w:tcW w:w="4545" w:type="dxa"/>
            <w:tcBorders>
              <w:top w:val="nil"/>
              <w:left w:val="nil"/>
              <w:bottom w:val="nil"/>
              <w:right w:val="nil"/>
            </w:tcBorders>
            <w:shd w:val="clear" w:color="auto" w:fill="auto"/>
            <w:noWrap/>
            <w:vAlign w:val="center"/>
            <w:hideMark/>
          </w:tcPr>
          <w:p w14:paraId="5A5F001F" w14:textId="7187240C" w:rsidR="00671FC0" w:rsidRPr="00671FC0" w:rsidRDefault="00894790" w:rsidP="00671FC0">
            <w:pPr>
              <w:spacing w:after="0"/>
              <w:jc w:val="center"/>
              <w:rPr>
                <w:rFonts w:ascii="Times New Roman" w:eastAsia="Times New Roman" w:hAnsi="Times New Roman" w:cs="Times New Roman"/>
                <w:color w:val="000000"/>
                <w:sz w:val="22"/>
                <w:lang w:val="id-ID" w:eastAsia="en-ID"/>
              </w:rPr>
            </w:pPr>
            <w:r w:rsidRPr="00894790">
              <w:rPr>
                <w:rFonts w:ascii="Times New Roman" w:eastAsia="Times New Roman" w:hAnsi="Times New Roman" w:cs="Times New Roman"/>
                <w:color w:val="000000"/>
                <w:sz w:val="22"/>
                <w:lang w:val="id-ID" w:eastAsia="en-ID"/>
              </w:rPr>
              <w:t>Concrete Quality</w:t>
            </w:r>
          </w:p>
        </w:tc>
        <w:tc>
          <w:tcPr>
            <w:tcW w:w="1350" w:type="dxa"/>
            <w:tcBorders>
              <w:top w:val="nil"/>
              <w:left w:val="nil"/>
              <w:bottom w:val="nil"/>
              <w:right w:val="nil"/>
            </w:tcBorders>
            <w:shd w:val="clear" w:color="auto" w:fill="auto"/>
            <w:noWrap/>
            <w:vAlign w:val="center"/>
            <w:hideMark/>
          </w:tcPr>
          <w:p w14:paraId="09948F5D" w14:textId="77777777" w:rsidR="00671FC0" w:rsidRPr="00671FC0" w:rsidRDefault="00671FC0" w:rsidP="00671FC0">
            <w:pPr>
              <w:spacing w:after="0"/>
              <w:jc w:val="center"/>
              <w:rPr>
                <w:rFonts w:ascii="Times New Roman" w:eastAsia="Times New Roman" w:hAnsi="Times New Roman" w:cs="Times New Roman"/>
                <w:color w:val="000000"/>
                <w:sz w:val="22"/>
                <w:lang w:val="id-ID" w:eastAsia="en-ID"/>
              </w:rPr>
            </w:pPr>
            <w:r w:rsidRPr="00671FC0">
              <w:rPr>
                <w:rFonts w:ascii="Times New Roman" w:eastAsia="Times New Roman" w:hAnsi="Times New Roman" w:cs="Times New Roman"/>
                <w:color w:val="000000"/>
                <w:sz w:val="22"/>
                <w:lang w:val="id-ID" w:eastAsia="en-ID"/>
              </w:rPr>
              <w:t>24 N/mm</w:t>
            </w:r>
            <w:r w:rsidRPr="00671FC0">
              <w:rPr>
                <w:rFonts w:ascii="Times New Roman" w:eastAsia="Times New Roman" w:hAnsi="Times New Roman" w:cs="Times New Roman"/>
                <w:color w:val="000000"/>
                <w:sz w:val="22"/>
                <w:vertAlign w:val="superscript"/>
                <w:lang w:val="id-ID" w:eastAsia="en-ID"/>
              </w:rPr>
              <w:t>2</w:t>
            </w:r>
          </w:p>
        </w:tc>
        <w:tc>
          <w:tcPr>
            <w:tcW w:w="1350" w:type="dxa"/>
            <w:tcBorders>
              <w:top w:val="nil"/>
              <w:left w:val="nil"/>
              <w:bottom w:val="nil"/>
              <w:right w:val="nil"/>
            </w:tcBorders>
            <w:shd w:val="clear" w:color="auto" w:fill="auto"/>
            <w:noWrap/>
            <w:vAlign w:val="center"/>
            <w:hideMark/>
          </w:tcPr>
          <w:p w14:paraId="234C9E0E" w14:textId="77777777" w:rsidR="00671FC0" w:rsidRPr="00671FC0" w:rsidRDefault="00671FC0" w:rsidP="00671FC0">
            <w:pPr>
              <w:spacing w:after="0"/>
              <w:jc w:val="center"/>
              <w:rPr>
                <w:rFonts w:ascii="Times New Roman" w:eastAsia="Times New Roman" w:hAnsi="Times New Roman" w:cs="Times New Roman"/>
                <w:color w:val="000000"/>
                <w:sz w:val="22"/>
                <w:lang w:val="id-ID" w:eastAsia="en-ID"/>
              </w:rPr>
            </w:pPr>
            <w:r w:rsidRPr="00671FC0">
              <w:rPr>
                <w:rFonts w:ascii="Times New Roman" w:eastAsia="Times New Roman" w:hAnsi="Times New Roman" w:cs="Times New Roman"/>
                <w:color w:val="000000"/>
                <w:sz w:val="22"/>
                <w:lang w:val="id-ID" w:eastAsia="en-ID"/>
              </w:rPr>
              <w:t>24 N/mm</w:t>
            </w:r>
            <w:r w:rsidRPr="00671FC0">
              <w:rPr>
                <w:rFonts w:ascii="Times New Roman" w:eastAsia="Times New Roman" w:hAnsi="Times New Roman" w:cs="Times New Roman"/>
                <w:color w:val="000000"/>
                <w:sz w:val="22"/>
                <w:vertAlign w:val="superscript"/>
                <w:lang w:val="id-ID" w:eastAsia="en-ID"/>
              </w:rPr>
              <w:t>2</w:t>
            </w:r>
          </w:p>
        </w:tc>
      </w:tr>
      <w:tr w:rsidR="00671FC0" w:rsidRPr="00671FC0" w14:paraId="57B1734D" w14:textId="77777777" w:rsidTr="00DF4E7C">
        <w:trPr>
          <w:trHeight w:val="263"/>
        </w:trPr>
        <w:tc>
          <w:tcPr>
            <w:tcW w:w="4545" w:type="dxa"/>
            <w:tcBorders>
              <w:top w:val="nil"/>
              <w:left w:val="nil"/>
              <w:bottom w:val="nil"/>
              <w:right w:val="nil"/>
            </w:tcBorders>
            <w:shd w:val="clear" w:color="auto" w:fill="auto"/>
            <w:noWrap/>
            <w:vAlign w:val="center"/>
            <w:hideMark/>
          </w:tcPr>
          <w:p w14:paraId="4F7E031C" w14:textId="17F82BCE" w:rsidR="00671FC0" w:rsidRPr="00671FC0" w:rsidRDefault="00894790" w:rsidP="00671FC0">
            <w:pPr>
              <w:spacing w:after="0"/>
              <w:jc w:val="center"/>
              <w:rPr>
                <w:rFonts w:ascii="Times New Roman" w:eastAsia="Times New Roman" w:hAnsi="Times New Roman" w:cs="Times New Roman"/>
                <w:color w:val="000000"/>
                <w:sz w:val="22"/>
                <w:lang w:val="id-ID" w:eastAsia="en-ID"/>
              </w:rPr>
            </w:pPr>
            <w:r w:rsidRPr="00894790">
              <w:rPr>
                <w:rFonts w:ascii="Times New Roman" w:eastAsia="Times New Roman" w:hAnsi="Times New Roman" w:cs="Times New Roman"/>
                <w:color w:val="000000"/>
                <w:sz w:val="22"/>
                <w:lang w:val="id-ID" w:eastAsia="en-ID"/>
              </w:rPr>
              <w:t>Number of main reinforcement</w:t>
            </w:r>
          </w:p>
        </w:tc>
        <w:tc>
          <w:tcPr>
            <w:tcW w:w="1350" w:type="dxa"/>
            <w:tcBorders>
              <w:top w:val="nil"/>
              <w:left w:val="nil"/>
              <w:bottom w:val="nil"/>
              <w:right w:val="nil"/>
            </w:tcBorders>
            <w:shd w:val="clear" w:color="auto" w:fill="auto"/>
            <w:noWrap/>
            <w:vAlign w:val="center"/>
            <w:hideMark/>
          </w:tcPr>
          <w:p w14:paraId="304A17FF" w14:textId="368CB1DA" w:rsidR="00671FC0" w:rsidRPr="00DF4E7C" w:rsidRDefault="00DF4E7C" w:rsidP="00DF4E7C">
            <w:pPr>
              <w:spacing w:after="0"/>
              <w:jc w:val="center"/>
              <w:rPr>
                <w:rFonts w:ascii="Times New Roman" w:eastAsia="Times New Roman" w:hAnsi="Times New Roman" w:cs="Times New Roman"/>
                <w:color w:val="000000"/>
                <w:sz w:val="22"/>
                <w:lang w:eastAsia="en-ID"/>
              </w:rPr>
            </w:pPr>
            <w:r>
              <w:rPr>
                <w:rFonts w:ascii="Times New Roman" w:eastAsia="Times New Roman" w:hAnsi="Times New Roman" w:cs="Times New Roman"/>
                <w:color w:val="000000"/>
                <w:sz w:val="22"/>
                <w:lang w:val="id-ID" w:eastAsia="en-ID"/>
              </w:rPr>
              <w:t>Four</w:t>
            </w:r>
            <w:r w:rsidR="00671FC0" w:rsidRPr="00671FC0">
              <w:rPr>
                <w:rFonts w:ascii="Times New Roman" w:eastAsia="Times New Roman" w:hAnsi="Times New Roman" w:cs="Times New Roman"/>
                <w:color w:val="000000"/>
                <w:sz w:val="22"/>
                <w:lang w:val="id-ID" w:eastAsia="en-ID"/>
              </w:rPr>
              <w:t xml:space="preserve"> </w:t>
            </w:r>
            <w:r>
              <w:rPr>
                <w:rFonts w:ascii="Times New Roman" w:eastAsia="Times New Roman" w:hAnsi="Times New Roman" w:cs="Times New Roman"/>
                <w:color w:val="000000"/>
                <w:sz w:val="22"/>
                <w:lang w:eastAsia="en-ID"/>
              </w:rPr>
              <w:t>items</w:t>
            </w:r>
          </w:p>
        </w:tc>
        <w:tc>
          <w:tcPr>
            <w:tcW w:w="1350" w:type="dxa"/>
            <w:tcBorders>
              <w:top w:val="nil"/>
              <w:left w:val="nil"/>
              <w:bottom w:val="nil"/>
              <w:right w:val="nil"/>
            </w:tcBorders>
            <w:shd w:val="clear" w:color="auto" w:fill="auto"/>
            <w:noWrap/>
            <w:vAlign w:val="center"/>
            <w:hideMark/>
          </w:tcPr>
          <w:p w14:paraId="25876EC6" w14:textId="088071AD" w:rsidR="00671FC0" w:rsidRPr="00DF4E7C" w:rsidRDefault="00DF4E7C" w:rsidP="00671FC0">
            <w:pPr>
              <w:spacing w:after="0"/>
              <w:jc w:val="center"/>
              <w:rPr>
                <w:rFonts w:ascii="Times New Roman" w:eastAsia="Times New Roman" w:hAnsi="Times New Roman" w:cs="Times New Roman"/>
                <w:color w:val="000000"/>
                <w:sz w:val="22"/>
                <w:lang w:eastAsia="en-ID"/>
              </w:rPr>
            </w:pPr>
            <w:r>
              <w:rPr>
                <w:rFonts w:ascii="Times New Roman" w:eastAsia="Times New Roman" w:hAnsi="Times New Roman" w:cs="Times New Roman"/>
                <w:color w:val="000000"/>
                <w:sz w:val="22"/>
                <w:lang w:val="id-ID" w:eastAsia="en-ID"/>
              </w:rPr>
              <w:t>Four it</w:t>
            </w:r>
            <w:r>
              <w:rPr>
                <w:rFonts w:ascii="Times New Roman" w:eastAsia="Times New Roman" w:hAnsi="Times New Roman" w:cs="Times New Roman"/>
                <w:color w:val="000000"/>
                <w:sz w:val="22"/>
                <w:lang w:eastAsia="en-ID"/>
              </w:rPr>
              <w:t>ems</w:t>
            </w:r>
          </w:p>
        </w:tc>
      </w:tr>
      <w:tr w:rsidR="00671FC0" w:rsidRPr="00671FC0" w14:paraId="07278CD6" w14:textId="77777777" w:rsidTr="00DF4E7C">
        <w:trPr>
          <w:trHeight w:val="263"/>
        </w:trPr>
        <w:tc>
          <w:tcPr>
            <w:tcW w:w="4545" w:type="dxa"/>
            <w:tcBorders>
              <w:top w:val="nil"/>
              <w:left w:val="nil"/>
              <w:bottom w:val="nil"/>
              <w:right w:val="nil"/>
            </w:tcBorders>
            <w:shd w:val="clear" w:color="auto" w:fill="auto"/>
            <w:noWrap/>
            <w:vAlign w:val="center"/>
            <w:hideMark/>
          </w:tcPr>
          <w:p w14:paraId="4DA134DA" w14:textId="1533A5F6" w:rsidR="00671FC0" w:rsidRPr="00671FC0" w:rsidRDefault="00894790" w:rsidP="00DF4E7C">
            <w:pPr>
              <w:spacing w:after="0"/>
              <w:jc w:val="center"/>
              <w:rPr>
                <w:rFonts w:ascii="Times New Roman" w:eastAsia="Times New Roman" w:hAnsi="Times New Roman" w:cs="Times New Roman"/>
                <w:color w:val="000000"/>
                <w:sz w:val="22"/>
                <w:lang w:val="id-ID" w:eastAsia="en-ID"/>
              </w:rPr>
            </w:pPr>
            <w:r w:rsidRPr="00894790">
              <w:rPr>
                <w:rFonts w:ascii="Times New Roman" w:eastAsia="Times New Roman" w:hAnsi="Times New Roman" w:cs="Times New Roman"/>
                <w:color w:val="000000"/>
                <w:sz w:val="22"/>
                <w:lang w:val="id-ID" w:eastAsia="en-ID"/>
              </w:rPr>
              <w:t xml:space="preserve">The diameter of the </w:t>
            </w:r>
            <w:r w:rsidR="00DF4E7C">
              <w:rPr>
                <w:rFonts w:ascii="Times New Roman" w:eastAsia="Times New Roman" w:hAnsi="Times New Roman" w:cs="Times New Roman"/>
                <w:color w:val="000000"/>
                <w:sz w:val="22"/>
                <w:lang w:val="id-ID" w:eastAsia="en-ID"/>
              </w:rPr>
              <w:t>primary</w:t>
            </w:r>
            <w:r w:rsidRPr="00894790">
              <w:rPr>
                <w:rFonts w:ascii="Times New Roman" w:eastAsia="Times New Roman" w:hAnsi="Times New Roman" w:cs="Times New Roman"/>
                <w:color w:val="000000"/>
                <w:sz w:val="22"/>
                <w:lang w:val="id-ID" w:eastAsia="en-ID"/>
              </w:rPr>
              <w:t xml:space="preserve"> reinforcement</w:t>
            </w:r>
          </w:p>
        </w:tc>
        <w:tc>
          <w:tcPr>
            <w:tcW w:w="1350" w:type="dxa"/>
            <w:tcBorders>
              <w:top w:val="nil"/>
              <w:left w:val="nil"/>
              <w:bottom w:val="nil"/>
              <w:right w:val="nil"/>
            </w:tcBorders>
            <w:shd w:val="clear" w:color="auto" w:fill="auto"/>
            <w:noWrap/>
            <w:vAlign w:val="center"/>
            <w:hideMark/>
          </w:tcPr>
          <w:p w14:paraId="3C756DE8" w14:textId="77777777" w:rsidR="00671FC0" w:rsidRPr="00671FC0" w:rsidRDefault="00671FC0" w:rsidP="00671FC0">
            <w:pPr>
              <w:spacing w:after="0"/>
              <w:jc w:val="center"/>
              <w:rPr>
                <w:rFonts w:ascii="Times New Roman" w:eastAsia="Times New Roman" w:hAnsi="Times New Roman" w:cs="Times New Roman"/>
                <w:color w:val="000000"/>
                <w:sz w:val="22"/>
                <w:lang w:val="id-ID" w:eastAsia="en-ID"/>
              </w:rPr>
            </w:pPr>
            <w:r w:rsidRPr="00671FC0">
              <w:rPr>
                <w:rFonts w:ascii="Times New Roman" w:eastAsia="Times New Roman" w:hAnsi="Times New Roman" w:cs="Times New Roman"/>
                <w:color w:val="000000"/>
                <w:sz w:val="22"/>
                <w:lang w:val="id-ID" w:eastAsia="en-ID"/>
              </w:rPr>
              <w:t>22 mm</w:t>
            </w:r>
          </w:p>
        </w:tc>
        <w:tc>
          <w:tcPr>
            <w:tcW w:w="1350" w:type="dxa"/>
            <w:tcBorders>
              <w:top w:val="nil"/>
              <w:left w:val="nil"/>
              <w:bottom w:val="nil"/>
              <w:right w:val="nil"/>
            </w:tcBorders>
            <w:shd w:val="clear" w:color="auto" w:fill="auto"/>
            <w:noWrap/>
            <w:vAlign w:val="center"/>
            <w:hideMark/>
          </w:tcPr>
          <w:p w14:paraId="0006278A" w14:textId="77777777" w:rsidR="00671FC0" w:rsidRPr="00671FC0" w:rsidRDefault="00671FC0" w:rsidP="00671FC0">
            <w:pPr>
              <w:spacing w:after="0"/>
              <w:jc w:val="center"/>
              <w:rPr>
                <w:rFonts w:ascii="Times New Roman" w:eastAsia="Times New Roman" w:hAnsi="Times New Roman" w:cs="Times New Roman"/>
                <w:color w:val="000000"/>
                <w:sz w:val="22"/>
                <w:lang w:val="id-ID" w:eastAsia="en-ID"/>
              </w:rPr>
            </w:pPr>
            <w:r w:rsidRPr="00671FC0">
              <w:rPr>
                <w:rFonts w:ascii="Times New Roman" w:eastAsia="Times New Roman" w:hAnsi="Times New Roman" w:cs="Times New Roman"/>
                <w:color w:val="000000"/>
                <w:sz w:val="22"/>
                <w:lang w:val="id-ID" w:eastAsia="en-ID"/>
              </w:rPr>
              <w:t>22 mm</w:t>
            </w:r>
          </w:p>
        </w:tc>
      </w:tr>
      <w:tr w:rsidR="00671FC0" w:rsidRPr="00671FC0" w14:paraId="783446B7" w14:textId="77777777" w:rsidTr="00DF4E7C">
        <w:trPr>
          <w:trHeight w:val="263"/>
        </w:trPr>
        <w:tc>
          <w:tcPr>
            <w:tcW w:w="4545" w:type="dxa"/>
            <w:tcBorders>
              <w:top w:val="nil"/>
              <w:left w:val="nil"/>
              <w:bottom w:val="single" w:sz="4" w:space="0" w:color="000000"/>
              <w:right w:val="nil"/>
            </w:tcBorders>
            <w:shd w:val="clear" w:color="auto" w:fill="auto"/>
            <w:noWrap/>
            <w:vAlign w:val="center"/>
            <w:hideMark/>
          </w:tcPr>
          <w:p w14:paraId="1352ADF6" w14:textId="30F68404" w:rsidR="00671FC0" w:rsidRPr="00671FC0" w:rsidRDefault="00894790" w:rsidP="00671FC0">
            <w:pPr>
              <w:spacing w:after="0"/>
              <w:jc w:val="center"/>
              <w:rPr>
                <w:rFonts w:ascii="Times New Roman" w:eastAsia="Times New Roman" w:hAnsi="Times New Roman" w:cs="Times New Roman"/>
                <w:color w:val="000000"/>
                <w:sz w:val="22"/>
                <w:lang w:val="id-ID" w:eastAsia="en-ID"/>
              </w:rPr>
            </w:pPr>
            <w:r w:rsidRPr="00894790">
              <w:rPr>
                <w:rFonts w:ascii="Times New Roman" w:eastAsia="Times New Roman" w:hAnsi="Times New Roman" w:cs="Times New Roman"/>
                <w:color w:val="000000"/>
                <w:sz w:val="22"/>
                <w:lang w:val="id-ID" w:eastAsia="en-ID"/>
              </w:rPr>
              <w:t>Shear reinforcement diameter</w:t>
            </w:r>
          </w:p>
        </w:tc>
        <w:tc>
          <w:tcPr>
            <w:tcW w:w="1350" w:type="dxa"/>
            <w:tcBorders>
              <w:top w:val="nil"/>
              <w:left w:val="nil"/>
              <w:bottom w:val="single" w:sz="4" w:space="0" w:color="000000"/>
              <w:right w:val="nil"/>
            </w:tcBorders>
            <w:shd w:val="clear" w:color="auto" w:fill="auto"/>
            <w:noWrap/>
            <w:vAlign w:val="center"/>
            <w:hideMark/>
          </w:tcPr>
          <w:p w14:paraId="65E86AAF" w14:textId="77777777" w:rsidR="00671FC0" w:rsidRPr="00671FC0" w:rsidRDefault="00671FC0" w:rsidP="00671FC0">
            <w:pPr>
              <w:spacing w:after="0"/>
              <w:jc w:val="center"/>
              <w:rPr>
                <w:rFonts w:ascii="Times New Roman" w:eastAsia="Times New Roman" w:hAnsi="Times New Roman" w:cs="Times New Roman"/>
                <w:color w:val="000000"/>
                <w:sz w:val="22"/>
                <w:lang w:val="id-ID" w:eastAsia="en-ID"/>
              </w:rPr>
            </w:pPr>
            <w:r w:rsidRPr="00671FC0">
              <w:rPr>
                <w:rFonts w:ascii="Times New Roman" w:eastAsia="Times New Roman" w:hAnsi="Times New Roman" w:cs="Times New Roman"/>
                <w:color w:val="000000"/>
                <w:sz w:val="22"/>
                <w:lang w:val="id-ID" w:eastAsia="en-ID"/>
              </w:rPr>
              <w:t>13 mm</w:t>
            </w:r>
          </w:p>
        </w:tc>
        <w:tc>
          <w:tcPr>
            <w:tcW w:w="1350" w:type="dxa"/>
            <w:tcBorders>
              <w:top w:val="nil"/>
              <w:left w:val="nil"/>
              <w:bottom w:val="single" w:sz="4" w:space="0" w:color="000000"/>
              <w:right w:val="nil"/>
            </w:tcBorders>
            <w:shd w:val="clear" w:color="auto" w:fill="auto"/>
            <w:noWrap/>
            <w:vAlign w:val="center"/>
            <w:hideMark/>
          </w:tcPr>
          <w:p w14:paraId="2051ABB0" w14:textId="77777777" w:rsidR="00671FC0" w:rsidRPr="00671FC0" w:rsidRDefault="00671FC0" w:rsidP="00671FC0">
            <w:pPr>
              <w:spacing w:after="0"/>
              <w:jc w:val="center"/>
              <w:rPr>
                <w:rFonts w:ascii="Times New Roman" w:eastAsia="Times New Roman" w:hAnsi="Times New Roman" w:cs="Times New Roman"/>
                <w:color w:val="000000"/>
                <w:sz w:val="22"/>
                <w:lang w:val="id-ID" w:eastAsia="en-ID"/>
              </w:rPr>
            </w:pPr>
            <w:r w:rsidRPr="00671FC0">
              <w:rPr>
                <w:rFonts w:ascii="Times New Roman" w:eastAsia="Times New Roman" w:hAnsi="Times New Roman" w:cs="Times New Roman"/>
                <w:color w:val="000000"/>
                <w:sz w:val="22"/>
                <w:lang w:val="id-ID" w:eastAsia="en-ID"/>
              </w:rPr>
              <w:t>13 mm</w:t>
            </w:r>
          </w:p>
        </w:tc>
      </w:tr>
    </w:tbl>
    <w:p w14:paraId="6668491F" w14:textId="28B2041A" w:rsidR="00D64EFF" w:rsidRDefault="00894790" w:rsidP="00894790">
      <w:pPr>
        <w:pStyle w:val="Heading2"/>
      </w:pPr>
      <w:r w:rsidRPr="00894790">
        <w:t>Structure Modeling</w:t>
      </w:r>
    </w:p>
    <w:p w14:paraId="49CA1E8D" w14:textId="5D1E9CC8" w:rsidR="00D64EFF" w:rsidRPr="00324EB5" w:rsidRDefault="00894790" w:rsidP="00D64EFF">
      <w:pPr>
        <w:rPr>
          <w:rFonts w:ascii="Times New Roman" w:hAnsi="Times New Roman" w:cs="Times New Roman"/>
          <w:sz w:val="22"/>
        </w:rPr>
      </w:pPr>
      <w:r w:rsidRPr="00894790">
        <w:rPr>
          <w:rFonts w:ascii="Times New Roman" w:hAnsi="Times New Roman" w:cs="Times New Roman"/>
          <w:sz w:val="22"/>
        </w:rPr>
        <w:t>Structural mode</w:t>
      </w:r>
      <w:r w:rsidR="00DF4E7C">
        <w:rPr>
          <w:rFonts w:ascii="Times New Roman" w:hAnsi="Times New Roman" w:cs="Times New Roman"/>
          <w:sz w:val="22"/>
        </w:rPr>
        <w:t>l</w:t>
      </w:r>
      <w:r w:rsidRPr="00894790">
        <w:rPr>
          <w:rFonts w:ascii="Times New Roman" w:hAnsi="Times New Roman" w:cs="Times New Roman"/>
          <w:sz w:val="22"/>
        </w:rPr>
        <w:t>ling is carried out in several stages. The initial step that must be done is to determine the dimensions of the building</w:t>
      </w:r>
      <w:r w:rsidR="00903B71">
        <w:rPr>
          <w:rFonts w:ascii="Times New Roman" w:hAnsi="Times New Roman" w:cs="Times New Roman"/>
          <w:sz w:val="22"/>
        </w:rPr>
        <w:t xml:space="preserve">. </w:t>
      </w:r>
      <w:r w:rsidRPr="00894790">
        <w:rPr>
          <w:rFonts w:ascii="Times New Roman" w:hAnsi="Times New Roman" w:cs="Times New Roman"/>
          <w:sz w:val="22"/>
        </w:rPr>
        <w:t>Figure 1 is the result of the dimensions of the building used. This study uses different building dimensions</w:t>
      </w:r>
      <w:r w:rsidR="00DF4E7C">
        <w:rPr>
          <w:rFonts w:ascii="Times New Roman" w:hAnsi="Times New Roman" w:cs="Times New Roman"/>
          <w:sz w:val="22"/>
        </w:rPr>
        <w:t>,</w:t>
      </w:r>
      <w:r w:rsidRPr="00894790">
        <w:rPr>
          <w:rFonts w:ascii="Times New Roman" w:hAnsi="Times New Roman" w:cs="Times New Roman"/>
          <w:sz w:val="22"/>
        </w:rPr>
        <w:t xml:space="preserve"> but the total building area of the three variations is the same.</w:t>
      </w:r>
      <w:r w:rsidR="00903B71">
        <w:rPr>
          <w:rFonts w:ascii="Times New Roman" w:hAnsi="Times New Roman" w:cs="Times New Roman"/>
          <w:sz w:val="22"/>
        </w:rPr>
        <w:t xml:space="preserve"> </w:t>
      </w:r>
      <w:r w:rsidR="003730F5">
        <w:rPr>
          <w:rFonts w:ascii="Times New Roman" w:hAnsi="Times New Roman" w:cs="Times New Roman"/>
          <w:sz w:val="22"/>
        </w:rPr>
        <w:t>The t</w:t>
      </w:r>
      <w:r w:rsidR="003730F5" w:rsidRPr="003730F5">
        <w:rPr>
          <w:rFonts w:ascii="Times New Roman" w:hAnsi="Times New Roman" w:cs="Times New Roman"/>
          <w:sz w:val="22"/>
        </w:rPr>
        <w:t>est</w:t>
      </w:r>
      <w:r w:rsidR="003730F5">
        <w:rPr>
          <w:rFonts w:ascii="Times New Roman" w:hAnsi="Times New Roman" w:cs="Times New Roman"/>
          <w:sz w:val="22"/>
        </w:rPr>
        <w:t xml:space="preserve"> was </w:t>
      </w:r>
      <w:r w:rsidR="003730F5" w:rsidRPr="003730F5">
        <w:rPr>
          <w:rFonts w:ascii="Times New Roman" w:hAnsi="Times New Roman" w:cs="Times New Roman"/>
          <w:sz w:val="22"/>
        </w:rPr>
        <w:t>done by mode</w:t>
      </w:r>
      <w:r w:rsidR="00DF4E7C">
        <w:rPr>
          <w:rFonts w:ascii="Times New Roman" w:hAnsi="Times New Roman" w:cs="Times New Roman"/>
          <w:sz w:val="22"/>
        </w:rPr>
        <w:t>l</w:t>
      </w:r>
      <w:r w:rsidR="003730F5" w:rsidRPr="003730F5">
        <w:rPr>
          <w:rFonts w:ascii="Times New Roman" w:hAnsi="Times New Roman" w:cs="Times New Roman"/>
          <w:sz w:val="22"/>
        </w:rPr>
        <w:t>ling</w:t>
      </w:r>
      <w:r w:rsidR="003730F5">
        <w:rPr>
          <w:rFonts w:ascii="Times New Roman" w:hAnsi="Times New Roman" w:cs="Times New Roman"/>
          <w:sz w:val="22"/>
        </w:rPr>
        <w:t xml:space="preserve"> </w:t>
      </w:r>
      <w:r w:rsidR="003730F5">
        <w:rPr>
          <w:rFonts w:ascii="Times New Roman" w:hAnsi="Times New Roman" w:cs="Times New Roman"/>
          <w:sz w:val="22"/>
        </w:rPr>
        <w:lastRenderedPageBreak/>
        <w:t>method</w:t>
      </w:r>
      <w:r w:rsidR="00DF4E7C">
        <w:rPr>
          <w:rFonts w:ascii="Times New Roman" w:hAnsi="Times New Roman" w:cs="Times New Roman"/>
          <w:sz w:val="22"/>
        </w:rPr>
        <w:t>;</w:t>
      </w:r>
      <w:r w:rsidR="003730F5" w:rsidRPr="003730F5">
        <w:rPr>
          <w:rFonts w:ascii="Times New Roman" w:hAnsi="Times New Roman" w:cs="Times New Roman"/>
          <w:sz w:val="22"/>
        </w:rPr>
        <w:t xml:space="preserve"> this </w:t>
      </w:r>
      <w:r w:rsidR="003730F5">
        <w:rPr>
          <w:rFonts w:ascii="Times New Roman" w:hAnsi="Times New Roman" w:cs="Times New Roman"/>
          <w:sz w:val="22"/>
        </w:rPr>
        <w:t xml:space="preserve">method </w:t>
      </w:r>
      <w:r w:rsidR="003730F5" w:rsidRPr="003730F5">
        <w:rPr>
          <w:rFonts w:ascii="Times New Roman" w:hAnsi="Times New Roman" w:cs="Times New Roman"/>
          <w:sz w:val="22"/>
        </w:rPr>
        <w:t>can produce a comparison on each test. The structure is mode</w:t>
      </w:r>
      <w:r w:rsidR="005B1598">
        <w:rPr>
          <w:rFonts w:ascii="Times New Roman" w:hAnsi="Times New Roman" w:cs="Times New Roman"/>
          <w:sz w:val="22"/>
        </w:rPr>
        <w:t>l</w:t>
      </w:r>
      <w:r w:rsidR="003730F5" w:rsidRPr="003730F5">
        <w:rPr>
          <w:rFonts w:ascii="Times New Roman" w:hAnsi="Times New Roman" w:cs="Times New Roman"/>
          <w:sz w:val="22"/>
        </w:rPr>
        <w:t xml:space="preserve">led with an open </w:t>
      </w:r>
      <w:r w:rsidR="003730F5">
        <w:rPr>
          <w:rFonts w:ascii="Times New Roman" w:hAnsi="Times New Roman" w:cs="Times New Roman"/>
          <w:sz w:val="22"/>
        </w:rPr>
        <w:t xml:space="preserve">structure </w:t>
      </w:r>
      <w:r w:rsidR="003730F5" w:rsidRPr="003730F5">
        <w:rPr>
          <w:rFonts w:ascii="Times New Roman" w:hAnsi="Times New Roman" w:cs="Times New Roman"/>
          <w:sz w:val="22"/>
        </w:rPr>
        <w:t>frame system with force derived from the structure's weight and earthquake. The program used in this study is STERA 3D v9.6</w:t>
      </w:r>
      <w:r w:rsidR="00903B71" w:rsidRPr="00903B71">
        <w:rPr>
          <w:rFonts w:ascii="Times New Roman" w:hAnsi="Times New Roman" w:cs="Times New Roman"/>
          <w:sz w:val="22"/>
        </w:rPr>
        <w:t>.</w:t>
      </w:r>
    </w:p>
    <w:p w14:paraId="6022FBD8" w14:textId="0B6AB119" w:rsidR="00D64EFF" w:rsidRDefault="00724144" w:rsidP="00D64EFF">
      <w:pPr>
        <w:jc w:val="center"/>
        <w:rPr>
          <w:rFonts w:ascii="Times New Roman" w:hAnsi="Times New Roman" w:cs="Times New Roman"/>
          <w:sz w:val="22"/>
        </w:rPr>
      </w:pPr>
      <w:r>
        <w:rPr>
          <w:rFonts w:ascii="Times New Roman" w:hAnsi="Times New Roman" w:cs="Times New Roman"/>
          <w:sz w:val="22"/>
        </w:rPr>
        <w:t>(a)</w:t>
      </w:r>
      <w:r w:rsidR="00D64EFF">
        <w:rPr>
          <w:noProof/>
        </w:rPr>
        <w:drawing>
          <wp:inline distT="0" distB="0" distL="0" distR="0" wp14:anchorId="68ABAEF2" wp14:editId="5CB1E6E4">
            <wp:extent cx="2289412" cy="2600325"/>
            <wp:effectExtent l="0" t="0" r="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odel Kotak.jpg"/>
                    <pic:cNvPicPr/>
                  </pic:nvPicPr>
                  <pic:blipFill rotWithShape="1">
                    <a:blip r:embed="rId14" cstate="print">
                      <a:extLst>
                        <a:ext uri="{28A0092B-C50C-407E-A947-70E740481C1C}">
                          <a14:useLocalDpi xmlns:a14="http://schemas.microsoft.com/office/drawing/2010/main" val="0"/>
                        </a:ext>
                      </a:extLst>
                    </a:blip>
                    <a:srcRect l="26247" t="17991" r="17446" b="18055"/>
                    <a:stretch/>
                  </pic:blipFill>
                  <pic:spPr bwMode="auto">
                    <a:xfrm>
                      <a:off x="0" y="0"/>
                      <a:ext cx="2312691" cy="2626766"/>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2"/>
        </w:rPr>
        <w:t>(b)</w:t>
      </w:r>
      <w:r w:rsidR="00D64EFF">
        <w:rPr>
          <w:noProof/>
        </w:rPr>
        <w:drawing>
          <wp:inline distT="0" distB="0" distL="0" distR="0" wp14:anchorId="5B043742" wp14:editId="7AFA7A81">
            <wp:extent cx="2189105" cy="2447925"/>
            <wp:effectExtent l="0" t="0" r="1905" b="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Model L.jpg"/>
                    <pic:cNvPicPr/>
                  </pic:nvPicPr>
                  <pic:blipFill rotWithShape="1">
                    <a:blip r:embed="rId15" cstate="print">
                      <a:extLst>
                        <a:ext uri="{28A0092B-C50C-407E-A947-70E740481C1C}">
                          <a14:useLocalDpi xmlns:a14="http://schemas.microsoft.com/office/drawing/2010/main" val="0"/>
                        </a:ext>
                      </a:extLst>
                    </a:blip>
                    <a:srcRect l="20637" t="12851" r="12437" b="12310"/>
                    <a:stretch/>
                  </pic:blipFill>
                  <pic:spPr bwMode="auto">
                    <a:xfrm>
                      <a:off x="0" y="0"/>
                      <a:ext cx="2208240" cy="2469323"/>
                    </a:xfrm>
                    <a:prstGeom prst="rect">
                      <a:avLst/>
                    </a:prstGeom>
                    <a:ln>
                      <a:noFill/>
                    </a:ln>
                    <a:extLst>
                      <a:ext uri="{53640926-AAD7-44D8-BBD7-CCE9431645EC}">
                        <a14:shadowObscured xmlns:a14="http://schemas.microsoft.com/office/drawing/2010/main"/>
                      </a:ext>
                    </a:extLst>
                  </pic:spPr>
                </pic:pic>
              </a:graphicData>
            </a:graphic>
          </wp:inline>
        </w:drawing>
      </w:r>
    </w:p>
    <w:p w14:paraId="638873E0" w14:textId="20F1A07F" w:rsidR="00D64EFF" w:rsidRDefault="00724144" w:rsidP="00D64EFF">
      <w:pPr>
        <w:jc w:val="center"/>
        <w:rPr>
          <w:rFonts w:ascii="Times New Roman" w:hAnsi="Times New Roman" w:cs="Times New Roman"/>
          <w:sz w:val="22"/>
        </w:rPr>
      </w:pPr>
      <w:r>
        <w:rPr>
          <w:rFonts w:ascii="Times New Roman" w:hAnsi="Times New Roman" w:cs="Times New Roman"/>
          <w:sz w:val="22"/>
        </w:rPr>
        <w:t>(c)</w:t>
      </w:r>
      <w:r w:rsidR="00D64EFF">
        <w:rPr>
          <w:noProof/>
        </w:rPr>
        <w:drawing>
          <wp:inline distT="0" distB="0" distL="0" distR="0" wp14:anchorId="47D23D2D" wp14:editId="39166134">
            <wp:extent cx="2895600" cy="1874810"/>
            <wp:effectExtent l="0" t="0" r="0" b="0"/>
            <wp:docPr id="27" name="Picture 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odel U.jpg"/>
                    <pic:cNvPicPr/>
                  </pic:nvPicPr>
                  <pic:blipFill rotWithShape="1">
                    <a:blip r:embed="rId16" cstate="print">
                      <a:extLst>
                        <a:ext uri="{28A0092B-C50C-407E-A947-70E740481C1C}">
                          <a14:useLocalDpi xmlns:a14="http://schemas.microsoft.com/office/drawing/2010/main" val="0"/>
                        </a:ext>
                      </a:extLst>
                    </a:blip>
                    <a:srcRect l="10619" t="22259" b="19869"/>
                    <a:stretch/>
                  </pic:blipFill>
                  <pic:spPr bwMode="auto">
                    <a:xfrm>
                      <a:off x="0" y="0"/>
                      <a:ext cx="2919245" cy="1890119"/>
                    </a:xfrm>
                    <a:prstGeom prst="rect">
                      <a:avLst/>
                    </a:prstGeom>
                    <a:ln>
                      <a:noFill/>
                    </a:ln>
                    <a:extLst>
                      <a:ext uri="{53640926-AAD7-44D8-BBD7-CCE9431645EC}">
                        <a14:shadowObscured xmlns:a14="http://schemas.microsoft.com/office/drawing/2010/main"/>
                      </a:ext>
                    </a:extLst>
                  </pic:spPr>
                </pic:pic>
              </a:graphicData>
            </a:graphic>
          </wp:inline>
        </w:drawing>
      </w:r>
    </w:p>
    <w:p w14:paraId="1FF19EE8" w14:textId="7372FFBE" w:rsidR="00D64EFF" w:rsidRPr="00D64EFF" w:rsidRDefault="00D64EFF" w:rsidP="00D64EFF">
      <w:pPr>
        <w:pStyle w:val="FigureCaption"/>
        <w:spacing w:after="0"/>
        <w:jc w:val="center"/>
      </w:pPr>
      <w:r>
        <w:t xml:space="preserve">Figure 1. </w:t>
      </w:r>
      <w:r w:rsidR="003730F5">
        <w:t>Blueprint of</w:t>
      </w:r>
      <w:r w:rsidR="003730F5" w:rsidRPr="003730F5">
        <w:t xml:space="preserve"> (a) </w:t>
      </w:r>
      <w:r w:rsidR="001E4F39">
        <w:t>cube</w:t>
      </w:r>
      <w:r w:rsidR="003730F5" w:rsidRPr="003730F5">
        <w:t>; (b) L; (c) U</w:t>
      </w:r>
      <w:r w:rsidR="003730F5">
        <w:t xml:space="preserve"> building model</w:t>
      </w:r>
    </w:p>
    <w:p w14:paraId="1B59CD82" w14:textId="5B7F2F11" w:rsidR="00D64EFF" w:rsidRDefault="00724144" w:rsidP="00D64EFF">
      <w:pPr>
        <w:jc w:val="center"/>
        <w:rPr>
          <w:rFonts w:ascii="Times New Roman" w:hAnsi="Times New Roman" w:cs="Times New Roman"/>
          <w:sz w:val="22"/>
        </w:rPr>
      </w:pPr>
      <w:r>
        <w:rPr>
          <w:rFonts w:ascii="Times New Roman" w:hAnsi="Times New Roman" w:cs="Times New Roman"/>
          <w:sz w:val="22"/>
        </w:rPr>
        <w:t>(a)</w:t>
      </w:r>
      <w:r w:rsidR="00D64EFF" w:rsidRPr="00902947">
        <w:rPr>
          <w:noProof/>
        </w:rPr>
        <w:drawing>
          <wp:inline distT="0" distB="0" distL="0" distR="0" wp14:anchorId="7524635B" wp14:editId="4366A119">
            <wp:extent cx="1114425" cy="24498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BEBA8EAE-BF5A-486C-A8C5-ECC9F3942E4B}">
                          <a14:imgProps xmlns:a14="http://schemas.microsoft.com/office/drawing/2010/main">
                            <a14:imgLayer r:embed="rId18">
                              <a14:imgEffect>
                                <a14:backgroundRemoval t="10000" b="90000" l="10000" r="90000"/>
                              </a14:imgEffect>
                            </a14:imgLayer>
                          </a14:imgProps>
                        </a:ext>
                      </a:extLst>
                    </a:blip>
                    <a:srcRect l="35186" t="24319" r="34841" b="10097"/>
                    <a:stretch/>
                  </pic:blipFill>
                  <pic:spPr bwMode="auto">
                    <a:xfrm>
                      <a:off x="0" y="0"/>
                      <a:ext cx="1119248" cy="2460438"/>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2"/>
        </w:rPr>
        <w:t>(b)</w:t>
      </w:r>
      <w:r w:rsidR="00D64EFF" w:rsidRPr="00902947">
        <w:rPr>
          <w:noProof/>
        </w:rPr>
        <w:drawing>
          <wp:inline distT="0" distB="0" distL="0" distR="0" wp14:anchorId="1252964D" wp14:editId="3CFBAB2F">
            <wp:extent cx="1238250" cy="229140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BEBA8EAE-BF5A-486C-A8C5-ECC9F3942E4B}">
                          <a14:imgProps xmlns:a14="http://schemas.microsoft.com/office/drawing/2010/main">
                            <a14:imgLayer r:embed="rId20">
                              <a14:imgEffect>
                                <a14:backgroundRemoval t="10000" b="90000" l="10000" r="90000"/>
                              </a14:imgEffect>
                            </a14:imgLayer>
                          </a14:imgProps>
                        </a:ext>
                      </a:extLst>
                    </a:blip>
                    <a:srcRect l="32756" t="26699" r="31627" b="7901"/>
                    <a:stretch/>
                  </pic:blipFill>
                  <pic:spPr bwMode="auto">
                    <a:xfrm flipH="1">
                      <a:off x="0" y="0"/>
                      <a:ext cx="1261510" cy="2334445"/>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2"/>
        </w:rPr>
        <w:t>(c)</w:t>
      </w:r>
      <w:r w:rsidR="00D64EFF" w:rsidRPr="00902947">
        <w:rPr>
          <w:noProof/>
        </w:rPr>
        <w:drawing>
          <wp:inline distT="0" distB="0" distL="0" distR="0" wp14:anchorId="5834EB3C" wp14:editId="456DE636">
            <wp:extent cx="1190625" cy="24416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BEBA8EAE-BF5A-486C-A8C5-ECC9F3942E4B}">
                          <a14:imgProps xmlns:a14="http://schemas.microsoft.com/office/drawing/2010/main">
                            <a14:imgLayer r:embed="rId22">
                              <a14:imgEffect>
                                <a14:backgroundRemoval t="10000" b="90000" l="10000" r="90000"/>
                              </a14:imgEffect>
                            </a14:imgLayer>
                          </a14:imgProps>
                        </a:ext>
                      </a:extLst>
                    </a:blip>
                    <a:srcRect l="32851" t="22732" r="32434" b="6409"/>
                    <a:stretch/>
                  </pic:blipFill>
                  <pic:spPr bwMode="auto">
                    <a:xfrm>
                      <a:off x="0" y="0"/>
                      <a:ext cx="1199509" cy="2459830"/>
                    </a:xfrm>
                    <a:prstGeom prst="rect">
                      <a:avLst/>
                    </a:prstGeom>
                    <a:ln>
                      <a:noFill/>
                    </a:ln>
                    <a:extLst>
                      <a:ext uri="{53640926-AAD7-44D8-BBD7-CCE9431645EC}">
                        <a14:shadowObscured xmlns:a14="http://schemas.microsoft.com/office/drawing/2010/main"/>
                      </a:ext>
                    </a:extLst>
                  </pic:spPr>
                </pic:pic>
              </a:graphicData>
            </a:graphic>
          </wp:inline>
        </w:drawing>
      </w:r>
    </w:p>
    <w:p w14:paraId="2D7F2A30" w14:textId="6D521F5C" w:rsidR="00D64EFF" w:rsidRDefault="00903B71" w:rsidP="00D64EFF">
      <w:pPr>
        <w:pStyle w:val="FigureCaption"/>
        <w:spacing w:after="0"/>
        <w:jc w:val="center"/>
      </w:pPr>
      <w:r>
        <w:t>Figure 2</w:t>
      </w:r>
      <w:r w:rsidR="00D64EFF">
        <w:t xml:space="preserve">. </w:t>
      </w:r>
      <w:r w:rsidR="003730F5" w:rsidRPr="003730F5">
        <w:t xml:space="preserve">The 3-dimensional </w:t>
      </w:r>
      <w:r w:rsidR="003730F5">
        <w:t xml:space="preserve">of </w:t>
      </w:r>
      <w:r w:rsidR="003730F5" w:rsidRPr="003730F5">
        <w:t xml:space="preserve">(a) </w:t>
      </w:r>
      <w:r w:rsidR="001E4F39">
        <w:t>cube</w:t>
      </w:r>
      <w:r w:rsidR="003730F5" w:rsidRPr="003730F5">
        <w:t>; (b) L; (c) U</w:t>
      </w:r>
      <w:r w:rsidR="003730F5">
        <w:t xml:space="preserve"> building model</w:t>
      </w:r>
    </w:p>
    <w:p w14:paraId="438D3EB7" w14:textId="77777777" w:rsidR="005B1598" w:rsidRPr="005B1598" w:rsidRDefault="005B1598" w:rsidP="005B1598"/>
    <w:p w14:paraId="644E1C21" w14:textId="53D38826" w:rsidR="00903B71" w:rsidRPr="00903B71" w:rsidRDefault="0038004B" w:rsidP="0038004B">
      <w:pPr>
        <w:rPr>
          <w:rFonts w:ascii="Times New Roman" w:hAnsi="Times New Roman" w:cs="Times New Roman"/>
          <w:sz w:val="22"/>
        </w:rPr>
      </w:pPr>
      <w:r w:rsidRPr="0038004B">
        <w:rPr>
          <w:rFonts w:ascii="Times New Roman" w:hAnsi="Times New Roman" w:cs="Times New Roman"/>
          <w:sz w:val="22"/>
        </w:rPr>
        <w:t>Figure 2 is a 3-dimensional view taken from the STERA application</w:t>
      </w:r>
      <w:r w:rsidR="00903B71">
        <w:rPr>
          <w:rFonts w:ascii="Times New Roman" w:hAnsi="Times New Roman" w:cs="Times New Roman"/>
          <w:sz w:val="22"/>
        </w:rPr>
        <w:t xml:space="preserve">. </w:t>
      </w:r>
      <w:r>
        <w:rPr>
          <w:rFonts w:ascii="Times New Roman" w:hAnsi="Times New Roman" w:cs="Times New Roman"/>
          <w:sz w:val="22"/>
        </w:rPr>
        <w:t>These models have</w:t>
      </w:r>
      <w:r w:rsidRPr="0038004B">
        <w:rPr>
          <w:rFonts w:ascii="Times New Roman" w:hAnsi="Times New Roman" w:cs="Times New Roman"/>
          <w:sz w:val="22"/>
        </w:rPr>
        <w:t xml:space="preserve"> the same area of each </w:t>
      </w:r>
      <w:r>
        <w:rPr>
          <w:rFonts w:ascii="Times New Roman" w:hAnsi="Times New Roman" w:cs="Times New Roman"/>
          <w:sz w:val="22"/>
        </w:rPr>
        <w:t>storey</w:t>
      </w:r>
      <w:r w:rsidR="00DF4E7C">
        <w:rPr>
          <w:rFonts w:ascii="Times New Roman" w:hAnsi="Times New Roman" w:cs="Times New Roman"/>
          <w:sz w:val="22"/>
        </w:rPr>
        <w:t>;</w:t>
      </w:r>
      <w:r w:rsidRPr="0038004B">
        <w:rPr>
          <w:rFonts w:ascii="Times New Roman" w:hAnsi="Times New Roman" w:cs="Times New Roman"/>
          <w:sz w:val="22"/>
        </w:rPr>
        <w:t xml:space="preserve"> </w:t>
      </w:r>
      <w:r>
        <w:rPr>
          <w:rFonts w:ascii="Times New Roman" w:hAnsi="Times New Roman" w:cs="Times New Roman"/>
          <w:sz w:val="22"/>
        </w:rPr>
        <w:t>thus, the</w:t>
      </w:r>
      <w:r w:rsidRPr="0038004B">
        <w:rPr>
          <w:rFonts w:ascii="Times New Roman" w:hAnsi="Times New Roman" w:cs="Times New Roman"/>
          <w:sz w:val="22"/>
        </w:rPr>
        <w:t xml:space="preserve"> variations are given only on the building plan.</w:t>
      </w:r>
      <w:r>
        <w:rPr>
          <w:rFonts w:ascii="Times New Roman" w:hAnsi="Times New Roman" w:cs="Times New Roman"/>
          <w:sz w:val="22"/>
        </w:rPr>
        <w:t xml:space="preserve"> </w:t>
      </w:r>
      <w:r w:rsidRPr="0038004B">
        <w:rPr>
          <w:rFonts w:ascii="Times New Roman" w:hAnsi="Times New Roman" w:cs="Times New Roman"/>
          <w:sz w:val="22"/>
        </w:rPr>
        <w:t>The load used in this study is the historical time earthquake load.</w:t>
      </w:r>
      <w:r>
        <w:rPr>
          <w:rFonts w:ascii="Times New Roman" w:hAnsi="Times New Roman" w:cs="Times New Roman"/>
          <w:sz w:val="22"/>
        </w:rPr>
        <w:t xml:space="preserve"> </w:t>
      </w:r>
      <w:r w:rsidRPr="0038004B">
        <w:rPr>
          <w:rFonts w:ascii="Times New Roman" w:hAnsi="Times New Roman" w:cs="Times New Roman"/>
          <w:sz w:val="22"/>
        </w:rPr>
        <w:t>The north-south part of the building is vertically burdened, and in the east-west part it uses the El-</w:t>
      </w:r>
      <w:r w:rsidRPr="0038004B">
        <w:rPr>
          <w:rFonts w:ascii="Times New Roman" w:hAnsi="Times New Roman" w:cs="Times New Roman"/>
          <w:sz w:val="22"/>
        </w:rPr>
        <w:lastRenderedPageBreak/>
        <w:t>Centro and Kobe loads, so the effects that are close to real conditions will be known</w:t>
      </w:r>
      <w:r w:rsidR="00903B71" w:rsidRPr="00903B71">
        <w:rPr>
          <w:rFonts w:ascii="Times New Roman" w:hAnsi="Times New Roman" w:cs="Times New Roman"/>
          <w:sz w:val="22"/>
        </w:rPr>
        <w:t xml:space="preserve">.  </w:t>
      </w:r>
      <w:r w:rsidRPr="0038004B">
        <w:rPr>
          <w:rFonts w:ascii="Times New Roman" w:hAnsi="Times New Roman" w:cs="Times New Roman"/>
          <w:sz w:val="22"/>
        </w:rPr>
        <w:t>The El Centro earthquake has an accelerating force: 210.1 cm/sec</w:t>
      </w:r>
      <w:r>
        <w:rPr>
          <w:rFonts w:ascii="Times New Roman" w:hAnsi="Times New Roman" w:cs="Times New Roman"/>
          <w:sz w:val="22"/>
          <w:vertAlign w:val="superscript"/>
        </w:rPr>
        <w:t>2</w:t>
      </w:r>
      <w:r w:rsidRPr="0038004B">
        <w:rPr>
          <w:rFonts w:ascii="Times New Roman" w:hAnsi="Times New Roman" w:cs="Times New Roman"/>
          <w:sz w:val="22"/>
        </w:rPr>
        <w:t xml:space="preserve"> in the east-west direction, 314.7 cm/sec in the north-south direction and 206.3 cm/sec</w:t>
      </w:r>
      <w:r>
        <w:rPr>
          <w:rFonts w:ascii="Times New Roman" w:hAnsi="Times New Roman" w:cs="Times New Roman"/>
          <w:sz w:val="22"/>
          <w:vertAlign w:val="superscript"/>
        </w:rPr>
        <w:t>2</w:t>
      </w:r>
      <w:r w:rsidRPr="0038004B">
        <w:rPr>
          <w:rFonts w:ascii="Times New Roman" w:hAnsi="Times New Roman" w:cs="Times New Roman"/>
          <w:sz w:val="22"/>
        </w:rPr>
        <w:t xml:space="preserve"> in the vertical direction.</w:t>
      </w:r>
      <w:r>
        <w:rPr>
          <w:rFonts w:ascii="Times New Roman" w:hAnsi="Times New Roman" w:cs="Times New Roman"/>
          <w:sz w:val="22"/>
        </w:rPr>
        <w:t xml:space="preserve"> </w:t>
      </w:r>
      <w:r w:rsidRPr="0038004B">
        <w:rPr>
          <w:rFonts w:ascii="Times New Roman" w:hAnsi="Times New Roman" w:cs="Times New Roman"/>
          <w:sz w:val="22"/>
        </w:rPr>
        <w:t>The Kobe earthquake has a much greater acceleration than the El Centro earthquake, namely: 617.1 cm/sec</w:t>
      </w:r>
      <w:r>
        <w:rPr>
          <w:rFonts w:ascii="Times New Roman" w:hAnsi="Times New Roman" w:cs="Times New Roman"/>
          <w:sz w:val="22"/>
          <w:vertAlign w:val="superscript"/>
        </w:rPr>
        <w:t>2</w:t>
      </w:r>
      <w:r w:rsidRPr="0038004B">
        <w:rPr>
          <w:rFonts w:ascii="Times New Roman" w:hAnsi="Times New Roman" w:cs="Times New Roman"/>
          <w:sz w:val="22"/>
        </w:rPr>
        <w:t xml:space="preserve"> in the east-west direction, 817.8 cm/sec</w:t>
      </w:r>
      <w:r>
        <w:rPr>
          <w:rFonts w:ascii="Times New Roman" w:hAnsi="Times New Roman" w:cs="Times New Roman"/>
          <w:sz w:val="22"/>
          <w:vertAlign w:val="superscript"/>
        </w:rPr>
        <w:t>2</w:t>
      </w:r>
      <w:r w:rsidRPr="0038004B">
        <w:rPr>
          <w:rFonts w:ascii="Times New Roman" w:hAnsi="Times New Roman" w:cs="Times New Roman"/>
          <w:sz w:val="22"/>
        </w:rPr>
        <w:t xml:space="preserve"> in the north-south direction and 332.2 cm/</w:t>
      </w:r>
      <w:r>
        <w:rPr>
          <w:rFonts w:ascii="Times New Roman" w:hAnsi="Times New Roman" w:cs="Times New Roman"/>
          <w:sz w:val="22"/>
        </w:rPr>
        <w:t>sec</w:t>
      </w:r>
      <w:r>
        <w:rPr>
          <w:rFonts w:ascii="Times New Roman" w:hAnsi="Times New Roman" w:cs="Times New Roman"/>
          <w:sz w:val="22"/>
          <w:vertAlign w:val="superscript"/>
        </w:rPr>
        <w:t>2</w:t>
      </w:r>
      <w:r>
        <w:rPr>
          <w:rFonts w:ascii="Times New Roman" w:hAnsi="Times New Roman" w:cs="Times New Roman"/>
          <w:sz w:val="22"/>
        </w:rPr>
        <w:t xml:space="preserve"> in the vertical direction. The l</w:t>
      </w:r>
      <w:r w:rsidRPr="0038004B">
        <w:rPr>
          <w:rFonts w:ascii="Times New Roman" w:hAnsi="Times New Roman" w:cs="Times New Roman"/>
          <w:sz w:val="22"/>
        </w:rPr>
        <w:t xml:space="preserve">oading is done by providing a three-way earthquake model in the </w:t>
      </w:r>
      <w:r w:rsidR="001E4F39">
        <w:rPr>
          <w:rFonts w:ascii="Times New Roman" w:hAnsi="Times New Roman" w:cs="Times New Roman"/>
          <w:sz w:val="22"/>
        </w:rPr>
        <w:t>cube</w:t>
      </w:r>
      <w:r w:rsidRPr="0038004B">
        <w:rPr>
          <w:rFonts w:ascii="Times New Roman" w:hAnsi="Times New Roman" w:cs="Times New Roman"/>
          <w:sz w:val="22"/>
        </w:rPr>
        <w:t>, L, and U</w:t>
      </w:r>
      <w:r w:rsidR="00097AAC">
        <w:rPr>
          <w:rFonts w:ascii="Times New Roman" w:hAnsi="Times New Roman" w:cs="Times New Roman"/>
          <w:sz w:val="22"/>
        </w:rPr>
        <w:t xml:space="preserve"> building model</w:t>
      </w:r>
      <w:r w:rsidR="00DF4E7C">
        <w:rPr>
          <w:rFonts w:ascii="Times New Roman" w:hAnsi="Times New Roman" w:cs="Times New Roman"/>
          <w:sz w:val="22"/>
        </w:rPr>
        <w:t xml:space="preserve"> vertical irregularity;</w:t>
      </w:r>
      <w:r w:rsidR="00097AAC">
        <w:rPr>
          <w:rFonts w:ascii="Times New Roman" w:hAnsi="Times New Roman" w:cs="Times New Roman"/>
          <w:sz w:val="22"/>
        </w:rPr>
        <w:t xml:space="preserve"> then</w:t>
      </w:r>
      <w:r w:rsidRPr="0038004B">
        <w:rPr>
          <w:rFonts w:ascii="Times New Roman" w:hAnsi="Times New Roman" w:cs="Times New Roman"/>
          <w:sz w:val="22"/>
        </w:rPr>
        <w:t>, the properties shown by each structural</w:t>
      </w:r>
      <w:r w:rsidR="00097AAC">
        <w:rPr>
          <w:rFonts w:ascii="Times New Roman" w:hAnsi="Times New Roman" w:cs="Times New Roman"/>
          <w:sz w:val="22"/>
        </w:rPr>
        <w:t xml:space="preserve"> building</w:t>
      </w:r>
      <w:r w:rsidRPr="0038004B">
        <w:rPr>
          <w:rFonts w:ascii="Times New Roman" w:hAnsi="Times New Roman" w:cs="Times New Roman"/>
          <w:sz w:val="22"/>
        </w:rPr>
        <w:t xml:space="preserve"> model can be seen directly</w:t>
      </w:r>
      <w:r w:rsidR="00903B71" w:rsidRPr="00903B71">
        <w:rPr>
          <w:rFonts w:ascii="Times New Roman" w:hAnsi="Times New Roman" w:cs="Times New Roman"/>
          <w:sz w:val="22"/>
        </w:rPr>
        <w:t>.</w:t>
      </w:r>
    </w:p>
    <w:p w14:paraId="4678F803" w14:textId="513EEE1F" w:rsidR="00A96907" w:rsidRPr="00324EB5" w:rsidRDefault="002F4DF3" w:rsidP="00724144">
      <w:pPr>
        <w:pStyle w:val="Heading1"/>
        <w:rPr>
          <w:rFonts w:ascii="Times New Roman" w:hAnsi="Times New Roman" w:cs="Times New Roman"/>
          <w:sz w:val="22"/>
          <w:szCs w:val="22"/>
        </w:rPr>
      </w:pPr>
      <w:r w:rsidRPr="00324EB5">
        <w:rPr>
          <w:rFonts w:ascii="Times New Roman" w:hAnsi="Times New Roman" w:cs="Times New Roman"/>
          <w:sz w:val="22"/>
          <w:szCs w:val="22"/>
        </w:rPr>
        <w:t>RESULTS AND DISCUSSIONS</w:t>
      </w:r>
    </w:p>
    <w:p w14:paraId="05FC86E1" w14:textId="598C3631" w:rsidR="00903B71" w:rsidRPr="00903B71" w:rsidRDefault="00097AAC" w:rsidP="00097AAC">
      <w:pPr>
        <w:pStyle w:val="Heading2"/>
      </w:pPr>
      <w:r w:rsidRPr="00097AAC">
        <w:t>Building Stiffness</w:t>
      </w:r>
    </w:p>
    <w:p w14:paraId="7720DFC2" w14:textId="673CC33F" w:rsidR="00903B71" w:rsidRDefault="00097AAC" w:rsidP="007635E5">
      <w:pPr>
        <w:rPr>
          <w:rFonts w:ascii="Times New Roman" w:hAnsi="Times New Roman" w:cs="Times New Roman"/>
          <w:sz w:val="22"/>
        </w:rPr>
      </w:pPr>
      <w:r w:rsidRPr="00097AAC">
        <w:rPr>
          <w:rFonts w:ascii="Times New Roman" w:hAnsi="Times New Roman" w:cs="Times New Roman"/>
          <w:sz w:val="22"/>
        </w:rPr>
        <w:t>Stiffness is model</w:t>
      </w:r>
      <w:r w:rsidR="005B1598">
        <w:rPr>
          <w:rFonts w:ascii="Times New Roman" w:hAnsi="Times New Roman" w:cs="Times New Roman"/>
          <w:sz w:val="22"/>
        </w:rPr>
        <w:t>l</w:t>
      </w:r>
      <w:r w:rsidRPr="00097AAC">
        <w:rPr>
          <w:rFonts w:ascii="Times New Roman" w:hAnsi="Times New Roman" w:cs="Times New Roman"/>
          <w:sz w:val="22"/>
        </w:rPr>
        <w:t>ed by giving a load gradually in the X-axis direction until the model shows damage in certain calculations</w:t>
      </w:r>
      <w:r w:rsidR="00903B71" w:rsidRPr="00903B71">
        <w:rPr>
          <w:rFonts w:ascii="Times New Roman" w:hAnsi="Times New Roman" w:cs="Times New Roman"/>
          <w:sz w:val="22"/>
        </w:rPr>
        <w:t>.</w:t>
      </w:r>
      <w:r w:rsidR="00F00E7D">
        <w:rPr>
          <w:rFonts w:ascii="Times New Roman" w:hAnsi="Times New Roman" w:cs="Times New Roman"/>
          <w:sz w:val="22"/>
        </w:rPr>
        <w:t xml:space="preserve"> </w:t>
      </w:r>
      <w:r w:rsidR="00CB50D1" w:rsidRPr="00CB50D1">
        <w:rPr>
          <w:rFonts w:ascii="Times New Roman" w:hAnsi="Times New Roman" w:cs="Times New Roman"/>
          <w:sz w:val="22"/>
        </w:rPr>
        <w:t xml:space="preserve">Figure 3 is the relationship </w:t>
      </w:r>
      <w:r w:rsidR="00CB50D1">
        <w:rPr>
          <w:rFonts w:ascii="Times New Roman" w:hAnsi="Times New Roman" w:cs="Times New Roman"/>
          <w:sz w:val="22"/>
        </w:rPr>
        <w:t xml:space="preserve">between </w:t>
      </w:r>
      <w:r w:rsidR="00CB50D1" w:rsidRPr="00CB50D1">
        <w:rPr>
          <w:rFonts w:ascii="Times New Roman" w:hAnsi="Times New Roman" w:cs="Times New Roman"/>
          <w:sz w:val="22"/>
        </w:rPr>
        <w:t xml:space="preserve">step calculations with the story drift produced by each </w:t>
      </w:r>
      <w:r w:rsidR="00F6632C">
        <w:rPr>
          <w:rFonts w:ascii="Times New Roman" w:hAnsi="Times New Roman" w:cs="Times New Roman"/>
          <w:sz w:val="22"/>
        </w:rPr>
        <w:t>storey</w:t>
      </w:r>
      <w:r w:rsidR="00CB50D1" w:rsidRPr="00CB50D1">
        <w:rPr>
          <w:rFonts w:ascii="Times New Roman" w:hAnsi="Times New Roman" w:cs="Times New Roman"/>
          <w:sz w:val="22"/>
        </w:rPr>
        <w:t>.</w:t>
      </w:r>
      <w:r w:rsidR="00903B71" w:rsidRPr="00903B71">
        <w:rPr>
          <w:rFonts w:ascii="Times New Roman" w:hAnsi="Times New Roman" w:cs="Times New Roman"/>
          <w:sz w:val="22"/>
        </w:rPr>
        <w:t xml:space="preserve"> </w:t>
      </w:r>
      <w:r w:rsidR="00315CBC" w:rsidRPr="00315CBC">
        <w:rPr>
          <w:rFonts w:ascii="Times New Roman" w:hAnsi="Times New Roman" w:cs="Times New Roman"/>
          <w:sz w:val="22"/>
        </w:rPr>
        <w:t xml:space="preserve">Each </w:t>
      </w:r>
      <w:r w:rsidR="00F6632C">
        <w:rPr>
          <w:rFonts w:ascii="Times New Roman" w:hAnsi="Times New Roman" w:cs="Times New Roman"/>
          <w:sz w:val="22"/>
        </w:rPr>
        <w:t>storey</w:t>
      </w:r>
      <w:r w:rsidR="00315CBC" w:rsidRPr="00315CBC">
        <w:rPr>
          <w:rFonts w:ascii="Times New Roman" w:hAnsi="Times New Roman" w:cs="Times New Roman"/>
          <w:sz w:val="22"/>
        </w:rPr>
        <w:t xml:space="preserve"> from mode</w:t>
      </w:r>
      <w:r w:rsidR="00DF4E7C">
        <w:rPr>
          <w:rFonts w:ascii="Times New Roman" w:hAnsi="Times New Roman" w:cs="Times New Roman"/>
          <w:sz w:val="22"/>
        </w:rPr>
        <w:t>l</w:t>
      </w:r>
      <w:r w:rsidR="00315CBC" w:rsidRPr="00315CBC">
        <w:rPr>
          <w:rFonts w:ascii="Times New Roman" w:hAnsi="Times New Roman" w:cs="Times New Roman"/>
          <w:sz w:val="22"/>
        </w:rPr>
        <w:t xml:space="preserve">ling </w:t>
      </w:r>
      <w:r w:rsidR="00315CBC">
        <w:rPr>
          <w:rFonts w:ascii="Times New Roman" w:hAnsi="Times New Roman" w:cs="Times New Roman"/>
          <w:sz w:val="22"/>
        </w:rPr>
        <w:t xml:space="preserve">method </w:t>
      </w:r>
      <w:r w:rsidR="00315CBC" w:rsidRPr="00315CBC">
        <w:rPr>
          <w:rFonts w:ascii="Times New Roman" w:hAnsi="Times New Roman" w:cs="Times New Roman"/>
          <w:sz w:val="22"/>
        </w:rPr>
        <w:t>shows the differen</w:t>
      </w:r>
      <w:r w:rsidR="00315CBC">
        <w:rPr>
          <w:rFonts w:ascii="Times New Roman" w:hAnsi="Times New Roman" w:cs="Times New Roman"/>
          <w:sz w:val="22"/>
        </w:rPr>
        <w:t>t results</w:t>
      </w:r>
      <w:r w:rsidR="00F00E7D">
        <w:rPr>
          <w:rFonts w:ascii="Times New Roman" w:hAnsi="Times New Roman" w:cs="Times New Roman"/>
          <w:sz w:val="22"/>
        </w:rPr>
        <w:t xml:space="preserve">. </w:t>
      </w:r>
      <w:r w:rsidR="00315CBC" w:rsidRPr="00315CBC">
        <w:rPr>
          <w:rFonts w:ascii="Times New Roman" w:hAnsi="Times New Roman" w:cs="Times New Roman"/>
          <w:sz w:val="22"/>
        </w:rPr>
        <w:t xml:space="preserve">For each model tested, there was a significant difference in the stiffness of the first </w:t>
      </w:r>
      <w:r w:rsidR="00F6632C">
        <w:rPr>
          <w:rFonts w:ascii="Times New Roman" w:hAnsi="Times New Roman" w:cs="Times New Roman"/>
          <w:sz w:val="22"/>
        </w:rPr>
        <w:t>storey</w:t>
      </w:r>
      <w:r w:rsidR="00315CBC" w:rsidRPr="00315CBC">
        <w:rPr>
          <w:rFonts w:ascii="Times New Roman" w:hAnsi="Times New Roman" w:cs="Times New Roman"/>
          <w:sz w:val="22"/>
        </w:rPr>
        <w:t xml:space="preserve"> of each model</w:t>
      </w:r>
      <w:r w:rsidR="00903B71" w:rsidRPr="00903B71">
        <w:rPr>
          <w:rFonts w:ascii="Times New Roman" w:hAnsi="Times New Roman" w:cs="Times New Roman"/>
          <w:sz w:val="22"/>
        </w:rPr>
        <w:t>.</w:t>
      </w:r>
      <w:r w:rsidR="00F00E7D">
        <w:rPr>
          <w:rFonts w:ascii="Times New Roman" w:hAnsi="Times New Roman" w:cs="Times New Roman"/>
          <w:sz w:val="22"/>
        </w:rPr>
        <w:t xml:space="preserve"> </w:t>
      </w:r>
      <w:r w:rsidR="00315CBC" w:rsidRPr="00315CBC">
        <w:rPr>
          <w:rFonts w:ascii="Times New Roman" w:hAnsi="Times New Roman" w:cs="Times New Roman"/>
          <w:sz w:val="22"/>
        </w:rPr>
        <w:t xml:space="preserve">Figure 4 is the result of stiffness for each model and Figure 4 (a) the stiffness produced on each </w:t>
      </w:r>
      <w:r w:rsidR="00F6632C">
        <w:rPr>
          <w:rFonts w:ascii="Times New Roman" w:hAnsi="Times New Roman" w:cs="Times New Roman"/>
          <w:sz w:val="22"/>
        </w:rPr>
        <w:t>storey</w:t>
      </w:r>
      <w:r w:rsidR="00315CBC" w:rsidRPr="00315CBC">
        <w:rPr>
          <w:rFonts w:ascii="Times New Roman" w:hAnsi="Times New Roman" w:cs="Times New Roman"/>
          <w:sz w:val="22"/>
        </w:rPr>
        <w:t>, while in Figure 4 (b) is the highest stiffness obtained</w:t>
      </w:r>
      <w:r w:rsidR="00F00E7D">
        <w:rPr>
          <w:rFonts w:ascii="Times New Roman" w:hAnsi="Times New Roman" w:cs="Times New Roman"/>
          <w:sz w:val="22"/>
        </w:rPr>
        <w:t>.</w:t>
      </w:r>
      <w:r w:rsidR="007635E5">
        <w:rPr>
          <w:rFonts w:ascii="Times New Roman" w:hAnsi="Times New Roman" w:cs="Times New Roman"/>
          <w:sz w:val="22"/>
        </w:rPr>
        <w:t xml:space="preserve"> The</w:t>
      </w:r>
      <w:r w:rsidR="007635E5" w:rsidRPr="007635E5">
        <w:rPr>
          <w:rFonts w:ascii="Times New Roman" w:hAnsi="Times New Roman" w:cs="Times New Roman"/>
          <w:sz w:val="22"/>
        </w:rPr>
        <w:t xml:space="preserve"> U </w:t>
      </w:r>
      <w:r w:rsidR="007635E5">
        <w:rPr>
          <w:rFonts w:ascii="Times New Roman" w:hAnsi="Times New Roman" w:cs="Times New Roman"/>
          <w:sz w:val="22"/>
        </w:rPr>
        <w:t xml:space="preserve">building model </w:t>
      </w:r>
      <w:r w:rsidR="007635E5" w:rsidRPr="007635E5">
        <w:rPr>
          <w:rFonts w:ascii="Times New Roman" w:hAnsi="Times New Roman" w:cs="Times New Roman"/>
          <w:sz w:val="22"/>
        </w:rPr>
        <w:t xml:space="preserve">shows the greatest value of stiffness </w:t>
      </w:r>
      <w:r w:rsidR="007635E5">
        <w:rPr>
          <w:rFonts w:ascii="Times New Roman" w:hAnsi="Times New Roman" w:cs="Times New Roman"/>
          <w:sz w:val="22"/>
        </w:rPr>
        <w:t>compared to other models, i.e., 2125 kN. That</w:t>
      </w:r>
      <w:r w:rsidR="007635E5" w:rsidRPr="007635E5">
        <w:rPr>
          <w:rFonts w:ascii="Times New Roman" w:hAnsi="Times New Roman" w:cs="Times New Roman"/>
          <w:sz w:val="22"/>
        </w:rPr>
        <w:t xml:space="preserve"> stiffness value has a stiffness increase of 7.43% over the </w:t>
      </w:r>
      <w:r w:rsidR="001E4F39">
        <w:rPr>
          <w:rFonts w:ascii="Times New Roman" w:hAnsi="Times New Roman" w:cs="Times New Roman"/>
          <w:sz w:val="22"/>
        </w:rPr>
        <w:t>cube</w:t>
      </w:r>
      <w:r w:rsidR="007635E5">
        <w:rPr>
          <w:rFonts w:ascii="Times New Roman" w:hAnsi="Times New Roman" w:cs="Times New Roman"/>
          <w:sz w:val="22"/>
        </w:rPr>
        <w:t xml:space="preserve"> building </w:t>
      </w:r>
      <w:r w:rsidR="007635E5" w:rsidRPr="007635E5">
        <w:rPr>
          <w:rFonts w:ascii="Times New Roman" w:hAnsi="Times New Roman" w:cs="Times New Roman"/>
          <w:sz w:val="22"/>
        </w:rPr>
        <w:t xml:space="preserve">model and 3.01% towards the L </w:t>
      </w:r>
      <w:r w:rsidR="007635E5">
        <w:rPr>
          <w:rFonts w:ascii="Times New Roman" w:hAnsi="Times New Roman" w:cs="Times New Roman"/>
          <w:sz w:val="22"/>
        </w:rPr>
        <w:t xml:space="preserve">building </w:t>
      </w:r>
      <w:r w:rsidR="007635E5" w:rsidRPr="007635E5">
        <w:rPr>
          <w:rFonts w:ascii="Times New Roman" w:hAnsi="Times New Roman" w:cs="Times New Roman"/>
          <w:sz w:val="22"/>
        </w:rPr>
        <w:t xml:space="preserve">model. This phenomenon </w:t>
      </w:r>
      <w:r w:rsidR="007635E5">
        <w:rPr>
          <w:rFonts w:ascii="Times New Roman" w:hAnsi="Times New Roman" w:cs="Times New Roman"/>
          <w:sz w:val="22"/>
        </w:rPr>
        <w:t>occurred because t</w:t>
      </w:r>
      <w:r w:rsidR="007635E5" w:rsidRPr="007635E5">
        <w:rPr>
          <w:rFonts w:ascii="Times New Roman" w:hAnsi="Times New Roman" w:cs="Times New Roman"/>
          <w:sz w:val="22"/>
        </w:rPr>
        <w:t xml:space="preserve">he U </w:t>
      </w:r>
      <w:r w:rsidR="007635E5">
        <w:rPr>
          <w:rFonts w:ascii="Times New Roman" w:hAnsi="Times New Roman" w:cs="Times New Roman"/>
          <w:sz w:val="22"/>
        </w:rPr>
        <w:t xml:space="preserve">building </w:t>
      </w:r>
      <w:r w:rsidR="007635E5" w:rsidRPr="007635E5">
        <w:rPr>
          <w:rFonts w:ascii="Times New Roman" w:hAnsi="Times New Roman" w:cs="Times New Roman"/>
          <w:sz w:val="22"/>
        </w:rPr>
        <w:t>model having a greater cross</w:t>
      </w:r>
      <w:r w:rsidR="00DF4E7C">
        <w:rPr>
          <w:rFonts w:ascii="Times New Roman" w:hAnsi="Times New Roman" w:cs="Times New Roman"/>
          <w:sz w:val="22"/>
        </w:rPr>
        <w:t>-</w:t>
      </w:r>
      <w:r w:rsidR="007635E5" w:rsidRPr="007635E5">
        <w:rPr>
          <w:rFonts w:ascii="Times New Roman" w:hAnsi="Times New Roman" w:cs="Times New Roman"/>
          <w:sz w:val="22"/>
        </w:rPr>
        <w:t>sec</w:t>
      </w:r>
      <w:r w:rsidR="007635E5">
        <w:rPr>
          <w:rFonts w:ascii="Times New Roman" w:hAnsi="Times New Roman" w:cs="Times New Roman"/>
          <w:sz w:val="22"/>
        </w:rPr>
        <w:t>tion in the X</w:t>
      </w:r>
      <w:r w:rsidR="00DF4E7C">
        <w:rPr>
          <w:rFonts w:ascii="Times New Roman" w:hAnsi="Times New Roman" w:cs="Times New Roman"/>
          <w:sz w:val="22"/>
        </w:rPr>
        <w:t>-</w:t>
      </w:r>
      <w:r w:rsidR="007635E5">
        <w:rPr>
          <w:rFonts w:ascii="Times New Roman" w:hAnsi="Times New Roman" w:cs="Times New Roman"/>
          <w:sz w:val="22"/>
        </w:rPr>
        <w:t>direction</w:t>
      </w:r>
      <w:r w:rsidR="00903B71" w:rsidRPr="00903B71">
        <w:rPr>
          <w:rFonts w:ascii="Times New Roman" w:hAnsi="Times New Roman" w:cs="Times New Roman"/>
          <w:sz w:val="22"/>
        </w:rPr>
        <w:t>.</w:t>
      </w:r>
    </w:p>
    <w:p w14:paraId="2EB6B6F2" w14:textId="535101DF" w:rsidR="00903B71" w:rsidRDefault="007F167B" w:rsidP="00E6498D">
      <w:pPr>
        <w:jc w:val="center"/>
        <w:rPr>
          <w:rFonts w:ascii="Times New Roman" w:hAnsi="Times New Roman" w:cs="Times New Roman"/>
          <w:sz w:val="22"/>
        </w:rPr>
      </w:pPr>
      <w:r>
        <w:rPr>
          <w:rFonts w:ascii="Times New Roman" w:hAnsi="Times New Roman" w:cs="Times New Roman"/>
          <w:sz w:val="22"/>
        </w:rPr>
        <w:t>(a)</w:t>
      </w:r>
      <w:r w:rsidR="00903B71" w:rsidRPr="00902947">
        <w:rPr>
          <w:noProof/>
        </w:rPr>
        <w:drawing>
          <wp:inline distT="0" distB="0" distL="0" distR="0" wp14:anchorId="6029AD2B" wp14:editId="307C4A17">
            <wp:extent cx="3062377" cy="2427658"/>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81032" cy="2442447"/>
                    </a:xfrm>
                    <a:prstGeom prst="rect">
                      <a:avLst/>
                    </a:prstGeom>
                    <a:noFill/>
                    <a:ln>
                      <a:noFill/>
                    </a:ln>
                  </pic:spPr>
                </pic:pic>
              </a:graphicData>
            </a:graphic>
          </wp:inline>
        </w:drawing>
      </w:r>
      <w:r>
        <w:rPr>
          <w:rFonts w:ascii="Times New Roman" w:hAnsi="Times New Roman" w:cs="Times New Roman"/>
          <w:sz w:val="22"/>
        </w:rPr>
        <w:t>(b)</w:t>
      </w:r>
      <w:r w:rsidR="00903B71" w:rsidRPr="00902947">
        <w:rPr>
          <w:noProof/>
        </w:rPr>
        <w:drawing>
          <wp:inline distT="0" distB="0" distL="0" distR="0" wp14:anchorId="59F98150" wp14:editId="359E0AE4">
            <wp:extent cx="3079630" cy="2441340"/>
            <wp:effectExtent l="0" t="0" r="698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98207" cy="2456067"/>
                    </a:xfrm>
                    <a:prstGeom prst="rect">
                      <a:avLst/>
                    </a:prstGeom>
                    <a:noFill/>
                    <a:ln>
                      <a:noFill/>
                    </a:ln>
                  </pic:spPr>
                </pic:pic>
              </a:graphicData>
            </a:graphic>
          </wp:inline>
        </w:drawing>
      </w:r>
    </w:p>
    <w:p w14:paraId="4698CF43" w14:textId="3AD8A494" w:rsidR="00903B71" w:rsidRDefault="007F167B" w:rsidP="00E6498D">
      <w:pPr>
        <w:jc w:val="center"/>
        <w:rPr>
          <w:rFonts w:ascii="Times New Roman" w:hAnsi="Times New Roman" w:cs="Times New Roman"/>
          <w:sz w:val="22"/>
        </w:rPr>
      </w:pPr>
      <w:r>
        <w:rPr>
          <w:rFonts w:ascii="Times New Roman" w:hAnsi="Times New Roman" w:cs="Times New Roman"/>
          <w:sz w:val="22"/>
        </w:rPr>
        <w:t>(c)</w:t>
      </w:r>
      <w:r w:rsidR="00903B71" w:rsidRPr="00902947">
        <w:rPr>
          <w:noProof/>
        </w:rPr>
        <w:drawing>
          <wp:inline distT="0" distB="0" distL="0" distR="0" wp14:anchorId="4A3D47A5" wp14:editId="76460FB6">
            <wp:extent cx="3438647" cy="272594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469238" cy="2750198"/>
                    </a:xfrm>
                    <a:prstGeom prst="rect">
                      <a:avLst/>
                    </a:prstGeom>
                    <a:noFill/>
                    <a:ln>
                      <a:noFill/>
                    </a:ln>
                  </pic:spPr>
                </pic:pic>
              </a:graphicData>
            </a:graphic>
          </wp:inline>
        </w:drawing>
      </w:r>
    </w:p>
    <w:p w14:paraId="74C1C6C3" w14:textId="07BD207D" w:rsidR="00903B71" w:rsidRDefault="007F167B" w:rsidP="007F167B">
      <w:pPr>
        <w:pStyle w:val="FigureCaption"/>
        <w:spacing w:after="0"/>
        <w:jc w:val="center"/>
        <w:rPr>
          <w:rFonts w:ascii="Times New Roman" w:hAnsi="Times New Roman" w:cs="Times New Roman"/>
          <w:sz w:val="22"/>
        </w:rPr>
      </w:pPr>
      <w:r>
        <w:t xml:space="preserve">Figure 3. </w:t>
      </w:r>
      <w:r w:rsidR="001E4F39">
        <w:t xml:space="preserve">The relationship between </w:t>
      </w:r>
      <w:r>
        <w:t>st</w:t>
      </w:r>
      <w:r w:rsidR="00F00E7D">
        <w:t>o</w:t>
      </w:r>
      <w:r>
        <w:t>r</w:t>
      </w:r>
      <w:r w:rsidR="00DF4E7C">
        <w:t>e</w:t>
      </w:r>
      <w:r>
        <w:t xml:space="preserve">y drift </w:t>
      </w:r>
      <w:r w:rsidR="001E4F39">
        <w:t>and</w:t>
      </w:r>
      <w:r>
        <w:t xml:space="preserve"> step calculation </w:t>
      </w:r>
      <w:r w:rsidR="001E4F39">
        <w:t xml:space="preserve">in term of stiffness among </w:t>
      </w:r>
      <w:r>
        <w:t xml:space="preserve">(a) </w:t>
      </w:r>
      <w:r w:rsidR="001E4F39">
        <w:t>cube; (b)</w:t>
      </w:r>
      <w:r>
        <w:t xml:space="preserve"> L; </w:t>
      </w:r>
      <w:r w:rsidR="001E4F39">
        <w:t>and (c) U building model</w:t>
      </w:r>
    </w:p>
    <w:p w14:paraId="4B5855B3" w14:textId="73A4B0F7" w:rsidR="00E6498D" w:rsidRDefault="00E6498D" w:rsidP="00E6498D">
      <w:pPr>
        <w:jc w:val="center"/>
        <w:rPr>
          <w:rFonts w:ascii="Times New Roman" w:hAnsi="Times New Roman" w:cs="Times New Roman"/>
          <w:sz w:val="22"/>
        </w:rPr>
      </w:pPr>
      <w:r>
        <w:rPr>
          <w:noProof/>
        </w:rPr>
        <w:lastRenderedPageBreak/>
        <w:drawing>
          <wp:inline distT="0" distB="0" distL="0" distR="0" wp14:anchorId="1948E30C" wp14:editId="380E088F">
            <wp:extent cx="2609850" cy="3381375"/>
            <wp:effectExtent l="0" t="0" r="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sidRPr="00902947">
        <w:rPr>
          <w:noProof/>
        </w:rPr>
        <w:drawing>
          <wp:inline distT="0" distB="0" distL="0" distR="0" wp14:anchorId="1025E0D4" wp14:editId="7F15B032">
            <wp:extent cx="3200400" cy="2011680"/>
            <wp:effectExtent l="0" t="0" r="0" b="7620"/>
            <wp:docPr id="82" name="Chart 8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39CC5750-68E3-4AEE-91D5-5E69C2CC44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61170316" w14:textId="4F54571C" w:rsidR="00F00E7D" w:rsidRDefault="00F00E7D" w:rsidP="00F00E7D">
      <w:pPr>
        <w:pStyle w:val="FigureCaption"/>
        <w:spacing w:after="0"/>
        <w:jc w:val="center"/>
        <w:rPr>
          <w:rFonts w:ascii="Times New Roman" w:hAnsi="Times New Roman" w:cs="Times New Roman"/>
          <w:sz w:val="22"/>
        </w:rPr>
      </w:pPr>
      <w:r>
        <w:t xml:space="preserve">Figure 4. (a) </w:t>
      </w:r>
      <w:r w:rsidR="001E4F39" w:rsidRPr="001E4F39">
        <w:t xml:space="preserve">Stiffness values on each </w:t>
      </w:r>
      <w:r w:rsidR="00F6632C">
        <w:t>storey</w:t>
      </w:r>
      <w:r w:rsidR="001E4F39" w:rsidRPr="001E4F39">
        <w:t xml:space="preserve">; (b) the value of maximum </w:t>
      </w:r>
      <w:r w:rsidR="001E4F39">
        <w:t>stiffness</w:t>
      </w:r>
    </w:p>
    <w:p w14:paraId="2B028942" w14:textId="2AE0B526" w:rsidR="005B1598" w:rsidRPr="00D9160D" w:rsidRDefault="005B1598" w:rsidP="005B1598">
      <w:pPr>
        <w:pStyle w:val="Heading2"/>
      </w:pPr>
      <w:r w:rsidRPr="00D9160D">
        <w:t>Displacement Value</w:t>
      </w:r>
    </w:p>
    <w:p w14:paraId="1B5873C2" w14:textId="03CC9C75" w:rsidR="005B1598" w:rsidRDefault="005B1598" w:rsidP="005B1598">
      <w:pPr>
        <w:rPr>
          <w:rFonts w:ascii="Times New Roman" w:hAnsi="Times New Roman" w:cs="Times New Roman"/>
          <w:sz w:val="22"/>
        </w:rPr>
      </w:pPr>
      <w:r>
        <w:rPr>
          <w:rFonts w:ascii="Times New Roman" w:hAnsi="Times New Roman" w:cs="Times New Roman"/>
          <w:sz w:val="22"/>
          <w:lang w:val="id-ID"/>
        </w:rPr>
        <w:t xml:space="preserve">Displacement is one of the requirements used to know building security. By knowing the value of displacement, how big is the building stiffness level can be known. The displacement resulted from the </w:t>
      </w:r>
      <w:r w:rsidRPr="00987B0E">
        <w:rPr>
          <w:rFonts w:ascii="Times New Roman" w:hAnsi="Times New Roman" w:cs="Times New Roman"/>
          <w:sz w:val="22"/>
        </w:rPr>
        <w:t>force received from the structure is calculated against a certain displacement from the control point called the displacement target as the maximum displacement that can occur in the structure at the time the planned earthquake occurs</w:t>
      </w:r>
      <w:r w:rsidRPr="009734B1">
        <w:rPr>
          <w:rFonts w:ascii="Times New Roman" w:hAnsi="Times New Roman" w:cs="Times New Roman"/>
          <w:sz w:val="22"/>
        </w:rPr>
        <w:t xml:space="preserve">. </w:t>
      </w:r>
      <w:r>
        <w:rPr>
          <w:rFonts w:ascii="Times New Roman" w:hAnsi="Times New Roman" w:cs="Times New Roman"/>
          <w:sz w:val="22"/>
          <w:lang w:val="id-ID"/>
        </w:rPr>
        <w:t>Displacement</w:t>
      </w:r>
      <w:r w:rsidRPr="009734B1">
        <w:rPr>
          <w:rFonts w:ascii="Times New Roman" w:hAnsi="Times New Roman" w:cs="Times New Roman"/>
          <w:sz w:val="22"/>
        </w:rPr>
        <w:t xml:space="preserve"> </w:t>
      </w:r>
      <w:r w:rsidRPr="004A49BB">
        <w:rPr>
          <w:rFonts w:ascii="Times New Roman" w:hAnsi="Times New Roman" w:cs="Times New Roman"/>
          <w:sz w:val="22"/>
        </w:rPr>
        <w:t>provides information about the maximum natural distance b</w:t>
      </w:r>
      <w:r>
        <w:rPr>
          <w:rFonts w:ascii="Times New Roman" w:hAnsi="Times New Roman" w:cs="Times New Roman"/>
          <w:sz w:val="22"/>
        </w:rPr>
        <w:t xml:space="preserve">y the structure model so that </w:t>
      </w:r>
      <w:r>
        <w:rPr>
          <w:rFonts w:ascii="Times New Roman" w:hAnsi="Times New Roman" w:cs="Times New Roman"/>
          <w:sz w:val="22"/>
          <w:lang w:val="id-ID"/>
        </w:rPr>
        <w:t>finall</w:t>
      </w:r>
      <w:r w:rsidRPr="004A49BB">
        <w:rPr>
          <w:rFonts w:ascii="Times New Roman" w:hAnsi="Times New Roman" w:cs="Times New Roman"/>
          <w:sz w:val="22"/>
        </w:rPr>
        <w:t>y the best structure with the smallest displacement can be known</w:t>
      </w:r>
      <w:r w:rsidRPr="009734B1">
        <w:rPr>
          <w:rFonts w:ascii="Times New Roman" w:hAnsi="Times New Roman" w:cs="Times New Roman"/>
          <w:sz w:val="22"/>
        </w:rPr>
        <w:t xml:space="preserve">. </w:t>
      </w:r>
      <w:r w:rsidRPr="0028327D">
        <w:rPr>
          <w:rFonts w:ascii="Times New Roman" w:hAnsi="Times New Roman" w:cs="Times New Roman"/>
          <w:sz w:val="22"/>
        </w:rPr>
        <w:t xml:space="preserve">The results of the study show the displacement value of the top </w:t>
      </w:r>
      <w:r>
        <w:rPr>
          <w:rFonts w:ascii="Times New Roman" w:hAnsi="Times New Roman" w:cs="Times New Roman"/>
          <w:sz w:val="22"/>
          <w:lang w:val="id-ID"/>
        </w:rPr>
        <w:t>storey</w:t>
      </w:r>
      <w:r w:rsidRPr="0028327D">
        <w:rPr>
          <w:rFonts w:ascii="Times New Roman" w:hAnsi="Times New Roman" w:cs="Times New Roman"/>
          <w:sz w:val="22"/>
        </w:rPr>
        <w:t xml:space="preserve"> of the building due to the force exerted on the ground by the existence of the earthquake, the displacement will indicate the maximum value of displacement experienced by the model</w:t>
      </w:r>
      <w:r w:rsidRPr="009734B1">
        <w:rPr>
          <w:rFonts w:ascii="Times New Roman" w:hAnsi="Times New Roman" w:cs="Times New Roman"/>
          <w:sz w:val="22"/>
        </w:rPr>
        <w:t>.</w:t>
      </w:r>
    </w:p>
    <w:p w14:paraId="2B5D9798" w14:textId="0ACC1F00" w:rsidR="005B1598" w:rsidRDefault="005B1598" w:rsidP="005B1598">
      <w:pPr>
        <w:rPr>
          <w:rFonts w:ascii="Times New Roman" w:hAnsi="Times New Roman" w:cs="Times New Roman"/>
          <w:sz w:val="22"/>
        </w:rPr>
      </w:pPr>
      <w:r w:rsidRPr="0028327D">
        <w:rPr>
          <w:rFonts w:ascii="Times New Roman" w:hAnsi="Times New Roman" w:cs="Times New Roman"/>
          <w:sz w:val="22"/>
        </w:rPr>
        <w:t>The largest displacement that occurred from 3 (three) models above after being given the same earthquake force is as follows; the largest d</w:t>
      </w:r>
      <w:r>
        <w:rPr>
          <w:rFonts w:ascii="Times New Roman" w:hAnsi="Times New Roman" w:cs="Times New Roman"/>
          <w:sz w:val="22"/>
        </w:rPr>
        <w:t>isplacement in the X direction wa</w:t>
      </w:r>
      <w:r w:rsidRPr="0028327D">
        <w:rPr>
          <w:rFonts w:ascii="Times New Roman" w:hAnsi="Times New Roman" w:cs="Times New Roman"/>
          <w:sz w:val="22"/>
        </w:rPr>
        <w:t>s the Cube model of 15.85 cm</w:t>
      </w:r>
      <w:r>
        <w:rPr>
          <w:rFonts w:ascii="Times New Roman" w:hAnsi="Times New Roman" w:cs="Times New Roman"/>
          <w:sz w:val="22"/>
        </w:rPr>
        <w:t>,</w:t>
      </w:r>
      <w:r w:rsidRPr="0028327D">
        <w:rPr>
          <w:rFonts w:ascii="Times New Roman" w:hAnsi="Times New Roman" w:cs="Times New Roman"/>
          <w:sz w:val="22"/>
        </w:rPr>
        <w:t xml:space="preserve"> and t</w:t>
      </w:r>
      <w:r>
        <w:rPr>
          <w:rFonts w:ascii="Times New Roman" w:hAnsi="Times New Roman" w:cs="Times New Roman"/>
          <w:sz w:val="22"/>
        </w:rPr>
        <w:t xml:space="preserve">he smallest in the X direction </w:t>
      </w:r>
      <w:r>
        <w:rPr>
          <w:rFonts w:ascii="Times New Roman" w:hAnsi="Times New Roman" w:cs="Times New Roman"/>
          <w:sz w:val="22"/>
          <w:lang w:val="id-ID"/>
        </w:rPr>
        <w:t>wa</w:t>
      </w:r>
      <w:r w:rsidRPr="0028327D">
        <w:rPr>
          <w:rFonts w:ascii="Times New Roman" w:hAnsi="Times New Roman" w:cs="Times New Roman"/>
          <w:sz w:val="22"/>
        </w:rPr>
        <w:t xml:space="preserve">s the U Model </w:t>
      </w:r>
      <w:r>
        <w:rPr>
          <w:rFonts w:ascii="Times New Roman" w:hAnsi="Times New Roman" w:cs="Times New Roman"/>
          <w:sz w:val="22"/>
          <w:lang w:val="id-ID"/>
        </w:rPr>
        <w:t>of</w:t>
      </w:r>
      <w:r w:rsidRPr="0028327D">
        <w:rPr>
          <w:rFonts w:ascii="Times New Roman" w:hAnsi="Times New Roman" w:cs="Times New Roman"/>
          <w:sz w:val="22"/>
        </w:rPr>
        <w:t xml:space="preserve"> 15.15 cm</w:t>
      </w:r>
      <w:r>
        <w:rPr>
          <w:rFonts w:ascii="Times New Roman" w:hAnsi="Times New Roman" w:cs="Times New Roman"/>
          <w:sz w:val="22"/>
        </w:rPr>
        <w:t>. M</w:t>
      </w:r>
      <w:r>
        <w:rPr>
          <w:rFonts w:ascii="Times New Roman" w:hAnsi="Times New Roman" w:cs="Times New Roman"/>
          <w:sz w:val="22"/>
          <w:lang w:val="id-ID"/>
        </w:rPr>
        <w:t xml:space="preserve">eanwhile, </w:t>
      </w:r>
      <w:r w:rsidRPr="0028327D">
        <w:rPr>
          <w:rFonts w:ascii="Times New Roman" w:hAnsi="Times New Roman" w:cs="Times New Roman"/>
          <w:sz w:val="22"/>
        </w:rPr>
        <w:t>the largest d</w:t>
      </w:r>
      <w:r>
        <w:rPr>
          <w:rFonts w:ascii="Times New Roman" w:hAnsi="Times New Roman" w:cs="Times New Roman"/>
          <w:sz w:val="22"/>
        </w:rPr>
        <w:t>isplacement in the Y direction wa</w:t>
      </w:r>
      <w:r w:rsidRPr="0028327D">
        <w:rPr>
          <w:rFonts w:ascii="Times New Roman" w:hAnsi="Times New Roman" w:cs="Times New Roman"/>
          <w:sz w:val="22"/>
        </w:rPr>
        <w:t>s the U model of 19.5 cm</w:t>
      </w:r>
      <w:r>
        <w:rPr>
          <w:rFonts w:ascii="Times New Roman" w:hAnsi="Times New Roman" w:cs="Times New Roman"/>
          <w:sz w:val="22"/>
        </w:rPr>
        <w:t>,</w:t>
      </w:r>
      <w:r w:rsidRPr="0028327D">
        <w:rPr>
          <w:rFonts w:ascii="Times New Roman" w:hAnsi="Times New Roman" w:cs="Times New Roman"/>
          <w:sz w:val="22"/>
        </w:rPr>
        <w:t xml:space="preserve"> and the smallest d</w:t>
      </w:r>
      <w:r>
        <w:rPr>
          <w:rFonts w:ascii="Times New Roman" w:hAnsi="Times New Roman" w:cs="Times New Roman"/>
          <w:sz w:val="22"/>
        </w:rPr>
        <w:t>isplacement in the Y direction wa</w:t>
      </w:r>
      <w:r w:rsidRPr="0028327D">
        <w:rPr>
          <w:rFonts w:ascii="Times New Roman" w:hAnsi="Times New Roman" w:cs="Times New Roman"/>
          <w:sz w:val="22"/>
        </w:rPr>
        <w:t>s the Cube model of 18.97 cm</w:t>
      </w:r>
      <w:r>
        <w:rPr>
          <w:rFonts w:ascii="Times New Roman" w:hAnsi="Times New Roman" w:cs="Times New Roman"/>
          <w:sz w:val="22"/>
        </w:rPr>
        <w:t>,</w:t>
      </w:r>
      <w:r w:rsidRPr="0028327D">
        <w:rPr>
          <w:rFonts w:ascii="Times New Roman" w:hAnsi="Times New Roman" w:cs="Times New Roman"/>
          <w:sz w:val="22"/>
        </w:rPr>
        <w:t xml:space="preserve"> as shown in Table 3</w:t>
      </w:r>
      <w:r>
        <w:rPr>
          <w:rFonts w:ascii="Times New Roman" w:hAnsi="Times New Roman" w:cs="Times New Roman"/>
          <w:sz w:val="22"/>
        </w:rPr>
        <w:t xml:space="preserve">. </w:t>
      </w:r>
      <w:r w:rsidRPr="00F53B8B">
        <w:rPr>
          <w:rFonts w:ascii="Times New Roman" w:hAnsi="Times New Roman" w:cs="Times New Roman"/>
          <w:sz w:val="22"/>
        </w:rPr>
        <w:t>Table 4, which is the displacement due to the Kobe earthquake shows a significant difference in displacement from the El Centro earthquake so that its maximum displacement has a greater value than the El Centro earthquake. The largest displaceme</w:t>
      </w:r>
      <w:r>
        <w:rPr>
          <w:rFonts w:ascii="Times New Roman" w:hAnsi="Times New Roman" w:cs="Times New Roman"/>
          <w:sz w:val="22"/>
        </w:rPr>
        <w:t>nt produced in the X direction was the L model which wa</w:t>
      </w:r>
      <w:r w:rsidRPr="00F53B8B">
        <w:rPr>
          <w:rFonts w:ascii="Times New Roman" w:hAnsi="Times New Roman" w:cs="Times New Roman"/>
          <w:sz w:val="22"/>
        </w:rPr>
        <w:t>s 23.81 cm</w:t>
      </w:r>
      <w:r>
        <w:rPr>
          <w:rFonts w:ascii="Times New Roman" w:hAnsi="Times New Roman" w:cs="Times New Roman"/>
          <w:sz w:val="22"/>
        </w:rPr>
        <w:t>,</w:t>
      </w:r>
      <w:r w:rsidRPr="00F53B8B">
        <w:rPr>
          <w:rFonts w:ascii="Times New Roman" w:hAnsi="Times New Roman" w:cs="Times New Roman"/>
          <w:sz w:val="22"/>
        </w:rPr>
        <w:t xml:space="preserve"> and the largest displacement i</w:t>
      </w:r>
      <w:r>
        <w:rPr>
          <w:rFonts w:ascii="Times New Roman" w:hAnsi="Times New Roman" w:cs="Times New Roman"/>
          <w:sz w:val="22"/>
        </w:rPr>
        <w:t>n Y direction was U model which wa</w:t>
      </w:r>
      <w:r w:rsidRPr="00F53B8B">
        <w:rPr>
          <w:rFonts w:ascii="Times New Roman" w:hAnsi="Times New Roman" w:cs="Times New Roman"/>
          <w:sz w:val="22"/>
        </w:rPr>
        <w:t>s 36 cm</w:t>
      </w:r>
      <w:r w:rsidRPr="009734B1">
        <w:rPr>
          <w:rFonts w:ascii="Times New Roman" w:hAnsi="Times New Roman" w:cs="Times New Roman"/>
          <w:sz w:val="22"/>
        </w:rPr>
        <w:t>.</w:t>
      </w:r>
    </w:p>
    <w:p w14:paraId="408D6BF3" w14:textId="77777777" w:rsidR="005B1598" w:rsidRPr="0022384D" w:rsidRDefault="005B1598" w:rsidP="005B1598">
      <w:pPr>
        <w:pStyle w:val="FigureCaption"/>
        <w:spacing w:after="0"/>
        <w:rPr>
          <w:rFonts w:ascii="Times New Roman" w:hAnsi="Times New Roman" w:cs="Times New Roman"/>
          <w:sz w:val="22"/>
          <w:szCs w:val="22"/>
        </w:rPr>
      </w:pPr>
      <w:r>
        <w:rPr>
          <w:rFonts w:ascii="Times New Roman" w:hAnsi="Times New Roman" w:cs="Times New Roman"/>
          <w:sz w:val="22"/>
          <w:szCs w:val="22"/>
        </w:rPr>
        <w:t xml:space="preserve">Table 3. </w:t>
      </w:r>
      <w:r w:rsidRPr="00F53B8B">
        <w:rPr>
          <w:rFonts w:ascii="Times New Roman" w:hAnsi="Times New Roman" w:cs="Times New Roman"/>
          <w:sz w:val="22"/>
          <w:szCs w:val="22"/>
        </w:rPr>
        <w:t>The</w:t>
      </w:r>
      <w:r>
        <w:rPr>
          <w:rFonts w:ascii="Times New Roman" w:hAnsi="Times New Roman" w:cs="Times New Roman"/>
          <w:sz w:val="22"/>
          <w:szCs w:val="22"/>
        </w:rPr>
        <w:t xml:space="preserve"> result of displacement and bas</w:t>
      </w:r>
      <w:r>
        <w:rPr>
          <w:rFonts w:ascii="Times New Roman" w:hAnsi="Times New Roman" w:cs="Times New Roman"/>
          <w:sz w:val="22"/>
          <w:szCs w:val="22"/>
          <w:lang w:val="id-ID"/>
        </w:rPr>
        <w:t>e</w:t>
      </w:r>
      <w:r w:rsidRPr="00F53B8B">
        <w:rPr>
          <w:rFonts w:ascii="Times New Roman" w:hAnsi="Times New Roman" w:cs="Times New Roman"/>
          <w:sz w:val="22"/>
          <w:szCs w:val="22"/>
        </w:rPr>
        <w:t xml:space="preserve"> shear </w:t>
      </w:r>
      <w:r>
        <w:rPr>
          <w:rFonts w:ascii="Times New Roman" w:hAnsi="Times New Roman" w:cs="Times New Roman"/>
          <w:sz w:val="22"/>
          <w:szCs w:val="22"/>
          <w:lang w:val="id-ID"/>
        </w:rPr>
        <w:t>force</w:t>
      </w:r>
      <w:r w:rsidRPr="00F53B8B">
        <w:rPr>
          <w:rFonts w:ascii="Times New Roman" w:hAnsi="Times New Roman" w:cs="Times New Roman"/>
          <w:sz w:val="22"/>
          <w:szCs w:val="22"/>
        </w:rPr>
        <w:t xml:space="preserve"> of the El Centro and Kobe earthquake models</w:t>
      </w:r>
    </w:p>
    <w:tbl>
      <w:tblPr>
        <w:tblStyle w:val="PlainTable11"/>
        <w:tblW w:w="10204"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362"/>
        <w:gridCol w:w="1047"/>
        <w:gridCol w:w="1910"/>
        <w:gridCol w:w="1956"/>
        <w:gridCol w:w="1981"/>
        <w:gridCol w:w="1948"/>
      </w:tblGrid>
      <w:tr w:rsidR="005B1598" w:rsidRPr="0022384D" w14:paraId="3E073382" w14:textId="77777777" w:rsidTr="00EF5170">
        <w:trPr>
          <w:cnfStyle w:val="100000000000" w:firstRow="1" w:lastRow="0" w:firstColumn="0" w:lastColumn="0" w:oddVBand="0" w:evenVBand="0" w:oddHBand="0"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1362" w:type="dxa"/>
            <w:tcBorders>
              <w:top w:val="single" w:sz="4" w:space="0" w:color="auto"/>
              <w:bottom w:val="single" w:sz="4" w:space="0" w:color="auto"/>
            </w:tcBorders>
            <w:shd w:val="clear" w:color="auto" w:fill="auto"/>
            <w:vAlign w:val="center"/>
            <w:hideMark/>
          </w:tcPr>
          <w:p w14:paraId="0C7318EE" w14:textId="77777777" w:rsidR="005B1598" w:rsidRPr="0022384D" w:rsidRDefault="005B1598" w:rsidP="00EF5170">
            <w:pPr>
              <w:jc w:val="center"/>
              <w:rPr>
                <w:rFonts w:ascii="Times New Roman" w:eastAsia="Times New Roman" w:hAnsi="Times New Roman" w:cs="Times New Roman"/>
                <w:b w:val="0"/>
                <w:bCs w:val="0"/>
                <w:color w:val="000000"/>
                <w:sz w:val="22"/>
                <w:lang w:val="id-ID" w:eastAsia="en-ID"/>
              </w:rPr>
            </w:pPr>
            <w:r>
              <w:rPr>
                <w:rFonts w:ascii="Times New Roman" w:eastAsia="Times New Roman" w:hAnsi="Times New Roman" w:cs="Times New Roman"/>
                <w:b w:val="0"/>
                <w:bCs w:val="0"/>
                <w:color w:val="000000"/>
                <w:sz w:val="22"/>
                <w:lang w:val="id-ID" w:eastAsia="en-ID"/>
              </w:rPr>
              <w:t>Building</w:t>
            </w:r>
          </w:p>
        </w:tc>
        <w:tc>
          <w:tcPr>
            <w:tcW w:w="1047" w:type="dxa"/>
            <w:tcBorders>
              <w:top w:val="single" w:sz="4" w:space="0" w:color="auto"/>
              <w:bottom w:val="single" w:sz="4" w:space="0" w:color="auto"/>
            </w:tcBorders>
            <w:shd w:val="clear" w:color="auto" w:fill="auto"/>
            <w:vAlign w:val="center"/>
            <w:hideMark/>
          </w:tcPr>
          <w:p w14:paraId="36901929" w14:textId="77777777" w:rsidR="005B1598" w:rsidRPr="0022384D" w:rsidRDefault="005B1598" w:rsidP="00EF51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2"/>
                <w:lang w:val="id-ID" w:eastAsia="en-ID"/>
              </w:rPr>
            </w:pPr>
            <w:r>
              <w:rPr>
                <w:rFonts w:ascii="Times New Roman" w:eastAsia="Times New Roman" w:hAnsi="Times New Roman" w:cs="Times New Roman"/>
                <w:b w:val="0"/>
                <w:color w:val="000000"/>
                <w:sz w:val="22"/>
                <w:lang w:val="id-ID" w:eastAsia="en-ID"/>
              </w:rPr>
              <w:t>Direction</w:t>
            </w:r>
          </w:p>
        </w:tc>
        <w:tc>
          <w:tcPr>
            <w:tcW w:w="1910" w:type="dxa"/>
            <w:tcBorders>
              <w:top w:val="single" w:sz="4" w:space="0" w:color="auto"/>
              <w:bottom w:val="single" w:sz="4" w:space="0" w:color="auto"/>
            </w:tcBorders>
            <w:shd w:val="clear" w:color="auto" w:fill="auto"/>
            <w:vAlign w:val="center"/>
            <w:hideMark/>
          </w:tcPr>
          <w:p w14:paraId="5122044C" w14:textId="77777777" w:rsidR="005B1598" w:rsidRDefault="005B1598" w:rsidP="00EF51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sz w:val="22"/>
                <w:lang w:val="id-ID" w:eastAsia="en-ID"/>
              </w:rPr>
            </w:pPr>
            <w:r w:rsidRPr="00F53B8B">
              <w:rPr>
                <w:rFonts w:ascii="Times New Roman" w:hAnsi="Times New Roman" w:cs="Times New Roman"/>
                <w:b w:val="0"/>
                <w:sz w:val="22"/>
                <w:lang w:val="id-ID"/>
              </w:rPr>
              <w:t>M</w:t>
            </w:r>
            <w:r w:rsidRPr="00F53B8B">
              <w:rPr>
                <w:rFonts w:ascii="Times New Roman" w:hAnsi="Times New Roman" w:cs="Times New Roman"/>
                <w:b w:val="0"/>
                <w:sz w:val="22"/>
              </w:rPr>
              <w:t xml:space="preserve">aximum </w:t>
            </w:r>
            <w:r w:rsidRPr="00F53B8B">
              <w:rPr>
                <w:rFonts w:ascii="Times New Roman" w:hAnsi="Times New Roman" w:cs="Times New Roman"/>
                <w:b w:val="0"/>
                <w:sz w:val="22"/>
                <w:lang w:val="id-ID"/>
              </w:rPr>
              <w:t>D</w:t>
            </w:r>
            <w:r w:rsidRPr="00F53B8B">
              <w:rPr>
                <w:rFonts w:ascii="Times New Roman" w:hAnsi="Times New Roman" w:cs="Times New Roman"/>
                <w:b w:val="0"/>
                <w:sz w:val="22"/>
              </w:rPr>
              <w:t>isplacement</w:t>
            </w:r>
            <w:r w:rsidRPr="00F53B8B">
              <w:rPr>
                <w:rFonts w:ascii="Times New Roman" w:hAnsi="Times New Roman" w:cs="Times New Roman"/>
                <w:sz w:val="22"/>
              </w:rPr>
              <w:t xml:space="preserve"> </w:t>
            </w:r>
            <w:r w:rsidRPr="0022384D">
              <w:rPr>
                <w:rFonts w:ascii="Times New Roman" w:eastAsia="Times New Roman" w:hAnsi="Times New Roman" w:cs="Times New Roman"/>
                <w:b w:val="0"/>
                <w:color w:val="000000"/>
                <w:sz w:val="22"/>
                <w:lang w:val="id-ID" w:eastAsia="en-ID"/>
              </w:rPr>
              <w:t>(cm)</w:t>
            </w:r>
          </w:p>
          <w:p w14:paraId="210BBF9D" w14:textId="77777777" w:rsidR="005B1598" w:rsidRPr="00C55A6E" w:rsidRDefault="005B1598" w:rsidP="00EF51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2"/>
                <w:lang w:eastAsia="en-ID"/>
              </w:rPr>
            </w:pPr>
            <w:r>
              <w:rPr>
                <w:rFonts w:ascii="Times New Roman" w:eastAsia="Times New Roman" w:hAnsi="Times New Roman" w:cs="Times New Roman"/>
                <w:b w:val="0"/>
                <w:color w:val="000000"/>
                <w:sz w:val="22"/>
                <w:lang w:eastAsia="en-ID"/>
              </w:rPr>
              <w:t>El-Centro</w:t>
            </w:r>
          </w:p>
        </w:tc>
        <w:tc>
          <w:tcPr>
            <w:tcW w:w="1956" w:type="dxa"/>
            <w:tcBorders>
              <w:top w:val="single" w:sz="4" w:space="0" w:color="auto"/>
              <w:bottom w:val="single" w:sz="4" w:space="0" w:color="auto"/>
            </w:tcBorders>
            <w:shd w:val="clear" w:color="auto" w:fill="auto"/>
            <w:vAlign w:val="center"/>
            <w:hideMark/>
          </w:tcPr>
          <w:p w14:paraId="5AC2A201" w14:textId="77777777" w:rsidR="005B1598" w:rsidRDefault="005B1598" w:rsidP="00EF51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sz w:val="22"/>
                <w:lang w:val="id-ID" w:eastAsia="en-ID"/>
              </w:rPr>
            </w:pPr>
            <w:r w:rsidRPr="00F53B8B">
              <w:rPr>
                <w:rFonts w:ascii="Times New Roman" w:eastAsia="Times New Roman" w:hAnsi="Times New Roman" w:cs="Times New Roman"/>
                <w:b w:val="0"/>
                <w:color w:val="000000"/>
                <w:sz w:val="22"/>
                <w:lang w:val="id-ID" w:eastAsia="en-ID"/>
              </w:rPr>
              <w:t xml:space="preserve">Maximum Base Shear Force </w:t>
            </w:r>
            <w:r w:rsidRPr="0022384D">
              <w:rPr>
                <w:rFonts w:ascii="Times New Roman" w:eastAsia="Times New Roman" w:hAnsi="Times New Roman" w:cs="Times New Roman"/>
                <w:b w:val="0"/>
                <w:color w:val="000000"/>
                <w:sz w:val="22"/>
                <w:lang w:val="id-ID" w:eastAsia="en-ID"/>
              </w:rPr>
              <w:t>(kN</w:t>
            </w:r>
          </w:p>
          <w:p w14:paraId="77CDF480" w14:textId="77777777" w:rsidR="005B1598" w:rsidRPr="00C55A6E" w:rsidRDefault="005B1598" w:rsidP="00EF51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2"/>
                <w:lang w:eastAsia="en-ID"/>
              </w:rPr>
            </w:pPr>
            <w:r>
              <w:rPr>
                <w:rFonts w:ascii="Times New Roman" w:eastAsia="Times New Roman" w:hAnsi="Times New Roman" w:cs="Times New Roman"/>
                <w:b w:val="0"/>
                <w:color w:val="000000"/>
                <w:sz w:val="22"/>
                <w:lang w:eastAsia="en-ID"/>
              </w:rPr>
              <w:t>El-Centro</w:t>
            </w:r>
          </w:p>
        </w:tc>
        <w:tc>
          <w:tcPr>
            <w:tcW w:w="1981" w:type="dxa"/>
            <w:tcBorders>
              <w:top w:val="single" w:sz="4" w:space="0" w:color="auto"/>
              <w:bottom w:val="single" w:sz="4" w:space="0" w:color="auto"/>
            </w:tcBorders>
            <w:vAlign w:val="center"/>
          </w:tcPr>
          <w:p w14:paraId="3329C12C" w14:textId="77777777" w:rsidR="005B1598" w:rsidRDefault="005B1598" w:rsidP="00EF51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sz w:val="22"/>
                <w:lang w:val="id-ID" w:eastAsia="en-ID"/>
              </w:rPr>
            </w:pPr>
            <w:r w:rsidRPr="00F53B8B">
              <w:rPr>
                <w:rFonts w:ascii="Times New Roman" w:hAnsi="Times New Roman" w:cs="Times New Roman"/>
                <w:b w:val="0"/>
                <w:sz w:val="22"/>
                <w:lang w:val="id-ID"/>
              </w:rPr>
              <w:t>M</w:t>
            </w:r>
            <w:r w:rsidRPr="00F53B8B">
              <w:rPr>
                <w:rFonts w:ascii="Times New Roman" w:hAnsi="Times New Roman" w:cs="Times New Roman"/>
                <w:b w:val="0"/>
                <w:sz w:val="22"/>
              </w:rPr>
              <w:t xml:space="preserve">aximum </w:t>
            </w:r>
            <w:r w:rsidRPr="00F53B8B">
              <w:rPr>
                <w:rFonts w:ascii="Times New Roman" w:hAnsi="Times New Roman" w:cs="Times New Roman"/>
                <w:b w:val="0"/>
                <w:sz w:val="22"/>
                <w:lang w:val="id-ID"/>
              </w:rPr>
              <w:t>D</w:t>
            </w:r>
            <w:r w:rsidRPr="00F53B8B">
              <w:rPr>
                <w:rFonts w:ascii="Times New Roman" w:hAnsi="Times New Roman" w:cs="Times New Roman"/>
                <w:b w:val="0"/>
                <w:sz w:val="22"/>
              </w:rPr>
              <w:t>isplacement</w:t>
            </w:r>
            <w:r w:rsidRPr="00F53B8B">
              <w:rPr>
                <w:rFonts w:ascii="Times New Roman" w:hAnsi="Times New Roman" w:cs="Times New Roman"/>
                <w:sz w:val="22"/>
              </w:rPr>
              <w:t xml:space="preserve"> </w:t>
            </w:r>
            <w:r w:rsidRPr="0022384D">
              <w:rPr>
                <w:rFonts w:ascii="Times New Roman" w:eastAsia="Times New Roman" w:hAnsi="Times New Roman" w:cs="Times New Roman"/>
                <w:b w:val="0"/>
                <w:color w:val="000000"/>
                <w:sz w:val="22"/>
                <w:lang w:val="id-ID" w:eastAsia="en-ID"/>
              </w:rPr>
              <w:t>(cm)</w:t>
            </w:r>
          </w:p>
          <w:p w14:paraId="63E47366" w14:textId="77777777" w:rsidR="005B1598" w:rsidRPr="00C55A6E" w:rsidRDefault="005B1598" w:rsidP="00EF51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lang w:eastAsia="en-ID"/>
              </w:rPr>
            </w:pPr>
            <w:r>
              <w:rPr>
                <w:rFonts w:ascii="Times New Roman" w:eastAsia="Times New Roman" w:hAnsi="Times New Roman" w:cs="Times New Roman"/>
                <w:b w:val="0"/>
                <w:color w:val="000000"/>
                <w:sz w:val="22"/>
                <w:lang w:eastAsia="en-ID"/>
              </w:rPr>
              <w:t>Kobe</w:t>
            </w:r>
          </w:p>
        </w:tc>
        <w:tc>
          <w:tcPr>
            <w:tcW w:w="1948" w:type="dxa"/>
            <w:tcBorders>
              <w:top w:val="single" w:sz="4" w:space="0" w:color="auto"/>
              <w:bottom w:val="single" w:sz="4" w:space="0" w:color="auto"/>
            </w:tcBorders>
            <w:vAlign w:val="center"/>
          </w:tcPr>
          <w:p w14:paraId="4E2BF5A8" w14:textId="77777777" w:rsidR="005B1598" w:rsidRDefault="005B1598" w:rsidP="00EF51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sz w:val="22"/>
                <w:lang w:val="id-ID" w:eastAsia="en-ID"/>
              </w:rPr>
            </w:pPr>
            <w:r w:rsidRPr="00F53B8B">
              <w:rPr>
                <w:rFonts w:ascii="Times New Roman" w:eastAsia="Times New Roman" w:hAnsi="Times New Roman" w:cs="Times New Roman"/>
                <w:b w:val="0"/>
                <w:color w:val="000000"/>
                <w:sz w:val="22"/>
                <w:lang w:val="id-ID" w:eastAsia="en-ID"/>
              </w:rPr>
              <w:t xml:space="preserve">Maximum Base Shear Force </w:t>
            </w:r>
            <w:r w:rsidRPr="0022384D">
              <w:rPr>
                <w:rFonts w:ascii="Times New Roman" w:eastAsia="Times New Roman" w:hAnsi="Times New Roman" w:cs="Times New Roman"/>
                <w:b w:val="0"/>
                <w:color w:val="000000"/>
                <w:sz w:val="22"/>
                <w:lang w:val="id-ID" w:eastAsia="en-ID"/>
              </w:rPr>
              <w:t>(kN)</w:t>
            </w:r>
          </w:p>
          <w:p w14:paraId="077C1390" w14:textId="77777777" w:rsidR="005B1598" w:rsidRPr="00C55A6E" w:rsidRDefault="005B1598" w:rsidP="00EF51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lang w:eastAsia="en-ID"/>
              </w:rPr>
            </w:pPr>
            <w:r>
              <w:rPr>
                <w:rFonts w:ascii="Times New Roman" w:eastAsia="Times New Roman" w:hAnsi="Times New Roman" w:cs="Times New Roman"/>
                <w:b w:val="0"/>
                <w:color w:val="000000"/>
                <w:sz w:val="22"/>
                <w:lang w:eastAsia="en-ID"/>
              </w:rPr>
              <w:t>Kobe</w:t>
            </w:r>
          </w:p>
        </w:tc>
      </w:tr>
      <w:tr w:rsidR="005B1598" w:rsidRPr="0022384D" w14:paraId="61907429" w14:textId="77777777" w:rsidTr="00EF5170">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362" w:type="dxa"/>
            <w:vMerge w:val="restart"/>
            <w:tcBorders>
              <w:top w:val="single" w:sz="4" w:space="0" w:color="auto"/>
            </w:tcBorders>
            <w:shd w:val="clear" w:color="auto" w:fill="auto"/>
            <w:vAlign w:val="center"/>
            <w:hideMark/>
          </w:tcPr>
          <w:p w14:paraId="354FE4E8" w14:textId="77777777" w:rsidR="005B1598" w:rsidRPr="0022384D" w:rsidRDefault="005B1598" w:rsidP="00EF5170">
            <w:pPr>
              <w:jc w:val="center"/>
              <w:rPr>
                <w:rFonts w:ascii="Times New Roman" w:eastAsia="Times New Roman" w:hAnsi="Times New Roman" w:cs="Times New Roman"/>
                <w:b w:val="0"/>
                <w:bCs w:val="0"/>
                <w:color w:val="000000"/>
                <w:sz w:val="22"/>
                <w:lang w:val="id-ID" w:eastAsia="en-ID"/>
              </w:rPr>
            </w:pPr>
            <w:r>
              <w:rPr>
                <w:rFonts w:ascii="Times New Roman" w:eastAsia="Times New Roman" w:hAnsi="Times New Roman" w:cs="Times New Roman"/>
                <w:b w:val="0"/>
                <w:color w:val="000000"/>
                <w:sz w:val="22"/>
                <w:lang w:val="id-ID" w:eastAsia="en-ID"/>
              </w:rPr>
              <w:t>Cube Model</w:t>
            </w:r>
          </w:p>
        </w:tc>
        <w:tc>
          <w:tcPr>
            <w:tcW w:w="1047" w:type="dxa"/>
            <w:tcBorders>
              <w:top w:val="single" w:sz="4" w:space="0" w:color="auto"/>
            </w:tcBorders>
            <w:shd w:val="clear" w:color="auto" w:fill="auto"/>
            <w:vAlign w:val="center"/>
            <w:hideMark/>
          </w:tcPr>
          <w:p w14:paraId="550D7A96" w14:textId="77777777" w:rsidR="005B1598" w:rsidRPr="0022384D" w:rsidRDefault="005B1598" w:rsidP="00EF51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lang w:val="id-ID" w:eastAsia="en-ID"/>
              </w:rPr>
            </w:pPr>
            <w:r w:rsidRPr="0022384D">
              <w:rPr>
                <w:rFonts w:ascii="Times New Roman" w:eastAsia="Times New Roman" w:hAnsi="Times New Roman" w:cs="Times New Roman"/>
                <w:color w:val="000000"/>
                <w:sz w:val="22"/>
                <w:lang w:val="id-ID" w:eastAsia="en-ID"/>
              </w:rPr>
              <w:t>X</w:t>
            </w:r>
          </w:p>
        </w:tc>
        <w:tc>
          <w:tcPr>
            <w:tcW w:w="1910" w:type="dxa"/>
            <w:tcBorders>
              <w:top w:val="single" w:sz="4" w:space="0" w:color="auto"/>
            </w:tcBorders>
            <w:shd w:val="clear" w:color="auto" w:fill="auto"/>
            <w:vAlign w:val="center"/>
            <w:hideMark/>
          </w:tcPr>
          <w:p w14:paraId="0124B253" w14:textId="77777777" w:rsidR="005B1598" w:rsidRPr="0022384D" w:rsidRDefault="005B1598" w:rsidP="00EF51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lang w:val="id-ID" w:eastAsia="en-ID"/>
              </w:rPr>
            </w:pPr>
            <w:r w:rsidRPr="0022384D">
              <w:rPr>
                <w:rFonts w:ascii="Times New Roman" w:eastAsia="Times New Roman" w:hAnsi="Times New Roman" w:cs="Times New Roman"/>
                <w:color w:val="000000"/>
                <w:sz w:val="22"/>
                <w:lang w:val="id-ID" w:eastAsia="en-ID"/>
              </w:rPr>
              <w:t>15</w:t>
            </w:r>
            <w:r>
              <w:rPr>
                <w:rFonts w:ascii="Times New Roman" w:eastAsia="Times New Roman" w:hAnsi="Times New Roman" w:cs="Times New Roman"/>
                <w:color w:val="000000"/>
                <w:sz w:val="22"/>
                <w:lang w:val="id-ID" w:eastAsia="en-ID"/>
              </w:rPr>
              <w:t>.</w:t>
            </w:r>
            <w:r w:rsidRPr="0022384D">
              <w:rPr>
                <w:rFonts w:ascii="Times New Roman" w:eastAsia="Times New Roman" w:hAnsi="Times New Roman" w:cs="Times New Roman"/>
                <w:color w:val="000000"/>
                <w:sz w:val="22"/>
                <w:lang w:val="id-ID" w:eastAsia="en-ID"/>
              </w:rPr>
              <w:t>85</w:t>
            </w:r>
          </w:p>
        </w:tc>
        <w:tc>
          <w:tcPr>
            <w:tcW w:w="1956" w:type="dxa"/>
            <w:tcBorders>
              <w:top w:val="single" w:sz="4" w:space="0" w:color="auto"/>
            </w:tcBorders>
            <w:shd w:val="clear" w:color="auto" w:fill="auto"/>
            <w:vAlign w:val="center"/>
            <w:hideMark/>
          </w:tcPr>
          <w:p w14:paraId="77D9C7DB" w14:textId="77777777" w:rsidR="005B1598" w:rsidRPr="0022384D" w:rsidRDefault="005B1598" w:rsidP="00EF51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lang w:val="id-ID" w:eastAsia="en-ID"/>
              </w:rPr>
            </w:pPr>
            <w:r w:rsidRPr="0022384D">
              <w:rPr>
                <w:rFonts w:ascii="Times New Roman" w:eastAsia="Times New Roman" w:hAnsi="Times New Roman" w:cs="Times New Roman"/>
                <w:color w:val="000000"/>
                <w:sz w:val="22"/>
                <w:lang w:val="id-ID" w:eastAsia="en-ID"/>
              </w:rPr>
              <w:t>1869</w:t>
            </w:r>
          </w:p>
        </w:tc>
        <w:tc>
          <w:tcPr>
            <w:tcW w:w="1981" w:type="dxa"/>
            <w:tcBorders>
              <w:top w:val="single" w:sz="4" w:space="0" w:color="auto"/>
            </w:tcBorders>
            <w:shd w:val="clear" w:color="auto" w:fill="auto"/>
            <w:vAlign w:val="center"/>
          </w:tcPr>
          <w:p w14:paraId="78D5151E" w14:textId="77777777" w:rsidR="005B1598" w:rsidRPr="0022384D" w:rsidRDefault="005B1598" w:rsidP="00EF51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lang w:val="id-ID" w:eastAsia="en-ID"/>
              </w:rPr>
            </w:pPr>
            <w:r w:rsidRPr="0022384D">
              <w:rPr>
                <w:rFonts w:ascii="Times New Roman" w:hAnsi="Times New Roman" w:cs="Times New Roman"/>
                <w:sz w:val="22"/>
                <w:lang w:val="id-ID"/>
              </w:rPr>
              <w:t>23</w:t>
            </w:r>
            <w:r>
              <w:rPr>
                <w:rFonts w:ascii="Times New Roman" w:hAnsi="Times New Roman" w:cs="Times New Roman"/>
                <w:sz w:val="22"/>
                <w:lang w:val="id-ID"/>
              </w:rPr>
              <w:t>.</w:t>
            </w:r>
            <w:r w:rsidRPr="0022384D">
              <w:rPr>
                <w:rFonts w:ascii="Times New Roman" w:hAnsi="Times New Roman" w:cs="Times New Roman"/>
                <w:sz w:val="22"/>
                <w:lang w:val="id-ID"/>
              </w:rPr>
              <w:t>4</w:t>
            </w:r>
          </w:p>
        </w:tc>
        <w:tc>
          <w:tcPr>
            <w:tcW w:w="1948" w:type="dxa"/>
            <w:tcBorders>
              <w:top w:val="single" w:sz="4" w:space="0" w:color="auto"/>
            </w:tcBorders>
            <w:shd w:val="clear" w:color="auto" w:fill="auto"/>
            <w:vAlign w:val="center"/>
          </w:tcPr>
          <w:p w14:paraId="21980F52" w14:textId="77777777" w:rsidR="005B1598" w:rsidRPr="0022384D" w:rsidRDefault="005B1598" w:rsidP="00EF51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lang w:val="id-ID" w:eastAsia="en-ID"/>
              </w:rPr>
            </w:pPr>
            <w:r w:rsidRPr="0022384D">
              <w:rPr>
                <w:rFonts w:ascii="Times New Roman" w:eastAsia="Times New Roman" w:hAnsi="Times New Roman" w:cs="Times New Roman"/>
                <w:color w:val="000000"/>
                <w:sz w:val="22"/>
                <w:lang w:val="id-ID" w:eastAsia="en-ID"/>
              </w:rPr>
              <w:t>2877</w:t>
            </w:r>
          </w:p>
        </w:tc>
      </w:tr>
      <w:tr w:rsidR="005B1598" w:rsidRPr="0022384D" w14:paraId="393E5681" w14:textId="77777777" w:rsidTr="00EF5170">
        <w:trPr>
          <w:trHeight w:val="312"/>
        </w:trPr>
        <w:tc>
          <w:tcPr>
            <w:cnfStyle w:val="001000000000" w:firstRow="0" w:lastRow="0" w:firstColumn="1" w:lastColumn="0" w:oddVBand="0" w:evenVBand="0" w:oddHBand="0" w:evenHBand="0" w:firstRowFirstColumn="0" w:firstRowLastColumn="0" w:lastRowFirstColumn="0" w:lastRowLastColumn="0"/>
            <w:tcW w:w="1362" w:type="dxa"/>
            <w:vMerge/>
            <w:shd w:val="clear" w:color="auto" w:fill="auto"/>
            <w:vAlign w:val="center"/>
            <w:hideMark/>
          </w:tcPr>
          <w:p w14:paraId="7DC52BA6" w14:textId="77777777" w:rsidR="005B1598" w:rsidRPr="0022384D" w:rsidRDefault="005B1598" w:rsidP="00EF5170">
            <w:pPr>
              <w:jc w:val="center"/>
              <w:rPr>
                <w:rFonts w:ascii="Times New Roman" w:eastAsia="Times New Roman" w:hAnsi="Times New Roman" w:cs="Times New Roman"/>
                <w:b w:val="0"/>
                <w:bCs w:val="0"/>
                <w:color w:val="000000"/>
                <w:sz w:val="22"/>
                <w:lang w:val="id-ID" w:eastAsia="en-ID"/>
              </w:rPr>
            </w:pPr>
          </w:p>
        </w:tc>
        <w:tc>
          <w:tcPr>
            <w:tcW w:w="1047" w:type="dxa"/>
            <w:shd w:val="clear" w:color="auto" w:fill="auto"/>
            <w:vAlign w:val="center"/>
            <w:hideMark/>
          </w:tcPr>
          <w:p w14:paraId="10286895" w14:textId="77777777" w:rsidR="005B1598" w:rsidRPr="0022384D" w:rsidRDefault="005B1598" w:rsidP="00EF51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lang w:val="id-ID" w:eastAsia="en-ID"/>
              </w:rPr>
            </w:pPr>
            <w:r w:rsidRPr="0022384D">
              <w:rPr>
                <w:rFonts w:ascii="Times New Roman" w:eastAsia="Times New Roman" w:hAnsi="Times New Roman" w:cs="Times New Roman"/>
                <w:color w:val="000000"/>
                <w:sz w:val="22"/>
                <w:lang w:val="id-ID" w:eastAsia="en-ID"/>
              </w:rPr>
              <w:t>Y</w:t>
            </w:r>
          </w:p>
        </w:tc>
        <w:tc>
          <w:tcPr>
            <w:tcW w:w="1910" w:type="dxa"/>
            <w:shd w:val="clear" w:color="auto" w:fill="auto"/>
            <w:vAlign w:val="center"/>
            <w:hideMark/>
          </w:tcPr>
          <w:p w14:paraId="7940D78B" w14:textId="77777777" w:rsidR="005B1598" w:rsidRPr="0022384D" w:rsidRDefault="005B1598" w:rsidP="00EF51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lang w:val="id-ID" w:eastAsia="en-ID"/>
              </w:rPr>
            </w:pPr>
            <w:r w:rsidRPr="0022384D">
              <w:rPr>
                <w:rFonts w:ascii="Times New Roman" w:eastAsia="Times New Roman" w:hAnsi="Times New Roman" w:cs="Times New Roman"/>
                <w:color w:val="000000"/>
                <w:sz w:val="22"/>
                <w:lang w:val="id-ID" w:eastAsia="en-ID"/>
              </w:rPr>
              <w:t>18</w:t>
            </w:r>
            <w:r>
              <w:rPr>
                <w:rFonts w:ascii="Times New Roman" w:eastAsia="Times New Roman" w:hAnsi="Times New Roman" w:cs="Times New Roman"/>
                <w:color w:val="000000"/>
                <w:sz w:val="22"/>
                <w:lang w:val="id-ID" w:eastAsia="en-ID"/>
              </w:rPr>
              <w:t>.</w:t>
            </w:r>
            <w:r w:rsidRPr="0022384D">
              <w:rPr>
                <w:rFonts w:ascii="Times New Roman" w:eastAsia="Times New Roman" w:hAnsi="Times New Roman" w:cs="Times New Roman"/>
                <w:color w:val="000000"/>
                <w:sz w:val="22"/>
                <w:lang w:val="id-ID" w:eastAsia="en-ID"/>
              </w:rPr>
              <w:t>97</w:t>
            </w:r>
          </w:p>
        </w:tc>
        <w:tc>
          <w:tcPr>
            <w:tcW w:w="1956" w:type="dxa"/>
            <w:shd w:val="clear" w:color="auto" w:fill="auto"/>
            <w:vAlign w:val="center"/>
            <w:hideMark/>
          </w:tcPr>
          <w:p w14:paraId="4799F146" w14:textId="77777777" w:rsidR="005B1598" w:rsidRPr="0022384D" w:rsidRDefault="005B1598" w:rsidP="00EF51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lang w:val="id-ID" w:eastAsia="en-ID"/>
              </w:rPr>
            </w:pPr>
            <w:r w:rsidRPr="0022384D">
              <w:rPr>
                <w:rFonts w:ascii="Times New Roman" w:eastAsia="Times New Roman" w:hAnsi="Times New Roman" w:cs="Times New Roman"/>
                <w:color w:val="000000"/>
                <w:sz w:val="22"/>
                <w:lang w:val="id-ID" w:eastAsia="en-ID"/>
              </w:rPr>
              <w:t>2020</w:t>
            </w:r>
          </w:p>
        </w:tc>
        <w:tc>
          <w:tcPr>
            <w:tcW w:w="1981" w:type="dxa"/>
            <w:shd w:val="clear" w:color="auto" w:fill="auto"/>
            <w:vAlign w:val="center"/>
          </w:tcPr>
          <w:p w14:paraId="77C9D4FB" w14:textId="77777777" w:rsidR="005B1598" w:rsidRPr="0022384D" w:rsidRDefault="005B1598" w:rsidP="00EF51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lang w:val="id-ID" w:eastAsia="en-ID"/>
              </w:rPr>
            </w:pPr>
            <w:r w:rsidRPr="0022384D">
              <w:rPr>
                <w:rFonts w:ascii="Times New Roman" w:hAnsi="Times New Roman" w:cs="Times New Roman"/>
                <w:sz w:val="22"/>
                <w:lang w:val="id-ID"/>
              </w:rPr>
              <w:t>35</w:t>
            </w:r>
            <w:r>
              <w:rPr>
                <w:rFonts w:ascii="Times New Roman" w:hAnsi="Times New Roman" w:cs="Times New Roman"/>
                <w:sz w:val="22"/>
              </w:rPr>
              <w:t>.</w:t>
            </w:r>
            <w:r w:rsidRPr="0022384D">
              <w:rPr>
                <w:rFonts w:ascii="Times New Roman" w:hAnsi="Times New Roman" w:cs="Times New Roman"/>
                <w:sz w:val="22"/>
                <w:lang w:val="id-ID"/>
              </w:rPr>
              <w:t>64</w:t>
            </w:r>
          </w:p>
        </w:tc>
        <w:tc>
          <w:tcPr>
            <w:tcW w:w="1948" w:type="dxa"/>
            <w:shd w:val="clear" w:color="auto" w:fill="auto"/>
            <w:vAlign w:val="center"/>
          </w:tcPr>
          <w:p w14:paraId="14FC9720" w14:textId="77777777" w:rsidR="005B1598" w:rsidRPr="0022384D" w:rsidRDefault="005B1598" w:rsidP="00EF51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lang w:val="id-ID" w:eastAsia="en-ID"/>
              </w:rPr>
            </w:pPr>
            <w:r w:rsidRPr="0022384D">
              <w:rPr>
                <w:rFonts w:ascii="Times New Roman" w:eastAsia="Times New Roman" w:hAnsi="Times New Roman" w:cs="Times New Roman"/>
                <w:color w:val="000000"/>
                <w:sz w:val="22"/>
                <w:lang w:val="id-ID" w:eastAsia="en-ID"/>
              </w:rPr>
              <w:t>2774</w:t>
            </w:r>
          </w:p>
        </w:tc>
      </w:tr>
      <w:tr w:rsidR="005B1598" w:rsidRPr="0022384D" w14:paraId="6DF0EAF8" w14:textId="77777777" w:rsidTr="00EF5170">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362" w:type="dxa"/>
            <w:vMerge w:val="restart"/>
            <w:shd w:val="clear" w:color="auto" w:fill="auto"/>
            <w:vAlign w:val="center"/>
            <w:hideMark/>
          </w:tcPr>
          <w:p w14:paraId="27896F54" w14:textId="77777777" w:rsidR="005B1598" w:rsidRPr="0022384D" w:rsidRDefault="005B1598" w:rsidP="00EF5170">
            <w:pPr>
              <w:jc w:val="center"/>
              <w:rPr>
                <w:rFonts w:ascii="Times New Roman" w:eastAsia="Times New Roman" w:hAnsi="Times New Roman" w:cs="Times New Roman"/>
                <w:b w:val="0"/>
                <w:bCs w:val="0"/>
                <w:color w:val="000000"/>
                <w:sz w:val="22"/>
                <w:lang w:val="id-ID" w:eastAsia="en-ID"/>
              </w:rPr>
            </w:pPr>
            <w:r>
              <w:rPr>
                <w:rFonts w:ascii="Times New Roman" w:eastAsia="Times New Roman" w:hAnsi="Times New Roman" w:cs="Times New Roman"/>
                <w:b w:val="0"/>
                <w:color w:val="000000"/>
                <w:sz w:val="22"/>
                <w:lang w:val="id-ID" w:eastAsia="en-ID"/>
              </w:rPr>
              <w:t>L Model</w:t>
            </w:r>
          </w:p>
        </w:tc>
        <w:tc>
          <w:tcPr>
            <w:tcW w:w="1047" w:type="dxa"/>
            <w:shd w:val="clear" w:color="auto" w:fill="auto"/>
            <w:vAlign w:val="center"/>
            <w:hideMark/>
          </w:tcPr>
          <w:p w14:paraId="5E80A289" w14:textId="77777777" w:rsidR="005B1598" w:rsidRPr="0022384D" w:rsidRDefault="005B1598" w:rsidP="00EF51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lang w:val="id-ID" w:eastAsia="en-ID"/>
              </w:rPr>
            </w:pPr>
            <w:r w:rsidRPr="0022384D">
              <w:rPr>
                <w:rFonts w:ascii="Times New Roman" w:eastAsia="Times New Roman" w:hAnsi="Times New Roman" w:cs="Times New Roman"/>
                <w:color w:val="000000"/>
                <w:sz w:val="22"/>
                <w:lang w:val="id-ID" w:eastAsia="en-ID"/>
              </w:rPr>
              <w:t>X</w:t>
            </w:r>
          </w:p>
        </w:tc>
        <w:tc>
          <w:tcPr>
            <w:tcW w:w="1910" w:type="dxa"/>
            <w:shd w:val="clear" w:color="auto" w:fill="auto"/>
            <w:vAlign w:val="center"/>
            <w:hideMark/>
          </w:tcPr>
          <w:p w14:paraId="07E84461" w14:textId="77777777" w:rsidR="005B1598" w:rsidRPr="0022384D" w:rsidRDefault="005B1598" w:rsidP="00EF51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lang w:val="id-ID" w:eastAsia="en-ID"/>
              </w:rPr>
            </w:pPr>
            <w:r w:rsidRPr="0022384D">
              <w:rPr>
                <w:rFonts w:ascii="Times New Roman" w:eastAsia="Times New Roman" w:hAnsi="Times New Roman" w:cs="Times New Roman"/>
                <w:color w:val="000000"/>
                <w:sz w:val="22"/>
                <w:lang w:val="id-ID" w:eastAsia="en-ID"/>
              </w:rPr>
              <w:t>15</w:t>
            </w:r>
            <w:r>
              <w:rPr>
                <w:rFonts w:ascii="Times New Roman" w:eastAsia="Times New Roman" w:hAnsi="Times New Roman" w:cs="Times New Roman"/>
                <w:color w:val="000000"/>
                <w:sz w:val="22"/>
                <w:lang w:val="id-ID" w:eastAsia="en-ID"/>
              </w:rPr>
              <w:t>.</w:t>
            </w:r>
            <w:r w:rsidRPr="0022384D">
              <w:rPr>
                <w:rFonts w:ascii="Times New Roman" w:eastAsia="Times New Roman" w:hAnsi="Times New Roman" w:cs="Times New Roman"/>
                <w:color w:val="000000"/>
                <w:sz w:val="22"/>
                <w:lang w:val="id-ID" w:eastAsia="en-ID"/>
              </w:rPr>
              <w:t>72</w:t>
            </w:r>
          </w:p>
        </w:tc>
        <w:tc>
          <w:tcPr>
            <w:tcW w:w="1956" w:type="dxa"/>
            <w:shd w:val="clear" w:color="auto" w:fill="auto"/>
            <w:vAlign w:val="center"/>
            <w:hideMark/>
          </w:tcPr>
          <w:p w14:paraId="7493F236" w14:textId="77777777" w:rsidR="005B1598" w:rsidRPr="0022384D" w:rsidRDefault="005B1598" w:rsidP="00EF51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lang w:val="id-ID" w:eastAsia="en-ID"/>
              </w:rPr>
            </w:pPr>
            <w:r w:rsidRPr="0022384D">
              <w:rPr>
                <w:rFonts w:ascii="Times New Roman" w:eastAsia="Times New Roman" w:hAnsi="Times New Roman" w:cs="Times New Roman"/>
                <w:color w:val="000000"/>
                <w:sz w:val="22"/>
                <w:lang w:val="id-ID" w:eastAsia="en-ID"/>
              </w:rPr>
              <w:t>1934</w:t>
            </w:r>
          </w:p>
        </w:tc>
        <w:tc>
          <w:tcPr>
            <w:tcW w:w="1981" w:type="dxa"/>
            <w:shd w:val="clear" w:color="auto" w:fill="auto"/>
            <w:vAlign w:val="center"/>
          </w:tcPr>
          <w:p w14:paraId="6ABFEB90" w14:textId="77777777" w:rsidR="005B1598" w:rsidRPr="0022384D" w:rsidRDefault="005B1598" w:rsidP="00EF51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lang w:val="id-ID" w:eastAsia="en-ID"/>
              </w:rPr>
            </w:pPr>
            <w:r w:rsidRPr="0022384D">
              <w:rPr>
                <w:rFonts w:ascii="Times New Roman" w:hAnsi="Times New Roman" w:cs="Times New Roman"/>
                <w:sz w:val="22"/>
                <w:lang w:val="id-ID"/>
              </w:rPr>
              <w:t>23</w:t>
            </w:r>
            <w:r>
              <w:rPr>
                <w:rFonts w:ascii="Times New Roman" w:hAnsi="Times New Roman" w:cs="Times New Roman"/>
                <w:sz w:val="22"/>
                <w:lang w:val="id-ID"/>
              </w:rPr>
              <w:t>.</w:t>
            </w:r>
            <w:r w:rsidRPr="0022384D">
              <w:rPr>
                <w:rFonts w:ascii="Times New Roman" w:hAnsi="Times New Roman" w:cs="Times New Roman"/>
                <w:sz w:val="22"/>
                <w:lang w:val="id-ID"/>
              </w:rPr>
              <w:t>81</w:t>
            </w:r>
          </w:p>
        </w:tc>
        <w:tc>
          <w:tcPr>
            <w:tcW w:w="1948" w:type="dxa"/>
            <w:shd w:val="clear" w:color="auto" w:fill="auto"/>
            <w:vAlign w:val="center"/>
          </w:tcPr>
          <w:p w14:paraId="5FBCED85" w14:textId="77777777" w:rsidR="005B1598" w:rsidRPr="0022384D" w:rsidRDefault="005B1598" w:rsidP="00EF51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lang w:val="id-ID" w:eastAsia="en-ID"/>
              </w:rPr>
            </w:pPr>
            <w:r w:rsidRPr="0022384D">
              <w:rPr>
                <w:rFonts w:ascii="Times New Roman" w:eastAsia="Times New Roman" w:hAnsi="Times New Roman" w:cs="Times New Roman"/>
                <w:color w:val="000000"/>
                <w:sz w:val="22"/>
                <w:lang w:val="id-ID" w:eastAsia="en-ID"/>
              </w:rPr>
              <w:t>3062</w:t>
            </w:r>
          </w:p>
        </w:tc>
      </w:tr>
      <w:tr w:rsidR="005B1598" w:rsidRPr="0022384D" w14:paraId="6199BD85" w14:textId="77777777" w:rsidTr="00EF5170">
        <w:trPr>
          <w:trHeight w:val="312"/>
        </w:trPr>
        <w:tc>
          <w:tcPr>
            <w:cnfStyle w:val="001000000000" w:firstRow="0" w:lastRow="0" w:firstColumn="1" w:lastColumn="0" w:oddVBand="0" w:evenVBand="0" w:oddHBand="0" w:evenHBand="0" w:firstRowFirstColumn="0" w:firstRowLastColumn="0" w:lastRowFirstColumn="0" w:lastRowLastColumn="0"/>
            <w:tcW w:w="1362" w:type="dxa"/>
            <w:vMerge/>
            <w:shd w:val="clear" w:color="auto" w:fill="auto"/>
            <w:vAlign w:val="center"/>
            <w:hideMark/>
          </w:tcPr>
          <w:p w14:paraId="4E731C43" w14:textId="77777777" w:rsidR="005B1598" w:rsidRPr="0022384D" w:rsidRDefault="005B1598" w:rsidP="00EF5170">
            <w:pPr>
              <w:jc w:val="center"/>
              <w:rPr>
                <w:rFonts w:ascii="Times New Roman" w:eastAsia="Times New Roman" w:hAnsi="Times New Roman" w:cs="Times New Roman"/>
                <w:b w:val="0"/>
                <w:bCs w:val="0"/>
                <w:color w:val="000000"/>
                <w:sz w:val="22"/>
                <w:lang w:val="id-ID" w:eastAsia="en-ID"/>
              </w:rPr>
            </w:pPr>
          </w:p>
        </w:tc>
        <w:tc>
          <w:tcPr>
            <w:tcW w:w="1047" w:type="dxa"/>
            <w:shd w:val="clear" w:color="auto" w:fill="auto"/>
            <w:vAlign w:val="center"/>
            <w:hideMark/>
          </w:tcPr>
          <w:p w14:paraId="31100D08" w14:textId="77777777" w:rsidR="005B1598" w:rsidRPr="0022384D" w:rsidRDefault="005B1598" w:rsidP="00EF51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lang w:val="id-ID" w:eastAsia="en-ID"/>
              </w:rPr>
            </w:pPr>
            <w:r w:rsidRPr="0022384D">
              <w:rPr>
                <w:rFonts w:ascii="Times New Roman" w:eastAsia="Times New Roman" w:hAnsi="Times New Roman" w:cs="Times New Roman"/>
                <w:color w:val="000000"/>
                <w:sz w:val="22"/>
                <w:lang w:val="id-ID" w:eastAsia="en-ID"/>
              </w:rPr>
              <w:t>Y</w:t>
            </w:r>
          </w:p>
        </w:tc>
        <w:tc>
          <w:tcPr>
            <w:tcW w:w="1910" w:type="dxa"/>
            <w:shd w:val="clear" w:color="auto" w:fill="auto"/>
            <w:vAlign w:val="center"/>
            <w:hideMark/>
          </w:tcPr>
          <w:p w14:paraId="4FD0CBD0" w14:textId="77777777" w:rsidR="005B1598" w:rsidRPr="0022384D" w:rsidRDefault="005B1598" w:rsidP="00EF51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lang w:val="id-ID" w:eastAsia="en-ID"/>
              </w:rPr>
            </w:pPr>
            <w:r w:rsidRPr="0022384D">
              <w:rPr>
                <w:rFonts w:ascii="Times New Roman" w:eastAsia="Times New Roman" w:hAnsi="Times New Roman" w:cs="Times New Roman"/>
                <w:color w:val="000000"/>
                <w:sz w:val="22"/>
                <w:lang w:val="id-ID" w:eastAsia="en-ID"/>
              </w:rPr>
              <w:t>19</w:t>
            </w:r>
            <w:r>
              <w:rPr>
                <w:rFonts w:ascii="Times New Roman" w:eastAsia="Times New Roman" w:hAnsi="Times New Roman" w:cs="Times New Roman"/>
                <w:color w:val="000000"/>
                <w:sz w:val="22"/>
                <w:lang w:val="id-ID" w:eastAsia="en-ID"/>
              </w:rPr>
              <w:t>.</w:t>
            </w:r>
            <w:r w:rsidRPr="0022384D">
              <w:rPr>
                <w:rFonts w:ascii="Times New Roman" w:eastAsia="Times New Roman" w:hAnsi="Times New Roman" w:cs="Times New Roman"/>
                <w:color w:val="000000"/>
                <w:sz w:val="22"/>
                <w:lang w:val="id-ID" w:eastAsia="en-ID"/>
              </w:rPr>
              <w:t>20</w:t>
            </w:r>
          </w:p>
        </w:tc>
        <w:tc>
          <w:tcPr>
            <w:tcW w:w="1956" w:type="dxa"/>
            <w:shd w:val="clear" w:color="auto" w:fill="auto"/>
            <w:vAlign w:val="center"/>
            <w:hideMark/>
          </w:tcPr>
          <w:p w14:paraId="1827D796" w14:textId="77777777" w:rsidR="005B1598" w:rsidRPr="0022384D" w:rsidRDefault="005B1598" w:rsidP="00EF51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lang w:val="id-ID" w:eastAsia="en-ID"/>
              </w:rPr>
            </w:pPr>
            <w:r w:rsidRPr="0022384D">
              <w:rPr>
                <w:rFonts w:ascii="Times New Roman" w:eastAsia="Times New Roman" w:hAnsi="Times New Roman" w:cs="Times New Roman"/>
                <w:color w:val="000000"/>
                <w:sz w:val="22"/>
                <w:lang w:val="id-ID" w:eastAsia="en-ID"/>
              </w:rPr>
              <w:t>2126</w:t>
            </w:r>
          </w:p>
        </w:tc>
        <w:tc>
          <w:tcPr>
            <w:tcW w:w="1981" w:type="dxa"/>
            <w:shd w:val="clear" w:color="auto" w:fill="auto"/>
            <w:vAlign w:val="center"/>
          </w:tcPr>
          <w:p w14:paraId="4B8653FB" w14:textId="77777777" w:rsidR="005B1598" w:rsidRPr="0022384D" w:rsidRDefault="005B1598" w:rsidP="00EF51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lang w:val="id-ID" w:eastAsia="en-ID"/>
              </w:rPr>
            </w:pPr>
            <w:r w:rsidRPr="0022384D">
              <w:rPr>
                <w:rFonts w:ascii="Times New Roman" w:hAnsi="Times New Roman" w:cs="Times New Roman"/>
                <w:sz w:val="22"/>
                <w:lang w:val="id-ID"/>
              </w:rPr>
              <w:t>35</w:t>
            </w:r>
            <w:r>
              <w:rPr>
                <w:rFonts w:ascii="Times New Roman" w:hAnsi="Times New Roman" w:cs="Times New Roman"/>
                <w:sz w:val="22"/>
                <w:lang w:val="id-ID"/>
              </w:rPr>
              <w:t>.</w:t>
            </w:r>
            <w:r w:rsidRPr="0022384D">
              <w:rPr>
                <w:rFonts w:ascii="Times New Roman" w:hAnsi="Times New Roman" w:cs="Times New Roman"/>
                <w:sz w:val="22"/>
                <w:lang w:val="id-ID"/>
              </w:rPr>
              <w:t>44</w:t>
            </w:r>
          </w:p>
        </w:tc>
        <w:tc>
          <w:tcPr>
            <w:tcW w:w="1948" w:type="dxa"/>
            <w:shd w:val="clear" w:color="auto" w:fill="auto"/>
            <w:vAlign w:val="center"/>
          </w:tcPr>
          <w:p w14:paraId="7B50B0C0" w14:textId="77777777" w:rsidR="005B1598" w:rsidRPr="0022384D" w:rsidRDefault="005B1598" w:rsidP="00EF51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lang w:val="id-ID" w:eastAsia="en-ID"/>
              </w:rPr>
            </w:pPr>
            <w:r w:rsidRPr="0022384D">
              <w:rPr>
                <w:rFonts w:ascii="Times New Roman" w:eastAsia="Times New Roman" w:hAnsi="Times New Roman" w:cs="Times New Roman"/>
                <w:color w:val="000000"/>
                <w:sz w:val="22"/>
                <w:lang w:val="id-ID" w:eastAsia="en-ID"/>
              </w:rPr>
              <w:t>2937</w:t>
            </w:r>
          </w:p>
        </w:tc>
      </w:tr>
      <w:tr w:rsidR="005B1598" w:rsidRPr="0022384D" w14:paraId="792DEFDB" w14:textId="77777777" w:rsidTr="00EF5170">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362" w:type="dxa"/>
            <w:vMerge w:val="restart"/>
            <w:shd w:val="clear" w:color="auto" w:fill="auto"/>
            <w:vAlign w:val="center"/>
            <w:hideMark/>
          </w:tcPr>
          <w:p w14:paraId="62087640" w14:textId="77777777" w:rsidR="005B1598" w:rsidRPr="0022384D" w:rsidRDefault="005B1598" w:rsidP="00EF5170">
            <w:pPr>
              <w:jc w:val="center"/>
              <w:rPr>
                <w:rFonts w:ascii="Times New Roman" w:eastAsia="Times New Roman" w:hAnsi="Times New Roman" w:cs="Times New Roman"/>
                <w:b w:val="0"/>
                <w:bCs w:val="0"/>
                <w:color w:val="000000"/>
                <w:sz w:val="22"/>
                <w:lang w:val="id-ID" w:eastAsia="en-ID"/>
              </w:rPr>
            </w:pPr>
            <w:r>
              <w:rPr>
                <w:rFonts w:ascii="Times New Roman" w:eastAsia="Times New Roman" w:hAnsi="Times New Roman" w:cs="Times New Roman"/>
                <w:b w:val="0"/>
                <w:color w:val="000000"/>
                <w:sz w:val="22"/>
                <w:lang w:val="id-ID" w:eastAsia="en-ID"/>
              </w:rPr>
              <w:t xml:space="preserve">U </w:t>
            </w:r>
            <w:r w:rsidRPr="0022384D">
              <w:rPr>
                <w:rFonts w:ascii="Times New Roman" w:eastAsia="Times New Roman" w:hAnsi="Times New Roman" w:cs="Times New Roman"/>
                <w:b w:val="0"/>
                <w:color w:val="000000"/>
                <w:sz w:val="22"/>
                <w:lang w:val="id-ID" w:eastAsia="en-ID"/>
              </w:rPr>
              <w:t>Model</w:t>
            </w:r>
          </w:p>
        </w:tc>
        <w:tc>
          <w:tcPr>
            <w:tcW w:w="1047" w:type="dxa"/>
            <w:shd w:val="clear" w:color="auto" w:fill="auto"/>
            <w:vAlign w:val="center"/>
            <w:hideMark/>
          </w:tcPr>
          <w:p w14:paraId="79AD5468" w14:textId="77777777" w:rsidR="005B1598" w:rsidRPr="0022384D" w:rsidRDefault="005B1598" w:rsidP="00EF51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lang w:val="id-ID" w:eastAsia="en-ID"/>
              </w:rPr>
            </w:pPr>
            <w:r w:rsidRPr="0022384D">
              <w:rPr>
                <w:rFonts w:ascii="Times New Roman" w:eastAsia="Times New Roman" w:hAnsi="Times New Roman" w:cs="Times New Roman"/>
                <w:color w:val="000000"/>
                <w:sz w:val="22"/>
                <w:lang w:val="id-ID" w:eastAsia="en-ID"/>
              </w:rPr>
              <w:t>X</w:t>
            </w:r>
          </w:p>
        </w:tc>
        <w:tc>
          <w:tcPr>
            <w:tcW w:w="1910" w:type="dxa"/>
            <w:shd w:val="clear" w:color="auto" w:fill="auto"/>
            <w:vAlign w:val="center"/>
            <w:hideMark/>
          </w:tcPr>
          <w:p w14:paraId="098C0DD9" w14:textId="77777777" w:rsidR="005B1598" w:rsidRPr="0022384D" w:rsidRDefault="005B1598" w:rsidP="00EF51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lang w:val="id-ID" w:eastAsia="en-ID"/>
              </w:rPr>
            </w:pPr>
            <w:r w:rsidRPr="0022384D">
              <w:rPr>
                <w:rFonts w:ascii="Times New Roman" w:eastAsia="Times New Roman" w:hAnsi="Times New Roman" w:cs="Times New Roman"/>
                <w:color w:val="000000"/>
                <w:sz w:val="22"/>
                <w:lang w:val="id-ID" w:eastAsia="en-ID"/>
              </w:rPr>
              <w:t>15</w:t>
            </w:r>
            <w:r>
              <w:rPr>
                <w:rFonts w:ascii="Times New Roman" w:eastAsia="Times New Roman" w:hAnsi="Times New Roman" w:cs="Times New Roman"/>
                <w:color w:val="000000"/>
                <w:sz w:val="22"/>
                <w:lang w:val="id-ID" w:eastAsia="en-ID"/>
              </w:rPr>
              <w:t>.</w:t>
            </w:r>
            <w:r w:rsidRPr="0022384D">
              <w:rPr>
                <w:rFonts w:ascii="Times New Roman" w:eastAsia="Times New Roman" w:hAnsi="Times New Roman" w:cs="Times New Roman"/>
                <w:color w:val="000000"/>
                <w:sz w:val="22"/>
                <w:lang w:val="id-ID" w:eastAsia="en-ID"/>
              </w:rPr>
              <w:t>98</w:t>
            </w:r>
          </w:p>
        </w:tc>
        <w:tc>
          <w:tcPr>
            <w:tcW w:w="1956" w:type="dxa"/>
            <w:shd w:val="clear" w:color="auto" w:fill="auto"/>
            <w:vAlign w:val="center"/>
            <w:hideMark/>
          </w:tcPr>
          <w:p w14:paraId="5CFBFF3E" w14:textId="77777777" w:rsidR="005B1598" w:rsidRPr="0022384D" w:rsidRDefault="005B1598" w:rsidP="00EF51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lang w:val="id-ID" w:eastAsia="en-ID"/>
              </w:rPr>
            </w:pPr>
            <w:r w:rsidRPr="0022384D">
              <w:rPr>
                <w:rFonts w:ascii="Times New Roman" w:eastAsia="Times New Roman" w:hAnsi="Times New Roman" w:cs="Times New Roman"/>
                <w:color w:val="000000"/>
                <w:sz w:val="22"/>
                <w:lang w:val="id-ID" w:eastAsia="en-ID"/>
              </w:rPr>
              <w:t>1825</w:t>
            </w:r>
          </w:p>
        </w:tc>
        <w:tc>
          <w:tcPr>
            <w:tcW w:w="1981" w:type="dxa"/>
            <w:shd w:val="clear" w:color="auto" w:fill="auto"/>
            <w:vAlign w:val="center"/>
          </w:tcPr>
          <w:p w14:paraId="4A7BDD51" w14:textId="77777777" w:rsidR="005B1598" w:rsidRPr="0022384D" w:rsidRDefault="005B1598" w:rsidP="00EF51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lang w:val="id-ID" w:eastAsia="en-ID"/>
              </w:rPr>
            </w:pPr>
            <w:r w:rsidRPr="0022384D">
              <w:rPr>
                <w:rFonts w:ascii="Times New Roman" w:hAnsi="Times New Roman" w:cs="Times New Roman"/>
                <w:sz w:val="22"/>
                <w:lang w:val="id-ID"/>
              </w:rPr>
              <w:t>23</w:t>
            </w:r>
            <w:r>
              <w:rPr>
                <w:rFonts w:ascii="Times New Roman" w:hAnsi="Times New Roman" w:cs="Times New Roman"/>
                <w:sz w:val="22"/>
                <w:lang w:val="id-ID"/>
              </w:rPr>
              <w:t>.</w:t>
            </w:r>
            <w:r w:rsidRPr="0022384D">
              <w:rPr>
                <w:rFonts w:ascii="Times New Roman" w:hAnsi="Times New Roman" w:cs="Times New Roman"/>
                <w:sz w:val="22"/>
                <w:lang w:val="id-ID"/>
              </w:rPr>
              <w:t>71</w:t>
            </w:r>
          </w:p>
        </w:tc>
        <w:tc>
          <w:tcPr>
            <w:tcW w:w="1948" w:type="dxa"/>
            <w:shd w:val="clear" w:color="auto" w:fill="auto"/>
            <w:vAlign w:val="center"/>
          </w:tcPr>
          <w:p w14:paraId="0CE64691" w14:textId="77777777" w:rsidR="005B1598" w:rsidRPr="0022384D" w:rsidRDefault="005B1598" w:rsidP="00EF51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lang w:val="id-ID" w:eastAsia="en-ID"/>
              </w:rPr>
            </w:pPr>
            <w:r w:rsidRPr="0022384D">
              <w:rPr>
                <w:rFonts w:ascii="Times New Roman" w:eastAsia="Times New Roman" w:hAnsi="Times New Roman" w:cs="Times New Roman"/>
                <w:color w:val="000000"/>
                <w:sz w:val="22"/>
                <w:lang w:val="id-ID" w:eastAsia="en-ID"/>
              </w:rPr>
              <w:t>2897</w:t>
            </w:r>
          </w:p>
        </w:tc>
      </w:tr>
      <w:tr w:rsidR="005B1598" w:rsidRPr="0022384D" w14:paraId="30451507" w14:textId="77777777" w:rsidTr="00EF5170">
        <w:trPr>
          <w:trHeight w:val="312"/>
        </w:trPr>
        <w:tc>
          <w:tcPr>
            <w:cnfStyle w:val="001000000000" w:firstRow="0" w:lastRow="0" w:firstColumn="1" w:lastColumn="0" w:oddVBand="0" w:evenVBand="0" w:oddHBand="0" w:evenHBand="0" w:firstRowFirstColumn="0" w:firstRowLastColumn="0" w:lastRowFirstColumn="0" w:lastRowLastColumn="0"/>
            <w:tcW w:w="1362" w:type="dxa"/>
            <w:vMerge/>
            <w:shd w:val="clear" w:color="auto" w:fill="auto"/>
            <w:vAlign w:val="center"/>
            <w:hideMark/>
          </w:tcPr>
          <w:p w14:paraId="725793D3" w14:textId="77777777" w:rsidR="005B1598" w:rsidRPr="0022384D" w:rsidRDefault="005B1598" w:rsidP="00EF5170">
            <w:pPr>
              <w:jc w:val="center"/>
              <w:rPr>
                <w:rFonts w:ascii="Times New Roman" w:eastAsia="Times New Roman" w:hAnsi="Times New Roman" w:cs="Times New Roman"/>
                <w:b w:val="0"/>
                <w:bCs w:val="0"/>
                <w:color w:val="000000"/>
                <w:sz w:val="22"/>
                <w:lang w:val="id-ID" w:eastAsia="en-ID"/>
              </w:rPr>
            </w:pPr>
          </w:p>
        </w:tc>
        <w:tc>
          <w:tcPr>
            <w:tcW w:w="1047" w:type="dxa"/>
            <w:shd w:val="clear" w:color="auto" w:fill="auto"/>
            <w:vAlign w:val="center"/>
            <w:hideMark/>
          </w:tcPr>
          <w:p w14:paraId="24CEFBD1" w14:textId="77777777" w:rsidR="005B1598" w:rsidRPr="0022384D" w:rsidRDefault="005B1598" w:rsidP="00EF51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lang w:val="id-ID" w:eastAsia="en-ID"/>
              </w:rPr>
            </w:pPr>
            <w:r w:rsidRPr="0022384D">
              <w:rPr>
                <w:rFonts w:ascii="Times New Roman" w:eastAsia="Times New Roman" w:hAnsi="Times New Roman" w:cs="Times New Roman"/>
                <w:color w:val="000000"/>
                <w:sz w:val="22"/>
                <w:lang w:val="id-ID" w:eastAsia="en-ID"/>
              </w:rPr>
              <w:t>Y</w:t>
            </w:r>
          </w:p>
        </w:tc>
        <w:tc>
          <w:tcPr>
            <w:tcW w:w="1910" w:type="dxa"/>
            <w:shd w:val="clear" w:color="auto" w:fill="auto"/>
            <w:vAlign w:val="center"/>
            <w:hideMark/>
          </w:tcPr>
          <w:p w14:paraId="339F45A3" w14:textId="77777777" w:rsidR="005B1598" w:rsidRPr="0022384D" w:rsidRDefault="005B1598" w:rsidP="00EF51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lang w:val="id-ID" w:eastAsia="en-ID"/>
              </w:rPr>
            </w:pPr>
            <w:r w:rsidRPr="0022384D">
              <w:rPr>
                <w:rFonts w:ascii="Times New Roman" w:eastAsia="Times New Roman" w:hAnsi="Times New Roman" w:cs="Times New Roman"/>
                <w:color w:val="000000"/>
                <w:sz w:val="22"/>
                <w:lang w:val="id-ID" w:eastAsia="en-ID"/>
              </w:rPr>
              <w:t>20</w:t>
            </w:r>
            <w:r>
              <w:rPr>
                <w:rFonts w:ascii="Times New Roman" w:eastAsia="Times New Roman" w:hAnsi="Times New Roman" w:cs="Times New Roman"/>
                <w:color w:val="000000"/>
                <w:sz w:val="22"/>
                <w:lang w:val="id-ID" w:eastAsia="en-ID"/>
              </w:rPr>
              <w:t>.</w:t>
            </w:r>
            <w:r w:rsidRPr="0022384D">
              <w:rPr>
                <w:rFonts w:ascii="Times New Roman" w:eastAsia="Times New Roman" w:hAnsi="Times New Roman" w:cs="Times New Roman"/>
                <w:color w:val="000000"/>
                <w:sz w:val="22"/>
                <w:lang w:val="id-ID" w:eastAsia="en-ID"/>
              </w:rPr>
              <w:t>17</w:t>
            </w:r>
          </w:p>
        </w:tc>
        <w:tc>
          <w:tcPr>
            <w:tcW w:w="1956" w:type="dxa"/>
            <w:shd w:val="clear" w:color="auto" w:fill="auto"/>
            <w:vAlign w:val="center"/>
            <w:hideMark/>
          </w:tcPr>
          <w:p w14:paraId="003F4759" w14:textId="77777777" w:rsidR="005B1598" w:rsidRPr="0022384D" w:rsidRDefault="005B1598" w:rsidP="00EF51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lang w:val="id-ID" w:eastAsia="en-ID"/>
              </w:rPr>
            </w:pPr>
            <w:r w:rsidRPr="0022384D">
              <w:rPr>
                <w:rFonts w:ascii="Times New Roman" w:eastAsia="Times New Roman" w:hAnsi="Times New Roman" w:cs="Times New Roman"/>
                <w:color w:val="000000"/>
                <w:sz w:val="22"/>
                <w:lang w:val="id-ID" w:eastAsia="en-ID"/>
              </w:rPr>
              <w:t>1974</w:t>
            </w:r>
          </w:p>
        </w:tc>
        <w:tc>
          <w:tcPr>
            <w:tcW w:w="1981" w:type="dxa"/>
            <w:shd w:val="clear" w:color="auto" w:fill="auto"/>
            <w:vAlign w:val="center"/>
          </w:tcPr>
          <w:p w14:paraId="16A0DF9A" w14:textId="77777777" w:rsidR="005B1598" w:rsidRPr="0022384D" w:rsidRDefault="005B1598" w:rsidP="00EF51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lang w:val="id-ID" w:eastAsia="en-ID"/>
              </w:rPr>
            </w:pPr>
            <w:r w:rsidRPr="0022384D">
              <w:rPr>
                <w:rFonts w:ascii="Times New Roman" w:hAnsi="Times New Roman" w:cs="Times New Roman"/>
                <w:sz w:val="22"/>
                <w:lang w:val="id-ID"/>
              </w:rPr>
              <w:t>35</w:t>
            </w:r>
            <w:r>
              <w:rPr>
                <w:rFonts w:ascii="Times New Roman" w:hAnsi="Times New Roman" w:cs="Times New Roman"/>
                <w:sz w:val="22"/>
                <w:lang w:val="id-ID"/>
              </w:rPr>
              <w:t>.</w:t>
            </w:r>
            <w:r w:rsidRPr="0022384D">
              <w:rPr>
                <w:rFonts w:ascii="Times New Roman" w:hAnsi="Times New Roman" w:cs="Times New Roman"/>
                <w:sz w:val="22"/>
                <w:lang w:val="id-ID"/>
              </w:rPr>
              <w:t>87</w:t>
            </w:r>
          </w:p>
        </w:tc>
        <w:tc>
          <w:tcPr>
            <w:tcW w:w="1948" w:type="dxa"/>
            <w:shd w:val="clear" w:color="auto" w:fill="auto"/>
            <w:vAlign w:val="center"/>
          </w:tcPr>
          <w:p w14:paraId="34AEC840" w14:textId="77777777" w:rsidR="005B1598" w:rsidRPr="0022384D" w:rsidRDefault="005B1598" w:rsidP="00EF51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lang w:val="id-ID" w:eastAsia="en-ID"/>
              </w:rPr>
            </w:pPr>
            <w:r w:rsidRPr="0022384D">
              <w:rPr>
                <w:rFonts w:ascii="Times New Roman" w:eastAsia="Times New Roman" w:hAnsi="Times New Roman" w:cs="Times New Roman"/>
                <w:color w:val="000000"/>
                <w:sz w:val="22"/>
                <w:lang w:val="id-ID" w:eastAsia="en-ID"/>
              </w:rPr>
              <w:t>2802</w:t>
            </w:r>
          </w:p>
        </w:tc>
      </w:tr>
    </w:tbl>
    <w:p w14:paraId="738E590E" w14:textId="77777777" w:rsidR="005B1598" w:rsidRDefault="005B1598" w:rsidP="005B1598">
      <w:pPr>
        <w:rPr>
          <w:rFonts w:ascii="Times New Roman" w:hAnsi="Times New Roman" w:cs="Times New Roman"/>
          <w:sz w:val="22"/>
        </w:rPr>
      </w:pPr>
    </w:p>
    <w:p w14:paraId="6544680F" w14:textId="77777777" w:rsidR="005B1598" w:rsidRDefault="005B1598" w:rsidP="005B1598">
      <w:pPr>
        <w:rPr>
          <w:rFonts w:ascii="Times New Roman" w:hAnsi="Times New Roman" w:cs="Times New Roman"/>
          <w:sz w:val="22"/>
        </w:rPr>
      </w:pPr>
      <w:r w:rsidRPr="001F7EBD">
        <w:rPr>
          <w:rFonts w:ascii="Times New Roman" w:hAnsi="Times New Roman" w:cs="Times New Roman"/>
          <w:sz w:val="22"/>
        </w:rPr>
        <w:lastRenderedPageBreak/>
        <w:t>The results of the stud</w:t>
      </w:r>
      <w:r>
        <w:rPr>
          <w:rFonts w:ascii="Times New Roman" w:hAnsi="Times New Roman" w:cs="Times New Roman"/>
          <w:sz w:val="22"/>
        </w:rPr>
        <w:t>y show the value of the top storey</w:t>
      </w:r>
      <w:r w:rsidRPr="001F7EBD">
        <w:rPr>
          <w:rFonts w:ascii="Times New Roman" w:hAnsi="Times New Roman" w:cs="Times New Roman"/>
          <w:sz w:val="22"/>
        </w:rPr>
        <w:t xml:space="preserve"> displacement of th</w:t>
      </w:r>
      <w:r>
        <w:rPr>
          <w:rFonts w:ascii="Times New Roman" w:hAnsi="Times New Roman" w:cs="Times New Roman"/>
          <w:sz w:val="22"/>
        </w:rPr>
        <w:t>e building and the bas</w:t>
      </w:r>
      <w:r>
        <w:rPr>
          <w:rFonts w:ascii="Times New Roman" w:hAnsi="Times New Roman" w:cs="Times New Roman"/>
          <w:sz w:val="22"/>
          <w:lang w:val="id-ID"/>
        </w:rPr>
        <w:t>e</w:t>
      </w:r>
      <w:r w:rsidRPr="001F7EBD">
        <w:rPr>
          <w:rFonts w:ascii="Times New Roman" w:hAnsi="Times New Roman" w:cs="Times New Roman"/>
          <w:sz w:val="22"/>
        </w:rPr>
        <w:t xml:space="preserve"> shear forces </w:t>
      </w:r>
      <w:r>
        <w:rPr>
          <w:rFonts w:ascii="Times New Roman" w:hAnsi="Times New Roman" w:cs="Times New Roman"/>
          <w:sz w:val="22"/>
        </w:rPr>
        <w:t>generated by the earthquake force</w:t>
      </w:r>
      <w:r w:rsidRPr="001F7EBD">
        <w:rPr>
          <w:rFonts w:ascii="Times New Roman" w:hAnsi="Times New Roman" w:cs="Times New Roman"/>
          <w:sz w:val="22"/>
        </w:rPr>
        <w:t xml:space="preserve"> given to each model.</w:t>
      </w:r>
      <w:r>
        <w:rPr>
          <w:rFonts w:ascii="Times New Roman" w:hAnsi="Times New Roman" w:cs="Times New Roman"/>
          <w:sz w:val="22"/>
        </w:rPr>
        <w:t xml:space="preserve"> </w:t>
      </w:r>
      <w:r w:rsidRPr="001F7EBD">
        <w:rPr>
          <w:rFonts w:ascii="Times New Roman" w:hAnsi="Times New Roman" w:cs="Times New Roman"/>
          <w:sz w:val="22"/>
        </w:rPr>
        <w:t>The biggest displacement that occurred from 3 (three) models above after being g</w:t>
      </w:r>
      <w:r>
        <w:rPr>
          <w:rFonts w:ascii="Times New Roman" w:hAnsi="Times New Roman" w:cs="Times New Roman"/>
          <w:sz w:val="22"/>
        </w:rPr>
        <w:t>iven the same earthquake force wa</w:t>
      </w:r>
      <w:r w:rsidRPr="001F7EBD">
        <w:rPr>
          <w:rFonts w:ascii="Times New Roman" w:hAnsi="Times New Roman" w:cs="Times New Roman"/>
          <w:sz w:val="22"/>
        </w:rPr>
        <w:t xml:space="preserve">s that the biggest displacement in the X direction </w:t>
      </w:r>
      <w:r>
        <w:rPr>
          <w:rFonts w:ascii="Times New Roman" w:hAnsi="Times New Roman" w:cs="Times New Roman"/>
          <w:sz w:val="22"/>
          <w:lang w:val="id-ID"/>
        </w:rPr>
        <w:t>wa</w:t>
      </w:r>
      <w:r w:rsidRPr="001F7EBD">
        <w:rPr>
          <w:rFonts w:ascii="Times New Roman" w:hAnsi="Times New Roman" w:cs="Times New Roman"/>
          <w:sz w:val="22"/>
        </w:rPr>
        <w:t>s the U model of 15.98 cm with a base shear force of 1825 kN</w:t>
      </w:r>
      <w:r>
        <w:rPr>
          <w:rFonts w:ascii="Times New Roman" w:hAnsi="Times New Roman" w:cs="Times New Roman"/>
          <w:sz w:val="22"/>
        </w:rPr>
        <w:t xml:space="preserve"> and the smallest displacement wa</w:t>
      </w:r>
      <w:r w:rsidRPr="001F7EBD">
        <w:rPr>
          <w:rFonts w:ascii="Times New Roman" w:hAnsi="Times New Roman" w:cs="Times New Roman"/>
          <w:sz w:val="22"/>
        </w:rPr>
        <w:t>s the L model of 15</w:t>
      </w:r>
      <w:r>
        <w:rPr>
          <w:rFonts w:ascii="Times New Roman" w:hAnsi="Times New Roman" w:cs="Times New Roman"/>
          <w:sz w:val="22"/>
        </w:rPr>
        <w:t>.72 cm with a base shear force wa</w:t>
      </w:r>
      <w:r w:rsidRPr="001F7EBD">
        <w:rPr>
          <w:rFonts w:ascii="Times New Roman" w:hAnsi="Times New Roman" w:cs="Times New Roman"/>
          <w:sz w:val="22"/>
        </w:rPr>
        <w:t>s 1934 kN</w:t>
      </w:r>
      <w:r>
        <w:rPr>
          <w:rFonts w:ascii="Times New Roman" w:hAnsi="Times New Roman" w:cs="Times New Roman"/>
          <w:sz w:val="22"/>
        </w:rPr>
        <w:t xml:space="preserve">. </w:t>
      </w:r>
      <w:r w:rsidRPr="001F7EBD">
        <w:rPr>
          <w:rFonts w:ascii="Times New Roman" w:hAnsi="Times New Roman" w:cs="Times New Roman"/>
          <w:sz w:val="22"/>
        </w:rPr>
        <w:t xml:space="preserve">As for the Y direction, the largest displacement </w:t>
      </w:r>
      <w:r>
        <w:rPr>
          <w:rFonts w:ascii="Times New Roman" w:hAnsi="Times New Roman" w:cs="Times New Roman"/>
          <w:sz w:val="22"/>
          <w:lang w:val="id-ID"/>
        </w:rPr>
        <w:t>wa</w:t>
      </w:r>
      <w:r w:rsidRPr="001F7EBD">
        <w:rPr>
          <w:rFonts w:ascii="Times New Roman" w:hAnsi="Times New Roman" w:cs="Times New Roman"/>
          <w:sz w:val="22"/>
        </w:rPr>
        <w:t>s the U</w:t>
      </w:r>
      <w:r>
        <w:rPr>
          <w:rFonts w:ascii="Times New Roman" w:hAnsi="Times New Roman" w:cs="Times New Roman"/>
          <w:sz w:val="22"/>
        </w:rPr>
        <w:t xml:space="preserve"> model of 20.17 cm with the bas</w:t>
      </w:r>
      <w:r>
        <w:rPr>
          <w:rFonts w:ascii="Times New Roman" w:hAnsi="Times New Roman" w:cs="Times New Roman"/>
          <w:sz w:val="22"/>
          <w:lang w:val="id-ID"/>
        </w:rPr>
        <w:t>e</w:t>
      </w:r>
      <w:r w:rsidRPr="001F7EBD">
        <w:rPr>
          <w:rFonts w:ascii="Times New Roman" w:hAnsi="Times New Roman" w:cs="Times New Roman"/>
          <w:sz w:val="22"/>
        </w:rPr>
        <w:t xml:space="preserve"> shear force being 1974 kN</w:t>
      </w:r>
      <w:r>
        <w:rPr>
          <w:rFonts w:ascii="Times New Roman" w:hAnsi="Times New Roman" w:cs="Times New Roman"/>
          <w:sz w:val="22"/>
        </w:rPr>
        <w:t xml:space="preserve"> and the smallest displacement was the </w:t>
      </w:r>
      <w:r>
        <w:rPr>
          <w:rFonts w:ascii="Times New Roman" w:hAnsi="Times New Roman" w:cs="Times New Roman"/>
          <w:sz w:val="22"/>
          <w:lang w:val="id-ID"/>
        </w:rPr>
        <w:t>Cube</w:t>
      </w:r>
      <w:r w:rsidRPr="001F7EBD">
        <w:rPr>
          <w:rFonts w:ascii="Times New Roman" w:hAnsi="Times New Roman" w:cs="Times New Roman"/>
          <w:sz w:val="22"/>
        </w:rPr>
        <w:t xml:space="preserve"> model of 18.97 cm with the bas</w:t>
      </w:r>
      <w:r>
        <w:rPr>
          <w:rFonts w:ascii="Times New Roman" w:hAnsi="Times New Roman" w:cs="Times New Roman"/>
          <w:sz w:val="22"/>
          <w:lang w:val="id-ID"/>
        </w:rPr>
        <w:t>e</w:t>
      </w:r>
      <w:r w:rsidRPr="001F7EBD">
        <w:rPr>
          <w:rFonts w:ascii="Times New Roman" w:hAnsi="Times New Roman" w:cs="Times New Roman"/>
          <w:sz w:val="22"/>
        </w:rPr>
        <w:t xml:space="preserve"> shear force being 2020 kN.</w:t>
      </w:r>
    </w:p>
    <w:p w14:paraId="0C590256" w14:textId="77777777" w:rsidR="005B1598" w:rsidRDefault="005B1598" w:rsidP="005B1598">
      <w:pPr>
        <w:rPr>
          <w:rFonts w:ascii="Times New Roman" w:hAnsi="Times New Roman" w:cs="Times New Roman"/>
          <w:sz w:val="22"/>
        </w:rPr>
      </w:pPr>
      <w:r w:rsidRPr="00D01256">
        <w:rPr>
          <w:rFonts w:ascii="Times New Roman" w:hAnsi="Times New Roman" w:cs="Times New Roman"/>
          <w:sz w:val="22"/>
        </w:rPr>
        <w:t>Mode</w:t>
      </w:r>
      <w:r>
        <w:rPr>
          <w:rFonts w:ascii="Times New Roman" w:hAnsi="Times New Roman" w:cs="Times New Roman"/>
          <w:sz w:val="22"/>
        </w:rPr>
        <w:t>l</w:t>
      </w:r>
      <w:r w:rsidRPr="00D01256">
        <w:rPr>
          <w:rFonts w:ascii="Times New Roman" w:hAnsi="Times New Roman" w:cs="Times New Roman"/>
          <w:sz w:val="22"/>
        </w:rPr>
        <w:t xml:space="preserve">ling using the Kobe earthquake as a </w:t>
      </w:r>
      <w:r>
        <w:rPr>
          <w:rFonts w:ascii="Times New Roman" w:hAnsi="Times New Roman" w:cs="Times New Roman"/>
          <w:sz w:val="22"/>
          <w:lang w:val="id-ID"/>
        </w:rPr>
        <w:t>force</w:t>
      </w:r>
      <w:r w:rsidRPr="00D01256">
        <w:rPr>
          <w:rFonts w:ascii="Times New Roman" w:hAnsi="Times New Roman" w:cs="Times New Roman"/>
          <w:sz w:val="22"/>
        </w:rPr>
        <w:t xml:space="preserve"> on the ground of the structure provide</w:t>
      </w:r>
      <w:r>
        <w:rPr>
          <w:rFonts w:ascii="Times New Roman" w:hAnsi="Times New Roman" w:cs="Times New Roman"/>
          <w:sz w:val="22"/>
          <w:lang w:val="id-ID"/>
        </w:rPr>
        <w:t>d</w:t>
      </w:r>
      <w:r w:rsidRPr="00D01256">
        <w:rPr>
          <w:rFonts w:ascii="Times New Roman" w:hAnsi="Times New Roman" w:cs="Times New Roman"/>
          <w:sz w:val="22"/>
        </w:rPr>
        <w:t xml:space="preserve"> a large enough displacement and force that has a significant impact on each structural model</w:t>
      </w:r>
      <w:r w:rsidRPr="009734B1">
        <w:rPr>
          <w:rFonts w:ascii="Times New Roman" w:hAnsi="Times New Roman" w:cs="Times New Roman"/>
          <w:sz w:val="22"/>
        </w:rPr>
        <w:t xml:space="preserve">, </w:t>
      </w:r>
      <w:r>
        <w:rPr>
          <w:rFonts w:ascii="Times New Roman" w:hAnsi="Times New Roman" w:cs="Times New Roman"/>
          <w:sz w:val="22"/>
          <w:lang w:val="id-ID"/>
        </w:rPr>
        <w:t>namely</w:t>
      </w:r>
      <w:r w:rsidRPr="009734B1">
        <w:rPr>
          <w:rFonts w:ascii="Times New Roman" w:hAnsi="Times New Roman" w:cs="Times New Roman"/>
          <w:sz w:val="22"/>
        </w:rPr>
        <w:t>:</w:t>
      </w:r>
      <w:r>
        <w:rPr>
          <w:rFonts w:ascii="Times New Roman" w:hAnsi="Times New Roman" w:cs="Times New Roman"/>
          <w:sz w:val="22"/>
        </w:rPr>
        <w:t xml:space="preserve"> </w:t>
      </w:r>
      <w:r w:rsidRPr="00E1687A">
        <w:rPr>
          <w:rFonts w:ascii="Times New Roman" w:hAnsi="Times New Roman" w:cs="Times New Roman"/>
          <w:sz w:val="22"/>
        </w:rPr>
        <w:t>Displacement caused by the force of the Kobe earthquake resulted in a greater displacement than the El Centro earthquake.</w:t>
      </w:r>
      <w:r w:rsidRPr="009734B1">
        <w:rPr>
          <w:rFonts w:ascii="Times New Roman" w:hAnsi="Times New Roman" w:cs="Times New Roman"/>
          <w:sz w:val="22"/>
        </w:rPr>
        <w:t xml:space="preserve"> </w:t>
      </w:r>
      <w:r w:rsidRPr="00E1687A">
        <w:rPr>
          <w:rFonts w:ascii="Times New Roman" w:hAnsi="Times New Roman" w:cs="Times New Roman"/>
          <w:sz w:val="22"/>
        </w:rPr>
        <w:t>The largest displacement due to earthquake in the Cube model in the X direction was 23.4 cm with a maximum base shear force of 2877 kN and in the Y direction was 35.64 with a maximum base shear force of 2774 kN</w:t>
      </w:r>
      <w:r>
        <w:rPr>
          <w:rFonts w:ascii="Times New Roman" w:hAnsi="Times New Roman" w:cs="Times New Roman"/>
          <w:sz w:val="22"/>
          <w:lang w:val="id-ID"/>
        </w:rPr>
        <w:t>.</w:t>
      </w:r>
      <w:r w:rsidRPr="009734B1">
        <w:rPr>
          <w:rFonts w:ascii="Times New Roman" w:hAnsi="Times New Roman" w:cs="Times New Roman"/>
          <w:sz w:val="22"/>
        </w:rPr>
        <w:t xml:space="preserve"> </w:t>
      </w:r>
      <w:r w:rsidRPr="006B76B5">
        <w:rPr>
          <w:rFonts w:ascii="Times New Roman" w:hAnsi="Times New Roman" w:cs="Times New Roman"/>
          <w:sz w:val="22"/>
        </w:rPr>
        <w:t>Model L produced a displacement in the X direction of 23.81 cm with a maximum base shear force of 30.62 and in the Y direction of 35.44 cm with a maxi</w:t>
      </w:r>
      <w:r>
        <w:rPr>
          <w:rFonts w:ascii="Times New Roman" w:hAnsi="Times New Roman" w:cs="Times New Roman"/>
          <w:sz w:val="22"/>
        </w:rPr>
        <w:t>mum base shear force of 2937 kN.</w:t>
      </w:r>
      <w:r w:rsidRPr="009734B1">
        <w:rPr>
          <w:rFonts w:ascii="Times New Roman" w:hAnsi="Times New Roman" w:cs="Times New Roman"/>
          <w:sz w:val="22"/>
        </w:rPr>
        <w:t xml:space="preserve"> </w:t>
      </w:r>
      <w:r w:rsidRPr="006B76B5">
        <w:rPr>
          <w:rFonts w:ascii="Times New Roman" w:hAnsi="Times New Roman" w:cs="Times New Roman"/>
          <w:sz w:val="22"/>
        </w:rPr>
        <w:t>The U model produced a displacement in the X direction of 23.71 cm with a maximum base shear force of 2897 kN and in the Y direction of 35.87 cm with a maximum base shear force of 2802 kN</w:t>
      </w:r>
      <w:r w:rsidRPr="009734B1">
        <w:rPr>
          <w:rFonts w:ascii="Times New Roman" w:hAnsi="Times New Roman" w:cs="Times New Roman"/>
          <w:sz w:val="22"/>
        </w:rPr>
        <w:t>.</w:t>
      </w:r>
      <w:r>
        <w:rPr>
          <w:rFonts w:ascii="Times New Roman" w:hAnsi="Times New Roman" w:cs="Times New Roman"/>
          <w:sz w:val="22"/>
        </w:rPr>
        <w:t xml:space="preserve"> </w:t>
      </w:r>
      <w:r w:rsidRPr="003E748B">
        <w:rPr>
          <w:rFonts w:ascii="Times New Roman" w:hAnsi="Times New Roman" w:cs="Times New Roman"/>
          <w:sz w:val="22"/>
        </w:rPr>
        <w:t>Figures 5 to 7 are the relationship between displacement and vibration time for each type of model. The deviation was from the X and Y directions of the El-Centro and Kobe earthquakes.</w:t>
      </w:r>
    </w:p>
    <w:p w14:paraId="4DBB4C85" w14:textId="793B0C23" w:rsidR="005B1598" w:rsidRDefault="00C07590" w:rsidP="005B1598">
      <w:pPr>
        <w:jc w:val="center"/>
        <w:rPr>
          <w:rFonts w:ascii="Times New Roman" w:hAnsi="Times New Roman" w:cs="Times New Roman"/>
          <w:sz w:val="22"/>
        </w:rPr>
      </w:pPr>
      <w:r>
        <w:rPr>
          <w:noProof/>
        </w:rPr>
        <mc:AlternateContent>
          <mc:Choice Requires="wps">
            <w:drawing>
              <wp:anchor distT="0" distB="0" distL="114300" distR="114300" simplePos="0" relativeHeight="251245568" behindDoc="0" locked="0" layoutInCell="1" allowOverlap="1" wp14:anchorId="27B7B35B" wp14:editId="5FDB6AF3">
                <wp:simplePos x="0" y="0"/>
                <wp:positionH relativeFrom="column">
                  <wp:posOffset>3510280</wp:posOffset>
                </wp:positionH>
                <wp:positionV relativeFrom="paragraph">
                  <wp:posOffset>2209800</wp:posOffset>
                </wp:positionV>
                <wp:extent cx="1466215" cy="224155"/>
                <wp:effectExtent l="0" t="0" r="635" b="4445"/>
                <wp:wrapNone/>
                <wp:docPr id="5" name="Text Box 5"/>
                <wp:cNvGraphicFramePr/>
                <a:graphic xmlns:a="http://schemas.openxmlformats.org/drawingml/2006/main">
                  <a:graphicData uri="http://schemas.microsoft.com/office/word/2010/wordprocessingShape">
                    <wps:wsp>
                      <wps:cNvSpPr txBox="1"/>
                      <wps:spPr>
                        <a:xfrm>
                          <a:off x="0" y="0"/>
                          <a:ext cx="1466215" cy="2241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05A1BA7" w14:textId="376F1358" w:rsidR="00C07590" w:rsidRPr="0012722E" w:rsidRDefault="00C07590" w:rsidP="00C07590">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Y</w:t>
                            </w:r>
                            <w:r>
                              <w:rPr>
                                <w:rFonts w:ascii="Times New Roman" w:hAnsi="Times New Roman" w:cs="Times New Roman"/>
                                <w:sz w:val="16"/>
                                <w:szCs w:val="16"/>
                              </w:rPr>
                              <w:t>-Kobe</w:t>
                            </w:r>
                            <w:r w:rsidRPr="0012722E">
                              <w:rPr>
                                <w:rFonts w:ascii="Times New Roman" w:hAnsi="Times New Roman" w:cs="Times New Roman"/>
                                <w:sz w:val="16"/>
                                <w:szCs w:val="16"/>
                              </w:rPr>
                              <w:t xml:space="preserve">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B7B35B" id="_x0000_t202" coordsize="21600,21600" o:spt="202" path="m,l,21600r21600,l21600,xe">
                <v:stroke joinstyle="miter"/>
                <v:path gradientshapeok="t" o:connecttype="rect"/>
              </v:shapetype>
              <v:shape id="Text Box 5" o:spid="_x0000_s1026" type="#_x0000_t202" style="position:absolute;left:0;text-align:left;margin-left:276.4pt;margin-top:174pt;width:115.45pt;height:17.65pt;z-index:25124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" fillcolor="white [3201]" stroked="f" strokeweight=".5pt">
                <v:textbox>
                  <w:txbxContent>
                    <w:p w14:paraId="405A1BA7" w14:textId="376F1358" w:rsidR="00C07590" w:rsidRPr="0012722E" w:rsidRDefault="00C07590" w:rsidP="00C07590">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Y</w:t>
                      </w:r>
                      <w:r>
                        <w:rPr>
                          <w:rFonts w:ascii="Times New Roman" w:hAnsi="Times New Roman" w:cs="Times New Roman"/>
                          <w:sz w:val="16"/>
                          <w:szCs w:val="16"/>
                        </w:rPr>
                        <w:t>-Kobe</w:t>
                      </w:r>
                      <w:r w:rsidRPr="0012722E">
                        <w:rPr>
                          <w:rFonts w:ascii="Times New Roman" w:hAnsi="Times New Roman" w:cs="Times New Roman"/>
                          <w:sz w:val="16"/>
                          <w:szCs w:val="16"/>
                        </w:rPr>
                        <w:t xml:space="preserve"> (cm)</w:t>
                      </w:r>
                    </w:p>
                  </w:txbxContent>
                </v:textbox>
              </v:shape>
            </w:pict>
          </mc:Fallback>
        </mc:AlternateContent>
      </w:r>
      <w:r>
        <w:rPr>
          <w:noProof/>
        </w:rPr>
        <mc:AlternateContent>
          <mc:Choice Requires="wps">
            <w:drawing>
              <wp:anchor distT="0" distB="0" distL="114300" distR="114300" simplePos="0" relativeHeight="251227136" behindDoc="0" locked="0" layoutInCell="1" allowOverlap="1" wp14:anchorId="3470868A" wp14:editId="40EA5952">
                <wp:simplePos x="0" y="0"/>
                <wp:positionH relativeFrom="column">
                  <wp:posOffset>3510591</wp:posOffset>
                </wp:positionH>
                <wp:positionV relativeFrom="paragraph">
                  <wp:posOffset>1994032</wp:posOffset>
                </wp:positionV>
                <wp:extent cx="1466491" cy="224287"/>
                <wp:effectExtent l="0" t="0" r="635" b="4445"/>
                <wp:wrapNone/>
                <wp:docPr id="3" name="Text Box 3"/>
                <wp:cNvGraphicFramePr/>
                <a:graphic xmlns:a="http://schemas.openxmlformats.org/drawingml/2006/main">
                  <a:graphicData uri="http://schemas.microsoft.com/office/word/2010/wordprocessingShape">
                    <wps:wsp>
                      <wps:cNvSpPr txBox="1"/>
                      <wps:spPr>
                        <a:xfrm>
                          <a:off x="0" y="0"/>
                          <a:ext cx="1466491" cy="22428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11A22BF" w14:textId="232063B2" w:rsidR="00C07590" w:rsidRPr="0012722E" w:rsidRDefault="00C07590" w:rsidP="00C07590">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Y</w:t>
                            </w:r>
                            <w:r w:rsidRPr="0012722E">
                              <w:rPr>
                                <w:rFonts w:ascii="Times New Roman" w:hAnsi="Times New Roman" w:cs="Times New Roman"/>
                                <w:sz w:val="16"/>
                                <w:szCs w:val="16"/>
                              </w:rPr>
                              <w:t>-El Centro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70868A" id="Text Box 3" o:spid="_x0000_s1027" type="#_x0000_t202" style="position:absolute;left:0;text-align:left;margin-left:276.4pt;margin-top:157pt;width:115.45pt;height:17.65pt;z-index:25122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" fillcolor="white [3201]" stroked="f" strokeweight=".5pt">
                <v:textbox>
                  <w:txbxContent>
                    <w:p w14:paraId="311A22BF" w14:textId="232063B2" w:rsidR="00C07590" w:rsidRPr="0012722E" w:rsidRDefault="00C07590" w:rsidP="00C07590">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Y</w:t>
                      </w:r>
                      <w:r w:rsidRPr="0012722E">
                        <w:rPr>
                          <w:rFonts w:ascii="Times New Roman" w:hAnsi="Times New Roman" w:cs="Times New Roman"/>
                          <w:sz w:val="16"/>
                          <w:szCs w:val="16"/>
                        </w:rPr>
                        <w:t>-El Centro (cm)</w:t>
                      </w:r>
                    </w:p>
                  </w:txbxContent>
                </v:textbox>
              </v:shape>
            </w:pict>
          </mc:Fallback>
        </mc:AlternateContent>
      </w:r>
      <w:r>
        <w:rPr>
          <w:noProof/>
        </w:rPr>
        <mc:AlternateContent>
          <mc:Choice Requires="wps">
            <w:drawing>
              <wp:anchor distT="0" distB="0" distL="114300" distR="114300" simplePos="0" relativeHeight="251235328" behindDoc="0" locked="0" layoutInCell="1" allowOverlap="1" wp14:anchorId="01C06874" wp14:editId="7C741114">
                <wp:simplePos x="0" y="0"/>
                <wp:positionH relativeFrom="column">
                  <wp:posOffset>1768139</wp:posOffset>
                </wp:positionH>
                <wp:positionV relativeFrom="paragraph">
                  <wp:posOffset>2218354</wp:posOffset>
                </wp:positionV>
                <wp:extent cx="1466491" cy="224287"/>
                <wp:effectExtent l="0" t="0" r="635" b="4445"/>
                <wp:wrapNone/>
                <wp:docPr id="4" name="Text Box 4"/>
                <wp:cNvGraphicFramePr/>
                <a:graphic xmlns:a="http://schemas.openxmlformats.org/drawingml/2006/main">
                  <a:graphicData uri="http://schemas.microsoft.com/office/word/2010/wordprocessingShape">
                    <wps:wsp>
                      <wps:cNvSpPr txBox="1"/>
                      <wps:spPr>
                        <a:xfrm>
                          <a:off x="0" y="0"/>
                          <a:ext cx="1466491" cy="22428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274125B" w14:textId="458AFAC4" w:rsidR="00C07590" w:rsidRPr="0012722E" w:rsidRDefault="00C07590" w:rsidP="00C07590">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X-Kobe</w:t>
                            </w:r>
                            <w:r w:rsidRPr="0012722E">
                              <w:rPr>
                                <w:rFonts w:ascii="Times New Roman" w:hAnsi="Times New Roman" w:cs="Times New Roman"/>
                                <w:sz w:val="16"/>
                                <w:szCs w:val="16"/>
                              </w:rPr>
                              <w:t xml:space="preserve">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C06874" id="Text Box 4" o:spid="_x0000_s1028" type="#_x0000_t202" style="position:absolute;left:0;text-align:left;margin-left:139.2pt;margin-top:174.65pt;width:115.45pt;height:17.65pt;z-index:25123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" fillcolor="white [3201]" stroked="f" strokeweight=".5pt">
                <v:textbox>
                  <w:txbxContent>
                    <w:p w14:paraId="3274125B" w14:textId="458AFAC4" w:rsidR="00C07590" w:rsidRPr="0012722E" w:rsidRDefault="00C07590" w:rsidP="00C07590">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X-Kobe</w:t>
                      </w:r>
                      <w:r w:rsidRPr="0012722E">
                        <w:rPr>
                          <w:rFonts w:ascii="Times New Roman" w:hAnsi="Times New Roman" w:cs="Times New Roman"/>
                          <w:sz w:val="16"/>
                          <w:szCs w:val="16"/>
                        </w:rPr>
                        <w:t xml:space="preserve"> (cm)</w:t>
                      </w:r>
                    </w:p>
                  </w:txbxContent>
                </v:textbox>
              </v:shape>
            </w:pict>
          </mc:Fallback>
        </mc:AlternateContent>
      </w:r>
      <w:r w:rsidR="0012722E">
        <w:rPr>
          <w:noProof/>
        </w:rPr>
        <mc:AlternateContent>
          <mc:Choice Requires="wps">
            <w:drawing>
              <wp:anchor distT="0" distB="0" distL="114300" distR="114300" simplePos="0" relativeHeight="251213824" behindDoc="0" locked="0" layoutInCell="1" allowOverlap="1" wp14:anchorId="473C3682" wp14:editId="23E99B85">
                <wp:simplePos x="0" y="0"/>
                <wp:positionH relativeFrom="column">
                  <wp:posOffset>1771159</wp:posOffset>
                </wp:positionH>
                <wp:positionV relativeFrom="paragraph">
                  <wp:posOffset>1997075</wp:posOffset>
                </wp:positionV>
                <wp:extent cx="1466491" cy="224287"/>
                <wp:effectExtent l="0" t="0" r="635" b="4445"/>
                <wp:wrapNone/>
                <wp:docPr id="2" name="Text Box 2"/>
                <wp:cNvGraphicFramePr/>
                <a:graphic xmlns:a="http://schemas.openxmlformats.org/drawingml/2006/main">
                  <a:graphicData uri="http://schemas.microsoft.com/office/word/2010/wordprocessingShape">
                    <wps:wsp>
                      <wps:cNvSpPr txBox="1"/>
                      <wps:spPr>
                        <a:xfrm>
                          <a:off x="0" y="0"/>
                          <a:ext cx="1466491" cy="22428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F1A9EA3" w14:textId="4A0ECA73" w:rsidR="0012722E" w:rsidRPr="0012722E" w:rsidRDefault="0012722E" w:rsidP="0012722E">
                            <w:pPr>
                              <w:jc w:val="left"/>
                              <w:rPr>
                                <w:rFonts w:ascii="Times New Roman" w:hAnsi="Times New Roman" w:cs="Times New Roman"/>
                                <w:sz w:val="16"/>
                                <w:szCs w:val="16"/>
                              </w:rPr>
                            </w:pPr>
                            <w:r w:rsidRPr="0012722E">
                              <w:rPr>
                                <w:rFonts w:ascii="Times New Roman" w:hAnsi="Times New Roman" w:cs="Times New Roman"/>
                                <w:sz w:val="16"/>
                                <w:szCs w:val="16"/>
                              </w:rPr>
                              <w:t>Acceleration X-El Centro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3C3682" id="Text Box 2" o:spid="_x0000_s1029" type="#_x0000_t202" style="position:absolute;left:0;text-align:left;margin-left:139.45pt;margin-top:157.25pt;width:115.45pt;height:17.65pt;z-index:25121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" fillcolor="white [3201]" stroked="f" strokeweight=".5pt">
                <v:textbox>
                  <w:txbxContent>
                    <w:p w14:paraId="6F1A9EA3" w14:textId="4A0ECA73" w:rsidR="0012722E" w:rsidRPr="0012722E" w:rsidRDefault="0012722E" w:rsidP="0012722E">
                      <w:pPr>
                        <w:jc w:val="left"/>
                        <w:rPr>
                          <w:rFonts w:ascii="Times New Roman" w:hAnsi="Times New Roman" w:cs="Times New Roman"/>
                          <w:sz w:val="16"/>
                          <w:szCs w:val="16"/>
                        </w:rPr>
                      </w:pPr>
                      <w:r w:rsidRPr="0012722E">
                        <w:rPr>
                          <w:rFonts w:ascii="Times New Roman" w:hAnsi="Times New Roman" w:cs="Times New Roman"/>
                          <w:sz w:val="16"/>
                          <w:szCs w:val="16"/>
                        </w:rPr>
                        <w:t>Acceleration X-El Centro (cm)</w:t>
                      </w:r>
                    </w:p>
                  </w:txbxContent>
                </v:textbox>
              </v:shape>
            </w:pict>
          </mc:Fallback>
        </mc:AlternateContent>
      </w:r>
      <w:r w:rsidR="005B1598" w:rsidRPr="00902947">
        <w:rPr>
          <w:noProof/>
        </w:rPr>
        <w:drawing>
          <wp:inline distT="0" distB="0" distL="0" distR="0" wp14:anchorId="5C697785" wp14:editId="2EFEF6D0">
            <wp:extent cx="4572000" cy="2468880"/>
            <wp:effectExtent l="0" t="0" r="0" b="7620"/>
            <wp:docPr id="89" name="Chart 89">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6CB5580C-C436-445C-B899-5E01E2BE22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25737BC3" w14:textId="45F05FC6" w:rsidR="005B1598" w:rsidRDefault="005B1598" w:rsidP="005B1598">
      <w:pPr>
        <w:pStyle w:val="FigureCaption"/>
        <w:spacing w:after="0"/>
        <w:jc w:val="center"/>
        <w:rPr>
          <w:rFonts w:ascii="Times New Roman" w:hAnsi="Times New Roman" w:cs="Times New Roman"/>
          <w:sz w:val="22"/>
        </w:rPr>
      </w:pPr>
      <w:r>
        <w:t xml:space="preserve">Figure 5. </w:t>
      </w:r>
      <w:r w:rsidRPr="00C91B74">
        <w:t xml:space="preserve">Relationship of the earthquake displacement and </w:t>
      </w:r>
      <w:r>
        <w:t>earthquake vibration time of</w:t>
      </w:r>
      <w:r w:rsidRPr="00C91B74">
        <w:t xml:space="preserve"> Cube model</w:t>
      </w:r>
    </w:p>
    <w:p w14:paraId="5A5F9B77" w14:textId="59E06F30" w:rsidR="005B1598" w:rsidRDefault="00C07590" w:rsidP="005B1598">
      <w:pPr>
        <w:jc w:val="center"/>
        <w:rPr>
          <w:rFonts w:ascii="Times New Roman" w:hAnsi="Times New Roman" w:cs="Times New Roman"/>
          <w:sz w:val="22"/>
        </w:rPr>
      </w:pPr>
      <w:r>
        <w:rPr>
          <w:noProof/>
        </w:rPr>
        <mc:AlternateContent>
          <mc:Choice Requires="wps">
            <w:drawing>
              <wp:anchor distT="0" distB="0" distL="114300" distR="114300" simplePos="0" relativeHeight="251280384" behindDoc="0" locked="0" layoutInCell="1" allowOverlap="1" wp14:anchorId="15FC676D" wp14:editId="7F28BB97">
                <wp:simplePos x="0" y="0"/>
                <wp:positionH relativeFrom="column">
                  <wp:posOffset>3510579</wp:posOffset>
                </wp:positionH>
                <wp:positionV relativeFrom="paragraph">
                  <wp:posOffset>2223914</wp:posOffset>
                </wp:positionV>
                <wp:extent cx="1466215" cy="224155"/>
                <wp:effectExtent l="0" t="0" r="635" b="4445"/>
                <wp:wrapNone/>
                <wp:docPr id="18" name="Text Box 18"/>
                <wp:cNvGraphicFramePr/>
                <a:graphic xmlns:a="http://schemas.openxmlformats.org/drawingml/2006/main">
                  <a:graphicData uri="http://schemas.microsoft.com/office/word/2010/wordprocessingShape">
                    <wps:wsp>
                      <wps:cNvSpPr txBox="1"/>
                      <wps:spPr>
                        <a:xfrm>
                          <a:off x="0" y="0"/>
                          <a:ext cx="1466215" cy="2241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4EA2008" w14:textId="77777777" w:rsidR="00C07590" w:rsidRPr="0012722E" w:rsidRDefault="00C07590" w:rsidP="00C07590">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Y-Kobe</w:t>
                            </w:r>
                            <w:r w:rsidRPr="0012722E">
                              <w:rPr>
                                <w:rFonts w:ascii="Times New Roman" w:hAnsi="Times New Roman" w:cs="Times New Roman"/>
                                <w:sz w:val="16"/>
                                <w:szCs w:val="16"/>
                              </w:rPr>
                              <w:t xml:space="preserve">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FC676D" id="Text Box 18" o:spid="_x0000_s1030" type="#_x0000_t202" style="position:absolute;left:0;text-align:left;margin-left:276.4pt;margin-top:175.1pt;width:115.45pt;height:17.65pt;z-index:25128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" fillcolor="white [3201]" stroked="f" strokeweight=".5pt">
                <v:textbox>
                  <w:txbxContent>
                    <w:p w14:paraId="14EA2008" w14:textId="77777777" w:rsidR="00C07590" w:rsidRPr="0012722E" w:rsidRDefault="00C07590" w:rsidP="00C07590">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Y-Kobe</w:t>
                      </w:r>
                      <w:r w:rsidRPr="0012722E">
                        <w:rPr>
                          <w:rFonts w:ascii="Times New Roman" w:hAnsi="Times New Roman" w:cs="Times New Roman"/>
                          <w:sz w:val="16"/>
                          <w:szCs w:val="16"/>
                        </w:rPr>
                        <w:t xml:space="preserve"> (cm)</w:t>
                      </w:r>
                    </w:p>
                  </w:txbxContent>
                </v:textbox>
              </v:shape>
            </w:pict>
          </mc:Fallback>
        </mc:AlternateContent>
      </w:r>
      <w:r>
        <w:rPr>
          <w:noProof/>
        </w:rPr>
        <mc:AlternateContent>
          <mc:Choice Requires="wps">
            <w:drawing>
              <wp:anchor distT="0" distB="0" distL="114300" distR="114300" simplePos="0" relativeHeight="251270144" behindDoc="0" locked="0" layoutInCell="1" allowOverlap="1" wp14:anchorId="69179E78" wp14:editId="275D3501">
                <wp:simplePos x="0" y="0"/>
                <wp:positionH relativeFrom="column">
                  <wp:posOffset>3510579</wp:posOffset>
                </wp:positionH>
                <wp:positionV relativeFrom="paragraph">
                  <wp:posOffset>1982135</wp:posOffset>
                </wp:positionV>
                <wp:extent cx="1466491" cy="224287"/>
                <wp:effectExtent l="0" t="0" r="635" b="4445"/>
                <wp:wrapNone/>
                <wp:docPr id="16" name="Text Box 16"/>
                <wp:cNvGraphicFramePr/>
                <a:graphic xmlns:a="http://schemas.openxmlformats.org/drawingml/2006/main">
                  <a:graphicData uri="http://schemas.microsoft.com/office/word/2010/wordprocessingShape">
                    <wps:wsp>
                      <wps:cNvSpPr txBox="1"/>
                      <wps:spPr>
                        <a:xfrm>
                          <a:off x="0" y="0"/>
                          <a:ext cx="1466491" cy="22428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0D12FB8" w14:textId="77777777" w:rsidR="00C07590" w:rsidRPr="0012722E" w:rsidRDefault="00C07590" w:rsidP="00C07590">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Y</w:t>
                            </w:r>
                            <w:r w:rsidRPr="0012722E">
                              <w:rPr>
                                <w:rFonts w:ascii="Times New Roman" w:hAnsi="Times New Roman" w:cs="Times New Roman"/>
                                <w:sz w:val="16"/>
                                <w:szCs w:val="16"/>
                              </w:rPr>
                              <w:t>-El Centro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179E78" id="Text Box 16" o:spid="_x0000_s1031" type="#_x0000_t202" style="position:absolute;left:0;text-align:left;margin-left:276.4pt;margin-top:156.05pt;width:115.45pt;height:17.65pt;z-index:25127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" fillcolor="white [3201]" stroked="f" strokeweight=".5pt">
                <v:textbox>
                  <w:txbxContent>
                    <w:p w14:paraId="50D12FB8" w14:textId="77777777" w:rsidR="00C07590" w:rsidRPr="0012722E" w:rsidRDefault="00C07590" w:rsidP="00C07590">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Y</w:t>
                      </w:r>
                      <w:r w:rsidRPr="0012722E">
                        <w:rPr>
                          <w:rFonts w:ascii="Times New Roman" w:hAnsi="Times New Roman" w:cs="Times New Roman"/>
                          <w:sz w:val="16"/>
                          <w:szCs w:val="16"/>
                        </w:rPr>
                        <w:t>-El Centro (cm)</w:t>
                      </w:r>
                    </w:p>
                  </w:txbxContent>
                </v:textbox>
              </v:shape>
            </w:pict>
          </mc:Fallback>
        </mc:AlternateContent>
      </w:r>
      <w:r>
        <w:rPr>
          <w:noProof/>
        </w:rPr>
        <mc:AlternateContent>
          <mc:Choice Requires="wps">
            <w:drawing>
              <wp:anchor distT="0" distB="0" distL="114300" distR="114300" simplePos="0" relativeHeight="251260928" behindDoc="0" locked="0" layoutInCell="1" allowOverlap="1" wp14:anchorId="74753C82" wp14:editId="5AF8731E">
                <wp:simplePos x="0" y="0"/>
                <wp:positionH relativeFrom="column">
                  <wp:posOffset>1768139</wp:posOffset>
                </wp:positionH>
                <wp:positionV relativeFrom="paragraph">
                  <wp:posOffset>2224046</wp:posOffset>
                </wp:positionV>
                <wp:extent cx="1466491" cy="224287"/>
                <wp:effectExtent l="0" t="0" r="635" b="4445"/>
                <wp:wrapNone/>
                <wp:docPr id="14" name="Text Box 14"/>
                <wp:cNvGraphicFramePr/>
                <a:graphic xmlns:a="http://schemas.openxmlformats.org/drawingml/2006/main">
                  <a:graphicData uri="http://schemas.microsoft.com/office/word/2010/wordprocessingShape">
                    <wps:wsp>
                      <wps:cNvSpPr txBox="1"/>
                      <wps:spPr>
                        <a:xfrm>
                          <a:off x="0" y="0"/>
                          <a:ext cx="1466491" cy="22428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969AAE7" w14:textId="77777777" w:rsidR="00C07590" w:rsidRPr="0012722E" w:rsidRDefault="00C07590" w:rsidP="00C07590">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X-Kobe</w:t>
                            </w:r>
                            <w:r w:rsidRPr="0012722E">
                              <w:rPr>
                                <w:rFonts w:ascii="Times New Roman" w:hAnsi="Times New Roman" w:cs="Times New Roman"/>
                                <w:sz w:val="16"/>
                                <w:szCs w:val="16"/>
                              </w:rPr>
                              <w:t xml:space="preserve">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753C82" id="Text Box 14" o:spid="_x0000_s1032" type="#_x0000_t202" style="position:absolute;left:0;text-align:left;margin-left:139.2pt;margin-top:175.1pt;width:115.45pt;height:17.65pt;z-index:25126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" fillcolor="white [3201]" stroked="f" strokeweight=".5pt">
                <v:textbox>
                  <w:txbxContent>
                    <w:p w14:paraId="7969AAE7" w14:textId="77777777" w:rsidR="00C07590" w:rsidRPr="0012722E" w:rsidRDefault="00C07590" w:rsidP="00C07590">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X-Kobe</w:t>
                      </w:r>
                      <w:r w:rsidRPr="0012722E">
                        <w:rPr>
                          <w:rFonts w:ascii="Times New Roman" w:hAnsi="Times New Roman" w:cs="Times New Roman"/>
                          <w:sz w:val="16"/>
                          <w:szCs w:val="16"/>
                        </w:rPr>
                        <w:t xml:space="preserve"> (cm)</w:t>
                      </w:r>
                    </w:p>
                  </w:txbxContent>
                </v:textbox>
              </v:shape>
            </w:pict>
          </mc:Fallback>
        </mc:AlternateContent>
      </w:r>
      <w:r>
        <w:rPr>
          <w:noProof/>
        </w:rPr>
        <mc:AlternateContent>
          <mc:Choice Requires="wps">
            <w:drawing>
              <wp:anchor distT="0" distB="0" distL="114300" distR="114300" simplePos="0" relativeHeight="251252736" behindDoc="0" locked="0" layoutInCell="1" allowOverlap="1" wp14:anchorId="0F190140" wp14:editId="7462B8FB">
                <wp:simplePos x="0" y="0"/>
                <wp:positionH relativeFrom="column">
                  <wp:posOffset>1768139</wp:posOffset>
                </wp:positionH>
                <wp:positionV relativeFrom="paragraph">
                  <wp:posOffset>1999388</wp:posOffset>
                </wp:positionV>
                <wp:extent cx="1466491" cy="224287"/>
                <wp:effectExtent l="0" t="0" r="635" b="4445"/>
                <wp:wrapNone/>
                <wp:docPr id="9" name="Text Box 9"/>
                <wp:cNvGraphicFramePr/>
                <a:graphic xmlns:a="http://schemas.openxmlformats.org/drawingml/2006/main">
                  <a:graphicData uri="http://schemas.microsoft.com/office/word/2010/wordprocessingShape">
                    <wps:wsp>
                      <wps:cNvSpPr txBox="1"/>
                      <wps:spPr>
                        <a:xfrm>
                          <a:off x="0" y="0"/>
                          <a:ext cx="1466491" cy="22428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B8FC247" w14:textId="77777777" w:rsidR="00C07590" w:rsidRPr="0012722E" w:rsidRDefault="00C07590" w:rsidP="00C07590">
                            <w:pPr>
                              <w:jc w:val="left"/>
                              <w:rPr>
                                <w:rFonts w:ascii="Times New Roman" w:hAnsi="Times New Roman" w:cs="Times New Roman"/>
                                <w:sz w:val="16"/>
                                <w:szCs w:val="16"/>
                              </w:rPr>
                            </w:pPr>
                            <w:r w:rsidRPr="0012722E">
                              <w:rPr>
                                <w:rFonts w:ascii="Times New Roman" w:hAnsi="Times New Roman" w:cs="Times New Roman"/>
                                <w:sz w:val="16"/>
                                <w:szCs w:val="16"/>
                              </w:rPr>
                              <w:t>Acceleration X-El Centro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190140" id="Text Box 9" o:spid="_x0000_s1033" type="#_x0000_t202" style="position:absolute;left:0;text-align:left;margin-left:139.2pt;margin-top:157.45pt;width:115.45pt;height:17.65pt;z-index:25125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" fillcolor="white [3201]" stroked="f" strokeweight=".5pt">
                <v:textbox>
                  <w:txbxContent>
                    <w:p w14:paraId="5B8FC247" w14:textId="77777777" w:rsidR="00C07590" w:rsidRPr="0012722E" w:rsidRDefault="00C07590" w:rsidP="00C07590">
                      <w:pPr>
                        <w:jc w:val="left"/>
                        <w:rPr>
                          <w:rFonts w:ascii="Times New Roman" w:hAnsi="Times New Roman" w:cs="Times New Roman"/>
                          <w:sz w:val="16"/>
                          <w:szCs w:val="16"/>
                        </w:rPr>
                      </w:pPr>
                      <w:r w:rsidRPr="0012722E">
                        <w:rPr>
                          <w:rFonts w:ascii="Times New Roman" w:hAnsi="Times New Roman" w:cs="Times New Roman"/>
                          <w:sz w:val="16"/>
                          <w:szCs w:val="16"/>
                        </w:rPr>
                        <w:t>Acceleration X-El Centro (cm)</w:t>
                      </w:r>
                    </w:p>
                  </w:txbxContent>
                </v:textbox>
              </v:shape>
            </w:pict>
          </mc:Fallback>
        </mc:AlternateContent>
      </w:r>
      <w:r w:rsidR="005B1598" w:rsidRPr="00902947">
        <w:rPr>
          <w:noProof/>
        </w:rPr>
        <w:drawing>
          <wp:inline distT="0" distB="0" distL="0" distR="0" wp14:anchorId="0BC496A3" wp14:editId="12CA78B8">
            <wp:extent cx="4572000" cy="2468880"/>
            <wp:effectExtent l="0" t="0" r="0" b="7620"/>
            <wp:docPr id="90" name="Chart 90">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9D97BD31-CB8D-43A5-9D16-DF27F3AE2B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20DC03D7" w14:textId="4AE277B9" w:rsidR="005B1598" w:rsidRPr="00C55A6E" w:rsidRDefault="005B1598" w:rsidP="005B1598">
      <w:pPr>
        <w:pStyle w:val="FigureCaption"/>
        <w:spacing w:after="0"/>
        <w:jc w:val="center"/>
        <w:rPr>
          <w:lang w:val="id-ID"/>
        </w:rPr>
      </w:pPr>
      <w:r>
        <w:t xml:space="preserve">Figure 6. </w:t>
      </w:r>
      <w:r w:rsidRPr="00A74976">
        <w:rPr>
          <w:lang w:val="id-ID"/>
        </w:rPr>
        <w:t xml:space="preserve">Relationship of displacement and earthquake vibration time of </w:t>
      </w:r>
      <w:r>
        <w:rPr>
          <w:lang w:val="id-ID"/>
        </w:rPr>
        <w:t xml:space="preserve">the </w:t>
      </w:r>
      <w:r w:rsidRPr="00A74976">
        <w:rPr>
          <w:lang w:val="id-ID"/>
        </w:rPr>
        <w:t xml:space="preserve">L model </w:t>
      </w:r>
    </w:p>
    <w:p w14:paraId="338C2041" w14:textId="5CCCD9AE" w:rsidR="005B1598" w:rsidRDefault="00C07590" w:rsidP="005B1598">
      <w:pPr>
        <w:jc w:val="center"/>
        <w:rPr>
          <w:rFonts w:ascii="Times New Roman" w:hAnsi="Times New Roman" w:cs="Times New Roman"/>
          <w:sz w:val="22"/>
        </w:rPr>
      </w:pPr>
      <w:r>
        <w:rPr>
          <w:noProof/>
        </w:rPr>
        <w:lastRenderedPageBreak/>
        <mc:AlternateContent>
          <mc:Choice Requires="wps">
            <w:drawing>
              <wp:anchor distT="0" distB="0" distL="114300" distR="114300" simplePos="0" relativeHeight="251315200" behindDoc="0" locked="0" layoutInCell="1" allowOverlap="1" wp14:anchorId="0145726E" wp14:editId="40BC8F43">
                <wp:simplePos x="0" y="0"/>
                <wp:positionH relativeFrom="column">
                  <wp:posOffset>3500384</wp:posOffset>
                </wp:positionH>
                <wp:positionV relativeFrom="paragraph">
                  <wp:posOffset>2197735</wp:posOffset>
                </wp:positionV>
                <wp:extent cx="1466215" cy="224155"/>
                <wp:effectExtent l="0" t="0" r="635" b="4445"/>
                <wp:wrapNone/>
                <wp:docPr id="22" name="Text Box 22"/>
                <wp:cNvGraphicFramePr/>
                <a:graphic xmlns:a="http://schemas.openxmlformats.org/drawingml/2006/main">
                  <a:graphicData uri="http://schemas.microsoft.com/office/word/2010/wordprocessingShape">
                    <wps:wsp>
                      <wps:cNvSpPr txBox="1"/>
                      <wps:spPr>
                        <a:xfrm>
                          <a:off x="0" y="0"/>
                          <a:ext cx="1466215" cy="2241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25014E6" w14:textId="77777777" w:rsidR="00C07590" w:rsidRPr="0012722E" w:rsidRDefault="00C07590" w:rsidP="00C07590">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Y-Kobe</w:t>
                            </w:r>
                            <w:r w:rsidRPr="0012722E">
                              <w:rPr>
                                <w:rFonts w:ascii="Times New Roman" w:hAnsi="Times New Roman" w:cs="Times New Roman"/>
                                <w:sz w:val="16"/>
                                <w:szCs w:val="16"/>
                              </w:rPr>
                              <w:t xml:space="preserve">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45726E" id="Text Box 22" o:spid="_x0000_s1034" type="#_x0000_t202" style="position:absolute;left:0;text-align:left;margin-left:275.6pt;margin-top:173.05pt;width:115.45pt;height:17.65pt;z-index:25131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" fillcolor="white [3201]" stroked="f" strokeweight=".5pt">
                <v:textbox>
                  <w:txbxContent>
                    <w:p w14:paraId="125014E6" w14:textId="77777777" w:rsidR="00C07590" w:rsidRPr="0012722E" w:rsidRDefault="00C07590" w:rsidP="00C07590">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Y-Kobe</w:t>
                      </w:r>
                      <w:r w:rsidRPr="0012722E">
                        <w:rPr>
                          <w:rFonts w:ascii="Times New Roman" w:hAnsi="Times New Roman" w:cs="Times New Roman"/>
                          <w:sz w:val="16"/>
                          <w:szCs w:val="16"/>
                        </w:rPr>
                        <w:t xml:space="preserve"> (cm)</w:t>
                      </w:r>
                    </w:p>
                  </w:txbxContent>
                </v:textbox>
              </v:shape>
            </w:pict>
          </mc:Fallback>
        </mc:AlternateContent>
      </w:r>
      <w:r>
        <w:rPr>
          <w:noProof/>
        </w:rPr>
        <mc:AlternateContent>
          <mc:Choice Requires="wps">
            <w:drawing>
              <wp:anchor distT="0" distB="0" distL="114300" distR="114300" simplePos="0" relativeHeight="251310080" behindDoc="0" locked="0" layoutInCell="1" allowOverlap="1" wp14:anchorId="4F608A24" wp14:editId="695D3ED7">
                <wp:simplePos x="0" y="0"/>
                <wp:positionH relativeFrom="column">
                  <wp:posOffset>3501654</wp:posOffset>
                </wp:positionH>
                <wp:positionV relativeFrom="paragraph">
                  <wp:posOffset>2005965</wp:posOffset>
                </wp:positionV>
                <wp:extent cx="1466215" cy="224155"/>
                <wp:effectExtent l="0" t="0" r="635" b="4445"/>
                <wp:wrapNone/>
                <wp:docPr id="21" name="Text Box 21"/>
                <wp:cNvGraphicFramePr/>
                <a:graphic xmlns:a="http://schemas.openxmlformats.org/drawingml/2006/main">
                  <a:graphicData uri="http://schemas.microsoft.com/office/word/2010/wordprocessingShape">
                    <wps:wsp>
                      <wps:cNvSpPr txBox="1"/>
                      <wps:spPr>
                        <a:xfrm>
                          <a:off x="0" y="0"/>
                          <a:ext cx="1466215" cy="2241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2C5F556" w14:textId="77777777" w:rsidR="00C07590" w:rsidRPr="0012722E" w:rsidRDefault="00C07590" w:rsidP="00C07590">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Y</w:t>
                            </w:r>
                            <w:r w:rsidRPr="0012722E">
                              <w:rPr>
                                <w:rFonts w:ascii="Times New Roman" w:hAnsi="Times New Roman" w:cs="Times New Roman"/>
                                <w:sz w:val="16"/>
                                <w:szCs w:val="16"/>
                              </w:rPr>
                              <w:t>-El Centro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608A24" id="Text Box 21" o:spid="_x0000_s1035" type="#_x0000_t202" style="position:absolute;left:0;text-align:left;margin-left:275.7pt;margin-top:157.95pt;width:115.45pt;height:17.65pt;z-index:25131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" fillcolor="white [3201]" stroked="f" strokeweight=".5pt">
                <v:textbox>
                  <w:txbxContent>
                    <w:p w14:paraId="12C5F556" w14:textId="77777777" w:rsidR="00C07590" w:rsidRPr="0012722E" w:rsidRDefault="00C07590" w:rsidP="00C07590">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Y</w:t>
                      </w:r>
                      <w:r w:rsidRPr="0012722E">
                        <w:rPr>
                          <w:rFonts w:ascii="Times New Roman" w:hAnsi="Times New Roman" w:cs="Times New Roman"/>
                          <w:sz w:val="16"/>
                          <w:szCs w:val="16"/>
                        </w:rPr>
                        <w:t>-El Centro (cm)</w:t>
                      </w:r>
                    </w:p>
                  </w:txbxContent>
                </v:textbox>
              </v:shape>
            </w:pict>
          </mc:Fallback>
        </mc:AlternateContent>
      </w:r>
      <w:r>
        <w:rPr>
          <w:noProof/>
        </w:rPr>
        <mc:AlternateContent>
          <mc:Choice Requires="wps">
            <w:drawing>
              <wp:anchor distT="0" distB="0" distL="114300" distR="114300" simplePos="0" relativeHeight="251302912" behindDoc="0" locked="0" layoutInCell="1" allowOverlap="1" wp14:anchorId="132BBBB5" wp14:editId="3A452CFC">
                <wp:simplePos x="0" y="0"/>
                <wp:positionH relativeFrom="column">
                  <wp:posOffset>1768139</wp:posOffset>
                </wp:positionH>
                <wp:positionV relativeFrom="paragraph">
                  <wp:posOffset>2218906</wp:posOffset>
                </wp:positionV>
                <wp:extent cx="1466491" cy="224287"/>
                <wp:effectExtent l="0" t="0" r="635" b="4445"/>
                <wp:wrapNone/>
                <wp:docPr id="20" name="Text Box 20"/>
                <wp:cNvGraphicFramePr/>
                <a:graphic xmlns:a="http://schemas.openxmlformats.org/drawingml/2006/main">
                  <a:graphicData uri="http://schemas.microsoft.com/office/word/2010/wordprocessingShape">
                    <wps:wsp>
                      <wps:cNvSpPr txBox="1"/>
                      <wps:spPr>
                        <a:xfrm>
                          <a:off x="0" y="0"/>
                          <a:ext cx="1466491" cy="22428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8DF3335" w14:textId="77777777" w:rsidR="00C07590" w:rsidRPr="0012722E" w:rsidRDefault="00C07590" w:rsidP="00C07590">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X-Kobe</w:t>
                            </w:r>
                            <w:r w:rsidRPr="0012722E">
                              <w:rPr>
                                <w:rFonts w:ascii="Times New Roman" w:hAnsi="Times New Roman" w:cs="Times New Roman"/>
                                <w:sz w:val="16"/>
                                <w:szCs w:val="16"/>
                              </w:rPr>
                              <w:t xml:space="preserve">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2BBBB5" id="Text Box 20" o:spid="_x0000_s1036" type="#_x0000_t202" style="position:absolute;left:0;text-align:left;margin-left:139.2pt;margin-top:174.7pt;width:115.45pt;height:17.65pt;z-index:25130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" fillcolor="white [3201]" stroked="f" strokeweight=".5pt">
                <v:textbox>
                  <w:txbxContent>
                    <w:p w14:paraId="78DF3335" w14:textId="77777777" w:rsidR="00C07590" w:rsidRPr="0012722E" w:rsidRDefault="00C07590" w:rsidP="00C07590">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X-Kobe</w:t>
                      </w:r>
                      <w:r w:rsidRPr="0012722E">
                        <w:rPr>
                          <w:rFonts w:ascii="Times New Roman" w:hAnsi="Times New Roman" w:cs="Times New Roman"/>
                          <w:sz w:val="16"/>
                          <w:szCs w:val="16"/>
                        </w:rPr>
                        <w:t xml:space="preserve"> (cm)</w:t>
                      </w:r>
                    </w:p>
                  </w:txbxContent>
                </v:textbox>
              </v:shape>
            </w:pict>
          </mc:Fallback>
        </mc:AlternateContent>
      </w:r>
      <w:r>
        <w:rPr>
          <w:noProof/>
        </w:rPr>
        <mc:AlternateContent>
          <mc:Choice Requires="wps">
            <w:drawing>
              <wp:anchor distT="0" distB="0" distL="114300" distR="114300" simplePos="0" relativeHeight="251289600" behindDoc="0" locked="0" layoutInCell="1" allowOverlap="1" wp14:anchorId="43FF5834" wp14:editId="72C8A8BF">
                <wp:simplePos x="0" y="0"/>
                <wp:positionH relativeFrom="column">
                  <wp:posOffset>1779641</wp:posOffset>
                </wp:positionH>
                <wp:positionV relativeFrom="paragraph">
                  <wp:posOffset>2011680</wp:posOffset>
                </wp:positionV>
                <wp:extent cx="1466491" cy="224287"/>
                <wp:effectExtent l="0" t="0" r="635" b="4445"/>
                <wp:wrapNone/>
                <wp:docPr id="19" name="Text Box 19"/>
                <wp:cNvGraphicFramePr/>
                <a:graphic xmlns:a="http://schemas.openxmlformats.org/drawingml/2006/main">
                  <a:graphicData uri="http://schemas.microsoft.com/office/word/2010/wordprocessingShape">
                    <wps:wsp>
                      <wps:cNvSpPr txBox="1"/>
                      <wps:spPr>
                        <a:xfrm>
                          <a:off x="0" y="0"/>
                          <a:ext cx="1466491" cy="22428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A9B4735" w14:textId="77777777" w:rsidR="00C07590" w:rsidRPr="0012722E" w:rsidRDefault="00C07590" w:rsidP="00C07590">
                            <w:pPr>
                              <w:jc w:val="left"/>
                              <w:rPr>
                                <w:rFonts w:ascii="Times New Roman" w:hAnsi="Times New Roman" w:cs="Times New Roman"/>
                                <w:sz w:val="16"/>
                                <w:szCs w:val="16"/>
                              </w:rPr>
                            </w:pPr>
                            <w:r w:rsidRPr="0012722E">
                              <w:rPr>
                                <w:rFonts w:ascii="Times New Roman" w:hAnsi="Times New Roman" w:cs="Times New Roman"/>
                                <w:sz w:val="16"/>
                                <w:szCs w:val="16"/>
                              </w:rPr>
                              <w:t>Acceleration X-El Centro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FF5834" id="Text Box 19" o:spid="_x0000_s1037" type="#_x0000_t202" style="position:absolute;left:0;text-align:left;margin-left:140.15pt;margin-top:158.4pt;width:115.45pt;height:17.65pt;z-index:25128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" fillcolor="white [3201]" stroked="f" strokeweight=".5pt">
                <v:textbox>
                  <w:txbxContent>
                    <w:p w14:paraId="7A9B4735" w14:textId="77777777" w:rsidR="00C07590" w:rsidRPr="0012722E" w:rsidRDefault="00C07590" w:rsidP="00C07590">
                      <w:pPr>
                        <w:jc w:val="left"/>
                        <w:rPr>
                          <w:rFonts w:ascii="Times New Roman" w:hAnsi="Times New Roman" w:cs="Times New Roman"/>
                          <w:sz w:val="16"/>
                          <w:szCs w:val="16"/>
                        </w:rPr>
                      </w:pPr>
                      <w:r w:rsidRPr="0012722E">
                        <w:rPr>
                          <w:rFonts w:ascii="Times New Roman" w:hAnsi="Times New Roman" w:cs="Times New Roman"/>
                          <w:sz w:val="16"/>
                          <w:szCs w:val="16"/>
                        </w:rPr>
                        <w:t>Acceleration X-El Centro (cm)</w:t>
                      </w:r>
                    </w:p>
                  </w:txbxContent>
                </v:textbox>
              </v:shape>
            </w:pict>
          </mc:Fallback>
        </mc:AlternateContent>
      </w:r>
      <w:r w:rsidR="005B1598" w:rsidRPr="00902947">
        <w:rPr>
          <w:noProof/>
        </w:rPr>
        <w:drawing>
          <wp:inline distT="0" distB="0" distL="0" distR="0" wp14:anchorId="43CC65DD" wp14:editId="410A50E1">
            <wp:extent cx="4572000" cy="2468880"/>
            <wp:effectExtent l="0" t="0" r="0" b="7620"/>
            <wp:docPr id="88" name="Chart 88">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ED2FC87D-9D68-4CDC-A612-0F2B559335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21BE2C97" w14:textId="2D60F3BD" w:rsidR="005B1598" w:rsidRDefault="005B1598" w:rsidP="005B1598">
      <w:pPr>
        <w:pStyle w:val="FigureCaption"/>
        <w:spacing w:after="0"/>
        <w:jc w:val="center"/>
        <w:rPr>
          <w:rFonts w:ascii="Times New Roman" w:hAnsi="Times New Roman" w:cs="Times New Roman"/>
          <w:sz w:val="22"/>
        </w:rPr>
      </w:pPr>
      <w:r>
        <w:t xml:space="preserve">Figure 7. </w:t>
      </w:r>
      <w:r w:rsidRPr="00A74976">
        <w:rPr>
          <w:lang w:val="id-ID"/>
        </w:rPr>
        <w:t xml:space="preserve">Relationship of displacement and earthquake vibration time of </w:t>
      </w:r>
      <w:r>
        <w:rPr>
          <w:lang w:val="id-ID"/>
        </w:rPr>
        <w:t xml:space="preserve">the </w:t>
      </w:r>
      <w:r w:rsidRPr="00A74976">
        <w:rPr>
          <w:lang w:val="id-ID"/>
        </w:rPr>
        <w:t>U model</w:t>
      </w:r>
    </w:p>
    <w:p w14:paraId="17C16191" w14:textId="06E95D6C" w:rsidR="005B1598" w:rsidRPr="00903B71" w:rsidRDefault="005B1598" w:rsidP="005B1598">
      <w:pPr>
        <w:pStyle w:val="Heading2"/>
      </w:pPr>
      <w:r>
        <w:t>Maximum Acceleration</w:t>
      </w:r>
    </w:p>
    <w:p w14:paraId="70C8C0CE" w14:textId="494A7F9E" w:rsidR="005B1598" w:rsidRDefault="005B1598" w:rsidP="005B1598">
      <w:pPr>
        <w:rPr>
          <w:rFonts w:ascii="Times New Roman" w:hAnsi="Times New Roman" w:cs="Times New Roman"/>
          <w:sz w:val="22"/>
        </w:rPr>
      </w:pPr>
      <w:r w:rsidRPr="00490996">
        <w:rPr>
          <w:rFonts w:ascii="Times New Roman" w:hAnsi="Times New Roman" w:cs="Times New Roman"/>
          <w:sz w:val="22"/>
        </w:rPr>
        <w:t>The acceleration of a structure is influenced by the ratio between responses that occur between one storey and the storey below. The smaller the ratio between storeys, the greater the maximum acceleration value that the structure has before the structure is damaged</w:t>
      </w:r>
      <w:r w:rsidRPr="009734B1">
        <w:rPr>
          <w:rFonts w:ascii="Times New Roman" w:hAnsi="Times New Roman" w:cs="Times New Roman"/>
          <w:sz w:val="22"/>
        </w:rPr>
        <w:t xml:space="preserve">. </w:t>
      </w:r>
      <w:r w:rsidRPr="00490996">
        <w:rPr>
          <w:rFonts w:ascii="Times New Roman" w:hAnsi="Times New Roman" w:cs="Times New Roman"/>
          <w:sz w:val="22"/>
        </w:rPr>
        <w:t>The relationship of the acceleration value with the number of s</w:t>
      </w:r>
      <w:r>
        <w:rPr>
          <w:rFonts w:ascii="Times New Roman" w:hAnsi="Times New Roman" w:cs="Times New Roman"/>
          <w:sz w:val="22"/>
          <w:lang w:val="id-ID"/>
        </w:rPr>
        <w:t>toreys</w:t>
      </w:r>
      <w:r w:rsidRPr="00490996">
        <w:rPr>
          <w:rFonts w:ascii="Times New Roman" w:hAnsi="Times New Roman" w:cs="Times New Roman"/>
          <w:sz w:val="22"/>
        </w:rPr>
        <w:t xml:space="preserve"> can be seen in Figure 8 to Figure 10.</w:t>
      </w:r>
      <w:r>
        <w:rPr>
          <w:rFonts w:ascii="Times New Roman" w:hAnsi="Times New Roman" w:cs="Times New Roman"/>
          <w:sz w:val="22"/>
          <w:lang w:val="id-ID"/>
        </w:rPr>
        <w:t xml:space="preserve"> </w:t>
      </w:r>
      <w:r w:rsidRPr="00E00312">
        <w:rPr>
          <w:rFonts w:ascii="Times New Roman" w:hAnsi="Times New Roman" w:cs="Times New Roman"/>
          <w:sz w:val="22"/>
        </w:rPr>
        <w:t>Figure 8 is the relationship of the maximum acceler</w:t>
      </w:r>
      <w:r>
        <w:rPr>
          <w:rFonts w:ascii="Times New Roman" w:hAnsi="Times New Roman" w:cs="Times New Roman"/>
          <w:sz w:val="22"/>
        </w:rPr>
        <w:t xml:space="preserve">ation value with the number of </w:t>
      </w:r>
      <w:r w:rsidRPr="00E00312">
        <w:rPr>
          <w:rFonts w:ascii="Times New Roman" w:hAnsi="Times New Roman" w:cs="Times New Roman"/>
          <w:sz w:val="22"/>
        </w:rPr>
        <w:t>s</w:t>
      </w:r>
      <w:r>
        <w:rPr>
          <w:rFonts w:ascii="Times New Roman" w:hAnsi="Times New Roman" w:cs="Times New Roman"/>
          <w:sz w:val="22"/>
          <w:lang w:val="id-ID"/>
        </w:rPr>
        <w:t>toreys</w:t>
      </w:r>
      <w:r w:rsidRPr="00E00312">
        <w:rPr>
          <w:rFonts w:ascii="Times New Roman" w:hAnsi="Times New Roman" w:cs="Times New Roman"/>
          <w:sz w:val="22"/>
        </w:rPr>
        <w:t xml:space="preserve"> for s</w:t>
      </w:r>
      <w:r>
        <w:rPr>
          <w:rFonts w:ascii="Times New Roman" w:hAnsi="Times New Roman" w:cs="Times New Roman"/>
          <w:sz w:val="22"/>
        </w:rPr>
        <w:t xml:space="preserve">quare-shaped buildings. </w:t>
      </w:r>
      <w:r w:rsidRPr="00E00312">
        <w:rPr>
          <w:rFonts w:ascii="Times New Roman" w:hAnsi="Times New Roman" w:cs="Times New Roman"/>
          <w:sz w:val="22"/>
        </w:rPr>
        <w:t xml:space="preserve"> Figure 9 is the maximum acceleration relationship for L-shaped buildings, while U-shaped buildings can be seen in Figure 10</w:t>
      </w:r>
      <w:r>
        <w:rPr>
          <w:rFonts w:ascii="Times New Roman" w:hAnsi="Times New Roman" w:cs="Times New Roman"/>
          <w:sz w:val="22"/>
        </w:rPr>
        <w:t>.</w:t>
      </w:r>
    </w:p>
    <w:p w14:paraId="60998377" w14:textId="5BE836D9" w:rsidR="005B1598" w:rsidRDefault="00C07590" w:rsidP="005B1598">
      <w:pPr>
        <w:jc w:val="center"/>
        <w:rPr>
          <w:rFonts w:ascii="Times New Roman" w:hAnsi="Times New Roman" w:cs="Times New Roman"/>
          <w:sz w:val="22"/>
        </w:rPr>
      </w:pPr>
      <w:r>
        <w:rPr>
          <w:noProof/>
        </w:rPr>
        <mc:AlternateContent>
          <mc:Choice Requires="wps">
            <w:drawing>
              <wp:anchor distT="0" distB="0" distL="114300" distR="114300" simplePos="0" relativeHeight="251336704" behindDoc="0" locked="0" layoutInCell="1" allowOverlap="1" wp14:anchorId="56ADF279" wp14:editId="1756B056">
                <wp:simplePos x="0" y="0"/>
                <wp:positionH relativeFrom="column">
                  <wp:posOffset>4934321</wp:posOffset>
                </wp:positionH>
                <wp:positionV relativeFrom="paragraph">
                  <wp:posOffset>2846705</wp:posOffset>
                </wp:positionV>
                <wp:extent cx="871220" cy="247650"/>
                <wp:effectExtent l="0" t="0" r="5080" b="0"/>
                <wp:wrapNone/>
                <wp:docPr id="28" name="Text Box 28"/>
                <wp:cNvGraphicFramePr/>
                <a:graphic xmlns:a="http://schemas.openxmlformats.org/drawingml/2006/main">
                  <a:graphicData uri="http://schemas.microsoft.com/office/word/2010/wordprocessingShape">
                    <wps:wsp>
                      <wps:cNvSpPr txBox="1"/>
                      <wps:spPr>
                        <a:xfrm>
                          <a:off x="0" y="0"/>
                          <a:ext cx="871220" cy="247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28D188B" w14:textId="77777777" w:rsidR="00C07590" w:rsidRPr="0012722E" w:rsidRDefault="00C07590" w:rsidP="00C07590">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ADF279" id="Text Box 28" o:spid="_x0000_s1038" type="#_x0000_t202" style="position:absolute;left:0;text-align:left;margin-left:388.55pt;margin-top:224.15pt;width:68.6pt;height:19.5pt;z-index:25133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" fillcolor="white [3201]" stroked="f" strokeweight=".5pt">
                <v:textbox>
                  <w:txbxContent>
                    <w:p w14:paraId="128D188B" w14:textId="77777777" w:rsidR="00C07590" w:rsidRPr="0012722E" w:rsidRDefault="00C07590" w:rsidP="00C07590">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Y</w:t>
                      </w:r>
                    </w:p>
                  </w:txbxContent>
                </v:textbox>
              </v:shape>
            </w:pict>
          </mc:Fallback>
        </mc:AlternateContent>
      </w:r>
      <w:r>
        <w:rPr>
          <w:noProof/>
        </w:rPr>
        <mc:AlternateContent>
          <mc:Choice Requires="wps">
            <w:drawing>
              <wp:anchor distT="0" distB="0" distL="114300" distR="114300" simplePos="0" relativeHeight="251331584" behindDoc="0" locked="0" layoutInCell="1" allowOverlap="1" wp14:anchorId="5DFCAFB1" wp14:editId="73B7885D">
                <wp:simplePos x="0" y="0"/>
                <wp:positionH relativeFrom="column">
                  <wp:posOffset>2461260</wp:posOffset>
                </wp:positionH>
                <wp:positionV relativeFrom="paragraph">
                  <wp:posOffset>2773944</wp:posOffset>
                </wp:positionV>
                <wp:extent cx="871220" cy="247650"/>
                <wp:effectExtent l="0" t="0" r="5080" b="0"/>
                <wp:wrapNone/>
                <wp:docPr id="24" name="Text Box 24"/>
                <wp:cNvGraphicFramePr/>
                <a:graphic xmlns:a="http://schemas.openxmlformats.org/drawingml/2006/main">
                  <a:graphicData uri="http://schemas.microsoft.com/office/word/2010/wordprocessingShape">
                    <wps:wsp>
                      <wps:cNvSpPr txBox="1"/>
                      <wps:spPr>
                        <a:xfrm>
                          <a:off x="0" y="0"/>
                          <a:ext cx="871220" cy="247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A27D7DE" w14:textId="61C5D060" w:rsidR="00C07590" w:rsidRPr="0012722E" w:rsidRDefault="00C07590" w:rsidP="00C07590">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FCAFB1" id="Text Box 24" o:spid="_x0000_s1039" type="#_x0000_t202" style="position:absolute;left:0;text-align:left;margin-left:193.8pt;margin-top:218.4pt;width:68.6pt;height:19.5pt;z-index:25133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" fillcolor="white [3201]" stroked="f" strokeweight=".5pt">
                <v:textbox>
                  <w:txbxContent>
                    <w:p w14:paraId="5A27D7DE" w14:textId="61C5D060" w:rsidR="00C07590" w:rsidRPr="0012722E" w:rsidRDefault="00C07590" w:rsidP="00C07590">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Y</w:t>
                      </w:r>
                    </w:p>
                  </w:txbxContent>
                </v:textbox>
              </v:shape>
            </w:pict>
          </mc:Fallback>
        </mc:AlternateContent>
      </w:r>
      <w:r>
        <w:rPr>
          <w:noProof/>
        </w:rPr>
        <mc:AlternateContent>
          <mc:Choice Requires="wps">
            <w:drawing>
              <wp:anchor distT="0" distB="0" distL="114300" distR="114300" simplePos="0" relativeHeight="251334656" behindDoc="0" locked="0" layoutInCell="1" allowOverlap="1" wp14:anchorId="1391C0A6" wp14:editId="62F74FAB">
                <wp:simplePos x="0" y="0"/>
                <wp:positionH relativeFrom="column">
                  <wp:posOffset>3848735</wp:posOffset>
                </wp:positionH>
                <wp:positionV relativeFrom="paragraph">
                  <wp:posOffset>2837551</wp:posOffset>
                </wp:positionV>
                <wp:extent cx="871268" cy="265622"/>
                <wp:effectExtent l="0" t="0" r="5080" b="1270"/>
                <wp:wrapNone/>
                <wp:docPr id="25" name="Text Box 25"/>
                <wp:cNvGraphicFramePr/>
                <a:graphic xmlns:a="http://schemas.openxmlformats.org/drawingml/2006/main">
                  <a:graphicData uri="http://schemas.microsoft.com/office/word/2010/wordprocessingShape">
                    <wps:wsp>
                      <wps:cNvSpPr txBox="1"/>
                      <wps:spPr>
                        <a:xfrm>
                          <a:off x="0" y="0"/>
                          <a:ext cx="871268" cy="26562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5880E52" w14:textId="77777777" w:rsidR="00C07590" w:rsidRPr="0012722E" w:rsidRDefault="00C07590" w:rsidP="00C07590">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91C0A6" id="Text Box 25" o:spid="_x0000_s1040" type="#_x0000_t202" style="position:absolute;left:0;text-align:left;margin-left:303.05pt;margin-top:223.45pt;width:68.6pt;height:20.9pt;z-index:25133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" fillcolor="white [3201]" stroked="f" strokeweight=".5pt">
                <v:textbox>
                  <w:txbxContent>
                    <w:p w14:paraId="15880E52" w14:textId="77777777" w:rsidR="00C07590" w:rsidRPr="0012722E" w:rsidRDefault="00C07590" w:rsidP="00C07590">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X</w:t>
                      </w:r>
                    </w:p>
                  </w:txbxContent>
                </v:textbox>
              </v:shape>
            </w:pict>
          </mc:Fallback>
        </mc:AlternateContent>
      </w:r>
      <w:r>
        <w:rPr>
          <w:noProof/>
        </w:rPr>
        <mc:AlternateContent>
          <mc:Choice Requires="wps">
            <w:drawing>
              <wp:anchor distT="0" distB="0" distL="114300" distR="114300" simplePos="0" relativeHeight="251324416" behindDoc="0" locked="0" layoutInCell="1" allowOverlap="1" wp14:anchorId="76F70364" wp14:editId="44B844F0">
                <wp:simplePos x="0" y="0"/>
                <wp:positionH relativeFrom="column">
                  <wp:posOffset>1425899</wp:posOffset>
                </wp:positionH>
                <wp:positionV relativeFrom="paragraph">
                  <wp:posOffset>2778580</wp:posOffset>
                </wp:positionV>
                <wp:extent cx="871268" cy="265622"/>
                <wp:effectExtent l="0" t="0" r="5080" b="1270"/>
                <wp:wrapNone/>
                <wp:docPr id="23" name="Text Box 23"/>
                <wp:cNvGraphicFramePr/>
                <a:graphic xmlns:a="http://schemas.openxmlformats.org/drawingml/2006/main">
                  <a:graphicData uri="http://schemas.microsoft.com/office/word/2010/wordprocessingShape">
                    <wps:wsp>
                      <wps:cNvSpPr txBox="1"/>
                      <wps:spPr>
                        <a:xfrm>
                          <a:off x="0" y="0"/>
                          <a:ext cx="871268" cy="26562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1B1074E" w14:textId="0A341242" w:rsidR="00C07590" w:rsidRPr="0012722E" w:rsidRDefault="00C07590" w:rsidP="00C07590">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F70364" id="Text Box 23" o:spid="_x0000_s1041" type="#_x0000_t202" style="position:absolute;left:0;text-align:left;margin-left:112.3pt;margin-top:218.8pt;width:68.6pt;height:20.9pt;z-index:25132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" fillcolor="white [3201]" stroked="f" strokeweight=".5pt">
                <v:textbox>
                  <w:txbxContent>
                    <w:p w14:paraId="11B1074E" w14:textId="0A341242" w:rsidR="00C07590" w:rsidRPr="0012722E" w:rsidRDefault="00C07590" w:rsidP="00C07590">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X</w:t>
                      </w:r>
                    </w:p>
                  </w:txbxContent>
                </v:textbox>
              </v:shape>
            </w:pict>
          </mc:Fallback>
        </mc:AlternateContent>
      </w:r>
      <w:r w:rsidR="005B1598">
        <w:rPr>
          <w:rFonts w:ascii="Times New Roman" w:hAnsi="Times New Roman" w:cs="Times New Roman"/>
          <w:sz w:val="22"/>
        </w:rPr>
        <w:t>(a)</w:t>
      </w:r>
      <w:r w:rsidR="005B1598" w:rsidRPr="00902947">
        <w:rPr>
          <w:rFonts w:cs="Times New Roman"/>
          <w:noProof/>
        </w:rPr>
        <w:drawing>
          <wp:inline distT="0" distB="0" distL="0" distR="0" wp14:anchorId="47FD80B0" wp14:editId="6C3981A7">
            <wp:extent cx="2339975" cy="3181350"/>
            <wp:effectExtent l="0" t="0" r="3175" b="0"/>
            <wp:docPr id="6" name="Chart 6">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7FE9ADBE-0208-475E-B62D-D4CFC35C16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005B1598">
        <w:rPr>
          <w:rFonts w:ascii="Times New Roman" w:hAnsi="Times New Roman" w:cs="Times New Roman"/>
          <w:sz w:val="22"/>
        </w:rPr>
        <w:t>(b)</w:t>
      </w:r>
      <w:r w:rsidR="005B1598" w:rsidRPr="00902947">
        <w:rPr>
          <w:noProof/>
        </w:rPr>
        <w:drawing>
          <wp:inline distT="0" distB="0" distL="0" distR="0" wp14:anchorId="79BFE992" wp14:editId="752FD508">
            <wp:extent cx="2339975" cy="3228975"/>
            <wp:effectExtent l="0" t="0" r="3175" b="0"/>
            <wp:docPr id="57" name="Chart 57">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7FE9ADBE-0208-475E-B62D-D4CFC35C16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7C5543F8" w14:textId="4085DF96" w:rsidR="005B1598" w:rsidRDefault="005B1598" w:rsidP="005B1598">
      <w:pPr>
        <w:rPr>
          <w:rFonts w:ascii="Noto Sans" w:hAnsi="Noto Sans"/>
          <w:color w:val="006C00"/>
          <w:sz w:val="18"/>
          <w:szCs w:val="18"/>
        </w:rPr>
      </w:pPr>
      <w:r>
        <w:rPr>
          <w:rFonts w:ascii="Noto Sans" w:hAnsi="Noto Sans"/>
          <w:color w:val="006C00"/>
          <w:sz w:val="18"/>
          <w:szCs w:val="18"/>
        </w:rPr>
        <w:t xml:space="preserve">Figure 8. (a) Acceleration </w:t>
      </w:r>
      <w:r w:rsidRPr="00D157FE">
        <w:rPr>
          <w:rFonts w:ascii="Noto Sans" w:hAnsi="Noto Sans"/>
          <w:color w:val="006C00"/>
          <w:sz w:val="18"/>
          <w:szCs w:val="18"/>
        </w:rPr>
        <w:t xml:space="preserve">of </w:t>
      </w:r>
      <w:r>
        <w:rPr>
          <w:rFonts w:ascii="Noto Sans" w:hAnsi="Noto Sans"/>
          <w:color w:val="006C00"/>
          <w:sz w:val="18"/>
          <w:szCs w:val="18"/>
          <w:lang w:val="id-ID"/>
        </w:rPr>
        <w:t>cube</w:t>
      </w:r>
      <w:r w:rsidRPr="00D157FE">
        <w:rPr>
          <w:rFonts w:ascii="Noto Sans" w:hAnsi="Noto Sans"/>
          <w:color w:val="006C00"/>
          <w:sz w:val="18"/>
          <w:szCs w:val="18"/>
        </w:rPr>
        <w:t xml:space="preserve"> model</w:t>
      </w:r>
      <w:r>
        <w:rPr>
          <w:rFonts w:ascii="Noto Sans" w:hAnsi="Noto Sans"/>
          <w:color w:val="006C00"/>
          <w:sz w:val="18"/>
          <w:szCs w:val="18"/>
          <w:lang w:val="id-ID"/>
        </w:rPr>
        <w:t xml:space="preserve"> in </w:t>
      </w:r>
      <w:r w:rsidRPr="00D157FE">
        <w:rPr>
          <w:rFonts w:ascii="Noto Sans" w:hAnsi="Noto Sans"/>
          <w:color w:val="006C00"/>
          <w:sz w:val="18"/>
          <w:szCs w:val="18"/>
        </w:rPr>
        <w:t xml:space="preserve">the El Centro earthquake (b) Acceleration of </w:t>
      </w:r>
      <w:r>
        <w:rPr>
          <w:rFonts w:ascii="Noto Sans" w:hAnsi="Noto Sans"/>
          <w:color w:val="006C00"/>
          <w:sz w:val="18"/>
          <w:szCs w:val="18"/>
          <w:lang w:val="id-ID"/>
        </w:rPr>
        <w:t>cube</w:t>
      </w:r>
      <w:r w:rsidRPr="00D157FE">
        <w:rPr>
          <w:rFonts w:ascii="Noto Sans" w:hAnsi="Noto Sans"/>
          <w:color w:val="006C00"/>
          <w:sz w:val="18"/>
          <w:szCs w:val="18"/>
        </w:rPr>
        <w:t xml:space="preserve"> model</w:t>
      </w:r>
      <w:r>
        <w:rPr>
          <w:rFonts w:ascii="Noto Sans" w:hAnsi="Noto Sans"/>
          <w:color w:val="006C00"/>
          <w:sz w:val="18"/>
          <w:szCs w:val="18"/>
          <w:lang w:val="id-ID"/>
        </w:rPr>
        <w:t xml:space="preserve"> in </w:t>
      </w:r>
      <w:r w:rsidRPr="00D157FE">
        <w:rPr>
          <w:rFonts w:ascii="Noto Sans" w:hAnsi="Noto Sans"/>
          <w:color w:val="006C00"/>
          <w:sz w:val="18"/>
          <w:szCs w:val="18"/>
        </w:rPr>
        <w:t>the Kobe earthquake</w:t>
      </w:r>
    </w:p>
    <w:p w14:paraId="6E1D75D4" w14:textId="59845530" w:rsidR="005B1598" w:rsidRPr="00A83BCA" w:rsidRDefault="005B1598" w:rsidP="005B1598">
      <w:pPr>
        <w:rPr>
          <w:rFonts w:ascii="Times New Roman" w:hAnsi="Times New Roman" w:cs="Times New Roman"/>
          <w:sz w:val="22"/>
        </w:rPr>
      </w:pPr>
      <w:r w:rsidRPr="00D157FE">
        <w:rPr>
          <w:rFonts w:ascii="Noto Sans" w:hAnsi="Noto Sans"/>
          <w:color w:val="006C00"/>
          <w:sz w:val="18"/>
          <w:szCs w:val="18"/>
        </w:rPr>
        <w:t xml:space="preserve"> </w:t>
      </w:r>
      <w:r w:rsidRPr="00E375B3">
        <w:rPr>
          <w:rFonts w:ascii="Times New Roman" w:hAnsi="Times New Roman" w:cs="Times New Roman"/>
          <w:sz w:val="22"/>
        </w:rPr>
        <w:t>The results of the acceleration of each structural model with the El Centro earthquake show the lowest acceleration values always occur in the middle of the mode</w:t>
      </w:r>
      <w:r>
        <w:rPr>
          <w:rFonts w:ascii="Times New Roman" w:hAnsi="Times New Roman" w:cs="Times New Roman"/>
          <w:sz w:val="22"/>
        </w:rPr>
        <w:t>l</w:t>
      </w:r>
      <w:r w:rsidRPr="00E375B3">
        <w:rPr>
          <w:rFonts w:ascii="Times New Roman" w:hAnsi="Times New Roman" w:cs="Times New Roman"/>
          <w:sz w:val="22"/>
        </w:rPr>
        <w:t xml:space="preserve">ling </w:t>
      </w:r>
      <w:r>
        <w:rPr>
          <w:rFonts w:ascii="Times New Roman" w:hAnsi="Times New Roman" w:cs="Times New Roman"/>
          <w:sz w:val="22"/>
          <w:lang w:val="id-ID"/>
        </w:rPr>
        <w:t>storeys</w:t>
      </w:r>
      <w:r w:rsidRPr="00E375B3">
        <w:rPr>
          <w:rFonts w:ascii="Times New Roman" w:hAnsi="Times New Roman" w:cs="Times New Roman"/>
          <w:sz w:val="22"/>
        </w:rPr>
        <w:t xml:space="preserve">, namely the 7th </w:t>
      </w:r>
      <w:r>
        <w:rPr>
          <w:rFonts w:ascii="Times New Roman" w:hAnsi="Times New Roman" w:cs="Times New Roman"/>
          <w:sz w:val="22"/>
          <w:lang w:val="id-ID"/>
        </w:rPr>
        <w:t>storey</w:t>
      </w:r>
      <w:r w:rsidRPr="00E375B3">
        <w:rPr>
          <w:rFonts w:ascii="Times New Roman" w:hAnsi="Times New Roman" w:cs="Times New Roman"/>
          <w:sz w:val="22"/>
        </w:rPr>
        <w:t xml:space="preserve"> for the X direction and the 8th </w:t>
      </w:r>
      <w:r>
        <w:rPr>
          <w:rFonts w:ascii="Times New Roman" w:hAnsi="Times New Roman" w:cs="Times New Roman"/>
          <w:sz w:val="22"/>
          <w:lang w:val="id-ID"/>
        </w:rPr>
        <w:t>storey</w:t>
      </w:r>
      <w:r w:rsidRPr="00E375B3">
        <w:rPr>
          <w:rFonts w:ascii="Times New Roman" w:hAnsi="Times New Roman" w:cs="Times New Roman"/>
          <w:sz w:val="22"/>
        </w:rPr>
        <w:t xml:space="preserve"> for the Y direction.</w:t>
      </w:r>
      <w:r w:rsidRPr="009734B1">
        <w:rPr>
          <w:rFonts w:ascii="Times New Roman" w:hAnsi="Times New Roman" w:cs="Times New Roman"/>
          <w:sz w:val="22"/>
        </w:rPr>
        <w:t xml:space="preserve"> </w:t>
      </w:r>
      <w:r w:rsidRPr="00E375B3">
        <w:rPr>
          <w:rFonts w:ascii="Times New Roman" w:hAnsi="Times New Roman" w:cs="Times New Roman"/>
          <w:sz w:val="22"/>
        </w:rPr>
        <w:t xml:space="preserve">The highest acceleration value always occurs on the lower </w:t>
      </w:r>
      <w:r>
        <w:rPr>
          <w:rFonts w:ascii="Times New Roman" w:hAnsi="Times New Roman" w:cs="Times New Roman"/>
          <w:sz w:val="22"/>
          <w:lang w:val="id-ID"/>
        </w:rPr>
        <w:t>storeys</w:t>
      </w:r>
      <w:r w:rsidRPr="00E375B3">
        <w:rPr>
          <w:rFonts w:ascii="Times New Roman" w:hAnsi="Times New Roman" w:cs="Times New Roman"/>
          <w:sz w:val="22"/>
        </w:rPr>
        <w:t xml:space="preserve"> of each mode</w:t>
      </w:r>
      <w:r>
        <w:rPr>
          <w:rFonts w:ascii="Times New Roman" w:hAnsi="Times New Roman" w:cs="Times New Roman"/>
          <w:sz w:val="22"/>
        </w:rPr>
        <w:t>l</w:t>
      </w:r>
      <w:r w:rsidRPr="00E375B3">
        <w:rPr>
          <w:rFonts w:ascii="Times New Roman" w:hAnsi="Times New Roman" w:cs="Times New Roman"/>
          <w:sz w:val="22"/>
        </w:rPr>
        <w:t xml:space="preserve">ling, namely the 1st </w:t>
      </w:r>
      <w:r>
        <w:rPr>
          <w:rFonts w:ascii="Times New Roman" w:hAnsi="Times New Roman" w:cs="Times New Roman"/>
          <w:sz w:val="22"/>
          <w:lang w:val="id-ID"/>
        </w:rPr>
        <w:t>storey</w:t>
      </w:r>
      <w:r>
        <w:rPr>
          <w:rFonts w:ascii="Times New Roman" w:hAnsi="Times New Roman" w:cs="Times New Roman"/>
          <w:sz w:val="22"/>
        </w:rPr>
        <w:t xml:space="preserve"> for X direction and the 2nd </w:t>
      </w:r>
      <w:r>
        <w:rPr>
          <w:rFonts w:ascii="Times New Roman" w:hAnsi="Times New Roman" w:cs="Times New Roman"/>
          <w:sz w:val="22"/>
          <w:lang w:val="id-ID"/>
        </w:rPr>
        <w:t>storey</w:t>
      </w:r>
      <w:r w:rsidRPr="00E375B3">
        <w:rPr>
          <w:rFonts w:ascii="Times New Roman" w:hAnsi="Times New Roman" w:cs="Times New Roman"/>
          <w:sz w:val="22"/>
        </w:rPr>
        <w:t xml:space="preserve"> for </w:t>
      </w:r>
      <w:r>
        <w:rPr>
          <w:rFonts w:ascii="Times New Roman" w:hAnsi="Times New Roman" w:cs="Times New Roman"/>
          <w:sz w:val="22"/>
        </w:rPr>
        <w:t xml:space="preserve">the </w:t>
      </w:r>
      <w:r w:rsidRPr="00E375B3">
        <w:rPr>
          <w:rFonts w:ascii="Times New Roman" w:hAnsi="Times New Roman" w:cs="Times New Roman"/>
          <w:sz w:val="22"/>
        </w:rPr>
        <w:t>Y direction</w:t>
      </w:r>
      <w:r w:rsidRPr="009734B1">
        <w:rPr>
          <w:rFonts w:ascii="Times New Roman" w:hAnsi="Times New Roman" w:cs="Times New Roman"/>
          <w:sz w:val="22"/>
        </w:rPr>
        <w:t>.</w:t>
      </w:r>
      <w:r>
        <w:rPr>
          <w:rFonts w:ascii="Times New Roman" w:hAnsi="Times New Roman" w:cs="Times New Roman"/>
          <w:sz w:val="22"/>
        </w:rPr>
        <w:t xml:space="preserve"> </w:t>
      </w:r>
      <w:r w:rsidRPr="006C2B07">
        <w:rPr>
          <w:rFonts w:ascii="Times New Roman" w:hAnsi="Times New Roman" w:cs="Times New Roman"/>
          <w:sz w:val="22"/>
        </w:rPr>
        <w:t xml:space="preserve">When using the Kobe earthquake, it can be seen that the greatest acceleration occurs on the first </w:t>
      </w:r>
      <w:r>
        <w:rPr>
          <w:rFonts w:ascii="Times New Roman" w:hAnsi="Times New Roman" w:cs="Times New Roman"/>
          <w:sz w:val="22"/>
          <w:lang w:val="id-ID"/>
        </w:rPr>
        <w:t>storey</w:t>
      </w:r>
      <w:r w:rsidRPr="006C2B07">
        <w:rPr>
          <w:rFonts w:ascii="Times New Roman" w:hAnsi="Times New Roman" w:cs="Times New Roman"/>
          <w:sz w:val="22"/>
        </w:rPr>
        <w:t xml:space="preserve"> with the value of each model not significantly different. The larg</w:t>
      </w:r>
      <w:r>
        <w:rPr>
          <w:rFonts w:ascii="Times New Roman" w:hAnsi="Times New Roman" w:cs="Times New Roman"/>
          <w:sz w:val="22"/>
        </w:rPr>
        <w:t xml:space="preserve">est acceleration value </w:t>
      </w:r>
      <w:r w:rsidRPr="006C2B07">
        <w:rPr>
          <w:rFonts w:ascii="Times New Roman" w:hAnsi="Times New Roman" w:cs="Times New Roman"/>
          <w:sz w:val="22"/>
        </w:rPr>
        <w:t xml:space="preserve">occurs </w:t>
      </w:r>
      <w:r>
        <w:rPr>
          <w:rFonts w:ascii="Times New Roman" w:hAnsi="Times New Roman" w:cs="Times New Roman"/>
          <w:sz w:val="22"/>
        </w:rPr>
        <w:t>in the</w:t>
      </w:r>
      <w:r>
        <w:rPr>
          <w:rFonts w:ascii="Times New Roman" w:hAnsi="Times New Roman" w:cs="Times New Roman"/>
          <w:sz w:val="22"/>
          <w:lang w:val="id-ID"/>
        </w:rPr>
        <w:t xml:space="preserve"> </w:t>
      </w:r>
      <w:r w:rsidRPr="006C2B07">
        <w:rPr>
          <w:rFonts w:ascii="Times New Roman" w:hAnsi="Times New Roman" w:cs="Times New Roman"/>
          <w:sz w:val="22"/>
        </w:rPr>
        <w:t xml:space="preserve">first </w:t>
      </w:r>
      <w:r>
        <w:rPr>
          <w:rFonts w:ascii="Times New Roman" w:hAnsi="Times New Roman" w:cs="Times New Roman"/>
          <w:sz w:val="22"/>
          <w:lang w:val="id-ID"/>
        </w:rPr>
        <w:t>storey</w:t>
      </w:r>
      <w:r>
        <w:rPr>
          <w:rFonts w:ascii="Times New Roman" w:hAnsi="Times New Roman" w:cs="Times New Roman"/>
          <w:sz w:val="22"/>
        </w:rPr>
        <w:t xml:space="preserve"> </w:t>
      </w:r>
      <w:r>
        <w:rPr>
          <w:rFonts w:ascii="Times New Roman" w:hAnsi="Times New Roman" w:cs="Times New Roman"/>
          <w:sz w:val="22"/>
          <w:lang w:val="id-ID"/>
        </w:rPr>
        <w:t>Cube</w:t>
      </w:r>
      <w:r w:rsidRPr="006C2B07">
        <w:rPr>
          <w:rFonts w:ascii="Times New Roman" w:hAnsi="Times New Roman" w:cs="Times New Roman"/>
          <w:sz w:val="22"/>
        </w:rPr>
        <w:t xml:space="preserve"> model </w:t>
      </w:r>
      <w:r>
        <w:rPr>
          <w:rFonts w:ascii="Times New Roman" w:hAnsi="Times New Roman" w:cs="Times New Roman"/>
          <w:sz w:val="22"/>
          <w:lang w:val="id-ID"/>
        </w:rPr>
        <w:t xml:space="preserve">in </w:t>
      </w:r>
      <w:r w:rsidRPr="006C2B07">
        <w:rPr>
          <w:rFonts w:ascii="Times New Roman" w:hAnsi="Times New Roman" w:cs="Times New Roman"/>
          <w:sz w:val="22"/>
        </w:rPr>
        <w:t>Y direction of 760.8 cm / s2</w:t>
      </w:r>
      <w:r>
        <w:rPr>
          <w:rFonts w:ascii="Times New Roman" w:hAnsi="Times New Roman" w:cs="Times New Roman"/>
          <w:sz w:val="22"/>
        </w:rPr>
        <w:t>,</w:t>
      </w:r>
      <w:r w:rsidRPr="006C2B07">
        <w:rPr>
          <w:rFonts w:ascii="Times New Roman" w:hAnsi="Times New Roman" w:cs="Times New Roman"/>
          <w:sz w:val="22"/>
        </w:rPr>
        <w:t xml:space="preserve"> and the smallest acceleration occurs in the L model of the eighth </w:t>
      </w:r>
      <w:r>
        <w:rPr>
          <w:rFonts w:ascii="Times New Roman" w:hAnsi="Times New Roman" w:cs="Times New Roman"/>
          <w:sz w:val="22"/>
          <w:lang w:val="id-ID"/>
        </w:rPr>
        <w:t xml:space="preserve">storey in </w:t>
      </w:r>
      <w:r w:rsidRPr="006C2B07">
        <w:rPr>
          <w:rFonts w:ascii="Times New Roman" w:hAnsi="Times New Roman" w:cs="Times New Roman"/>
          <w:sz w:val="22"/>
        </w:rPr>
        <w:t>X direction of 141.8 cm / s2</w:t>
      </w:r>
      <w:r w:rsidRPr="009734B1">
        <w:rPr>
          <w:rFonts w:ascii="Times New Roman" w:hAnsi="Times New Roman" w:cs="Times New Roman"/>
          <w:sz w:val="22"/>
        </w:rPr>
        <w:t>.</w:t>
      </w:r>
    </w:p>
    <w:p w14:paraId="7B3E4637" w14:textId="181A1F78" w:rsidR="005B1598" w:rsidRDefault="00C07590" w:rsidP="005B1598">
      <w:pPr>
        <w:jc w:val="center"/>
        <w:rPr>
          <w:rFonts w:ascii="Times New Roman" w:hAnsi="Times New Roman" w:cs="Times New Roman"/>
          <w:sz w:val="22"/>
        </w:rPr>
      </w:pPr>
      <w:r w:rsidRPr="00C07590">
        <w:rPr>
          <w:rFonts w:ascii="Times New Roman" w:hAnsi="Times New Roman" w:cs="Times New Roman"/>
          <w:sz w:val="22"/>
        </w:rPr>
        <w:lastRenderedPageBreak/>
        <mc:AlternateContent>
          <mc:Choice Requires="wps">
            <w:drawing>
              <wp:anchor distT="0" distB="0" distL="114300" distR="114300" simplePos="0" relativeHeight="252094464" behindDoc="0" locked="0" layoutInCell="1" allowOverlap="1" wp14:anchorId="1E5A85DC" wp14:editId="5915F3E6">
                <wp:simplePos x="0" y="0"/>
                <wp:positionH relativeFrom="column">
                  <wp:posOffset>4927600</wp:posOffset>
                </wp:positionH>
                <wp:positionV relativeFrom="paragraph">
                  <wp:posOffset>3001645</wp:posOffset>
                </wp:positionV>
                <wp:extent cx="871220" cy="247650"/>
                <wp:effectExtent l="0" t="0" r="5080" b="0"/>
                <wp:wrapNone/>
                <wp:docPr id="32" name="Text Box 32"/>
                <wp:cNvGraphicFramePr/>
                <a:graphic xmlns:a="http://schemas.openxmlformats.org/drawingml/2006/main">
                  <a:graphicData uri="http://schemas.microsoft.com/office/word/2010/wordprocessingShape">
                    <wps:wsp>
                      <wps:cNvSpPr txBox="1"/>
                      <wps:spPr>
                        <a:xfrm>
                          <a:off x="0" y="0"/>
                          <a:ext cx="871220" cy="247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F8238E5" w14:textId="77777777" w:rsidR="00C07590" w:rsidRPr="0012722E" w:rsidRDefault="00C07590" w:rsidP="00C07590">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5A85DC" id="Text Box 32" o:spid="_x0000_s1042" type="#_x0000_t202" style="position:absolute;left:0;text-align:left;margin-left:388pt;margin-top:236.35pt;width:68.6pt;height:19.5pt;z-index:252094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" fillcolor="white [3201]" stroked="f" strokeweight=".5pt">
                <v:textbox>
                  <w:txbxContent>
                    <w:p w14:paraId="6F8238E5" w14:textId="77777777" w:rsidR="00C07590" w:rsidRPr="0012722E" w:rsidRDefault="00C07590" w:rsidP="00C07590">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Y</w:t>
                      </w:r>
                    </w:p>
                  </w:txbxContent>
                </v:textbox>
              </v:shape>
            </w:pict>
          </mc:Fallback>
        </mc:AlternateContent>
      </w:r>
      <w:r w:rsidRPr="00C07590">
        <w:rPr>
          <w:rFonts w:ascii="Times New Roman" w:hAnsi="Times New Roman" w:cs="Times New Roman"/>
          <w:sz w:val="22"/>
        </w:rPr>
        <mc:AlternateContent>
          <mc:Choice Requires="wps">
            <w:drawing>
              <wp:anchor distT="0" distB="0" distL="114300" distR="114300" simplePos="0" relativeHeight="251937792" behindDoc="0" locked="0" layoutInCell="1" allowOverlap="1" wp14:anchorId="3E48D1E7" wp14:editId="3E5E75BC">
                <wp:simplePos x="0" y="0"/>
                <wp:positionH relativeFrom="column">
                  <wp:posOffset>3849370</wp:posOffset>
                </wp:positionH>
                <wp:positionV relativeFrom="paragraph">
                  <wp:posOffset>2993654</wp:posOffset>
                </wp:positionV>
                <wp:extent cx="871220" cy="265430"/>
                <wp:effectExtent l="0" t="0" r="5080" b="1270"/>
                <wp:wrapNone/>
                <wp:docPr id="31" name="Text Box 31"/>
                <wp:cNvGraphicFramePr/>
                <a:graphic xmlns:a="http://schemas.openxmlformats.org/drawingml/2006/main">
                  <a:graphicData uri="http://schemas.microsoft.com/office/word/2010/wordprocessingShape">
                    <wps:wsp>
                      <wps:cNvSpPr txBox="1"/>
                      <wps:spPr>
                        <a:xfrm>
                          <a:off x="0" y="0"/>
                          <a:ext cx="871220" cy="2654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6EA90D0" w14:textId="77777777" w:rsidR="00C07590" w:rsidRPr="0012722E" w:rsidRDefault="00C07590" w:rsidP="00C07590">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48D1E7" id="Text Box 31" o:spid="_x0000_s1043" type="#_x0000_t202" style="position:absolute;left:0;text-align:left;margin-left:303.1pt;margin-top:235.7pt;width:68.6pt;height:20.9pt;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" fillcolor="white [3201]" stroked="f" strokeweight=".5pt">
                <v:textbox>
                  <w:txbxContent>
                    <w:p w14:paraId="66EA90D0" w14:textId="77777777" w:rsidR="00C07590" w:rsidRPr="0012722E" w:rsidRDefault="00C07590" w:rsidP="00C07590">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X</w:t>
                      </w:r>
                    </w:p>
                  </w:txbxContent>
                </v:textbox>
              </v:shape>
            </w:pict>
          </mc:Fallback>
        </mc:AlternateContent>
      </w:r>
      <w:r w:rsidRPr="00C07590">
        <w:rPr>
          <w:rFonts w:ascii="Times New Roman" w:hAnsi="Times New Roman" w:cs="Times New Roman"/>
          <w:sz w:val="22"/>
        </w:rPr>
        <mc:AlternateContent>
          <mc:Choice Requires="wps">
            <w:drawing>
              <wp:anchor distT="0" distB="0" distL="114300" distR="114300" simplePos="0" relativeHeight="251781120" behindDoc="0" locked="0" layoutInCell="1" allowOverlap="1" wp14:anchorId="28ED84D5" wp14:editId="7EDC20FB">
                <wp:simplePos x="0" y="0"/>
                <wp:positionH relativeFrom="column">
                  <wp:posOffset>2444115</wp:posOffset>
                </wp:positionH>
                <wp:positionV relativeFrom="paragraph">
                  <wp:posOffset>2866390</wp:posOffset>
                </wp:positionV>
                <wp:extent cx="871220" cy="247650"/>
                <wp:effectExtent l="0" t="0" r="5080" b="0"/>
                <wp:wrapNone/>
                <wp:docPr id="30" name="Text Box 30"/>
                <wp:cNvGraphicFramePr/>
                <a:graphic xmlns:a="http://schemas.openxmlformats.org/drawingml/2006/main">
                  <a:graphicData uri="http://schemas.microsoft.com/office/word/2010/wordprocessingShape">
                    <wps:wsp>
                      <wps:cNvSpPr txBox="1"/>
                      <wps:spPr>
                        <a:xfrm>
                          <a:off x="0" y="0"/>
                          <a:ext cx="871220" cy="247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EFFCD4D" w14:textId="77777777" w:rsidR="00C07590" w:rsidRPr="0012722E" w:rsidRDefault="00C07590" w:rsidP="00C07590">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ED84D5" id="Text Box 30" o:spid="_x0000_s1044" type="#_x0000_t202" style="position:absolute;left:0;text-align:left;margin-left:192.45pt;margin-top:225.7pt;width:68.6pt;height:19.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" fillcolor="white [3201]" stroked="f" strokeweight=".5pt">
                <v:textbox>
                  <w:txbxContent>
                    <w:p w14:paraId="4EFFCD4D" w14:textId="77777777" w:rsidR="00C07590" w:rsidRPr="0012722E" w:rsidRDefault="00C07590" w:rsidP="00C07590">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Y</w:t>
                      </w:r>
                    </w:p>
                  </w:txbxContent>
                </v:textbox>
              </v:shape>
            </w:pict>
          </mc:Fallback>
        </mc:AlternateContent>
      </w:r>
      <w:r w:rsidRPr="00C07590">
        <w:rPr>
          <w:rFonts w:ascii="Times New Roman" w:hAnsi="Times New Roman" w:cs="Times New Roman"/>
          <w:sz w:val="22"/>
        </w:rPr>
        <mc:AlternateContent>
          <mc:Choice Requires="wps">
            <w:drawing>
              <wp:anchor distT="0" distB="0" distL="114300" distR="114300" simplePos="0" relativeHeight="251558912" behindDoc="0" locked="0" layoutInCell="1" allowOverlap="1" wp14:anchorId="530CDBA6" wp14:editId="3076A155">
                <wp:simplePos x="0" y="0"/>
                <wp:positionH relativeFrom="column">
                  <wp:posOffset>1365885</wp:posOffset>
                </wp:positionH>
                <wp:positionV relativeFrom="paragraph">
                  <wp:posOffset>2858506</wp:posOffset>
                </wp:positionV>
                <wp:extent cx="871220" cy="265430"/>
                <wp:effectExtent l="0" t="0" r="5080" b="1270"/>
                <wp:wrapNone/>
                <wp:docPr id="29" name="Text Box 29"/>
                <wp:cNvGraphicFramePr/>
                <a:graphic xmlns:a="http://schemas.openxmlformats.org/drawingml/2006/main">
                  <a:graphicData uri="http://schemas.microsoft.com/office/word/2010/wordprocessingShape">
                    <wps:wsp>
                      <wps:cNvSpPr txBox="1"/>
                      <wps:spPr>
                        <a:xfrm>
                          <a:off x="0" y="0"/>
                          <a:ext cx="871220" cy="2654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9F639E6" w14:textId="77777777" w:rsidR="00C07590" w:rsidRPr="0012722E" w:rsidRDefault="00C07590" w:rsidP="00C07590">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0CDBA6" id="Text Box 29" o:spid="_x0000_s1045" type="#_x0000_t202" style="position:absolute;left:0;text-align:left;margin-left:107.55pt;margin-top:225.1pt;width:68.6pt;height:20.9pt;z-index:25155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" fillcolor="white [3201]" stroked="f" strokeweight=".5pt">
                <v:textbox>
                  <w:txbxContent>
                    <w:p w14:paraId="39F639E6" w14:textId="77777777" w:rsidR="00C07590" w:rsidRPr="0012722E" w:rsidRDefault="00C07590" w:rsidP="00C07590">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X</w:t>
                      </w:r>
                    </w:p>
                  </w:txbxContent>
                </v:textbox>
              </v:shape>
            </w:pict>
          </mc:Fallback>
        </mc:AlternateContent>
      </w:r>
      <w:r w:rsidR="005B1598">
        <w:rPr>
          <w:rFonts w:ascii="Times New Roman" w:hAnsi="Times New Roman" w:cs="Times New Roman"/>
          <w:sz w:val="22"/>
        </w:rPr>
        <w:t>(a)</w:t>
      </w:r>
      <w:r w:rsidR="005B1598" w:rsidRPr="00902947">
        <w:rPr>
          <w:noProof/>
        </w:rPr>
        <w:drawing>
          <wp:inline distT="0" distB="0" distL="0" distR="0" wp14:anchorId="43089C9E" wp14:editId="326CFCB0">
            <wp:extent cx="2339975" cy="3409950"/>
            <wp:effectExtent l="0" t="0" r="3175" b="0"/>
            <wp:docPr id="15" name="Chart 15">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425A2683-A22C-4AD5-8BA4-3719618694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r w:rsidR="005B1598">
        <w:rPr>
          <w:rFonts w:ascii="Times New Roman" w:hAnsi="Times New Roman" w:cs="Times New Roman"/>
          <w:sz w:val="22"/>
        </w:rPr>
        <w:t>(b)</w:t>
      </w:r>
      <w:r w:rsidR="005B1598" w:rsidRPr="00902947">
        <w:rPr>
          <w:noProof/>
        </w:rPr>
        <w:drawing>
          <wp:inline distT="0" distB="0" distL="0" distR="0" wp14:anchorId="42A7301A" wp14:editId="42930456">
            <wp:extent cx="2339975" cy="3403600"/>
            <wp:effectExtent l="0" t="0" r="3175" b="6350"/>
            <wp:docPr id="56" name="Chart 56">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425A2683-A22C-4AD5-8BA4-3719618694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1F18A418" w14:textId="0490C711" w:rsidR="005B1598" w:rsidRPr="004C60F8" w:rsidRDefault="005B1598" w:rsidP="005B1598">
      <w:pPr>
        <w:pStyle w:val="FigureCaption"/>
        <w:spacing w:after="0"/>
        <w:jc w:val="center"/>
        <w:rPr>
          <w:rFonts w:ascii="Times New Roman" w:hAnsi="Times New Roman" w:cs="Times New Roman"/>
          <w:sz w:val="22"/>
          <w:lang w:val="id-ID"/>
        </w:rPr>
      </w:pPr>
      <w:r>
        <w:t>Figure 9. (a) A</w:t>
      </w:r>
      <w:r>
        <w:rPr>
          <w:lang w:val="id-ID"/>
        </w:rPr>
        <w:t>cceleration of</w:t>
      </w:r>
      <w:r w:rsidRPr="00FD5A8D">
        <w:t xml:space="preserve"> </w:t>
      </w:r>
      <w:r>
        <w:t xml:space="preserve">the </w:t>
      </w:r>
      <w:r>
        <w:rPr>
          <w:lang w:val="id-ID"/>
        </w:rPr>
        <w:t xml:space="preserve">L </w:t>
      </w:r>
      <w:r w:rsidRPr="00FD5A8D">
        <w:t xml:space="preserve">model </w:t>
      </w:r>
      <w:r>
        <w:rPr>
          <w:lang w:val="id-ID"/>
        </w:rPr>
        <w:t xml:space="preserve">with </w:t>
      </w:r>
      <w:r w:rsidRPr="00FD5A8D">
        <w:t>El Centro</w:t>
      </w:r>
      <w:r>
        <w:rPr>
          <w:lang w:val="id-ID"/>
        </w:rPr>
        <w:t xml:space="preserve"> Earthquake</w:t>
      </w:r>
      <w:r w:rsidRPr="00FD5A8D">
        <w:t xml:space="preserve"> (b) </w:t>
      </w:r>
      <w:r>
        <w:rPr>
          <w:lang w:val="id-ID"/>
        </w:rPr>
        <w:t>Acceleration of L</w:t>
      </w:r>
      <w:r w:rsidRPr="00FD5A8D">
        <w:t xml:space="preserve"> model L </w:t>
      </w:r>
      <w:r>
        <w:rPr>
          <w:lang w:val="id-ID"/>
        </w:rPr>
        <w:t xml:space="preserve">with </w:t>
      </w:r>
      <w:r w:rsidRPr="00FD5A8D">
        <w:t>Kobe</w:t>
      </w:r>
      <w:r>
        <w:rPr>
          <w:lang w:val="id-ID"/>
        </w:rPr>
        <w:t xml:space="preserve"> Earthquake</w:t>
      </w:r>
    </w:p>
    <w:p w14:paraId="0F5BE6CB" w14:textId="2753FCF1" w:rsidR="005B1598" w:rsidRDefault="00B66EC8" w:rsidP="005B1598">
      <w:pPr>
        <w:jc w:val="center"/>
        <w:rPr>
          <w:rFonts w:ascii="Times New Roman" w:hAnsi="Times New Roman" w:cs="Times New Roman"/>
          <w:sz w:val="22"/>
        </w:rPr>
      </w:pPr>
      <w:r w:rsidRPr="00C07590">
        <w:rPr>
          <w:rFonts w:ascii="Times New Roman" w:hAnsi="Times New Roman" w:cs="Times New Roman"/>
          <w:sz w:val="22"/>
        </w:rPr>
        <mc:AlternateContent>
          <mc:Choice Requires="wps">
            <w:drawing>
              <wp:anchor distT="0" distB="0" distL="114300" distR="114300" simplePos="0" relativeHeight="251718656" behindDoc="0" locked="0" layoutInCell="1" allowOverlap="1" wp14:anchorId="5C1B765A" wp14:editId="64523477">
                <wp:simplePos x="0" y="0"/>
                <wp:positionH relativeFrom="column">
                  <wp:posOffset>4946914</wp:posOffset>
                </wp:positionH>
                <wp:positionV relativeFrom="paragraph">
                  <wp:posOffset>2938145</wp:posOffset>
                </wp:positionV>
                <wp:extent cx="871220" cy="265430"/>
                <wp:effectExtent l="0" t="0" r="5080" b="1270"/>
                <wp:wrapNone/>
                <wp:docPr id="36" name="Text Box 36"/>
                <wp:cNvGraphicFramePr/>
                <a:graphic xmlns:a="http://schemas.openxmlformats.org/drawingml/2006/main">
                  <a:graphicData uri="http://schemas.microsoft.com/office/word/2010/wordprocessingShape">
                    <wps:wsp>
                      <wps:cNvSpPr txBox="1"/>
                      <wps:spPr>
                        <a:xfrm>
                          <a:off x="0" y="0"/>
                          <a:ext cx="871220" cy="2654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9E22442" w14:textId="77777777" w:rsidR="00B66EC8" w:rsidRPr="0012722E" w:rsidRDefault="00B66EC8" w:rsidP="00B66EC8">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B765A" id="Text Box 36" o:spid="_x0000_s1046" type="#_x0000_t202" style="position:absolute;left:0;text-align:left;margin-left:389.5pt;margin-top:231.35pt;width:68.6pt;height:20.9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" fillcolor="white [3201]" stroked="f" strokeweight=".5pt">
                <v:textbox>
                  <w:txbxContent>
                    <w:p w14:paraId="49E22442" w14:textId="77777777" w:rsidR="00B66EC8" w:rsidRPr="0012722E" w:rsidRDefault="00B66EC8" w:rsidP="00B66EC8">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Y</w:t>
                      </w:r>
                    </w:p>
                  </w:txbxContent>
                </v:textbox>
              </v:shape>
            </w:pict>
          </mc:Fallback>
        </mc:AlternateContent>
      </w:r>
      <w:r w:rsidRPr="00C07590">
        <w:rPr>
          <w:rFonts w:ascii="Times New Roman" w:hAnsi="Times New Roman" w:cs="Times New Roman"/>
          <w:sz w:val="22"/>
        </w:rPr>
        <mc:AlternateContent>
          <mc:Choice Requires="wps">
            <w:drawing>
              <wp:anchor distT="0" distB="0" distL="114300" distR="114300" simplePos="0" relativeHeight="252107776" behindDoc="0" locked="0" layoutInCell="1" allowOverlap="1" wp14:anchorId="402370A6" wp14:editId="436968F1">
                <wp:simplePos x="0" y="0"/>
                <wp:positionH relativeFrom="column">
                  <wp:posOffset>3869319</wp:posOffset>
                </wp:positionH>
                <wp:positionV relativeFrom="paragraph">
                  <wp:posOffset>2936875</wp:posOffset>
                </wp:positionV>
                <wp:extent cx="871220" cy="265430"/>
                <wp:effectExtent l="0" t="0" r="5080" b="1270"/>
                <wp:wrapNone/>
                <wp:docPr id="35" name="Text Box 35"/>
                <wp:cNvGraphicFramePr/>
                <a:graphic xmlns:a="http://schemas.openxmlformats.org/drawingml/2006/main">
                  <a:graphicData uri="http://schemas.microsoft.com/office/word/2010/wordprocessingShape">
                    <wps:wsp>
                      <wps:cNvSpPr txBox="1"/>
                      <wps:spPr>
                        <a:xfrm>
                          <a:off x="0" y="0"/>
                          <a:ext cx="871220" cy="2654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5513B00" w14:textId="77777777" w:rsidR="00B66EC8" w:rsidRPr="0012722E" w:rsidRDefault="00B66EC8" w:rsidP="00B66EC8">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2370A6" id="Text Box 35" o:spid="_x0000_s1047" type="#_x0000_t202" style="position:absolute;left:0;text-align:left;margin-left:304.65pt;margin-top:231.25pt;width:68.6pt;height:20.9pt;z-index:252107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" fillcolor="white [3201]" stroked="f" strokeweight=".5pt">
                <v:textbox>
                  <w:txbxContent>
                    <w:p w14:paraId="25513B00" w14:textId="77777777" w:rsidR="00B66EC8" w:rsidRPr="0012722E" w:rsidRDefault="00B66EC8" w:rsidP="00B66EC8">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X</w:t>
                      </w:r>
                    </w:p>
                  </w:txbxContent>
                </v:textbox>
              </v:shape>
            </w:pict>
          </mc:Fallback>
        </mc:AlternateContent>
      </w:r>
      <w:r w:rsidRPr="00C07590">
        <w:rPr>
          <w:rFonts w:ascii="Times New Roman" w:hAnsi="Times New Roman" w:cs="Times New Roman"/>
          <w:sz w:val="22"/>
        </w:rPr>
        <mc:AlternateContent>
          <mc:Choice Requires="wps">
            <w:drawing>
              <wp:anchor distT="0" distB="0" distL="114300" distR="114300" simplePos="0" relativeHeight="252106752" behindDoc="0" locked="0" layoutInCell="1" allowOverlap="1" wp14:anchorId="3400B864" wp14:editId="6AB5303C">
                <wp:simplePos x="0" y="0"/>
                <wp:positionH relativeFrom="column">
                  <wp:posOffset>2429139</wp:posOffset>
                </wp:positionH>
                <wp:positionV relativeFrom="paragraph">
                  <wp:posOffset>2930525</wp:posOffset>
                </wp:positionV>
                <wp:extent cx="871220" cy="265430"/>
                <wp:effectExtent l="0" t="0" r="5080" b="1270"/>
                <wp:wrapNone/>
                <wp:docPr id="34" name="Text Box 34"/>
                <wp:cNvGraphicFramePr/>
                <a:graphic xmlns:a="http://schemas.openxmlformats.org/drawingml/2006/main">
                  <a:graphicData uri="http://schemas.microsoft.com/office/word/2010/wordprocessingShape">
                    <wps:wsp>
                      <wps:cNvSpPr txBox="1"/>
                      <wps:spPr>
                        <a:xfrm>
                          <a:off x="0" y="0"/>
                          <a:ext cx="871220" cy="2654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B7E4C84" w14:textId="3BFF592B" w:rsidR="00B66EC8" w:rsidRPr="0012722E" w:rsidRDefault="00B66EC8" w:rsidP="00B66EC8">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00B864" id="Text Box 34" o:spid="_x0000_s1048" type="#_x0000_t202" style="position:absolute;left:0;text-align:left;margin-left:191.25pt;margin-top:230.75pt;width:68.6pt;height:20.9pt;z-index:252106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" fillcolor="white [3201]" stroked="f" strokeweight=".5pt">
                <v:textbox>
                  <w:txbxContent>
                    <w:p w14:paraId="4B7E4C84" w14:textId="3BFF592B" w:rsidR="00B66EC8" w:rsidRPr="0012722E" w:rsidRDefault="00B66EC8" w:rsidP="00B66EC8">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Y</w:t>
                      </w:r>
                    </w:p>
                  </w:txbxContent>
                </v:textbox>
              </v:shape>
            </w:pict>
          </mc:Fallback>
        </mc:AlternateContent>
      </w:r>
      <w:r w:rsidRPr="00C07590">
        <w:rPr>
          <w:rFonts w:ascii="Times New Roman" w:hAnsi="Times New Roman" w:cs="Times New Roman"/>
          <w:sz w:val="22"/>
        </w:rPr>
        <mc:AlternateContent>
          <mc:Choice Requires="wps">
            <w:drawing>
              <wp:anchor distT="0" distB="0" distL="114300" distR="114300" simplePos="0" relativeHeight="252104704" behindDoc="0" locked="0" layoutInCell="1" allowOverlap="1" wp14:anchorId="087F7C2C" wp14:editId="7CF1CC0A">
                <wp:simplePos x="0" y="0"/>
                <wp:positionH relativeFrom="column">
                  <wp:posOffset>1373769</wp:posOffset>
                </wp:positionH>
                <wp:positionV relativeFrom="paragraph">
                  <wp:posOffset>2929890</wp:posOffset>
                </wp:positionV>
                <wp:extent cx="871220" cy="265430"/>
                <wp:effectExtent l="0" t="0" r="5080" b="1270"/>
                <wp:wrapNone/>
                <wp:docPr id="33" name="Text Box 33"/>
                <wp:cNvGraphicFramePr/>
                <a:graphic xmlns:a="http://schemas.openxmlformats.org/drawingml/2006/main">
                  <a:graphicData uri="http://schemas.microsoft.com/office/word/2010/wordprocessingShape">
                    <wps:wsp>
                      <wps:cNvSpPr txBox="1"/>
                      <wps:spPr>
                        <a:xfrm>
                          <a:off x="0" y="0"/>
                          <a:ext cx="871220" cy="2654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923847F" w14:textId="77777777" w:rsidR="00B66EC8" w:rsidRPr="0012722E" w:rsidRDefault="00B66EC8" w:rsidP="00B66EC8">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7F7C2C" id="Text Box 33" o:spid="_x0000_s1049" type="#_x0000_t202" style="position:absolute;left:0;text-align:left;margin-left:108.15pt;margin-top:230.7pt;width:68.6pt;height:20.9pt;z-index:252104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" fillcolor="white [3201]" stroked="f" strokeweight=".5pt">
                <v:textbox>
                  <w:txbxContent>
                    <w:p w14:paraId="2923847F" w14:textId="77777777" w:rsidR="00B66EC8" w:rsidRPr="0012722E" w:rsidRDefault="00B66EC8" w:rsidP="00B66EC8">
                      <w:pPr>
                        <w:jc w:val="left"/>
                        <w:rPr>
                          <w:rFonts w:ascii="Times New Roman" w:hAnsi="Times New Roman" w:cs="Times New Roman"/>
                          <w:sz w:val="16"/>
                          <w:szCs w:val="16"/>
                        </w:rPr>
                      </w:pPr>
                      <w:r w:rsidRPr="0012722E">
                        <w:rPr>
                          <w:rFonts w:ascii="Times New Roman" w:hAnsi="Times New Roman" w:cs="Times New Roman"/>
                          <w:sz w:val="16"/>
                          <w:szCs w:val="16"/>
                        </w:rPr>
                        <w:t>Acceleration</w:t>
                      </w:r>
                      <w:r>
                        <w:rPr>
                          <w:rFonts w:ascii="Times New Roman" w:hAnsi="Times New Roman" w:cs="Times New Roman"/>
                          <w:sz w:val="16"/>
                          <w:szCs w:val="16"/>
                        </w:rPr>
                        <w:t xml:space="preserve"> X</w:t>
                      </w:r>
                    </w:p>
                  </w:txbxContent>
                </v:textbox>
              </v:shape>
            </w:pict>
          </mc:Fallback>
        </mc:AlternateContent>
      </w:r>
      <w:r w:rsidR="005B1598">
        <w:rPr>
          <w:rFonts w:ascii="Times New Roman" w:hAnsi="Times New Roman" w:cs="Times New Roman"/>
          <w:sz w:val="22"/>
        </w:rPr>
        <w:t xml:space="preserve"> (a)</w:t>
      </w:r>
      <w:r w:rsidR="005B1598" w:rsidRPr="00902947">
        <w:rPr>
          <w:rFonts w:ascii="Arial" w:hAnsi="Arial" w:cs="Arial"/>
          <w:noProof/>
          <w:sz w:val="16"/>
          <w:szCs w:val="16"/>
        </w:rPr>
        <w:drawing>
          <wp:inline distT="0" distB="0" distL="0" distR="0" wp14:anchorId="00333595" wp14:editId="2E801171">
            <wp:extent cx="2340610" cy="3257550"/>
            <wp:effectExtent l="0" t="0" r="2540" b="0"/>
            <wp:docPr id="17" name="Chart 17">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C9C6799B-1AB8-4099-ACCC-5A2B6812B1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r w:rsidR="005B1598">
        <w:rPr>
          <w:rFonts w:ascii="Times New Roman" w:hAnsi="Times New Roman" w:cs="Times New Roman"/>
          <w:sz w:val="22"/>
        </w:rPr>
        <w:t>(b)</w:t>
      </w:r>
      <w:r w:rsidR="005B1598" w:rsidRPr="00902947">
        <w:rPr>
          <w:noProof/>
        </w:rPr>
        <w:drawing>
          <wp:inline distT="0" distB="0" distL="0" distR="0" wp14:anchorId="2D063F6C" wp14:editId="39934ED7">
            <wp:extent cx="2340610" cy="3324225"/>
            <wp:effectExtent l="0" t="0" r="2540" b="0"/>
            <wp:docPr id="58" name="Chart 58">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C9C6799B-1AB8-4099-ACCC-5A2B6812B1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3B1A474" w14:textId="6709BD4F" w:rsidR="005B1598" w:rsidRPr="00CF1D86" w:rsidRDefault="005B1598" w:rsidP="005B1598">
      <w:pPr>
        <w:pStyle w:val="FigureCaption"/>
        <w:spacing w:after="0"/>
        <w:jc w:val="center"/>
        <w:rPr>
          <w:rFonts w:ascii="Times New Roman" w:hAnsi="Times New Roman" w:cs="Times New Roman"/>
          <w:sz w:val="22"/>
          <w:lang w:val="id-ID"/>
        </w:rPr>
      </w:pPr>
      <w:r>
        <w:t xml:space="preserve">Figure 10. (a) </w:t>
      </w:r>
      <w:r>
        <w:rPr>
          <w:lang w:val="id-ID"/>
        </w:rPr>
        <w:t>Acceleration of U</w:t>
      </w:r>
      <w:r>
        <w:t xml:space="preserve"> model</w:t>
      </w:r>
      <w:r>
        <w:rPr>
          <w:lang w:val="id-ID"/>
        </w:rPr>
        <w:t xml:space="preserve"> with</w:t>
      </w:r>
      <w:r w:rsidRPr="00FD5A8D">
        <w:t xml:space="preserve"> </w:t>
      </w:r>
      <w:r>
        <w:t>El Centro</w:t>
      </w:r>
      <w:r>
        <w:rPr>
          <w:lang w:val="id-ID"/>
        </w:rPr>
        <w:t xml:space="preserve"> Earthquake</w:t>
      </w:r>
      <w:r>
        <w:t xml:space="preserve"> (b) </w:t>
      </w:r>
      <w:r>
        <w:rPr>
          <w:lang w:val="id-ID"/>
        </w:rPr>
        <w:t>Acceleration of U</w:t>
      </w:r>
      <w:r>
        <w:t xml:space="preserve"> model</w:t>
      </w:r>
      <w:r>
        <w:rPr>
          <w:lang w:val="id-ID"/>
        </w:rPr>
        <w:t xml:space="preserve"> with</w:t>
      </w:r>
      <w:r w:rsidRPr="00FD5A8D">
        <w:t xml:space="preserve"> Kobe</w:t>
      </w:r>
      <w:r>
        <w:rPr>
          <w:lang w:val="id-ID"/>
        </w:rPr>
        <w:t xml:space="preserve"> Earthquake</w:t>
      </w:r>
    </w:p>
    <w:p w14:paraId="60FEE482" w14:textId="17E3FE8D" w:rsidR="005B1598" w:rsidRPr="00903B71" w:rsidRDefault="005B1598" w:rsidP="005B1598">
      <w:pPr>
        <w:pStyle w:val="Heading2"/>
      </w:pPr>
      <w:r>
        <w:t>H</w:t>
      </w:r>
      <w:r w:rsidR="00B66EC8">
        <w:rPr>
          <w:lang w:val="id-ID"/>
        </w:rPr>
        <w:t>y</w:t>
      </w:r>
      <w:r w:rsidR="00B66EC8">
        <w:t>steresis</w:t>
      </w:r>
      <w:r>
        <w:t xml:space="preserve"> Energy</w:t>
      </w:r>
    </w:p>
    <w:p w14:paraId="4823140E" w14:textId="320F4BC2" w:rsidR="005B1598" w:rsidRPr="00F10593" w:rsidRDefault="005B1598" w:rsidP="005B1598">
      <w:pPr>
        <w:rPr>
          <w:rFonts w:ascii="Times New Roman" w:hAnsi="Times New Roman" w:cs="Times New Roman"/>
          <w:sz w:val="22"/>
        </w:rPr>
      </w:pPr>
      <w:bookmarkStart w:id="0" w:name="_Hlk1750785"/>
      <w:r w:rsidRPr="00043CAE">
        <w:rPr>
          <w:rFonts w:ascii="Times New Roman" w:hAnsi="Times New Roman" w:cs="Times New Roman"/>
          <w:sz w:val="22"/>
        </w:rPr>
        <w:t>Hysteresis</w:t>
      </w:r>
      <w:r>
        <w:rPr>
          <w:rFonts w:ascii="Times New Roman" w:hAnsi="Times New Roman" w:cs="Times New Roman"/>
          <w:sz w:val="22"/>
          <w:lang w:val="id-ID"/>
        </w:rPr>
        <w:t xml:space="preserve"> </w:t>
      </w:r>
      <w:r w:rsidRPr="00043CAE">
        <w:rPr>
          <w:rFonts w:ascii="Times New Roman" w:hAnsi="Times New Roman" w:cs="Times New Roman"/>
          <w:sz w:val="22"/>
        </w:rPr>
        <w:t>Energy is the tota</w:t>
      </w:r>
      <w:r>
        <w:rPr>
          <w:rFonts w:ascii="Times New Roman" w:hAnsi="Times New Roman" w:cs="Times New Roman"/>
          <w:sz w:val="22"/>
        </w:rPr>
        <w:t xml:space="preserve">l area of the amount of energy </w:t>
      </w:r>
      <w:r>
        <w:rPr>
          <w:rFonts w:ascii="Times New Roman" w:hAnsi="Times New Roman" w:cs="Times New Roman"/>
          <w:sz w:val="22"/>
          <w:lang w:val="id-ID"/>
        </w:rPr>
        <w:t>which</w:t>
      </w:r>
      <w:r w:rsidRPr="00043CAE">
        <w:rPr>
          <w:rFonts w:ascii="Times New Roman" w:hAnsi="Times New Roman" w:cs="Times New Roman"/>
          <w:sz w:val="22"/>
        </w:rPr>
        <w:t xml:space="preserve"> occurs in each cycle</w:t>
      </w:r>
      <w:r w:rsidRPr="00F00E7D">
        <w:rPr>
          <w:rFonts w:ascii="Times New Roman" w:hAnsi="Times New Roman" w:cs="Times New Roman"/>
          <w:sz w:val="22"/>
          <w:lang w:val="id-ID"/>
        </w:rPr>
        <w:t xml:space="preserve">. </w:t>
      </w:r>
      <w:bookmarkEnd w:id="0"/>
      <w:r w:rsidRPr="00043CAE">
        <w:rPr>
          <w:rFonts w:ascii="Times New Roman" w:hAnsi="Times New Roman" w:cs="Times New Roman"/>
          <w:sz w:val="22"/>
          <w:lang w:val="id-ID"/>
        </w:rPr>
        <w:t xml:space="preserve">The ability of the structure to absorb and </w:t>
      </w:r>
      <w:r>
        <w:rPr>
          <w:rFonts w:ascii="Times New Roman" w:hAnsi="Times New Roman" w:cs="Times New Roman"/>
          <w:sz w:val="22"/>
          <w:lang w:val="id-ID"/>
        </w:rPr>
        <w:t>muffle</w:t>
      </w:r>
      <w:r w:rsidRPr="00043CAE">
        <w:rPr>
          <w:rFonts w:ascii="Times New Roman" w:hAnsi="Times New Roman" w:cs="Times New Roman"/>
          <w:sz w:val="22"/>
          <w:lang w:val="id-ID"/>
        </w:rPr>
        <w:t xml:space="preserve"> the load becomes a review to find out the ability to maintain the structure.</w:t>
      </w:r>
      <w:r>
        <w:rPr>
          <w:rFonts w:ascii="Times New Roman" w:hAnsi="Times New Roman" w:cs="Times New Roman"/>
          <w:sz w:val="22"/>
        </w:rPr>
        <w:t xml:space="preserve"> </w:t>
      </w:r>
      <w:r w:rsidRPr="00043CAE">
        <w:rPr>
          <w:rFonts w:ascii="Times New Roman" w:hAnsi="Times New Roman" w:cs="Times New Roman"/>
          <w:sz w:val="22"/>
          <w:lang w:val="id-ID"/>
        </w:rPr>
        <w:t>The trapezoidal method with many piles is used to calculate hysteresis energy based on the total energy area and using numerical integration</w:t>
      </w:r>
      <w:r w:rsidRPr="00F00E7D">
        <w:rPr>
          <w:rFonts w:ascii="Times New Roman" w:hAnsi="Times New Roman" w:cs="Times New Roman"/>
          <w:sz w:val="22"/>
          <w:lang w:val="id-ID"/>
        </w:rPr>
        <w:t xml:space="preserve">. </w:t>
      </w:r>
      <w:r w:rsidRPr="00043CAE">
        <w:rPr>
          <w:rFonts w:ascii="Times New Roman" w:hAnsi="Times New Roman" w:cs="Times New Roman"/>
          <w:sz w:val="22"/>
          <w:lang w:val="id-ID"/>
        </w:rPr>
        <w:t>The results of the hysteresis energy calculation on the structure of the L model, the Cube model and the U Model can be seen in Table 5 and Table 6</w:t>
      </w:r>
      <w:r>
        <w:rPr>
          <w:rFonts w:ascii="Times New Roman" w:hAnsi="Times New Roman" w:cs="Times New Roman"/>
          <w:sz w:val="22"/>
          <w:lang w:val="id-ID"/>
        </w:rPr>
        <w:t>.</w:t>
      </w:r>
      <w:r w:rsidR="00F10593">
        <w:rPr>
          <w:rFonts w:ascii="Times New Roman" w:hAnsi="Times New Roman" w:cs="Times New Roman"/>
          <w:sz w:val="22"/>
        </w:rPr>
        <w:t xml:space="preserve"> </w:t>
      </w:r>
      <w:r w:rsidR="00F10593" w:rsidRPr="00043CAE">
        <w:rPr>
          <w:rFonts w:ascii="Times New Roman" w:hAnsi="Times New Roman" w:cs="Times New Roman"/>
          <w:sz w:val="22"/>
          <w:lang w:val="id-ID"/>
        </w:rPr>
        <w:t>Structural mode</w:t>
      </w:r>
      <w:r w:rsidR="00F10593">
        <w:rPr>
          <w:rFonts w:ascii="Times New Roman" w:hAnsi="Times New Roman" w:cs="Times New Roman"/>
          <w:sz w:val="22"/>
          <w:lang w:val="id-ID"/>
        </w:rPr>
        <w:t>l</w:t>
      </w:r>
      <w:r w:rsidR="00F10593" w:rsidRPr="00043CAE">
        <w:rPr>
          <w:rFonts w:ascii="Times New Roman" w:hAnsi="Times New Roman" w:cs="Times New Roman"/>
          <w:sz w:val="22"/>
          <w:lang w:val="id-ID"/>
        </w:rPr>
        <w:t>ling with El Centro earthquake shows that the U model has the highest hysteresis</w:t>
      </w:r>
      <w:r w:rsidR="00F10593">
        <w:rPr>
          <w:rFonts w:ascii="Times New Roman" w:hAnsi="Times New Roman" w:cs="Times New Roman"/>
          <w:sz w:val="22"/>
          <w:lang w:val="id-ID"/>
        </w:rPr>
        <w:t xml:space="preserve"> </w:t>
      </w:r>
      <w:r w:rsidR="00F10593" w:rsidRPr="00043CAE">
        <w:rPr>
          <w:rFonts w:ascii="Times New Roman" w:hAnsi="Times New Roman" w:cs="Times New Roman"/>
          <w:sz w:val="22"/>
          <w:lang w:val="id-ID"/>
        </w:rPr>
        <w:t>energy value of 60772210 Nmm, th</w:t>
      </w:r>
      <w:r w:rsidR="00F10593">
        <w:rPr>
          <w:rFonts w:ascii="Times New Roman" w:hAnsi="Times New Roman" w:cs="Times New Roman"/>
          <w:sz w:val="22"/>
          <w:lang w:val="id-ID"/>
        </w:rPr>
        <w:t xml:space="preserve">en the L model structure has a </w:t>
      </w:r>
      <w:r w:rsidR="00F10593" w:rsidRPr="00043CAE">
        <w:rPr>
          <w:rFonts w:ascii="Times New Roman" w:hAnsi="Times New Roman" w:cs="Times New Roman"/>
          <w:sz w:val="22"/>
          <w:lang w:val="id-ID"/>
        </w:rPr>
        <w:t>hysteresis</w:t>
      </w:r>
      <w:r w:rsidR="00F10593">
        <w:rPr>
          <w:rFonts w:ascii="Times New Roman" w:hAnsi="Times New Roman" w:cs="Times New Roman"/>
          <w:sz w:val="22"/>
          <w:lang w:val="id-ID"/>
        </w:rPr>
        <w:t xml:space="preserve"> </w:t>
      </w:r>
      <w:r w:rsidR="00F10593" w:rsidRPr="00043CAE">
        <w:rPr>
          <w:rFonts w:ascii="Times New Roman" w:hAnsi="Times New Roman" w:cs="Times New Roman"/>
          <w:sz w:val="22"/>
          <w:lang w:val="id-ID"/>
        </w:rPr>
        <w:t>energy value of 57023820 Nmm</w:t>
      </w:r>
      <w:r w:rsidR="00F10593">
        <w:rPr>
          <w:rFonts w:ascii="Times New Roman" w:hAnsi="Times New Roman" w:cs="Times New Roman"/>
          <w:sz w:val="22"/>
          <w:lang w:val="id-ID"/>
        </w:rPr>
        <w:t>,</w:t>
      </w:r>
      <w:r w:rsidR="00F10593" w:rsidRPr="00043CAE">
        <w:rPr>
          <w:rFonts w:ascii="Times New Roman" w:hAnsi="Times New Roman" w:cs="Times New Roman"/>
          <w:sz w:val="22"/>
          <w:lang w:val="id-ID"/>
        </w:rPr>
        <w:t xml:space="preserve"> and the Cube model has the smallest hysteresis energy of 57023820 Nmm</w:t>
      </w:r>
      <w:r w:rsidR="00F10593" w:rsidRPr="00F00E7D">
        <w:rPr>
          <w:rFonts w:ascii="Times New Roman" w:hAnsi="Times New Roman" w:cs="Times New Roman"/>
          <w:sz w:val="22"/>
          <w:lang w:val="id-ID"/>
        </w:rPr>
        <w:t xml:space="preserve">. </w:t>
      </w:r>
      <w:r w:rsidR="00F10593" w:rsidRPr="009B6331">
        <w:rPr>
          <w:rFonts w:ascii="Times New Roman" w:hAnsi="Times New Roman" w:cs="Times New Roman"/>
          <w:sz w:val="22"/>
          <w:lang w:val="id-ID"/>
        </w:rPr>
        <w:t xml:space="preserve">The </w:t>
      </w:r>
      <w:r w:rsidR="00F10593" w:rsidRPr="009B6331">
        <w:rPr>
          <w:rFonts w:ascii="Times New Roman" w:hAnsi="Times New Roman" w:cs="Times New Roman"/>
          <w:sz w:val="22"/>
          <w:lang w:val="id-ID"/>
        </w:rPr>
        <w:lastRenderedPageBreak/>
        <w:t>differences owned by each structural model are quite large due to the burden that is not well distributed throughout the model</w:t>
      </w:r>
      <w:r w:rsidR="00F10593" w:rsidRPr="00F00E7D">
        <w:rPr>
          <w:rFonts w:ascii="Times New Roman" w:hAnsi="Times New Roman" w:cs="Times New Roman"/>
          <w:sz w:val="22"/>
          <w:lang w:val="id-ID"/>
        </w:rPr>
        <w:t>.</w:t>
      </w:r>
    </w:p>
    <w:p w14:paraId="38147DFE" w14:textId="19C513B5" w:rsidR="005B1598" w:rsidRPr="00F00E7D" w:rsidRDefault="005B1598" w:rsidP="005B1598">
      <w:pPr>
        <w:pStyle w:val="FigureCaption"/>
        <w:spacing w:after="0"/>
        <w:rPr>
          <w:rFonts w:ascii="Times New Roman" w:hAnsi="Times New Roman" w:cs="Times New Roman"/>
          <w:sz w:val="22"/>
          <w:szCs w:val="22"/>
          <w:lang w:val="id-ID"/>
        </w:rPr>
      </w:pPr>
      <w:bookmarkStart w:id="1" w:name="_Toc3990628"/>
      <w:bookmarkStart w:id="2" w:name="_Hlk1750795"/>
      <w:r>
        <w:rPr>
          <w:rFonts w:ascii="Times New Roman" w:hAnsi="Times New Roman" w:cs="Times New Roman"/>
          <w:sz w:val="22"/>
          <w:szCs w:val="22"/>
          <w:lang w:val="id-ID"/>
        </w:rPr>
        <w:t xml:space="preserve">Table 5. </w:t>
      </w:r>
      <w:bookmarkEnd w:id="1"/>
      <w:r>
        <w:rPr>
          <w:rFonts w:ascii="Times New Roman" w:hAnsi="Times New Roman" w:cs="Times New Roman"/>
          <w:sz w:val="22"/>
          <w:szCs w:val="22"/>
          <w:lang w:val="id-ID"/>
        </w:rPr>
        <w:t>H</w:t>
      </w:r>
      <w:r w:rsidR="0054740B" w:rsidRPr="00043CAE">
        <w:rPr>
          <w:rFonts w:ascii="Times New Roman" w:hAnsi="Times New Roman" w:cs="Times New Roman"/>
          <w:sz w:val="22"/>
          <w:szCs w:val="22"/>
        </w:rPr>
        <w:t>ysteresis</w:t>
      </w:r>
      <w:r>
        <w:rPr>
          <w:rFonts w:ascii="Times New Roman" w:hAnsi="Times New Roman" w:cs="Times New Roman"/>
          <w:sz w:val="22"/>
          <w:szCs w:val="22"/>
          <w:lang w:val="id-ID"/>
        </w:rPr>
        <w:t xml:space="preserve"> </w:t>
      </w:r>
      <w:r w:rsidRPr="00043CAE">
        <w:rPr>
          <w:rFonts w:ascii="Times New Roman" w:hAnsi="Times New Roman" w:cs="Times New Roman"/>
          <w:sz w:val="22"/>
          <w:szCs w:val="22"/>
        </w:rPr>
        <w:t>Energy value of the El Centro earthquake analysis</w:t>
      </w:r>
    </w:p>
    <w:tbl>
      <w:tblPr>
        <w:tblStyle w:val="PlainTable11"/>
        <w:tblW w:w="8081"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560"/>
        <w:gridCol w:w="2268"/>
        <w:gridCol w:w="2693"/>
      </w:tblGrid>
      <w:tr w:rsidR="005B1598" w:rsidRPr="00F00E7D" w14:paraId="784CC6EC" w14:textId="77777777" w:rsidTr="00EF5170">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560" w:type="dxa"/>
            <w:vMerge w:val="restart"/>
            <w:tcBorders>
              <w:top w:val="single" w:sz="4" w:space="0" w:color="auto"/>
              <w:bottom w:val="nil"/>
            </w:tcBorders>
            <w:shd w:val="clear" w:color="auto" w:fill="auto"/>
            <w:noWrap/>
            <w:vAlign w:val="center"/>
            <w:hideMark/>
          </w:tcPr>
          <w:p w14:paraId="05323B10" w14:textId="77777777" w:rsidR="005B1598" w:rsidRPr="00F00E7D" w:rsidRDefault="005B1598" w:rsidP="00EF5170">
            <w:pPr>
              <w:jc w:val="center"/>
              <w:rPr>
                <w:rFonts w:ascii="Times New Roman" w:hAnsi="Times New Roman" w:cs="Times New Roman"/>
                <w:b w:val="0"/>
                <w:sz w:val="22"/>
                <w:lang w:val="id-ID"/>
              </w:rPr>
            </w:pPr>
            <w:r w:rsidRPr="00043CAE">
              <w:rPr>
                <w:rFonts w:ascii="Times New Roman" w:hAnsi="Times New Roman" w:cs="Times New Roman"/>
                <w:b w:val="0"/>
                <w:sz w:val="22"/>
                <w:lang w:val="id-ID"/>
              </w:rPr>
              <w:t>Objects</w:t>
            </w:r>
          </w:p>
        </w:tc>
        <w:tc>
          <w:tcPr>
            <w:tcW w:w="1560" w:type="dxa"/>
            <w:tcBorders>
              <w:top w:val="single" w:sz="4" w:space="0" w:color="auto"/>
              <w:bottom w:val="nil"/>
            </w:tcBorders>
            <w:shd w:val="clear" w:color="auto" w:fill="auto"/>
            <w:noWrap/>
            <w:vAlign w:val="center"/>
            <w:hideMark/>
          </w:tcPr>
          <w:p w14:paraId="73109AB8" w14:textId="77777777" w:rsidR="005B1598" w:rsidRPr="00F00E7D" w:rsidRDefault="005B1598" w:rsidP="00EF517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2"/>
                <w:lang w:val="id-ID"/>
              </w:rPr>
            </w:pPr>
            <w:r w:rsidRPr="00043CAE">
              <w:rPr>
                <w:rFonts w:ascii="Times New Roman" w:hAnsi="Times New Roman" w:cs="Times New Roman"/>
                <w:b w:val="0"/>
                <w:sz w:val="22"/>
                <w:lang w:val="id-ID"/>
              </w:rPr>
              <w:t>Loading</w:t>
            </w:r>
          </w:p>
        </w:tc>
        <w:tc>
          <w:tcPr>
            <w:tcW w:w="2268" w:type="dxa"/>
            <w:tcBorders>
              <w:top w:val="single" w:sz="4" w:space="0" w:color="auto"/>
              <w:bottom w:val="nil"/>
            </w:tcBorders>
            <w:shd w:val="clear" w:color="auto" w:fill="auto"/>
            <w:noWrap/>
            <w:vAlign w:val="center"/>
            <w:hideMark/>
          </w:tcPr>
          <w:p w14:paraId="5F0C70BD" w14:textId="77777777" w:rsidR="005B1598" w:rsidRPr="00F00E7D" w:rsidRDefault="005B1598" w:rsidP="00EF517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2"/>
                <w:lang w:val="id-ID"/>
              </w:rPr>
            </w:pPr>
            <w:r w:rsidRPr="00043CAE">
              <w:rPr>
                <w:rFonts w:ascii="Times New Roman" w:hAnsi="Times New Roman" w:cs="Times New Roman"/>
                <w:b w:val="0"/>
                <w:sz w:val="22"/>
                <w:lang w:val="id-ID"/>
              </w:rPr>
              <w:t>Lateral Displacement</w:t>
            </w:r>
          </w:p>
        </w:tc>
        <w:tc>
          <w:tcPr>
            <w:tcW w:w="2693" w:type="dxa"/>
            <w:tcBorders>
              <w:top w:val="single" w:sz="4" w:space="0" w:color="auto"/>
              <w:bottom w:val="nil"/>
            </w:tcBorders>
            <w:shd w:val="clear" w:color="auto" w:fill="auto"/>
            <w:noWrap/>
            <w:vAlign w:val="center"/>
            <w:hideMark/>
          </w:tcPr>
          <w:p w14:paraId="7B4DF213" w14:textId="77777777" w:rsidR="005B1598" w:rsidRPr="00F00E7D" w:rsidRDefault="005B1598" w:rsidP="00EF517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2"/>
                <w:lang w:val="id-ID"/>
              </w:rPr>
            </w:pPr>
            <w:r w:rsidRPr="00043CAE">
              <w:rPr>
                <w:rFonts w:ascii="Times New Roman" w:hAnsi="Times New Roman" w:cs="Times New Roman"/>
                <w:b w:val="0"/>
                <w:sz w:val="22"/>
                <w:lang w:val="id-ID"/>
              </w:rPr>
              <w:t>Hysteresis</w:t>
            </w:r>
            <w:r>
              <w:rPr>
                <w:rFonts w:ascii="Times New Roman" w:hAnsi="Times New Roman" w:cs="Times New Roman"/>
                <w:b w:val="0"/>
                <w:sz w:val="22"/>
                <w:lang w:val="id-ID"/>
              </w:rPr>
              <w:t xml:space="preserve"> </w:t>
            </w:r>
            <w:r w:rsidRPr="00043CAE">
              <w:rPr>
                <w:rFonts w:ascii="Times New Roman" w:hAnsi="Times New Roman" w:cs="Times New Roman"/>
                <w:b w:val="0"/>
                <w:sz w:val="22"/>
                <w:lang w:val="id-ID"/>
              </w:rPr>
              <w:t xml:space="preserve">Energy </w:t>
            </w:r>
            <w:r w:rsidRPr="00F00E7D">
              <w:rPr>
                <w:rFonts w:ascii="Times New Roman" w:hAnsi="Times New Roman" w:cs="Times New Roman"/>
                <w:b w:val="0"/>
                <w:sz w:val="22"/>
                <w:lang w:val="id-ID"/>
              </w:rPr>
              <w:t>(HE)</w:t>
            </w:r>
          </w:p>
        </w:tc>
      </w:tr>
      <w:tr w:rsidR="005B1598" w:rsidRPr="00F00E7D" w14:paraId="0FFBBC2C" w14:textId="77777777" w:rsidTr="00EF5170">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560" w:type="dxa"/>
            <w:vMerge/>
            <w:tcBorders>
              <w:top w:val="nil"/>
              <w:bottom w:val="single" w:sz="4" w:space="0" w:color="auto"/>
            </w:tcBorders>
            <w:shd w:val="clear" w:color="auto" w:fill="auto"/>
            <w:vAlign w:val="center"/>
            <w:hideMark/>
          </w:tcPr>
          <w:p w14:paraId="34784E09" w14:textId="77777777" w:rsidR="005B1598" w:rsidRPr="00F00E7D" w:rsidRDefault="005B1598" w:rsidP="00EF5170">
            <w:pPr>
              <w:jc w:val="center"/>
              <w:rPr>
                <w:rFonts w:ascii="Times New Roman" w:hAnsi="Times New Roman" w:cs="Times New Roman"/>
                <w:b w:val="0"/>
                <w:sz w:val="22"/>
                <w:lang w:val="id-ID"/>
              </w:rPr>
            </w:pPr>
          </w:p>
        </w:tc>
        <w:tc>
          <w:tcPr>
            <w:tcW w:w="1560" w:type="dxa"/>
            <w:tcBorders>
              <w:top w:val="nil"/>
              <w:bottom w:val="single" w:sz="4" w:space="0" w:color="auto"/>
            </w:tcBorders>
            <w:shd w:val="clear" w:color="auto" w:fill="auto"/>
            <w:noWrap/>
            <w:vAlign w:val="center"/>
            <w:hideMark/>
          </w:tcPr>
          <w:p w14:paraId="06568451" w14:textId="77777777" w:rsidR="005B1598" w:rsidRPr="00F00E7D" w:rsidRDefault="005B1598" w:rsidP="00EF5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lang w:val="id-ID"/>
              </w:rPr>
            </w:pPr>
            <w:r w:rsidRPr="00F00E7D">
              <w:rPr>
                <w:rFonts w:ascii="Times New Roman" w:hAnsi="Times New Roman" w:cs="Times New Roman"/>
                <w:sz w:val="22"/>
                <w:lang w:val="id-ID"/>
              </w:rPr>
              <w:t>(N)</w:t>
            </w:r>
          </w:p>
        </w:tc>
        <w:tc>
          <w:tcPr>
            <w:tcW w:w="2268" w:type="dxa"/>
            <w:tcBorders>
              <w:top w:val="nil"/>
              <w:bottom w:val="single" w:sz="4" w:space="0" w:color="auto"/>
            </w:tcBorders>
            <w:shd w:val="clear" w:color="auto" w:fill="auto"/>
            <w:noWrap/>
            <w:vAlign w:val="center"/>
            <w:hideMark/>
          </w:tcPr>
          <w:p w14:paraId="401ED11F" w14:textId="77777777" w:rsidR="005B1598" w:rsidRPr="00F00E7D" w:rsidRDefault="005B1598" w:rsidP="00EF5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lang w:val="id-ID"/>
              </w:rPr>
            </w:pPr>
            <w:r w:rsidRPr="00F00E7D">
              <w:rPr>
                <w:rFonts w:ascii="Times New Roman" w:hAnsi="Times New Roman" w:cs="Times New Roman"/>
                <w:sz w:val="22"/>
                <w:lang w:val="id-ID"/>
              </w:rPr>
              <w:t>(mm)</w:t>
            </w:r>
          </w:p>
        </w:tc>
        <w:tc>
          <w:tcPr>
            <w:tcW w:w="2693" w:type="dxa"/>
            <w:tcBorders>
              <w:top w:val="nil"/>
              <w:bottom w:val="single" w:sz="4" w:space="0" w:color="auto"/>
            </w:tcBorders>
            <w:shd w:val="clear" w:color="auto" w:fill="auto"/>
            <w:noWrap/>
            <w:vAlign w:val="center"/>
            <w:hideMark/>
          </w:tcPr>
          <w:p w14:paraId="794966DA" w14:textId="77777777" w:rsidR="005B1598" w:rsidRPr="00F00E7D" w:rsidRDefault="005B1598" w:rsidP="00EF5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lang w:val="id-ID"/>
              </w:rPr>
            </w:pPr>
            <w:r w:rsidRPr="00F00E7D">
              <w:rPr>
                <w:rFonts w:ascii="Times New Roman" w:hAnsi="Times New Roman" w:cs="Times New Roman"/>
                <w:sz w:val="22"/>
                <w:lang w:val="id-ID"/>
              </w:rPr>
              <w:t>Total (N.mm)</w:t>
            </w:r>
          </w:p>
        </w:tc>
      </w:tr>
      <w:tr w:rsidR="005B1598" w:rsidRPr="00F00E7D" w14:paraId="65AC0BD7" w14:textId="77777777" w:rsidTr="00EF5170">
        <w:trPr>
          <w:trHeight w:val="276"/>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auto"/>
            </w:tcBorders>
            <w:shd w:val="clear" w:color="auto" w:fill="auto"/>
            <w:noWrap/>
            <w:hideMark/>
          </w:tcPr>
          <w:p w14:paraId="476EAAF1" w14:textId="11EE3619" w:rsidR="005B1598" w:rsidRPr="00F00E7D" w:rsidRDefault="005B1598" w:rsidP="00EF5170">
            <w:pPr>
              <w:jc w:val="center"/>
              <w:rPr>
                <w:rFonts w:ascii="Times New Roman" w:hAnsi="Times New Roman" w:cs="Times New Roman"/>
                <w:b w:val="0"/>
                <w:sz w:val="22"/>
                <w:lang w:val="id-ID"/>
              </w:rPr>
            </w:pPr>
            <w:r>
              <w:rPr>
                <w:rFonts w:ascii="Times New Roman" w:hAnsi="Times New Roman" w:cs="Times New Roman"/>
                <w:b w:val="0"/>
                <w:sz w:val="22"/>
              </w:rPr>
              <w:t>L Model</w:t>
            </w:r>
          </w:p>
        </w:tc>
        <w:tc>
          <w:tcPr>
            <w:tcW w:w="1560" w:type="dxa"/>
            <w:tcBorders>
              <w:top w:val="single" w:sz="4" w:space="0" w:color="auto"/>
            </w:tcBorders>
            <w:shd w:val="clear" w:color="auto" w:fill="auto"/>
            <w:noWrap/>
            <w:hideMark/>
          </w:tcPr>
          <w:p w14:paraId="7BA0B9E9" w14:textId="77777777" w:rsidR="005B1598" w:rsidRPr="00F00E7D" w:rsidRDefault="005B1598" w:rsidP="00EF5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id-ID"/>
              </w:rPr>
            </w:pPr>
            <w:r w:rsidRPr="00F00E7D">
              <w:rPr>
                <w:rFonts w:ascii="Times New Roman" w:hAnsi="Times New Roman" w:cs="Times New Roman"/>
                <w:sz w:val="22"/>
              </w:rPr>
              <w:t>311900</w:t>
            </w:r>
          </w:p>
        </w:tc>
        <w:tc>
          <w:tcPr>
            <w:tcW w:w="2268" w:type="dxa"/>
            <w:tcBorders>
              <w:top w:val="single" w:sz="4" w:space="0" w:color="auto"/>
            </w:tcBorders>
            <w:shd w:val="clear" w:color="auto" w:fill="auto"/>
            <w:noWrap/>
            <w:hideMark/>
          </w:tcPr>
          <w:p w14:paraId="60092218" w14:textId="77777777" w:rsidR="005B1598" w:rsidRPr="00F00E7D" w:rsidRDefault="005B1598" w:rsidP="00EF5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id-ID"/>
              </w:rPr>
            </w:pPr>
            <w:r w:rsidRPr="00F00E7D">
              <w:rPr>
                <w:rFonts w:ascii="Times New Roman" w:hAnsi="Times New Roman" w:cs="Times New Roman"/>
                <w:sz w:val="22"/>
              </w:rPr>
              <w:t>192</w:t>
            </w:r>
          </w:p>
        </w:tc>
        <w:tc>
          <w:tcPr>
            <w:tcW w:w="2693" w:type="dxa"/>
            <w:tcBorders>
              <w:top w:val="single" w:sz="4" w:space="0" w:color="auto"/>
            </w:tcBorders>
            <w:shd w:val="clear" w:color="auto" w:fill="auto"/>
            <w:noWrap/>
            <w:hideMark/>
          </w:tcPr>
          <w:p w14:paraId="596DD5B3" w14:textId="77777777" w:rsidR="005B1598" w:rsidRPr="00F00E7D" w:rsidRDefault="005B1598" w:rsidP="00EF5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id-ID"/>
              </w:rPr>
            </w:pPr>
            <w:r w:rsidRPr="00F00E7D">
              <w:rPr>
                <w:rFonts w:ascii="Times New Roman" w:hAnsi="Times New Roman" w:cs="Times New Roman"/>
                <w:sz w:val="22"/>
              </w:rPr>
              <w:t>59884800</w:t>
            </w:r>
          </w:p>
        </w:tc>
      </w:tr>
      <w:tr w:rsidR="005B1598" w:rsidRPr="00F00E7D" w14:paraId="7FEEC50D" w14:textId="77777777" w:rsidTr="00EF5170">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560" w:type="dxa"/>
            <w:shd w:val="clear" w:color="auto" w:fill="auto"/>
            <w:noWrap/>
            <w:hideMark/>
          </w:tcPr>
          <w:p w14:paraId="144F32D1" w14:textId="6574C66A" w:rsidR="005B1598" w:rsidRPr="00F00E7D" w:rsidRDefault="005B1598" w:rsidP="00EF5170">
            <w:pPr>
              <w:jc w:val="center"/>
              <w:rPr>
                <w:rFonts w:ascii="Times New Roman" w:hAnsi="Times New Roman" w:cs="Times New Roman"/>
                <w:b w:val="0"/>
                <w:sz w:val="22"/>
                <w:lang w:val="id-ID"/>
              </w:rPr>
            </w:pPr>
            <w:r>
              <w:rPr>
                <w:rFonts w:ascii="Times New Roman" w:hAnsi="Times New Roman" w:cs="Times New Roman"/>
                <w:b w:val="0"/>
                <w:sz w:val="22"/>
              </w:rPr>
              <w:t>Cube Model</w:t>
            </w:r>
          </w:p>
        </w:tc>
        <w:tc>
          <w:tcPr>
            <w:tcW w:w="1560" w:type="dxa"/>
            <w:shd w:val="clear" w:color="auto" w:fill="auto"/>
            <w:noWrap/>
            <w:hideMark/>
          </w:tcPr>
          <w:p w14:paraId="3D5D2B22" w14:textId="77777777" w:rsidR="005B1598" w:rsidRPr="00F00E7D" w:rsidRDefault="005B1598" w:rsidP="00EF5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lang w:val="id-ID"/>
              </w:rPr>
            </w:pPr>
            <w:r w:rsidRPr="00F00E7D">
              <w:rPr>
                <w:rFonts w:ascii="Times New Roman" w:hAnsi="Times New Roman" w:cs="Times New Roman"/>
                <w:sz w:val="22"/>
              </w:rPr>
              <w:t>300600</w:t>
            </w:r>
          </w:p>
        </w:tc>
        <w:tc>
          <w:tcPr>
            <w:tcW w:w="2268" w:type="dxa"/>
            <w:shd w:val="clear" w:color="auto" w:fill="auto"/>
            <w:noWrap/>
            <w:hideMark/>
          </w:tcPr>
          <w:p w14:paraId="3A4C7B76" w14:textId="77777777" w:rsidR="005B1598" w:rsidRPr="00F00E7D" w:rsidRDefault="005B1598" w:rsidP="00EF5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lang w:val="id-ID"/>
              </w:rPr>
            </w:pPr>
            <w:r w:rsidRPr="00F00E7D">
              <w:rPr>
                <w:rFonts w:ascii="Times New Roman" w:hAnsi="Times New Roman" w:cs="Times New Roman"/>
                <w:sz w:val="22"/>
              </w:rPr>
              <w:t>189,7</w:t>
            </w:r>
          </w:p>
        </w:tc>
        <w:tc>
          <w:tcPr>
            <w:tcW w:w="2693" w:type="dxa"/>
            <w:shd w:val="clear" w:color="auto" w:fill="auto"/>
            <w:noWrap/>
            <w:hideMark/>
          </w:tcPr>
          <w:p w14:paraId="23293BFB" w14:textId="77777777" w:rsidR="005B1598" w:rsidRPr="00F00E7D" w:rsidRDefault="005B1598" w:rsidP="00EF5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lang w:val="id-ID"/>
              </w:rPr>
            </w:pPr>
            <w:r w:rsidRPr="00F00E7D">
              <w:rPr>
                <w:rFonts w:ascii="Times New Roman" w:hAnsi="Times New Roman" w:cs="Times New Roman"/>
                <w:sz w:val="22"/>
              </w:rPr>
              <w:t>57023820</w:t>
            </w:r>
          </w:p>
        </w:tc>
      </w:tr>
      <w:tr w:rsidR="005B1598" w:rsidRPr="00F00E7D" w14:paraId="335CF222" w14:textId="77777777" w:rsidTr="00EF5170">
        <w:trPr>
          <w:trHeight w:val="276"/>
        </w:trPr>
        <w:tc>
          <w:tcPr>
            <w:cnfStyle w:val="001000000000" w:firstRow="0" w:lastRow="0" w:firstColumn="1" w:lastColumn="0" w:oddVBand="0" w:evenVBand="0" w:oddHBand="0" w:evenHBand="0" w:firstRowFirstColumn="0" w:firstRowLastColumn="0" w:lastRowFirstColumn="0" w:lastRowLastColumn="0"/>
            <w:tcW w:w="1560" w:type="dxa"/>
            <w:shd w:val="clear" w:color="auto" w:fill="auto"/>
            <w:noWrap/>
            <w:hideMark/>
          </w:tcPr>
          <w:p w14:paraId="060A7EC2" w14:textId="478B46C7" w:rsidR="005B1598" w:rsidRPr="00F00E7D" w:rsidRDefault="005B1598" w:rsidP="00EF5170">
            <w:pPr>
              <w:jc w:val="center"/>
              <w:rPr>
                <w:rFonts w:ascii="Times New Roman" w:hAnsi="Times New Roman" w:cs="Times New Roman"/>
                <w:b w:val="0"/>
                <w:sz w:val="22"/>
                <w:lang w:val="id-ID"/>
              </w:rPr>
            </w:pPr>
            <w:r>
              <w:rPr>
                <w:rFonts w:ascii="Times New Roman" w:hAnsi="Times New Roman" w:cs="Times New Roman"/>
                <w:b w:val="0"/>
                <w:sz w:val="22"/>
              </w:rPr>
              <w:t>U Model</w:t>
            </w:r>
          </w:p>
        </w:tc>
        <w:tc>
          <w:tcPr>
            <w:tcW w:w="1560" w:type="dxa"/>
            <w:shd w:val="clear" w:color="auto" w:fill="auto"/>
            <w:noWrap/>
            <w:hideMark/>
          </w:tcPr>
          <w:p w14:paraId="5BAD95D7" w14:textId="77777777" w:rsidR="005B1598" w:rsidRPr="00F00E7D" w:rsidRDefault="005B1598" w:rsidP="00EF5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id-ID"/>
              </w:rPr>
            </w:pPr>
            <w:r w:rsidRPr="00F00E7D">
              <w:rPr>
                <w:rFonts w:ascii="Times New Roman" w:hAnsi="Times New Roman" w:cs="Times New Roman"/>
                <w:sz w:val="22"/>
              </w:rPr>
              <w:t>301300</w:t>
            </w:r>
          </w:p>
        </w:tc>
        <w:tc>
          <w:tcPr>
            <w:tcW w:w="2268" w:type="dxa"/>
            <w:shd w:val="clear" w:color="auto" w:fill="auto"/>
            <w:noWrap/>
            <w:hideMark/>
          </w:tcPr>
          <w:p w14:paraId="2D5A503E" w14:textId="77777777" w:rsidR="005B1598" w:rsidRPr="00F00E7D" w:rsidRDefault="005B1598" w:rsidP="00EF5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id-ID"/>
              </w:rPr>
            </w:pPr>
            <w:r w:rsidRPr="00F00E7D">
              <w:rPr>
                <w:rFonts w:ascii="Times New Roman" w:hAnsi="Times New Roman" w:cs="Times New Roman"/>
                <w:sz w:val="22"/>
              </w:rPr>
              <w:t>201,7</w:t>
            </w:r>
          </w:p>
        </w:tc>
        <w:tc>
          <w:tcPr>
            <w:tcW w:w="2693" w:type="dxa"/>
            <w:shd w:val="clear" w:color="auto" w:fill="auto"/>
            <w:noWrap/>
            <w:hideMark/>
          </w:tcPr>
          <w:p w14:paraId="7CC52D04" w14:textId="77777777" w:rsidR="005B1598" w:rsidRPr="00F00E7D" w:rsidRDefault="005B1598" w:rsidP="00EF5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id-ID"/>
              </w:rPr>
            </w:pPr>
            <w:r w:rsidRPr="00F00E7D">
              <w:rPr>
                <w:rFonts w:ascii="Times New Roman" w:hAnsi="Times New Roman" w:cs="Times New Roman"/>
                <w:sz w:val="22"/>
              </w:rPr>
              <w:t>60772210</w:t>
            </w:r>
          </w:p>
        </w:tc>
      </w:tr>
    </w:tbl>
    <w:p w14:paraId="0FCC43FC" w14:textId="77777777" w:rsidR="00F10593" w:rsidRDefault="00F10593" w:rsidP="005B1598">
      <w:pPr>
        <w:pStyle w:val="FigureCaption"/>
        <w:spacing w:after="0"/>
        <w:rPr>
          <w:rFonts w:ascii="Times New Roman" w:hAnsi="Times New Roman" w:cs="Times New Roman"/>
          <w:color w:val="auto"/>
          <w:sz w:val="22"/>
          <w:szCs w:val="22"/>
          <w:lang w:val="id-ID"/>
        </w:rPr>
      </w:pPr>
      <w:bookmarkStart w:id="3" w:name="_Hlk1750809"/>
      <w:bookmarkEnd w:id="2"/>
    </w:p>
    <w:p w14:paraId="1860358C" w14:textId="77777777" w:rsidR="005B1598" w:rsidRPr="00F00E7D" w:rsidRDefault="005B1598" w:rsidP="005B1598">
      <w:pPr>
        <w:pStyle w:val="FigureCaption"/>
        <w:spacing w:after="0"/>
        <w:rPr>
          <w:rFonts w:ascii="Times New Roman" w:hAnsi="Times New Roman" w:cs="Times New Roman"/>
          <w:sz w:val="22"/>
          <w:szCs w:val="22"/>
          <w:lang w:val="id-ID"/>
        </w:rPr>
      </w:pPr>
      <w:r w:rsidRPr="009B6331">
        <w:rPr>
          <w:rFonts w:ascii="Times New Roman" w:hAnsi="Times New Roman" w:cs="Times New Roman"/>
          <w:sz w:val="22"/>
          <w:szCs w:val="22"/>
          <w:lang w:val="id-ID"/>
        </w:rPr>
        <w:t xml:space="preserve">Table 6. </w:t>
      </w:r>
      <w:r>
        <w:rPr>
          <w:rFonts w:ascii="Times New Roman" w:hAnsi="Times New Roman" w:cs="Times New Roman"/>
          <w:sz w:val="22"/>
          <w:szCs w:val="22"/>
          <w:lang w:val="id-ID"/>
        </w:rPr>
        <w:t>H</w:t>
      </w:r>
      <w:r w:rsidRPr="009B6331">
        <w:rPr>
          <w:rFonts w:ascii="Times New Roman" w:hAnsi="Times New Roman" w:cs="Times New Roman"/>
          <w:sz w:val="22"/>
          <w:szCs w:val="22"/>
          <w:lang w:val="id-ID"/>
        </w:rPr>
        <w:t>ysteresis Energy values from the Kobe earthquake analysis</w:t>
      </w:r>
    </w:p>
    <w:tbl>
      <w:tblPr>
        <w:tblStyle w:val="PlainTable11"/>
        <w:tblW w:w="7712"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559"/>
        <w:gridCol w:w="2089"/>
        <w:gridCol w:w="2504"/>
      </w:tblGrid>
      <w:tr w:rsidR="005B1598" w:rsidRPr="00F00E7D" w14:paraId="6E0432B9" w14:textId="77777777" w:rsidTr="00EF5170">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560" w:type="dxa"/>
            <w:vMerge w:val="restart"/>
            <w:tcBorders>
              <w:top w:val="single" w:sz="4" w:space="0" w:color="auto"/>
              <w:bottom w:val="nil"/>
            </w:tcBorders>
            <w:shd w:val="clear" w:color="auto" w:fill="auto"/>
            <w:noWrap/>
            <w:vAlign w:val="center"/>
            <w:hideMark/>
          </w:tcPr>
          <w:p w14:paraId="3DF30776" w14:textId="77777777" w:rsidR="005B1598" w:rsidRPr="00F00E7D" w:rsidRDefault="005B1598" w:rsidP="00EF5170">
            <w:pPr>
              <w:jc w:val="center"/>
              <w:rPr>
                <w:rFonts w:ascii="Times New Roman" w:eastAsia="Times New Roman" w:hAnsi="Times New Roman" w:cs="Times New Roman"/>
                <w:b w:val="0"/>
                <w:color w:val="000000"/>
                <w:sz w:val="22"/>
                <w:lang w:val="id-ID" w:eastAsia="en-ID"/>
              </w:rPr>
            </w:pPr>
            <w:r>
              <w:rPr>
                <w:rFonts w:ascii="Times New Roman" w:eastAsia="Times New Roman" w:hAnsi="Times New Roman" w:cs="Times New Roman"/>
                <w:b w:val="0"/>
                <w:color w:val="000000"/>
                <w:sz w:val="22"/>
                <w:lang w:val="id-ID" w:eastAsia="en-ID"/>
              </w:rPr>
              <w:t>Objects</w:t>
            </w:r>
          </w:p>
        </w:tc>
        <w:tc>
          <w:tcPr>
            <w:tcW w:w="1559" w:type="dxa"/>
            <w:tcBorders>
              <w:top w:val="single" w:sz="4" w:space="0" w:color="auto"/>
              <w:bottom w:val="nil"/>
            </w:tcBorders>
            <w:shd w:val="clear" w:color="auto" w:fill="auto"/>
            <w:noWrap/>
            <w:vAlign w:val="center"/>
            <w:hideMark/>
          </w:tcPr>
          <w:p w14:paraId="2F721E46" w14:textId="77777777" w:rsidR="005B1598" w:rsidRPr="00F00E7D" w:rsidRDefault="005B1598" w:rsidP="00EF51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sz w:val="22"/>
                <w:lang w:val="id-ID" w:eastAsia="en-ID"/>
              </w:rPr>
            </w:pPr>
            <w:r>
              <w:rPr>
                <w:rFonts w:ascii="Times New Roman" w:eastAsia="Times New Roman" w:hAnsi="Times New Roman" w:cs="Times New Roman"/>
                <w:b w:val="0"/>
                <w:color w:val="000000"/>
                <w:sz w:val="22"/>
                <w:lang w:val="id-ID" w:eastAsia="en-ID"/>
              </w:rPr>
              <w:t>Loading</w:t>
            </w:r>
          </w:p>
        </w:tc>
        <w:tc>
          <w:tcPr>
            <w:tcW w:w="2089" w:type="dxa"/>
            <w:tcBorders>
              <w:top w:val="single" w:sz="4" w:space="0" w:color="auto"/>
              <w:bottom w:val="nil"/>
            </w:tcBorders>
            <w:shd w:val="clear" w:color="auto" w:fill="auto"/>
            <w:noWrap/>
            <w:vAlign w:val="center"/>
            <w:hideMark/>
          </w:tcPr>
          <w:p w14:paraId="48002631" w14:textId="77777777" w:rsidR="005B1598" w:rsidRPr="00F00E7D" w:rsidRDefault="005B1598" w:rsidP="00EF51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sz w:val="22"/>
                <w:lang w:val="id-ID" w:eastAsia="en-ID"/>
              </w:rPr>
            </w:pPr>
            <w:r w:rsidRPr="00F00E7D">
              <w:rPr>
                <w:rFonts w:ascii="Times New Roman" w:eastAsia="Times New Roman" w:hAnsi="Times New Roman" w:cs="Times New Roman"/>
                <w:b w:val="0"/>
                <w:color w:val="000000"/>
                <w:sz w:val="22"/>
                <w:lang w:val="id-ID" w:eastAsia="en-ID"/>
              </w:rPr>
              <w:t>Lateral</w:t>
            </w:r>
            <w:r>
              <w:rPr>
                <w:rFonts w:ascii="Times New Roman" w:eastAsia="Times New Roman" w:hAnsi="Times New Roman" w:cs="Times New Roman"/>
                <w:b w:val="0"/>
                <w:color w:val="000000"/>
                <w:sz w:val="22"/>
                <w:lang w:val="id-ID" w:eastAsia="en-ID"/>
              </w:rPr>
              <w:t xml:space="preserve"> Displacement</w:t>
            </w:r>
          </w:p>
        </w:tc>
        <w:tc>
          <w:tcPr>
            <w:tcW w:w="2504" w:type="dxa"/>
            <w:tcBorders>
              <w:top w:val="single" w:sz="4" w:space="0" w:color="auto"/>
              <w:bottom w:val="nil"/>
            </w:tcBorders>
            <w:shd w:val="clear" w:color="auto" w:fill="auto"/>
            <w:noWrap/>
            <w:vAlign w:val="center"/>
            <w:hideMark/>
          </w:tcPr>
          <w:p w14:paraId="48C5F992" w14:textId="77777777" w:rsidR="005B1598" w:rsidRPr="00F00E7D" w:rsidRDefault="005B1598" w:rsidP="00EF51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sz w:val="22"/>
                <w:lang w:val="id-ID" w:eastAsia="en-ID"/>
              </w:rPr>
            </w:pPr>
            <w:r w:rsidRPr="009B6331">
              <w:rPr>
                <w:rFonts w:ascii="Times New Roman" w:hAnsi="Times New Roman" w:cs="Times New Roman"/>
                <w:b w:val="0"/>
                <w:sz w:val="22"/>
                <w:lang w:val="id-ID"/>
              </w:rPr>
              <w:t>Hysteresis Energy</w:t>
            </w:r>
            <w:r w:rsidRPr="009B6331">
              <w:rPr>
                <w:rFonts w:ascii="Times New Roman" w:hAnsi="Times New Roman" w:cs="Times New Roman"/>
                <w:sz w:val="22"/>
                <w:lang w:val="id-ID"/>
              </w:rPr>
              <w:t xml:space="preserve"> </w:t>
            </w:r>
            <w:r w:rsidRPr="00F00E7D">
              <w:rPr>
                <w:rFonts w:ascii="Times New Roman" w:eastAsia="Times New Roman" w:hAnsi="Times New Roman" w:cs="Times New Roman"/>
                <w:b w:val="0"/>
                <w:color w:val="000000"/>
                <w:sz w:val="22"/>
                <w:lang w:val="id-ID" w:eastAsia="en-ID"/>
              </w:rPr>
              <w:t>(HE)</w:t>
            </w:r>
          </w:p>
        </w:tc>
      </w:tr>
      <w:tr w:rsidR="005B1598" w:rsidRPr="00F00E7D" w14:paraId="358172C0" w14:textId="77777777" w:rsidTr="00EF5170">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560" w:type="dxa"/>
            <w:vMerge/>
            <w:tcBorders>
              <w:top w:val="nil"/>
              <w:bottom w:val="single" w:sz="4" w:space="0" w:color="auto"/>
            </w:tcBorders>
            <w:shd w:val="clear" w:color="auto" w:fill="auto"/>
            <w:vAlign w:val="center"/>
            <w:hideMark/>
          </w:tcPr>
          <w:p w14:paraId="321AD77F" w14:textId="77777777" w:rsidR="005B1598" w:rsidRPr="00F00E7D" w:rsidRDefault="005B1598" w:rsidP="00EF5170">
            <w:pPr>
              <w:jc w:val="center"/>
              <w:rPr>
                <w:rFonts w:ascii="Times New Roman" w:eastAsia="Times New Roman" w:hAnsi="Times New Roman" w:cs="Times New Roman"/>
                <w:b w:val="0"/>
                <w:color w:val="000000"/>
                <w:sz w:val="22"/>
                <w:lang w:val="id-ID" w:eastAsia="en-ID"/>
              </w:rPr>
            </w:pPr>
          </w:p>
        </w:tc>
        <w:tc>
          <w:tcPr>
            <w:tcW w:w="1559" w:type="dxa"/>
            <w:tcBorders>
              <w:top w:val="nil"/>
              <w:bottom w:val="single" w:sz="4" w:space="0" w:color="auto"/>
            </w:tcBorders>
            <w:shd w:val="clear" w:color="auto" w:fill="auto"/>
            <w:noWrap/>
            <w:vAlign w:val="center"/>
            <w:hideMark/>
          </w:tcPr>
          <w:p w14:paraId="4AC9F961" w14:textId="77777777" w:rsidR="005B1598" w:rsidRPr="00F00E7D" w:rsidRDefault="005B1598" w:rsidP="00EF51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lang w:val="id-ID" w:eastAsia="en-ID"/>
              </w:rPr>
            </w:pPr>
            <w:r w:rsidRPr="00F00E7D">
              <w:rPr>
                <w:rFonts w:ascii="Times New Roman" w:eastAsia="Times New Roman" w:hAnsi="Times New Roman" w:cs="Times New Roman"/>
                <w:color w:val="000000"/>
                <w:sz w:val="22"/>
                <w:lang w:val="id-ID" w:eastAsia="en-ID"/>
              </w:rPr>
              <w:t>(N)</w:t>
            </w:r>
          </w:p>
        </w:tc>
        <w:tc>
          <w:tcPr>
            <w:tcW w:w="2089" w:type="dxa"/>
            <w:tcBorders>
              <w:top w:val="nil"/>
              <w:bottom w:val="single" w:sz="4" w:space="0" w:color="auto"/>
            </w:tcBorders>
            <w:shd w:val="clear" w:color="auto" w:fill="auto"/>
            <w:noWrap/>
            <w:vAlign w:val="center"/>
            <w:hideMark/>
          </w:tcPr>
          <w:p w14:paraId="4170DAB3" w14:textId="77777777" w:rsidR="005B1598" w:rsidRPr="00F00E7D" w:rsidRDefault="005B1598" w:rsidP="00EF51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lang w:val="id-ID" w:eastAsia="en-ID"/>
              </w:rPr>
            </w:pPr>
            <w:r w:rsidRPr="00F00E7D">
              <w:rPr>
                <w:rFonts w:ascii="Times New Roman" w:eastAsia="Times New Roman" w:hAnsi="Times New Roman" w:cs="Times New Roman"/>
                <w:color w:val="000000"/>
                <w:sz w:val="22"/>
                <w:lang w:val="id-ID" w:eastAsia="en-ID"/>
              </w:rPr>
              <w:t>(mm)</w:t>
            </w:r>
          </w:p>
        </w:tc>
        <w:tc>
          <w:tcPr>
            <w:tcW w:w="2504" w:type="dxa"/>
            <w:tcBorders>
              <w:top w:val="nil"/>
              <w:bottom w:val="single" w:sz="4" w:space="0" w:color="auto"/>
            </w:tcBorders>
            <w:shd w:val="clear" w:color="auto" w:fill="auto"/>
            <w:noWrap/>
            <w:vAlign w:val="center"/>
            <w:hideMark/>
          </w:tcPr>
          <w:p w14:paraId="2182E46A" w14:textId="77777777" w:rsidR="005B1598" w:rsidRPr="00F00E7D" w:rsidRDefault="005B1598" w:rsidP="00EF51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lang w:val="id-ID" w:eastAsia="en-ID"/>
              </w:rPr>
            </w:pPr>
            <w:r w:rsidRPr="00F00E7D">
              <w:rPr>
                <w:rFonts w:ascii="Times New Roman" w:eastAsia="Times New Roman" w:hAnsi="Times New Roman" w:cs="Times New Roman"/>
                <w:color w:val="000000"/>
                <w:sz w:val="22"/>
                <w:lang w:val="id-ID" w:eastAsia="en-ID"/>
              </w:rPr>
              <w:t>Total (N.mm)</w:t>
            </w:r>
          </w:p>
        </w:tc>
      </w:tr>
      <w:tr w:rsidR="005B1598" w:rsidRPr="00F00E7D" w14:paraId="0C04B75C" w14:textId="77777777" w:rsidTr="00EF5170">
        <w:trPr>
          <w:trHeight w:val="276"/>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auto"/>
            </w:tcBorders>
            <w:shd w:val="clear" w:color="auto" w:fill="auto"/>
            <w:noWrap/>
            <w:hideMark/>
          </w:tcPr>
          <w:p w14:paraId="421C0B16" w14:textId="445E313B" w:rsidR="005B1598" w:rsidRPr="00F00E7D" w:rsidRDefault="005B1598" w:rsidP="00EF5170">
            <w:pPr>
              <w:jc w:val="center"/>
              <w:rPr>
                <w:rFonts w:ascii="Times New Roman" w:eastAsia="Times New Roman" w:hAnsi="Times New Roman" w:cs="Times New Roman"/>
                <w:b w:val="0"/>
                <w:color w:val="000000"/>
                <w:sz w:val="22"/>
                <w:lang w:val="id-ID" w:eastAsia="en-ID"/>
              </w:rPr>
            </w:pPr>
            <w:r>
              <w:rPr>
                <w:rFonts w:ascii="Times New Roman" w:hAnsi="Times New Roman" w:cs="Times New Roman"/>
                <w:b w:val="0"/>
                <w:sz w:val="22"/>
              </w:rPr>
              <w:t>L Model</w:t>
            </w:r>
          </w:p>
        </w:tc>
        <w:tc>
          <w:tcPr>
            <w:tcW w:w="1559" w:type="dxa"/>
            <w:tcBorders>
              <w:top w:val="single" w:sz="4" w:space="0" w:color="auto"/>
            </w:tcBorders>
            <w:shd w:val="clear" w:color="auto" w:fill="auto"/>
            <w:noWrap/>
            <w:hideMark/>
          </w:tcPr>
          <w:p w14:paraId="48E234F1" w14:textId="77777777" w:rsidR="005B1598" w:rsidRPr="00F00E7D" w:rsidRDefault="005B1598" w:rsidP="00EF51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lang w:val="id-ID" w:eastAsia="en-ID"/>
              </w:rPr>
            </w:pPr>
            <w:r w:rsidRPr="00F00E7D">
              <w:rPr>
                <w:rFonts w:ascii="Times New Roman" w:hAnsi="Times New Roman" w:cs="Times New Roman"/>
                <w:sz w:val="22"/>
              </w:rPr>
              <w:t>311900</w:t>
            </w:r>
          </w:p>
        </w:tc>
        <w:tc>
          <w:tcPr>
            <w:tcW w:w="2089" w:type="dxa"/>
            <w:tcBorders>
              <w:top w:val="single" w:sz="4" w:space="0" w:color="auto"/>
            </w:tcBorders>
            <w:shd w:val="clear" w:color="auto" w:fill="auto"/>
            <w:noWrap/>
            <w:hideMark/>
          </w:tcPr>
          <w:p w14:paraId="2915D53F" w14:textId="77777777" w:rsidR="005B1598" w:rsidRPr="00F00E7D" w:rsidRDefault="005B1598" w:rsidP="00EF51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lang w:val="id-ID" w:eastAsia="en-ID"/>
              </w:rPr>
            </w:pPr>
            <w:r w:rsidRPr="00F00E7D">
              <w:rPr>
                <w:rFonts w:ascii="Times New Roman" w:hAnsi="Times New Roman" w:cs="Times New Roman"/>
                <w:sz w:val="22"/>
              </w:rPr>
              <w:t>354,4</w:t>
            </w:r>
          </w:p>
        </w:tc>
        <w:tc>
          <w:tcPr>
            <w:tcW w:w="2504" w:type="dxa"/>
            <w:tcBorders>
              <w:top w:val="single" w:sz="4" w:space="0" w:color="auto"/>
            </w:tcBorders>
            <w:shd w:val="clear" w:color="auto" w:fill="auto"/>
            <w:noWrap/>
            <w:hideMark/>
          </w:tcPr>
          <w:p w14:paraId="45A2A79B" w14:textId="77777777" w:rsidR="005B1598" w:rsidRPr="00F00E7D" w:rsidRDefault="005B1598" w:rsidP="00EF51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lang w:val="id-ID" w:eastAsia="en-ID"/>
              </w:rPr>
            </w:pPr>
            <w:r w:rsidRPr="00F00E7D">
              <w:rPr>
                <w:rFonts w:ascii="Times New Roman" w:hAnsi="Times New Roman" w:cs="Times New Roman"/>
                <w:sz w:val="22"/>
              </w:rPr>
              <w:t>110537360</w:t>
            </w:r>
          </w:p>
        </w:tc>
      </w:tr>
      <w:tr w:rsidR="005B1598" w:rsidRPr="00F00E7D" w14:paraId="2269A4EB" w14:textId="77777777" w:rsidTr="00EF5170">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560" w:type="dxa"/>
            <w:shd w:val="clear" w:color="auto" w:fill="auto"/>
            <w:noWrap/>
            <w:hideMark/>
          </w:tcPr>
          <w:p w14:paraId="2BFAF3EE" w14:textId="44C4E740" w:rsidR="005B1598" w:rsidRPr="00F00E7D" w:rsidRDefault="005B1598" w:rsidP="00EF5170">
            <w:pPr>
              <w:jc w:val="center"/>
              <w:rPr>
                <w:rFonts w:ascii="Times New Roman" w:eastAsia="Times New Roman" w:hAnsi="Times New Roman" w:cs="Times New Roman"/>
                <w:b w:val="0"/>
                <w:color w:val="000000"/>
                <w:sz w:val="22"/>
                <w:lang w:val="id-ID" w:eastAsia="en-ID"/>
              </w:rPr>
            </w:pPr>
            <w:r>
              <w:rPr>
                <w:rFonts w:ascii="Times New Roman" w:hAnsi="Times New Roman" w:cs="Times New Roman"/>
                <w:b w:val="0"/>
                <w:sz w:val="22"/>
              </w:rPr>
              <w:t>Cube Model</w:t>
            </w:r>
          </w:p>
        </w:tc>
        <w:tc>
          <w:tcPr>
            <w:tcW w:w="1559" w:type="dxa"/>
            <w:shd w:val="clear" w:color="auto" w:fill="auto"/>
            <w:noWrap/>
            <w:hideMark/>
          </w:tcPr>
          <w:p w14:paraId="556CAB14" w14:textId="77777777" w:rsidR="005B1598" w:rsidRPr="00F00E7D" w:rsidRDefault="005B1598" w:rsidP="00EF51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lang w:val="id-ID" w:eastAsia="en-ID"/>
              </w:rPr>
            </w:pPr>
            <w:r w:rsidRPr="00F00E7D">
              <w:rPr>
                <w:rFonts w:ascii="Times New Roman" w:hAnsi="Times New Roman" w:cs="Times New Roman"/>
                <w:sz w:val="22"/>
              </w:rPr>
              <w:t>300600</w:t>
            </w:r>
          </w:p>
        </w:tc>
        <w:tc>
          <w:tcPr>
            <w:tcW w:w="2089" w:type="dxa"/>
            <w:shd w:val="clear" w:color="auto" w:fill="auto"/>
            <w:noWrap/>
            <w:hideMark/>
          </w:tcPr>
          <w:p w14:paraId="44EC1241" w14:textId="77777777" w:rsidR="005B1598" w:rsidRPr="00F00E7D" w:rsidRDefault="005B1598" w:rsidP="00EF51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lang w:val="id-ID" w:eastAsia="en-ID"/>
              </w:rPr>
            </w:pPr>
            <w:r w:rsidRPr="00F00E7D">
              <w:rPr>
                <w:rFonts w:ascii="Times New Roman" w:hAnsi="Times New Roman" w:cs="Times New Roman"/>
                <w:sz w:val="22"/>
              </w:rPr>
              <w:t>356,4</w:t>
            </w:r>
          </w:p>
        </w:tc>
        <w:tc>
          <w:tcPr>
            <w:tcW w:w="2504" w:type="dxa"/>
            <w:shd w:val="clear" w:color="auto" w:fill="auto"/>
            <w:noWrap/>
            <w:hideMark/>
          </w:tcPr>
          <w:p w14:paraId="2F852859" w14:textId="77777777" w:rsidR="005B1598" w:rsidRPr="00F00E7D" w:rsidRDefault="005B1598" w:rsidP="00EF51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lang w:val="id-ID" w:eastAsia="en-ID"/>
              </w:rPr>
            </w:pPr>
            <w:r w:rsidRPr="00F00E7D">
              <w:rPr>
                <w:rFonts w:ascii="Times New Roman" w:hAnsi="Times New Roman" w:cs="Times New Roman"/>
                <w:sz w:val="22"/>
              </w:rPr>
              <w:t>107133840</w:t>
            </w:r>
          </w:p>
        </w:tc>
      </w:tr>
      <w:tr w:rsidR="005B1598" w:rsidRPr="00F00E7D" w14:paraId="07BD7AA8" w14:textId="77777777" w:rsidTr="00EF5170">
        <w:trPr>
          <w:trHeight w:val="276"/>
        </w:trPr>
        <w:tc>
          <w:tcPr>
            <w:cnfStyle w:val="001000000000" w:firstRow="0" w:lastRow="0" w:firstColumn="1" w:lastColumn="0" w:oddVBand="0" w:evenVBand="0" w:oddHBand="0" w:evenHBand="0" w:firstRowFirstColumn="0" w:firstRowLastColumn="0" w:lastRowFirstColumn="0" w:lastRowLastColumn="0"/>
            <w:tcW w:w="1560" w:type="dxa"/>
            <w:shd w:val="clear" w:color="auto" w:fill="auto"/>
            <w:noWrap/>
            <w:hideMark/>
          </w:tcPr>
          <w:p w14:paraId="49E882E5" w14:textId="0FB7B568" w:rsidR="005B1598" w:rsidRPr="00F00E7D" w:rsidRDefault="005B1598" w:rsidP="00EF5170">
            <w:pPr>
              <w:jc w:val="center"/>
              <w:rPr>
                <w:rFonts w:ascii="Times New Roman" w:eastAsia="Times New Roman" w:hAnsi="Times New Roman" w:cs="Times New Roman"/>
                <w:b w:val="0"/>
                <w:color w:val="000000"/>
                <w:sz w:val="22"/>
                <w:lang w:val="id-ID" w:eastAsia="en-ID"/>
              </w:rPr>
            </w:pPr>
            <w:r>
              <w:rPr>
                <w:rFonts w:ascii="Times New Roman" w:hAnsi="Times New Roman" w:cs="Times New Roman"/>
                <w:b w:val="0"/>
                <w:sz w:val="22"/>
              </w:rPr>
              <w:t>U Model</w:t>
            </w:r>
          </w:p>
        </w:tc>
        <w:tc>
          <w:tcPr>
            <w:tcW w:w="1559" w:type="dxa"/>
            <w:shd w:val="clear" w:color="auto" w:fill="auto"/>
            <w:noWrap/>
            <w:hideMark/>
          </w:tcPr>
          <w:p w14:paraId="77F25584" w14:textId="77777777" w:rsidR="005B1598" w:rsidRPr="00F00E7D" w:rsidRDefault="005B1598" w:rsidP="00EF51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lang w:val="id-ID" w:eastAsia="en-ID"/>
              </w:rPr>
            </w:pPr>
            <w:r w:rsidRPr="00F00E7D">
              <w:rPr>
                <w:rFonts w:ascii="Times New Roman" w:hAnsi="Times New Roman" w:cs="Times New Roman"/>
                <w:sz w:val="22"/>
              </w:rPr>
              <w:t>301300</w:t>
            </w:r>
          </w:p>
        </w:tc>
        <w:tc>
          <w:tcPr>
            <w:tcW w:w="2089" w:type="dxa"/>
            <w:shd w:val="clear" w:color="auto" w:fill="auto"/>
            <w:noWrap/>
            <w:hideMark/>
          </w:tcPr>
          <w:p w14:paraId="26C7B05A" w14:textId="77777777" w:rsidR="005B1598" w:rsidRPr="00F00E7D" w:rsidRDefault="005B1598" w:rsidP="00EF51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lang w:val="id-ID" w:eastAsia="en-ID"/>
              </w:rPr>
            </w:pPr>
            <w:r w:rsidRPr="00F00E7D">
              <w:rPr>
                <w:rFonts w:ascii="Times New Roman" w:hAnsi="Times New Roman" w:cs="Times New Roman"/>
                <w:sz w:val="22"/>
              </w:rPr>
              <w:t>360</w:t>
            </w:r>
          </w:p>
        </w:tc>
        <w:tc>
          <w:tcPr>
            <w:tcW w:w="2504" w:type="dxa"/>
            <w:shd w:val="clear" w:color="auto" w:fill="auto"/>
            <w:noWrap/>
            <w:hideMark/>
          </w:tcPr>
          <w:p w14:paraId="55C528DD" w14:textId="77777777" w:rsidR="005B1598" w:rsidRPr="00F00E7D" w:rsidRDefault="005B1598" w:rsidP="00EF51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lang w:val="id-ID" w:eastAsia="en-ID"/>
              </w:rPr>
            </w:pPr>
            <w:r w:rsidRPr="00F00E7D">
              <w:rPr>
                <w:rFonts w:ascii="Times New Roman" w:hAnsi="Times New Roman" w:cs="Times New Roman"/>
                <w:sz w:val="22"/>
              </w:rPr>
              <w:t>108468000</w:t>
            </w:r>
          </w:p>
        </w:tc>
      </w:tr>
    </w:tbl>
    <w:bookmarkEnd w:id="3"/>
    <w:p w14:paraId="0B1746BE" w14:textId="77777777" w:rsidR="005B1598" w:rsidRPr="00A83BCA" w:rsidRDefault="005B1598" w:rsidP="005B1598">
      <w:pPr>
        <w:rPr>
          <w:rFonts w:ascii="Times New Roman" w:hAnsi="Times New Roman" w:cs="Times New Roman"/>
          <w:sz w:val="22"/>
        </w:rPr>
      </w:pPr>
      <w:r w:rsidRPr="00661691">
        <w:rPr>
          <w:rFonts w:ascii="Times New Roman" w:hAnsi="Times New Roman" w:cs="Times New Roman"/>
          <w:sz w:val="22"/>
          <w:lang w:val="id-ID"/>
        </w:rPr>
        <w:t>The results of the mode</w:t>
      </w:r>
      <w:r>
        <w:rPr>
          <w:rFonts w:ascii="Times New Roman" w:hAnsi="Times New Roman" w:cs="Times New Roman"/>
          <w:sz w:val="22"/>
          <w:lang w:val="id-ID"/>
        </w:rPr>
        <w:t>l</w:t>
      </w:r>
      <w:r w:rsidRPr="00661691">
        <w:rPr>
          <w:rFonts w:ascii="Times New Roman" w:hAnsi="Times New Roman" w:cs="Times New Roman"/>
          <w:sz w:val="22"/>
          <w:lang w:val="id-ID"/>
        </w:rPr>
        <w:t>ling with earthquake load show that the greatest hysteresis energy value is owned by the L model with hysteresis energy of 110537360 Nmm</w:t>
      </w:r>
      <w:r w:rsidRPr="00F00E7D">
        <w:rPr>
          <w:rFonts w:ascii="Times New Roman" w:hAnsi="Times New Roman" w:cs="Times New Roman"/>
          <w:sz w:val="22"/>
          <w:lang w:val="id-ID"/>
        </w:rPr>
        <w:t xml:space="preserve">. </w:t>
      </w:r>
      <w:r w:rsidRPr="00661691">
        <w:rPr>
          <w:rFonts w:ascii="Times New Roman" w:hAnsi="Times New Roman" w:cs="Times New Roman"/>
          <w:sz w:val="22"/>
          <w:lang w:val="id-ID"/>
        </w:rPr>
        <w:t>The greater the hysteresis energy which occurs in the structural model, the structure has a lower collapse rate, has a more rigid rigidity and has large lateral displacement, so it can be seen that the smaller the hysteresis energy value</w:t>
      </w:r>
      <w:r>
        <w:rPr>
          <w:rFonts w:ascii="Times New Roman" w:hAnsi="Times New Roman" w:cs="Times New Roman"/>
          <w:sz w:val="22"/>
          <w:lang w:val="id-ID"/>
        </w:rPr>
        <w:t>,</w:t>
      </w:r>
      <w:r w:rsidRPr="00661691">
        <w:rPr>
          <w:rFonts w:ascii="Times New Roman" w:hAnsi="Times New Roman" w:cs="Times New Roman"/>
          <w:sz w:val="22"/>
          <w:lang w:val="id-ID"/>
        </w:rPr>
        <w:t xml:space="preserve"> the higher the structural collapse rate and the lower the stiffness</w:t>
      </w:r>
      <w:r w:rsidRPr="00F00E7D">
        <w:rPr>
          <w:rFonts w:ascii="Times New Roman" w:hAnsi="Times New Roman" w:cs="Times New Roman"/>
          <w:sz w:val="22"/>
          <w:lang w:val="id-ID"/>
        </w:rPr>
        <w:t>.</w:t>
      </w:r>
      <w:r>
        <w:rPr>
          <w:rFonts w:ascii="Times New Roman" w:hAnsi="Times New Roman" w:cs="Times New Roman"/>
          <w:sz w:val="22"/>
        </w:rPr>
        <w:t xml:space="preserve"> </w:t>
      </w:r>
      <w:r w:rsidRPr="00383452">
        <w:rPr>
          <w:rFonts w:ascii="Times New Roman" w:hAnsi="Times New Roman" w:cs="Times New Roman"/>
          <w:sz w:val="22"/>
          <w:lang w:val="id-ID"/>
        </w:rPr>
        <w:t>Hysterical energy shows the difference produced by the model with the El Centro and Kobe earthquake loading. Thus, it can be seen that in the El-Centro earthquake loading, the largest hysterical value of the energy produced is owned by the L model while in the Kobe earthquake the largest hysteresis energy value is generated by the U model.</w:t>
      </w:r>
      <w:r>
        <w:rPr>
          <w:rFonts w:ascii="Times New Roman" w:hAnsi="Times New Roman" w:cs="Times New Roman"/>
          <w:sz w:val="22"/>
        </w:rPr>
        <w:t xml:space="preserve"> </w:t>
      </w:r>
      <w:r w:rsidRPr="00383452">
        <w:rPr>
          <w:rFonts w:ascii="Times New Roman" w:hAnsi="Times New Roman" w:cs="Times New Roman"/>
          <w:sz w:val="22"/>
        </w:rPr>
        <w:t>Figure 11 is a comparison between the h</w:t>
      </w:r>
      <w:r>
        <w:rPr>
          <w:rFonts w:ascii="Times New Roman" w:hAnsi="Times New Roman" w:cs="Times New Roman"/>
          <w:sz w:val="22"/>
        </w:rPr>
        <w:t>ystere</w:t>
      </w:r>
      <w:r w:rsidRPr="00383452">
        <w:rPr>
          <w:rFonts w:ascii="Times New Roman" w:hAnsi="Times New Roman" w:cs="Times New Roman"/>
          <w:sz w:val="22"/>
        </w:rPr>
        <w:t xml:space="preserve">tic energy value produced as a result of the El-Centro and </w:t>
      </w:r>
      <w:r>
        <w:rPr>
          <w:rFonts w:ascii="Times New Roman" w:hAnsi="Times New Roman" w:cs="Times New Roman"/>
          <w:sz w:val="22"/>
        </w:rPr>
        <w:t>Kobe earthquake force.</w:t>
      </w:r>
    </w:p>
    <w:p w14:paraId="170193FC" w14:textId="77777777" w:rsidR="005B1598" w:rsidRPr="00A83BCA" w:rsidRDefault="005B1598" w:rsidP="005B1598">
      <w:pPr>
        <w:pStyle w:val="FigureCaption"/>
        <w:spacing w:after="0"/>
        <w:jc w:val="center"/>
        <w:rPr>
          <w:rFonts w:ascii="Times New Roman" w:hAnsi="Times New Roman" w:cs="Times New Roman"/>
          <w:sz w:val="22"/>
          <w:szCs w:val="22"/>
        </w:rPr>
      </w:pPr>
      <w:bookmarkStart w:id="4" w:name="_Hlk1750830"/>
      <w:r w:rsidRPr="00A83BCA">
        <w:rPr>
          <w:rFonts w:ascii="Times New Roman" w:hAnsi="Times New Roman" w:cs="Times New Roman"/>
          <w:color w:val="auto"/>
          <w:sz w:val="22"/>
          <w:szCs w:val="22"/>
        </w:rPr>
        <w:t>(a)</w:t>
      </w:r>
      <w:r w:rsidRPr="00A83BCA">
        <w:rPr>
          <w:rFonts w:ascii="Times New Roman" w:hAnsi="Times New Roman" w:cs="Times New Roman"/>
          <w:noProof/>
          <w:color w:val="auto"/>
          <w:sz w:val="22"/>
          <w:szCs w:val="22"/>
        </w:rPr>
        <w:drawing>
          <wp:inline distT="0" distB="0" distL="0" distR="0" wp14:anchorId="373D760A" wp14:editId="0FC49600">
            <wp:extent cx="3048000" cy="2190750"/>
            <wp:effectExtent l="0" t="0" r="0" b="0"/>
            <wp:docPr id="71" name="Chart 7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30FD29A7-970D-4E20-8764-3EDBF92DD1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r w:rsidRPr="00A83BCA">
        <w:rPr>
          <w:rFonts w:ascii="Times New Roman" w:hAnsi="Times New Roman" w:cs="Times New Roman"/>
          <w:color w:val="auto"/>
          <w:sz w:val="22"/>
          <w:szCs w:val="22"/>
        </w:rPr>
        <w:t>(b)</w:t>
      </w:r>
      <w:r w:rsidRPr="00A83BCA">
        <w:rPr>
          <w:rFonts w:ascii="Times New Roman" w:hAnsi="Times New Roman" w:cs="Times New Roman"/>
          <w:noProof/>
          <w:color w:val="auto"/>
          <w:sz w:val="22"/>
          <w:szCs w:val="22"/>
        </w:rPr>
        <w:drawing>
          <wp:inline distT="0" distB="0" distL="0" distR="0" wp14:anchorId="5689B58E" wp14:editId="3CE2B589">
            <wp:extent cx="3086100" cy="2143125"/>
            <wp:effectExtent l="0" t="0" r="0" b="0"/>
            <wp:docPr id="72" name="Chart 7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30FD29A7-970D-4E20-8764-3EDBF92DD1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bookmarkEnd w:id="4"/>
      <w:r w:rsidRPr="00383452">
        <w:t xml:space="preserve"> Figure 11. Relationship of hysterical energy values of model L, </w:t>
      </w:r>
      <w:r>
        <w:rPr>
          <w:lang w:val="id-ID"/>
        </w:rPr>
        <w:t>Cube</w:t>
      </w:r>
      <w:r w:rsidRPr="00383452">
        <w:t xml:space="preserve"> model, U model with (a) El Centro earthquake; (b) the Kobe earthquake</w:t>
      </w:r>
    </w:p>
    <w:p w14:paraId="3296DD6D" w14:textId="77777777" w:rsidR="005B1598" w:rsidRPr="00324EB5" w:rsidRDefault="005B1598" w:rsidP="005B1598">
      <w:pPr>
        <w:pStyle w:val="Heading1"/>
        <w:rPr>
          <w:rFonts w:ascii="Times New Roman" w:hAnsi="Times New Roman" w:cs="Times New Roman"/>
          <w:sz w:val="22"/>
          <w:szCs w:val="22"/>
        </w:rPr>
      </w:pPr>
      <w:r w:rsidRPr="00324EB5">
        <w:rPr>
          <w:rFonts w:ascii="Times New Roman" w:hAnsi="Times New Roman" w:cs="Times New Roman"/>
          <w:sz w:val="22"/>
          <w:szCs w:val="22"/>
        </w:rPr>
        <w:t>CONCLUSIONS</w:t>
      </w:r>
      <w:bookmarkStart w:id="5" w:name="_GoBack"/>
      <w:bookmarkEnd w:id="5"/>
    </w:p>
    <w:p w14:paraId="60B95EE2" w14:textId="77777777" w:rsidR="005B1598" w:rsidRDefault="005B1598" w:rsidP="005B1598">
      <w:pPr>
        <w:spacing w:after="0"/>
        <w:rPr>
          <w:rFonts w:ascii="Times New Roman" w:hAnsi="Times New Roman" w:cs="Times New Roman"/>
          <w:sz w:val="22"/>
        </w:rPr>
      </w:pPr>
      <w:r w:rsidRPr="00383452">
        <w:rPr>
          <w:rFonts w:ascii="Times New Roman" w:hAnsi="Times New Roman" w:cs="Times New Roman"/>
          <w:sz w:val="22"/>
        </w:rPr>
        <w:t>Based on the mode</w:t>
      </w:r>
      <w:r>
        <w:rPr>
          <w:rFonts w:ascii="Times New Roman" w:hAnsi="Times New Roman" w:cs="Times New Roman"/>
          <w:sz w:val="22"/>
        </w:rPr>
        <w:t>l</w:t>
      </w:r>
      <w:r w:rsidRPr="00383452">
        <w:rPr>
          <w:rFonts w:ascii="Times New Roman" w:hAnsi="Times New Roman" w:cs="Times New Roman"/>
          <w:sz w:val="22"/>
        </w:rPr>
        <w:t>ling of horizontal cross-section variations with the help of STERA 3D software, the following conclusions can be drawn</w:t>
      </w:r>
      <w:r>
        <w:rPr>
          <w:rFonts w:ascii="Times New Roman" w:hAnsi="Times New Roman" w:cs="Times New Roman"/>
          <w:sz w:val="22"/>
        </w:rPr>
        <w:t>.</w:t>
      </w:r>
    </w:p>
    <w:p w14:paraId="4279FE76" w14:textId="77777777" w:rsidR="005B1598" w:rsidRPr="00A83BCA" w:rsidRDefault="005B1598" w:rsidP="005B1598">
      <w:pPr>
        <w:pStyle w:val="ListParagraph"/>
        <w:numPr>
          <w:ilvl w:val="0"/>
          <w:numId w:val="29"/>
        </w:numPr>
        <w:spacing w:after="0"/>
        <w:ind w:left="284" w:hanging="284"/>
        <w:rPr>
          <w:rFonts w:ascii="Times New Roman" w:hAnsi="Times New Roman" w:cs="Times New Roman"/>
          <w:sz w:val="22"/>
        </w:rPr>
      </w:pPr>
      <w:r w:rsidRPr="00383452">
        <w:rPr>
          <w:rFonts w:ascii="Times New Roman" w:hAnsi="Times New Roman" w:cs="Times New Roman"/>
          <w:sz w:val="22"/>
        </w:rPr>
        <w:t>The L type structure model has the highest s</w:t>
      </w:r>
      <w:r>
        <w:rPr>
          <w:rFonts w:ascii="Times New Roman" w:hAnsi="Times New Roman" w:cs="Times New Roman"/>
          <w:sz w:val="22"/>
        </w:rPr>
        <w:t xml:space="preserve">tiffness value of 2063 kN, the </w:t>
      </w:r>
      <w:r>
        <w:rPr>
          <w:rFonts w:ascii="Times New Roman" w:hAnsi="Times New Roman" w:cs="Times New Roman"/>
          <w:sz w:val="22"/>
          <w:lang w:val="id-ID"/>
        </w:rPr>
        <w:t>Cube</w:t>
      </w:r>
      <w:r w:rsidRPr="00383452">
        <w:rPr>
          <w:rFonts w:ascii="Times New Roman" w:hAnsi="Times New Roman" w:cs="Times New Roman"/>
          <w:sz w:val="22"/>
        </w:rPr>
        <w:t xml:space="preserve"> type structural model has a stiffness value of 1978 kN, and the U type structure model has a stiffness value of 2125 kN. El Centro earthquake displacement: the U model produces the largest displacement of 20.17 cm. Kobe earthquake displacement: the U model produces the largest displacement of 35.87 cm</w:t>
      </w:r>
      <w:r w:rsidRPr="00A83BCA">
        <w:rPr>
          <w:rFonts w:ascii="Times New Roman" w:hAnsi="Times New Roman" w:cs="Times New Roman"/>
          <w:sz w:val="22"/>
        </w:rPr>
        <w:t>,</w:t>
      </w:r>
    </w:p>
    <w:p w14:paraId="5D23C018" w14:textId="77777777" w:rsidR="005B1598" w:rsidRDefault="005B1598" w:rsidP="005B1598">
      <w:pPr>
        <w:pStyle w:val="ListParagraph"/>
        <w:numPr>
          <w:ilvl w:val="0"/>
          <w:numId w:val="29"/>
        </w:numPr>
        <w:spacing w:after="0"/>
        <w:ind w:left="284" w:hanging="284"/>
        <w:rPr>
          <w:rFonts w:ascii="Times New Roman" w:hAnsi="Times New Roman" w:cs="Times New Roman"/>
          <w:sz w:val="22"/>
        </w:rPr>
      </w:pPr>
      <w:r w:rsidRPr="00713A8B">
        <w:rPr>
          <w:rFonts w:ascii="Times New Roman" w:hAnsi="Times New Roman" w:cs="Times New Roman"/>
          <w:sz w:val="22"/>
        </w:rPr>
        <w:t>The relationship between force and displacement that occurs shows that the L type model has the greatest stiffness in terms of the base shear force showed in the El Centro earthquake that is a lateral deviation value of 19.20 with a load of 2126 kN, whereas in the Kobe earthquake the L model has a stiffness by showing a lateral deviation of 23.81 cm with a load of 3062 kN</w:t>
      </w:r>
      <w:r w:rsidRPr="00FD5A8D">
        <w:rPr>
          <w:rFonts w:ascii="Times New Roman" w:hAnsi="Times New Roman" w:cs="Times New Roman"/>
          <w:sz w:val="22"/>
        </w:rPr>
        <w:t>.</w:t>
      </w:r>
    </w:p>
    <w:p w14:paraId="3F8D40A5" w14:textId="77777777" w:rsidR="005B1598" w:rsidRPr="0027010F" w:rsidRDefault="005B1598" w:rsidP="005B1598">
      <w:pPr>
        <w:pStyle w:val="ListParagraph"/>
        <w:numPr>
          <w:ilvl w:val="0"/>
          <w:numId w:val="29"/>
        </w:numPr>
        <w:spacing w:after="0"/>
        <w:ind w:left="284" w:hanging="284"/>
        <w:rPr>
          <w:rFonts w:ascii="Times New Roman" w:hAnsi="Times New Roman" w:cs="Times New Roman"/>
          <w:sz w:val="22"/>
        </w:rPr>
      </w:pPr>
      <w:r w:rsidRPr="00713A8B">
        <w:rPr>
          <w:rFonts w:ascii="Times New Roman" w:hAnsi="Times New Roman" w:cs="Times New Roman"/>
          <w:sz w:val="22"/>
        </w:rPr>
        <w:lastRenderedPageBreak/>
        <w:t>The biggest acceleration that occurred in the structure in the El Centro earthquake was produced by the U model structure with the biggest acceleration was 338.3 cm / s2</w:t>
      </w:r>
      <w:r>
        <w:rPr>
          <w:rFonts w:ascii="Times New Roman" w:hAnsi="Times New Roman" w:cs="Times New Roman"/>
          <w:sz w:val="22"/>
        </w:rPr>
        <w:t>,</w:t>
      </w:r>
      <w:r w:rsidRPr="00713A8B">
        <w:rPr>
          <w:rFonts w:ascii="Times New Roman" w:hAnsi="Times New Roman" w:cs="Times New Roman"/>
          <w:sz w:val="22"/>
        </w:rPr>
        <w:t xml:space="preserve"> and in the Kobe earthquake it was produced by the cube model structure with the biggest acceleration was 760.8 cm / s2. The smallest hysteresis energy produced by the El Centro earthquake was generated by the Cube type structural model of 57023820 Nmm</w:t>
      </w:r>
      <w:r>
        <w:rPr>
          <w:rFonts w:ascii="Times New Roman" w:hAnsi="Times New Roman" w:cs="Times New Roman"/>
          <w:sz w:val="22"/>
        </w:rPr>
        <w:t>,</w:t>
      </w:r>
      <w:r w:rsidRPr="00713A8B">
        <w:rPr>
          <w:rFonts w:ascii="Times New Roman" w:hAnsi="Times New Roman" w:cs="Times New Roman"/>
          <w:sz w:val="22"/>
        </w:rPr>
        <w:t xml:space="preserve"> and the Kobe earthquake produced the smallest hysteresis energy at the Cube type of 107133840 Nmm</w:t>
      </w:r>
      <w:r w:rsidRPr="0027010F">
        <w:rPr>
          <w:rFonts w:ascii="Times New Roman" w:hAnsi="Times New Roman" w:cs="Times New Roman"/>
          <w:sz w:val="22"/>
        </w:rPr>
        <w:t>.</w:t>
      </w:r>
    </w:p>
    <w:p w14:paraId="28F5D14F" w14:textId="77777777" w:rsidR="005B1598" w:rsidRPr="00FD5A8D" w:rsidRDefault="005B1598" w:rsidP="005B1598">
      <w:pPr>
        <w:pStyle w:val="ListParagraph"/>
        <w:numPr>
          <w:ilvl w:val="0"/>
          <w:numId w:val="29"/>
        </w:numPr>
        <w:spacing w:after="0"/>
        <w:ind w:left="284" w:hanging="284"/>
        <w:rPr>
          <w:rFonts w:ascii="Times New Roman" w:hAnsi="Times New Roman" w:cs="Times New Roman"/>
          <w:sz w:val="22"/>
        </w:rPr>
        <w:sectPr w:rsidR="005B1598" w:rsidRPr="00FD5A8D" w:rsidSect="00D1471F">
          <w:type w:val="continuous"/>
          <w:pgSz w:w="11906" w:h="16838" w:code="122"/>
          <w:pgMar w:top="1418" w:right="851" w:bottom="1134" w:left="851" w:header="709" w:footer="709" w:gutter="0"/>
          <w:lnNumType w:countBy="1" w:restart="continuous"/>
          <w:cols w:space="567"/>
          <w:docGrid w:linePitch="360"/>
        </w:sectPr>
      </w:pPr>
      <w:r w:rsidRPr="00713A8B">
        <w:rPr>
          <w:rFonts w:ascii="Times New Roman" w:hAnsi="Times New Roman" w:cs="Times New Roman"/>
          <w:sz w:val="22"/>
        </w:rPr>
        <w:t>The Cube type structure model has the most stab</w:t>
      </w:r>
      <w:r>
        <w:rPr>
          <w:rFonts w:ascii="Times New Roman" w:hAnsi="Times New Roman" w:cs="Times New Roman"/>
          <w:sz w:val="22"/>
        </w:rPr>
        <w:t>le</w:t>
      </w:r>
      <w:r w:rsidRPr="00713A8B">
        <w:rPr>
          <w:rFonts w:ascii="Times New Roman" w:hAnsi="Times New Roman" w:cs="Times New Roman"/>
          <w:sz w:val="22"/>
        </w:rPr>
        <w:t xml:space="preserve"> structure because the Cube type structure model produces a relatively small lateral deviation in the El Centro earthquake which was 15.85 cm with a loading of 1869 kN in the X direction and 18.97 with the loading of 2020 in the Y direction. Meanwhile, in the Kobe earthquake, the deviation was 23.4 cm with </w:t>
      </w:r>
      <w:r>
        <w:rPr>
          <w:rFonts w:ascii="Times New Roman" w:hAnsi="Times New Roman" w:cs="Times New Roman"/>
          <w:sz w:val="22"/>
        </w:rPr>
        <w:t xml:space="preserve">the </w:t>
      </w:r>
      <w:r w:rsidRPr="00713A8B">
        <w:rPr>
          <w:rFonts w:ascii="Times New Roman" w:hAnsi="Times New Roman" w:cs="Times New Roman"/>
          <w:sz w:val="22"/>
        </w:rPr>
        <w:t xml:space="preserve">loading of 2877 kN in the X direction and 35.64 cm with </w:t>
      </w:r>
      <w:r>
        <w:rPr>
          <w:rFonts w:ascii="Times New Roman" w:hAnsi="Times New Roman" w:cs="Times New Roman"/>
          <w:sz w:val="22"/>
        </w:rPr>
        <w:t xml:space="preserve">the </w:t>
      </w:r>
      <w:r w:rsidRPr="00713A8B">
        <w:rPr>
          <w:rFonts w:ascii="Times New Roman" w:hAnsi="Times New Roman" w:cs="Times New Roman"/>
          <w:sz w:val="22"/>
        </w:rPr>
        <w:t>loading of 2774 kN in the Y direction. The stiffness value possessed by the structural model is 1978 kN, and the hysteresis energy value that occurs is 57023820 Nmm in the El Centro earthquake and 107133840 Nmm in the Kobe earthquake</w:t>
      </w:r>
      <w:r w:rsidRPr="00FD5A8D">
        <w:rPr>
          <w:rFonts w:ascii="Times New Roman" w:hAnsi="Times New Roman" w:cs="Times New Roman"/>
          <w:sz w:val="22"/>
        </w:rPr>
        <w:t>.</w:t>
      </w:r>
    </w:p>
    <w:p w14:paraId="796B9598" w14:textId="77777777" w:rsidR="005B1598" w:rsidRPr="0027010F" w:rsidRDefault="005B1598" w:rsidP="005B1598">
      <w:pPr>
        <w:pStyle w:val="HeadingNot-numbered"/>
        <w:rPr>
          <w:rFonts w:ascii="Times New Roman" w:hAnsi="Times New Roman" w:cs="Times New Roman"/>
          <w:sz w:val="22"/>
          <w:szCs w:val="22"/>
        </w:rPr>
      </w:pPr>
      <w:r w:rsidRPr="00324EB5">
        <w:rPr>
          <w:rFonts w:ascii="Times New Roman" w:hAnsi="Times New Roman" w:cs="Times New Roman"/>
          <w:sz w:val="22"/>
          <w:szCs w:val="22"/>
        </w:rPr>
        <w:lastRenderedPageBreak/>
        <w:t>REFERENCES</w:t>
      </w:r>
    </w:p>
    <w:p w14:paraId="2F56D684" w14:textId="77777777" w:rsidR="005B1598" w:rsidRDefault="005B1598" w:rsidP="005B1598">
      <w:pPr>
        <w:rPr>
          <w:rFonts w:cs="Times New Roman"/>
          <w:color w:val="000000"/>
          <w:sz w:val="22"/>
          <w:shd w:val="clear" w:color="auto" w:fill="FFFFFF"/>
        </w:rPr>
      </w:pPr>
      <w:r w:rsidRPr="007B6017">
        <w:rPr>
          <w:rFonts w:cs="Times New Roman"/>
          <w:color w:val="000000"/>
          <w:sz w:val="22"/>
          <w:shd w:val="clear" w:color="auto" w:fill="FFFFFF"/>
        </w:rPr>
        <w:t>Brunesi,</w:t>
      </w:r>
      <w:r>
        <w:rPr>
          <w:rFonts w:cs="Times New Roman"/>
          <w:color w:val="000000"/>
          <w:sz w:val="22"/>
          <w:shd w:val="clear" w:color="auto" w:fill="FFFFFF"/>
        </w:rPr>
        <w:t xml:space="preserve"> E. </w:t>
      </w:r>
      <w:r w:rsidRPr="007B6017">
        <w:rPr>
          <w:rFonts w:cs="Times New Roman"/>
          <w:color w:val="000000"/>
          <w:sz w:val="22"/>
          <w:shd w:val="clear" w:color="auto" w:fill="FFFFFF"/>
        </w:rPr>
        <w:t>Casagrande,</w:t>
      </w:r>
      <w:r>
        <w:rPr>
          <w:rFonts w:cs="Times New Roman"/>
          <w:color w:val="000000"/>
          <w:sz w:val="22"/>
          <w:shd w:val="clear" w:color="auto" w:fill="FFFFFF"/>
        </w:rPr>
        <w:t xml:space="preserve"> L. &amp; Nascimbene, R.</w:t>
      </w:r>
      <w:r w:rsidRPr="007B6017">
        <w:rPr>
          <w:rFonts w:cs="Times New Roman"/>
          <w:color w:val="000000"/>
          <w:sz w:val="22"/>
          <w:shd w:val="clear" w:color="auto" w:fill="FFFFFF"/>
        </w:rPr>
        <w:t xml:space="preserve"> (2016). Seismic analysis of high-rise mega-braced frame-core buildings. Engine</w:t>
      </w:r>
      <w:r>
        <w:rPr>
          <w:rFonts w:cs="Times New Roman"/>
          <w:color w:val="000000"/>
          <w:sz w:val="22"/>
          <w:shd w:val="clear" w:color="auto" w:fill="FFFFFF"/>
        </w:rPr>
        <w:t>ering Structures 115</w:t>
      </w:r>
      <w:r w:rsidRPr="007B6017">
        <w:rPr>
          <w:rFonts w:cs="Times New Roman"/>
          <w:color w:val="000000"/>
          <w:sz w:val="22"/>
          <w:shd w:val="clear" w:color="auto" w:fill="FFFFFF"/>
        </w:rPr>
        <w:t>, 1–17.</w:t>
      </w:r>
    </w:p>
    <w:p w14:paraId="317047D1" w14:textId="77777777" w:rsidR="005B1598" w:rsidRPr="007B6017" w:rsidRDefault="005B1598" w:rsidP="005B1598">
      <w:pPr>
        <w:rPr>
          <w:rFonts w:cs="Times New Roman"/>
          <w:color w:val="000000"/>
          <w:sz w:val="22"/>
          <w:shd w:val="clear" w:color="auto" w:fill="FFFFFF"/>
        </w:rPr>
      </w:pPr>
      <w:r w:rsidRPr="007B6017">
        <w:rPr>
          <w:rFonts w:cs="Times New Roman"/>
          <w:color w:val="000000"/>
          <w:sz w:val="22"/>
          <w:shd w:val="clear" w:color="auto" w:fill="FFFFFF"/>
        </w:rPr>
        <w:t>Cornelis, R. B., &amp; Umbu, T. B. (2014). Analisis Perbandingan Gaya Geser Tingkat, Gaya Geser Dasar, Perpindahan Tingkat, dan Simpangan Antar Tingkat Akibat Beban Gempa Berdasarkan Peraturan Gempa SNI 1726-2002 dan SNI 1726-2012. Jurnal Teknik Sipil Vol. III, No. 2, 205-216.</w:t>
      </w:r>
    </w:p>
    <w:p w14:paraId="3B7FE9CE" w14:textId="77777777" w:rsidR="005B1598" w:rsidRPr="007B6017" w:rsidRDefault="005B1598" w:rsidP="005B1598">
      <w:pPr>
        <w:rPr>
          <w:rFonts w:cs="Times New Roman"/>
          <w:color w:val="000000"/>
          <w:sz w:val="22"/>
          <w:shd w:val="clear" w:color="auto" w:fill="FFFFFF"/>
        </w:rPr>
      </w:pPr>
      <w:r w:rsidRPr="007B6017">
        <w:rPr>
          <w:rFonts w:cs="Times New Roman"/>
          <w:color w:val="000000"/>
          <w:sz w:val="22"/>
          <w:shd w:val="clear" w:color="auto" w:fill="FFFFFF"/>
        </w:rPr>
        <w:t>Federal Emergency Management Agency. (2011). Reference Manual to Mitigate Potential Terrorist Attacks Against Buildings. The U.S. Department of Homeland Security (DHS).</w:t>
      </w:r>
    </w:p>
    <w:p w14:paraId="35394540" w14:textId="77777777" w:rsidR="005B1598" w:rsidRPr="007B6017" w:rsidRDefault="005B1598" w:rsidP="005B1598">
      <w:pPr>
        <w:rPr>
          <w:rFonts w:cs="Times New Roman"/>
          <w:color w:val="000000"/>
          <w:sz w:val="22"/>
          <w:shd w:val="clear" w:color="auto" w:fill="FFFFFF"/>
        </w:rPr>
      </w:pPr>
      <w:r w:rsidRPr="007B6017">
        <w:rPr>
          <w:rFonts w:cs="Times New Roman"/>
          <w:color w:val="000000"/>
          <w:sz w:val="22"/>
          <w:shd w:val="clear" w:color="auto" w:fill="FFFFFF"/>
        </w:rPr>
        <w:t>Kapojos, C. G., Tamuntuan, G., &amp; Pasau, G. (2015). Analisis Percepatan Tanah Maksimum dengann Menggunakan RUmus Esteva dan Donovan (Studi Kasus pada Semenanjung Utara Pulau Sulawesi). Jurnal Ilmiah Vol. 15 No. 2, 99-104.</w:t>
      </w:r>
    </w:p>
    <w:p w14:paraId="712271AD" w14:textId="77777777" w:rsidR="005B1598" w:rsidRPr="007B6017" w:rsidRDefault="005B1598" w:rsidP="005B1598">
      <w:pPr>
        <w:rPr>
          <w:rFonts w:cs="Times New Roman"/>
          <w:color w:val="000000"/>
          <w:sz w:val="22"/>
          <w:shd w:val="clear" w:color="auto" w:fill="FFFFFF"/>
        </w:rPr>
      </w:pPr>
      <w:r>
        <w:rPr>
          <w:rFonts w:cs="Times New Roman"/>
          <w:color w:val="000000"/>
          <w:sz w:val="22"/>
          <w:shd w:val="clear" w:color="auto" w:fill="FFFFFF"/>
        </w:rPr>
        <w:t>Li</w:t>
      </w:r>
      <w:r w:rsidRPr="007B6017">
        <w:rPr>
          <w:rFonts w:cs="Times New Roman"/>
          <w:color w:val="000000"/>
          <w:sz w:val="22"/>
          <w:shd w:val="clear" w:color="auto" w:fill="FFFFFF"/>
        </w:rPr>
        <w:t>, S., Yu, B., Gao, M., &amp; Zhaia, C. (2019). Optimum seismic design of multi-story buildings for increasing collapse resistant capacity. Soil Dynamics and Ea</w:t>
      </w:r>
      <w:r>
        <w:rPr>
          <w:rFonts w:cs="Times New Roman"/>
          <w:color w:val="000000"/>
          <w:sz w:val="22"/>
          <w:shd w:val="clear" w:color="auto" w:fill="FFFFFF"/>
        </w:rPr>
        <w:t>rthquake Engineering 116</w:t>
      </w:r>
      <w:r w:rsidRPr="007B6017">
        <w:rPr>
          <w:rFonts w:cs="Times New Roman"/>
          <w:color w:val="000000"/>
          <w:sz w:val="22"/>
          <w:shd w:val="clear" w:color="auto" w:fill="FFFFFF"/>
        </w:rPr>
        <w:t>, 495–510.</w:t>
      </w:r>
    </w:p>
    <w:p w14:paraId="516FFA59" w14:textId="77777777" w:rsidR="005B1598" w:rsidRDefault="005B1598" w:rsidP="005B1598">
      <w:pPr>
        <w:rPr>
          <w:rFonts w:cs="Times New Roman"/>
          <w:color w:val="000000"/>
          <w:sz w:val="22"/>
          <w:shd w:val="clear" w:color="auto" w:fill="FFFFFF"/>
        </w:rPr>
      </w:pPr>
      <w:r w:rsidRPr="007B6017">
        <w:rPr>
          <w:rFonts w:cs="Times New Roman"/>
          <w:color w:val="000000"/>
          <w:sz w:val="22"/>
          <w:shd w:val="clear" w:color="auto" w:fill="FFFFFF"/>
        </w:rPr>
        <w:t>Louzai, A., &amp; Abed, A. (2014). Evaluation of the seismic behavior factor of reinforced concrete frame structures based on comparative analysis between non-linear static pushover and incremental dynamic analyses. Bull</w:t>
      </w:r>
      <w:r>
        <w:rPr>
          <w:rFonts w:cs="Times New Roman"/>
          <w:color w:val="000000"/>
          <w:sz w:val="22"/>
          <w:shd w:val="clear" w:color="auto" w:fill="FFFFFF"/>
        </w:rPr>
        <w:t>etin</w:t>
      </w:r>
      <w:r w:rsidRPr="007B6017">
        <w:rPr>
          <w:rFonts w:cs="Times New Roman"/>
          <w:color w:val="000000"/>
          <w:sz w:val="22"/>
          <w:shd w:val="clear" w:color="auto" w:fill="FFFFFF"/>
        </w:rPr>
        <w:t xml:space="preserve"> Earthquake Eng</w:t>
      </w:r>
      <w:r>
        <w:rPr>
          <w:rFonts w:cs="Times New Roman"/>
          <w:color w:val="000000"/>
          <w:sz w:val="22"/>
          <w:shd w:val="clear" w:color="auto" w:fill="FFFFFF"/>
        </w:rPr>
        <w:t>ineering</w:t>
      </w:r>
      <w:r w:rsidRPr="007B6017">
        <w:rPr>
          <w:rFonts w:cs="Times New Roman"/>
          <w:color w:val="000000"/>
          <w:sz w:val="22"/>
          <w:shd w:val="clear" w:color="auto" w:fill="FFFFFF"/>
        </w:rPr>
        <w:t>, 1773–1793.</w:t>
      </w:r>
    </w:p>
    <w:p w14:paraId="4FE415F4" w14:textId="77777777" w:rsidR="005B1598" w:rsidRPr="007B6017" w:rsidRDefault="005B1598" w:rsidP="005B1598">
      <w:pPr>
        <w:rPr>
          <w:rFonts w:cs="Times New Roman"/>
          <w:color w:val="000000"/>
          <w:sz w:val="22"/>
          <w:shd w:val="clear" w:color="auto" w:fill="FFFFFF"/>
        </w:rPr>
      </w:pPr>
      <w:r w:rsidRPr="007B6017">
        <w:rPr>
          <w:rFonts w:cs="Times New Roman"/>
          <w:color w:val="000000"/>
          <w:sz w:val="22"/>
          <w:shd w:val="clear" w:color="auto" w:fill="FFFFFF"/>
        </w:rPr>
        <w:t>Lu, X., Xie, L., Guan, H., Huang, Y., &amp; Lu, X. (2015). A shearwallelementfornonlinearseismicanalysisofsuper-tall buildings usingOpenSees. Finite Elements</w:t>
      </w:r>
      <w:r>
        <w:rPr>
          <w:rFonts w:cs="Times New Roman"/>
          <w:color w:val="000000"/>
          <w:sz w:val="22"/>
          <w:shd w:val="clear" w:color="auto" w:fill="FFFFFF"/>
        </w:rPr>
        <w:t xml:space="preserve"> </w:t>
      </w:r>
      <w:r w:rsidRPr="007B6017">
        <w:rPr>
          <w:rFonts w:cs="Times New Roman"/>
          <w:color w:val="000000"/>
          <w:sz w:val="22"/>
          <w:shd w:val="clear" w:color="auto" w:fill="FFFFFF"/>
        </w:rPr>
        <w:t>in</w:t>
      </w:r>
      <w:r>
        <w:rPr>
          <w:rFonts w:cs="Times New Roman"/>
          <w:color w:val="000000"/>
          <w:sz w:val="22"/>
          <w:shd w:val="clear" w:color="auto" w:fill="FFFFFF"/>
        </w:rPr>
        <w:t xml:space="preserve"> </w:t>
      </w:r>
      <w:r w:rsidRPr="007B6017">
        <w:rPr>
          <w:rFonts w:cs="Times New Roman"/>
          <w:color w:val="000000"/>
          <w:sz w:val="22"/>
          <w:shd w:val="clear" w:color="auto" w:fill="FFFFFF"/>
        </w:rPr>
        <w:t>Analysis</w:t>
      </w:r>
      <w:r>
        <w:rPr>
          <w:rFonts w:cs="Times New Roman"/>
          <w:color w:val="000000"/>
          <w:sz w:val="22"/>
          <w:shd w:val="clear" w:color="auto" w:fill="FFFFFF"/>
        </w:rPr>
        <w:t xml:space="preserve"> </w:t>
      </w:r>
      <w:r w:rsidRPr="007B6017">
        <w:rPr>
          <w:rFonts w:cs="Times New Roman"/>
          <w:color w:val="000000"/>
          <w:sz w:val="22"/>
          <w:shd w:val="clear" w:color="auto" w:fill="FFFFFF"/>
        </w:rPr>
        <w:t>and</w:t>
      </w:r>
      <w:r>
        <w:rPr>
          <w:rFonts w:cs="Times New Roman"/>
          <w:color w:val="000000"/>
          <w:sz w:val="22"/>
          <w:shd w:val="clear" w:color="auto" w:fill="FFFFFF"/>
        </w:rPr>
        <w:t xml:space="preserve"> </w:t>
      </w:r>
      <w:r w:rsidRPr="007B6017">
        <w:rPr>
          <w:rFonts w:cs="Times New Roman"/>
          <w:color w:val="000000"/>
          <w:sz w:val="22"/>
          <w:shd w:val="clear" w:color="auto" w:fill="FFFFFF"/>
        </w:rPr>
        <w:t>Design</w:t>
      </w:r>
      <w:r>
        <w:rPr>
          <w:rFonts w:cs="Times New Roman"/>
          <w:color w:val="000000"/>
          <w:sz w:val="22"/>
          <w:shd w:val="clear" w:color="auto" w:fill="FFFFFF"/>
        </w:rPr>
        <w:t xml:space="preserve">. </w:t>
      </w:r>
      <w:r w:rsidRPr="007B6017">
        <w:rPr>
          <w:rFonts w:cs="Times New Roman"/>
          <w:color w:val="000000"/>
          <w:sz w:val="22"/>
          <w:shd w:val="clear" w:color="auto" w:fill="FFFFFF"/>
        </w:rPr>
        <w:t>98</w:t>
      </w:r>
      <w:r>
        <w:rPr>
          <w:rFonts w:cs="Times New Roman"/>
          <w:color w:val="000000"/>
          <w:sz w:val="22"/>
          <w:shd w:val="clear" w:color="auto" w:fill="FFFFFF"/>
        </w:rPr>
        <w:t xml:space="preserve">. </w:t>
      </w:r>
      <w:r w:rsidRPr="007B6017">
        <w:rPr>
          <w:rFonts w:cs="Times New Roman"/>
          <w:color w:val="000000"/>
          <w:sz w:val="22"/>
          <w:shd w:val="clear" w:color="auto" w:fill="FFFFFF"/>
        </w:rPr>
        <w:t>14–25.</w:t>
      </w:r>
    </w:p>
    <w:p w14:paraId="7C2B0183" w14:textId="77777777" w:rsidR="005B1598" w:rsidRPr="007B6017" w:rsidRDefault="005B1598" w:rsidP="005B1598">
      <w:pPr>
        <w:rPr>
          <w:rFonts w:cs="Times New Roman"/>
          <w:color w:val="000000"/>
          <w:sz w:val="22"/>
          <w:shd w:val="clear" w:color="auto" w:fill="FFFFFF"/>
        </w:rPr>
      </w:pPr>
      <w:r w:rsidRPr="007B6017">
        <w:rPr>
          <w:rFonts w:cs="Times New Roman"/>
          <w:color w:val="000000"/>
          <w:sz w:val="22"/>
          <w:shd w:val="clear" w:color="auto" w:fill="FFFFFF"/>
        </w:rPr>
        <w:t>Majore, B. O. (2015). Studi Perbandingan Respons Dinamik Bangunan Bertingkat Banyak dengan Variasi Tata Letak Dinding Geser. Ju</w:t>
      </w:r>
      <w:r>
        <w:rPr>
          <w:rFonts w:cs="Times New Roman"/>
          <w:color w:val="000000"/>
          <w:sz w:val="22"/>
          <w:shd w:val="clear" w:color="auto" w:fill="FFFFFF"/>
        </w:rPr>
        <w:t>rnal Sipil Statik Vol.3 No.6</w:t>
      </w:r>
      <w:r w:rsidRPr="007B6017">
        <w:rPr>
          <w:rFonts w:cs="Times New Roman"/>
          <w:color w:val="000000"/>
          <w:sz w:val="22"/>
          <w:shd w:val="clear" w:color="auto" w:fill="FFFFFF"/>
        </w:rPr>
        <w:t>, 435-446.</w:t>
      </w:r>
    </w:p>
    <w:p w14:paraId="18E5F08F" w14:textId="77777777" w:rsidR="005B1598" w:rsidRPr="007B6017" w:rsidRDefault="005B1598" w:rsidP="005B1598">
      <w:pPr>
        <w:rPr>
          <w:rFonts w:cs="Times New Roman"/>
          <w:color w:val="000000"/>
          <w:sz w:val="22"/>
          <w:shd w:val="clear" w:color="auto" w:fill="FFFFFF"/>
        </w:rPr>
      </w:pPr>
      <w:r w:rsidRPr="007B6017">
        <w:rPr>
          <w:rFonts w:cs="Times New Roman"/>
          <w:color w:val="000000"/>
          <w:sz w:val="22"/>
          <w:shd w:val="clear" w:color="auto" w:fill="FFFFFF"/>
        </w:rPr>
        <w:t>Massinai, M. M., Massinai, K., Virman, Lantu , &amp; Muhammad , F. I. (2016). Analisis Percepatan Tanah Maksimum, Kecepatan Tanah Maksimum dan MMI Di Wilayah Sulawesi Utara. Vol 5 (2016): Prosiding Seminar Nasional Fisika.</w:t>
      </w:r>
    </w:p>
    <w:p w14:paraId="484A5C11" w14:textId="77777777" w:rsidR="005B1598" w:rsidRPr="007B6017" w:rsidRDefault="005B1598" w:rsidP="005B1598">
      <w:pPr>
        <w:rPr>
          <w:rFonts w:cs="Times New Roman"/>
          <w:color w:val="000000"/>
          <w:sz w:val="22"/>
          <w:shd w:val="clear" w:color="auto" w:fill="FFFFFF"/>
        </w:rPr>
      </w:pPr>
      <w:r w:rsidRPr="007B6017">
        <w:rPr>
          <w:rFonts w:cs="Times New Roman"/>
          <w:color w:val="000000"/>
          <w:sz w:val="22"/>
          <w:shd w:val="clear" w:color="auto" w:fill="FFFFFF"/>
        </w:rPr>
        <w:t>Pavel, F. (2018). Simplified Seismic Collapse Evaluation of Code Conforming Reinforced Concrete Structures in Bucharest, Romania. Iranian Journal of Science and Technology, Transaction</w:t>
      </w:r>
      <w:r>
        <w:rPr>
          <w:rFonts w:cs="Times New Roman"/>
          <w:color w:val="000000"/>
          <w:sz w:val="22"/>
          <w:shd w:val="clear" w:color="auto" w:fill="FFFFFF"/>
        </w:rPr>
        <w:t>s of Civil Engineering</w:t>
      </w:r>
      <w:r w:rsidRPr="007B6017">
        <w:rPr>
          <w:rFonts w:cs="Times New Roman"/>
          <w:color w:val="000000"/>
          <w:sz w:val="22"/>
          <w:shd w:val="clear" w:color="auto" w:fill="FFFFFF"/>
        </w:rPr>
        <w:t>, 1-6.</w:t>
      </w:r>
    </w:p>
    <w:p w14:paraId="67BAC1E7" w14:textId="77777777" w:rsidR="005B1598" w:rsidRPr="007B6017" w:rsidRDefault="005B1598" w:rsidP="005B1598">
      <w:pPr>
        <w:rPr>
          <w:rFonts w:cs="Times New Roman"/>
          <w:color w:val="000000"/>
          <w:sz w:val="22"/>
          <w:shd w:val="clear" w:color="auto" w:fill="FFFFFF"/>
        </w:rPr>
      </w:pPr>
      <w:r w:rsidRPr="007B6017">
        <w:rPr>
          <w:rFonts w:cs="Times New Roman"/>
          <w:color w:val="000000"/>
          <w:sz w:val="22"/>
          <w:shd w:val="clear" w:color="auto" w:fill="FFFFFF"/>
        </w:rPr>
        <w:t>Saito, T. (2016). Response of High-Rise Buildings under Long Period Earthquake Ground Motions. International Journal of Structural and Civil Engineering Research Vol. 5, No. 4, November 2016, 308-314.</w:t>
      </w:r>
    </w:p>
    <w:p w14:paraId="4E1F461F" w14:textId="425559B1" w:rsidR="007B6017" w:rsidRPr="007B6017" w:rsidRDefault="005B1598" w:rsidP="00076813">
      <w:pPr>
        <w:rPr>
          <w:rFonts w:cs="Times New Roman"/>
          <w:color w:val="000000"/>
          <w:sz w:val="22"/>
          <w:shd w:val="clear" w:color="auto" w:fill="FFFFFF"/>
        </w:rPr>
      </w:pPr>
      <w:r w:rsidRPr="007B6017">
        <w:rPr>
          <w:rFonts w:cs="Times New Roman"/>
          <w:color w:val="000000"/>
          <w:sz w:val="22"/>
          <w:shd w:val="clear" w:color="auto" w:fill="FFFFFF"/>
        </w:rPr>
        <w:t>Weningtyas, E. R. (2017). Studi Numberik Sambungan Balok Kolom Beton Bertulang Pracetak Eksterior dengan Variasi Penampang Balok Menggunakan Beban Statik. Departm</w:t>
      </w:r>
      <w:r>
        <w:rPr>
          <w:rFonts w:cs="Times New Roman"/>
          <w:color w:val="000000"/>
          <w:sz w:val="22"/>
          <w:shd w:val="clear" w:color="auto" w:fill="FFFFFF"/>
        </w:rPr>
        <w:t>ent of Civil Engineering, 1-11</w:t>
      </w:r>
      <w:r w:rsidR="00076813">
        <w:rPr>
          <w:rFonts w:cs="Times New Roman"/>
          <w:color w:val="000000"/>
          <w:sz w:val="22"/>
          <w:shd w:val="clear" w:color="auto" w:fill="FFFFFF"/>
        </w:rPr>
        <w:t>.</w:t>
      </w:r>
    </w:p>
    <w:sectPr w:rsidR="007B6017" w:rsidRPr="007B6017" w:rsidSect="00D1471F">
      <w:type w:val="continuous"/>
      <w:pgSz w:w="11906" w:h="16838" w:code="122"/>
      <w:pgMar w:top="1418" w:right="851" w:bottom="1134" w:left="851" w:header="709" w:footer="709" w:gutter="0"/>
      <w:lnNumType w:countBy="1" w:restart="continuous"/>
      <w:cols w:space="567"/>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E399E9" w16cid:durableId="2077FDE8"/>
  <w16cid:commentId w16cid:paraId="37E0DD8D" w16cid:durableId="2077FE35"/>
  <w16cid:commentId w16cid:paraId="31214416" w16cid:durableId="2077FE7D"/>
  <w16cid:commentId w16cid:paraId="000EAB35" w16cid:durableId="2077FEB8"/>
  <w16cid:commentId w16cid:paraId="10697F90" w16cid:durableId="2077FF02"/>
  <w16cid:commentId w16cid:paraId="60ABF164" w16cid:durableId="2077FF61"/>
  <w16cid:commentId w16cid:paraId="14492B72" w16cid:durableId="20780012"/>
  <w16cid:commentId w16cid:paraId="45E00683" w16cid:durableId="207800E6"/>
  <w16cid:commentId w16cid:paraId="07C3CF57" w16cid:durableId="2078015D"/>
  <w16cid:commentId w16cid:paraId="7B0BF965" w16cid:durableId="20780356"/>
  <w16cid:commentId w16cid:paraId="3BAC9F42" w16cid:durableId="20780219"/>
  <w16cid:commentId w16cid:paraId="381CD505" w16cid:durableId="207802D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2C7613" w14:textId="77777777" w:rsidR="00CF5D0D" w:rsidRDefault="00CF5D0D" w:rsidP="00012A7C">
      <w:r>
        <w:separator/>
      </w:r>
    </w:p>
    <w:p w14:paraId="55BA8593" w14:textId="77777777" w:rsidR="00CF5D0D" w:rsidRDefault="00CF5D0D"/>
  </w:endnote>
  <w:endnote w:type="continuationSeparator" w:id="0">
    <w:p w14:paraId="66F2D658" w14:textId="77777777" w:rsidR="00CF5D0D" w:rsidRDefault="00CF5D0D" w:rsidP="00012A7C">
      <w:r>
        <w:continuationSeparator/>
      </w:r>
    </w:p>
    <w:p w14:paraId="0D15D11A" w14:textId="77777777" w:rsidR="00CF5D0D" w:rsidRDefault="00CF5D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w:altName w:val="Segoe UI"/>
    <w:charset w:val="00"/>
    <w:family w:val="swiss"/>
    <w:pitch w:val="variable"/>
    <w:sig w:usb0="00000001" w:usb1="400078FF" w:usb2="00000021" w:usb3="00000000" w:csb0="0000019F" w:csb1="00000000"/>
  </w:font>
  <w:font w:name="Calibri">
    <w:panose1 w:val="020F0502020204030204"/>
    <w:charset w:val="00"/>
    <w:family w:val="swiss"/>
    <w:pitch w:val="variable"/>
    <w:sig w:usb0="E4002EFF" w:usb1="C000247B" w:usb2="00000009" w:usb3="00000000" w:csb0="000001FF" w:csb1="00000000"/>
  </w:font>
  <w:font w:name="PT Serif">
    <w:altName w:val="Arial"/>
    <w:charset w:val="00"/>
    <w:family w:val="roman"/>
    <w:pitch w:val="variable"/>
    <w:sig w:usb0="A00002EF" w:usb1="5000204B"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A0CD56" w14:textId="77777777" w:rsidR="00324EB5" w:rsidRDefault="00324EB5" w:rsidP="000070C9">
    <w:pPr>
      <w:pStyle w:val="Footer"/>
    </w:pPr>
    <w:r>
      <w:fldChar w:fldCharType="begin"/>
    </w:r>
    <w:r>
      <w:instrText xml:space="preserve"> PAGE   \* MERGEFORMAT </w:instrText>
    </w:r>
    <w:r>
      <w:fldChar w:fldCharType="separate"/>
    </w:r>
    <w:r w:rsidR="00B66EC8">
      <w:rPr>
        <w:noProof/>
      </w:rPr>
      <w:t>10</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D3B43A" w14:textId="77777777" w:rsidR="00324EB5" w:rsidRPr="00012A7C" w:rsidRDefault="00324EB5" w:rsidP="000070C9">
    <w:pPr>
      <w:pStyle w:val="Footer"/>
    </w:pPr>
    <w:r>
      <w:tab/>
    </w:r>
    <w:r>
      <w:fldChar w:fldCharType="begin"/>
    </w:r>
    <w:r>
      <w:instrText xml:space="preserve"> PAGE   \* MERGEFORMAT </w:instrText>
    </w:r>
    <w:r>
      <w:fldChar w:fldCharType="separate"/>
    </w:r>
    <w:r w:rsidR="00B66EC8">
      <w:rPr>
        <w:noProof/>
      </w:rPr>
      <w:t>9</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1484332"/>
      <w:docPartObj>
        <w:docPartGallery w:val="Page Numbers (Bottom of Page)"/>
        <w:docPartUnique/>
      </w:docPartObj>
    </w:sdtPr>
    <w:sdtEndPr>
      <w:rPr>
        <w:noProof/>
      </w:rPr>
    </w:sdtEndPr>
    <w:sdtContent>
      <w:p w14:paraId="3D3ED023" w14:textId="475C934A" w:rsidR="00324EB5" w:rsidRDefault="00324EB5">
        <w:pPr>
          <w:pStyle w:val="Footer"/>
          <w:jc w:val="right"/>
        </w:pPr>
        <w:r>
          <w:fldChar w:fldCharType="begin"/>
        </w:r>
        <w:r>
          <w:instrText xml:space="preserve"> PAGE   \* MERGEFORMAT </w:instrText>
        </w:r>
        <w:r>
          <w:fldChar w:fldCharType="separate"/>
        </w:r>
        <w:r w:rsidR="00C07590">
          <w:rPr>
            <w:noProof/>
          </w:rPr>
          <w:t>1</w:t>
        </w:r>
        <w:r>
          <w:rPr>
            <w:noProof/>
          </w:rPr>
          <w:fldChar w:fldCharType="end"/>
        </w:r>
      </w:p>
    </w:sdtContent>
  </w:sdt>
  <w:p w14:paraId="42063C42" w14:textId="46C98D4E" w:rsidR="00324EB5" w:rsidRDefault="00324EB5">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2A359A" w14:textId="77777777" w:rsidR="00CF5D0D" w:rsidRDefault="00CF5D0D" w:rsidP="00012A7C">
      <w:r>
        <w:separator/>
      </w:r>
    </w:p>
    <w:p w14:paraId="55571D2D" w14:textId="77777777" w:rsidR="00CF5D0D" w:rsidRDefault="00CF5D0D"/>
  </w:footnote>
  <w:footnote w:type="continuationSeparator" w:id="0">
    <w:p w14:paraId="4F267962" w14:textId="77777777" w:rsidR="00CF5D0D" w:rsidRDefault="00CF5D0D" w:rsidP="00012A7C">
      <w:r>
        <w:continuationSeparator/>
      </w:r>
    </w:p>
    <w:p w14:paraId="120B8DE1" w14:textId="77777777" w:rsidR="00CF5D0D" w:rsidRDefault="00CF5D0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08C1A4" w14:textId="557E3674" w:rsidR="00324EB5" w:rsidRDefault="00324EB5">
    <w:pPr>
      <w:pStyle w:val="Header"/>
    </w:pP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CA4D5C" w14:textId="7829635E" w:rsidR="00324EB5" w:rsidRPr="00661AC6" w:rsidRDefault="00324EB5" w:rsidP="000070C9">
    <w:pPr>
      <w:pStyle w:val="Header"/>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87F2D168"/>
    <w:lvl w:ilvl="0">
      <w:start w:val="1"/>
      <w:numFmt w:val="decimal"/>
      <w:lvlText w:val="%1."/>
      <w:lvlJc w:val="left"/>
      <w:pPr>
        <w:tabs>
          <w:tab w:val="num" w:pos="1492"/>
        </w:tabs>
        <w:ind w:left="1492" w:hanging="360"/>
      </w:pPr>
    </w:lvl>
  </w:abstractNum>
  <w:abstractNum w:abstractNumId="1">
    <w:nsid w:val="FFFFFF7D"/>
    <w:multiLevelType w:val="singleLevel"/>
    <w:tmpl w:val="A432B2A8"/>
    <w:lvl w:ilvl="0">
      <w:start w:val="1"/>
      <w:numFmt w:val="decimal"/>
      <w:lvlText w:val="%1."/>
      <w:lvlJc w:val="left"/>
      <w:pPr>
        <w:tabs>
          <w:tab w:val="num" w:pos="1209"/>
        </w:tabs>
        <w:ind w:left="1209" w:hanging="360"/>
      </w:pPr>
    </w:lvl>
  </w:abstractNum>
  <w:abstractNum w:abstractNumId="2">
    <w:nsid w:val="FFFFFF7E"/>
    <w:multiLevelType w:val="singleLevel"/>
    <w:tmpl w:val="09CC2B4E"/>
    <w:lvl w:ilvl="0">
      <w:start w:val="1"/>
      <w:numFmt w:val="decimal"/>
      <w:lvlText w:val="%1."/>
      <w:lvlJc w:val="left"/>
      <w:pPr>
        <w:tabs>
          <w:tab w:val="num" w:pos="926"/>
        </w:tabs>
        <w:ind w:left="926" w:hanging="360"/>
      </w:pPr>
    </w:lvl>
  </w:abstractNum>
  <w:abstractNum w:abstractNumId="3">
    <w:nsid w:val="FFFFFF7F"/>
    <w:multiLevelType w:val="singleLevel"/>
    <w:tmpl w:val="5F42FA90"/>
    <w:lvl w:ilvl="0">
      <w:start w:val="1"/>
      <w:numFmt w:val="decimal"/>
      <w:lvlText w:val="%1."/>
      <w:lvlJc w:val="left"/>
      <w:pPr>
        <w:tabs>
          <w:tab w:val="num" w:pos="643"/>
        </w:tabs>
        <w:ind w:left="643" w:hanging="360"/>
      </w:pPr>
    </w:lvl>
  </w:abstractNum>
  <w:abstractNum w:abstractNumId="4">
    <w:nsid w:val="FFFFFF80"/>
    <w:multiLevelType w:val="singleLevel"/>
    <w:tmpl w:val="46C6B156"/>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039E1214"/>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7424251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DD12814A"/>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863AF1D6"/>
    <w:lvl w:ilvl="0">
      <w:start w:val="1"/>
      <w:numFmt w:val="decimal"/>
      <w:lvlText w:val="%1."/>
      <w:lvlJc w:val="left"/>
      <w:pPr>
        <w:tabs>
          <w:tab w:val="num" w:pos="360"/>
        </w:tabs>
        <w:ind w:left="360" w:hanging="360"/>
      </w:pPr>
    </w:lvl>
  </w:abstractNum>
  <w:abstractNum w:abstractNumId="9">
    <w:nsid w:val="FFFFFF89"/>
    <w:multiLevelType w:val="singleLevel"/>
    <w:tmpl w:val="723A7E82"/>
    <w:lvl w:ilvl="0">
      <w:start w:val="1"/>
      <w:numFmt w:val="bullet"/>
      <w:lvlText w:val=""/>
      <w:lvlJc w:val="left"/>
      <w:pPr>
        <w:tabs>
          <w:tab w:val="num" w:pos="360"/>
        </w:tabs>
        <w:ind w:left="360" w:hanging="360"/>
      </w:pPr>
      <w:rPr>
        <w:rFonts w:ascii="Symbol" w:hAnsi="Symbol" w:hint="default"/>
      </w:rPr>
    </w:lvl>
  </w:abstractNum>
  <w:abstractNum w:abstractNumId="10">
    <w:nsid w:val="0F4169E0"/>
    <w:multiLevelType w:val="hybridMultilevel"/>
    <w:tmpl w:val="FE64CB56"/>
    <w:lvl w:ilvl="0" w:tplc="0421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nsid w:val="121B4C1B"/>
    <w:multiLevelType w:val="hybridMultilevel"/>
    <w:tmpl w:val="E18A12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35C700B"/>
    <w:multiLevelType w:val="hybridMultilevel"/>
    <w:tmpl w:val="4086CBA2"/>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nsid w:val="14E675B9"/>
    <w:multiLevelType w:val="hybridMultilevel"/>
    <w:tmpl w:val="05EC8D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15214134"/>
    <w:multiLevelType w:val="hybridMultilevel"/>
    <w:tmpl w:val="D2602584"/>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nsid w:val="1BD153BF"/>
    <w:multiLevelType w:val="multilevel"/>
    <w:tmpl w:val="C2724274"/>
    <w:lvl w:ilvl="0">
      <w:start w:val="1"/>
      <w:numFmt w:val="decimal"/>
      <w:lvlText w:val="%1"/>
      <w:lvlJc w:val="left"/>
      <w:pPr>
        <w:ind w:left="284" w:hanging="284"/>
      </w:pPr>
      <w:rPr>
        <w:rFonts w:hint="default"/>
      </w:rPr>
    </w:lvl>
    <w:lvl w:ilvl="1">
      <w:start w:val="1"/>
      <w:numFmt w:val="decimal"/>
      <w:lvlText w:val="%1.%2"/>
      <w:lvlJc w:val="left"/>
      <w:pPr>
        <w:ind w:left="425" w:hanging="425"/>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nsid w:val="3657718A"/>
    <w:multiLevelType w:val="hybridMultilevel"/>
    <w:tmpl w:val="60BEAF04"/>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nsid w:val="38085BD2"/>
    <w:multiLevelType w:val="hybridMultilevel"/>
    <w:tmpl w:val="8D5A4A0C"/>
    <w:lvl w:ilvl="0" w:tplc="0421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nsid w:val="3B560FD8"/>
    <w:multiLevelType w:val="hybridMultilevel"/>
    <w:tmpl w:val="ED08CD88"/>
    <w:lvl w:ilvl="0" w:tplc="0421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511434CE"/>
    <w:multiLevelType w:val="hybridMultilevel"/>
    <w:tmpl w:val="06068BA4"/>
    <w:lvl w:ilvl="0" w:tplc="0421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557F4359"/>
    <w:multiLevelType w:val="multilevel"/>
    <w:tmpl w:val="B54A72E2"/>
    <w:lvl w:ilvl="0">
      <w:start w:val="1"/>
      <w:numFmt w:val="decimal"/>
      <w:pStyle w:val="Heading1"/>
      <w:lvlText w:val="%1"/>
      <w:lvlJc w:val="left"/>
      <w:pPr>
        <w:ind w:left="284" w:hanging="284"/>
      </w:pPr>
      <w:rPr>
        <w:rFonts w:hint="default"/>
        <w:sz w:val="20"/>
        <w:szCs w:val="20"/>
      </w:rPr>
    </w:lvl>
    <w:lvl w:ilvl="1">
      <w:start w:val="1"/>
      <w:numFmt w:val="decimal"/>
      <w:pStyle w:val="Heading2"/>
      <w:lvlText w:val="%1.%2"/>
      <w:lvlJc w:val="left"/>
      <w:pPr>
        <w:ind w:left="1055" w:hanging="425"/>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567" w:hanging="567"/>
      </w:pPr>
      <w:rPr>
        <w:rFonts w:ascii="Noto Sans" w:hAnsi="Noto San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nsid w:val="628D1A15"/>
    <w:multiLevelType w:val="hybridMultilevel"/>
    <w:tmpl w:val="C95C6F8E"/>
    <w:lvl w:ilvl="0" w:tplc="819CDCF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645A1402"/>
    <w:multiLevelType w:val="hybridMultilevel"/>
    <w:tmpl w:val="0478E0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4C70475"/>
    <w:multiLevelType w:val="hybridMultilevel"/>
    <w:tmpl w:val="420AD50C"/>
    <w:lvl w:ilvl="0" w:tplc="0421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nsid w:val="65F70F32"/>
    <w:multiLevelType w:val="hybridMultilevel"/>
    <w:tmpl w:val="D4A200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0"/>
  </w:num>
  <w:num w:numId="2">
    <w:abstractNumId w:val="21"/>
  </w:num>
  <w:num w:numId="3">
    <w:abstractNumId w:val="19"/>
  </w:num>
  <w:num w:numId="4">
    <w:abstractNumId w:val="10"/>
  </w:num>
  <w:num w:numId="5">
    <w:abstractNumId w:val="17"/>
  </w:num>
  <w:num w:numId="6">
    <w:abstractNumId w:val="23"/>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5"/>
  </w:num>
  <w:num w:numId="18">
    <w:abstractNumId w:val="18"/>
  </w:num>
  <w:num w:numId="19">
    <w:abstractNumId w:val="22"/>
  </w:num>
  <w:num w:numId="20">
    <w:abstractNumId w:val="14"/>
  </w:num>
  <w:num w:numId="21">
    <w:abstractNumId w:val="16"/>
  </w:num>
  <w:num w:numId="22">
    <w:abstractNumId w:val="12"/>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num>
  <w:num w:numId="26">
    <w:abstractNumId w:val="20"/>
  </w:num>
  <w:num w:numId="27">
    <w:abstractNumId w:val="20"/>
  </w:num>
  <w:num w:numId="28">
    <w:abstractNumId w:val="13"/>
  </w:num>
  <w:num w:numId="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0MTI3s7QwNjI1sTRX0lEKTi0uzszPAykwMqgFAI7OmjEtAAAA"/>
  </w:docVars>
  <w:rsids>
    <w:rsidRoot w:val="000D1CF7"/>
    <w:rsid w:val="00000E4C"/>
    <w:rsid w:val="000070C9"/>
    <w:rsid w:val="000112A0"/>
    <w:rsid w:val="00012A7C"/>
    <w:rsid w:val="000161DD"/>
    <w:rsid w:val="00022B7C"/>
    <w:rsid w:val="00033732"/>
    <w:rsid w:val="00034E31"/>
    <w:rsid w:val="00035833"/>
    <w:rsid w:val="00040FD0"/>
    <w:rsid w:val="000411B5"/>
    <w:rsid w:val="00043978"/>
    <w:rsid w:val="000474BA"/>
    <w:rsid w:val="00052136"/>
    <w:rsid w:val="00053614"/>
    <w:rsid w:val="00054701"/>
    <w:rsid w:val="00060584"/>
    <w:rsid w:val="00076813"/>
    <w:rsid w:val="000777A9"/>
    <w:rsid w:val="00080153"/>
    <w:rsid w:val="00082D32"/>
    <w:rsid w:val="00086B02"/>
    <w:rsid w:val="00093C58"/>
    <w:rsid w:val="00097AAC"/>
    <w:rsid w:val="000A4F1F"/>
    <w:rsid w:val="000A7CC7"/>
    <w:rsid w:val="000B0318"/>
    <w:rsid w:val="000C29F6"/>
    <w:rsid w:val="000D1B33"/>
    <w:rsid w:val="000D1CF7"/>
    <w:rsid w:val="000D214E"/>
    <w:rsid w:val="000D77DA"/>
    <w:rsid w:val="000E01BB"/>
    <w:rsid w:val="000E4A0D"/>
    <w:rsid w:val="000E4B4F"/>
    <w:rsid w:val="000E4E19"/>
    <w:rsid w:val="000E7D5E"/>
    <w:rsid w:val="000F3879"/>
    <w:rsid w:val="0010064A"/>
    <w:rsid w:val="00103503"/>
    <w:rsid w:val="00105992"/>
    <w:rsid w:val="00106FAE"/>
    <w:rsid w:val="00107F82"/>
    <w:rsid w:val="00112ED0"/>
    <w:rsid w:val="001140C6"/>
    <w:rsid w:val="00120103"/>
    <w:rsid w:val="00121C7B"/>
    <w:rsid w:val="00122F14"/>
    <w:rsid w:val="0012722E"/>
    <w:rsid w:val="00134591"/>
    <w:rsid w:val="0013518E"/>
    <w:rsid w:val="0013594E"/>
    <w:rsid w:val="00137EDD"/>
    <w:rsid w:val="00143559"/>
    <w:rsid w:val="001507D0"/>
    <w:rsid w:val="001539D1"/>
    <w:rsid w:val="00153A71"/>
    <w:rsid w:val="00155699"/>
    <w:rsid w:val="00166884"/>
    <w:rsid w:val="00171B71"/>
    <w:rsid w:val="00173CEB"/>
    <w:rsid w:val="00190B19"/>
    <w:rsid w:val="00192F7C"/>
    <w:rsid w:val="00194199"/>
    <w:rsid w:val="001A026C"/>
    <w:rsid w:val="001A3FFF"/>
    <w:rsid w:val="001B38C8"/>
    <w:rsid w:val="001B56E0"/>
    <w:rsid w:val="001B6E29"/>
    <w:rsid w:val="001C1703"/>
    <w:rsid w:val="001C2340"/>
    <w:rsid w:val="001C3DFC"/>
    <w:rsid w:val="001C73A4"/>
    <w:rsid w:val="001D230D"/>
    <w:rsid w:val="001D701B"/>
    <w:rsid w:val="001D7276"/>
    <w:rsid w:val="001D7E33"/>
    <w:rsid w:val="001E2F92"/>
    <w:rsid w:val="001E3877"/>
    <w:rsid w:val="001E4F39"/>
    <w:rsid w:val="001E764D"/>
    <w:rsid w:val="001F0B47"/>
    <w:rsid w:val="001F23B0"/>
    <w:rsid w:val="001F4FF7"/>
    <w:rsid w:val="001F5B91"/>
    <w:rsid w:val="00202FE5"/>
    <w:rsid w:val="0021693F"/>
    <w:rsid w:val="00220727"/>
    <w:rsid w:val="0022366C"/>
    <w:rsid w:val="0022384D"/>
    <w:rsid w:val="002242DD"/>
    <w:rsid w:val="00231E8E"/>
    <w:rsid w:val="0024401A"/>
    <w:rsid w:val="002551D6"/>
    <w:rsid w:val="0027010F"/>
    <w:rsid w:val="002707C0"/>
    <w:rsid w:val="00272B28"/>
    <w:rsid w:val="00272F4B"/>
    <w:rsid w:val="00277D7E"/>
    <w:rsid w:val="00283692"/>
    <w:rsid w:val="002904F1"/>
    <w:rsid w:val="002A2946"/>
    <w:rsid w:val="002A3E2C"/>
    <w:rsid w:val="002A67C2"/>
    <w:rsid w:val="002B5127"/>
    <w:rsid w:val="002B7320"/>
    <w:rsid w:val="002C0EE3"/>
    <w:rsid w:val="002C1C08"/>
    <w:rsid w:val="002D0EB0"/>
    <w:rsid w:val="002D2CC8"/>
    <w:rsid w:val="002D6881"/>
    <w:rsid w:val="002E2ADB"/>
    <w:rsid w:val="002E40E5"/>
    <w:rsid w:val="002E5126"/>
    <w:rsid w:val="002E5539"/>
    <w:rsid w:val="002F3FF2"/>
    <w:rsid w:val="002F4DF3"/>
    <w:rsid w:val="002F5204"/>
    <w:rsid w:val="00304CC2"/>
    <w:rsid w:val="003069D3"/>
    <w:rsid w:val="00306DB0"/>
    <w:rsid w:val="00311970"/>
    <w:rsid w:val="00313482"/>
    <w:rsid w:val="003137E8"/>
    <w:rsid w:val="00315CBC"/>
    <w:rsid w:val="00323F3B"/>
    <w:rsid w:val="00324864"/>
    <w:rsid w:val="00324EB5"/>
    <w:rsid w:val="00330928"/>
    <w:rsid w:val="00332A21"/>
    <w:rsid w:val="00341046"/>
    <w:rsid w:val="00342547"/>
    <w:rsid w:val="00354C93"/>
    <w:rsid w:val="0036041A"/>
    <w:rsid w:val="00365590"/>
    <w:rsid w:val="0036573E"/>
    <w:rsid w:val="00365802"/>
    <w:rsid w:val="00370635"/>
    <w:rsid w:val="00371A97"/>
    <w:rsid w:val="00372A94"/>
    <w:rsid w:val="00372E7C"/>
    <w:rsid w:val="003730F5"/>
    <w:rsid w:val="003742C0"/>
    <w:rsid w:val="00374C40"/>
    <w:rsid w:val="003760BA"/>
    <w:rsid w:val="0038004B"/>
    <w:rsid w:val="00386F90"/>
    <w:rsid w:val="00391B5B"/>
    <w:rsid w:val="003A1B7A"/>
    <w:rsid w:val="003A4309"/>
    <w:rsid w:val="003A473F"/>
    <w:rsid w:val="003A6E50"/>
    <w:rsid w:val="003B1C39"/>
    <w:rsid w:val="003B2938"/>
    <w:rsid w:val="003B5E63"/>
    <w:rsid w:val="003B6B8A"/>
    <w:rsid w:val="003C2D19"/>
    <w:rsid w:val="003C744D"/>
    <w:rsid w:val="003C7D4B"/>
    <w:rsid w:val="003D540B"/>
    <w:rsid w:val="003D5B1D"/>
    <w:rsid w:val="003E42AD"/>
    <w:rsid w:val="003E4ED9"/>
    <w:rsid w:val="003F71DB"/>
    <w:rsid w:val="00400D08"/>
    <w:rsid w:val="00401732"/>
    <w:rsid w:val="00403327"/>
    <w:rsid w:val="00405F16"/>
    <w:rsid w:val="00414E31"/>
    <w:rsid w:val="00425673"/>
    <w:rsid w:val="00440F44"/>
    <w:rsid w:val="00451FCC"/>
    <w:rsid w:val="00456EB9"/>
    <w:rsid w:val="00460E89"/>
    <w:rsid w:val="004633FD"/>
    <w:rsid w:val="004665D4"/>
    <w:rsid w:val="00467B84"/>
    <w:rsid w:val="004725AD"/>
    <w:rsid w:val="00476847"/>
    <w:rsid w:val="00476934"/>
    <w:rsid w:val="0048209B"/>
    <w:rsid w:val="00484DAF"/>
    <w:rsid w:val="0048600E"/>
    <w:rsid w:val="004A13DE"/>
    <w:rsid w:val="004A245A"/>
    <w:rsid w:val="004A2AE7"/>
    <w:rsid w:val="004A31AA"/>
    <w:rsid w:val="004A6D76"/>
    <w:rsid w:val="004B2EEE"/>
    <w:rsid w:val="004B4C1B"/>
    <w:rsid w:val="004B5D30"/>
    <w:rsid w:val="004B6700"/>
    <w:rsid w:val="004C214A"/>
    <w:rsid w:val="004D3BE2"/>
    <w:rsid w:val="004D6FCA"/>
    <w:rsid w:val="004E50F6"/>
    <w:rsid w:val="004F1460"/>
    <w:rsid w:val="004F1DC1"/>
    <w:rsid w:val="004F24E6"/>
    <w:rsid w:val="004F41F5"/>
    <w:rsid w:val="004F5965"/>
    <w:rsid w:val="00506224"/>
    <w:rsid w:val="005119E0"/>
    <w:rsid w:val="00512D9C"/>
    <w:rsid w:val="0051753C"/>
    <w:rsid w:val="005200ED"/>
    <w:rsid w:val="00520BCD"/>
    <w:rsid w:val="005210A9"/>
    <w:rsid w:val="005237F5"/>
    <w:rsid w:val="00527C80"/>
    <w:rsid w:val="00534559"/>
    <w:rsid w:val="005473E9"/>
    <w:rsid w:val="0054740B"/>
    <w:rsid w:val="00550597"/>
    <w:rsid w:val="005753F5"/>
    <w:rsid w:val="005808F7"/>
    <w:rsid w:val="005820CE"/>
    <w:rsid w:val="00583DA6"/>
    <w:rsid w:val="00587181"/>
    <w:rsid w:val="0059548B"/>
    <w:rsid w:val="005A7171"/>
    <w:rsid w:val="005B1029"/>
    <w:rsid w:val="005B1598"/>
    <w:rsid w:val="005C596F"/>
    <w:rsid w:val="005C7E25"/>
    <w:rsid w:val="005D4C3B"/>
    <w:rsid w:val="005D7494"/>
    <w:rsid w:val="005E2356"/>
    <w:rsid w:val="005E488D"/>
    <w:rsid w:val="005F0D28"/>
    <w:rsid w:val="005F313D"/>
    <w:rsid w:val="006032B3"/>
    <w:rsid w:val="00607511"/>
    <w:rsid w:val="00611033"/>
    <w:rsid w:val="00611E4B"/>
    <w:rsid w:val="0061312D"/>
    <w:rsid w:val="0062161D"/>
    <w:rsid w:val="00626541"/>
    <w:rsid w:val="00627F8A"/>
    <w:rsid w:val="0063217C"/>
    <w:rsid w:val="00633B36"/>
    <w:rsid w:val="006413DB"/>
    <w:rsid w:val="006423A0"/>
    <w:rsid w:val="00643B02"/>
    <w:rsid w:val="00643B2F"/>
    <w:rsid w:val="00654B63"/>
    <w:rsid w:val="0066022D"/>
    <w:rsid w:val="00661AC6"/>
    <w:rsid w:val="0066552D"/>
    <w:rsid w:val="00667E91"/>
    <w:rsid w:val="00671FC0"/>
    <w:rsid w:val="0067434D"/>
    <w:rsid w:val="0067532C"/>
    <w:rsid w:val="0067677E"/>
    <w:rsid w:val="006811AD"/>
    <w:rsid w:val="00690196"/>
    <w:rsid w:val="006929F5"/>
    <w:rsid w:val="00694D32"/>
    <w:rsid w:val="00695B84"/>
    <w:rsid w:val="0069663E"/>
    <w:rsid w:val="00697A60"/>
    <w:rsid w:val="006A30D0"/>
    <w:rsid w:val="006A56D9"/>
    <w:rsid w:val="006B2762"/>
    <w:rsid w:val="006B31C0"/>
    <w:rsid w:val="006B3A40"/>
    <w:rsid w:val="006B54B6"/>
    <w:rsid w:val="006B6762"/>
    <w:rsid w:val="006B6BB7"/>
    <w:rsid w:val="006C4AC4"/>
    <w:rsid w:val="006C5008"/>
    <w:rsid w:val="006D1BE4"/>
    <w:rsid w:val="006D3548"/>
    <w:rsid w:val="006D5625"/>
    <w:rsid w:val="006D735B"/>
    <w:rsid w:val="006E76D4"/>
    <w:rsid w:val="006F3353"/>
    <w:rsid w:val="006F3F33"/>
    <w:rsid w:val="006F664A"/>
    <w:rsid w:val="007036CF"/>
    <w:rsid w:val="00707E7F"/>
    <w:rsid w:val="007155F3"/>
    <w:rsid w:val="00717C33"/>
    <w:rsid w:val="0072062D"/>
    <w:rsid w:val="0072073B"/>
    <w:rsid w:val="007229D3"/>
    <w:rsid w:val="00722FDA"/>
    <w:rsid w:val="00724144"/>
    <w:rsid w:val="00743668"/>
    <w:rsid w:val="00761A54"/>
    <w:rsid w:val="007622E4"/>
    <w:rsid w:val="00762810"/>
    <w:rsid w:val="007635E5"/>
    <w:rsid w:val="00770300"/>
    <w:rsid w:val="0077182B"/>
    <w:rsid w:val="00771978"/>
    <w:rsid w:val="00772EFC"/>
    <w:rsid w:val="00777D06"/>
    <w:rsid w:val="00792B1E"/>
    <w:rsid w:val="0079517B"/>
    <w:rsid w:val="00796492"/>
    <w:rsid w:val="007B1A35"/>
    <w:rsid w:val="007B588C"/>
    <w:rsid w:val="007B6017"/>
    <w:rsid w:val="007B74DA"/>
    <w:rsid w:val="007B7A2D"/>
    <w:rsid w:val="007C243E"/>
    <w:rsid w:val="007C3665"/>
    <w:rsid w:val="007D212A"/>
    <w:rsid w:val="007D28D3"/>
    <w:rsid w:val="007D7224"/>
    <w:rsid w:val="007E01DE"/>
    <w:rsid w:val="007E41A6"/>
    <w:rsid w:val="007E5186"/>
    <w:rsid w:val="007E6ADC"/>
    <w:rsid w:val="007E6D72"/>
    <w:rsid w:val="007E714C"/>
    <w:rsid w:val="007F167B"/>
    <w:rsid w:val="007F1EBC"/>
    <w:rsid w:val="007F489A"/>
    <w:rsid w:val="00804513"/>
    <w:rsid w:val="00804EFD"/>
    <w:rsid w:val="00804F40"/>
    <w:rsid w:val="00815714"/>
    <w:rsid w:val="00815DBC"/>
    <w:rsid w:val="0082190C"/>
    <w:rsid w:val="00821E11"/>
    <w:rsid w:val="008248CC"/>
    <w:rsid w:val="00834733"/>
    <w:rsid w:val="008351E0"/>
    <w:rsid w:val="00852BB3"/>
    <w:rsid w:val="00852C92"/>
    <w:rsid w:val="008549D1"/>
    <w:rsid w:val="00856725"/>
    <w:rsid w:val="00860155"/>
    <w:rsid w:val="00860514"/>
    <w:rsid w:val="00862F50"/>
    <w:rsid w:val="008658E7"/>
    <w:rsid w:val="0086610C"/>
    <w:rsid w:val="0087383F"/>
    <w:rsid w:val="008754E8"/>
    <w:rsid w:val="00880FBD"/>
    <w:rsid w:val="00894790"/>
    <w:rsid w:val="00895EFC"/>
    <w:rsid w:val="008A7B07"/>
    <w:rsid w:val="008B1D20"/>
    <w:rsid w:val="008B3A37"/>
    <w:rsid w:val="008B3CC8"/>
    <w:rsid w:val="008B6044"/>
    <w:rsid w:val="008C68C8"/>
    <w:rsid w:val="008C7677"/>
    <w:rsid w:val="008D3380"/>
    <w:rsid w:val="008D36A2"/>
    <w:rsid w:val="008D3D42"/>
    <w:rsid w:val="008D7F22"/>
    <w:rsid w:val="008E2157"/>
    <w:rsid w:val="008E3DDF"/>
    <w:rsid w:val="008F2F01"/>
    <w:rsid w:val="008F7D3E"/>
    <w:rsid w:val="00903B71"/>
    <w:rsid w:val="00903F46"/>
    <w:rsid w:val="00905344"/>
    <w:rsid w:val="0091127E"/>
    <w:rsid w:val="0091261C"/>
    <w:rsid w:val="00935166"/>
    <w:rsid w:val="00936FD0"/>
    <w:rsid w:val="0094750E"/>
    <w:rsid w:val="009612DE"/>
    <w:rsid w:val="0096215B"/>
    <w:rsid w:val="00967D8F"/>
    <w:rsid w:val="00970844"/>
    <w:rsid w:val="009734B1"/>
    <w:rsid w:val="00974234"/>
    <w:rsid w:val="00987CC0"/>
    <w:rsid w:val="0099659F"/>
    <w:rsid w:val="009B1E41"/>
    <w:rsid w:val="009B670A"/>
    <w:rsid w:val="009D4345"/>
    <w:rsid w:val="009D5D12"/>
    <w:rsid w:val="009D65B8"/>
    <w:rsid w:val="009E16B2"/>
    <w:rsid w:val="009E1A75"/>
    <w:rsid w:val="009F4BDC"/>
    <w:rsid w:val="009F5FAB"/>
    <w:rsid w:val="00A00CEC"/>
    <w:rsid w:val="00A02D8E"/>
    <w:rsid w:val="00A078BF"/>
    <w:rsid w:val="00A12F45"/>
    <w:rsid w:val="00A22DCE"/>
    <w:rsid w:val="00A27082"/>
    <w:rsid w:val="00A319ED"/>
    <w:rsid w:val="00A331DD"/>
    <w:rsid w:val="00A4039A"/>
    <w:rsid w:val="00A626BA"/>
    <w:rsid w:val="00A6466D"/>
    <w:rsid w:val="00A64744"/>
    <w:rsid w:val="00A658B9"/>
    <w:rsid w:val="00A6661C"/>
    <w:rsid w:val="00A67D3F"/>
    <w:rsid w:val="00A83BCA"/>
    <w:rsid w:val="00A96907"/>
    <w:rsid w:val="00A976CF"/>
    <w:rsid w:val="00AA7BD4"/>
    <w:rsid w:val="00AB0F76"/>
    <w:rsid w:val="00AB170A"/>
    <w:rsid w:val="00AB1EB8"/>
    <w:rsid w:val="00AB203D"/>
    <w:rsid w:val="00AB5DA6"/>
    <w:rsid w:val="00AD7977"/>
    <w:rsid w:val="00AE00BB"/>
    <w:rsid w:val="00AE2979"/>
    <w:rsid w:val="00AE3836"/>
    <w:rsid w:val="00AE771B"/>
    <w:rsid w:val="00AF0E0A"/>
    <w:rsid w:val="00AF4A3E"/>
    <w:rsid w:val="00AF7712"/>
    <w:rsid w:val="00B0004A"/>
    <w:rsid w:val="00B017F8"/>
    <w:rsid w:val="00B07512"/>
    <w:rsid w:val="00B10380"/>
    <w:rsid w:val="00B142C2"/>
    <w:rsid w:val="00B171E5"/>
    <w:rsid w:val="00B2110C"/>
    <w:rsid w:val="00B24D31"/>
    <w:rsid w:val="00B2620D"/>
    <w:rsid w:val="00B2647E"/>
    <w:rsid w:val="00B27CEE"/>
    <w:rsid w:val="00B31BD1"/>
    <w:rsid w:val="00B33CC2"/>
    <w:rsid w:val="00B35DEF"/>
    <w:rsid w:val="00B367F0"/>
    <w:rsid w:val="00B36FB4"/>
    <w:rsid w:val="00B37289"/>
    <w:rsid w:val="00B42CEC"/>
    <w:rsid w:val="00B50A9B"/>
    <w:rsid w:val="00B51BCF"/>
    <w:rsid w:val="00B53C28"/>
    <w:rsid w:val="00B54DE0"/>
    <w:rsid w:val="00B55006"/>
    <w:rsid w:val="00B57355"/>
    <w:rsid w:val="00B63708"/>
    <w:rsid w:val="00B641A7"/>
    <w:rsid w:val="00B64718"/>
    <w:rsid w:val="00B66EC8"/>
    <w:rsid w:val="00B6792F"/>
    <w:rsid w:val="00B7123B"/>
    <w:rsid w:val="00B729C3"/>
    <w:rsid w:val="00B73E29"/>
    <w:rsid w:val="00B84BB1"/>
    <w:rsid w:val="00B9063F"/>
    <w:rsid w:val="00B9628E"/>
    <w:rsid w:val="00B9684F"/>
    <w:rsid w:val="00BB0F02"/>
    <w:rsid w:val="00BB36DB"/>
    <w:rsid w:val="00BC1DB2"/>
    <w:rsid w:val="00BC29A3"/>
    <w:rsid w:val="00BC35E0"/>
    <w:rsid w:val="00BE0828"/>
    <w:rsid w:val="00BE3495"/>
    <w:rsid w:val="00BF0977"/>
    <w:rsid w:val="00BF4825"/>
    <w:rsid w:val="00C0121E"/>
    <w:rsid w:val="00C01F2F"/>
    <w:rsid w:val="00C02480"/>
    <w:rsid w:val="00C04C1B"/>
    <w:rsid w:val="00C07590"/>
    <w:rsid w:val="00C10F84"/>
    <w:rsid w:val="00C220BB"/>
    <w:rsid w:val="00C2443C"/>
    <w:rsid w:val="00C35793"/>
    <w:rsid w:val="00C43AC3"/>
    <w:rsid w:val="00C51658"/>
    <w:rsid w:val="00C531CC"/>
    <w:rsid w:val="00C55A6E"/>
    <w:rsid w:val="00C56A67"/>
    <w:rsid w:val="00C61118"/>
    <w:rsid w:val="00C647D6"/>
    <w:rsid w:val="00C701A9"/>
    <w:rsid w:val="00C7157B"/>
    <w:rsid w:val="00C72D6C"/>
    <w:rsid w:val="00C74ADB"/>
    <w:rsid w:val="00C75257"/>
    <w:rsid w:val="00C75D0C"/>
    <w:rsid w:val="00C76332"/>
    <w:rsid w:val="00C8314E"/>
    <w:rsid w:val="00CA6C0F"/>
    <w:rsid w:val="00CA7B32"/>
    <w:rsid w:val="00CB05C7"/>
    <w:rsid w:val="00CB40D7"/>
    <w:rsid w:val="00CB50D1"/>
    <w:rsid w:val="00CC160A"/>
    <w:rsid w:val="00CC173A"/>
    <w:rsid w:val="00CC439B"/>
    <w:rsid w:val="00CC7E06"/>
    <w:rsid w:val="00CD05E9"/>
    <w:rsid w:val="00CD0E6F"/>
    <w:rsid w:val="00CD2FC6"/>
    <w:rsid w:val="00CE2357"/>
    <w:rsid w:val="00CF5D0D"/>
    <w:rsid w:val="00CF6C1A"/>
    <w:rsid w:val="00D00849"/>
    <w:rsid w:val="00D03678"/>
    <w:rsid w:val="00D1471F"/>
    <w:rsid w:val="00D2120B"/>
    <w:rsid w:val="00D218F2"/>
    <w:rsid w:val="00D23CBB"/>
    <w:rsid w:val="00D30324"/>
    <w:rsid w:val="00D33CF1"/>
    <w:rsid w:val="00D429AF"/>
    <w:rsid w:val="00D4365E"/>
    <w:rsid w:val="00D46D81"/>
    <w:rsid w:val="00D50DBF"/>
    <w:rsid w:val="00D5395F"/>
    <w:rsid w:val="00D613E1"/>
    <w:rsid w:val="00D61D3A"/>
    <w:rsid w:val="00D641DB"/>
    <w:rsid w:val="00D64EFF"/>
    <w:rsid w:val="00D650DD"/>
    <w:rsid w:val="00D67576"/>
    <w:rsid w:val="00D70A30"/>
    <w:rsid w:val="00D730E6"/>
    <w:rsid w:val="00D731A6"/>
    <w:rsid w:val="00D73EE3"/>
    <w:rsid w:val="00D8086A"/>
    <w:rsid w:val="00D831AE"/>
    <w:rsid w:val="00D85DC4"/>
    <w:rsid w:val="00D8711E"/>
    <w:rsid w:val="00D9189B"/>
    <w:rsid w:val="00D9253D"/>
    <w:rsid w:val="00D92D2C"/>
    <w:rsid w:val="00D96945"/>
    <w:rsid w:val="00D972EF"/>
    <w:rsid w:val="00D97CC9"/>
    <w:rsid w:val="00DA1367"/>
    <w:rsid w:val="00DA2C22"/>
    <w:rsid w:val="00DB1BF5"/>
    <w:rsid w:val="00DB368C"/>
    <w:rsid w:val="00DB64AB"/>
    <w:rsid w:val="00DB73D5"/>
    <w:rsid w:val="00DB7F49"/>
    <w:rsid w:val="00DC07D6"/>
    <w:rsid w:val="00DC206C"/>
    <w:rsid w:val="00DC2D5F"/>
    <w:rsid w:val="00DC3AC9"/>
    <w:rsid w:val="00DC4FB0"/>
    <w:rsid w:val="00DD29A8"/>
    <w:rsid w:val="00DD7356"/>
    <w:rsid w:val="00DE192D"/>
    <w:rsid w:val="00DE2452"/>
    <w:rsid w:val="00DE40F2"/>
    <w:rsid w:val="00DE4A37"/>
    <w:rsid w:val="00DE51E5"/>
    <w:rsid w:val="00DF365C"/>
    <w:rsid w:val="00DF4E7C"/>
    <w:rsid w:val="00DF5299"/>
    <w:rsid w:val="00DF5C57"/>
    <w:rsid w:val="00DF72A1"/>
    <w:rsid w:val="00E1369C"/>
    <w:rsid w:val="00E15A31"/>
    <w:rsid w:val="00E15E2A"/>
    <w:rsid w:val="00E1603B"/>
    <w:rsid w:val="00E35017"/>
    <w:rsid w:val="00E3747E"/>
    <w:rsid w:val="00E42E51"/>
    <w:rsid w:val="00E44096"/>
    <w:rsid w:val="00E44AB7"/>
    <w:rsid w:val="00E60EEF"/>
    <w:rsid w:val="00E61970"/>
    <w:rsid w:val="00E63C08"/>
    <w:rsid w:val="00E6498D"/>
    <w:rsid w:val="00E70AA1"/>
    <w:rsid w:val="00E715AC"/>
    <w:rsid w:val="00E73BCD"/>
    <w:rsid w:val="00E756FE"/>
    <w:rsid w:val="00E7669D"/>
    <w:rsid w:val="00E77525"/>
    <w:rsid w:val="00E871EF"/>
    <w:rsid w:val="00E8775C"/>
    <w:rsid w:val="00E878A7"/>
    <w:rsid w:val="00E91195"/>
    <w:rsid w:val="00E92F6E"/>
    <w:rsid w:val="00EA0E8D"/>
    <w:rsid w:val="00EB1286"/>
    <w:rsid w:val="00EB297F"/>
    <w:rsid w:val="00EB3F51"/>
    <w:rsid w:val="00EB7100"/>
    <w:rsid w:val="00EC48D3"/>
    <w:rsid w:val="00ED1715"/>
    <w:rsid w:val="00ED2078"/>
    <w:rsid w:val="00EE4F0D"/>
    <w:rsid w:val="00EE7797"/>
    <w:rsid w:val="00EF212E"/>
    <w:rsid w:val="00EF21EF"/>
    <w:rsid w:val="00EF3288"/>
    <w:rsid w:val="00EF3FAD"/>
    <w:rsid w:val="00F00E7D"/>
    <w:rsid w:val="00F0567E"/>
    <w:rsid w:val="00F05C71"/>
    <w:rsid w:val="00F10593"/>
    <w:rsid w:val="00F1104A"/>
    <w:rsid w:val="00F153F6"/>
    <w:rsid w:val="00F16EF2"/>
    <w:rsid w:val="00F2235C"/>
    <w:rsid w:val="00F25066"/>
    <w:rsid w:val="00F27132"/>
    <w:rsid w:val="00F36F64"/>
    <w:rsid w:val="00F57A6B"/>
    <w:rsid w:val="00F60406"/>
    <w:rsid w:val="00F621D8"/>
    <w:rsid w:val="00F6384C"/>
    <w:rsid w:val="00F6632C"/>
    <w:rsid w:val="00F71223"/>
    <w:rsid w:val="00F7704D"/>
    <w:rsid w:val="00F82850"/>
    <w:rsid w:val="00F84483"/>
    <w:rsid w:val="00F91D28"/>
    <w:rsid w:val="00FA0C71"/>
    <w:rsid w:val="00FA47F9"/>
    <w:rsid w:val="00FB0561"/>
    <w:rsid w:val="00FB5195"/>
    <w:rsid w:val="00FC5734"/>
    <w:rsid w:val="00FD5A8D"/>
    <w:rsid w:val="00FD7AC1"/>
    <w:rsid w:val="00FD7BE8"/>
    <w:rsid w:val="00FE2AAF"/>
    <w:rsid w:val="00FE54BC"/>
    <w:rsid w:val="00FE60F9"/>
    <w:rsid w:val="00FF2524"/>
    <w:rsid w:val="00FF5B86"/>
    <w:rsid w:val="00FF6A61"/>
  </w:rsids>
  <m:mathPr>
    <m:mathFont m:val="Cambria Math"/>
    <m:brkBin m:val="before"/>
    <m:brkBinSub m:val="--"/>
    <m:smallFrac m:val="0"/>
    <m:dispDef/>
    <m:lMargin m:val="0"/>
    <m:rMargin m:val="0"/>
    <m:defJc m:val="centerGroup"/>
    <m:wrapIndent m:val="1440"/>
    <m:intLim m:val="subSup"/>
    <m:naryLim m:val="undOvr"/>
  </m:mathPr>
  <w:themeFontLang w:val="id-ID"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A1A5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4DF3"/>
    <w:pPr>
      <w:jc w:val="both"/>
    </w:pPr>
    <w:rPr>
      <w:rFonts w:ascii="PT Serif" w:hAnsi="PT Serif"/>
      <w:sz w:val="20"/>
      <w:lang w:val="en-US"/>
    </w:rPr>
  </w:style>
  <w:style w:type="paragraph" w:styleId="Heading1">
    <w:name w:val="heading 1"/>
    <w:basedOn w:val="Normal"/>
    <w:next w:val="Normal"/>
    <w:link w:val="Heading1Char"/>
    <w:autoRedefine/>
    <w:uiPriority w:val="9"/>
    <w:qFormat/>
    <w:rsid w:val="00456EB9"/>
    <w:pPr>
      <w:keepNext/>
      <w:numPr>
        <w:numId w:val="1"/>
      </w:numPr>
      <w:spacing w:before="300" w:after="80"/>
      <w:jc w:val="left"/>
      <w:outlineLvl w:val="0"/>
    </w:pPr>
    <w:rPr>
      <w:rFonts w:ascii="Noto Sans" w:eastAsiaTheme="majorEastAsia" w:hAnsi="Noto Sans" w:cs="Noto Sans"/>
      <w:b/>
      <w:bCs/>
      <w:color w:val="006C00"/>
      <w:szCs w:val="20"/>
    </w:rPr>
  </w:style>
  <w:style w:type="paragraph" w:styleId="Heading2">
    <w:name w:val="heading 2"/>
    <w:basedOn w:val="Normal"/>
    <w:next w:val="Normal"/>
    <w:link w:val="Heading2Char"/>
    <w:autoRedefine/>
    <w:uiPriority w:val="9"/>
    <w:unhideWhenUsed/>
    <w:qFormat/>
    <w:rsid w:val="00D64EFF"/>
    <w:pPr>
      <w:keepNext/>
      <w:numPr>
        <w:ilvl w:val="1"/>
        <w:numId w:val="1"/>
      </w:numPr>
      <w:spacing w:before="240" w:after="80"/>
      <w:ind w:left="360" w:hanging="360"/>
      <w:jc w:val="left"/>
      <w:outlineLvl w:val="1"/>
    </w:pPr>
    <w:rPr>
      <w:rFonts w:ascii="Noto Sans" w:eastAsiaTheme="majorEastAsia" w:hAnsi="Noto Sans" w:cstheme="majorBidi"/>
      <w:bCs/>
      <w:color w:val="006C00"/>
      <w:szCs w:val="20"/>
    </w:rPr>
  </w:style>
  <w:style w:type="paragraph" w:styleId="Heading3">
    <w:name w:val="heading 3"/>
    <w:basedOn w:val="Normal"/>
    <w:next w:val="Normal"/>
    <w:link w:val="Heading3Char"/>
    <w:autoRedefine/>
    <w:uiPriority w:val="9"/>
    <w:unhideWhenUsed/>
    <w:qFormat/>
    <w:rsid w:val="004B6700"/>
    <w:pPr>
      <w:keepNext/>
      <w:numPr>
        <w:ilvl w:val="2"/>
        <w:numId w:val="1"/>
      </w:numPr>
      <w:spacing w:before="200" w:after="80"/>
      <w:jc w:val="left"/>
      <w:outlineLvl w:val="2"/>
    </w:pPr>
    <w:rPr>
      <w:rFonts w:ascii="Noto Sans" w:eastAsiaTheme="majorEastAsia" w:hAnsi="Noto Sans" w:cstheme="majorBidi"/>
      <w:bCs/>
      <w:color w:val="006C00"/>
    </w:rPr>
  </w:style>
  <w:style w:type="paragraph" w:styleId="Heading4">
    <w:name w:val="heading 4"/>
    <w:basedOn w:val="Normal"/>
    <w:next w:val="Normal"/>
    <w:link w:val="Heading4Char"/>
    <w:uiPriority w:val="9"/>
    <w:semiHidden/>
    <w:unhideWhenUsed/>
    <w:qFormat/>
    <w:rsid w:val="004B6700"/>
    <w:pPr>
      <w:keepNext/>
      <w:keepLines/>
      <w:numPr>
        <w:ilvl w:val="3"/>
        <w:numId w:val="1"/>
      </w:numPr>
      <w:spacing w:before="200"/>
      <w:outlineLvl w:val="3"/>
    </w:pPr>
    <w:rPr>
      <w:rFonts w:asciiTheme="majorHAnsi" w:eastAsiaTheme="majorEastAsia" w:hAnsiTheme="majorHAnsi" w:cstheme="majorBidi"/>
      <w:b/>
      <w:bCs/>
      <w:i/>
      <w:iCs/>
      <w:color w:val="006C00"/>
    </w:rPr>
  </w:style>
  <w:style w:type="paragraph" w:styleId="Heading5">
    <w:name w:val="heading 5"/>
    <w:basedOn w:val="Normal"/>
    <w:next w:val="Normal"/>
    <w:link w:val="Heading5Char"/>
    <w:uiPriority w:val="9"/>
    <w:semiHidden/>
    <w:unhideWhenUsed/>
    <w:qFormat/>
    <w:rsid w:val="005C7E25"/>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C7E25"/>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C7E25"/>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C7E25"/>
    <w:pPr>
      <w:keepNext/>
      <w:keepLines/>
      <w:numPr>
        <w:ilvl w:val="7"/>
        <w:numId w:val="1"/>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5C7E25"/>
    <w:pPr>
      <w:keepNext/>
      <w:keepLines/>
      <w:numPr>
        <w:ilvl w:val="8"/>
        <w:numId w:val="1"/>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Author"/>
    <w:link w:val="TitleChar"/>
    <w:uiPriority w:val="10"/>
    <w:qFormat/>
    <w:rsid w:val="007B588C"/>
    <w:pPr>
      <w:keepNext/>
      <w:spacing w:before="400" w:after="400"/>
      <w:contextualSpacing/>
      <w:jc w:val="left"/>
    </w:pPr>
    <w:rPr>
      <w:rFonts w:eastAsiaTheme="majorEastAsia" w:cstheme="majorBidi"/>
      <w:sz w:val="32"/>
      <w:szCs w:val="52"/>
    </w:rPr>
  </w:style>
  <w:style w:type="character" w:customStyle="1" w:styleId="TitleChar">
    <w:name w:val="Title Char"/>
    <w:basedOn w:val="DefaultParagraphFont"/>
    <w:link w:val="Title"/>
    <w:uiPriority w:val="10"/>
    <w:rsid w:val="007B588C"/>
    <w:rPr>
      <w:rFonts w:ascii="Times New Roman" w:eastAsiaTheme="majorEastAsia" w:hAnsi="Times New Roman" w:cstheme="majorBidi"/>
      <w:sz w:val="32"/>
      <w:szCs w:val="52"/>
      <w:lang w:val="en-US"/>
    </w:rPr>
  </w:style>
  <w:style w:type="character" w:customStyle="1" w:styleId="Heading1Char">
    <w:name w:val="Heading 1 Char"/>
    <w:basedOn w:val="DefaultParagraphFont"/>
    <w:link w:val="Heading1"/>
    <w:uiPriority w:val="9"/>
    <w:rsid w:val="00456EB9"/>
    <w:rPr>
      <w:rFonts w:ascii="Noto Sans" w:eastAsiaTheme="majorEastAsia" w:hAnsi="Noto Sans" w:cs="Noto Sans"/>
      <w:b/>
      <w:bCs/>
      <w:color w:val="006C00"/>
      <w:sz w:val="20"/>
      <w:szCs w:val="20"/>
      <w:lang w:val="en-US"/>
    </w:rPr>
  </w:style>
  <w:style w:type="character" w:customStyle="1" w:styleId="Heading2Char">
    <w:name w:val="Heading 2 Char"/>
    <w:basedOn w:val="DefaultParagraphFont"/>
    <w:link w:val="Heading2"/>
    <w:uiPriority w:val="9"/>
    <w:rsid w:val="00D64EFF"/>
    <w:rPr>
      <w:rFonts w:ascii="Noto Sans" w:eastAsiaTheme="majorEastAsia" w:hAnsi="Noto Sans" w:cstheme="majorBidi"/>
      <w:bCs/>
      <w:color w:val="006C00"/>
      <w:sz w:val="20"/>
      <w:szCs w:val="20"/>
      <w:lang w:val="en-US"/>
    </w:rPr>
  </w:style>
  <w:style w:type="paragraph" w:customStyle="1" w:styleId="Author">
    <w:name w:val="Author"/>
    <w:basedOn w:val="Normal"/>
    <w:next w:val="AuthorAffiliation"/>
    <w:link w:val="AuthorChar"/>
    <w:autoRedefine/>
    <w:qFormat/>
    <w:rsid w:val="00C01F2F"/>
    <w:pPr>
      <w:spacing w:after="0"/>
      <w:jc w:val="center"/>
    </w:pPr>
    <w:rPr>
      <w:rFonts w:ascii="Noto Sans" w:hAnsi="Noto Sans"/>
      <w:b/>
      <w:sz w:val="22"/>
    </w:rPr>
  </w:style>
  <w:style w:type="paragraph" w:customStyle="1" w:styleId="AuthorAffiliation">
    <w:name w:val="Author Affiliation"/>
    <w:basedOn w:val="Author"/>
    <w:next w:val="Author"/>
    <w:link w:val="AuthorAffiliationChar"/>
    <w:autoRedefine/>
    <w:qFormat/>
    <w:rsid w:val="00D8711E"/>
    <w:rPr>
      <w:rFonts w:ascii="Times New Roman" w:hAnsi="Times New Roman" w:cs="Times New Roman"/>
      <w:sz w:val="24"/>
      <w:szCs w:val="24"/>
      <w:lang w:val="id-ID"/>
    </w:rPr>
  </w:style>
  <w:style w:type="character" w:customStyle="1" w:styleId="AuthorChar">
    <w:name w:val="Author Char"/>
    <w:basedOn w:val="DefaultParagraphFont"/>
    <w:link w:val="Author"/>
    <w:rsid w:val="00C01F2F"/>
    <w:rPr>
      <w:rFonts w:ascii="Noto Sans" w:hAnsi="Noto Sans"/>
      <w:b/>
      <w:lang w:val="en-US"/>
    </w:rPr>
  </w:style>
  <w:style w:type="paragraph" w:customStyle="1" w:styleId="Abstract">
    <w:name w:val="Abstract"/>
    <w:basedOn w:val="Normal"/>
    <w:next w:val="Keyword"/>
    <w:autoRedefine/>
    <w:qFormat/>
    <w:rsid w:val="00804EFD"/>
    <w:pPr>
      <w:spacing w:before="120" w:after="120"/>
      <w:contextualSpacing/>
    </w:pPr>
    <w:rPr>
      <w:rFonts w:ascii="Noto Sans" w:hAnsi="Noto Sans"/>
      <w:sz w:val="18"/>
    </w:rPr>
  </w:style>
  <w:style w:type="character" w:customStyle="1" w:styleId="AuthorAffiliationChar">
    <w:name w:val="Author Affiliation Char"/>
    <w:basedOn w:val="AuthorChar"/>
    <w:link w:val="AuthorAffiliation"/>
    <w:rsid w:val="00D8711E"/>
    <w:rPr>
      <w:rFonts w:ascii="Times New Roman" w:hAnsi="Times New Roman" w:cs="Times New Roman"/>
      <w:b/>
      <w:sz w:val="24"/>
      <w:szCs w:val="24"/>
      <w:lang w:val="id-ID"/>
    </w:rPr>
  </w:style>
  <w:style w:type="character" w:styleId="Strong">
    <w:name w:val="Strong"/>
    <w:basedOn w:val="DefaultParagraphFont"/>
    <w:uiPriority w:val="22"/>
    <w:qFormat/>
    <w:rsid w:val="005C7E25"/>
    <w:rPr>
      <w:bCs/>
      <w:sz w:val="24"/>
    </w:rPr>
  </w:style>
  <w:style w:type="paragraph" w:customStyle="1" w:styleId="Keyword">
    <w:name w:val="Keyword"/>
    <w:basedOn w:val="Normal"/>
    <w:next w:val="Normal"/>
    <w:autoRedefine/>
    <w:qFormat/>
    <w:rsid w:val="006D1BE4"/>
    <w:pPr>
      <w:spacing w:after="0"/>
      <w:contextualSpacing/>
      <w:jc w:val="left"/>
    </w:pPr>
    <w:rPr>
      <w:rFonts w:ascii="Noto Sans" w:hAnsi="Noto Sans"/>
      <w:sz w:val="18"/>
    </w:rPr>
  </w:style>
  <w:style w:type="character" w:customStyle="1" w:styleId="Heading3Char">
    <w:name w:val="Heading 3 Char"/>
    <w:basedOn w:val="DefaultParagraphFont"/>
    <w:link w:val="Heading3"/>
    <w:uiPriority w:val="9"/>
    <w:rsid w:val="004B6700"/>
    <w:rPr>
      <w:rFonts w:ascii="Noto Sans" w:eastAsiaTheme="majorEastAsia" w:hAnsi="Noto Sans" w:cstheme="majorBidi"/>
      <w:bCs/>
      <w:color w:val="006C00"/>
      <w:lang w:val="en-US"/>
    </w:rPr>
  </w:style>
  <w:style w:type="paragraph" w:styleId="NoSpacing">
    <w:name w:val="No Spacing"/>
    <w:uiPriority w:val="1"/>
    <w:qFormat/>
    <w:rsid w:val="007B1A35"/>
    <w:pPr>
      <w:spacing w:after="0"/>
      <w:jc w:val="both"/>
    </w:pPr>
    <w:rPr>
      <w:rFonts w:ascii="Times New Roman" w:hAnsi="Times New Roman"/>
      <w:sz w:val="24"/>
    </w:rPr>
  </w:style>
  <w:style w:type="character" w:customStyle="1" w:styleId="Heading4Char">
    <w:name w:val="Heading 4 Char"/>
    <w:basedOn w:val="DefaultParagraphFont"/>
    <w:link w:val="Heading4"/>
    <w:uiPriority w:val="9"/>
    <w:semiHidden/>
    <w:rsid w:val="004B6700"/>
    <w:rPr>
      <w:rFonts w:asciiTheme="majorHAnsi" w:eastAsiaTheme="majorEastAsia" w:hAnsiTheme="majorHAnsi" w:cstheme="majorBidi"/>
      <w:b/>
      <w:bCs/>
      <w:i/>
      <w:iCs/>
      <w:color w:val="006C00"/>
      <w:lang w:val="en-US"/>
    </w:rPr>
  </w:style>
  <w:style w:type="character" w:customStyle="1" w:styleId="Heading5Char">
    <w:name w:val="Heading 5 Char"/>
    <w:basedOn w:val="DefaultParagraphFont"/>
    <w:link w:val="Heading5"/>
    <w:uiPriority w:val="9"/>
    <w:semiHidden/>
    <w:rsid w:val="005C7E25"/>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5C7E25"/>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5C7E25"/>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5C7E2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C7E25"/>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qFormat/>
    <w:rsid w:val="00E35017"/>
    <w:pPr>
      <w:tabs>
        <w:tab w:val="right" w:pos="10206"/>
      </w:tabs>
      <w:spacing w:after="0"/>
      <w:jc w:val="left"/>
    </w:pPr>
  </w:style>
  <w:style w:type="character" w:customStyle="1" w:styleId="HeaderChar">
    <w:name w:val="Header Char"/>
    <w:basedOn w:val="DefaultParagraphFont"/>
    <w:link w:val="Header"/>
    <w:uiPriority w:val="99"/>
    <w:qFormat/>
    <w:rsid w:val="00E35017"/>
    <w:rPr>
      <w:rFonts w:ascii="Times New Roman" w:hAnsi="Times New Roman"/>
      <w:sz w:val="20"/>
      <w:lang w:val="en-US"/>
    </w:rPr>
  </w:style>
  <w:style w:type="paragraph" w:styleId="Footer">
    <w:name w:val="footer"/>
    <w:basedOn w:val="Normal"/>
    <w:link w:val="FooterChar"/>
    <w:uiPriority w:val="99"/>
    <w:unhideWhenUsed/>
    <w:rsid w:val="00E35017"/>
    <w:pPr>
      <w:tabs>
        <w:tab w:val="right" w:pos="10206"/>
      </w:tabs>
      <w:spacing w:after="0"/>
      <w:jc w:val="left"/>
    </w:pPr>
  </w:style>
  <w:style w:type="character" w:customStyle="1" w:styleId="FooterChar">
    <w:name w:val="Footer Char"/>
    <w:basedOn w:val="DefaultParagraphFont"/>
    <w:link w:val="Footer"/>
    <w:uiPriority w:val="99"/>
    <w:rsid w:val="00E35017"/>
    <w:rPr>
      <w:rFonts w:ascii="Times New Roman" w:hAnsi="Times New Roman"/>
      <w:sz w:val="20"/>
      <w:lang w:val="en-US"/>
    </w:rPr>
  </w:style>
  <w:style w:type="paragraph" w:styleId="ListParagraph">
    <w:name w:val="List Paragraph"/>
    <w:aliases w:val="List Paragraph Inventariasi"/>
    <w:basedOn w:val="Normal"/>
    <w:link w:val="ListParagraphChar"/>
    <w:uiPriority w:val="34"/>
    <w:qFormat/>
    <w:rsid w:val="008F7D3E"/>
    <w:pPr>
      <w:ind w:left="720"/>
      <w:contextualSpacing/>
    </w:pPr>
  </w:style>
  <w:style w:type="character" w:styleId="Hyperlink">
    <w:name w:val="Hyperlink"/>
    <w:basedOn w:val="DefaultParagraphFont"/>
    <w:uiPriority w:val="99"/>
    <w:unhideWhenUsed/>
    <w:rsid w:val="008F7D3E"/>
    <w:rPr>
      <w:color w:val="0000FF" w:themeColor="hyperlink"/>
      <w:u w:val="single"/>
    </w:rPr>
  </w:style>
  <w:style w:type="paragraph" w:customStyle="1" w:styleId="Equation">
    <w:name w:val="Equation"/>
    <w:basedOn w:val="Normal"/>
    <w:next w:val="Normal"/>
    <w:qFormat/>
    <w:rsid w:val="0072073B"/>
    <w:pPr>
      <w:tabs>
        <w:tab w:val="right" w:pos="4820"/>
      </w:tabs>
      <w:jc w:val="left"/>
    </w:pPr>
  </w:style>
  <w:style w:type="paragraph" w:customStyle="1" w:styleId="TableText">
    <w:name w:val="Table Text"/>
    <w:basedOn w:val="Normal"/>
    <w:qFormat/>
    <w:rsid w:val="00762810"/>
    <w:pPr>
      <w:spacing w:after="0"/>
      <w:contextualSpacing/>
      <w:jc w:val="left"/>
    </w:pPr>
  </w:style>
  <w:style w:type="table" w:styleId="TableGrid">
    <w:name w:val="Table Grid"/>
    <w:basedOn w:val="TableNormal"/>
    <w:uiPriority w:val="39"/>
    <w:qFormat/>
    <w:rsid w:val="008C7677"/>
    <w:pPr>
      <w:spacing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Caption">
    <w:name w:val="caption"/>
    <w:basedOn w:val="Normal"/>
    <w:next w:val="Normal"/>
    <w:link w:val="CaptionChar"/>
    <w:uiPriority w:val="35"/>
    <w:unhideWhenUsed/>
    <w:qFormat/>
    <w:rsid w:val="00CB05C7"/>
    <w:rPr>
      <w:b/>
      <w:bCs/>
      <w:color w:val="4F81BD" w:themeColor="accent1"/>
      <w:sz w:val="18"/>
      <w:szCs w:val="18"/>
    </w:rPr>
  </w:style>
  <w:style w:type="paragraph" w:customStyle="1" w:styleId="TableCaption">
    <w:name w:val="Table Caption"/>
    <w:basedOn w:val="TableText"/>
    <w:next w:val="TableText"/>
    <w:autoRedefine/>
    <w:qFormat/>
    <w:rsid w:val="007E6D72"/>
    <w:pPr>
      <w:keepNext/>
      <w:shd w:val="clear" w:color="auto" w:fill="FFFFFF" w:themeFill="background1"/>
      <w:spacing w:before="300" w:after="80"/>
      <w:contextualSpacing w:val="0"/>
    </w:pPr>
    <w:rPr>
      <w:rFonts w:ascii="Noto Sans" w:hAnsi="Noto Sans"/>
      <w:color w:val="006C00"/>
      <w:sz w:val="18"/>
      <w:szCs w:val="20"/>
    </w:rPr>
  </w:style>
  <w:style w:type="paragraph" w:customStyle="1" w:styleId="HeadingNot-numbered">
    <w:name w:val="Heading Not-numbered"/>
    <w:basedOn w:val="Heading1"/>
    <w:next w:val="Normal"/>
    <w:qFormat/>
    <w:rsid w:val="00DC4FB0"/>
    <w:pPr>
      <w:numPr>
        <w:numId w:val="0"/>
      </w:numPr>
    </w:pPr>
  </w:style>
  <w:style w:type="paragraph" w:customStyle="1" w:styleId="FigureCaption">
    <w:name w:val="Figure Caption"/>
    <w:basedOn w:val="Normal"/>
    <w:next w:val="Normal"/>
    <w:qFormat/>
    <w:rsid w:val="000E4E19"/>
    <w:pPr>
      <w:spacing w:after="300"/>
      <w:jc w:val="left"/>
    </w:pPr>
    <w:rPr>
      <w:rFonts w:ascii="Noto Sans" w:hAnsi="Noto Sans"/>
      <w:color w:val="006C00"/>
      <w:sz w:val="18"/>
      <w:szCs w:val="18"/>
    </w:rPr>
  </w:style>
  <w:style w:type="paragraph" w:customStyle="1" w:styleId="Figure">
    <w:name w:val="Figure"/>
    <w:basedOn w:val="Normal"/>
    <w:next w:val="FigureCaption"/>
    <w:qFormat/>
    <w:rsid w:val="008B1D20"/>
    <w:pPr>
      <w:keepNext/>
      <w:spacing w:before="300" w:after="80"/>
      <w:jc w:val="left"/>
    </w:pPr>
  </w:style>
  <w:style w:type="paragraph" w:styleId="BalloonText">
    <w:name w:val="Balloon Text"/>
    <w:basedOn w:val="Normal"/>
    <w:link w:val="BalloonTextChar"/>
    <w:uiPriority w:val="99"/>
    <w:semiHidden/>
    <w:unhideWhenUsed/>
    <w:rsid w:val="00707E7F"/>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7E7F"/>
    <w:rPr>
      <w:rFonts w:ascii="Tahoma" w:hAnsi="Tahoma" w:cs="Tahoma"/>
      <w:sz w:val="16"/>
      <w:szCs w:val="16"/>
      <w:lang w:val="en-US"/>
    </w:rPr>
  </w:style>
  <w:style w:type="paragraph" w:customStyle="1" w:styleId="Reference">
    <w:name w:val="Reference"/>
    <w:basedOn w:val="Normal"/>
    <w:rsid w:val="00B2110C"/>
    <w:pPr>
      <w:spacing w:before="120" w:after="0" w:line="300" w:lineRule="atLeast"/>
      <w:ind w:left="562" w:hanging="562"/>
    </w:pPr>
    <w:rPr>
      <w:rFonts w:ascii="Times" w:eastAsia="Times New Roman" w:hAnsi="Times" w:cs="Times New Roman"/>
      <w:sz w:val="24"/>
      <w:szCs w:val="20"/>
    </w:rPr>
  </w:style>
  <w:style w:type="paragraph" w:styleId="Bibliography">
    <w:name w:val="Bibliography"/>
    <w:basedOn w:val="Normal"/>
    <w:next w:val="Normal"/>
    <w:uiPriority w:val="37"/>
    <w:unhideWhenUsed/>
    <w:rsid w:val="00153A71"/>
  </w:style>
  <w:style w:type="character" w:styleId="PlaceholderText">
    <w:name w:val="Placeholder Text"/>
    <w:basedOn w:val="DefaultParagraphFont"/>
    <w:uiPriority w:val="99"/>
    <w:semiHidden/>
    <w:rsid w:val="00860155"/>
    <w:rPr>
      <w:color w:val="808080"/>
    </w:rPr>
  </w:style>
  <w:style w:type="character" w:styleId="CommentReference">
    <w:name w:val="annotation reference"/>
    <w:basedOn w:val="DefaultParagraphFont"/>
    <w:uiPriority w:val="99"/>
    <w:semiHidden/>
    <w:unhideWhenUsed/>
    <w:rsid w:val="00860514"/>
    <w:rPr>
      <w:sz w:val="16"/>
      <w:szCs w:val="16"/>
    </w:rPr>
  </w:style>
  <w:style w:type="paragraph" w:styleId="CommentText">
    <w:name w:val="annotation text"/>
    <w:basedOn w:val="Normal"/>
    <w:link w:val="CommentTextChar"/>
    <w:uiPriority w:val="99"/>
    <w:semiHidden/>
    <w:unhideWhenUsed/>
    <w:rsid w:val="00860514"/>
    <w:rPr>
      <w:szCs w:val="20"/>
    </w:rPr>
  </w:style>
  <w:style w:type="character" w:customStyle="1" w:styleId="CommentTextChar">
    <w:name w:val="Comment Text Char"/>
    <w:basedOn w:val="DefaultParagraphFont"/>
    <w:link w:val="CommentText"/>
    <w:uiPriority w:val="99"/>
    <w:semiHidden/>
    <w:rsid w:val="00860514"/>
    <w:rPr>
      <w:rFonts w:ascii="PT Serif" w:hAnsi="PT Serif"/>
      <w:sz w:val="20"/>
      <w:szCs w:val="20"/>
      <w:lang w:val="en-US"/>
    </w:rPr>
  </w:style>
  <w:style w:type="paragraph" w:styleId="CommentSubject">
    <w:name w:val="annotation subject"/>
    <w:basedOn w:val="CommentText"/>
    <w:next w:val="CommentText"/>
    <w:link w:val="CommentSubjectChar"/>
    <w:uiPriority w:val="99"/>
    <w:semiHidden/>
    <w:unhideWhenUsed/>
    <w:rsid w:val="00860514"/>
    <w:rPr>
      <w:b/>
      <w:bCs/>
    </w:rPr>
  </w:style>
  <w:style w:type="character" w:customStyle="1" w:styleId="CommentSubjectChar">
    <w:name w:val="Comment Subject Char"/>
    <w:basedOn w:val="CommentTextChar"/>
    <w:link w:val="CommentSubject"/>
    <w:uiPriority w:val="99"/>
    <w:semiHidden/>
    <w:rsid w:val="00860514"/>
    <w:rPr>
      <w:rFonts w:ascii="PT Serif" w:hAnsi="PT Serif"/>
      <w:b/>
      <w:bCs/>
      <w:sz w:val="20"/>
      <w:szCs w:val="20"/>
      <w:lang w:val="en-US"/>
    </w:rPr>
  </w:style>
  <w:style w:type="character" w:styleId="BookTitle">
    <w:name w:val="Book Title"/>
    <w:basedOn w:val="DefaultParagraphFont"/>
    <w:uiPriority w:val="33"/>
    <w:qFormat/>
    <w:rsid w:val="00E1603B"/>
    <w:rPr>
      <w:b/>
      <w:bCs/>
      <w:i/>
      <w:iCs/>
      <w:spacing w:val="5"/>
    </w:rPr>
  </w:style>
  <w:style w:type="character" w:customStyle="1" w:styleId="07paragraphsChar">
    <w:name w:val="07. paragraphs Char"/>
    <w:link w:val="07paragraphs"/>
    <w:uiPriority w:val="99"/>
    <w:qFormat/>
    <w:locked/>
    <w:rsid w:val="00B9684F"/>
    <w:rPr>
      <w:rFonts w:ascii="Times New Roman" w:eastAsia="Times New Roman" w:hAnsi="Times New Roman" w:cs="Book Antiqua"/>
      <w:szCs w:val="18"/>
    </w:rPr>
  </w:style>
  <w:style w:type="paragraph" w:customStyle="1" w:styleId="07paragraphs">
    <w:name w:val="07. paragraphs"/>
    <w:basedOn w:val="Normal"/>
    <w:next w:val="Normal"/>
    <w:link w:val="07paragraphsChar"/>
    <w:uiPriority w:val="99"/>
    <w:qFormat/>
    <w:rsid w:val="00B9684F"/>
    <w:pPr>
      <w:tabs>
        <w:tab w:val="left" w:pos="357"/>
      </w:tabs>
      <w:spacing w:after="120" w:line="240" w:lineRule="exact"/>
    </w:pPr>
    <w:rPr>
      <w:rFonts w:ascii="Times New Roman" w:eastAsia="Times New Roman" w:hAnsi="Times New Roman" w:cs="Book Antiqua"/>
      <w:szCs w:val="18"/>
      <w:lang w:val="en-GB"/>
    </w:rPr>
  </w:style>
  <w:style w:type="character" w:customStyle="1" w:styleId="CaptionChar">
    <w:name w:val="Caption Char"/>
    <w:link w:val="Caption"/>
    <w:uiPriority w:val="35"/>
    <w:qFormat/>
    <w:locked/>
    <w:rsid w:val="00B9684F"/>
    <w:rPr>
      <w:rFonts w:ascii="PT Serif" w:hAnsi="PT Serif"/>
      <w:b/>
      <w:bCs/>
      <w:color w:val="4F81BD" w:themeColor="accent1"/>
      <w:sz w:val="18"/>
      <w:szCs w:val="18"/>
      <w:lang w:val="en-US"/>
    </w:rPr>
  </w:style>
  <w:style w:type="paragraph" w:customStyle="1" w:styleId="ListParagraph1">
    <w:name w:val="List Paragraph1"/>
    <w:basedOn w:val="Normal"/>
    <w:uiPriority w:val="34"/>
    <w:qFormat/>
    <w:rsid w:val="00B9684F"/>
    <w:pPr>
      <w:spacing w:line="276" w:lineRule="auto"/>
      <w:ind w:left="720"/>
      <w:contextualSpacing/>
      <w:jc w:val="left"/>
    </w:pPr>
    <w:rPr>
      <w:rFonts w:ascii="Times New Roman" w:eastAsia="Times New Roman" w:hAnsi="Times New Roman" w:cs="Times New Roman"/>
      <w:szCs w:val="20"/>
    </w:rPr>
  </w:style>
  <w:style w:type="character" w:customStyle="1" w:styleId="ListParagraphChar">
    <w:name w:val="List Paragraph Char"/>
    <w:aliases w:val="List Paragraph Inventariasi Char"/>
    <w:basedOn w:val="DefaultParagraphFont"/>
    <w:link w:val="ListParagraph"/>
    <w:uiPriority w:val="34"/>
    <w:rsid w:val="00EB7100"/>
    <w:rPr>
      <w:rFonts w:ascii="PT Serif" w:hAnsi="PT Serif"/>
      <w:lang w:val="en-US"/>
    </w:rPr>
  </w:style>
  <w:style w:type="table" w:customStyle="1" w:styleId="TableGrid1">
    <w:name w:val="Table Grid1"/>
    <w:basedOn w:val="TableNormal"/>
    <w:uiPriority w:val="39"/>
    <w:rsid w:val="00EB7100"/>
    <w:pPr>
      <w:spacing w:after="0"/>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0112A0"/>
    <w:pPr>
      <w:spacing w:after="0"/>
    </w:pPr>
    <w:rPr>
      <w:rFonts w:ascii="PT Serif" w:hAnsi="PT Serif"/>
      <w:lang w:val="en-US"/>
    </w:rPr>
  </w:style>
  <w:style w:type="character" w:styleId="LineNumber">
    <w:name w:val="line number"/>
    <w:basedOn w:val="DefaultParagraphFont"/>
    <w:uiPriority w:val="99"/>
    <w:semiHidden/>
    <w:unhideWhenUsed/>
    <w:rsid w:val="00D1471F"/>
  </w:style>
  <w:style w:type="table" w:customStyle="1" w:styleId="PlainTable11">
    <w:name w:val="Plain Table 11"/>
    <w:basedOn w:val="TableNormal"/>
    <w:uiPriority w:val="41"/>
    <w:rsid w:val="00671FC0"/>
    <w:pPr>
      <w:spacing w:after="0"/>
    </w:pPr>
    <w:rPr>
      <w:rFonts w:ascii="Times New Roman" w:hAnsi="Times New Roman"/>
      <w:sz w:val="24"/>
      <w:lang w:val="en-US"/>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C07590"/>
    <w:pPr>
      <w:spacing w:before="100" w:beforeAutospacing="1" w:after="100" w:afterAutospacing="1"/>
      <w:jc w:val="left"/>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89868">
      <w:bodyDiv w:val="1"/>
      <w:marLeft w:val="0"/>
      <w:marRight w:val="0"/>
      <w:marTop w:val="0"/>
      <w:marBottom w:val="0"/>
      <w:divBdr>
        <w:top w:val="none" w:sz="0" w:space="0" w:color="auto"/>
        <w:left w:val="none" w:sz="0" w:space="0" w:color="auto"/>
        <w:bottom w:val="none" w:sz="0" w:space="0" w:color="auto"/>
        <w:right w:val="none" w:sz="0" w:space="0" w:color="auto"/>
      </w:divBdr>
    </w:div>
    <w:div w:id="14431657">
      <w:bodyDiv w:val="1"/>
      <w:marLeft w:val="0"/>
      <w:marRight w:val="0"/>
      <w:marTop w:val="0"/>
      <w:marBottom w:val="0"/>
      <w:divBdr>
        <w:top w:val="none" w:sz="0" w:space="0" w:color="auto"/>
        <w:left w:val="none" w:sz="0" w:space="0" w:color="auto"/>
        <w:bottom w:val="none" w:sz="0" w:space="0" w:color="auto"/>
        <w:right w:val="none" w:sz="0" w:space="0" w:color="auto"/>
      </w:divBdr>
    </w:div>
    <w:div w:id="60520383">
      <w:bodyDiv w:val="1"/>
      <w:marLeft w:val="0"/>
      <w:marRight w:val="0"/>
      <w:marTop w:val="0"/>
      <w:marBottom w:val="0"/>
      <w:divBdr>
        <w:top w:val="none" w:sz="0" w:space="0" w:color="auto"/>
        <w:left w:val="none" w:sz="0" w:space="0" w:color="auto"/>
        <w:bottom w:val="none" w:sz="0" w:space="0" w:color="auto"/>
        <w:right w:val="none" w:sz="0" w:space="0" w:color="auto"/>
      </w:divBdr>
    </w:div>
    <w:div w:id="89469640">
      <w:bodyDiv w:val="1"/>
      <w:marLeft w:val="0"/>
      <w:marRight w:val="0"/>
      <w:marTop w:val="0"/>
      <w:marBottom w:val="0"/>
      <w:divBdr>
        <w:top w:val="none" w:sz="0" w:space="0" w:color="auto"/>
        <w:left w:val="none" w:sz="0" w:space="0" w:color="auto"/>
        <w:bottom w:val="none" w:sz="0" w:space="0" w:color="auto"/>
        <w:right w:val="none" w:sz="0" w:space="0" w:color="auto"/>
      </w:divBdr>
    </w:div>
    <w:div w:id="106971358">
      <w:bodyDiv w:val="1"/>
      <w:marLeft w:val="0"/>
      <w:marRight w:val="0"/>
      <w:marTop w:val="0"/>
      <w:marBottom w:val="0"/>
      <w:divBdr>
        <w:top w:val="none" w:sz="0" w:space="0" w:color="auto"/>
        <w:left w:val="none" w:sz="0" w:space="0" w:color="auto"/>
        <w:bottom w:val="none" w:sz="0" w:space="0" w:color="auto"/>
        <w:right w:val="none" w:sz="0" w:space="0" w:color="auto"/>
      </w:divBdr>
    </w:div>
    <w:div w:id="134883231">
      <w:bodyDiv w:val="1"/>
      <w:marLeft w:val="0"/>
      <w:marRight w:val="0"/>
      <w:marTop w:val="0"/>
      <w:marBottom w:val="0"/>
      <w:divBdr>
        <w:top w:val="none" w:sz="0" w:space="0" w:color="auto"/>
        <w:left w:val="none" w:sz="0" w:space="0" w:color="auto"/>
        <w:bottom w:val="none" w:sz="0" w:space="0" w:color="auto"/>
        <w:right w:val="none" w:sz="0" w:space="0" w:color="auto"/>
      </w:divBdr>
    </w:div>
    <w:div w:id="163278302">
      <w:bodyDiv w:val="1"/>
      <w:marLeft w:val="0"/>
      <w:marRight w:val="0"/>
      <w:marTop w:val="0"/>
      <w:marBottom w:val="0"/>
      <w:divBdr>
        <w:top w:val="none" w:sz="0" w:space="0" w:color="auto"/>
        <w:left w:val="none" w:sz="0" w:space="0" w:color="auto"/>
        <w:bottom w:val="none" w:sz="0" w:space="0" w:color="auto"/>
        <w:right w:val="none" w:sz="0" w:space="0" w:color="auto"/>
      </w:divBdr>
    </w:div>
    <w:div w:id="182130922">
      <w:bodyDiv w:val="1"/>
      <w:marLeft w:val="0"/>
      <w:marRight w:val="0"/>
      <w:marTop w:val="0"/>
      <w:marBottom w:val="0"/>
      <w:divBdr>
        <w:top w:val="none" w:sz="0" w:space="0" w:color="auto"/>
        <w:left w:val="none" w:sz="0" w:space="0" w:color="auto"/>
        <w:bottom w:val="none" w:sz="0" w:space="0" w:color="auto"/>
        <w:right w:val="none" w:sz="0" w:space="0" w:color="auto"/>
      </w:divBdr>
    </w:div>
    <w:div w:id="215361796">
      <w:bodyDiv w:val="1"/>
      <w:marLeft w:val="0"/>
      <w:marRight w:val="0"/>
      <w:marTop w:val="0"/>
      <w:marBottom w:val="0"/>
      <w:divBdr>
        <w:top w:val="none" w:sz="0" w:space="0" w:color="auto"/>
        <w:left w:val="none" w:sz="0" w:space="0" w:color="auto"/>
        <w:bottom w:val="none" w:sz="0" w:space="0" w:color="auto"/>
        <w:right w:val="none" w:sz="0" w:space="0" w:color="auto"/>
      </w:divBdr>
    </w:div>
    <w:div w:id="220755435">
      <w:bodyDiv w:val="1"/>
      <w:marLeft w:val="0"/>
      <w:marRight w:val="0"/>
      <w:marTop w:val="0"/>
      <w:marBottom w:val="0"/>
      <w:divBdr>
        <w:top w:val="none" w:sz="0" w:space="0" w:color="auto"/>
        <w:left w:val="none" w:sz="0" w:space="0" w:color="auto"/>
        <w:bottom w:val="none" w:sz="0" w:space="0" w:color="auto"/>
        <w:right w:val="none" w:sz="0" w:space="0" w:color="auto"/>
      </w:divBdr>
    </w:div>
    <w:div w:id="222061148">
      <w:bodyDiv w:val="1"/>
      <w:marLeft w:val="0"/>
      <w:marRight w:val="0"/>
      <w:marTop w:val="0"/>
      <w:marBottom w:val="0"/>
      <w:divBdr>
        <w:top w:val="none" w:sz="0" w:space="0" w:color="auto"/>
        <w:left w:val="none" w:sz="0" w:space="0" w:color="auto"/>
        <w:bottom w:val="none" w:sz="0" w:space="0" w:color="auto"/>
        <w:right w:val="none" w:sz="0" w:space="0" w:color="auto"/>
      </w:divBdr>
    </w:div>
    <w:div w:id="233513925">
      <w:bodyDiv w:val="1"/>
      <w:marLeft w:val="0"/>
      <w:marRight w:val="0"/>
      <w:marTop w:val="0"/>
      <w:marBottom w:val="0"/>
      <w:divBdr>
        <w:top w:val="none" w:sz="0" w:space="0" w:color="auto"/>
        <w:left w:val="none" w:sz="0" w:space="0" w:color="auto"/>
        <w:bottom w:val="none" w:sz="0" w:space="0" w:color="auto"/>
        <w:right w:val="none" w:sz="0" w:space="0" w:color="auto"/>
      </w:divBdr>
    </w:div>
    <w:div w:id="275136697">
      <w:bodyDiv w:val="1"/>
      <w:marLeft w:val="0"/>
      <w:marRight w:val="0"/>
      <w:marTop w:val="0"/>
      <w:marBottom w:val="0"/>
      <w:divBdr>
        <w:top w:val="none" w:sz="0" w:space="0" w:color="auto"/>
        <w:left w:val="none" w:sz="0" w:space="0" w:color="auto"/>
        <w:bottom w:val="none" w:sz="0" w:space="0" w:color="auto"/>
        <w:right w:val="none" w:sz="0" w:space="0" w:color="auto"/>
      </w:divBdr>
    </w:div>
    <w:div w:id="278805011">
      <w:bodyDiv w:val="1"/>
      <w:marLeft w:val="0"/>
      <w:marRight w:val="0"/>
      <w:marTop w:val="0"/>
      <w:marBottom w:val="0"/>
      <w:divBdr>
        <w:top w:val="none" w:sz="0" w:space="0" w:color="auto"/>
        <w:left w:val="none" w:sz="0" w:space="0" w:color="auto"/>
        <w:bottom w:val="none" w:sz="0" w:space="0" w:color="auto"/>
        <w:right w:val="none" w:sz="0" w:space="0" w:color="auto"/>
      </w:divBdr>
    </w:div>
    <w:div w:id="286010955">
      <w:bodyDiv w:val="1"/>
      <w:marLeft w:val="0"/>
      <w:marRight w:val="0"/>
      <w:marTop w:val="0"/>
      <w:marBottom w:val="0"/>
      <w:divBdr>
        <w:top w:val="none" w:sz="0" w:space="0" w:color="auto"/>
        <w:left w:val="none" w:sz="0" w:space="0" w:color="auto"/>
        <w:bottom w:val="none" w:sz="0" w:space="0" w:color="auto"/>
        <w:right w:val="none" w:sz="0" w:space="0" w:color="auto"/>
      </w:divBdr>
    </w:div>
    <w:div w:id="370225312">
      <w:bodyDiv w:val="1"/>
      <w:marLeft w:val="0"/>
      <w:marRight w:val="0"/>
      <w:marTop w:val="0"/>
      <w:marBottom w:val="0"/>
      <w:divBdr>
        <w:top w:val="none" w:sz="0" w:space="0" w:color="auto"/>
        <w:left w:val="none" w:sz="0" w:space="0" w:color="auto"/>
        <w:bottom w:val="none" w:sz="0" w:space="0" w:color="auto"/>
        <w:right w:val="none" w:sz="0" w:space="0" w:color="auto"/>
      </w:divBdr>
    </w:div>
    <w:div w:id="383799165">
      <w:bodyDiv w:val="1"/>
      <w:marLeft w:val="0"/>
      <w:marRight w:val="0"/>
      <w:marTop w:val="0"/>
      <w:marBottom w:val="0"/>
      <w:divBdr>
        <w:top w:val="none" w:sz="0" w:space="0" w:color="auto"/>
        <w:left w:val="none" w:sz="0" w:space="0" w:color="auto"/>
        <w:bottom w:val="none" w:sz="0" w:space="0" w:color="auto"/>
        <w:right w:val="none" w:sz="0" w:space="0" w:color="auto"/>
      </w:divBdr>
    </w:div>
    <w:div w:id="441724076">
      <w:bodyDiv w:val="1"/>
      <w:marLeft w:val="0"/>
      <w:marRight w:val="0"/>
      <w:marTop w:val="0"/>
      <w:marBottom w:val="0"/>
      <w:divBdr>
        <w:top w:val="none" w:sz="0" w:space="0" w:color="auto"/>
        <w:left w:val="none" w:sz="0" w:space="0" w:color="auto"/>
        <w:bottom w:val="none" w:sz="0" w:space="0" w:color="auto"/>
        <w:right w:val="none" w:sz="0" w:space="0" w:color="auto"/>
      </w:divBdr>
    </w:div>
    <w:div w:id="448554781">
      <w:bodyDiv w:val="1"/>
      <w:marLeft w:val="0"/>
      <w:marRight w:val="0"/>
      <w:marTop w:val="0"/>
      <w:marBottom w:val="0"/>
      <w:divBdr>
        <w:top w:val="none" w:sz="0" w:space="0" w:color="auto"/>
        <w:left w:val="none" w:sz="0" w:space="0" w:color="auto"/>
        <w:bottom w:val="none" w:sz="0" w:space="0" w:color="auto"/>
        <w:right w:val="none" w:sz="0" w:space="0" w:color="auto"/>
      </w:divBdr>
    </w:div>
    <w:div w:id="453837415">
      <w:bodyDiv w:val="1"/>
      <w:marLeft w:val="0"/>
      <w:marRight w:val="0"/>
      <w:marTop w:val="0"/>
      <w:marBottom w:val="0"/>
      <w:divBdr>
        <w:top w:val="none" w:sz="0" w:space="0" w:color="auto"/>
        <w:left w:val="none" w:sz="0" w:space="0" w:color="auto"/>
        <w:bottom w:val="none" w:sz="0" w:space="0" w:color="auto"/>
        <w:right w:val="none" w:sz="0" w:space="0" w:color="auto"/>
      </w:divBdr>
    </w:div>
    <w:div w:id="454562796">
      <w:bodyDiv w:val="1"/>
      <w:marLeft w:val="0"/>
      <w:marRight w:val="0"/>
      <w:marTop w:val="0"/>
      <w:marBottom w:val="0"/>
      <w:divBdr>
        <w:top w:val="none" w:sz="0" w:space="0" w:color="auto"/>
        <w:left w:val="none" w:sz="0" w:space="0" w:color="auto"/>
        <w:bottom w:val="none" w:sz="0" w:space="0" w:color="auto"/>
        <w:right w:val="none" w:sz="0" w:space="0" w:color="auto"/>
      </w:divBdr>
    </w:div>
    <w:div w:id="460652615">
      <w:bodyDiv w:val="1"/>
      <w:marLeft w:val="0"/>
      <w:marRight w:val="0"/>
      <w:marTop w:val="0"/>
      <w:marBottom w:val="0"/>
      <w:divBdr>
        <w:top w:val="none" w:sz="0" w:space="0" w:color="auto"/>
        <w:left w:val="none" w:sz="0" w:space="0" w:color="auto"/>
        <w:bottom w:val="none" w:sz="0" w:space="0" w:color="auto"/>
        <w:right w:val="none" w:sz="0" w:space="0" w:color="auto"/>
      </w:divBdr>
    </w:div>
    <w:div w:id="497501812">
      <w:bodyDiv w:val="1"/>
      <w:marLeft w:val="0"/>
      <w:marRight w:val="0"/>
      <w:marTop w:val="0"/>
      <w:marBottom w:val="0"/>
      <w:divBdr>
        <w:top w:val="none" w:sz="0" w:space="0" w:color="auto"/>
        <w:left w:val="none" w:sz="0" w:space="0" w:color="auto"/>
        <w:bottom w:val="none" w:sz="0" w:space="0" w:color="auto"/>
        <w:right w:val="none" w:sz="0" w:space="0" w:color="auto"/>
      </w:divBdr>
    </w:div>
    <w:div w:id="609899609">
      <w:bodyDiv w:val="1"/>
      <w:marLeft w:val="0"/>
      <w:marRight w:val="0"/>
      <w:marTop w:val="0"/>
      <w:marBottom w:val="0"/>
      <w:divBdr>
        <w:top w:val="none" w:sz="0" w:space="0" w:color="auto"/>
        <w:left w:val="none" w:sz="0" w:space="0" w:color="auto"/>
        <w:bottom w:val="none" w:sz="0" w:space="0" w:color="auto"/>
        <w:right w:val="none" w:sz="0" w:space="0" w:color="auto"/>
      </w:divBdr>
    </w:div>
    <w:div w:id="611523215">
      <w:bodyDiv w:val="1"/>
      <w:marLeft w:val="0"/>
      <w:marRight w:val="0"/>
      <w:marTop w:val="0"/>
      <w:marBottom w:val="0"/>
      <w:divBdr>
        <w:top w:val="none" w:sz="0" w:space="0" w:color="auto"/>
        <w:left w:val="none" w:sz="0" w:space="0" w:color="auto"/>
        <w:bottom w:val="none" w:sz="0" w:space="0" w:color="auto"/>
        <w:right w:val="none" w:sz="0" w:space="0" w:color="auto"/>
      </w:divBdr>
    </w:div>
    <w:div w:id="651910146">
      <w:bodyDiv w:val="1"/>
      <w:marLeft w:val="0"/>
      <w:marRight w:val="0"/>
      <w:marTop w:val="0"/>
      <w:marBottom w:val="0"/>
      <w:divBdr>
        <w:top w:val="none" w:sz="0" w:space="0" w:color="auto"/>
        <w:left w:val="none" w:sz="0" w:space="0" w:color="auto"/>
        <w:bottom w:val="none" w:sz="0" w:space="0" w:color="auto"/>
        <w:right w:val="none" w:sz="0" w:space="0" w:color="auto"/>
      </w:divBdr>
    </w:div>
    <w:div w:id="656882056">
      <w:bodyDiv w:val="1"/>
      <w:marLeft w:val="0"/>
      <w:marRight w:val="0"/>
      <w:marTop w:val="0"/>
      <w:marBottom w:val="0"/>
      <w:divBdr>
        <w:top w:val="none" w:sz="0" w:space="0" w:color="auto"/>
        <w:left w:val="none" w:sz="0" w:space="0" w:color="auto"/>
        <w:bottom w:val="none" w:sz="0" w:space="0" w:color="auto"/>
        <w:right w:val="none" w:sz="0" w:space="0" w:color="auto"/>
      </w:divBdr>
    </w:div>
    <w:div w:id="707221387">
      <w:bodyDiv w:val="1"/>
      <w:marLeft w:val="0"/>
      <w:marRight w:val="0"/>
      <w:marTop w:val="0"/>
      <w:marBottom w:val="0"/>
      <w:divBdr>
        <w:top w:val="none" w:sz="0" w:space="0" w:color="auto"/>
        <w:left w:val="none" w:sz="0" w:space="0" w:color="auto"/>
        <w:bottom w:val="none" w:sz="0" w:space="0" w:color="auto"/>
        <w:right w:val="none" w:sz="0" w:space="0" w:color="auto"/>
      </w:divBdr>
    </w:div>
    <w:div w:id="717902407">
      <w:bodyDiv w:val="1"/>
      <w:marLeft w:val="0"/>
      <w:marRight w:val="0"/>
      <w:marTop w:val="0"/>
      <w:marBottom w:val="0"/>
      <w:divBdr>
        <w:top w:val="none" w:sz="0" w:space="0" w:color="auto"/>
        <w:left w:val="none" w:sz="0" w:space="0" w:color="auto"/>
        <w:bottom w:val="none" w:sz="0" w:space="0" w:color="auto"/>
        <w:right w:val="none" w:sz="0" w:space="0" w:color="auto"/>
      </w:divBdr>
    </w:div>
    <w:div w:id="724641871">
      <w:bodyDiv w:val="1"/>
      <w:marLeft w:val="0"/>
      <w:marRight w:val="0"/>
      <w:marTop w:val="0"/>
      <w:marBottom w:val="0"/>
      <w:divBdr>
        <w:top w:val="none" w:sz="0" w:space="0" w:color="auto"/>
        <w:left w:val="none" w:sz="0" w:space="0" w:color="auto"/>
        <w:bottom w:val="none" w:sz="0" w:space="0" w:color="auto"/>
        <w:right w:val="none" w:sz="0" w:space="0" w:color="auto"/>
      </w:divBdr>
    </w:div>
    <w:div w:id="731005713">
      <w:bodyDiv w:val="1"/>
      <w:marLeft w:val="0"/>
      <w:marRight w:val="0"/>
      <w:marTop w:val="0"/>
      <w:marBottom w:val="0"/>
      <w:divBdr>
        <w:top w:val="none" w:sz="0" w:space="0" w:color="auto"/>
        <w:left w:val="none" w:sz="0" w:space="0" w:color="auto"/>
        <w:bottom w:val="none" w:sz="0" w:space="0" w:color="auto"/>
        <w:right w:val="none" w:sz="0" w:space="0" w:color="auto"/>
      </w:divBdr>
    </w:div>
    <w:div w:id="756096049">
      <w:bodyDiv w:val="1"/>
      <w:marLeft w:val="0"/>
      <w:marRight w:val="0"/>
      <w:marTop w:val="0"/>
      <w:marBottom w:val="0"/>
      <w:divBdr>
        <w:top w:val="none" w:sz="0" w:space="0" w:color="auto"/>
        <w:left w:val="none" w:sz="0" w:space="0" w:color="auto"/>
        <w:bottom w:val="none" w:sz="0" w:space="0" w:color="auto"/>
        <w:right w:val="none" w:sz="0" w:space="0" w:color="auto"/>
      </w:divBdr>
    </w:div>
    <w:div w:id="770245194">
      <w:bodyDiv w:val="1"/>
      <w:marLeft w:val="0"/>
      <w:marRight w:val="0"/>
      <w:marTop w:val="0"/>
      <w:marBottom w:val="0"/>
      <w:divBdr>
        <w:top w:val="none" w:sz="0" w:space="0" w:color="auto"/>
        <w:left w:val="none" w:sz="0" w:space="0" w:color="auto"/>
        <w:bottom w:val="none" w:sz="0" w:space="0" w:color="auto"/>
        <w:right w:val="none" w:sz="0" w:space="0" w:color="auto"/>
      </w:divBdr>
    </w:div>
    <w:div w:id="912853491">
      <w:bodyDiv w:val="1"/>
      <w:marLeft w:val="0"/>
      <w:marRight w:val="0"/>
      <w:marTop w:val="0"/>
      <w:marBottom w:val="0"/>
      <w:divBdr>
        <w:top w:val="none" w:sz="0" w:space="0" w:color="auto"/>
        <w:left w:val="none" w:sz="0" w:space="0" w:color="auto"/>
        <w:bottom w:val="none" w:sz="0" w:space="0" w:color="auto"/>
        <w:right w:val="none" w:sz="0" w:space="0" w:color="auto"/>
      </w:divBdr>
    </w:div>
    <w:div w:id="932978191">
      <w:bodyDiv w:val="1"/>
      <w:marLeft w:val="0"/>
      <w:marRight w:val="0"/>
      <w:marTop w:val="0"/>
      <w:marBottom w:val="0"/>
      <w:divBdr>
        <w:top w:val="none" w:sz="0" w:space="0" w:color="auto"/>
        <w:left w:val="none" w:sz="0" w:space="0" w:color="auto"/>
        <w:bottom w:val="none" w:sz="0" w:space="0" w:color="auto"/>
        <w:right w:val="none" w:sz="0" w:space="0" w:color="auto"/>
      </w:divBdr>
    </w:div>
    <w:div w:id="971329366">
      <w:bodyDiv w:val="1"/>
      <w:marLeft w:val="0"/>
      <w:marRight w:val="0"/>
      <w:marTop w:val="0"/>
      <w:marBottom w:val="0"/>
      <w:divBdr>
        <w:top w:val="none" w:sz="0" w:space="0" w:color="auto"/>
        <w:left w:val="none" w:sz="0" w:space="0" w:color="auto"/>
        <w:bottom w:val="none" w:sz="0" w:space="0" w:color="auto"/>
        <w:right w:val="none" w:sz="0" w:space="0" w:color="auto"/>
      </w:divBdr>
    </w:div>
    <w:div w:id="993068063">
      <w:bodyDiv w:val="1"/>
      <w:marLeft w:val="0"/>
      <w:marRight w:val="0"/>
      <w:marTop w:val="0"/>
      <w:marBottom w:val="0"/>
      <w:divBdr>
        <w:top w:val="none" w:sz="0" w:space="0" w:color="auto"/>
        <w:left w:val="none" w:sz="0" w:space="0" w:color="auto"/>
        <w:bottom w:val="none" w:sz="0" w:space="0" w:color="auto"/>
        <w:right w:val="none" w:sz="0" w:space="0" w:color="auto"/>
      </w:divBdr>
    </w:div>
    <w:div w:id="998965386">
      <w:bodyDiv w:val="1"/>
      <w:marLeft w:val="0"/>
      <w:marRight w:val="0"/>
      <w:marTop w:val="0"/>
      <w:marBottom w:val="0"/>
      <w:divBdr>
        <w:top w:val="none" w:sz="0" w:space="0" w:color="auto"/>
        <w:left w:val="none" w:sz="0" w:space="0" w:color="auto"/>
        <w:bottom w:val="none" w:sz="0" w:space="0" w:color="auto"/>
        <w:right w:val="none" w:sz="0" w:space="0" w:color="auto"/>
      </w:divBdr>
    </w:div>
    <w:div w:id="1013531343">
      <w:bodyDiv w:val="1"/>
      <w:marLeft w:val="0"/>
      <w:marRight w:val="0"/>
      <w:marTop w:val="0"/>
      <w:marBottom w:val="0"/>
      <w:divBdr>
        <w:top w:val="none" w:sz="0" w:space="0" w:color="auto"/>
        <w:left w:val="none" w:sz="0" w:space="0" w:color="auto"/>
        <w:bottom w:val="none" w:sz="0" w:space="0" w:color="auto"/>
        <w:right w:val="none" w:sz="0" w:space="0" w:color="auto"/>
      </w:divBdr>
    </w:div>
    <w:div w:id="1014650216">
      <w:bodyDiv w:val="1"/>
      <w:marLeft w:val="0"/>
      <w:marRight w:val="0"/>
      <w:marTop w:val="0"/>
      <w:marBottom w:val="0"/>
      <w:divBdr>
        <w:top w:val="none" w:sz="0" w:space="0" w:color="auto"/>
        <w:left w:val="none" w:sz="0" w:space="0" w:color="auto"/>
        <w:bottom w:val="none" w:sz="0" w:space="0" w:color="auto"/>
        <w:right w:val="none" w:sz="0" w:space="0" w:color="auto"/>
      </w:divBdr>
    </w:div>
    <w:div w:id="1016343669">
      <w:bodyDiv w:val="1"/>
      <w:marLeft w:val="0"/>
      <w:marRight w:val="0"/>
      <w:marTop w:val="0"/>
      <w:marBottom w:val="0"/>
      <w:divBdr>
        <w:top w:val="none" w:sz="0" w:space="0" w:color="auto"/>
        <w:left w:val="none" w:sz="0" w:space="0" w:color="auto"/>
        <w:bottom w:val="none" w:sz="0" w:space="0" w:color="auto"/>
        <w:right w:val="none" w:sz="0" w:space="0" w:color="auto"/>
      </w:divBdr>
    </w:div>
    <w:div w:id="1061052469">
      <w:bodyDiv w:val="1"/>
      <w:marLeft w:val="0"/>
      <w:marRight w:val="0"/>
      <w:marTop w:val="0"/>
      <w:marBottom w:val="0"/>
      <w:divBdr>
        <w:top w:val="none" w:sz="0" w:space="0" w:color="auto"/>
        <w:left w:val="none" w:sz="0" w:space="0" w:color="auto"/>
        <w:bottom w:val="none" w:sz="0" w:space="0" w:color="auto"/>
        <w:right w:val="none" w:sz="0" w:space="0" w:color="auto"/>
      </w:divBdr>
    </w:div>
    <w:div w:id="1081294030">
      <w:bodyDiv w:val="1"/>
      <w:marLeft w:val="0"/>
      <w:marRight w:val="0"/>
      <w:marTop w:val="0"/>
      <w:marBottom w:val="0"/>
      <w:divBdr>
        <w:top w:val="none" w:sz="0" w:space="0" w:color="auto"/>
        <w:left w:val="none" w:sz="0" w:space="0" w:color="auto"/>
        <w:bottom w:val="none" w:sz="0" w:space="0" w:color="auto"/>
        <w:right w:val="none" w:sz="0" w:space="0" w:color="auto"/>
      </w:divBdr>
    </w:div>
    <w:div w:id="1098335312">
      <w:bodyDiv w:val="1"/>
      <w:marLeft w:val="0"/>
      <w:marRight w:val="0"/>
      <w:marTop w:val="0"/>
      <w:marBottom w:val="0"/>
      <w:divBdr>
        <w:top w:val="none" w:sz="0" w:space="0" w:color="auto"/>
        <w:left w:val="none" w:sz="0" w:space="0" w:color="auto"/>
        <w:bottom w:val="none" w:sz="0" w:space="0" w:color="auto"/>
        <w:right w:val="none" w:sz="0" w:space="0" w:color="auto"/>
      </w:divBdr>
    </w:div>
    <w:div w:id="1119184139">
      <w:bodyDiv w:val="1"/>
      <w:marLeft w:val="0"/>
      <w:marRight w:val="0"/>
      <w:marTop w:val="0"/>
      <w:marBottom w:val="0"/>
      <w:divBdr>
        <w:top w:val="none" w:sz="0" w:space="0" w:color="auto"/>
        <w:left w:val="none" w:sz="0" w:space="0" w:color="auto"/>
        <w:bottom w:val="none" w:sz="0" w:space="0" w:color="auto"/>
        <w:right w:val="none" w:sz="0" w:space="0" w:color="auto"/>
      </w:divBdr>
    </w:div>
    <w:div w:id="1141383047">
      <w:bodyDiv w:val="1"/>
      <w:marLeft w:val="0"/>
      <w:marRight w:val="0"/>
      <w:marTop w:val="0"/>
      <w:marBottom w:val="0"/>
      <w:divBdr>
        <w:top w:val="none" w:sz="0" w:space="0" w:color="auto"/>
        <w:left w:val="none" w:sz="0" w:space="0" w:color="auto"/>
        <w:bottom w:val="none" w:sz="0" w:space="0" w:color="auto"/>
        <w:right w:val="none" w:sz="0" w:space="0" w:color="auto"/>
      </w:divBdr>
    </w:div>
    <w:div w:id="1162088087">
      <w:bodyDiv w:val="1"/>
      <w:marLeft w:val="0"/>
      <w:marRight w:val="0"/>
      <w:marTop w:val="0"/>
      <w:marBottom w:val="0"/>
      <w:divBdr>
        <w:top w:val="none" w:sz="0" w:space="0" w:color="auto"/>
        <w:left w:val="none" w:sz="0" w:space="0" w:color="auto"/>
        <w:bottom w:val="none" w:sz="0" w:space="0" w:color="auto"/>
        <w:right w:val="none" w:sz="0" w:space="0" w:color="auto"/>
      </w:divBdr>
    </w:div>
    <w:div w:id="1164904138">
      <w:bodyDiv w:val="1"/>
      <w:marLeft w:val="0"/>
      <w:marRight w:val="0"/>
      <w:marTop w:val="0"/>
      <w:marBottom w:val="0"/>
      <w:divBdr>
        <w:top w:val="none" w:sz="0" w:space="0" w:color="auto"/>
        <w:left w:val="none" w:sz="0" w:space="0" w:color="auto"/>
        <w:bottom w:val="none" w:sz="0" w:space="0" w:color="auto"/>
        <w:right w:val="none" w:sz="0" w:space="0" w:color="auto"/>
      </w:divBdr>
    </w:div>
    <w:div w:id="1194003970">
      <w:bodyDiv w:val="1"/>
      <w:marLeft w:val="0"/>
      <w:marRight w:val="0"/>
      <w:marTop w:val="0"/>
      <w:marBottom w:val="0"/>
      <w:divBdr>
        <w:top w:val="none" w:sz="0" w:space="0" w:color="auto"/>
        <w:left w:val="none" w:sz="0" w:space="0" w:color="auto"/>
        <w:bottom w:val="none" w:sz="0" w:space="0" w:color="auto"/>
        <w:right w:val="none" w:sz="0" w:space="0" w:color="auto"/>
      </w:divBdr>
    </w:div>
    <w:div w:id="1234780863">
      <w:bodyDiv w:val="1"/>
      <w:marLeft w:val="0"/>
      <w:marRight w:val="0"/>
      <w:marTop w:val="0"/>
      <w:marBottom w:val="0"/>
      <w:divBdr>
        <w:top w:val="none" w:sz="0" w:space="0" w:color="auto"/>
        <w:left w:val="none" w:sz="0" w:space="0" w:color="auto"/>
        <w:bottom w:val="none" w:sz="0" w:space="0" w:color="auto"/>
        <w:right w:val="none" w:sz="0" w:space="0" w:color="auto"/>
      </w:divBdr>
    </w:div>
    <w:div w:id="1249147952">
      <w:bodyDiv w:val="1"/>
      <w:marLeft w:val="0"/>
      <w:marRight w:val="0"/>
      <w:marTop w:val="0"/>
      <w:marBottom w:val="0"/>
      <w:divBdr>
        <w:top w:val="none" w:sz="0" w:space="0" w:color="auto"/>
        <w:left w:val="none" w:sz="0" w:space="0" w:color="auto"/>
        <w:bottom w:val="none" w:sz="0" w:space="0" w:color="auto"/>
        <w:right w:val="none" w:sz="0" w:space="0" w:color="auto"/>
      </w:divBdr>
    </w:div>
    <w:div w:id="1326858055">
      <w:bodyDiv w:val="1"/>
      <w:marLeft w:val="0"/>
      <w:marRight w:val="0"/>
      <w:marTop w:val="0"/>
      <w:marBottom w:val="0"/>
      <w:divBdr>
        <w:top w:val="none" w:sz="0" w:space="0" w:color="auto"/>
        <w:left w:val="none" w:sz="0" w:space="0" w:color="auto"/>
        <w:bottom w:val="none" w:sz="0" w:space="0" w:color="auto"/>
        <w:right w:val="none" w:sz="0" w:space="0" w:color="auto"/>
      </w:divBdr>
    </w:div>
    <w:div w:id="1337655651">
      <w:bodyDiv w:val="1"/>
      <w:marLeft w:val="0"/>
      <w:marRight w:val="0"/>
      <w:marTop w:val="0"/>
      <w:marBottom w:val="0"/>
      <w:divBdr>
        <w:top w:val="none" w:sz="0" w:space="0" w:color="auto"/>
        <w:left w:val="none" w:sz="0" w:space="0" w:color="auto"/>
        <w:bottom w:val="none" w:sz="0" w:space="0" w:color="auto"/>
        <w:right w:val="none" w:sz="0" w:space="0" w:color="auto"/>
      </w:divBdr>
    </w:div>
    <w:div w:id="1367635460">
      <w:bodyDiv w:val="1"/>
      <w:marLeft w:val="0"/>
      <w:marRight w:val="0"/>
      <w:marTop w:val="0"/>
      <w:marBottom w:val="0"/>
      <w:divBdr>
        <w:top w:val="none" w:sz="0" w:space="0" w:color="auto"/>
        <w:left w:val="none" w:sz="0" w:space="0" w:color="auto"/>
        <w:bottom w:val="none" w:sz="0" w:space="0" w:color="auto"/>
        <w:right w:val="none" w:sz="0" w:space="0" w:color="auto"/>
      </w:divBdr>
    </w:div>
    <w:div w:id="1412891128">
      <w:bodyDiv w:val="1"/>
      <w:marLeft w:val="0"/>
      <w:marRight w:val="0"/>
      <w:marTop w:val="0"/>
      <w:marBottom w:val="0"/>
      <w:divBdr>
        <w:top w:val="none" w:sz="0" w:space="0" w:color="auto"/>
        <w:left w:val="none" w:sz="0" w:space="0" w:color="auto"/>
        <w:bottom w:val="none" w:sz="0" w:space="0" w:color="auto"/>
        <w:right w:val="none" w:sz="0" w:space="0" w:color="auto"/>
      </w:divBdr>
    </w:div>
    <w:div w:id="1491360132">
      <w:bodyDiv w:val="1"/>
      <w:marLeft w:val="0"/>
      <w:marRight w:val="0"/>
      <w:marTop w:val="0"/>
      <w:marBottom w:val="0"/>
      <w:divBdr>
        <w:top w:val="none" w:sz="0" w:space="0" w:color="auto"/>
        <w:left w:val="none" w:sz="0" w:space="0" w:color="auto"/>
        <w:bottom w:val="none" w:sz="0" w:space="0" w:color="auto"/>
        <w:right w:val="none" w:sz="0" w:space="0" w:color="auto"/>
      </w:divBdr>
    </w:div>
    <w:div w:id="1497453928">
      <w:bodyDiv w:val="1"/>
      <w:marLeft w:val="0"/>
      <w:marRight w:val="0"/>
      <w:marTop w:val="0"/>
      <w:marBottom w:val="0"/>
      <w:divBdr>
        <w:top w:val="none" w:sz="0" w:space="0" w:color="auto"/>
        <w:left w:val="none" w:sz="0" w:space="0" w:color="auto"/>
        <w:bottom w:val="none" w:sz="0" w:space="0" w:color="auto"/>
        <w:right w:val="none" w:sz="0" w:space="0" w:color="auto"/>
      </w:divBdr>
    </w:div>
    <w:div w:id="1520856191">
      <w:bodyDiv w:val="1"/>
      <w:marLeft w:val="0"/>
      <w:marRight w:val="0"/>
      <w:marTop w:val="0"/>
      <w:marBottom w:val="0"/>
      <w:divBdr>
        <w:top w:val="none" w:sz="0" w:space="0" w:color="auto"/>
        <w:left w:val="none" w:sz="0" w:space="0" w:color="auto"/>
        <w:bottom w:val="none" w:sz="0" w:space="0" w:color="auto"/>
        <w:right w:val="none" w:sz="0" w:space="0" w:color="auto"/>
      </w:divBdr>
    </w:div>
    <w:div w:id="1541165968">
      <w:bodyDiv w:val="1"/>
      <w:marLeft w:val="0"/>
      <w:marRight w:val="0"/>
      <w:marTop w:val="0"/>
      <w:marBottom w:val="0"/>
      <w:divBdr>
        <w:top w:val="none" w:sz="0" w:space="0" w:color="auto"/>
        <w:left w:val="none" w:sz="0" w:space="0" w:color="auto"/>
        <w:bottom w:val="none" w:sz="0" w:space="0" w:color="auto"/>
        <w:right w:val="none" w:sz="0" w:space="0" w:color="auto"/>
      </w:divBdr>
    </w:div>
    <w:div w:id="1563444745">
      <w:bodyDiv w:val="1"/>
      <w:marLeft w:val="0"/>
      <w:marRight w:val="0"/>
      <w:marTop w:val="0"/>
      <w:marBottom w:val="0"/>
      <w:divBdr>
        <w:top w:val="none" w:sz="0" w:space="0" w:color="auto"/>
        <w:left w:val="none" w:sz="0" w:space="0" w:color="auto"/>
        <w:bottom w:val="none" w:sz="0" w:space="0" w:color="auto"/>
        <w:right w:val="none" w:sz="0" w:space="0" w:color="auto"/>
      </w:divBdr>
    </w:div>
    <w:div w:id="1576351551">
      <w:bodyDiv w:val="1"/>
      <w:marLeft w:val="0"/>
      <w:marRight w:val="0"/>
      <w:marTop w:val="0"/>
      <w:marBottom w:val="0"/>
      <w:divBdr>
        <w:top w:val="none" w:sz="0" w:space="0" w:color="auto"/>
        <w:left w:val="none" w:sz="0" w:space="0" w:color="auto"/>
        <w:bottom w:val="none" w:sz="0" w:space="0" w:color="auto"/>
        <w:right w:val="none" w:sz="0" w:space="0" w:color="auto"/>
      </w:divBdr>
    </w:div>
    <w:div w:id="1591309731">
      <w:bodyDiv w:val="1"/>
      <w:marLeft w:val="0"/>
      <w:marRight w:val="0"/>
      <w:marTop w:val="0"/>
      <w:marBottom w:val="0"/>
      <w:divBdr>
        <w:top w:val="none" w:sz="0" w:space="0" w:color="auto"/>
        <w:left w:val="none" w:sz="0" w:space="0" w:color="auto"/>
        <w:bottom w:val="none" w:sz="0" w:space="0" w:color="auto"/>
        <w:right w:val="none" w:sz="0" w:space="0" w:color="auto"/>
      </w:divBdr>
    </w:div>
    <w:div w:id="1628585612">
      <w:bodyDiv w:val="1"/>
      <w:marLeft w:val="0"/>
      <w:marRight w:val="0"/>
      <w:marTop w:val="0"/>
      <w:marBottom w:val="0"/>
      <w:divBdr>
        <w:top w:val="none" w:sz="0" w:space="0" w:color="auto"/>
        <w:left w:val="none" w:sz="0" w:space="0" w:color="auto"/>
        <w:bottom w:val="none" w:sz="0" w:space="0" w:color="auto"/>
        <w:right w:val="none" w:sz="0" w:space="0" w:color="auto"/>
      </w:divBdr>
    </w:div>
    <w:div w:id="1656758298">
      <w:bodyDiv w:val="1"/>
      <w:marLeft w:val="0"/>
      <w:marRight w:val="0"/>
      <w:marTop w:val="0"/>
      <w:marBottom w:val="0"/>
      <w:divBdr>
        <w:top w:val="none" w:sz="0" w:space="0" w:color="auto"/>
        <w:left w:val="none" w:sz="0" w:space="0" w:color="auto"/>
        <w:bottom w:val="none" w:sz="0" w:space="0" w:color="auto"/>
        <w:right w:val="none" w:sz="0" w:space="0" w:color="auto"/>
      </w:divBdr>
    </w:div>
    <w:div w:id="1672370160">
      <w:bodyDiv w:val="1"/>
      <w:marLeft w:val="0"/>
      <w:marRight w:val="0"/>
      <w:marTop w:val="0"/>
      <w:marBottom w:val="0"/>
      <w:divBdr>
        <w:top w:val="none" w:sz="0" w:space="0" w:color="auto"/>
        <w:left w:val="none" w:sz="0" w:space="0" w:color="auto"/>
        <w:bottom w:val="none" w:sz="0" w:space="0" w:color="auto"/>
        <w:right w:val="none" w:sz="0" w:space="0" w:color="auto"/>
      </w:divBdr>
    </w:div>
    <w:div w:id="1687517436">
      <w:bodyDiv w:val="1"/>
      <w:marLeft w:val="0"/>
      <w:marRight w:val="0"/>
      <w:marTop w:val="0"/>
      <w:marBottom w:val="0"/>
      <w:divBdr>
        <w:top w:val="none" w:sz="0" w:space="0" w:color="auto"/>
        <w:left w:val="none" w:sz="0" w:space="0" w:color="auto"/>
        <w:bottom w:val="none" w:sz="0" w:space="0" w:color="auto"/>
        <w:right w:val="none" w:sz="0" w:space="0" w:color="auto"/>
      </w:divBdr>
    </w:div>
    <w:div w:id="1708219162">
      <w:bodyDiv w:val="1"/>
      <w:marLeft w:val="0"/>
      <w:marRight w:val="0"/>
      <w:marTop w:val="0"/>
      <w:marBottom w:val="0"/>
      <w:divBdr>
        <w:top w:val="none" w:sz="0" w:space="0" w:color="auto"/>
        <w:left w:val="none" w:sz="0" w:space="0" w:color="auto"/>
        <w:bottom w:val="none" w:sz="0" w:space="0" w:color="auto"/>
        <w:right w:val="none" w:sz="0" w:space="0" w:color="auto"/>
      </w:divBdr>
    </w:div>
    <w:div w:id="1795251987">
      <w:bodyDiv w:val="1"/>
      <w:marLeft w:val="0"/>
      <w:marRight w:val="0"/>
      <w:marTop w:val="0"/>
      <w:marBottom w:val="0"/>
      <w:divBdr>
        <w:top w:val="none" w:sz="0" w:space="0" w:color="auto"/>
        <w:left w:val="none" w:sz="0" w:space="0" w:color="auto"/>
        <w:bottom w:val="none" w:sz="0" w:space="0" w:color="auto"/>
        <w:right w:val="none" w:sz="0" w:space="0" w:color="auto"/>
      </w:divBdr>
    </w:div>
    <w:div w:id="1829250469">
      <w:bodyDiv w:val="1"/>
      <w:marLeft w:val="0"/>
      <w:marRight w:val="0"/>
      <w:marTop w:val="0"/>
      <w:marBottom w:val="0"/>
      <w:divBdr>
        <w:top w:val="none" w:sz="0" w:space="0" w:color="auto"/>
        <w:left w:val="none" w:sz="0" w:space="0" w:color="auto"/>
        <w:bottom w:val="none" w:sz="0" w:space="0" w:color="auto"/>
        <w:right w:val="none" w:sz="0" w:space="0" w:color="auto"/>
      </w:divBdr>
    </w:div>
    <w:div w:id="1882669736">
      <w:bodyDiv w:val="1"/>
      <w:marLeft w:val="0"/>
      <w:marRight w:val="0"/>
      <w:marTop w:val="0"/>
      <w:marBottom w:val="0"/>
      <w:divBdr>
        <w:top w:val="none" w:sz="0" w:space="0" w:color="auto"/>
        <w:left w:val="none" w:sz="0" w:space="0" w:color="auto"/>
        <w:bottom w:val="none" w:sz="0" w:space="0" w:color="auto"/>
        <w:right w:val="none" w:sz="0" w:space="0" w:color="auto"/>
      </w:divBdr>
    </w:div>
    <w:div w:id="1896774742">
      <w:bodyDiv w:val="1"/>
      <w:marLeft w:val="0"/>
      <w:marRight w:val="0"/>
      <w:marTop w:val="0"/>
      <w:marBottom w:val="0"/>
      <w:divBdr>
        <w:top w:val="none" w:sz="0" w:space="0" w:color="auto"/>
        <w:left w:val="none" w:sz="0" w:space="0" w:color="auto"/>
        <w:bottom w:val="none" w:sz="0" w:space="0" w:color="auto"/>
        <w:right w:val="none" w:sz="0" w:space="0" w:color="auto"/>
      </w:divBdr>
    </w:div>
    <w:div w:id="1907496038">
      <w:bodyDiv w:val="1"/>
      <w:marLeft w:val="0"/>
      <w:marRight w:val="0"/>
      <w:marTop w:val="0"/>
      <w:marBottom w:val="0"/>
      <w:divBdr>
        <w:top w:val="none" w:sz="0" w:space="0" w:color="auto"/>
        <w:left w:val="none" w:sz="0" w:space="0" w:color="auto"/>
        <w:bottom w:val="none" w:sz="0" w:space="0" w:color="auto"/>
        <w:right w:val="none" w:sz="0" w:space="0" w:color="auto"/>
      </w:divBdr>
    </w:div>
    <w:div w:id="1918132847">
      <w:bodyDiv w:val="1"/>
      <w:marLeft w:val="0"/>
      <w:marRight w:val="0"/>
      <w:marTop w:val="0"/>
      <w:marBottom w:val="0"/>
      <w:divBdr>
        <w:top w:val="none" w:sz="0" w:space="0" w:color="auto"/>
        <w:left w:val="none" w:sz="0" w:space="0" w:color="auto"/>
        <w:bottom w:val="none" w:sz="0" w:space="0" w:color="auto"/>
        <w:right w:val="none" w:sz="0" w:space="0" w:color="auto"/>
      </w:divBdr>
    </w:div>
    <w:div w:id="1946182563">
      <w:bodyDiv w:val="1"/>
      <w:marLeft w:val="0"/>
      <w:marRight w:val="0"/>
      <w:marTop w:val="0"/>
      <w:marBottom w:val="0"/>
      <w:divBdr>
        <w:top w:val="none" w:sz="0" w:space="0" w:color="auto"/>
        <w:left w:val="none" w:sz="0" w:space="0" w:color="auto"/>
        <w:bottom w:val="none" w:sz="0" w:space="0" w:color="auto"/>
        <w:right w:val="none" w:sz="0" w:space="0" w:color="auto"/>
      </w:divBdr>
    </w:div>
    <w:div w:id="2007438906">
      <w:bodyDiv w:val="1"/>
      <w:marLeft w:val="0"/>
      <w:marRight w:val="0"/>
      <w:marTop w:val="0"/>
      <w:marBottom w:val="0"/>
      <w:divBdr>
        <w:top w:val="none" w:sz="0" w:space="0" w:color="auto"/>
        <w:left w:val="none" w:sz="0" w:space="0" w:color="auto"/>
        <w:bottom w:val="none" w:sz="0" w:space="0" w:color="auto"/>
        <w:right w:val="none" w:sz="0" w:space="0" w:color="auto"/>
      </w:divBdr>
    </w:div>
    <w:div w:id="2092045497">
      <w:bodyDiv w:val="1"/>
      <w:marLeft w:val="0"/>
      <w:marRight w:val="0"/>
      <w:marTop w:val="0"/>
      <w:marBottom w:val="0"/>
      <w:divBdr>
        <w:top w:val="none" w:sz="0" w:space="0" w:color="auto"/>
        <w:left w:val="none" w:sz="0" w:space="0" w:color="auto"/>
        <w:bottom w:val="none" w:sz="0" w:space="0" w:color="auto"/>
        <w:right w:val="none" w:sz="0" w:space="0" w:color="auto"/>
      </w:divBdr>
    </w:div>
    <w:div w:id="2124106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microsoft.com/office/2007/relationships/hdphoto" Target="media/hdphoto1.wdp"/><Relationship Id="rId26" Type="http://schemas.openxmlformats.org/officeDocument/2006/relationships/chart" Target="charts/chart1.xml"/><Relationship Id="rId39" Type="http://schemas.openxmlformats.org/officeDocument/2006/relationships/fontTable" Target="fontTable.xml"/><Relationship Id="rId21" Type="http://schemas.openxmlformats.org/officeDocument/2006/relationships/image" Target="media/image6.png"/><Relationship Id="rId34" Type="http://schemas.openxmlformats.org/officeDocument/2006/relationships/chart" Target="charts/chart9.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0" Type="http://schemas.microsoft.com/office/2007/relationships/hdphoto" Target="media/hdphoto2.wdp"/><Relationship Id="rId29"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chart" Target="charts/chart7.xml"/><Relationship Id="rId37" Type="http://schemas.openxmlformats.org/officeDocument/2006/relationships/chart" Target="charts/chart1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7.png"/><Relationship Id="rId28" Type="http://schemas.openxmlformats.org/officeDocument/2006/relationships/chart" Target="charts/chart3.xml"/><Relationship Id="rId36" Type="http://schemas.openxmlformats.org/officeDocument/2006/relationships/chart" Target="charts/chart11.xml"/><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1.jpeg"/><Relationship Id="rId22" Type="http://schemas.microsoft.com/office/2007/relationships/hdphoto" Target="media/hdphoto3.wdp"/><Relationship Id="rId27" Type="http://schemas.openxmlformats.org/officeDocument/2006/relationships/chart" Target="charts/chart2.xml"/><Relationship Id="rId30" Type="http://schemas.openxmlformats.org/officeDocument/2006/relationships/chart" Target="charts/chart5.xml"/><Relationship Id="rId35" Type="http://schemas.openxmlformats.org/officeDocument/2006/relationships/chart" Target="charts/chart10.xml"/><Relationship Id="rId8" Type="http://schemas.openxmlformats.org/officeDocument/2006/relationships/hyperlink" Target="mailto:fanny.monika.2007@ft.umy.ac.id"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9.png"/><Relationship Id="rId33" Type="http://schemas.openxmlformats.org/officeDocument/2006/relationships/chart" Target="charts/chart8.xml"/><Relationship Id="rId38" Type="http://schemas.openxmlformats.org/officeDocument/2006/relationships/chart" Target="charts/chart13.xml"/><Relationship Id="rId46" Type="http://schemas.microsoft.com/office/2016/09/relationships/commentsIds" Target="commentsIds.xml"/></Relationships>
</file>

<file path=word/charts/_rels/chart1.xml.rels><?xml version="1.0" encoding="UTF-8" standalone="yes"?>
<Relationships xmlns="http://schemas.openxmlformats.org/package/2006/relationships"><Relationship Id="rId1" Type="http://schemas.openxmlformats.org/officeDocument/2006/relationships/oleObject" Target="file:///E:\Student%20Final%20Project\Tugas%20Akhir%202019\20150110050%20-%20Yanuar%20Ade%20Putra\Loop.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asus\Documents\Data%20Gempa.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asus\Documents\Percepatan-Kobe.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D:\Tugas%20Akhir\Grafik%20Hasil\El%20Centro\Hyteristic%20Energy.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D:\Tugas%20Akhir\Grafik%20Hasil\Kobe\Hyteristic%20Energy-Kobe.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sus\Documents\Kekakuan.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asus\Documents\Data%20Gempa.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asus\Documents\Percepatan-Kobe.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asus\Documents\Data%20Gempa.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asus\Documents\Percepatan-Kob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197048631760909"/>
          <c:y val="3.3523797456750819E-2"/>
          <c:w val="0.7571231692715148"/>
          <c:h val="0.83115188679947083"/>
        </c:manualLayout>
      </c:layout>
      <c:scatterChart>
        <c:scatterStyle val="smoothMarker"/>
        <c:varyColors val="0"/>
        <c:ser>
          <c:idx val="0"/>
          <c:order val="0"/>
          <c:tx>
            <c:strRef>
              <c:f>Sheet1!$C$2</c:f>
              <c:strCache>
                <c:ptCount val="1"/>
                <c:pt idx="0">
                  <c:v>Model L</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C$3:$C$14</c:f>
              <c:numCache>
                <c:formatCode>General</c:formatCode>
                <c:ptCount val="12"/>
                <c:pt idx="0">
                  <c:v>480.3</c:v>
                </c:pt>
                <c:pt idx="1">
                  <c:v>760.2</c:v>
                </c:pt>
                <c:pt idx="2">
                  <c:v>994.5</c:v>
                </c:pt>
                <c:pt idx="3">
                  <c:v>1198</c:v>
                </c:pt>
                <c:pt idx="4">
                  <c:v>1376</c:v>
                </c:pt>
                <c:pt idx="5">
                  <c:v>1532</c:v>
                </c:pt>
                <c:pt idx="6">
                  <c:v>1667</c:v>
                </c:pt>
                <c:pt idx="7">
                  <c:v>1782</c:v>
                </c:pt>
                <c:pt idx="8">
                  <c:v>1879</c:v>
                </c:pt>
                <c:pt idx="9">
                  <c:v>1958</c:v>
                </c:pt>
                <c:pt idx="10">
                  <c:v>2019</c:v>
                </c:pt>
                <c:pt idx="11">
                  <c:v>2063</c:v>
                </c:pt>
              </c:numCache>
            </c:numRef>
          </c:xVal>
          <c:yVal>
            <c:numRef>
              <c:f>Sheet1!$B$3:$B$14</c:f>
              <c:numCache>
                <c:formatCode>General</c:formatCode>
                <c:ptCount val="12"/>
                <c:pt idx="0">
                  <c:v>12</c:v>
                </c:pt>
                <c:pt idx="1">
                  <c:v>11</c:v>
                </c:pt>
                <c:pt idx="2">
                  <c:v>10</c:v>
                </c:pt>
                <c:pt idx="3">
                  <c:v>9</c:v>
                </c:pt>
                <c:pt idx="4">
                  <c:v>8</c:v>
                </c:pt>
                <c:pt idx="5">
                  <c:v>7</c:v>
                </c:pt>
                <c:pt idx="6">
                  <c:v>6</c:v>
                </c:pt>
                <c:pt idx="7">
                  <c:v>5</c:v>
                </c:pt>
                <c:pt idx="8">
                  <c:v>4</c:v>
                </c:pt>
                <c:pt idx="9">
                  <c:v>3</c:v>
                </c:pt>
                <c:pt idx="10">
                  <c:v>2</c:v>
                </c:pt>
                <c:pt idx="11">
                  <c:v>1</c:v>
                </c:pt>
              </c:numCache>
            </c:numRef>
          </c:yVal>
          <c:smooth val="1"/>
        </c:ser>
        <c:ser>
          <c:idx val="1"/>
          <c:order val="1"/>
          <c:tx>
            <c:strRef>
              <c:f>Sheet1!$D$2</c:f>
              <c:strCache>
                <c:ptCount val="1"/>
                <c:pt idx="0">
                  <c:v>Model Cube</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D$3:$D$14</c:f>
              <c:numCache>
                <c:formatCode>General</c:formatCode>
                <c:ptCount val="12"/>
                <c:pt idx="0">
                  <c:v>460.6</c:v>
                </c:pt>
                <c:pt idx="1">
                  <c:v>729.1</c:v>
                </c:pt>
                <c:pt idx="2">
                  <c:v>953.8</c:v>
                </c:pt>
                <c:pt idx="3">
                  <c:v>1149</c:v>
                </c:pt>
                <c:pt idx="4">
                  <c:v>1320</c:v>
                </c:pt>
                <c:pt idx="5">
                  <c:v>1469</c:v>
                </c:pt>
                <c:pt idx="6">
                  <c:v>1599</c:v>
                </c:pt>
                <c:pt idx="7">
                  <c:v>1709</c:v>
                </c:pt>
                <c:pt idx="8">
                  <c:v>1802</c:v>
                </c:pt>
                <c:pt idx="9">
                  <c:v>1878</c:v>
                </c:pt>
                <c:pt idx="10">
                  <c:v>1936</c:v>
                </c:pt>
                <c:pt idx="11">
                  <c:v>1978</c:v>
                </c:pt>
              </c:numCache>
            </c:numRef>
          </c:xVal>
          <c:yVal>
            <c:numRef>
              <c:f>Sheet1!$B$3:$B$14</c:f>
              <c:numCache>
                <c:formatCode>General</c:formatCode>
                <c:ptCount val="12"/>
                <c:pt idx="0">
                  <c:v>12</c:v>
                </c:pt>
                <c:pt idx="1">
                  <c:v>11</c:v>
                </c:pt>
                <c:pt idx="2">
                  <c:v>10</c:v>
                </c:pt>
                <c:pt idx="3">
                  <c:v>9</c:v>
                </c:pt>
                <c:pt idx="4">
                  <c:v>8</c:v>
                </c:pt>
                <c:pt idx="5">
                  <c:v>7</c:v>
                </c:pt>
                <c:pt idx="6">
                  <c:v>6</c:v>
                </c:pt>
                <c:pt idx="7">
                  <c:v>5</c:v>
                </c:pt>
                <c:pt idx="8">
                  <c:v>4</c:v>
                </c:pt>
                <c:pt idx="9">
                  <c:v>3</c:v>
                </c:pt>
                <c:pt idx="10">
                  <c:v>2</c:v>
                </c:pt>
                <c:pt idx="11">
                  <c:v>1</c:v>
                </c:pt>
              </c:numCache>
            </c:numRef>
          </c:yVal>
          <c:smooth val="1"/>
        </c:ser>
        <c:ser>
          <c:idx val="2"/>
          <c:order val="2"/>
          <c:tx>
            <c:strRef>
              <c:f>Sheet1!$E$2</c:f>
              <c:strCache>
                <c:ptCount val="1"/>
                <c:pt idx="0">
                  <c:v>Model U</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E$3:$E$14</c:f>
              <c:numCache>
                <c:formatCode>General</c:formatCode>
                <c:ptCount val="12"/>
                <c:pt idx="0">
                  <c:v>510.9</c:v>
                </c:pt>
                <c:pt idx="1">
                  <c:v>795</c:v>
                </c:pt>
                <c:pt idx="2">
                  <c:v>1034</c:v>
                </c:pt>
                <c:pt idx="3">
                  <c:v>1241</c:v>
                </c:pt>
                <c:pt idx="4">
                  <c:v>1423</c:v>
                </c:pt>
                <c:pt idx="5">
                  <c:v>1582</c:v>
                </c:pt>
                <c:pt idx="6">
                  <c:v>1720</c:v>
                </c:pt>
                <c:pt idx="7">
                  <c:v>1838</c:v>
                </c:pt>
                <c:pt idx="8">
                  <c:v>1937</c:v>
                </c:pt>
                <c:pt idx="9">
                  <c:v>2018</c:v>
                </c:pt>
                <c:pt idx="10">
                  <c:v>2080</c:v>
                </c:pt>
                <c:pt idx="11">
                  <c:v>2125</c:v>
                </c:pt>
              </c:numCache>
            </c:numRef>
          </c:xVal>
          <c:yVal>
            <c:numRef>
              <c:f>Sheet1!$B$3:$B$14</c:f>
              <c:numCache>
                <c:formatCode>General</c:formatCode>
                <c:ptCount val="12"/>
                <c:pt idx="0">
                  <c:v>12</c:v>
                </c:pt>
                <c:pt idx="1">
                  <c:v>11</c:v>
                </c:pt>
                <c:pt idx="2">
                  <c:v>10</c:v>
                </c:pt>
                <c:pt idx="3">
                  <c:v>9</c:v>
                </c:pt>
                <c:pt idx="4">
                  <c:v>8</c:v>
                </c:pt>
                <c:pt idx="5">
                  <c:v>7</c:v>
                </c:pt>
                <c:pt idx="6">
                  <c:v>6</c:v>
                </c:pt>
                <c:pt idx="7">
                  <c:v>5</c:v>
                </c:pt>
                <c:pt idx="8">
                  <c:v>4</c:v>
                </c:pt>
                <c:pt idx="9">
                  <c:v>3</c:v>
                </c:pt>
                <c:pt idx="10">
                  <c:v>2</c:v>
                </c:pt>
                <c:pt idx="11">
                  <c:v>1</c:v>
                </c:pt>
              </c:numCache>
            </c:numRef>
          </c:yVal>
          <c:smooth val="1"/>
        </c:ser>
        <c:dLbls>
          <c:showLegendKey val="0"/>
          <c:showVal val="0"/>
          <c:showCatName val="0"/>
          <c:showSerName val="0"/>
          <c:showPercent val="0"/>
          <c:showBubbleSize val="0"/>
        </c:dLbls>
        <c:axId val="1157952928"/>
        <c:axId val="1157953472"/>
      </c:scatterChart>
      <c:valAx>
        <c:axId val="115795292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solidFill>
                      <a:schemeClr val="tx1"/>
                    </a:solidFill>
                    <a:latin typeface="Times New Roman" panose="02020603050405020304" pitchFamily="18" charset="0"/>
                    <a:cs typeface="Times New Roman" panose="02020603050405020304" pitchFamily="18" charset="0"/>
                  </a:rPr>
                  <a:t>Stiffness (kN)</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157953472"/>
        <c:crosses val="autoZero"/>
        <c:crossBetween val="midCat"/>
      </c:valAx>
      <c:valAx>
        <c:axId val="1157953472"/>
        <c:scaling>
          <c:orientation val="minMax"/>
          <c:max val="13"/>
          <c:min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solidFill>
                      <a:schemeClr val="tx1"/>
                    </a:solidFill>
                    <a:latin typeface="Times New Roman" panose="02020603050405020304" pitchFamily="18" charset="0"/>
                    <a:cs typeface="Times New Roman" panose="02020603050405020304" pitchFamily="18" charset="0"/>
                  </a:rPr>
                  <a:t>Storey</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157952928"/>
        <c:crosses val="autoZero"/>
        <c:crossBetween val="midCat"/>
        <c:majorUnit val="1"/>
      </c:valAx>
      <c:spPr>
        <a:noFill/>
        <a:ln>
          <a:solidFill>
            <a:schemeClr val="tx1"/>
          </a:solidFill>
        </a:ln>
        <a:effectLst/>
      </c:spPr>
    </c:plotArea>
    <c:legend>
      <c:legendPos val="r"/>
      <c:layout>
        <c:manualLayout>
          <c:xMode val="edge"/>
          <c:yMode val="edge"/>
          <c:x val="0.52115677146196138"/>
          <c:y val="3.6950807846728329E-2"/>
          <c:w val="0.39251834396612839"/>
          <c:h val="0.1564320922502195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L-Model'!$Q$2</c:f>
              <c:strCache>
                <c:ptCount val="1"/>
                <c:pt idx="0">
                  <c:v>Percepatan-X</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U-Model'!$Q$3:$Q$15</c:f>
              <c:numCache>
                <c:formatCode>General</c:formatCode>
                <c:ptCount val="13"/>
                <c:pt idx="0">
                  <c:v>160.80000000000001</c:v>
                </c:pt>
                <c:pt idx="1">
                  <c:v>151.69999999999999</c:v>
                </c:pt>
                <c:pt idx="2">
                  <c:v>138.80000000000001</c:v>
                </c:pt>
                <c:pt idx="3">
                  <c:v>122.3</c:v>
                </c:pt>
                <c:pt idx="4">
                  <c:v>104.4</c:v>
                </c:pt>
                <c:pt idx="5">
                  <c:v>103.1</c:v>
                </c:pt>
                <c:pt idx="6">
                  <c:v>119.9</c:v>
                </c:pt>
                <c:pt idx="7">
                  <c:v>140.4</c:v>
                </c:pt>
                <c:pt idx="8">
                  <c:v>153.9</c:v>
                </c:pt>
                <c:pt idx="9">
                  <c:v>160.19999999999999</c:v>
                </c:pt>
                <c:pt idx="10">
                  <c:v>170.5</c:v>
                </c:pt>
                <c:pt idx="11">
                  <c:v>187.7</c:v>
                </c:pt>
              </c:numCache>
            </c:numRef>
          </c:xVal>
          <c:yVal>
            <c:numRef>
              <c:f>'U-Model'!$A$3:$A$15</c:f>
              <c:numCache>
                <c:formatCode>General</c:formatCode>
                <c:ptCount val="13"/>
                <c:pt idx="0">
                  <c:v>12</c:v>
                </c:pt>
                <c:pt idx="1">
                  <c:v>11</c:v>
                </c:pt>
                <c:pt idx="2">
                  <c:v>10</c:v>
                </c:pt>
                <c:pt idx="3">
                  <c:v>9</c:v>
                </c:pt>
                <c:pt idx="4">
                  <c:v>8</c:v>
                </c:pt>
                <c:pt idx="5">
                  <c:v>7</c:v>
                </c:pt>
                <c:pt idx="6">
                  <c:v>6</c:v>
                </c:pt>
                <c:pt idx="7">
                  <c:v>5</c:v>
                </c:pt>
                <c:pt idx="8">
                  <c:v>4</c:v>
                </c:pt>
                <c:pt idx="9">
                  <c:v>3</c:v>
                </c:pt>
                <c:pt idx="10">
                  <c:v>2</c:v>
                </c:pt>
                <c:pt idx="11">
                  <c:v>1</c:v>
                </c:pt>
                <c:pt idx="12">
                  <c:v>0</c:v>
                </c:pt>
              </c:numCache>
            </c:numRef>
          </c:yVal>
          <c:smooth val="0"/>
          <c:extLst xmlns:c16r2="http://schemas.microsoft.com/office/drawing/2015/06/chart">
            <c:ext xmlns:c16="http://schemas.microsoft.com/office/drawing/2014/chart" uri="{C3380CC4-5D6E-409C-BE32-E72D297353CC}">
              <c16:uniqueId val="{00000000-02D8-46E1-BD77-BAE035520EA1}"/>
            </c:ext>
          </c:extLst>
        </c:ser>
        <c:ser>
          <c:idx val="1"/>
          <c:order val="1"/>
          <c:tx>
            <c:strRef>
              <c:f>'L-Model'!$R$2</c:f>
              <c:strCache>
                <c:ptCount val="1"/>
                <c:pt idx="0">
                  <c:v>Percepatan-Y</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U-Model'!$R$3:$R$15</c:f>
              <c:numCache>
                <c:formatCode>General</c:formatCode>
                <c:ptCount val="13"/>
                <c:pt idx="0">
                  <c:v>203.8</c:v>
                </c:pt>
                <c:pt idx="1">
                  <c:v>168.9</c:v>
                </c:pt>
                <c:pt idx="2">
                  <c:v>133.4</c:v>
                </c:pt>
                <c:pt idx="3">
                  <c:v>125</c:v>
                </c:pt>
                <c:pt idx="4">
                  <c:v>120.8</c:v>
                </c:pt>
                <c:pt idx="5">
                  <c:v>123.7</c:v>
                </c:pt>
                <c:pt idx="6">
                  <c:v>134.4</c:v>
                </c:pt>
                <c:pt idx="7">
                  <c:v>204.8</c:v>
                </c:pt>
                <c:pt idx="8">
                  <c:v>266.7</c:v>
                </c:pt>
                <c:pt idx="9">
                  <c:v>311.3</c:v>
                </c:pt>
                <c:pt idx="10">
                  <c:v>338.3</c:v>
                </c:pt>
                <c:pt idx="11">
                  <c:v>323.7</c:v>
                </c:pt>
              </c:numCache>
            </c:numRef>
          </c:xVal>
          <c:yVal>
            <c:numRef>
              <c:f>'U-Model'!$A$3:$A$15</c:f>
              <c:numCache>
                <c:formatCode>General</c:formatCode>
                <c:ptCount val="13"/>
                <c:pt idx="0">
                  <c:v>12</c:v>
                </c:pt>
                <c:pt idx="1">
                  <c:v>11</c:v>
                </c:pt>
                <c:pt idx="2">
                  <c:v>10</c:v>
                </c:pt>
                <c:pt idx="3">
                  <c:v>9</c:v>
                </c:pt>
                <c:pt idx="4">
                  <c:v>8</c:v>
                </c:pt>
                <c:pt idx="5">
                  <c:v>7</c:v>
                </c:pt>
                <c:pt idx="6">
                  <c:v>6</c:v>
                </c:pt>
                <c:pt idx="7">
                  <c:v>5</c:v>
                </c:pt>
                <c:pt idx="8">
                  <c:v>4</c:v>
                </c:pt>
                <c:pt idx="9">
                  <c:v>3</c:v>
                </c:pt>
                <c:pt idx="10">
                  <c:v>2</c:v>
                </c:pt>
                <c:pt idx="11">
                  <c:v>1</c:v>
                </c:pt>
                <c:pt idx="12">
                  <c:v>0</c:v>
                </c:pt>
              </c:numCache>
            </c:numRef>
          </c:yVal>
          <c:smooth val="0"/>
          <c:extLst xmlns:c16r2="http://schemas.microsoft.com/office/drawing/2015/06/chart">
            <c:ext xmlns:c16="http://schemas.microsoft.com/office/drawing/2014/chart" uri="{C3380CC4-5D6E-409C-BE32-E72D297353CC}">
              <c16:uniqueId val="{00000001-02D8-46E1-BD77-BAE035520EA1}"/>
            </c:ext>
          </c:extLst>
        </c:ser>
        <c:dLbls>
          <c:showLegendKey val="0"/>
          <c:showVal val="0"/>
          <c:showCatName val="0"/>
          <c:showSerName val="0"/>
          <c:showPercent val="0"/>
          <c:showBubbleSize val="0"/>
        </c:dLbls>
        <c:axId val="1305120848"/>
        <c:axId val="1305117584"/>
      </c:scatterChart>
      <c:valAx>
        <c:axId val="1305120848"/>
        <c:scaling>
          <c:orientation val="minMax"/>
          <c:max val="350"/>
          <c:min val="50"/>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id-ID"/>
                  <a:t>Acceleration (cm/</a:t>
                </a:r>
                <a:r>
                  <a:rPr lang="en-US"/>
                  <a:t>s</a:t>
                </a:r>
                <a:r>
                  <a:rPr lang="id-ID" baseline="30000"/>
                  <a:t>2</a:t>
                </a:r>
                <a:r>
                  <a:rPr lang="id-ID"/>
                  <a:t>)</a:t>
                </a:r>
                <a:endParaRPr lang="en-ID"/>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05117584"/>
        <c:crosses val="autoZero"/>
        <c:crossBetween val="midCat"/>
      </c:valAx>
      <c:valAx>
        <c:axId val="1305117584"/>
        <c:scaling>
          <c:orientation val="minMax"/>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id-ID"/>
                  <a:t>Storey</a:t>
                </a:r>
                <a:endParaRPr lang="en-ID"/>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05120848"/>
        <c:crosses val="autoZero"/>
        <c:crossBetween val="midCat"/>
        <c:majorUnit val="1"/>
        <c:minorUnit val="1"/>
      </c:valAx>
      <c:spPr>
        <a:noFill/>
        <a:ln>
          <a:noFill/>
        </a:ln>
        <a:effectLst/>
      </c:spPr>
    </c:plotArea>
    <c:legend>
      <c:legendPos val="b"/>
      <c:layout>
        <c:manualLayout>
          <c:xMode val="edge"/>
          <c:yMode val="edge"/>
          <c:x val="6.1736043168233957E-4"/>
          <c:y val="0.88393271016561525"/>
          <c:w val="0.99333891592362678"/>
          <c:h val="5.7587757670642045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L-Model'!$Q$2</c:f>
              <c:strCache>
                <c:ptCount val="1"/>
                <c:pt idx="0">
                  <c:v>Percepatan-X</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U-Model'!$Q$3:$Q$15</c:f>
              <c:numCache>
                <c:formatCode>General</c:formatCode>
                <c:ptCount val="13"/>
                <c:pt idx="0">
                  <c:v>263.5</c:v>
                </c:pt>
                <c:pt idx="1">
                  <c:v>241.5</c:v>
                </c:pt>
                <c:pt idx="2">
                  <c:v>204.4</c:v>
                </c:pt>
                <c:pt idx="3">
                  <c:v>152.5</c:v>
                </c:pt>
                <c:pt idx="4">
                  <c:v>144.30000000000001</c:v>
                </c:pt>
                <c:pt idx="5">
                  <c:v>212.2</c:v>
                </c:pt>
                <c:pt idx="6">
                  <c:v>301</c:v>
                </c:pt>
                <c:pt idx="7">
                  <c:v>383.2</c:v>
                </c:pt>
                <c:pt idx="8">
                  <c:v>455.5</c:v>
                </c:pt>
                <c:pt idx="9">
                  <c:v>512.5</c:v>
                </c:pt>
                <c:pt idx="10">
                  <c:v>550.70000000000005</c:v>
                </c:pt>
                <c:pt idx="11">
                  <c:v>587.9</c:v>
                </c:pt>
              </c:numCache>
            </c:numRef>
          </c:xVal>
          <c:yVal>
            <c:numRef>
              <c:f>'U-Model'!$A$3:$A$15</c:f>
              <c:numCache>
                <c:formatCode>General</c:formatCode>
                <c:ptCount val="13"/>
                <c:pt idx="0">
                  <c:v>12</c:v>
                </c:pt>
                <c:pt idx="1">
                  <c:v>11</c:v>
                </c:pt>
                <c:pt idx="2">
                  <c:v>10</c:v>
                </c:pt>
                <c:pt idx="3">
                  <c:v>9</c:v>
                </c:pt>
                <c:pt idx="4">
                  <c:v>8</c:v>
                </c:pt>
                <c:pt idx="5">
                  <c:v>7</c:v>
                </c:pt>
                <c:pt idx="6">
                  <c:v>6</c:v>
                </c:pt>
                <c:pt idx="7">
                  <c:v>5</c:v>
                </c:pt>
                <c:pt idx="8">
                  <c:v>4</c:v>
                </c:pt>
                <c:pt idx="9">
                  <c:v>3</c:v>
                </c:pt>
                <c:pt idx="10">
                  <c:v>2</c:v>
                </c:pt>
                <c:pt idx="11">
                  <c:v>1</c:v>
                </c:pt>
                <c:pt idx="12">
                  <c:v>0</c:v>
                </c:pt>
              </c:numCache>
            </c:numRef>
          </c:yVal>
          <c:smooth val="0"/>
          <c:extLst xmlns:c16r2="http://schemas.microsoft.com/office/drawing/2015/06/chart">
            <c:ext xmlns:c16="http://schemas.microsoft.com/office/drawing/2014/chart" uri="{C3380CC4-5D6E-409C-BE32-E72D297353CC}">
              <c16:uniqueId val="{00000000-AC80-4FF1-AF31-8510646D3CC1}"/>
            </c:ext>
          </c:extLst>
        </c:ser>
        <c:ser>
          <c:idx val="1"/>
          <c:order val="1"/>
          <c:tx>
            <c:strRef>
              <c:f>'L-Model'!$R$2</c:f>
              <c:strCache>
                <c:ptCount val="1"/>
                <c:pt idx="0">
                  <c:v>Percepatan-Y</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U-Model'!$R$3:$R$15</c:f>
              <c:numCache>
                <c:formatCode>General</c:formatCode>
                <c:ptCount val="13"/>
                <c:pt idx="0">
                  <c:v>282.89999999999998</c:v>
                </c:pt>
                <c:pt idx="1">
                  <c:v>245.2</c:v>
                </c:pt>
                <c:pt idx="2">
                  <c:v>199.4</c:v>
                </c:pt>
                <c:pt idx="3">
                  <c:v>174.7</c:v>
                </c:pt>
                <c:pt idx="4">
                  <c:v>172.6</c:v>
                </c:pt>
                <c:pt idx="5">
                  <c:v>245.9</c:v>
                </c:pt>
                <c:pt idx="6">
                  <c:v>329</c:v>
                </c:pt>
                <c:pt idx="7">
                  <c:v>409.8</c:v>
                </c:pt>
                <c:pt idx="8">
                  <c:v>505.2</c:v>
                </c:pt>
                <c:pt idx="9">
                  <c:v>598.1</c:v>
                </c:pt>
                <c:pt idx="10">
                  <c:v>686.1</c:v>
                </c:pt>
                <c:pt idx="11">
                  <c:v>758.1</c:v>
                </c:pt>
              </c:numCache>
            </c:numRef>
          </c:xVal>
          <c:yVal>
            <c:numRef>
              <c:f>'U-Model'!$A$3:$A$15</c:f>
              <c:numCache>
                <c:formatCode>General</c:formatCode>
                <c:ptCount val="13"/>
                <c:pt idx="0">
                  <c:v>12</c:v>
                </c:pt>
                <c:pt idx="1">
                  <c:v>11</c:v>
                </c:pt>
                <c:pt idx="2">
                  <c:v>10</c:v>
                </c:pt>
                <c:pt idx="3">
                  <c:v>9</c:v>
                </c:pt>
                <c:pt idx="4">
                  <c:v>8</c:v>
                </c:pt>
                <c:pt idx="5">
                  <c:v>7</c:v>
                </c:pt>
                <c:pt idx="6">
                  <c:v>6</c:v>
                </c:pt>
                <c:pt idx="7">
                  <c:v>5</c:v>
                </c:pt>
                <c:pt idx="8">
                  <c:v>4</c:v>
                </c:pt>
                <c:pt idx="9">
                  <c:v>3</c:v>
                </c:pt>
                <c:pt idx="10">
                  <c:v>2</c:v>
                </c:pt>
                <c:pt idx="11">
                  <c:v>1</c:v>
                </c:pt>
                <c:pt idx="12">
                  <c:v>0</c:v>
                </c:pt>
              </c:numCache>
            </c:numRef>
          </c:yVal>
          <c:smooth val="0"/>
          <c:extLst xmlns:c16r2="http://schemas.microsoft.com/office/drawing/2015/06/chart">
            <c:ext xmlns:c16="http://schemas.microsoft.com/office/drawing/2014/chart" uri="{C3380CC4-5D6E-409C-BE32-E72D297353CC}">
              <c16:uniqueId val="{00000001-AC80-4FF1-AF31-8510646D3CC1}"/>
            </c:ext>
          </c:extLst>
        </c:ser>
        <c:dLbls>
          <c:showLegendKey val="0"/>
          <c:showVal val="0"/>
          <c:showCatName val="0"/>
          <c:showSerName val="0"/>
          <c:showPercent val="0"/>
          <c:showBubbleSize val="0"/>
        </c:dLbls>
        <c:axId val="1305117040"/>
        <c:axId val="1305114320"/>
      </c:scatterChart>
      <c:valAx>
        <c:axId val="1305117040"/>
        <c:scaling>
          <c:orientation val="minMax"/>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id-ID"/>
                  <a:t>Acceleration (cm/</a:t>
                </a:r>
                <a:r>
                  <a:rPr lang="en-US"/>
                  <a:t>s</a:t>
                </a:r>
                <a:r>
                  <a:rPr lang="id-ID" baseline="30000"/>
                  <a:t>2</a:t>
                </a:r>
                <a:r>
                  <a:rPr lang="id-ID"/>
                  <a:t>)</a:t>
                </a:r>
                <a:endParaRPr lang="en-ID"/>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05114320"/>
        <c:crosses val="autoZero"/>
        <c:crossBetween val="midCat"/>
      </c:valAx>
      <c:valAx>
        <c:axId val="1305114320"/>
        <c:scaling>
          <c:orientation val="minMax"/>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id-ID"/>
                  <a:t>Storey</a:t>
                </a:r>
                <a:endParaRPr lang="en-ID"/>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05117040"/>
        <c:crosses val="autoZero"/>
        <c:crossBetween val="midCat"/>
        <c:majorUnit val="1"/>
        <c:minorUnit val="1"/>
      </c:valAx>
      <c:spPr>
        <a:noFill/>
        <a:ln>
          <a:noFill/>
        </a:ln>
        <a:effectLst/>
      </c:spPr>
    </c:plotArea>
    <c:legend>
      <c:legendPos val="b"/>
      <c:layout>
        <c:manualLayout>
          <c:xMode val="edge"/>
          <c:yMode val="edge"/>
          <c:x val="6.1736043168233957E-4"/>
          <c:y val="0.88626070738292373"/>
          <c:w val="0.99333891592362678"/>
          <c:h val="5.6432702359196507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369681492516139"/>
          <c:y val="6.0606060606060608E-2"/>
          <c:w val="0.66497495921117966"/>
          <c:h val="0.85320324089923538"/>
        </c:manualLayout>
      </c:layout>
      <c:barChart>
        <c:barDir val="col"/>
        <c:grouping val="clustered"/>
        <c:varyColors val="0"/>
        <c:ser>
          <c:idx val="0"/>
          <c:order val="0"/>
          <c:tx>
            <c:strRef>
              <c:f>Sheet1!$A$14</c:f>
              <c:strCache>
                <c:ptCount val="1"/>
                <c:pt idx="0">
                  <c:v>L Model</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c:spPr>
          <c:invertIfNegative val="0"/>
          <c:val>
            <c:numRef>
              <c:f>Sheet1!$E$14</c:f>
              <c:numCache>
                <c:formatCode>0.00</c:formatCode>
                <c:ptCount val="1"/>
                <c:pt idx="0">
                  <c:v>59.884799999999998</c:v>
                </c:pt>
              </c:numCache>
            </c:numRef>
          </c:val>
          <c:extLst xmlns:c16r2="http://schemas.microsoft.com/office/drawing/2015/06/chart">
            <c:ext xmlns:c16="http://schemas.microsoft.com/office/drawing/2014/chart" uri="{C3380CC4-5D6E-409C-BE32-E72D297353CC}">
              <c16:uniqueId val="{00000000-F4A4-483B-8AE3-625AC09381ED}"/>
            </c:ext>
          </c:extLst>
        </c:ser>
        <c:ser>
          <c:idx val="1"/>
          <c:order val="1"/>
          <c:tx>
            <c:strRef>
              <c:f>Sheet1!$A$15</c:f>
              <c:strCache>
                <c:ptCount val="1"/>
                <c:pt idx="0">
                  <c:v>Sq Model</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c:spPr>
          <c:invertIfNegative val="0"/>
          <c:val>
            <c:numRef>
              <c:f>Sheet1!$E$15</c:f>
              <c:numCache>
                <c:formatCode>0.00</c:formatCode>
                <c:ptCount val="1"/>
                <c:pt idx="0">
                  <c:v>57.023820000000001</c:v>
                </c:pt>
              </c:numCache>
            </c:numRef>
          </c:val>
          <c:extLst xmlns:c16r2="http://schemas.microsoft.com/office/drawing/2015/06/chart">
            <c:ext xmlns:c16="http://schemas.microsoft.com/office/drawing/2014/chart" uri="{C3380CC4-5D6E-409C-BE32-E72D297353CC}">
              <c16:uniqueId val="{00000001-F4A4-483B-8AE3-625AC09381ED}"/>
            </c:ext>
          </c:extLst>
        </c:ser>
        <c:ser>
          <c:idx val="2"/>
          <c:order val="2"/>
          <c:tx>
            <c:strRef>
              <c:f>Sheet1!$A$16</c:f>
              <c:strCache>
                <c:ptCount val="1"/>
                <c:pt idx="0">
                  <c:v>U Model</c:v>
                </c:pt>
              </c:strCache>
            </c:strRef>
          </c:tx>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c:spPr>
          <c:invertIfNegative val="0"/>
          <c:val>
            <c:numRef>
              <c:f>Sheet1!$E$16</c:f>
              <c:numCache>
                <c:formatCode>0.00</c:formatCode>
                <c:ptCount val="1"/>
                <c:pt idx="0">
                  <c:v>60.772210000000001</c:v>
                </c:pt>
              </c:numCache>
            </c:numRef>
          </c:val>
          <c:extLst xmlns:c16r2="http://schemas.microsoft.com/office/drawing/2015/06/chart">
            <c:ext xmlns:c16="http://schemas.microsoft.com/office/drawing/2014/chart" uri="{C3380CC4-5D6E-409C-BE32-E72D297353CC}">
              <c16:uniqueId val="{00000002-F4A4-483B-8AE3-625AC09381ED}"/>
            </c:ext>
          </c:extLst>
        </c:ser>
        <c:dLbls>
          <c:showLegendKey val="0"/>
          <c:showVal val="0"/>
          <c:showCatName val="0"/>
          <c:showSerName val="0"/>
          <c:showPercent val="0"/>
          <c:showBubbleSize val="0"/>
        </c:dLbls>
        <c:gapWidth val="150"/>
        <c:axId val="1247199856"/>
        <c:axId val="1247195504"/>
      </c:barChart>
      <c:catAx>
        <c:axId val="1247199856"/>
        <c:scaling>
          <c:orientation val="minMax"/>
        </c:scaling>
        <c:delete val="1"/>
        <c:axPos val="b"/>
        <c:title>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Building Type</a:t>
                </a:r>
              </a:p>
            </c:rich>
          </c:tx>
          <c:overlay val="0"/>
          <c:spPr>
            <a:noFill/>
            <a:ln>
              <a:noFill/>
            </a:ln>
            <a:effectLst/>
          </c:spPr>
        </c:title>
        <c:numFmt formatCode="General" sourceLinked="1"/>
        <c:majorTickMark val="none"/>
        <c:minorTickMark val="none"/>
        <c:tickLblPos val="nextTo"/>
        <c:crossAx val="1247195504"/>
        <c:crosses val="autoZero"/>
        <c:auto val="1"/>
        <c:lblAlgn val="ctr"/>
        <c:lblOffset val="100"/>
        <c:noMultiLvlLbl val="0"/>
      </c:catAx>
      <c:valAx>
        <c:axId val="1247195504"/>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Hysteresis Energy (kNm)</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47199856"/>
        <c:crosses val="autoZero"/>
        <c:crossBetween val="between"/>
      </c:valAx>
      <c:spPr>
        <a:noFill/>
        <a:ln>
          <a:noFill/>
        </a:ln>
        <a:effectLst/>
      </c:spPr>
    </c:plotArea>
    <c:legend>
      <c:legendPos val="r"/>
      <c:layout>
        <c:manualLayout>
          <c:xMode val="edge"/>
          <c:yMode val="edge"/>
          <c:x val="0.77578889125345818"/>
          <c:y val="5.4831782390837511E-2"/>
          <c:w val="0.20924409448818898"/>
          <c:h val="0.27591920575145495"/>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b="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5689466876177414"/>
          <c:y val="6.4686856806821527E-2"/>
          <c:w val="0.64511819705006557"/>
          <c:h val="0.8060598425196851"/>
        </c:manualLayout>
      </c:layout>
      <c:barChart>
        <c:barDir val="col"/>
        <c:grouping val="clustered"/>
        <c:varyColors val="0"/>
        <c:ser>
          <c:idx val="0"/>
          <c:order val="0"/>
          <c:tx>
            <c:strRef>
              <c:f>Sheet1!$A$14</c:f>
              <c:strCache>
                <c:ptCount val="1"/>
                <c:pt idx="0">
                  <c:v>L Model</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c:spPr>
          <c:invertIfNegative val="0"/>
          <c:val>
            <c:numRef>
              <c:f>Sheet1!$E$14</c:f>
              <c:numCache>
                <c:formatCode>0.00</c:formatCode>
                <c:ptCount val="1"/>
                <c:pt idx="0">
                  <c:v>110.53735999999999</c:v>
                </c:pt>
              </c:numCache>
            </c:numRef>
          </c:val>
          <c:extLst xmlns:c16r2="http://schemas.microsoft.com/office/drawing/2015/06/chart">
            <c:ext xmlns:c16="http://schemas.microsoft.com/office/drawing/2014/chart" uri="{C3380CC4-5D6E-409C-BE32-E72D297353CC}">
              <c16:uniqueId val="{00000000-96D7-4D70-8DE3-3D9DE0DDF612}"/>
            </c:ext>
          </c:extLst>
        </c:ser>
        <c:ser>
          <c:idx val="1"/>
          <c:order val="1"/>
          <c:tx>
            <c:strRef>
              <c:f>Sheet1!$A$15</c:f>
              <c:strCache>
                <c:ptCount val="1"/>
                <c:pt idx="0">
                  <c:v>Sq Model</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c:spPr>
          <c:invertIfNegative val="0"/>
          <c:val>
            <c:numRef>
              <c:f>Sheet1!$E$15</c:f>
              <c:numCache>
                <c:formatCode>0.00</c:formatCode>
                <c:ptCount val="1"/>
                <c:pt idx="0">
                  <c:v>107.13383999999999</c:v>
                </c:pt>
              </c:numCache>
            </c:numRef>
          </c:val>
          <c:extLst xmlns:c16r2="http://schemas.microsoft.com/office/drawing/2015/06/chart">
            <c:ext xmlns:c16="http://schemas.microsoft.com/office/drawing/2014/chart" uri="{C3380CC4-5D6E-409C-BE32-E72D297353CC}">
              <c16:uniqueId val="{00000001-96D7-4D70-8DE3-3D9DE0DDF612}"/>
            </c:ext>
          </c:extLst>
        </c:ser>
        <c:ser>
          <c:idx val="2"/>
          <c:order val="2"/>
          <c:tx>
            <c:strRef>
              <c:f>Sheet1!$A$16</c:f>
              <c:strCache>
                <c:ptCount val="1"/>
                <c:pt idx="0">
                  <c:v>U Model</c:v>
                </c:pt>
              </c:strCache>
            </c:strRef>
          </c:tx>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c:spPr>
          <c:invertIfNegative val="0"/>
          <c:val>
            <c:numRef>
              <c:f>Sheet1!$E$16</c:f>
              <c:numCache>
                <c:formatCode>0.00</c:formatCode>
                <c:ptCount val="1"/>
                <c:pt idx="0">
                  <c:v>108.07630999999999</c:v>
                </c:pt>
              </c:numCache>
            </c:numRef>
          </c:val>
          <c:extLst xmlns:c16r2="http://schemas.microsoft.com/office/drawing/2015/06/chart">
            <c:ext xmlns:c16="http://schemas.microsoft.com/office/drawing/2014/chart" uri="{C3380CC4-5D6E-409C-BE32-E72D297353CC}">
              <c16:uniqueId val="{00000002-96D7-4D70-8DE3-3D9DE0DDF612}"/>
            </c:ext>
          </c:extLst>
        </c:ser>
        <c:dLbls>
          <c:showLegendKey val="0"/>
          <c:showVal val="0"/>
          <c:showCatName val="0"/>
          <c:showSerName val="0"/>
          <c:showPercent val="0"/>
          <c:showBubbleSize val="0"/>
        </c:dLbls>
        <c:gapWidth val="150"/>
        <c:axId val="1247200400"/>
        <c:axId val="1247196048"/>
      </c:barChart>
      <c:catAx>
        <c:axId val="1247200400"/>
        <c:scaling>
          <c:orientation val="minMax"/>
        </c:scaling>
        <c:delete val="1"/>
        <c:axPos val="b"/>
        <c:title>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Building Type</a:t>
                </a:r>
              </a:p>
            </c:rich>
          </c:tx>
          <c:layout>
            <c:manualLayout>
              <c:xMode val="edge"/>
              <c:yMode val="edge"/>
              <c:x val="0.49664528045105472"/>
              <c:y val="0.8885244677748616"/>
            </c:manualLayout>
          </c:layout>
          <c:overlay val="0"/>
          <c:spPr>
            <a:noFill/>
            <a:ln>
              <a:noFill/>
            </a:ln>
            <a:effectLst/>
          </c:spPr>
        </c:title>
        <c:numFmt formatCode="General" sourceLinked="1"/>
        <c:majorTickMark val="none"/>
        <c:minorTickMark val="none"/>
        <c:tickLblPos val="nextTo"/>
        <c:crossAx val="1247196048"/>
        <c:crosses val="autoZero"/>
        <c:auto val="1"/>
        <c:lblAlgn val="ctr"/>
        <c:lblOffset val="100"/>
        <c:noMultiLvlLbl val="0"/>
      </c:catAx>
      <c:valAx>
        <c:axId val="1247196048"/>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Hysteresis</a:t>
                </a:r>
                <a:r>
                  <a:rPr lang="en-US" baseline="0"/>
                  <a:t> </a:t>
                </a:r>
                <a:r>
                  <a:rPr lang="en-US"/>
                  <a:t>Energy (kNm)</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47200400"/>
        <c:crosses val="autoZero"/>
        <c:crossBetween val="between"/>
      </c:valAx>
      <c:spPr>
        <a:noFill/>
        <a:ln>
          <a:noFill/>
        </a:ln>
        <a:effectLst/>
      </c:spPr>
    </c:plotArea>
    <c:legend>
      <c:legendPos val="r"/>
      <c:layout>
        <c:manualLayout>
          <c:xMode val="edge"/>
          <c:yMode val="edge"/>
          <c:x val="0.69883769158484832"/>
          <c:y val="5.4124234470691167E-2"/>
          <c:w val="0.19928008998875141"/>
          <c:h val="0.26552894277336669"/>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b="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1</c:f>
              <c:strCache>
                <c:ptCount val="1"/>
                <c:pt idx="0">
                  <c:v>Model L</c:v>
                </c:pt>
              </c:strCache>
            </c:strRef>
          </c:tx>
          <c:spPr>
            <a:solidFill>
              <a:schemeClr val="accent1"/>
            </a:solidFill>
            <a:ln>
              <a:noFill/>
            </a:ln>
            <a:effectLst/>
          </c:spPr>
          <c:invertIfNegative val="0"/>
          <c:cat>
            <c:strLit>
              <c:ptCount val="1"/>
              <c:pt idx="0">
                <c:v>Nilai Kekakuan</c:v>
              </c:pt>
            </c:strLit>
          </c:cat>
          <c:val>
            <c:numRef>
              <c:f>Sheet1!$A$2</c:f>
              <c:numCache>
                <c:formatCode>General</c:formatCode>
                <c:ptCount val="1"/>
                <c:pt idx="0">
                  <c:v>2063</c:v>
                </c:pt>
              </c:numCache>
            </c:numRef>
          </c:val>
          <c:extLst xmlns:c16r2="http://schemas.microsoft.com/office/drawing/2015/06/chart">
            <c:ext xmlns:c16="http://schemas.microsoft.com/office/drawing/2014/chart" uri="{C3380CC4-5D6E-409C-BE32-E72D297353CC}">
              <c16:uniqueId val="{00000000-2D8D-45DC-81D2-DE2AD814F27F}"/>
            </c:ext>
          </c:extLst>
        </c:ser>
        <c:ser>
          <c:idx val="1"/>
          <c:order val="1"/>
          <c:tx>
            <c:strRef>
              <c:f>Sheet1!$B$1</c:f>
              <c:strCache>
                <c:ptCount val="1"/>
                <c:pt idx="0">
                  <c:v>Model Kotak</c:v>
                </c:pt>
              </c:strCache>
            </c:strRef>
          </c:tx>
          <c:spPr>
            <a:solidFill>
              <a:schemeClr val="accent2"/>
            </a:solidFill>
            <a:ln>
              <a:noFill/>
            </a:ln>
            <a:effectLst/>
          </c:spPr>
          <c:invertIfNegative val="0"/>
          <c:cat>
            <c:strLit>
              <c:ptCount val="1"/>
              <c:pt idx="0">
                <c:v>Nilai Kekakuan</c:v>
              </c:pt>
            </c:strLit>
          </c:cat>
          <c:val>
            <c:numRef>
              <c:f>Sheet1!$B$2</c:f>
              <c:numCache>
                <c:formatCode>General</c:formatCode>
                <c:ptCount val="1"/>
                <c:pt idx="0">
                  <c:v>1978</c:v>
                </c:pt>
              </c:numCache>
            </c:numRef>
          </c:val>
          <c:extLst xmlns:c16r2="http://schemas.microsoft.com/office/drawing/2015/06/chart">
            <c:ext xmlns:c16="http://schemas.microsoft.com/office/drawing/2014/chart" uri="{C3380CC4-5D6E-409C-BE32-E72D297353CC}">
              <c16:uniqueId val="{00000001-2D8D-45DC-81D2-DE2AD814F27F}"/>
            </c:ext>
          </c:extLst>
        </c:ser>
        <c:ser>
          <c:idx val="2"/>
          <c:order val="2"/>
          <c:tx>
            <c:strRef>
              <c:f>Sheet1!$C$1</c:f>
              <c:strCache>
                <c:ptCount val="1"/>
                <c:pt idx="0">
                  <c:v>Model U</c:v>
                </c:pt>
              </c:strCache>
            </c:strRef>
          </c:tx>
          <c:spPr>
            <a:solidFill>
              <a:schemeClr val="accent3"/>
            </a:solidFill>
            <a:ln>
              <a:noFill/>
            </a:ln>
            <a:effectLst/>
          </c:spPr>
          <c:invertIfNegative val="0"/>
          <c:cat>
            <c:strLit>
              <c:ptCount val="1"/>
              <c:pt idx="0">
                <c:v>Nilai Kekakuan</c:v>
              </c:pt>
            </c:strLit>
          </c:cat>
          <c:val>
            <c:numRef>
              <c:f>Sheet1!$C$2</c:f>
              <c:numCache>
                <c:formatCode>General</c:formatCode>
                <c:ptCount val="1"/>
                <c:pt idx="0">
                  <c:v>2125</c:v>
                </c:pt>
              </c:numCache>
            </c:numRef>
          </c:val>
          <c:extLst xmlns:c16r2="http://schemas.microsoft.com/office/drawing/2015/06/chart">
            <c:ext xmlns:c16="http://schemas.microsoft.com/office/drawing/2014/chart" uri="{C3380CC4-5D6E-409C-BE32-E72D297353CC}">
              <c16:uniqueId val="{00000002-2D8D-45DC-81D2-DE2AD814F27F}"/>
            </c:ext>
          </c:extLst>
        </c:ser>
        <c:dLbls>
          <c:showLegendKey val="0"/>
          <c:showVal val="0"/>
          <c:showCatName val="0"/>
          <c:showSerName val="0"/>
          <c:showPercent val="0"/>
          <c:showBubbleSize val="0"/>
        </c:dLbls>
        <c:gapWidth val="150"/>
        <c:axId val="1157950208"/>
        <c:axId val="1157952384"/>
      </c:barChart>
      <c:catAx>
        <c:axId val="1157950208"/>
        <c:scaling>
          <c:orientation val="minMax"/>
        </c:scaling>
        <c:delete val="1"/>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Building Type</a:t>
                </a:r>
              </a:p>
            </c:rich>
          </c:tx>
          <c:overlay val="0"/>
          <c:spPr>
            <a:noFill/>
            <a:ln>
              <a:noFill/>
            </a:ln>
            <a:effectLst/>
          </c:spPr>
        </c:title>
        <c:numFmt formatCode="General" sourceLinked="1"/>
        <c:majorTickMark val="none"/>
        <c:minorTickMark val="none"/>
        <c:tickLblPos val="nextTo"/>
        <c:crossAx val="1157952384"/>
        <c:crosses val="autoZero"/>
        <c:auto val="1"/>
        <c:lblAlgn val="ctr"/>
        <c:lblOffset val="100"/>
        <c:noMultiLvlLbl val="0"/>
      </c:catAx>
      <c:valAx>
        <c:axId val="11579523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Stiffness (kN)</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57950208"/>
        <c:crosses val="autoZero"/>
        <c:crossBetween val="between"/>
      </c:valAx>
      <c:spPr>
        <a:noFill/>
        <a:ln>
          <a:solidFill>
            <a:schemeClr val="tx1"/>
          </a:solid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q Model'!$E$3</c:f>
              <c:strCache>
                <c:ptCount val="1"/>
                <c:pt idx="0">
                  <c:v>Simpangan X-El Centro (cm)</c:v>
                </c:pt>
              </c:strCache>
            </c:strRef>
          </c:tx>
          <c:spPr>
            <a:ln w="19050" cap="rnd">
              <a:solidFill>
                <a:schemeClr val="accent1"/>
              </a:solidFill>
              <a:round/>
            </a:ln>
            <a:effectLst/>
          </c:spPr>
          <c:marker>
            <c:symbol val="none"/>
          </c:marker>
          <c:xVal>
            <c:numRef>
              <c:f>'Sq Model'!$D$4:$D$1003</c:f>
              <c:numCache>
                <c:formatCode>0.00</c:formatCode>
                <c:ptCount val="1000"/>
                <c:pt idx="0">
                  <c:v>0.02</c:v>
                </c:pt>
                <c:pt idx="1">
                  <c:v>0.04</c:v>
                </c:pt>
                <c:pt idx="2">
                  <c:v>0.06</c:v>
                </c:pt>
                <c:pt idx="3">
                  <c:v>0.08</c:v>
                </c:pt>
                <c:pt idx="4">
                  <c:v>0.1</c:v>
                </c:pt>
                <c:pt idx="5">
                  <c:v>0.12</c:v>
                </c:pt>
                <c:pt idx="6">
                  <c:v>0.14000000000000001</c:v>
                </c:pt>
                <c:pt idx="7">
                  <c:v>0.16</c:v>
                </c:pt>
                <c:pt idx="8">
                  <c:v>0.18</c:v>
                </c:pt>
                <c:pt idx="9">
                  <c:v>0.2</c:v>
                </c:pt>
                <c:pt idx="10">
                  <c:v>0.22</c:v>
                </c:pt>
                <c:pt idx="11">
                  <c:v>0.24</c:v>
                </c:pt>
                <c:pt idx="12">
                  <c:v>0.26</c:v>
                </c:pt>
                <c:pt idx="13">
                  <c:v>0.28000000000000003</c:v>
                </c:pt>
                <c:pt idx="14">
                  <c:v>0.3</c:v>
                </c:pt>
                <c:pt idx="15">
                  <c:v>0.32</c:v>
                </c:pt>
                <c:pt idx="16">
                  <c:v>0.34</c:v>
                </c:pt>
                <c:pt idx="17">
                  <c:v>0.36</c:v>
                </c:pt>
                <c:pt idx="18">
                  <c:v>0.38</c:v>
                </c:pt>
                <c:pt idx="19">
                  <c:v>0.4</c:v>
                </c:pt>
                <c:pt idx="20">
                  <c:v>0.42</c:v>
                </c:pt>
                <c:pt idx="21">
                  <c:v>0.44</c:v>
                </c:pt>
                <c:pt idx="22">
                  <c:v>0.46</c:v>
                </c:pt>
                <c:pt idx="23">
                  <c:v>0.48</c:v>
                </c:pt>
                <c:pt idx="24">
                  <c:v>0.5</c:v>
                </c:pt>
                <c:pt idx="25">
                  <c:v>0.52</c:v>
                </c:pt>
                <c:pt idx="26">
                  <c:v>0.54</c:v>
                </c:pt>
                <c:pt idx="27">
                  <c:v>0.56000000000000005</c:v>
                </c:pt>
                <c:pt idx="28">
                  <c:v>0.57999999999999996</c:v>
                </c:pt>
                <c:pt idx="29">
                  <c:v>0.6</c:v>
                </c:pt>
                <c:pt idx="30">
                  <c:v>0.62</c:v>
                </c:pt>
                <c:pt idx="31">
                  <c:v>0.64</c:v>
                </c:pt>
                <c:pt idx="32">
                  <c:v>0.66</c:v>
                </c:pt>
                <c:pt idx="33">
                  <c:v>0.68</c:v>
                </c:pt>
                <c:pt idx="34">
                  <c:v>0.7</c:v>
                </c:pt>
                <c:pt idx="35">
                  <c:v>0.72</c:v>
                </c:pt>
                <c:pt idx="36">
                  <c:v>0.74</c:v>
                </c:pt>
                <c:pt idx="37">
                  <c:v>0.76</c:v>
                </c:pt>
                <c:pt idx="38">
                  <c:v>0.78</c:v>
                </c:pt>
                <c:pt idx="39">
                  <c:v>0.8</c:v>
                </c:pt>
                <c:pt idx="40">
                  <c:v>0.82</c:v>
                </c:pt>
                <c:pt idx="41">
                  <c:v>0.84</c:v>
                </c:pt>
                <c:pt idx="42">
                  <c:v>0.86</c:v>
                </c:pt>
                <c:pt idx="43">
                  <c:v>0.88</c:v>
                </c:pt>
                <c:pt idx="44">
                  <c:v>0.9</c:v>
                </c:pt>
                <c:pt idx="45">
                  <c:v>0.92</c:v>
                </c:pt>
                <c:pt idx="46">
                  <c:v>0.94</c:v>
                </c:pt>
                <c:pt idx="47">
                  <c:v>0.96</c:v>
                </c:pt>
                <c:pt idx="48">
                  <c:v>0.98</c:v>
                </c:pt>
                <c:pt idx="49">
                  <c:v>1</c:v>
                </c:pt>
                <c:pt idx="50">
                  <c:v>1.02</c:v>
                </c:pt>
                <c:pt idx="51">
                  <c:v>1.04</c:v>
                </c:pt>
                <c:pt idx="52">
                  <c:v>1.06</c:v>
                </c:pt>
                <c:pt idx="53">
                  <c:v>1.08</c:v>
                </c:pt>
                <c:pt idx="54">
                  <c:v>1.1000000000000001</c:v>
                </c:pt>
                <c:pt idx="55">
                  <c:v>1.1200000000000001</c:v>
                </c:pt>
                <c:pt idx="56">
                  <c:v>1.1399999999999999</c:v>
                </c:pt>
                <c:pt idx="57">
                  <c:v>1.1599999999999999</c:v>
                </c:pt>
                <c:pt idx="58">
                  <c:v>1.18</c:v>
                </c:pt>
                <c:pt idx="59">
                  <c:v>1.2</c:v>
                </c:pt>
                <c:pt idx="60">
                  <c:v>1.22</c:v>
                </c:pt>
                <c:pt idx="61">
                  <c:v>1.24</c:v>
                </c:pt>
                <c:pt idx="62">
                  <c:v>1.26</c:v>
                </c:pt>
                <c:pt idx="63">
                  <c:v>1.28</c:v>
                </c:pt>
                <c:pt idx="64">
                  <c:v>1.3</c:v>
                </c:pt>
                <c:pt idx="65">
                  <c:v>1.32</c:v>
                </c:pt>
                <c:pt idx="66">
                  <c:v>1.34</c:v>
                </c:pt>
                <c:pt idx="67">
                  <c:v>1.36</c:v>
                </c:pt>
                <c:pt idx="68">
                  <c:v>1.38</c:v>
                </c:pt>
                <c:pt idx="69">
                  <c:v>1.4</c:v>
                </c:pt>
                <c:pt idx="70">
                  <c:v>1.42</c:v>
                </c:pt>
                <c:pt idx="71">
                  <c:v>1.44</c:v>
                </c:pt>
                <c:pt idx="72">
                  <c:v>1.46</c:v>
                </c:pt>
                <c:pt idx="73">
                  <c:v>1.48</c:v>
                </c:pt>
                <c:pt idx="74">
                  <c:v>1.5</c:v>
                </c:pt>
                <c:pt idx="75">
                  <c:v>1.52</c:v>
                </c:pt>
                <c:pt idx="76">
                  <c:v>1.54</c:v>
                </c:pt>
                <c:pt idx="77">
                  <c:v>1.56</c:v>
                </c:pt>
                <c:pt idx="78">
                  <c:v>1.58</c:v>
                </c:pt>
                <c:pt idx="79">
                  <c:v>1.6</c:v>
                </c:pt>
                <c:pt idx="80">
                  <c:v>1.62</c:v>
                </c:pt>
                <c:pt idx="81">
                  <c:v>1.64</c:v>
                </c:pt>
                <c:pt idx="82">
                  <c:v>1.66</c:v>
                </c:pt>
                <c:pt idx="83">
                  <c:v>1.68</c:v>
                </c:pt>
                <c:pt idx="84">
                  <c:v>1.7</c:v>
                </c:pt>
                <c:pt idx="85">
                  <c:v>1.72</c:v>
                </c:pt>
                <c:pt idx="86">
                  <c:v>1.74</c:v>
                </c:pt>
                <c:pt idx="87">
                  <c:v>1.76</c:v>
                </c:pt>
                <c:pt idx="88">
                  <c:v>1.78</c:v>
                </c:pt>
                <c:pt idx="89">
                  <c:v>1.8</c:v>
                </c:pt>
                <c:pt idx="90">
                  <c:v>1.82</c:v>
                </c:pt>
                <c:pt idx="91">
                  <c:v>1.84</c:v>
                </c:pt>
                <c:pt idx="92">
                  <c:v>1.86</c:v>
                </c:pt>
                <c:pt idx="93">
                  <c:v>1.88</c:v>
                </c:pt>
                <c:pt idx="94">
                  <c:v>1.9</c:v>
                </c:pt>
                <c:pt idx="95">
                  <c:v>1.92</c:v>
                </c:pt>
                <c:pt idx="96">
                  <c:v>1.94</c:v>
                </c:pt>
                <c:pt idx="97">
                  <c:v>1.96</c:v>
                </c:pt>
                <c:pt idx="98">
                  <c:v>1.98</c:v>
                </c:pt>
                <c:pt idx="99">
                  <c:v>2</c:v>
                </c:pt>
                <c:pt idx="100">
                  <c:v>2.02</c:v>
                </c:pt>
                <c:pt idx="101">
                  <c:v>2.04</c:v>
                </c:pt>
                <c:pt idx="102">
                  <c:v>2.06</c:v>
                </c:pt>
                <c:pt idx="103">
                  <c:v>2.08</c:v>
                </c:pt>
                <c:pt idx="104">
                  <c:v>2.1</c:v>
                </c:pt>
                <c:pt idx="105">
                  <c:v>2.12</c:v>
                </c:pt>
                <c:pt idx="106">
                  <c:v>2.14</c:v>
                </c:pt>
                <c:pt idx="107">
                  <c:v>2.16</c:v>
                </c:pt>
                <c:pt idx="108">
                  <c:v>2.1800000000000002</c:v>
                </c:pt>
                <c:pt idx="109">
                  <c:v>2.2000000000000002</c:v>
                </c:pt>
                <c:pt idx="110">
                  <c:v>2.2200000000000002</c:v>
                </c:pt>
                <c:pt idx="111">
                  <c:v>2.2400000000000002</c:v>
                </c:pt>
                <c:pt idx="112">
                  <c:v>2.2599999999999998</c:v>
                </c:pt>
                <c:pt idx="113">
                  <c:v>2.2799999999999998</c:v>
                </c:pt>
                <c:pt idx="114">
                  <c:v>2.2999999999999998</c:v>
                </c:pt>
                <c:pt idx="115">
                  <c:v>2.3199999999999998</c:v>
                </c:pt>
                <c:pt idx="116">
                  <c:v>2.34</c:v>
                </c:pt>
                <c:pt idx="117">
                  <c:v>2.36</c:v>
                </c:pt>
                <c:pt idx="118">
                  <c:v>2.38</c:v>
                </c:pt>
                <c:pt idx="119">
                  <c:v>2.4</c:v>
                </c:pt>
                <c:pt idx="120">
                  <c:v>2.42</c:v>
                </c:pt>
                <c:pt idx="121">
                  <c:v>2.44</c:v>
                </c:pt>
                <c:pt idx="122">
                  <c:v>2.46</c:v>
                </c:pt>
                <c:pt idx="123">
                  <c:v>2.48</c:v>
                </c:pt>
                <c:pt idx="124">
                  <c:v>2.5</c:v>
                </c:pt>
                <c:pt idx="125">
                  <c:v>2.52</c:v>
                </c:pt>
                <c:pt idx="126">
                  <c:v>2.54</c:v>
                </c:pt>
                <c:pt idx="127">
                  <c:v>2.56</c:v>
                </c:pt>
                <c:pt idx="128">
                  <c:v>2.58</c:v>
                </c:pt>
                <c:pt idx="129">
                  <c:v>2.6</c:v>
                </c:pt>
                <c:pt idx="130">
                  <c:v>2.62</c:v>
                </c:pt>
                <c:pt idx="131">
                  <c:v>2.64</c:v>
                </c:pt>
                <c:pt idx="132">
                  <c:v>2.66</c:v>
                </c:pt>
                <c:pt idx="133">
                  <c:v>2.68</c:v>
                </c:pt>
                <c:pt idx="134">
                  <c:v>2.7</c:v>
                </c:pt>
                <c:pt idx="135">
                  <c:v>2.72</c:v>
                </c:pt>
                <c:pt idx="136">
                  <c:v>2.74</c:v>
                </c:pt>
                <c:pt idx="137">
                  <c:v>2.76</c:v>
                </c:pt>
                <c:pt idx="138">
                  <c:v>2.78</c:v>
                </c:pt>
                <c:pt idx="139">
                  <c:v>2.8</c:v>
                </c:pt>
                <c:pt idx="140">
                  <c:v>2.82</c:v>
                </c:pt>
                <c:pt idx="141">
                  <c:v>2.84</c:v>
                </c:pt>
                <c:pt idx="142">
                  <c:v>2.86</c:v>
                </c:pt>
                <c:pt idx="143">
                  <c:v>2.88</c:v>
                </c:pt>
                <c:pt idx="144">
                  <c:v>2.9</c:v>
                </c:pt>
                <c:pt idx="145">
                  <c:v>2.92</c:v>
                </c:pt>
                <c:pt idx="146">
                  <c:v>2.94</c:v>
                </c:pt>
                <c:pt idx="147">
                  <c:v>2.96</c:v>
                </c:pt>
                <c:pt idx="148">
                  <c:v>2.98</c:v>
                </c:pt>
                <c:pt idx="149">
                  <c:v>3</c:v>
                </c:pt>
                <c:pt idx="150">
                  <c:v>3.02</c:v>
                </c:pt>
                <c:pt idx="151">
                  <c:v>3.04</c:v>
                </c:pt>
                <c:pt idx="152">
                  <c:v>3.06</c:v>
                </c:pt>
                <c:pt idx="153">
                  <c:v>3.08</c:v>
                </c:pt>
                <c:pt idx="154">
                  <c:v>3.1</c:v>
                </c:pt>
                <c:pt idx="155">
                  <c:v>3.12</c:v>
                </c:pt>
                <c:pt idx="156">
                  <c:v>3.14</c:v>
                </c:pt>
                <c:pt idx="157">
                  <c:v>3.16</c:v>
                </c:pt>
                <c:pt idx="158">
                  <c:v>3.18</c:v>
                </c:pt>
                <c:pt idx="159">
                  <c:v>3.2</c:v>
                </c:pt>
                <c:pt idx="160">
                  <c:v>3.22</c:v>
                </c:pt>
                <c:pt idx="161">
                  <c:v>3.24</c:v>
                </c:pt>
                <c:pt idx="162">
                  <c:v>3.26</c:v>
                </c:pt>
                <c:pt idx="163">
                  <c:v>3.28</c:v>
                </c:pt>
                <c:pt idx="164">
                  <c:v>3.3</c:v>
                </c:pt>
                <c:pt idx="165">
                  <c:v>3.32</c:v>
                </c:pt>
                <c:pt idx="166">
                  <c:v>3.34</c:v>
                </c:pt>
                <c:pt idx="167">
                  <c:v>3.36</c:v>
                </c:pt>
                <c:pt idx="168">
                  <c:v>3.38</c:v>
                </c:pt>
                <c:pt idx="169">
                  <c:v>3.4</c:v>
                </c:pt>
                <c:pt idx="170">
                  <c:v>3.42</c:v>
                </c:pt>
                <c:pt idx="171">
                  <c:v>3.44</c:v>
                </c:pt>
                <c:pt idx="172">
                  <c:v>3.46</c:v>
                </c:pt>
                <c:pt idx="173">
                  <c:v>3.48</c:v>
                </c:pt>
                <c:pt idx="174">
                  <c:v>3.5</c:v>
                </c:pt>
                <c:pt idx="175">
                  <c:v>3.52</c:v>
                </c:pt>
                <c:pt idx="176">
                  <c:v>3.54</c:v>
                </c:pt>
                <c:pt idx="177">
                  <c:v>3.56</c:v>
                </c:pt>
                <c:pt idx="178">
                  <c:v>3.58</c:v>
                </c:pt>
                <c:pt idx="179">
                  <c:v>3.6</c:v>
                </c:pt>
                <c:pt idx="180">
                  <c:v>3.62</c:v>
                </c:pt>
                <c:pt idx="181">
                  <c:v>3.64</c:v>
                </c:pt>
                <c:pt idx="182">
                  <c:v>3.66</c:v>
                </c:pt>
                <c:pt idx="183">
                  <c:v>3.68</c:v>
                </c:pt>
                <c:pt idx="184">
                  <c:v>3.7</c:v>
                </c:pt>
                <c:pt idx="185">
                  <c:v>3.72</c:v>
                </c:pt>
                <c:pt idx="186">
                  <c:v>3.74</c:v>
                </c:pt>
                <c:pt idx="187">
                  <c:v>3.76</c:v>
                </c:pt>
                <c:pt idx="188">
                  <c:v>3.78</c:v>
                </c:pt>
                <c:pt idx="189">
                  <c:v>3.8</c:v>
                </c:pt>
                <c:pt idx="190">
                  <c:v>3.82</c:v>
                </c:pt>
                <c:pt idx="191">
                  <c:v>3.84</c:v>
                </c:pt>
                <c:pt idx="192">
                  <c:v>3.86</c:v>
                </c:pt>
                <c:pt idx="193">
                  <c:v>3.88</c:v>
                </c:pt>
                <c:pt idx="194">
                  <c:v>3.9</c:v>
                </c:pt>
                <c:pt idx="195">
                  <c:v>3.92</c:v>
                </c:pt>
                <c:pt idx="196">
                  <c:v>3.94</c:v>
                </c:pt>
                <c:pt idx="197">
                  <c:v>3.96</c:v>
                </c:pt>
                <c:pt idx="198">
                  <c:v>3.98</c:v>
                </c:pt>
                <c:pt idx="199">
                  <c:v>4</c:v>
                </c:pt>
                <c:pt idx="200">
                  <c:v>4.0199999999999996</c:v>
                </c:pt>
                <c:pt idx="201">
                  <c:v>4.04</c:v>
                </c:pt>
                <c:pt idx="202">
                  <c:v>4.0599999999999996</c:v>
                </c:pt>
                <c:pt idx="203">
                  <c:v>4.08</c:v>
                </c:pt>
                <c:pt idx="204">
                  <c:v>4.0999999999999996</c:v>
                </c:pt>
                <c:pt idx="205">
                  <c:v>4.12</c:v>
                </c:pt>
                <c:pt idx="206">
                  <c:v>4.1399999999999997</c:v>
                </c:pt>
                <c:pt idx="207">
                  <c:v>4.16</c:v>
                </c:pt>
                <c:pt idx="208">
                  <c:v>4.18</c:v>
                </c:pt>
                <c:pt idx="209">
                  <c:v>4.2</c:v>
                </c:pt>
                <c:pt idx="210">
                  <c:v>4.22</c:v>
                </c:pt>
                <c:pt idx="211">
                  <c:v>4.24</c:v>
                </c:pt>
                <c:pt idx="212">
                  <c:v>4.26</c:v>
                </c:pt>
                <c:pt idx="213">
                  <c:v>4.28</c:v>
                </c:pt>
                <c:pt idx="214">
                  <c:v>4.3</c:v>
                </c:pt>
                <c:pt idx="215">
                  <c:v>4.32</c:v>
                </c:pt>
                <c:pt idx="216">
                  <c:v>4.34</c:v>
                </c:pt>
                <c:pt idx="217">
                  <c:v>4.3600000000000003</c:v>
                </c:pt>
                <c:pt idx="218">
                  <c:v>4.38</c:v>
                </c:pt>
                <c:pt idx="219">
                  <c:v>4.4000000000000004</c:v>
                </c:pt>
                <c:pt idx="220">
                  <c:v>4.42</c:v>
                </c:pt>
                <c:pt idx="221">
                  <c:v>4.4400000000000004</c:v>
                </c:pt>
                <c:pt idx="222">
                  <c:v>4.46</c:v>
                </c:pt>
                <c:pt idx="223">
                  <c:v>4.4800000000000004</c:v>
                </c:pt>
                <c:pt idx="224">
                  <c:v>4.5</c:v>
                </c:pt>
                <c:pt idx="225">
                  <c:v>4.5199999999999996</c:v>
                </c:pt>
                <c:pt idx="226">
                  <c:v>4.54</c:v>
                </c:pt>
                <c:pt idx="227">
                  <c:v>4.5599999999999996</c:v>
                </c:pt>
                <c:pt idx="228">
                  <c:v>4.58</c:v>
                </c:pt>
                <c:pt idx="229">
                  <c:v>4.5999999999999996</c:v>
                </c:pt>
                <c:pt idx="230">
                  <c:v>4.62</c:v>
                </c:pt>
                <c:pt idx="231">
                  <c:v>4.6399999999999997</c:v>
                </c:pt>
                <c:pt idx="232">
                  <c:v>4.66</c:v>
                </c:pt>
                <c:pt idx="233">
                  <c:v>4.68</c:v>
                </c:pt>
                <c:pt idx="234">
                  <c:v>4.7</c:v>
                </c:pt>
                <c:pt idx="235">
                  <c:v>4.72</c:v>
                </c:pt>
                <c:pt idx="236">
                  <c:v>4.74</c:v>
                </c:pt>
                <c:pt idx="237">
                  <c:v>4.76</c:v>
                </c:pt>
                <c:pt idx="238">
                  <c:v>4.78</c:v>
                </c:pt>
                <c:pt idx="239">
                  <c:v>4.8</c:v>
                </c:pt>
                <c:pt idx="240">
                  <c:v>4.82</c:v>
                </c:pt>
                <c:pt idx="241">
                  <c:v>4.84</c:v>
                </c:pt>
                <c:pt idx="242">
                  <c:v>4.8600000000000003</c:v>
                </c:pt>
                <c:pt idx="243">
                  <c:v>4.88</c:v>
                </c:pt>
                <c:pt idx="244">
                  <c:v>4.9000000000000004</c:v>
                </c:pt>
                <c:pt idx="245">
                  <c:v>4.92</c:v>
                </c:pt>
                <c:pt idx="246">
                  <c:v>4.9400000000000004</c:v>
                </c:pt>
                <c:pt idx="247">
                  <c:v>4.96</c:v>
                </c:pt>
                <c:pt idx="248">
                  <c:v>4.9800000000000004</c:v>
                </c:pt>
                <c:pt idx="249">
                  <c:v>5</c:v>
                </c:pt>
                <c:pt idx="250">
                  <c:v>5.0199999999999996</c:v>
                </c:pt>
                <c:pt idx="251">
                  <c:v>5.04</c:v>
                </c:pt>
                <c:pt idx="252">
                  <c:v>5.0599999999999996</c:v>
                </c:pt>
                <c:pt idx="253">
                  <c:v>5.08</c:v>
                </c:pt>
                <c:pt idx="254">
                  <c:v>5.0999999999999996</c:v>
                </c:pt>
                <c:pt idx="255">
                  <c:v>5.12</c:v>
                </c:pt>
                <c:pt idx="256">
                  <c:v>5.14</c:v>
                </c:pt>
                <c:pt idx="257">
                  <c:v>5.16</c:v>
                </c:pt>
                <c:pt idx="258">
                  <c:v>5.18</c:v>
                </c:pt>
                <c:pt idx="259">
                  <c:v>5.2</c:v>
                </c:pt>
                <c:pt idx="260">
                  <c:v>5.22</c:v>
                </c:pt>
                <c:pt idx="261">
                  <c:v>5.24</c:v>
                </c:pt>
                <c:pt idx="262">
                  <c:v>5.26</c:v>
                </c:pt>
                <c:pt idx="263">
                  <c:v>5.28</c:v>
                </c:pt>
                <c:pt idx="264">
                  <c:v>5.3</c:v>
                </c:pt>
                <c:pt idx="265">
                  <c:v>5.32</c:v>
                </c:pt>
                <c:pt idx="266">
                  <c:v>5.34</c:v>
                </c:pt>
                <c:pt idx="267">
                  <c:v>5.36</c:v>
                </c:pt>
                <c:pt idx="268">
                  <c:v>5.38</c:v>
                </c:pt>
                <c:pt idx="269">
                  <c:v>5.4</c:v>
                </c:pt>
                <c:pt idx="270">
                  <c:v>5.42</c:v>
                </c:pt>
                <c:pt idx="271">
                  <c:v>5.44</c:v>
                </c:pt>
                <c:pt idx="272">
                  <c:v>5.46</c:v>
                </c:pt>
                <c:pt idx="273">
                  <c:v>5.48</c:v>
                </c:pt>
                <c:pt idx="274">
                  <c:v>5.5</c:v>
                </c:pt>
                <c:pt idx="275">
                  <c:v>5.52</c:v>
                </c:pt>
                <c:pt idx="276">
                  <c:v>5.54</c:v>
                </c:pt>
                <c:pt idx="277">
                  <c:v>5.56</c:v>
                </c:pt>
                <c:pt idx="278">
                  <c:v>5.58</c:v>
                </c:pt>
                <c:pt idx="279">
                  <c:v>5.6</c:v>
                </c:pt>
                <c:pt idx="280">
                  <c:v>5.62</c:v>
                </c:pt>
                <c:pt idx="281">
                  <c:v>5.64</c:v>
                </c:pt>
                <c:pt idx="282">
                  <c:v>5.66</c:v>
                </c:pt>
                <c:pt idx="283">
                  <c:v>5.68</c:v>
                </c:pt>
                <c:pt idx="284">
                  <c:v>5.7</c:v>
                </c:pt>
                <c:pt idx="285">
                  <c:v>5.72</c:v>
                </c:pt>
                <c:pt idx="286">
                  <c:v>5.74</c:v>
                </c:pt>
                <c:pt idx="287">
                  <c:v>5.76</c:v>
                </c:pt>
                <c:pt idx="288">
                  <c:v>5.78</c:v>
                </c:pt>
                <c:pt idx="289">
                  <c:v>5.8</c:v>
                </c:pt>
                <c:pt idx="290">
                  <c:v>5.82</c:v>
                </c:pt>
                <c:pt idx="291">
                  <c:v>5.84</c:v>
                </c:pt>
                <c:pt idx="292">
                  <c:v>5.86</c:v>
                </c:pt>
                <c:pt idx="293">
                  <c:v>5.88</c:v>
                </c:pt>
                <c:pt idx="294">
                  <c:v>5.9</c:v>
                </c:pt>
                <c:pt idx="295">
                  <c:v>5.92</c:v>
                </c:pt>
                <c:pt idx="296">
                  <c:v>5.94</c:v>
                </c:pt>
                <c:pt idx="297">
                  <c:v>5.96</c:v>
                </c:pt>
                <c:pt idx="298">
                  <c:v>5.98</c:v>
                </c:pt>
                <c:pt idx="299">
                  <c:v>6</c:v>
                </c:pt>
                <c:pt idx="300">
                  <c:v>6.02</c:v>
                </c:pt>
                <c:pt idx="301">
                  <c:v>6.04</c:v>
                </c:pt>
                <c:pt idx="302">
                  <c:v>6.06</c:v>
                </c:pt>
                <c:pt idx="303">
                  <c:v>6.08</c:v>
                </c:pt>
                <c:pt idx="304">
                  <c:v>6.1</c:v>
                </c:pt>
                <c:pt idx="305">
                  <c:v>6.12</c:v>
                </c:pt>
                <c:pt idx="306">
                  <c:v>6.14</c:v>
                </c:pt>
                <c:pt idx="307">
                  <c:v>6.16</c:v>
                </c:pt>
                <c:pt idx="308">
                  <c:v>6.18</c:v>
                </c:pt>
                <c:pt idx="309">
                  <c:v>6.2</c:v>
                </c:pt>
                <c:pt idx="310">
                  <c:v>6.22</c:v>
                </c:pt>
                <c:pt idx="311">
                  <c:v>6.24</c:v>
                </c:pt>
                <c:pt idx="312">
                  <c:v>6.26</c:v>
                </c:pt>
                <c:pt idx="313">
                  <c:v>6.28</c:v>
                </c:pt>
                <c:pt idx="314">
                  <c:v>6.3</c:v>
                </c:pt>
                <c:pt idx="315">
                  <c:v>6.32</c:v>
                </c:pt>
                <c:pt idx="316">
                  <c:v>6.34</c:v>
                </c:pt>
                <c:pt idx="317">
                  <c:v>6.36</c:v>
                </c:pt>
                <c:pt idx="318">
                  <c:v>6.38</c:v>
                </c:pt>
                <c:pt idx="319">
                  <c:v>6.4</c:v>
                </c:pt>
                <c:pt idx="320">
                  <c:v>6.42</c:v>
                </c:pt>
                <c:pt idx="321">
                  <c:v>6.44</c:v>
                </c:pt>
                <c:pt idx="322">
                  <c:v>6.46</c:v>
                </c:pt>
                <c:pt idx="323">
                  <c:v>6.48</c:v>
                </c:pt>
                <c:pt idx="324">
                  <c:v>6.5</c:v>
                </c:pt>
                <c:pt idx="325">
                  <c:v>6.52</c:v>
                </c:pt>
                <c:pt idx="326">
                  <c:v>6.54</c:v>
                </c:pt>
                <c:pt idx="327">
                  <c:v>6.56</c:v>
                </c:pt>
                <c:pt idx="328">
                  <c:v>6.58</c:v>
                </c:pt>
                <c:pt idx="329">
                  <c:v>6.6</c:v>
                </c:pt>
                <c:pt idx="330">
                  <c:v>6.62</c:v>
                </c:pt>
                <c:pt idx="331">
                  <c:v>6.64</c:v>
                </c:pt>
                <c:pt idx="332">
                  <c:v>6.66</c:v>
                </c:pt>
                <c:pt idx="333">
                  <c:v>6.68</c:v>
                </c:pt>
                <c:pt idx="334">
                  <c:v>6.7</c:v>
                </c:pt>
                <c:pt idx="335">
                  <c:v>6.72</c:v>
                </c:pt>
                <c:pt idx="336">
                  <c:v>6.74</c:v>
                </c:pt>
                <c:pt idx="337">
                  <c:v>6.76</c:v>
                </c:pt>
                <c:pt idx="338">
                  <c:v>6.78</c:v>
                </c:pt>
                <c:pt idx="339">
                  <c:v>6.8</c:v>
                </c:pt>
                <c:pt idx="340">
                  <c:v>6.82</c:v>
                </c:pt>
                <c:pt idx="341">
                  <c:v>6.84</c:v>
                </c:pt>
                <c:pt idx="342">
                  <c:v>6.86</c:v>
                </c:pt>
                <c:pt idx="343">
                  <c:v>6.88</c:v>
                </c:pt>
                <c:pt idx="344">
                  <c:v>6.9</c:v>
                </c:pt>
                <c:pt idx="345">
                  <c:v>6.92</c:v>
                </c:pt>
                <c:pt idx="346">
                  <c:v>6.94</c:v>
                </c:pt>
                <c:pt idx="347">
                  <c:v>6.96</c:v>
                </c:pt>
                <c:pt idx="348">
                  <c:v>6.98</c:v>
                </c:pt>
                <c:pt idx="349">
                  <c:v>7</c:v>
                </c:pt>
                <c:pt idx="350">
                  <c:v>7.02</c:v>
                </c:pt>
                <c:pt idx="351">
                  <c:v>7.04</c:v>
                </c:pt>
                <c:pt idx="352">
                  <c:v>7.06</c:v>
                </c:pt>
                <c:pt idx="353">
                  <c:v>7.08</c:v>
                </c:pt>
                <c:pt idx="354">
                  <c:v>7.1</c:v>
                </c:pt>
                <c:pt idx="355">
                  <c:v>7.12</c:v>
                </c:pt>
                <c:pt idx="356">
                  <c:v>7.14</c:v>
                </c:pt>
                <c:pt idx="357">
                  <c:v>7.16</c:v>
                </c:pt>
                <c:pt idx="358">
                  <c:v>7.18</c:v>
                </c:pt>
                <c:pt idx="359">
                  <c:v>7.2</c:v>
                </c:pt>
                <c:pt idx="360">
                  <c:v>7.22</c:v>
                </c:pt>
                <c:pt idx="361">
                  <c:v>7.24</c:v>
                </c:pt>
                <c:pt idx="362">
                  <c:v>7.26</c:v>
                </c:pt>
                <c:pt idx="363">
                  <c:v>7.28</c:v>
                </c:pt>
                <c:pt idx="364">
                  <c:v>7.3</c:v>
                </c:pt>
                <c:pt idx="365">
                  <c:v>7.32</c:v>
                </c:pt>
                <c:pt idx="366">
                  <c:v>7.34</c:v>
                </c:pt>
                <c:pt idx="367">
                  <c:v>7.36</c:v>
                </c:pt>
                <c:pt idx="368">
                  <c:v>7.38</c:v>
                </c:pt>
                <c:pt idx="369">
                  <c:v>7.4</c:v>
                </c:pt>
                <c:pt idx="370">
                  <c:v>7.42</c:v>
                </c:pt>
                <c:pt idx="371">
                  <c:v>7.44</c:v>
                </c:pt>
                <c:pt idx="372">
                  <c:v>7.46</c:v>
                </c:pt>
                <c:pt idx="373">
                  <c:v>7.48</c:v>
                </c:pt>
                <c:pt idx="374">
                  <c:v>7.5</c:v>
                </c:pt>
                <c:pt idx="375">
                  <c:v>7.52</c:v>
                </c:pt>
                <c:pt idx="376">
                  <c:v>7.54</c:v>
                </c:pt>
                <c:pt idx="377">
                  <c:v>7.56</c:v>
                </c:pt>
                <c:pt idx="378">
                  <c:v>7.58</c:v>
                </c:pt>
                <c:pt idx="379">
                  <c:v>7.6</c:v>
                </c:pt>
                <c:pt idx="380">
                  <c:v>7.62</c:v>
                </c:pt>
                <c:pt idx="381">
                  <c:v>7.64</c:v>
                </c:pt>
                <c:pt idx="382">
                  <c:v>7.66</c:v>
                </c:pt>
                <c:pt idx="383">
                  <c:v>7.68</c:v>
                </c:pt>
                <c:pt idx="384">
                  <c:v>7.7</c:v>
                </c:pt>
                <c:pt idx="385">
                  <c:v>7.72</c:v>
                </c:pt>
                <c:pt idx="386">
                  <c:v>7.74</c:v>
                </c:pt>
                <c:pt idx="387">
                  <c:v>7.76</c:v>
                </c:pt>
                <c:pt idx="388">
                  <c:v>7.78</c:v>
                </c:pt>
                <c:pt idx="389">
                  <c:v>7.8</c:v>
                </c:pt>
                <c:pt idx="390">
                  <c:v>7.82</c:v>
                </c:pt>
                <c:pt idx="391">
                  <c:v>7.84</c:v>
                </c:pt>
                <c:pt idx="392">
                  <c:v>7.86</c:v>
                </c:pt>
                <c:pt idx="393">
                  <c:v>7.88</c:v>
                </c:pt>
                <c:pt idx="394">
                  <c:v>7.9</c:v>
                </c:pt>
                <c:pt idx="395">
                  <c:v>7.92</c:v>
                </c:pt>
                <c:pt idx="396">
                  <c:v>7.94</c:v>
                </c:pt>
                <c:pt idx="397">
                  <c:v>7.96</c:v>
                </c:pt>
                <c:pt idx="398">
                  <c:v>7.98</c:v>
                </c:pt>
                <c:pt idx="399">
                  <c:v>8</c:v>
                </c:pt>
                <c:pt idx="400">
                  <c:v>8.02</c:v>
                </c:pt>
                <c:pt idx="401">
                  <c:v>8.0399999999999991</c:v>
                </c:pt>
                <c:pt idx="402">
                  <c:v>8.06</c:v>
                </c:pt>
                <c:pt idx="403">
                  <c:v>8.08</c:v>
                </c:pt>
                <c:pt idx="404">
                  <c:v>8.1</c:v>
                </c:pt>
                <c:pt idx="405">
                  <c:v>8.1199999999999992</c:v>
                </c:pt>
                <c:pt idx="406">
                  <c:v>8.14</c:v>
                </c:pt>
                <c:pt idx="407">
                  <c:v>8.16</c:v>
                </c:pt>
                <c:pt idx="408">
                  <c:v>8.18</c:v>
                </c:pt>
                <c:pt idx="409">
                  <c:v>8.1999999999999993</c:v>
                </c:pt>
                <c:pt idx="410">
                  <c:v>8.2200000000000006</c:v>
                </c:pt>
                <c:pt idx="411">
                  <c:v>8.24</c:v>
                </c:pt>
                <c:pt idx="412">
                  <c:v>8.26</c:v>
                </c:pt>
                <c:pt idx="413">
                  <c:v>8.2799999999999994</c:v>
                </c:pt>
                <c:pt idx="414">
                  <c:v>8.3000000000000007</c:v>
                </c:pt>
                <c:pt idx="415">
                  <c:v>8.32</c:v>
                </c:pt>
                <c:pt idx="416">
                  <c:v>8.34</c:v>
                </c:pt>
                <c:pt idx="417">
                  <c:v>8.36</c:v>
                </c:pt>
                <c:pt idx="418">
                  <c:v>8.3800000000000008</c:v>
                </c:pt>
                <c:pt idx="419">
                  <c:v>8.4</c:v>
                </c:pt>
                <c:pt idx="420">
                  <c:v>8.42</c:v>
                </c:pt>
                <c:pt idx="421">
                  <c:v>8.44</c:v>
                </c:pt>
                <c:pt idx="422">
                  <c:v>8.4600000000000009</c:v>
                </c:pt>
                <c:pt idx="423">
                  <c:v>8.48</c:v>
                </c:pt>
                <c:pt idx="424">
                  <c:v>8.5</c:v>
                </c:pt>
                <c:pt idx="425">
                  <c:v>8.52</c:v>
                </c:pt>
                <c:pt idx="426">
                  <c:v>8.5399999999999991</c:v>
                </c:pt>
                <c:pt idx="427">
                  <c:v>8.56</c:v>
                </c:pt>
                <c:pt idx="428">
                  <c:v>8.58</c:v>
                </c:pt>
                <c:pt idx="429">
                  <c:v>8.6</c:v>
                </c:pt>
                <c:pt idx="430">
                  <c:v>8.6199999999999992</c:v>
                </c:pt>
                <c:pt idx="431">
                  <c:v>8.64</c:v>
                </c:pt>
                <c:pt idx="432">
                  <c:v>8.66</c:v>
                </c:pt>
                <c:pt idx="433">
                  <c:v>8.68</c:v>
                </c:pt>
                <c:pt idx="434">
                  <c:v>8.6999999999999993</c:v>
                </c:pt>
                <c:pt idx="435">
                  <c:v>8.7200000000000006</c:v>
                </c:pt>
                <c:pt idx="436">
                  <c:v>8.74</c:v>
                </c:pt>
                <c:pt idx="437">
                  <c:v>8.76</c:v>
                </c:pt>
                <c:pt idx="438">
                  <c:v>8.7799999999999994</c:v>
                </c:pt>
                <c:pt idx="439">
                  <c:v>8.8000000000000007</c:v>
                </c:pt>
                <c:pt idx="440">
                  <c:v>8.82</c:v>
                </c:pt>
                <c:pt idx="441">
                  <c:v>8.84</c:v>
                </c:pt>
                <c:pt idx="442">
                  <c:v>8.86</c:v>
                </c:pt>
                <c:pt idx="443">
                  <c:v>8.8800000000000008</c:v>
                </c:pt>
                <c:pt idx="444">
                  <c:v>8.9</c:v>
                </c:pt>
                <c:pt idx="445">
                  <c:v>8.92</c:v>
                </c:pt>
                <c:pt idx="446">
                  <c:v>8.94</c:v>
                </c:pt>
                <c:pt idx="447">
                  <c:v>8.9600000000000009</c:v>
                </c:pt>
                <c:pt idx="448">
                  <c:v>8.98</c:v>
                </c:pt>
                <c:pt idx="449">
                  <c:v>9</c:v>
                </c:pt>
                <c:pt idx="450">
                  <c:v>9.02</c:v>
                </c:pt>
                <c:pt idx="451">
                  <c:v>9.0399999999999991</c:v>
                </c:pt>
                <c:pt idx="452">
                  <c:v>9.06</c:v>
                </c:pt>
                <c:pt idx="453">
                  <c:v>9.08</c:v>
                </c:pt>
                <c:pt idx="454">
                  <c:v>9.1</c:v>
                </c:pt>
                <c:pt idx="455">
                  <c:v>9.1199999999999992</c:v>
                </c:pt>
                <c:pt idx="456">
                  <c:v>9.14</c:v>
                </c:pt>
                <c:pt idx="457">
                  <c:v>9.16</c:v>
                </c:pt>
                <c:pt idx="458">
                  <c:v>9.18</c:v>
                </c:pt>
                <c:pt idx="459">
                  <c:v>9.1999999999999993</c:v>
                </c:pt>
                <c:pt idx="460">
                  <c:v>9.2200000000000006</c:v>
                </c:pt>
                <c:pt idx="461">
                  <c:v>9.24</c:v>
                </c:pt>
                <c:pt idx="462">
                  <c:v>9.26</c:v>
                </c:pt>
                <c:pt idx="463">
                  <c:v>9.2799999999999994</c:v>
                </c:pt>
                <c:pt idx="464">
                  <c:v>9.3000000000000007</c:v>
                </c:pt>
                <c:pt idx="465">
                  <c:v>9.32</c:v>
                </c:pt>
                <c:pt idx="466">
                  <c:v>9.34</c:v>
                </c:pt>
                <c:pt idx="467">
                  <c:v>9.36</c:v>
                </c:pt>
                <c:pt idx="468">
                  <c:v>9.3800000000000008</c:v>
                </c:pt>
                <c:pt idx="469">
                  <c:v>9.4</c:v>
                </c:pt>
                <c:pt idx="470">
                  <c:v>9.42</c:v>
                </c:pt>
                <c:pt idx="471">
                  <c:v>9.44</c:v>
                </c:pt>
                <c:pt idx="472">
                  <c:v>9.4600000000000009</c:v>
                </c:pt>
                <c:pt idx="473">
                  <c:v>9.48</c:v>
                </c:pt>
                <c:pt idx="474">
                  <c:v>9.5</c:v>
                </c:pt>
                <c:pt idx="475">
                  <c:v>9.52</c:v>
                </c:pt>
                <c:pt idx="476">
                  <c:v>9.5399999999999991</c:v>
                </c:pt>
                <c:pt idx="477">
                  <c:v>9.56</c:v>
                </c:pt>
                <c:pt idx="478">
                  <c:v>9.58</c:v>
                </c:pt>
                <c:pt idx="479">
                  <c:v>9.6</c:v>
                </c:pt>
                <c:pt idx="480">
                  <c:v>9.6199999999999992</c:v>
                </c:pt>
                <c:pt idx="481">
                  <c:v>9.64</c:v>
                </c:pt>
                <c:pt idx="482">
                  <c:v>9.66</c:v>
                </c:pt>
                <c:pt idx="483">
                  <c:v>9.68</c:v>
                </c:pt>
                <c:pt idx="484">
                  <c:v>9.6999999999999993</c:v>
                </c:pt>
                <c:pt idx="485">
                  <c:v>9.7200000000000006</c:v>
                </c:pt>
                <c:pt idx="486">
                  <c:v>9.74</c:v>
                </c:pt>
                <c:pt idx="487">
                  <c:v>9.76</c:v>
                </c:pt>
                <c:pt idx="488">
                  <c:v>9.7799999999999994</c:v>
                </c:pt>
                <c:pt idx="489">
                  <c:v>9.8000000000000007</c:v>
                </c:pt>
                <c:pt idx="490">
                  <c:v>9.82</c:v>
                </c:pt>
                <c:pt idx="491">
                  <c:v>9.84</c:v>
                </c:pt>
                <c:pt idx="492">
                  <c:v>9.86</c:v>
                </c:pt>
                <c:pt idx="493">
                  <c:v>9.8800000000000008</c:v>
                </c:pt>
                <c:pt idx="494">
                  <c:v>9.9</c:v>
                </c:pt>
                <c:pt idx="495">
                  <c:v>9.92</c:v>
                </c:pt>
                <c:pt idx="496">
                  <c:v>9.94</c:v>
                </c:pt>
                <c:pt idx="497">
                  <c:v>9.9600000000000009</c:v>
                </c:pt>
                <c:pt idx="498">
                  <c:v>9.98</c:v>
                </c:pt>
                <c:pt idx="499">
                  <c:v>10</c:v>
                </c:pt>
                <c:pt idx="500">
                  <c:v>10.02</c:v>
                </c:pt>
                <c:pt idx="501">
                  <c:v>10.039999999999999</c:v>
                </c:pt>
                <c:pt idx="502">
                  <c:v>10.06</c:v>
                </c:pt>
                <c:pt idx="503">
                  <c:v>10.08</c:v>
                </c:pt>
                <c:pt idx="504">
                  <c:v>10.1</c:v>
                </c:pt>
                <c:pt idx="505">
                  <c:v>10.119999999999999</c:v>
                </c:pt>
                <c:pt idx="506">
                  <c:v>10.14</c:v>
                </c:pt>
                <c:pt idx="507">
                  <c:v>10.16</c:v>
                </c:pt>
                <c:pt idx="508">
                  <c:v>10.18</c:v>
                </c:pt>
                <c:pt idx="509">
                  <c:v>10.199999999999999</c:v>
                </c:pt>
                <c:pt idx="510">
                  <c:v>10.220000000000001</c:v>
                </c:pt>
                <c:pt idx="511">
                  <c:v>10.24</c:v>
                </c:pt>
                <c:pt idx="512">
                  <c:v>10.26</c:v>
                </c:pt>
                <c:pt idx="513">
                  <c:v>10.28</c:v>
                </c:pt>
                <c:pt idx="514">
                  <c:v>10.3</c:v>
                </c:pt>
                <c:pt idx="515">
                  <c:v>10.32</c:v>
                </c:pt>
                <c:pt idx="516">
                  <c:v>10.34</c:v>
                </c:pt>
                <c:pt idx="517">
                  <c:v>10.36</c:v>
                </c:pt>
                <c:pt idx="518">
                  <c:v>10.38</c:v>
                </c:pt>
                <c:pt idx="519">
                  <c:v>10.4</c:v>
                </c:pt>
                <c:pt idx="520">
                  <c:v>10.42</c:v>
                </c:pt>
                <c:pt idx="521">
                  <c:v>10.44</c:v>
                </c:pt>
                <c:pt idx="522">
                  <c:v>10.46</c:v>
                </c:pt>
                <c:pt idx="523">
                  <c:v>10.48</c:v>
                </c:pt>
                <c:pt idx="524">
                  <c:v>10.5</c:v>
                </c:pt>
                <c:pt idx="525">
                  <c:v>10.52</c:v>
                </c:pt>
                <c:pt idx="526">
                  <c:v>10.54</c:v>
                </c:pt>
                <c:pt idx="527">
                  <c:v>10.56</c:v>
                </c:pt>
                <c:pt idx="528">
                  <c:v>10.58</c:v>
                </c:pt>
                <c:pt idx="529">
                  <c:v>10.6</c:v>
                </c:pt>
                <c:pt idx="530">
                  <c:v>10.62</c:v>
                </c:pt>
                <c:pt idx="531">
                  <c:v>10.64</c:v>
                </c:pt>
                <c:pt idx="532">
                  <c:v>10.66</c:v>
                </c:pt>
                <c:pt idx="533">
                  <c:v>10.68</c:v>
                </c:pt>
                <c:pt idx="534">
                  <c:v>10.7</c:v>
                </c:pt>
                <c:pt idx="535">
                  <c:v>10.72</c:v>
                </c:pt>
                <c:pt idx="536">
                  <c:v>10.74</c:v>
                </c:pt>
                <c:pt idx="537">
                  <c:v>10.76</c:v>
                </c:pt>
                <c:pt idx="538">
                  <c:v>10.78</c:v>
                </c:pt>
                <c:pt idx="539">
                  <c:v>10.8</c:v>
                </c:pt>
                <c:pt idx="540">
                  <c:v>10.82</c:v>
                </c:pt>
                <c:pt idx="541">
                  <c:v>10.84</c:v>
                </c:pt>
                <c:pt idx="542">
                  <c:v>10.86</c:v>
                </c:pt>
                <c:pt idx="543">
                  <c:v>10.88</c:v>
                </c:pt>
                <c:pt idx="544">
                  <c:v>10.9</c:v>
                </c:pt>
                <c:pt idx="545">
                  <c:v>10.92</c:v>
                </c:pt>
                <c:pt idx="546">
                  <c:v>10.94</c:v>
                </c:pt>
                <c:pt idx="547">
                  <c:v>10.96</c:v>
                </c:pt>
                <c:pt idx="548">
                  <c:v>10.98</c:v>
                </c:pt>
                <c:pt idx="549">
                  <c:v>11</c:v>
                </c:pt>
                <c:pt idx="550">
                  <c:v>11.02</c:v>
                </c:pt>
                <c:pt idx="551">
                  <c:v>11.04</c:v>
                </c:pt>
                <c:pt idx="552">
                  <c:v>11.06</c:v>
                </c:pt>
                <c:pt idx="553">
                  <c:v>11.08</c:v>
                </c:pt>
                <c:pt idx="554">
                  <c:v>11.1</c:v>
                </c:pt>
                <c:pt idx="555">
                  <c:v>11.12</c:v>
                </c:pt>
                <c:pt idx="556">
                  <c:v>11.14</c:v>
                </c:pt>
                <c:pt idx="557">
                  <c:v>11.16</c:v>
                </c:pt>
                <c:pt idx="558">
                  <c:v>11.18</c:v>
                </c:pt>
                <c:pt idx="559">
                  <c:v>11.2</c:v>
                </c:pt>
                <c:pt idx="560">
                  <c:v>11.22</c:v>
                </c:pt>
                <c:pt idx="561">
                  <c:v>11.24</c:v>
                </c:pt>
                <c:pt idx="562">
                  <c:v>11.26</c:v>
                </c:pt>
                <c:pt idx="563">
                  <c:v>11.28</c:v>
                </c:pt>
                <c:pt idx="564">
                  <c:v>11.3</c:v>
                </c:pt>
                <c:pt idx="565">
                  <c:v>11.32</c:v>
                </c:pt>
                <c:pt idx="566">
                  <c:v>11.34</c:v>
                </c:pt>
                <c:pt idx="567">
                  <c:v>11.36</c:v>
                </c:pt>
                <c:pt idx="568">
                  <c:v>11.38</c:v>
                </c:pt>
                <c:pt idx="569">
                  <c:v>11.4</c:v>
                </c:pt>
                <c:pt idx="570">
                  <c:v>11.42</c:v>
                </c:pt>
                <c:pt idx="571">
                  <c:v>11.44</c:v>
                </c:pt>
                <c:pt idx="572">
                  <c:v>11.46</c:v>
                </c:pt>
                <c:pt idx="573">
                  <c:v>11.48</c:v>
                </c:pt>
                <c:pt idx="574">
                  <c:v>11.5</c:v>
                </c:pt>
                <c:pt idx="575">
                  <c:v>11.52</c:v>
                </c:pt>
                <c:pt idx="576">
                  <c:v>11.54</c:v>
                </c:pt>
                <c:pt idx="577">
                  <c:v>11.56</c:v>
                </c:pt>
                <c:pt idx="578">
                  <c:v>11.58</c:v>
                </c:pt>
                <c:pt idx="579">
                  <c:v>11.6</c:v>
                </c:pt>
                <c:pt idx="580">
                  <c:v>11.62</c:v>
                </c:pt>
                <c:pt idx="581">
                  <c:v>11.64</c:v>
                </c:pt>
                <c:pt idx="582">
                  <c:v>11.66</c:v>
                </c:pt>
                <c:pt idx="583">
                  <c:v>11.68</c:v>
                </c:pt>
                <c:pt idx="584">
                  <c:v>11.7</c:v>
                </c:pt>
                <c:pt idx="585">
                  <c:v>11.72</c:v>
                </c:pt>
                <c:pt idx="586">
                  <c:v>11.74</c:v>
                </c:pt>
                <c:pt idx="587">
                  <c:v>11.76</c:v>
                </c:pt>
                <c:pt idx="588">
                  <c:v>11.78</c:v>
                </c:pt>
                <c:pt idx="589">
                  <c:v>11.8</c:v>
                </c:pt>
                <c:pt idx="590">
                  <c:v>11.82</c:v>
                </c:pt>
                <c:pt idx="591">
                  <c:v>11.84</c:v>
                </c:pt>
                <c:pt idx="592">
                  <c:v>11.86</c:v>
                </c:pt>
                <c:pt idx="593">
                  <c:v>11.88</c:v>
                </c:pt>
                <c:pt idx="594">
                  <c:v>11.9</c:v>
                </c:pt>
                <c:pt idx="595">
                  <c:v>11.92</c:v>
                </c:pt>
                <c:pt idx="596">
                  <c:v>11.94</c:v>
                </c:pt>
                <c:pt idx="597">
                  <c:v>11.96</c:v>
                </c:pt>
                <c:pt idx="598">
                  <c:v>11.98</c:v>
                </c:pt>
                <c:pt idx="599">
                  <c:v>12</c:v>
                </c:pt>
                <c:pt idx="600">
                  <c:v>12.02</c:v>
                </c:pt>
                <c:pt idx="601">
                  <c:v>12.04</c:v>
                </c:pt>
                <c:pt idx="602">
                  <c:v>12.06</c:v>
                </c:pt>
                <c:pt idx="603">
                  <c:v>12.08</c:v>
                </c:pt>
                <c:pt idx="604">
                  <c:v>12.1</c:v>
                </c:pt>
                <c:pt idx="605">
                  <c:v>12.12</c:v>
                </c:pt>
                <c:pt idx="606">
                  <c:v>12.14</c:v>
                </c:pt>
                <c:pt idx="607">
                  <c:v>12.16</c:v>
                </c:pt>
                <c:pt idx="608">
                  <c:v>12.18</c:v>
                </c:pt>
                <c:pt idx="609">
                  <c:v>12.2</c:v>
                </c:pt>
                <c:pt idx="610">
                  <c:v>12.22</c:v>
                </c:pt>
                <c:pt idx="611">
                  <c:v>12.24</c:v>
                </c:pt>
                <c:pt idx="612">
                  <c:v>12.26</c:v>
                </c:pt>
                <c:pt idx="613">
                  <c:v>12.28</c:v>
                </c:pt>
                <c:pt idx="614">
                  <c:v>12.3</c:v>
                </c:pt>
                <c:pt idx="615">
                  <c:v>12.32</c:v>
                </c:pt>
                <c:pt idx="616">
                  <c:v>12.34</c:v>
                </c:pt>
                <c:pt idx="617">
                  <c:v>12.36</c:v>
                </c:pt>
                <c:pt idx="618">
                  <c:v>12.38</c:v>
                </c:pt>
                <c:pt idx="619">
                  <c:v>12.4</c:v>
                </c:pt>
                <c:pt idx="620">
                  <c:v>12.42</c:v>
                </c:pt>
                <c:pt idx="621">
                  <c:v>12.44</c:v>
                </c:pt>
                <c:pt idx="622">
                  <c:v>12.46</c:v>
                </c:pt>
                <c:pt idx="623">
                  <c:v>12.48</c:v>
                </c:pt>
                <c:pt idx="624">
                  <c:v>12.5</c:v>
                </c:pt>
                <c:pt idx="625">
                  <c:v>12.52</c:v>
                </c:pt>
                <c:pt idx="626">
                  <c:v>12.54</c:v>
                </c:pt>
                <c:pt idx="627">
                  <c:v>12.56</c:v>
                </c:pt>
                <c:pt idx="628">
                  <c:v>12.58</c:v>
                </c:pt>
                <c:pt idx="629">
                  <c:v>12.6</c:v>
                </c:pt>
                <c:pt idx="630">
                  <c:v>12.62</c:v>
                </c:pt>
                <c:pt idx="631">
                  <c:v>12.64</c:v>
                </c:pt>
                <c:pt idx="632">
                  <c:v>12.66</c:v>
                </c:pt>
                <c:pt idx="633">
                  <c:v>12.68</c:v>
                </c:pt>
                <c:pt idx="634">
                  <c:v>12.7</c:v>
                </c:pt>
                <c:pt idx="635">
                  <c:v>12.72</c:v>
                </c:pt>
                <c:pt idx="636">
                  <c:v>12.74</c:v>
                </c:pt>
                <c:pt idx="637">
                  <c:v>12.76</c:v>
                </c:pt>
                <c:pt idx="638">
                  <c:v>12.78</c:v>
                </c:pt>
                <c:pt idx="639">
                  <c:v>12.8</c:v>
                </c:pt>
                <c:pt idx="640">
                  <c:v>12.82</c:v>
                </c:pt>
                <c:pt idx="641">
                  <c:v>12.84</c:v>
                </c:pt>
                <c:pt idx="642">
                  <c:v>12.86</c:v>
                </c:pt>
                <c:pt idx="643">
                  <c:v>12.88</c:v>
                </c:pt>
                <c:pt idx="644">
                  <c:v>12.9</c:v>
                </c:pt>
                <c:pt idx="645">
                  <c:v>12.92</c:v>
                </c:pt>
                <c:pt idx="646">
                  <c:v>12.94</c:v>
                </c:pt>
                <c:pt idx="647">
                  <c:v>12.96</c:v>
                </c:pt>
                <c:pt idx="648">
                  <c:v>12.98</c:v>
                </c:pt>
                <c:pt idx="649">
                  <c:v>13</c:v>
                </c:pt>
                <c:pt idx="650">
                  <c:v>13.02</c:v>
                </c:pt>
                <c:pt idx="651">
                  <c:v>13.04</c:v>
                </c:pt>
                <c:pt idx="652">
                  <c:v>13.06</c:v>
                </c:pt>
                <c:pt idx="653">
                  <c:v>13.08</c:v>
                </c:pt>
                <c:pt idx="654">
                  <c:v>13.1</c:v>
                </c:pt>
                <c:pt idx="655">
                  <c:v>13.12</c:v>
                </c:pt>
                <c:pt idx="656">
                  <c:v>13.14</c:v>
                </c:pt>
                <c:pt idx="657">
                  <c:v>13.16</c:v>
                </c:pt>
                <c:pt idx="658">
                  <c:v>13.18</c:v>
                </c:pt>
                <c:pt idx="659">
                  <c:v>13.2</c:v>
                </c:pt>
                <c:pt idx="660">
                  <c:v>13.22</c:v>
                </c:pt>
                <c:pt idx="661">
                  <c:v>13.24</c:v>
                </c:pt>
                <c:pt idx="662">
                  <c:v>13.26</c:v>
                </c:pt>
                <c:pt idx="663">
                  <c:v>13.28</c:v>
                </c:pt>
                <c:pt idx="664">
                  <c:v>13.3</c:v>
                </c:pt>
                <c:pt idx="665">
                  <c:v>13.32</c:v>
                </c:pt>
                <c:pt idx="666">
                  <c:v>13.34</c:v>
                </c:pt>
                <c:pt idx="667">
                  <c:v>13.36</c:v>
                </c:pt>
                <c:pt idx="668">
                  <c:v>13.38</c:v>
                </c:pt>
                <c:pt idx="669">
                  <c:v>13.4</c:v>
                </c:pt>
                <c:pt idx="670">
                  <c:v>13.42</c:v>
                </c:pt>
                <c:pt idx="671">
                  <c:v>13.44</c:v>
                </c:pt>
                <c:pt idx="672">
                  <c:v>13.46</c:v>
                </c:pt>
                <c:pt idx="673">
                  <c:v>13.48</c:v>
                </c:pt>
                <c:pt idx="674">
                  <c:v>13.5</c:v>
                </c:pt>
                <c:pt idx="675">
                  <c:v>13.52</c:v>
                </c:pt>
                <c:pt idx="676">
                  <c:v>13.54</c:v>
                </c:pt>
                <c:pt idx="677">
                  <c:v>13.56</c:v>
                </c:pt>
                <c:pt idx="678">
                  <c:v>13.58</c:v>
                </c:pt>
                <c:pt idx="679">
                  <c:v>13.6</c:v>
                </c:pt>
                <c:pt idx="680">
                  <c:v>13.62</c:v>
                </c:pt>
                <c:pt idx="681">
                  <c:v>13.64</c:v>
                </c:pt>
                <c:pt idx="682">
                  <c:v>13.66</c:v>
                </c:pt>
                <c:pt idx="683">
                  <c:v>13.68</c:v>
                </c:pt>
                <c:pt idx="684">
                  <c:v>13.7</c:v>
                </c:pt>
                <c:pt idx="685">
                  <c:v>13.72</c:v>
                </c:pt>
                <c:pt idx="686">
                  <c:v>13.74</c:v>
                </c:pt>
                <c:pt idx="687">
                  <c:v>13.76</c:v>
                </c:pt>
                <c:pt idx="688">
                  <c:v>13.78</c:v>
                </c:pt>
                <c:pt idx="689">
                  <c:v>13.8</c:v>
                </c:pt>
                <c:pt idx="690">
                  <c:v>13.82</c:v>
                </c:pt>
                <c:pt idx="691">
                  <c:v>13.84</c:v>
                </c:pt>
                <c:pt idx="692">
                  <c:v>13.86</c:v>
                </c:pt>
                <c:pt idx="693">
                  <c:v>13.88</c:v>
                </c:pt>
                <c:pt idx="694">
                  <c:v>13.9</c:v>
                </c:pt>
                <c:pt idx="695">
                  <c:v>13.92</c:v>
                </c:pt>
                <c:pt idx="696">
                  <c:v>13.94</c:v>
                </c:pt>
                <c:pt idx="697">
                  <c:v>13.96</c:v>
                </c:pt>
                <c:pt idx="698">
                  <c:v>13.98</c:v>
                </c:pt>
                <c:pt idx="699">
                  <c:v>14</c:v>
                </c:pt>
                <c:pt idx="700">
                  <c:v>14.02</c:v>
                </c:pt>
                <c:pt idx="701">
                  <c:v>14.04</c:v>
                </c:pt>
                <c:pt idx="702">
                  <c:v>14.06</c:v>
                </c:pt>
                <c:pt idx="703">
                  <c:v>14.08</c:v>
                </c:pt>
                <c:pt idx="704">
                  <c:v>14.1</c:v>
                </c:pt>
                <c:pt idx="705">
                  <c:v>14.12</c:v>
                </c:pt>
                <c:pt idx="706">
                  <c:v>14.14</c:v>
                </c:pt>
                <c:pt idx="707">
                  <c:v>14.16</c:v>
                </c:pt>
                <c:pt idx="708">
                  <c:v>14.18</c:v>
                </c:pt>
                <c:pt idx="709">
                  <c:v>14.2</c:v>
                </c:pt>
                <c:pt idx="710">
                  <c:v>14.22</c:v>
                </c:pt>
                <c:pt idx="711">
                  <c:v>14.24</c:v>
                </c:pt>
                <c:pt idx="712">
                  <c:v>14.26</c:v>
                </c:pt>
                <c:pt idx="713">
                  <c:v>14.28</c:v>
                </c:pt>
                <c:pt idx="714">
                  <c:v>14.3</c:v>
                </c:pt>
                <c:pt idx="715">
                  <c:v>14.32</c:v>
                </c:pt>
                <c:pt idx="716">
                  <c:v>14.34</c:v>
                </c:pt>
                <c:pt idx="717">
                  <c:v>14.36</c:v>
                </c:pt>
                <c:pt idx="718">
                  <c:v>14.38</c:v>
                </c:pt>
                <c:pt idx="719">
                  <c:v>14.4</c:v>
                </c:pt>
                <c:pt idx="720">
                  <c:v>14.42</c:v>
                </c:pt>
                <c:pt idx="721">
                  <c:v>14.44</c:v>
                </c:pt>
                <c:pt idx="722">
                  <c:v>14.46</c:v>
                </c:pt>
                <c:pt idx="723">
                  <c:v>14.48</c:v>
                </c:pt>
                <c:pt idx="724">
                  <c:v>14.5</c:v>
                </c:pt>
                <c:pt idx="725">
                  <c:v>14.52</c:v>
                </c:pt>
                <c:pt idx="726">
                  <c:v>14.54</c:v>
                </c:pt>
                <c:pt idx="727">
                  <c:v>14.56</c:v>
                </c:pt>
                <c:pt idx="728">
                  <c:v>14.58</c:v>
                </c:pt>
                <c:pt idx="729">
                  <c:v>14.6</c:v>
                </c:pt>
                <c:pt idx="730">
                  <c:v>14.62</c:v>
                </c:pt>
                <c:pt idx="731">
                  <c:v>14.64</c:v>
                </c:pt>
                <c:pt idx="732">
                  <c:v>14.66</c:v>
                </c:pt>
                <c:pt idx="733">
                  <c:v>14.68</c:v>
                </c:pt>
                <c:pt idx="734">
                  <c:v>14.7</c:v>
                </c:pt>
                <c:pt idx="735">
                  <c:v>14.72</c:v>
                </c:pt>
                <c:pt idx="736">
                  <c:v>14.74</c:v>
                </c:pt>
                <c:pt idx="737">
                  <c:v>14.76</c:v>
                </c:pt>
                <c:pt idx="738">
                  <c:v>14.78</c:v>
                </c:pt>
                <c:pt idx="739">
                  <c:v>14.8</c:v>
                </c:pt>
                <c:pt idx="740">
                  <c:v>14.82</c:v>
                </c:pt>
                <c:pt idx="741">
                  <c:v>14.84</c:v>
                </c:pt>
                <c:pt idx="742">
                  <c:v>14.86</c:v>
                </c:pt>
                <c:pt idx="743">
                  <c:v>14.88</c:v>
                </c:pt>
                <c:pt idx="744">
                  <c:v>14.9</c:v>
                </c:pt>
                <c:pt idx="745">
                  <c:v>14.92</c:v>
                </c:pt>
                <c:pt idx="746">
                  <c:v>14.94</c:v>
                </c:pt>
                <c:pt idx="747">
                  <c:v>14.96</c:v>
                </c:pt>
                <c:pt idx="748">
                  <c:v>14.98</c:v>
                </c:pt>
                <c:pt idx="749">
                  <c:v>15</c:v>
                </c:pt>
              </c:numCache>
            </c:numRef>
          </c:xVal>
          <c:yVal>
            <c:numRef>
              <c:f>'Sq Model'!$E$4:$E$1003</c:f>
              <c:numCache>
                <c:formatCode>0.00</c:formatCode>
                <c:ptCount val="1000"/>
                <c:pt idx="0">
                  <c:v>4.9409999999999998E-16</c:v>
                </c:pt>
                <c:pt idx="1">
                  <c:v>-1.6880000000000001E-4</c:v>
                </c:pt>
                <c:pt idx="2">
                  <c:v>-1.32E-3</c:v>
                </c:pt>
                <c:pt idx="3">
                  <c:v>-4.5999999999999999E-3</c:v>
                </c:pt>
                <c:pt idx="4">
                  <c:v>-9.3200000000000002E-3</c:v>
                </c:pt>
                <c:pt idx="5">
                  <c:v>-1.538E-2</c:v>
                </c:pt>
                <c:pt idx="6">
                  <c:v>-2.368E-2</c:v>
                </c:pt>
                <c:pt idx="7">
                  <c:v>-3.4950000000000002E-2</c:v>
                </c:pt>
                <c:pt idx="8">
                  <c:v>-4.836E-2</c:v>
                </c:pt>
                <c:pt idx="9">
                  <c:v>-6.2979999999999994E-2</c:v>
                </c:pt>
                <c:pt idx="10">
                  <c:v>-8.0119999999999997E-2</c:v>
                </c:pt>
                <c:pt idx="11">
                  <c:v>-0.10199999999999999</c:v>
                </c:pt>
                <c:pt idx="12">
                  <c:v>-0.1285</c:v>
                </c:pt>
                <c:pt idx="13">
                  <c:v>-0.15770000000000001</c:v>
                </c:pt>
                <c:pt idx="14">
                  <c:v>-0.1893</c:v>
                </c:pt>
                <c:pt idx="15">
                  <c:v>-0.22420000000000001</c:v>
                </c:pt>
                <c:pt idx="16">
                  <c:v>-0.26069999999999999</c:v>
                </c:pt>
                <c:pt idx="17">
                  <c:v>-0.29970000000000002</c:v>
                </c:pt>
                <c:pt idx="18">
                  <c:v>-0.34379999999999999</c:v>
                </c:pt>
                <c:pt idx="19">
                  <c:v>-0.39400000000000002</c:v>
                </c:pt>
                <c:pt idx="20">
                  <c:v>-0.44679999999999997</c:v>
                </c:pt>
                <c:pt idx="21">
                  <c:v>-0.49759999999999999</c:v>
                </c:pt>
                <c:pt idx="22">
                  <c:v>-0.54169999999999996</c:v>
                </c:pt>
                <c:pt idx="23">
                  <c:v>-0.57599999999999996</c:v>
                </c:pt>
                <c:pt idx="24">
                  <c:v>-0.60199999999999998</c:v>
                </c:pt>
                <c:pt idx="25">
                  <c:v>-0.62129999999999996</c:v>
                </c:pt>
                <c:pt idx="26">
                  <c:v>-0.63600000000000001</c:v>
                </c:pt>
                <c:pt idx="27">
                  <c:v>-0.64729999999999999</c:v>
                </c:pt>
                <c:pt idx="28">
                  <c:v>-0.65649999999999997</c:v>
                </c:pt>
                <c:pt idx="29">
                  <c:v>-0.66439999999999999</c:v>
                </c:pt>
                <c:pt idx="30">
                  <c:v>-0.66949999999999998</c:v>
                </c:pt>
                <c:pt idx="31">
                  <c:v>-0.66790000000000005</c:v>
                </c:pt>
                <c:pt idx="32">
                  <c:v>-0.65969999999999995</c:v>
                </c:pt>
                <c:pt idx="33">
                  <c:v>-0.6472</c:v>
                </c:pt>
                <c:pt idx="34">
                  <c:v>-0.63229999999999997</c:v>
                </c:pt>
                <c:pt idx="35">
                  <c:v>-0.61750000000000005</c:v>
                </c:pt>
                <c:pt idx="36">
                  <c:v>-0.60440000000000005</c:v>
                </c:pt>
                <c:pt idx="37">
                  <c:v>-0.59199999999999997</c:v>
                </c:pt>
                <c:pt idx="38">
                  <c:v>-0.57730000000000004</c:v>
                </c:pt>
                <c:pt idx="39">
                  <c:v>-0.55389999999999995</c:v>
                </c:pt>
                <c:pt idx="40">
                  <c:v>-0.51429999999999998</c:v>
                </c:pt>
                <c:pt idx="41">
                  <c:v>-0.45029999999999998</c:v>
                </c:pt>
                <c:pt idx="42">
                  <c:v>-0.35809999999999997</c:v>
                </c:pt>
                <c:pt idx="43">
                  <c:v>-0.2402</c:v>
                </c:pt>
                <c:pt idx="44">
                  <c:v>-9.9919999999999995E-2</c:v>
                </c:pt>
                <c:pt idx="45">
                  <c:v>6.293E-2</c:v>
                </c:pt>
                <c:pt idx="46">
                  <c:v>0.25209999999999999</c:v>
                </c:pt>
                <c:pt idx="47">
                  <c:v>0.4698</c:v>
                </c:pt>
                <c:pt idx="48">
                  <c:v>0.71540000000000004</c:v>
                </c:pt>
                <c:pt idx="49">
                  <c:v>0.98560000000000003</c:v>
                </c:pt>
                <c:pt idx="50">
                  <c:v>1.2769999999999999</c:v>
                </c:pt>
                <c:pt idx="51">
                  <c:v>1.585</c:v>
                </c:pt>
                <c:pt idx="52">
                  <c:v>1.907</c:v>
                </c:pt>
                <c:pt idx="53">
                  <c:v>2.234</c:v>
                </c:pt>
                <c:pt idx="54">
                  <c:v>2.56</c:v>
                </c:pt>
                <c:pt idx="55">
                  <c:v>2.875</c:v>
                </c:pt>
                <c:pt idx="56">
                  <c:v>3.173</c:v>
                </c:pt>
                <c:pt idx="57">
                  <c:v>3.448</c:v>
                </c:pt>
                <c:pt idx="58">
                  <c:v>3.6970000000000001</c:v>
                </c:pt>
                <c:pt idx="59">
                  <c:v>3.919</c:v>
                </c:pt>
                <c:pt idx="60">
                  <c:v>4.1070000000000002</c:v>
                </c:pt>
                <c:pt idx="61">
                  <c:v>4.2539999999999996</c:v>
                </c:pt>
                <c:pt idx="62">
                  <c:v>4.3499999999999996</c:v>
                </c:pt>
                <c:pt idx="63">
                  <c:v>4.3959999999999999</c:v>
                </c:pt>
                <c:pt idx="64">
                  <c:v>4.4029999999999996</c:v>
                </c:pt>
                <c:pt idx="65">
                  <c:v>4.3860000000000001</c:v>
                </c:pt>
                <c:pt idx="66">
                  <c:v>4.3609999999999998</c:v>
                </c:pt>
                <c:pt idx="67">
                  <c:v>4.3440000000000003</c:v>
                </c:pt>
                <c:pt idx="68">
                  <c:v>4.3419999999999996</c:v>
                </c:pt>
                <c:pt idx="69">
                  <c:v>4.3579999999999997</c:v>
                </c:pt>
                <c:pt idx="70">
                  <c:v>4.3899999999999997</c:v>
                </c:pt>
                <c:pt idx="71">
                  <c:v>4.4390000000000001</c:v>
                </c:pt>
                <c:pt idx="72">
                  <c:v>4.5039999999999996</c:v>
                </c:pt>
                <c:pt idx="73">
                  <c:v>4.5979999999999999</c:v>
                </c:pt>
                <c:pt idx="74">
                  <c:v>4.7290000000000001</c:v>
                </c:pt>
                <c:pt idx="75">
                  <c:v>4.8959999999999999</c:v>
                </c:pt>
                <c:pt idx="76">
                  <c:v>5.0940000000000003</c:v>
                </c:pt>
                <c:pt idx="77">
                  <c:v>5.3140000000000001</c:v>
                </c:pt>
                <c:pt idx="78">
                  <c:v>5.5469999999999997</c:v>
                </c:pt>
                <c:pt idx="79">
                  <c:v>5.7830000000000004</c:v>
                </c:pt>
                <c:pt idx="80">
                  <c:v>6.0090000000000003</c:v>
                </c:pt>
                <c:pt idx="81">
                  <c:v>6.2130000000000001</c:v>
                </c:pt>
                <c:pt idx="82">
                  <c:v>6.3819999999999997</c:v>
                </c:pt>
                <c:pt idx="83">
                  <c:v>6.5030000000000001</c:v>
                </c:pt>
                <c:pt idx="84">
                  <c:v>6.5609999999999999</c:v>
                </c:pt>
                <c:pt idx="85">
                  <c:v>6.5460000000000003</c:v>
                </c:pt>
                <c:pt idx="86">
                  <c:v>6.4429999999999996</c:v>
                </c:pt>
                <c:pt idx="87">
                  <c:v>6.2480000000000002</c:v>
                </c:pt>
                <c:pt idx="88">
                  <c:v>5.9649999999999999</c:v>
                </c:pt>
                <c:pt idx="89">
                  <c:v>5.6</c:v>
                </c:pt>
                <c:pt idx="90">
                  <c:v>5.157</c:v>
                </c:pt>
                <c:pt idx="91">
                  <c:v>4.6349999999999998</c:v>
                </c:pt>
                <c:pt idx="92">
                  <c:v>4.0449999999999999</c:v>
                </c:pt>
                <c:pt idx="93">
                  <c:v>3.4060000000000001</c:v>
                </c:pt>
                <c:pt idx="94">
                  <c:v>2.746</c:v>
                </c:pt>
                <c:pt idx="95">
                  <c:v>2.11</c:v>
                </c:pt>
                <c:pt idx="96">
                  <c:v>1.5189999999999999</c:v>
                </c:pt>
                <c:pt idx="97">
                  <c:v>0.97850000000000004</c:v>
                </c:pt>
                <c:pt idx="98">
                  <c:v>0.49919999999999998</c:v>
                </c:pt>
                <c:pt idx="99">
                  <c:v>8.8880000000000001E-2</c:v>
                </c:pt>
                <c:pt idx="100">
                  <c:v>-0.2417</c:v>
                </c:pt>
                <c:pt idx="101">
                  <c:v>-0.48159999999999997</c:v>
                </c:pt>
                <c:pt idx="102">
                  <c:v>-0.62419999999999998</c:v>
                </c:pt>
                <c:pt idx="103">
                  <c:v>-0.66810000000000003</c:v>
                </c:pt>
                <c:pt idx="104">
                  <c:v>-0.6159</c:v>
                </c:pt>
                <c:pt idx="105">
                  <c:v>-0.4738</c:v>
                </c:pt>
                <c:pt idx="106">
                  <c:v>-0.25319999999999998</c:v>
                </c:pt>
                <c:pt idx="107">
                  <c:v>3.1359999999999999E-2</c:v>
                </c:pt>
                <c:pt idx="108">
                  <c:v>0.35470000000000002</c:v>
                </c:pt>
                <c:pt idx="109">
                  <c:v>0.68459999999999999</c:v>
                </c:pt>
                <c:pt idx="110">
                  <c:v>0.99550000000000005</c:v>
                </c:pt>
                <c:pt idx="111">
                  <c:v>1.282</c:v>
                </c:pt>
                <c:pt idx="112">
                  <c:v>1.542</c:v>
                </c:pt>
                <c:pt idx="113">
                  <c:v>1.776</c:v>
                </c:pt>
                <c:pt idx="114">
                  <c:v>1.992</c:v>
                </c:pt>
                <c:pt idx="115">
                  <c:v>2.198</c:v>
                </c:pt>
                <c:pt idx="116">
                  <c:v>2.3959999999999999</c:v>
                </c:pt>
                <c:pt idx="117">
                  <c:v>2.5720000000000001</c:v>
                </c:pt>
                <c:pt idx="118">
                  <c:v>2.7160000000000002</c:v>
                </c:pt>
                <c:pt idx="119">
                  <c:v>2.8130000000000002</c:v>
                </c:pt>
                <c:pt idx="120">
                  <c:v>2.8530000000000002</c:v>
                </c:pt>
                <c:pt idx="121">
                  <c:v>2.827</c:v>
                </c:pt>
                <c:pt idx="122">
                  <c:v>2.7370000000000001</c:v>
                </c:pt>
                <c:pt idx="123">
                  <c:v>2.597</c:v>
                </c:pt>
                <c:pt idx="124">
                  <c:v>2.4220000000000002</c:v>
                </c:pt>
                <c:pt idx="125">
                  <c:v>2.2269999999999999</c:v>
                </c:pt>
                <c:pt idx="126">
                  <c:v>2.0310000000000001</c:v>
                </c:pt>
                <c:pt idx="127">
                  <c:v>1.85</c:v>
                </c:pt>
                <c:pt idx="128">
                  <c:v>1.696</c:v>
                </c:pt>
                <c:pt idx="129">
                  <c:v>1.573</c:v>
                </c:pt>
                <c:pt idx="130">
                  <c:v>1.4670000000000001</c:v>
                </c:pt>
                <c:pt idx="131">
                  <c:v>1.3660000000000001</c:v>
                </c:pt>
                <c:pt idx="132">
                  <c:v>1.2589999999999999</c:v>
                </c:pt>
                <c:pt idx="133">
                  <c:v>1.133</c:v>
                </c:pt>
                <c:pt idx="134">
                  <c:v>0.97860000000000003</c:v>
                </c:pt>
                <c:pt idx="135">
                  <c:v>0.79220000000000002</c:v>
                </c:pt>
                <c:pt idx="136">
                  <c:v>0.58809999999999996</c:v>
                </c:pt>
                <c:pt idx="137">
                  <c:v>0.38190000000000002</c:v>
                </c:pt>
                <c:pt idx="138">
                  <c:v>0.18390000000000001</c:v>
                </c:pt>
                <c:pt idx="139">
                  <c:v>-1.465E-2</c:v>
                </c:pt>
                <c:pt idx="140">
                  <c:v>-0.2266</c:v>
                </c:pt>
                <c:pt idx="141">
                  <c:v>-0.47039999999999998</c:v>
                </c:pt>
                <c:pt idx="142">
                  <c:v>-0.76449999999999996</c:v>
                </c:pt>
                <c:pt idx="143">
                  <c:v>-1.1240000000000001</c:v>
                </c:pt>
                <c:pt idx="144">
                  <c:v>-1.552</c:v>
                </c:pt>
                <c:pt idx="145">
                  <c:v>-2.0390000000000001</c:v>
                </c:pt>
                <c:pt idx="146">
                  <c:v>-2.5649999999999999</c:v>
                </c:pt>
                <c:pt idx="147">
                  <c:v>-3.1120000000000001</c:v>
                </c:pt>
                <c:pt idx="148">
                  <c:v>-3.661</c:v>
                </c:pt>
                <c:pt idx="149">
                  <c:v>-4.2060000000000004</c:v>
                </c:pt>
                <c:pt idx="150">
                  <c:v>-4.75</c:v>
                </c:pt>
                <c:pt idx="151">
                  <c:v>-5.2949999999999999</c:v>
                </c:pt>
                <c:pt idx="152">
                  <c:v>-5.84</c:v>
                </c:pt>
                <c:pt idx="153">
                  <c:v>-6.38</c:v>
                </c:pt>
                <c:pt idx="154">
                  <c:v>-6.9089999999999998</c:v>
                </c:pt>
                <c:pt idx="155">
                  <c:v>-7.4240000000000004</c:v>
                </c:pt>
                <c:pt idx="156">
                  <c:v>-7.9219999999999997</c:v>
                </c:pt>
                <c:pt idx="157">
                  <c:v>-8.407</c:v>
                </c:pt>
                <c:pt idx="158">
                  <c:v>-8.8819999999999997</c:v>
                </c:pt>
                <c:pt idx="159">
                  <c:v>-9.3480000000000008</c:v>
                </c:pt>
                <c:pt idx="160">
                  <c:v>-9.7929999999999993</c:v>
                </c:pt>
                <c:pt idx="161">
                  <c:v>-10.199999999999999</c:v>
                </c:pt>
                <c:pt idx="162">
                  <c:v>-10.55</c:v>
                </c:pt>
                <c:pt idx="163">
                  <c:v>-10.86</c:v>
                </c:pt>
                <c:pt idx="164">
                  <c:v>-11.13</c:v>
                </c:pt>
                <c:pt idx="165">
                  <c:v>-11.37</c:v>
                </c:pt>
                <c:pt idx="166">
                  <c:v>-11.59</c:v>
                </c:pt>
                <c:pt idx="167">
                  <c:v>-11.8</c:v>
                </c:pt>
                <c:pt idx="168">
                  <c:v>-12</c:v>
                </c:pt>
                <c:pt idx="169">
                  <c:v>-12.18</c:v>
                </c:pt>
                <c:pt idx="170">
                  <c:v>-12.34</c:v>
                </c:pt>
                <c:pt idx="171">
                  <c:v>-12.48</c:v>
                </c:pt>
                <c:pt idx="172">
                  <c:v>-12.59</c:v>
                </c:pt>
                <c:pt idx="173">
                  <c:v>-12.68</c:v>
                </c:pt>
                <c:pt idx="174">
                  <c:v>-12.78</c:v>
                </c:pt>
                <c:pt idx="175">
                  <c:v>-12.86</c:v>
                </c:pt>
                <c:pt idx="176">
                  <c:v>-12.94</c:v>
                </c:pt>
                <c:pt idx="177">
                  <c:v>-12.97</c:v>
                </c:pt>
                <c:pt idx="178">
                  <c:v>-12.95</c:v>
                </c:pt>
                <c:pt idx="179">
                  <c:v>-12.86</c:v>
                </c:pt>
                <c:pt idx="180">
                  <c:v>-12.71</c:v>
                </c:pt>
                <c:pt idx="181">
                  <c:v>-12.48</c:v>
                </c:pt>
                <c:pt idx="182">
                  <c:v>-12.19</c:v>
                </c:pt>
                <c:pt idx="183">
                  <c:v>-11.83</c:v>
                </c:pt>
                <c:pt idx="184">
                  <c:v>-11.41</c:v>
                </c:pt>
                <c:pt idx="185">
                  <c:v>-10.93</c:v>
                </c:pt>
                <c:pt idx="186">
                  <c:v>-10.39</c:v>
                </c:pt>
                <c:pt idx="187">
                  <c:v>-9.8130000000000006</c:v>
                </c:pt>
                <c:pt idx="188">
                  <c:v>-9.19</c:v>
                </c:pt>
                <c:pt idx="189">
                  <c:v>-8.5310000000000006</c:v>
                </c:pt>
                <c:pt idx="190">
                  <c:v>-7.8410000000000002</c:v>
                </c:pt>
                <c:pt idx="191">
                  <c:v>-7.1159999999999997</c:v>
                </c:pt>
                <c:pt idx="192">
                  <c:v>-6.35</c:v>
                </c:pt>
                <c:pt idx="193">
                  <c:v>-5.5410000000000004</c:v>
                </c:pt>
                <c:pt idx="194">
                  <c:v>-4.694</c:v>
                </c:pt>
                <c:pt idx="195">
                  <c:v>-3.8279999999999998</c:v>
                </c:pt>
                <c:pt idx="196">
                  <c:v>-2.9609999999999999</c:v>
                </c:pt>
                <c:pt idx="197">
                  <c:v>-2.1030000000000002</c:v>
                </c:pt>
                <c:pt idx="198">
                  <c:v>-1.2509999999999999</c:v>
                </c:pt>
                <c:pt idx="199">
                  <c:v>-0.39639999999999997</c:v>
                </c:pt>
                <c:pt idx="200">
                  <c:v>0.4556</c:v>
                </c:pt>
                <c:pt idx="201">
                  <c:v>1.288</c:v>
                </c:pt>
                <c:pt idx="202">
                  <c:v>2.089</c:v>
                </c:pt>
                <c:pt idx="203">
                  <c:v>2.8540000000000001</c:v>
                </c:pt>
                <c:pt idx="204">
                  <c:v>3.58</c:v>
                </c:pt>
                <c:pt idx="205">
                  <c:v>4.2590000000000003</c:v>
                </c:pt>
                <c:pt idx="206">
                  <c:v>4.8869999999999996</c:v>
                </c:pt>
                <c:pt idx="207">
                  <c:v>5.476</c:v>
                </c:pt>
                <c:pt idx="208">
                  <c:v>6.077</c:v>
                </c:pt>
                <c:pt idx="209">
                  <c:v>6.6879999999999997</c:v>
                </c:pt>
                <c:pt idx="210">
                  <c:v>7.3040000000000003</c:v>
                </c:pt>
                <c:pt idx="211">
                  <c:v>7.9119999999999999</c:v>
                </c:pt>
                <c:pt idx="212">
                  <c:v>8.4939999999999998</c:v>
                </c:pt>
                <c:pt idx="213">
                  <c:v>9.032</c:v>
                </c:pt>
                <c:pt idx="214">
                  <c:v>9.51</c:v>
                </c:pt>
                <c:pt idx="215">
                  <c:v>9.9149999999999991</c:v>
                </c:pt>
                <c:pt idx="216">
                  <c:v>10.24</c:v>
                </c:pt>
                <c:pt idx="217">
                  <c:v>10.5</c:v>
                </c:pt>
                <c:pt idx="218">
                  <c:v>10.69</c:v>
                </c:pt>
                <c:pt idx="219">
                  <c:v>10.82</c:v>
                </c:pt>
                <c:pt idx="220">
                  <c:v>10.89</c:v>
                </c:pt>
                <c:pt idx="221">
                  <c:v>10.89</c:v>
                </c:pt>
                <c:pt idx="222">
                  <c:v>10.82</c:v>
                </c:pt>
                <c:pt idx="223">
                  <c:v>10.67</c:v>
                </c:pt>
                <c:pt idx="224">
                  <c:v>10.46</c:v>
                </c:pt>
                <c:pt idx="225">
                  <c:v>10.17</c:v>
                </c:pt>
                <c:pt idx="226">
                  <c:v>9.8390000000000004</c:v>
                </c:pt>
                <c:pt idx="227">
                  <c:v>9.4960000000000004</c:v>
                </c:pt>
                <c:pt idx="228">
                  <c:v>9.1549999999999994</c:v>
                </c:pt>
                <c:pt idx="229">
                  <c:v>8.8209999999999997</c:v>
                </c:pt>
                <c:pt idx="230">
                  <c:v>8.4979999999999993</c:v>
                </c:pt>
                <c:pt idx="231">
                  <c:v>8.1869999999999994</c:v>
                </c:pt>
                <c:pt idx="232">
                  <c:v>7.8929999999999998</c:v>
                </c:pt>
                <c:pt idx="233">
                  <c:v>7.633</c:v>
                </c:pt>
                <c:pt idx="234">
                  <c:v>7.4059999999999997</c:v>
                </c:pt>
                <c:pt idx="235">
                  <c:v>7.2110000000000003</c:v>
                </c:pt>
                <c:pt idx="236">
                  <c:v>7.0439999999999996</c:v>
                </c:pt>
                <c:pt idx="237">
                  <c:v>6.8970000000000002</c:v>
                </c:pt>
                <c:pt idx="238">
                  <c:v>6.7610000000000001</c:v>
                </c:pt>
                <c:pt idx="239">
                  <c:v>6.6260000000000003</c:v>
                </c:pt>
                <c:pt idx="240">
                  <c:v>6.4770000000000003</c:v>
                </c:pt>
                <c:pt idx="241">
                  <c:v>6.3019999999999996</c:v>
                </c:pt>
                <c:pt idx="242">
                  <c:v>6.0990000000000002</c:v>
                </c:pt>
                <c:pt idx="243">
                  <c:v>5.8650000000000002</c:v>
                </c:pt>
                <c:pt idx="244">
                  <c:v>5.5960000000000001</c:v>
                </c:pt>
                <c:pt idx="245">
                  <c:v>5.29</c:v>
                </c:pt>
                <c:pt idx="246">
                  <c:v>4.9379999999999997</c:v>
                </c:pt>
                <c:pt idx="247">
                  <c:v>4.5419999999999998</c:v>
                </c:pt>
                <c:pt idx="248">
                  <c:v>4.1020000000000003</c:v>
                </c:pt>
                <c:pt idx="249">
                  <c:v>3.6179999999999999</c:v>
                </c:pt>
                <c:pt idx="250">
                  <c:v>3.0880000000000001</c:v>
                </c:pt>
                <c:pt idx="251">
                  <c:v>2.5110000000000001</c:v>
                </c:pt>
                <c:pt idx="252">
                  <c:v>1.893</c:v>
                </c:pt>
                <c:pt idx="253">
                  <c:v>1.2470000000000001</c:v>
                </c:pt>
                <c:pt idx="254">
                  <c:v>0.58809999999999996</c:v>
                </c:pt>
                <c:pt idx="255">
                  <c:v>-7.6219999999999996E-2</c:v>
                </c:pt>
                <c:pt idx="256">
                  <c:v>-0.748</c:v>
                </c:pt>
                <c:pt idx="257">
                  <c:v>-1.4390000000000001</c:v>
                </c:pt>
                <c:pt idx="258">
                  <c:v>-2.153</c:v>
                </c:pt>
                <c:pt idx="259">
                  <c:v>-2.8679999999999999</c:v>
                </c:pt>
                <c:pt idx="260">
                  <c:v>-3.5630000000000002</c:v>
                </c:pt>
                <c:pt idx="261">
                  <c:v>-4.24</c:v>
                </c:pt>
                <c:pt idx="262">
                  <c:v>-4.9089999999999998</c:v>
                </c:pt>
                <c:pt idx="263">
                  <c:v>-5.5780000000000003</c:v>
                </c:pt>
                <c:pt idx="264">
                  <c:v>-6.258</c:v>
                </c:pt>
                <c:pt idx="265">
                  <c:v>-6.9539999999999997</c:v>
                </c:pt>
                <c:pt idx="266">
                  <c:v>-7.6580000000000004</c:v>
                </c:pt>
                <c:pt idx="267">
                  <c:v>-8.3529999999999998</c:v>
                </c:pt>
                <c:pt idx="268">
                  <c:v>-9.02</c:v>
                </c:pt>
                <c:pt idx="269">
                  <c:v>-9.6560000000000006</c:v>
                </c:pt>
                <c:pt idx="270">
                  <c:v>-10.26</c:v>
                </c:pt>
                <c:pt idx="271">
                  <c:v>-10.82</c:v>
                </c:pt>
                <c:pt idx="272">
                  <c:v>-11.33</c:v>
                </c:pt>
                <c:pt idx="273">
                  <c:v>-11.79</c:v>
                </c:pt>
                <c:pt idx="274">
                  <c:v>-12.17</c:v>
                </c:pt>
                <c:pt idx="275">
                  <c:v>-12.47</c:v>
                </c:pt>
                <c:pt idx="276">
                  <c:v>-12.7</c:v>
                </c:pt>
                <c:pt idx="277">
                  <c:v>-12.87</c:v>
                </c:pt>
                <c:pt idx="278">
                  <c:v>-12.98</c:v>
                </c:pt>
                <c:pt idx="279">
                  <c:v>-13.04</c:v>
                </c:pt>
                <c:pt idx="280">
                  <c:v>-13.05</c:v>
                </c:pt>
                <c:pt idx="281">
                  <c:v>-13.04</c:v>
                </c:pt>
                <c:pt idx="282">
                  <c:v>-13</c:v>
                </c:pt>
                <c:pt idx="283">
                  <c:v>-12.94</c:v>
                </c:pt>
                <c:pt idx="284">
                  <c:v>-12.85</c:v>
                </c:pt>
                <c:pt idx="285">
                  <c:v>-12.71</c:v>
                </c:pt>
                <c:pt idx="286">
                  <c:v>-12.52</c:v>
                </c:pt>
                <c:pt idx="287">
                  <c:v>-12.27</c:v>
                </c:pt>
                <c:pt idx="288">
                  <c:v>-11.98</c:v>
                </c:pt>
                <c:pt idx="289">
                  <c:v>-11.63</c:v>
                </c:pt>
                <c:pt idx="290">
                  <c:v>-11.26</c:v>
                </c:pt>
                <c:pt idx="291">
                  <c:v>-10.84</c:v>
                </c:pt>
                <c:pt idx="292">
                  <c:v>-10.37</c:v>
                </c:pt>
                <c:pt idx="293">
                  <c:v>-9.8580000000000005</c:v>
                </c:pt>
                <c:pt idx="294">
                  <c:v>-9.31</c:v>
                </c:pt>
                <c:pt idx="295">
                  <c:v>-8.7370000000000001</c:v>
                </c:pt>
                <c:pt idx="296">
                  <c:v>-8.15</c:v>
                </c:pt>
                <c:pt idx="297">
                  <c:v>-7.5549999999999997</c:v>
                </c:pt>
                <c:pt idx="298">
                  <c:v>-6.9459999999999997</c:v>
                </c:pt>
                <c:pt idx="299">
                  <c:v>-6.3120000000000003</c:v>
                </c:pt>
                <c:pt idx="300">
                  <c:v>-5.6539999999999999</c:v>
                </c:pt>
                <c:pt idx="301">
                  <c:v>-4.9779999999999998</c:v>
                </c:pt>
                <c:pt idx="302">
                  <c:v>-4.2910000000000004</c:v>
                </c:pt>
                <c:pt idx="303">
                  <c:v>-3.6040000000000001</c:v>
                </c:pt>
                <c:pt idx="304">
                  <c:v>-2.9289999999999998</c:v>
                </c:pt>
                <c:pt idx="305">
                  <c:v>-2.274</c:v>
                </c:pt>
                <c:pt idx="306">
                  <c:v>-1.639</c:v>
                </c:pt>
                <c:pt idx="307">
                  <c:v>-1.02</c:v>
                </c:pt>
                <c:pt idx="308">
                  <c:v>-0.4108</c:v>
                </c:pt>
                <c:pt idx="309">
                  <c:v>0.19500000000000001</c:v>
                </c:pt>
                <c:pt idx="310">
                  <c:v>0.79979999999999996</c:v>
                </c:pt>
                <c:pt idx="311">
                  <c:v>1.393</c:v>
                </c:pt>
                <c:pt idx="312">
                  <c:v>1.9630000000000001</c:v>
                </c:pt>
                <c:pt idx="313">
                  <c:v>2.496</c:v>
                </c:pt>
                <c:pt idx="314">
                  <c:v>2.988</c:v>
                </c:pt>
                <c:pt idx="315">
                  <c:v>3.45</c:v>
                </c:pt>
                <c:pt idx="316">
                  <c:v>3.8940000000000001</c:v>
                </c:pt>
                <c:pt idx="317">
                  <c:v>4.3330000000000002</c:v>
                </c:pt>
                <c:pt idx="318">
                  <c:v>4.7750000000000004</c:v>
                </c:pt>
                <c:pt idx="319">
                  <c:v>5.218</c:v>
                </c:pt>
                <c:pt idx="320">
                  <c:v>5.6580000000000004</c:v>
                </c:pt>
                <c:pt idx="321">
                  <c:v>6.0890000000000004</c:v>
                </c:pt>
                <c:pt idx="322">
                  <c:v>6.5030000000000001</c:v>
                </c:pt>
                <c:pt idx="323">
                  <c:v>6.8929999999999998</c:v>
                </c:pt>
                <c:pt idx="324">
                  <c:v>7.2539999999999996</c:v>
                </c:pt>
                <c:pt idx="325">
                  <c:v>7.585</c:v>
                </c:pt>
                <c:pt idx="326">
                  <c:v>7.8849999999999998</c:v>
                </c:pt>
                <c:pt idx="327">
                  <c:v>8.1549999999999994</c:v>
                </c:pt>
                <c:pt idx="328">
                  <c:v>8.3870000000000005</c:v>
                </c:pt>
                <c:pt idx="329">
                  <c:v>8.5820000000000007</c:v>
                </c:pt>
                <c:pt idx="330">
                  <c:v>8.7430000000000003</c:v>
                </c:pt>
                <c:pt idx="331">
                  <c:v>8.8729999999999993</c:v>
                </c:pt>
                <c:pt idx="332">
                  <c:v>8.9749999999999996</c:v>
                </c:pt>
                <c:pt idx="333">
                  <c:v>9.0549999999999997</c:v>
                </c:pt>
                <c:pt idx="334">
                  <c:v>9.1150000000000002</c:v>
                </c:pt>
                <c:pt idx="335">
                  <c:v>9.1530000000000005</c:v>
                </c:pt>
                <c:pt idx="336">
                  <c:v>9.1590000000000007</c:v>
                </c:pt>
                <c:pt idx="337">
                  <c:v>9.1240000000000006</c:v>
                </c:pt>
                <c:pt idx="338">
                  <c:v>9.048</c:v>
                </c:pt>
                <c:pt idx="339">
                  <c:v>8.9359999999999999</c:v>
                </c:pt>
                <c:pt idx="340">
                  <c:v>8.7910000000000004</c:v>
                </c:pt>
                <c:pt idx="341">
                  <c:v>8.6210000000000004</c:v>
                </c:pt>
                <c:pt idx="342">
                  <c:v>8.4339999999999993</c:v>
                </c:pt>
                <c:pt idx="343">
                  <c:v>8.2370000000000001</c:v>
                </c:pt>
                <c:pt idx="344">
                  <c:v>8.0340000000000007</c:v>
                </c:pt>
                <c:pt idx="345">
                  <c:v>7.83</c:v>
                </c:pt>
                <c:pt idx="346">
                  <c:v>7.6280000000000001</c:v>
                </c:pt>
                <c:pt idx="347">
                  <c:v>7.4269999999999996</c:v>
                </c:pt>
                <c:pt idx="348">
                  <c:v>7.2169999999999996</c:v>
                </c:pt>
                <c:pt idx="349">
                  <c:v>6.9809999999999999</c:v>
                </c:pt>
                <c:pt idx="350">
                  <c:v>6.7039999999999997</c:v>
                </c:pt>
                <c:pt idx="351">
                  <c:v>6.3810000000000002</c:v>
                </c:pt>
                <c:pt idx="352">
                  <c:v>6.0190000000000001</c:v>
                </c:pt>
                <c:pt idx="353">
                  <c:v>5.6310000000000002</c:v>
                </c:pt>
                <c:pt idx="354">
                  <c:v>5.2350000000000003</c:v>
                </c:pt>
                <c:pt idx="355">
                  <c:v>4.8499999999999996</c:v>
                </c:pt>
                <c:pt idx="356">
                  <c:v>4.4880000000000004</c:v>
                </c:pt>
                <c:pt idx="357">
                  <c:v>4.149</c:v>
                </c:pt>
                <c:pt idx="358">
                  <c:v>3.823</c:v>
                </c:pt>
                <c:pt idx="359">
                  <c:v>3.5059999999999998</c:v>
                </c:pt>
                <c:pt idx="360">
                  <c:v>3.2040000000000002</c:v>
                </c:pt>
                <c:pt idx="361">
                  <c:v>2.919</c:v>
                </c:pt>
                <c:pt idx="362">
                  <c:v>2.6429999999999998</c:v>
                </c:pt>
                <c:pt idx="363">
                  <c:v>2.3650000000000002</c:v>
                </c:pt>
                <c:pt idx="364">
                  <c:v>2.0750000000000002</c:v>
                </c:pt>
                <c:pt idx="365">
                  <c:v>1.7649999999999999</c:v>
                </c:pt>
                <c:pt idx="366">
                  <c:v>1.427</c:v>
                </c:pt>
                <c:pt idx="367">
                  <c:v>1.056</c:v>
                </c:pt>
                <c:pt idx="368">
                  <c:v>0.65649999999999997</c:v>
                </c:pt>
                <c:pt idx="369">
                  <c:v>0.23449999999999999</c:v>
                </c:pt>
                <c:pt idx="370">
                  <c:v>-0.20330000000000001</c:v>
                </c:pt>
                <c:pt idx="371">
                  <c:v>-0.6502</c:v>
                </c:pt>
                <c:pt idx="372">
                  <c:v>-1.099</c:v>
                </c:pt>
                <c:pt idx="373">
                  <c:v>-1.54</c:v>
                </c:pt>
                <c:pt idx="374">
                  <c:v>-1.9610000000000001</c:v>
                </c:pt>
                <c:pt idx="375">
                  <c:v>-2.355</c:v>
                </c:pt>
                <c:pt idx="376">
                  <c:v>-2.7240000000000002</c:v>
                </c:pt>
                <c:pt idx="377">
                  <c:v>-3.0739999999999998</c:v>
                </c:pt>
                <c:pt idx="378">
                  <c:v>-3.4089999999999998</c:v>
                </c:pt>
                <c:pt idx="379">
                  <c:v>-3.7229999999999999</c:v>
                </c:pt>
                <c:pt idx="380">
                  <c:v>-4.0090000000000003</c:v>
                </c:pt>
                <c:pt idx="381">
                  <c:v>-4.26</c:v>
                </c:pt>
                <c:pt idx="382">
                  <c:v>-4.4740000000000002</c:v>
                </c:pt>
                <c:pt idx="383">
                  <c:v>-4.657</c:v>
                </c:pt>
                <c:pt idx="384">
                  <c:v>-4.8140000000000001</c:v>
                </c:pt>
                <c:pt idx="385">
                  <c:v>-4.9560000000000004</c:v>
                </c:pt>
                <c:pt idx="386">
                  <c:v>-5.0910000000000002</c:v>
                </c:pt>
                <c:pt idx="387">
                  <c:v>-5.2249999999999996</c:v>
                </c:pt>
                <c:pt idx="388">
                  <c:v>-5.3550000000000004</c:v>
                </c:pt>
                <c:pt idx="389">
                  <c:v>-5.4779999999999998</c:v>
                </c:pt>
                <c:pt idx="390">
                  <c:v>-5.5880000000000001</c:v>
                </c:pt>
                <c:pt idx="391">
                  <c:v>-5.6820000000000004</c:v>
                </c:pt>
                <c:pt idx="392">
                  <c:v>-5.7549999999999999</c:v>
                </c:pt>
                <c:pt idx="393">
                  <c:v>-5.8029999999999999</c:v>
                </c:pt>
                <c:pt idx="394">
                  <c:v>-5.8230000000000004</c:v>
                </c:pt>
                <c:pt idx="395">
                  <c:v>-5.82</c:v>
                </c:pt>
                <c:pt idx="396">
                  <c:v>-5.798</c:v>
                </c:pt>
                <c:pt idx="397">
                  <c:v>-5.7549999999999999</c:v>
                </c:pt>
                <c:pt idx="398">
                  <c:v>-5.6859999999999999</c:v>
                </c:pt>
                <c:pt idx="399">
                  <c:v>-5.5869999999999997</c:v>
                </c:pt>
                <c:pt idx="400">
                  <c:v>-5.4509999999999996</c:v>
                </c:pt>
                <c:pt idx="401">
                  <c:v>-5.274</c:v>
                </c:pt>
                <c:pt idx="402">
                  <c:v>-5.0540000000000003</c:v>
                </c:pt>
                <c:pt idx="403">
                  <c:v>-4.7939999999999996</c:v>
                </c:pt>
                <c:pt idx="404">
                  <c:v>-4.5</c:v>
                </c:pt>
                <c:pt idx="405">
                  <c:v>-4.1740000000000004</c:v>
                </c:pt>
                <c:pt idx="406">
                  <c:v>-3.8090000000000002</c:v>
                </c:pt>
                <c:pt idx="407">
                  <c:v>-3.4060000000000001</c:v>
                </c:pt>
                <c:pt idx="408">
                  <c:v>-2.9689999999999999</c:v>
                </c:pt>
                <c:pt idx="409">
                  <c:v>-2.5070000000000001</c:v>
                </c:pt>
                <c:pt idx="410">
                  <c:v>-2.028</c:v>
                </c:pt>
                <c:pt idx="411">
                  <c:v>-1.542</c:v>
                </c:pt>
                <c:pt idx="412">
                  <c:v>-1.046</c:v>
                </c:pt>
                <c:pt idx="413">
                  <c:v>-0.53500000000000003</c:v>
                </c:pt>
                <c:pt idx="414">
                  <c:v>-1.958E-2</c:v>
                </c:pt>
                <c:pt idx="415">
                  <c:v>0.49370000000000003</c:v>
                </c:pt>
                <c:pt idx="416">
                  <c:v>0.99509999999999998</c:v>
                </c:pt>
                <c:pt idx="417">
                  <c:v>1.478</c:v>
                </c:pt>
                <c:pt idx="418">
                  <c:v>1.9450000000000001</c:v>
                </c:pt>
                <c:pt idx="419">
                  <c:v>2.4049999999999998</c:v>
                </c:pt>
                <c:pt idx="420">
                  <c:v>2.8650000000000002</c:v>
                </c:pt>
                <c:pt idx="421">
                  <c:v>3.3340000000000001</c:v>
                </c:pt>
                <c:pt idx="422">
                  <c:v>3.8210000000000002</c:v>
                </c:pt>
                <c:pt idx="423">
                  <c:v>4.3330000000000002</c:v>
                </c:pt>
                <c:pt idx="424">
                  <c:v>4.8559999999999999</c:v>
                </c:pt>
                <c:pt idx="425">
                  <c:v>5.367</c:v>
                </c:pt>
                <c:pt idx="426">
                  <c:v>5.8380000000000001</c:v>
                </c:pt>
                <c:pt idx="427">
                  <c:v>6.25</c:v>
                </c:pt>
                <c:pt idx="428">
                  <c:v>6.6040000000000001</c:v>
                </c:pt>
                <c:pt idx="429">
                  <c:v>6.89</c:v>
                </c:pt>
                <c:pt idx="430">
                  <c:v>7.1029999999999998</c:v>
                </c:pt>
                <c:pt idx="431">
                  <c:v>7.2519999999999998</c:v>
                </c:pt>
                <c:pt idx="432">
                  <c:v>7.3520000000000003</c:v>
                </c:pt>
                <c:pt idx="433">
                  <c:v>7.4</c:v>
                </c:pt>
                <c:pt idx="434">
                  <c:v>7.3940000000000001</c:v>
                </c:pt>
                <c:pt idx="435">
                  <c:v>7.3310000000000004</c:v>
                </c:pt>
                <c:pt idx="436">
                  <c:v>7.2290000000000001</c:v>
                </c:pt>
                <c:pt idx="437">
                  <c:v>7.101</c:v>
                </c:pt>
                <c:pt idx="438">
                  <c:v>6.9459999999999997</c:v>
                </c:pt>
                <c:pt idx="439">
                  <c:v>6.7690000000000001</c:v>
                </c:pt>
                <c:pt idx="440">
                  <c:v>6.5739999999999998</c:v>
                </c:pt>
                <c:pt idx="441">
                  <c:v>6.3550000000000004</c:v>
                </c:pt>
                <c:pt idx="442">
                  <c:v>6.1040000000000001</c:v>
                </c:pt>
                <c:pt idx="443">
                  <c:v>5.8120000000000003</c:v>
                </c:pt>
                <c:pt idx="444">
                  <c:v>5.4809999999999999</c:v>
                </c:pt>
                <c:pt idx="445">
                  <c:v>5.1219999999999999</c:v>
                </c:pt>
                <c:pt idx="446">
                  <c:v>4.7439999999999998</c:v>
                </c:pt>
                <c:pt idx="447">
                  <c:v>4.3540000000000001</c:v>
                </c:pt>
                <c:pt idx="448">
                  <c:v>3.944</c:v>
                </c:pt>
                <c:pt idx="449">
                  <c:v>3.5009999999999999</c:v>
                </c:pt>
                <c:pt idx="450">
                  <c:v>3.0179999999999998</c:v>
                </c:pt>
                <c:pt idx="451">
                  <c:v>2.492</c:v>
                </c:pt>
                <c:pt idx="452">
                  <c:v>1.923</c:v>
                </c:pt>
                <c:pt idx="453">
                  <c:v>1.32</c:v>
                </c:pt>
                <c:pt idx="454">
                  <c:v>0.68659999999999999</c:v>
                </c:pt>
                <c:pt idx="455">
                  <c:v>2.3390000000000001E-2</c:v>
                </c:pt>
                <c:pt idx="456">
                  <c:v>-0.66949999999999998</c:v>
                </c:pt>
                <c:pt idx="457">
                  <c:v>-1.3919999999999999</c:v>
                </c:pt>
                <c:pt idx="458">
                  <c:v>-2.1459999999999999</c:v>
                </c:pt>
                <c:pt idx="459">
                  <c:v>-2.9279999999999999</c:v>
                </c:pt>
                <c:pt idx="460">
                  <c:v>-3.7349999999999999</c:v>
                </c:pt>
                <c:pt idx="461">
                  <c:v>-4.5430000000000001</c:v>
                </c:pt>
                <c:pt idx="462">
                  <c:v>-5.3410000000000002</c:v>
                </c:pt>
                <c:pt idx="463">
                  <c:v>-6.125</c:v>
                </c:pt>
                <c:pt idx="464">
                  <c:v>-6.8929999999999998</c:v>
                </c:pt>
                <c:pt idx="465">
                  <c:v>-7.6420000000000003</c:v>
                </c:pt>
                <c:pt idx="466">
                  <c:v>-8.3719999999999999</c:v>
                </c:pt>
                <c:pt idx="467">
                  <c:v>-9.0830000000000002</c:v>
                </c:pt>
                <c:pt idx="468">
                  <c:v>-9.7690000000000001</c:v>
                </c:pt>
                <c:pt idx="469">
                  <c:v>-10.42</c:v>
                </c:pt>
                <c:pt idx="470">
                  <c:v>-11.03</c:v>
                </c:pt>
                <c:pt idx="471">
                  <c:v>-11.58</c:v>
                </c:pt>
                <c:pt idx="472">
                  <c:v>-12.08</c:v>
                </c:pt>
                <c:pt idx="473">
                  <c:v>-12.51</c:v>
                </c:pt>
                <c:pt idx="474">
                  <c:v>-12.89</c:v>
                </c:pt>
                <c:pt idx="475">
                  <c:v>-13.21</c:v>
                </c:pt>
                <c:pt idx="476">
                  <c:v>-13.47</c:v>
                </c:pt>
                <c:pt idx="477">
                  <c:v>-13.66</c:v>
                </c:pt>
                <c:pt idx="478">
                  <c:v>-13.77</c:v>
                </c:pt>
                <c:pt idx="479">
                  <c:v>-13.81</c:v>
                </c:pt>
                <c:pt idx="480">
                  <c:v>-13.78</c:v>
                </c:pt>
                <c:pt idx="481">
                  <c:v>-13.71</c:v>
                </c:pt>
                <c:pt idx="482">
                  <c:v>-13.61</c:v>
                </c:pt>
                <c:pt idx="483">
                  <c:v>-13.48</c:v>
                </c:pt>
                <c:pt idx="484">
                  <c:v>-13.32</c:v>
                </c:pt>
                <c:pt idx="485">
                  <c:v>-13.1</c:v>
                </c:pt>
                <c:pt idx="486">
                  <c:v>-12.82</c:v>
                </c:pt>
                <c:pt idx="487">
                  <c:v>-12.47</c:v>
                </c:pt>
                <c:pt idx="488">
                  <c:v>-12.05</c:v>
                </c:pt>
                <c:pt idx="489">
                  <c:v>-11.59</c:v>
                </c:pt>
                <c:pt idx="490">
                  <c:v>-11.1</c:v>
                </c:pt>
                <c:pt idx="491">
                  <c:v>-10.59</c:v>
                </c:pt>
                <c:pt idx="492">
                  <c:v>-10.07</c:v>
                </c:pt>
                <c:pt idx="493">
                  <c:v>-9.5359999999999996</c:v>
                </c:pt>
                <c:pt idx="494">
                  <c:v>-8.9860000000000007</c:v>
                </c:pt>
                <c:pt idx="495">
                  <c:v>-8.43</c:v>
                </c:pt>
                <c:pt idx="496">
                  <c:v>-7.8739999999999997</c:v>
                </c:pt>
                <c:pt idx="497">
                  <c:v>-7.3170000000000002</c:v>
                </c:pt>
                <c:pt idx="498">
                  <c:v>-6.7510000000000003</c:v>
                </c:pt>
                <c:pt idx="499">
                  <c:v>-6.1680000000000001</c:v>
                </c:pt>
                <c:pt idx="500">
                  <c:v>-5.5570000000000004</c:v>
                </c:pt>
                <c:pt idx="501">
                  <c:v>-4.915</c:v>
                </c:pt>
                <c:pt idx="502">
                  <c:v>-4.2430000000000003</c:v>
                </c:pt>
                <c:pt idx="503">
                  <c:v>-3.5539999999999998</c:v>
                </c:pt>
                <c:pt idx="504">
                  <c:v>-2.847</c:v>
                </c:pt>
                <c:pt idx="505">
                  <c:v>-2.113</c:v>
                </c:pt>
                <c:pt idx="506">
                  <c:v>-1.369</c:v>
                </c:pt>
                <c:pt idx="507">
                  <c:v>-0.63429999999999997</c:v>
                </c:pt>
                <c:pt idx="508">
                  <c:v>7.0550000000000002E-2</c:v>
                </c:pt>
                <c:pt idx="509">
                  <c:v>0.73199999999999998</c:v>
                </c:pt>
                <c:pt idx="510">
                  <c:v>1.349</c:v>
                </c:pt>
                <c:pt idx="511">
                  <c:v>1.9379999999999999</c:v>
                </c:pt>
                <c:pt idx="512">
                  <c:v>2.5129999999999999</c:v>
                </c:pt>
                <c:pt idx="513">
                  <c:v>3.0830000000000002</c:v>
                </c:pt>
                <c:pt idx="514">
                  <c:v>3.6379999999999999</c:v>
                </c:pt>
                <c:pt idx="515">
                  <c:v>4.1660000000000004</c:v>
                </c:pt>
                <c:pt idx="516">
                  <c:v>4.6539999999999999</c:v>
                </c:pt>
                <c:pt idx="517">
                  <c:v>5.0880000000000001</c:v>
                </c:pt>
                <c:pt idx="518">
                  <c:v>5.476</c:v>
                </c:pt>
                <c:pt idx="519">
                  <c:v>5.84</c:v>
                </c:pt>
                <c:pt idx="520">
                  <c:v>6.1760000000000002</c:v>
                </c:pt>
                <c:pt idx="521">
                  <c:v>6.4870000000000001</c:v>
                </c:pt>
                <c:pt idx="522">
                  <c:v>6.7690000000000001</c:v>
                </c:pt>
                <c:pt idx="523">
                  <c:v>7.0279999999999996</c:v>
                </c:pt>
                <c:pt idx="524">
                  <c:v>7.2709999999999999</c:v>
                </c:pt>
                <c:pt idx="525">
                  <c:v>7.4960000000000004</c:v>
                </c:pt>
                <c:pt idx="526">
                  <c:v>7.7</c:v>
                </c:pt>
                <c:pt idx="527">
                  <c:v>7.8819999999999997</c:v>
                </c:pt>
                <c:pt idx="528">
                  <c:v>8.0370000000000008</c:v>
                </c:pt>
                <c:pt idx="529">
                  <c:v>8.1660000000000004</c:v>
                </c:pt>
                <c:pt idx="530">
                  <c:v>8.2729999999999997</c:v>
                </c:pt>
                <c:pt idx="531">
                  <c:v>8.3629999999999995</c:v>
                </c:pt>
                <c:pt idx="532">
                  <c:v>8.4469999999999992</c:v>
                </c:pt>
                <c:pt idx="533">
                  <c:v>8.5289999999999999</c:v>
                </c:pt>
                <c:pt idx="534">
                  <c:v>8.6039999999999992</c:v>
                </c:pt>
                <c:pt idx="535">
                  <c:v>8.6579999999999995</c:v>
                </c:pt>
                <c:pt idx="536">
                  <c:v>8.6760000000000002</c:v>
                </c:pt>
                <c:pt idx="537">
                  <c:v>8.6489999999999991</c:v>
                </c:pt>
                <c:pt idx="538">
                  <c:v>8.5879999999999992</c:v>
                </c:pt>
                <c:pt idx="539">
                  <c:v>8.4979999999999993</c:v>
                </c:pt>
                <c:pt idx="540">
                  <c:v>8.3870000000000005</c:v>
                </c:pt>
                <c:pt idx="541">
                  <c:v>8.2479999999999993</c:v>
                </c:pt>
                <c:pt idx="542">
                  <c:v>8.0719999999999992</c:v>
                </c:pt>
                <c:pt idx="543">
                  <c:v>7.851</c:v>
                </c:pt>
                <c:pt idx="544">
                  <c:v>7.5890000000000004</c:v>
                </c:pt>
                <c:pt idx="545">
                  <c:v>7.2960000000000003</c:v>
                </c:pt>
                <c:pt idx="546">
                  <c:v>6.9850000000000003</c:v>
                </c:pt>
                <c:pt idx="547">
                  <c:v>6.6589999999999998</c:v>
                </c:pt>
                <c:pt idx="548">
                  <c:v>6.3129999999999997</c:v>
                </c:pt>
                <c:pt idx="549">
                  <c:v>5.931</c:v>
                </c:pt>
                <c:pt idx="550">
                  <c:v>5.5019999999999998</c:v>
                </c:pt>
                <c:pt idx="551">
                  <c:v>5.0270000000000001</c:v>
                </c:pt>
                <c:pt idx="552">
                  <c:v>4.5149999999999997</c:v>
                </c:pt>
                <c:pt idx="553">
                  <c:v>3.9769999999999999</c:v>
                </c:pt>
                <c:pt idx="554">
                  <c:v>3.4260000000000002</c:v>
                </c:pt>
                <c:pt idx="555">
                  <c:v>2.8740000000000001</c:v>
                </c:pt>
                <c:pt idx="556">
                  <c:v>2.34</c:v>
                </c:pt>
                <c:pt idx="557">
                  <c:v>1.843</c:v>
                </c:pt>
                <c:pt idx="558">
                  <c:v>1.397</c:v>
                </c:pt>
                <c:pt idx="559">
                  <c:v>1.0049999999999999</c:v>
                </c:pt>
                <c:pt idx="560">
                  <c:v>0.6623</c:v>
                </c:pt>
                <c:pt idx="561">
                  <c:v>0.35670000000000002</c:v>
                </c:pt>
                <c:pt idx="562">
                  <c:v>8.6760000000000004E-2</c:v>
                </c:pt>
                <c:pt idx="563">
                  <c:v>-0.14319999999999999</c:v>
                </c:pt>
                <c:pt idx="564">
                  <c:v>-0.3362</c:v>
                </c:pt>
                <c:pt idx="565">
                  <c:v>-0.50039999999999996</c:v>
                </c:pt>
                <c:pt idx="566">
                  <c:v>-0.64539999999999997</c:v>
                </c:pt>
                <c:pt idx="567">
                  <c:v>-0.78759999999999997</c:v>
                </c:pt>
                <c:pt idx="568">
                  <c:v>-0.94550000000000001</c:v>
                </c:pt>
                <c:pt idx="569">
                  <c:v>-1.1359999999999999</c:v>
                </c:pt>
                <c:pt idx="570">
                  <c:v>-1.371</c:v>
                </c:pt>
                <c:pt idx="571">
                  <c:v>-1.6639999999999999</c:v>
                </c:pt>
                <c:pt idx="572">
                  <c:v>-2.0270000000000001</c:v>
                </c:pt>
                <c:pt idx="573">
                  <c:v>-2.4689999999999999</c:v>
                </c:pt>
                <c:pt idx="574">
                  <c:v>-2.99</c:v>
                </c:pt>
                <c:pt idx="575">
                  <c:v>-3.5870000000000002</c:v>
                </c:pt>
                <c:pt idx="576">
                  <c:v>-4.2549999999999999</c:v>
                </c:pt>
                <c:pt idx="577">
                  <c:v>-4.9859999999999998</c:v>
                </c:pt>
                <c:pt idx="578">
                  <c:v>-5.774</c:v>
                </c:pt>
                <c:pt idx="579">
                  <c:v>-6.6130000000000004</c:v>
                </c:pt>
                <c:pt idx="580">
                  <c:v>-7.4980000000000002</c:v>
                </c:pt>
                <c:pt idx="581">
                  <c:v>-8.4090000000000007</c:v>
                </c:pt>
                <c:pt idx="582">
                  <c:v>-9.327</c:v>
                </c:pt>
                <c:pt idx="583">
                  <c:v>-10.23</c:v>
                </c:pt>
                <c:pt idx="584">
                  <c:v>-11.09</c:v>
                </c:pt>
                <c:pt idx="585">
                  <c:v>-11.89</c:v>
                </c:pt>
                <c:pt idx="586">
                  <c:v>-12.6</c:v>
                </c:pt>
                <c:pt idx="587">
                  <c:v>-13.21</c:v>
                </c:pt>
                <c:pt idx="588">
                  <c:v>-13.74</c:v>
                </c:pt>
                <c:pt idx="589">
                  <c:v>-14.21</c:v>
                </c:pt>
                <c:pt idx="590">
                  <c:v>-14.61</c:v>
                </c:pt>
                <c:pt idx="591">
                  <c:v>-14.98</c:v>
                </c:pt>
                <c:pt idx="592">
                  <c:v>-15.3</c:v>
                </c:pt>
                <c:pt idx="593">
                  <c:v>-15.57</c:v>
                </c:pt>
                <c:pt idx="594">
                  <c:v>-15.76</c:v>
                </c:pt>
                <c:pt idx="595">
                  <c:v>-15.85</c:v>
                </c:pt>
                <c:pt idx="596">
                  <c:v>-15.83</c:v>
                </c:pt>
                <c:pt idx="597">
                  <c:v>-15.71</c:v>
                </c:pt>
                <c:pt idx="598">
                  <c:v>-15.48</c:v>
                </c:pt>
                <c:pt idx="599">
                  <c:v>-15.14</c:v>
                </c:pt>
                <c:pt idx="600">
                  <c:v>-14.71</c:v>
                </c:pt>
                <c:pt idx="601">
                  <c:v>-14.2</c:v>
                </c:pt>
                <c:pt idx="602">
                  <c:v>-13.62</c:v>
                </c:pt>
                <c:pt idx="603">
                  <c:v>-13</c:v>
                </c:pt>
                <c:pt idx="604">
                  <c:v>-12.31</c:v>
                </c:pt>
                <c:pt idx="605">
                  <c:v>-11.56</c:v>
                </c:pt>
                <c:pt idx="606">
                  <c:v>-10.74</c:v>
                </c:pt>
                <c:pt idx="607">
                  <c:v>-9.8569999999999993</c:v>
                </c:pt>
                <c:pt idx="608">
                  <c:v>-8.9130000000000003</c:v>
                </c:pt>
                <c:pt idx="609">
                  <c:v>-7.923</c:v>
                </c:pt>
                <c:pt idx="610">
                  <c:v>-6.8959999999999999</c:v>
                </c:pt>
                <c:pt idx="611">
                  <c:v>-5.8449999999999998</c:v>
                </c:pt>
                <c:pt idx="612">
                  <c:v>-4.7850000000000001</c:v>
                </c:pt>
                <c:pt idx="613">
                  <c:v>-3.7290000000000001</c:v>
                </c:pt>
                <c:pt idx="614">
                  <c:v>-2.6930000000000001</c:v>
                </c:pt>
                <c:pt idx="615">
                  <c:v>-1.6910000000000001</c:v>
                </c:pt>
                <c:pt idx="616">
                  <c:v>-0.73009999999999997</c:v>
                </c:pt>
                <c:pt idx="617">
                  <c:v>0.17949999999999999</c:v>
                </c:pt>
                <c:pt idx="618">
                  <c:v>1.0389999999999999</c:v>
                </c:pt>
                <c:pt idx="619">
                  <c:v>1.8520000000000001</c:v>
                </c:pt>
                <c:pt idx="620">
                  <c:v>2.621</c:v>
                </c:pt>
                <c:pt idx="621">
                  <c:v>3.3460000000000001</c:v>
                </c:pt>
                <c:pt idx="622">
                  <c:v>4.0309999999999997</c:v>
                </c:pt>
                <c:pt idx="623">
                  <c:v>4.681</c:v>
                </c:pt>
                <c:pt idx="624">
                  <c:v>5.3</c:v>
                </c:pt>
                <c:pt idx="625">
                  <c:v>5.891</c:v>
                </c:pt>
                <c:pt idx="626">
                  <c:v>6.4539999999999997</c:v>
                </c:pt>
                <c:pt idx="627">
                  <c:v>6.9909999999999997</c:v>
                </c:pt>
                <c:pt idx="628">
                  <c:v>7.5039999999999996</c:v>
                </c:pt>
                <c:pt idx="629">
                  <c:v>7.99</c:v>
                </c:pt>
                <c:pt idx="630">
                  <c:v>8.4459999999999997</c:v>
                </c:pt>
                <c:pt idx="631">
                  <c:v>8.8680000000000003</c:v>
                </c:pt>
                <c:pt idx="632">
                  <c:v>9.2520000000000007</c:v>
                </c:pt>
                <c:pt idx="633">
                  <c:v>9.6010000000000009</c:v>
                </c:pt>
                <c:pt idx="634">
                  <c:v>9.9179999999999993</c:v>
                </c:pt>
                <c:pt idx="635">
                  <c:v>10.210000000000001</c:v>
                </c:pt>
                <c:pt idx="636">
                  <c:v>10.47</c:v>
                </c:pt>
                <c:pt idx="637">
                  <c:v>10.68</c:v>
                </c:pt>
                <c:pt idx="638">
                  <c:v>10.84</c:v>
                </c:pt>
                <c:pt idx="639">
                  <c:v>10.94</c:v>
                </c:pt>
                <c:pt idx="640">
                  <c:v>10.99</c:v>
                </c:pt>
                <c:pt idx="641">
                  <c:v>10.99</c:v>
                </c:pt>
                <c:pt idx="642">
                  <c:v>10.94</c:v>
                </c:pt>
                <c:pt idx="643">
                  <c:v>10.84</c:v>
                </c:pt>
                <c:pt idx="644">
                  <c:v>10.7</c:v>
                </c:pt>
                <c:pt idx="645">
                  <c:v>10.53</c:v>
                </c:pt>
                <c:pt idx="646">
                  <c:v>10.31</c:v>
                </c:pt>
                <c:pt idx="647">
                  <c:v>10.06</c:v>
                </c:pt>
                <c:pt idx="648">
                  <c:v>9.7780000000000005</c:v>
                </c:pt>
                <c:pt idx="649">
                  <c:v>9.4589999999999996</c:v>
                </c:pt>
                <c:pt idx="650">
                  <c:v>9.11</c:v>
                </c:pt>
                <c:pt idx="651">
                  <c:v>8.7390000000000008</c:v>
                </c:pt>
                <c:pt idx="652">
                  <c:v>8.3529999999999998</c:v>
                </c:pt>
                <c:pt idx="653">
                  <c:v>7.9539999999999997</c:v>
                </c:pt>
                <c:pt idx="654">
                  <c:v>7.5350000000000001</c:v>
                </c:pt>
                <c:pt idx="655">
                  <c:v>7.0919999999999996</c:v>
                </c:pt>
                <c:pt idx="656">
                  <c:v>6.6180000000000003</c:v>
                </c:pt>
                <c:pt idx="657">
                  <c:v>6.1159999999999997</c:v>
                </c:pt>
                <c:pt idx="658">
                  <c:v>5.5940000000000003</c:v>
                </c:pt>
                <c:pt idx="659">
                  <c:v>5.0640000000000001</c:v>
                </c:pt>
                <c:pt idx="660">
                  <c:v>4.5359999999999996</c:v>
                </c:pt>
                <c:pt idx="661">
                  <c:v>4.0190000000000001</c:v>
                </c:pt>
                <c:pt idx="662">
                  <c:v>3.5129999999999999</c:v>
                </c:pt>
                <c:pt idx="663">
                  <c:v>3.0150000000000001</c:v>
                </c:pt>
                <c:pt idx="664">
                  <c:v>2.524</c:v>
                </c:pt>
                <c:pt idx="665">
                  <c:v>2.036</c:v>
                </c:pt>
                <c:pt idx="666">
                  <c:v>1.548</c:v>
                </c:pt>
                <c:pt idx="667">
                  <c:v>1.0580000000000001</c:v>
                </c:pt>
                <c:pt idx="668">
                  <c:v>0.57050000000000001</c:v>
                </c:pt>
                <c:pt idx="669">
                  <c:v>9.4049999999999995E-2</c:v>
                </c:pt>
                <c:pt idx="670">
                  <c:v>-0.36359999999999998</c:v>
                </c:pt>
                <c:pt idx="671">
                  <c:v>-0.7954</c:v>
                </c:pt>
                <c:pt idx="672">
                  <c:v>-1.202</c:v>
                </c:pt>
                <c:pt idx="673">
                  <c:v>-1.589</c:v>
                </c:pt>
                <c:pt idx="674">
                  <c:v>-1.962</c:v>
                </c:pt>
                <c:pt idx="675">
                  <c:v>-2.3220000000000001</c:v>
                </c:pt>
                <c:pt idx="676">
                  <c:v>-2.6629999999999998</c:v>
                </c:pt>
                <c:pt idx="677">
                  <c:v>-2.9809999999999999</c:v>
                </c:pt>
                <c:pt idx="678">
                  <c:v>-3.2709999999999999</c:v>
                </c:pt>
                <c:pt idx="679">
                  <c:v>-3.5339999999999998</c:v>
                </c:pt>
                <c:pt idx="680">
                  <c:v>-3.7730000000000001</c:v>
                </c:pt>
                <c:pt idx="681">
                  <c:v>-3.9929999999999999</c:v>
                </c:pt>
                <c:pt idx="682">
                  <c:v>-4.1980000000000004</c:v>
                </c:pt>
                <c:pt idx="683">
                  <c:v>-4.3940000000000001</c:v>
                </c:pt>
                <c:pt idx="684">
                  <c:v>-4.5860000000000003</c:v>
                </c:pt>
                <c:pt idx="685">
                  <c:v>-4.7809999999999997</c:v>
                </c:pt>
                <c:pt idx="686">
                  <c:v>-4.9809999999999999</c:v>
                </c:pt>
                <c:pt idx="687">
                  <c:v>-5.1859999999999999</c:v>
                </c:pt>
                <c:pt idx="688">
                  <c:v>-5.3840000000000003</c:v>
                </c:pt>
                <c:pt idx="689">
                  <c:v>-5.5659999999999998</c:v>
                </c:pt>
                <c:pt idx="690">
                  <c:v>-5.7240000000000002</c:v>
                </c:pt>
                <c:pt idx="691">
                  <c:v>-5.8579999999999997</c:v>
                </c:pt>
                <c:pt idx="692">
                  <c:v>-5.9870000000000001</c:v>
                </c:pt>
                <c:pt idx="693">
                  <c:v>-6.1189999999999998</c:v>
                </c:pt>
                <c:pt idx="694">
                  <c:v>-6.2510000000000003</c:v>
                </c:pt>
                <c:pt idx="695">
                  <c:v>-6.3760000000000003</c:v>
                </c:pt>
                <c:pt idx="696">
                  <c:v>-6.4820000000000002</c:v>
                </c:pt>
                <c:pt idx="697">
                  <c:v>-6.5609999999999999</c:v>
                </c:pt>
                <c:pt idx="698">
                  <c:v>-6.6139999999999999</c:v>
                </c:pt>
                <c:pt idx="699">
                  <c:v>-6.64</c:v>
                </c:pt>
                <c:pt idx="700">
                  <c:v>-6.633</c:v>
                </c:pt>
                <c:pt idx="701">
                  <c:v>-6.5960000000000001</c:v>
                </c:pt>
                <c:pt idx="702">
                  <c:v>-6.5410000000000004</c:v>
                </c:pt>
                <c:pt idx="703">
                  <c:v>-6.4829999999999997</c:v>
                </c:pt>
                <c:pt idx="704">
                  <c:v>-6.4359999999999999</c:v>
                </c:pt>
                <c:pt idx="705">
                  <c:v>-6.4089999999999998</c:v>
                </c:pt>
                <c:pt idx="706">
                  <c:v>-6.4039999999999999</c:v>
                </c:pt>
                <c:pt idx="707">
                  <c:v>-6.4050000000000002</c:v>
                </c:pt>
                <c:pt idx="708">
                  <c:v>-6.399</c:v>
                </c:pt>
                <c:pt idx="709">
                  <c:v>-6.3719999999999999</c:v>
                </c:pt>
                <c:pt idx="710">
                  <c:v>-6.319</c:v>
                </c:pt>
                <c:pt idx="711">
                  <c:v>-6.2460000000000004</c:v>
                </c:pt>
                <c:pt idx="712">
                  <c:v>-6.16</c:v>
                </c:pt>
                <c:pt idx="713">
                  <c:v>-6.0730000000000004</c:v>
                </c:pt>
                <c:pt idx="714">
                  <c:v>-5.9829999999999997</c:v>
                </c:pt>
                <c:pt idx="715">
                  <c:v>-5.8840000000000003</c:v>
                </c:pt>
                <c:pt idx="716">
                  <c:v>-5.7670000000000003</c:v>
                </c:pt>
                <c:pt idx="717">
                  <c:v>-5.62</c:v>
                </c:pt>
                <c:pt idx="718">
                  <c:v>-5.4390000000000001</c:v>
                </c:pt>
                <c:pt idx="719">
                  <c:v>-5.2290000000000001</c:v>
                </c:pt>
                <c:pt idx="720">
                  <c:v>-5.0010000000000003</c:v>
                </c:pt>
                <c:pt idx="721">
                  <c:v>-4.7610000000000001</c:v>
                </c:pt>
                <c:pt idx="722">
                  <c:v>-4.5220000000000002</c:v>
                </c:pt>
                <c:pt idx="723">
                  <c:v>-4.298</c:v>
                </c:pt>
                <c:pt idx="724">
                  <c:v>-4.093</c:v>
                </c:pt>
                <c:pt idx="725">
                  <c:v>-3.88</c:v>
                </c:pt>
                <c:pt idx="726">
                  <c:v>-3.637</c:v>
                </c:pt>
                <c:pt idx="727">
                  <c:v>-3.355</c:v>
                </c:pt>
                <c:pt idx="728">
                  <c:v>-3.04</c:v>
                </c:pt>
                <c:pt idx="729">
                  <c:v>-2.7010000000000001</c:v>
                </c:pt>
                <c:pt idx="730">
                  <c:v>-2.3540000000000001</c:v>
                </c:pt>
                <c:pt idx="731">
                  <c:v>-2.0099999999999998</c:v>
                </c:pt>
                <c:pt idx="732">
                  <c:v>-1.6819999999999999</c:v>
                </c:pt>
                <c:pt idx="733">
                  <c:v>-1.379</c:v>
                </c:pt>
                <c:pt idx="734">
                  <c:v>-1.0980000000000001</c:v>
                </c:pt>
                <c:pt idx="735">
                  <c:v>-0.83020000000000005</c:v>
                </c:pt>
                <c:pt idx="736">
                  <c:v>-0.56679999999999997</c:v>
                </c:pt>
                <c:pt idx="737">
                  <c:v>-0.29520000000000002</c:v>
                </c:pt>
                <c:pt idx="738">
                  <c:v>-1.4189999999999999E-2</c:v>
                </c:pt>
                <c:pt idx="739">
                  <c:v>0.27450000000000002</c:v>
                </c:pt>
                <c:pt idx="740">
                  <c:v>0.57250000000000001</c:v>
                </c:pt>
                <c:pt idx="741">
                  <c:v>0.87619999999999998</c:v>
                </c:pt>
                <c:pt idx="742">
                  <c:v>1.1819999999999999</c:v>
                </c:pt>
                <c:pt idx="743">
                  <c:v>1.488</c:v>
                </c:pt>
                <c:pt idx="744">
                  <c:v>1.796</c:v>
                </c:pt>
                <c:pt idx="745">
                  <c:v>2.1059999999999999</c:v>
                </c:pt>
                <c:pt idx="746">
                  <c:v>2.411</c:v>
                </c:pt>
                <c:pt idx="747">
                  <c:v>2.7040000000000002</c:v>
                </c:pt>
                <c:pt idx="748">
                  <c:v>2.976</c:v>
                </c:pt>
                <c:pt idx="749">
                  <c:v>3.2130000000000001</c:v>
                </c:pt>
              </c:numCache>
            </c:numRef>
          </c:yVal>
          <c:smooth val="1"/>
          <c:extLst xmlns:c16r2="http://schemas.microsoft.com/office/drawing/2015/06/chart">
            <c:ext xmlns:c16="http://schemas.microsoft.com/office/drawing/2014/chart" uri="{C3380CC4-5D6E-409C-BE32-E72D297353CC}">
              <c16:uniqueId val="{00000000-D7A9-4C11-A959-886D9B5FDD85}"/>
            </c:ext>
          </c:extLst>
        </c:ser>
        <c:ser>
          <c:idx val="1"/>
          <c:order val="1"/>
          <c:tx>
            <c:strRef>
              <c:f>'Sq Model'!$F$3</c:f>
              <c:strCache>
                <c:ptCount val="1"/>
                <c:pt idx="0">
                  <c:v>Simpangan Y-El Centro (cm)</c:v>
                </c:pt>
              </c:strCache>
            </c:strRef>
          </c:tx>
          <c:spPr>
            <a:ln w="19050" cap="rnd">
              <a:solidFill>
                <a:schemeClr val="accent2"/>
              </a:solidFill>
              <a:round/>
            </a:ln>
            <a:effectLst/>
          </c:spPr>
          <c:marker>
            <c:symbol val="none"/>
          </c:marker>
          <c:xVal>
            <c:numRef>
              <c:f>'Sq Model'!$D$4:$D$1003</c:f>
              <c:numCache>
                <c:formatCode>0.00</c:formatCode>
                <c:ptCount val="1000"/>
                <c:pt idx="0">
                  <c:v>0.02</c:v>
                </c:pt>
                <c:pt idx="1">
                  <c:v>0.04</c:v>
                </c:pt>
                <c:pt idx="2">
                  <c:v>0.06</c:v>
                </c:pt>
                <c:pt idx="3">
                  <c:v>0.08</c:v>
                </c:pt>
                <c:pt idx="4">
                  <c:v>0.1</c:v>
                </c:pt>
                <c:pt idx="5">
                  <c:v>0.12</c:v>
                </c:pt>
                <c:pt idx="6">
                  <c:v>0.14000000000000001</c:v>
                </c:pt>
                <c:pt idx="7">
                  <c:v>0.16</c:v>
                </c:pt>
                <c:pt idx="8">
                  <c:v>0.18</c:v>
                </c:pt>
                <c:pt idx="9">
                  <c:v>0.2</c:v>
                </c:pt>
                <c:pt idx="10">
                  <c:v>0.22</c:v>
                </c:pt>
                <c:pt idx="11">
                  <c:v>0.24</c:v>
                </c:pt>
                <c:pt idx="12">
                  <c:v>0.26</c:v>
                </c:pt>
                <c:pt idx="13">
                  <c:v>0.28000000000000003</c:v>
                </c:pt>
                <c:pt idx="14">
                  <c:v>0.3</c:v>
                </c:pt>
                <c:pt idx="15">
                  <c:v>0.32</c:v>
                </c:pt>
                <c:pt idx="16">
                  <c:v>0.34</c:v>
                </c:pt>
                <c:pt idx="17">
                  <c:v>0.36</c:v>
                </c:pt>
                <c:pt idx="18">
                  <c:v>0.38</c:v>
                </c:pt>
                <c:pt idx="19">
                  <c:v>0.4</c:v>
                </c:pt>
                <c:pt idx="20">
                  <c:v>0.42</c:v>
                </c:pt>
                <c:pt idx="21">
                  <c:v>0.44</c:v>
                </c:pt>
                <c:pt idx="22">
                  <c:v>0.46</c:v>
                </c:pt>
                <c:pt idx="23">
                  <c:v>0.48</c:v>
                </c:pt>
                <c:pt idx="24">
                  <c:v>0.5</c:v>
                </c:pt>
                <c:pt idx="25">
                  <c:v>0.52</c:v>
                </c:pt>
                <c:pt idx="26">
                  <c:v>0.54</c:v>
                </c:pt>
                <c:pt idx="27">
                  <c:v>0.56000000000000005</c:v>
                </c:pt>
                <c:pt idx="28">
                  <c:v>0.57999999999999996</c:v>
                </c:pt>
                <c:pt idx="29">
                  <c:v>0.6</c:v>
                </c:pt>
                <c:pt idx="30">
                  <c:v>0.62</c:v>
                </c:pt>
                <c:pt idx="31">
                  <c:v>0.64</c:v>
                </c:pt>
                <c:pt idx="32">
                  <c:v>0.66</c:v>
                </c:pt>
                <c:pt idx="33">
                  <c:v>0.68</c:v>
                </c:pt>
                <c:pt idx="34">
                  <c:v>0.7</c:v>
                </c:pt>
                <c:pt idx="35">
                  <c:v>0.72</c:v>
                </c:pt>
                <c:pt idx="36">
                  <c:v>0.74</c:v>
                </c:pt>
                <c:pt idx="37">
                  <c:v>0.76</c:v>
                </c:pt>
                <c:pt idx="38">
                  <c:v>0.78</c:v>
                </c:pt>
                <c:pt idx="39">
                  <c:v>0.8</c:v>
                </c:pt>
                <c:pt idx="40">
                  <c:v>0.82</c:v>
                </c:pt>
                <c:pt idx="41">
                  <c:v>0.84</c:v>
                </c:pt>
                <c:pt idx="42">
                  <c:v>0.86</c:v>
                </c:pt>
                <c:pt idx="43">
                  <c:v>0.88</c:v>
                </c:pt>
                <c:pt idx="44">
                  <c:v>0.9</c:v>
                </c:pt>
                <c:pt idx="45">
                  <c:v>0.92</c:v>
                </c:pt>
                <c:pt idx="46">
                  <c:v>0.94</c:v>
                </c:pt>
                <c:pt idx="47">
                  <c:v>0.96</c:v>
                </c:pt>
                <c:pt idx="48">
                  <c:v>0.98</c:v>
                </c:pt>
                <c:pt idx="49">
                  <c:v>1</c:v>
                </c:pt>
                <c:pt idx="50">
                  <c:v>1.02</c:v>
                </c:pt>
                <c:pt idx="51">
                  <c:v>1.04</c:v>
                </c:pt>
                <c:pt idx="52">
                  <c:v>1.06</c:v>
                </c:pt>
                <c:pt idx="53">
                  <c:v>1.08</c:v>
                </c:pt>
                <c:pt idx="54">
                  <c:v>1.1000000000000001</c:v>
                </c:pt>
                <c:pt idx="55">
                  <c:v>1.1200000000000001</c:v>
                </c:pt>
                <c:pt idx="56">
                  <c:v>1.1399999999999999</c:v>
                </c:pt>
                <c:pt idx="57">
                  <c:v>1.1599999999999999</c:v>
                </c:pt>
                <c:pt idx="58">
                  <c:v>1.18</c:v>
                </c:pt>
                <c:pt idx="59">
                  <c:v>1.2</c:v>
                </c:pt>
                <c:pt idx="60">
                  <c:v>1.22</c:v>
                </c:pt>
                <c:pt idx="61">
                  <c:v>1.24</c:v>
                </c:pt>
                <c:pt idx="62">
                  <c:v>1.26</c:v>
                </c:pt>
                <c:pt idx="63">
                  <c:v>1.28</c:v>
                </c:pt>
                <c:pt idx="64">
                  <c:v>1.3</c:v>
                </c:pt>
                <c:pt idx="65">
                  <c:v>1.32</c:v>
                </c:pt>
                <c:pt idx="66">
                  <c:v>1.34</c:v>
                </c:pt>
                <c:pt idx="67">
                  <c:v>1.36</c:v>
                </c:pt>
                <c:pt idx="68">
                  <c:v>1.38</c:v>
                </c:pt>
                <c:pt idx="69">
                  <c:v>1.4</c:v>
                </c:pt>
                <c:pt idx="70">
                  <c:v>1.42</c:v>
                </c:pt>
                <c:pt idx="71">
                  <c:v>1.44</c:v>
                </c:pt>
                <c:pt idx="72">
                  <c:v>1.46</c:v>
                </c:pt>
                <c:pt idx="73">
                  <c:v>1.48</c:v>
                </c:pt>
                <c:pt idx="74">
                  <c:v>1.5</c:v>
                </c:pt>
                <c:pt idx="75">
                  <c:v>1.52</c:v>
                </c:pt>
                <c:pt idx="76">
                  <c:v>1.54</c:v>
                </c:pt>
                <c:pt idx="77">
                  <c:v>1.56</c:v>
                </c:pt>
                <c:pt idx="78">
                  <c:v>1.58</c:v>
                </c:pt>
                <c:pt idx="79">
                  <c:v>1.6</c:v>
                </c:pt>
                <c:pt idx="80">
                  <c:v>1.62</c:v>
                </c:pt>
                <c:pt idx="81">
                  <c:v>1.64</c:v>
                </c:pt>
                <c:pt idx="82">
                  <c:v>1.66</c:v>
                </c:pt>
                <c:pt idx="83">
                  <c:v>1.68</c:v>
                </c:pt>
                <c:pt idx="84">
                  <c:v>1.7</c:v>
                </c:pt>
                <c:pt idx="85">
                  <c:v>1.72</c:v>
                </c:pt>
                <c:pt idx="86">
                  <c:v>1.74</c:v>
                </c:pt>
                <c:pt idx="87">
                  <c:v>1.76</c:v>
                </c:pt>
                <c:pt idx="88">
                  <c:v>1.78</c:v>
                </c:pt>
                <c:pt idx="89">
                  <c:v>1.8</c:v>
                </c:pt>
                <c:pt idx="90">
                  <c:v>1.82</c:v>
                </c:pt>
                <c:pt idx="91">
                  <c:v>1.84</c:v>
                </c:pt>
                <c:pt idx="92">
                  <c:v>1.86</c:v>
                </c:pt>
                <c:pt idx="93">
                  <c:v>1.88</c:v>
                </c:pt>
                <c:pt idx="94">
                  <c:v>1.9</c:v>
                </c:pt>
                <c:pt idx="95">
                  <c:v>1.92</c:v>
                </c:pt>
                <c:pt idx="96">
                  <c:v>1.94</c:v>
                </c:pt>
                <c:pt idx="97">
                  <c:v>1.96</c:v>
                </c:pt>
                <c:pt idx="98">
                  <c:v>1.98</c:v>
                </c:pt>
                <c:pt idx="99">
                  <c:v>2</c:v>
                </c:pt>
                <c:pt idx="100">
                  <c:v>2.02</c:v>
                </c:pt>
                <c:pt idx="101">
                  <c:v>2.04</c:v>
                </c:pt>
                <c:pt idx="102">
                  <c:v>2.06</c:v>
                </c:pt>
                <c:pt idx="103">
                  <c:v>2.08</c:v>
                </c:pt>
                <c:pt idx="104">
                  <c:v>2.1</c:v>
                </c:pt>
                <c:pt idx="105">
                  <c:v>2.12</c:v>
                </c:pt>
                <c:pt idx="106">
                  <c:v>2.14</c:v>
                </c:pt>
                <c:pt idx="107">
                  <c:v>2.16</c:v>
                </c:pt>
                <c:pt idx="108">
                  <c:v>2.1800000000000002</c:v>
                </c:pt>
                <c:pt idx="109">
                  <c:v>2.2000000000000002</c:v>
                </c:pt>
                <c:pt idx="110">
                  <c:v>2.2200000000000002</c:v>
                </c:pt>
                <c:pt idx="111">
                  <c:v>2.2400000000000002</c:v>
                </c:pt>
                <c:pt idx="112">
                  <c:v>2.2599999999999998</c:v>
                </c:pt>
                <c:pt idx="113">
                  <c:v>2.2799999999999998</c:v>
                </c:pt>
                <c:pt idx="114">
                  <c:v>2.2999999999999998</c:v>
                </c:pt>
                <c:pt idx="115">
                  <c:v>2.3199999999999998</c:v>
                </c:pt>
                <c:pt idx="116">
                  <c:v>2.34</c:v>
                </c:pt>
                <c:pt idx="117">
                  <c:v>2.36</c:v>
                </c:pt>
                <c:pt idx="118">
                  <c:v>2.38</c:v>
                </c:pt>
                <c:pt idx="119">
                  <c:v>2.4</c:v>
                </c:pt>
                <c:pt idx="120">
                  <c:v>2.42</c:v>
                </c:pt>
                <c:pt idx="121">
                  <c:v>2.44</c:v>
                </c:pt>
                <c:pt idx="122">
                  <c:v>2.46</c:v>
                </c:pt>
                <c:pt idx="123">
                  <c:v>2.48</c:v>
                </c:pt>
                <c:pt idx="124">
                  <c:v>2.5</c:v>
                </c:pt>
                <c:pt idx="125">
                  <c:v>2.52</c:v>
                </c:pt>
                <c:pt idx="126">
                  <c:v>2.54</c:v>
                </c:pt>
                <c:pt idx="127">
                  <c:v>2.56</c:v>
                </c:pt>
                <c:pt idx="128">
                  <c:v>2.58</c:v>
                </c:pt>
                <c:pt idx="129">
                  <c:v>2.6</c:v>
                </c:pt>
                <c:pt idx="130">
                  <c:v>2.62</c:v>
                </c:pt>
                <c:pt idx="131">
                  <c:v>2.64</c:v>
                </c:pt>
                <c:pt idx="132">
                  <c:v>2.66</c:v>
                </c:pt>
                <c:pt idx="133">
                  <c:v>2.68</c:v>
                </c:pt>
                <c:pt idx="134">
                  <c:v>2.7</c:v>
                </c:pt>
                <c:pt idx="135">
                  <c:v>2.72</c:v>
                </c:pt>
                <c:pt idx="136">
                  <c:v>2.74</c:v>
                </c:pt>
                <c:pt idx="137">
                  <c:v>2.76</c:v>
                </c:pt>
                <c:pt idx="138">
                  <c:v>2.78</c:v>
                </c:pt>
                <c:pt idx="139">
                  <c:v>2.8</c:v>
                </c:pt>
                <c:pt idx="140">
                  <c:v>2.82</c:v>
                </c:pt>
                <c:pt idx="141">
                  <c:v>2.84</c:v>
                </c:pt>
                <c:pt idx="142">
                  <c:v>2.86</c:v>
                </c:pt>
                <c:pt idx="143">
                  <c:v>2.88</c:v>
                </c:pt>
                <c:pt idx="144">
                  <c:v>2.9</c:v>
                </c:pt>
                <c:pt idx="145">
                  <c:v>2.92</c:v>
                </c:pt>
                <c:pt idx="146">
                  <c:v>2.94</c:v>
                </c:pt>
                <c:pt idx="147">
                  <c:v>2.96</c:v>
                </c:pt>
                <c:pt idx="148">
                  <c:v>2.98</c:v>
                </c:pt>
                <c:pt idx="149">
                  <c:v>3</c:v>
                </c:pt>
                <c:pt idx="150">
                  <c:v>3.02</c:v>
                </c:pt>
                <c:pt idx="151">
                  <c:v>3.04</c:v>
                </c:pt>
                <c:pt idx="152">
                  <c:v>3.06</c:v>
                </c:pt>
                <c:pt idx="153">
                  <c:v>3.08</c:v>
                </c:pt>
                <c:pt idx="154">
                  <c:v>3.1</c:v>
                </c:pt>
                <c:pt idx="155">
                  <c:v>3.12</c:v>
                </c:pt>
                <c:pt idx="156">
                  <c:v>3.14</c:v>
                </c:pt>
                <c:pt idx="157">
                  <c:v>3.16</c:v>
                </c:pt>
                <c:pt idx="158">
                  <c:v>3.18</c:v>
                </c:pt>
                <c:pt idx="159">
                  <c:v>3.2</c:v>
                </c:pt>
                <c:pt idx="160">
                  <c:v>3.22</c:v>
                </c:pt>
                <c:pt idx="161">
                  <c:v>3.24</c:v>
                </c:pt>
                <c:pt idx="162">
                  <c:v>3.26</c:v>
                </c:pt>
                <c:pt idx="163">
                  <c:v>3.28</c:v>
                </c:pt>
                <c:pt idx="164">
                  <c:v>3.3</c:v>
                </c:pt>
                <c:pt idx="165">
                  <c:v>3.32</c:v>
                </c:pt>
                <c:pt idx="166">
                  <c:v>3.34</c:v>
                </c:pt>
                <c:pt idx="167">
                  <c:v>3.36</c:v>
                </c:pt>
                <c:pt idx="168">
                  <c:v>3.38</c:v>
                </c:pt>
                <c:pt idx="169">
                  <c:v>3.4</c:v>
                </c:pt>
                <c:pt idx="170">
                  <c:v>3.42</c:v>
                </c:pt>
                <c:pt idx="171">
                  <c:v>3.44</c:v>
                </c:pt>
                <c:pt idx="172">
                  <c:v>3.46</c:v>
                </c:pt>
                <c:pt idx="173">
                  <c:v>3.48</c:v>
                </c:pt>
                <c:pt idx="174">
                  <c:v>3.5</c:v>
                </c:pt>
                <c:pt idx="175">
                  <c:v>3.52</c:v>
                </c:pt>
                <c:pt idx="176">
                  <c:v>3.54</c:v>
                </c:pt>
                <c:pt idx="177">
                  <c:v>3.56</c:v>
                </c:pt>
                <c:pt idx="178">
                  <c:v>3.58</c:v>
                </c:pt>
                <c:pt idx="179">
                  <c:v>3.6</c:v>
                </c:pt>
                <c:pt idx="180">
                  <c:v>3.62</c:v>
                </c:pt>
                <c:pt idx="181">
                  <c:v>3.64</c:v>
                </c:pt>
                <c:pt idx="182">
                  <c:v>3.66</c:v>
                </c:pt>
                <c:pt idx="183">
                  <c:v>3.68</c:v>
                </c:pt>
                <c:pt idx="184">
                  <c:v>3.7</c:v>
                </c:pt>
                <c:pt idx="185">
                  <c:v>3.72</c:v>
                </c:pt>
                <c:pt idx="186">
                  <c:v>3.74</c:v>
                </c:pt>
                <c:pt idx="187">
                  <c:v>3.76</c:v>
                </c:pt>
                <c:pt idx="188">
                  <c:v>3.78</c:v>
                </c:pt>
                <c:pt idx="189">
                  <c:v>3.8</c:v>
                </c:pt>
                <c:pt idx="190">
                  <c:v>3.82</c:v>
                </c:pt>
                <c:pt idx="191">
                  <c:v>3.84</c:v>
                </c:pt>
                <c:pt idx="192">
                  <c:v>3.86</c:v>
                </c:pt>
                <c:pt idx="193">
                  <c:v>3.88</c:v>
                </c:pt>
                <c:pt idx="194">
                  <c:v>3.9</c:v>
                </c:pt>
                <c:pt idx="195">
                  <c:v>3.92</c:v>
                </c:pt>
                <c:pt idx="196">
                  <c:v>3.94</c:v>
                </c:pt>
                <c:pt idx="197">
                  <c:v>3.96</c:v>
                </c:pt>
                <c:pt idx="198">
                  <c:v>3.98</c:v>
                </c:pt>
                <c:pt idx="199">
                  <c:v>4</c:v>
                </c:pt>
                <c:pt idx="200">
                  <c:v>4.0199999999999996</c:v>
                </c:pt>
                <c:pt idx="201">
                  <c:v>4.04</c:v>
                </c:pt>
                <c:pt idx="202">
                  <c:v>4.0599999999999996</c:v>
                </c:pt>
                <c:pt idx="203">
                  <c:v>4.08</c:v>
                </c:pt>
                <c:pt idx="204">
                  <c:v>4.0999999999999996</c:v>
                </c:pt>
                <c:pt idx="205">
                  <c:v>4.12</c:v>
                </c:pt>
                <c:pt idx="206">
                  <c:v>4.1399999999999997</c:v>
                </c:pt>
                <c:pt idx="207">
                  <c:v>4.16</c:v>
                </c:pt>
                <c:pt idx="208">
                  <c:v>4.18</c:v>
                </c:pt>
                <c:pt idx="209">
                  <c:v>4.2</c:v>
                </c:pt>
                <c:pt idx="210">
                  <c:v>4.22</c:v>
                </c:pt>
                <c:pt idx="211">
                  <c:v>4.24</c:v>
                </c:pt>
                <c:pt idx="212">
                  <c:v>4.26</c:v>
                </c:pt>
                <c:pt idx="213">
                  <c:v>4.28</c:v>
                </c:pt>
                <c:pt idx="214">
                  <c:v>4.3</c:v>
                </c:pt>
                <c:pt idx="215">
                  <c:v>4.32</c:v>
                </c:pt>
                <c:pt idx="216">
                  <c:v>4.34</c:v>
                </c:pt>
                <c:pt idx="217">
                  <c:v>4.3600000000000003</c:v>
                </c:pt>
                <c:pt idx="218">
                  <c:v>4.38</c:v>
                </c:pt>
                <c:pt idx="219">
                  <c:v>4.4000000000000004</c:v>
                </c:pt>
                <c:pt idx="220">
                  <c:v>4.42</c:v>
                </c:pt>
                <c:pt idx="221">
                  <c:v>4.4400000000000004</c:v>
                </c:pt>
                <c:pt idx="222">
                  <c:v>4.46</c:v>
                </c:pt>
                <c:pt idx="223">
                  <c:v>4.4800000000000004</c:v>
                </c:pt>
                <c:pt idx="224">
                  <c:v>4.5</c:v>
                </c:pt>
                <c:pt idx="225">
                  <c:v>4.5199999999999996</c:v>
                </c:pt>
                <c:pt idx="226">
                  <c:v>4.54</c:v>
                </c:pt>
                <c:pt idx="227">
                  <c:v>4.5599999999999996</c:v>
                </c:pt>
                <c:pt idx="228">
                  <c:v>4.58</c:v>
                </c:pt>
                <c:pt idx="229">
                  <c:v>4.5999999999999996</c:v>
                </c:pt>
                <c:pt idx="230">
                  <c:v>4.62</c:v>
                </c:pt>
                <c:pt idx="231">
                  <c:v>4.6399999999999997</c:v>
                </c:pt>
                <c:pt idx="232">
                  <c:v>4.66</c:v>
                </c:pt>
                <c:pt idx="233">
                  <c:v>4.68</c:v>
                </c:pt>
                <c:pt idx="234">
                  <c:v>4.7</c:v>
                </c:pt>
                <c:pt idx="235">
                  <c:v>4.72</c:v>
                </c:pt>
                <c:pt idx="236">
                  <c:v>4.74</c:v>
                </c:pt>
                <c:pt idx="237">
                  <c:v>4.76</c:v>
                </c:pt>
                <c:pt idx="238">
                  <c:v>4.78</c:v>
                </c:pt>
                <c:pt idx="239">
                  <c:v>4.8</c:v>
                </c:pt>
                <c:pt idx="240">
                  <c:v>4.82</c:v>
                </c:pt>
                <c:pt idx="241">
                  <c:v>4.84</c:v>
                </c:pt>
                <c:pt idx="242">
                  <c:v>4.8600000000000003</c:v>
                </c:pt>
                <c:pt idx="243">
                  <c:v>4.88</c:v>
                </c:pt>
                <c:pt idx="244">
                  <c:v>4.9000000000000004</c:v>
                </c:pt>
                <c:pt idx="245">
                  <c:v>4.92</c:v>
                </c:pt>
                <c:pt idx="246">
                  <c:v>4.9400000000000004</c:v>
                </c:pt>
                <c:pt idx="247">
                  <c:v>4.96</c:v>
                </c:pt>
                <c:pt idx="248">
                  <c:v>4.9800000000000004</c:v>
                </c:pt>
                <c:pt idx="249">
                  <c:v>5</c:v>
                </c:pt>
                <c:pt idx="250">
                  <c:v>5.0199999999999996</c:v>
                </c:pt>
                <c:pt idx="251">
                  <c:v>5.04</c:v>
                </c:pt>
                <c:pt idx="252">
                  <c:v>5.0599999999999996</c:v>
                </c:pt>
                <c:pt idx="253">
                  <c:v>5.08</c:v>
                </c:pt>
                <c:pt idx="254">
                  <c:v>5.0999999999999996</c:v>
                </c:pt>
                <c:pt idx="255">
                  <c:v>5.12</c:v>
                </c:pt>
                <c:pt idx="256">
                  <c:v>5.14</c:v>
                </c:pt>
                <c:pt idx="257">
                  <c:v>5.16</c:v>
                </c:pt>
                <c:pt idx="258">
                  <c:v>5.18</c:v>
                </c:pt>
                <c:pt idx="259">
                  <c:v>5.2</c:v>
                </c:pt>
                <c:pt idx="260">
                  <c:v>5.22</c:v>
                </c:pt>
                <c:pt idx="261">
                  <c:v>5.24</c:v>
                </c:pt>
                <c:pt idx="262">
                  <c:v>5.26</c:v>
                </c:pt>
                <c:pt idx="263">
                  <c:v>5.28</c:v>
                </c:pt>
                <c:pt idx="264">
                  <c:v>5.3</c:v>
                </c:pt>
                <c:pt idx="265">
                  <c:v>5.32</c:v>
                </c:pt>
                <c:pt idx="266">
                  <c:v>5.34</c:v>
                </c:pt>
                <c:pt idx="267">
                  <c:v>5.36</c:v>
                </c:pt>
                <c:pt idx="268">
                  <c:v>5.38</c:v>
                </c:pt>
                <c:pt idx="269">
                  <c:v>5.4</c:v>
                </c:pt>
                <c:pt idx="270">
                  <c:v>5.42</c:v>
                </c:pt>
                <c:pt idx="271">
                  <c:v>5.44</c:v>
                </c:pt>
                <c:pt idx="272">
                  <c:v>5.46</c:v>
                </c:pt>
                <c:pt idx="273">
                  <c:v>5.48</c:v>
                </c:pt>
                <c:pt idx="274">
                  <c:v>5.5</c:v>
                </c:pt>
                <c:pt idx="275">
                  <c:v>5.52</c:v>
                </c:pt>
                <c:pt idx="276">
                  <c:v>5.54</c:v>
                </c:pt>
                <c:pt idx="277">
                  <c:v>5.56</c:v>
                </c:pt>
                <c:pt idx="278">
                  <c:v>5.58</c:v>
                </c:pt>
                <c:pt idx="279">
                  <c:v>5.6</c:v>
                </c:pt>
                <c:pt idx="280">
                  <c:v>5.62</c:v>
                </c:pt>
                <c:pt idx="281">
                  <c:v>5.64</c:v>
                </c:pt>
                <c:pt idx="282">
                  <c:v>5.66</c:v>
                </c:pt>
                <c:pt idx="283">
                  <c:v>5.68</c:v>
                </c:pt>
                <c:pt idx="284">
                  <c:v>5.7</c:v>
                </c:pt>
                <c:pt idx="285">
                  <c:v>5.72</c:v>
                </c:pt>
                <c:pt idx="286">
                  <c:v>5.74</c:v>
                </c:pt>
                <c:pt idx="287">
                  <c:v>5.76</c:v>
                </c:pt>
                <c:pt idx="288">
                  <c:v>5.78</c:v>
                </c:pt>
                <c:pt idx="289">
                  <c:v>5.8</c:v>
                </c:pt>
                <c:pt idx="290">
                  <c:v>5.82</c:v>
                </c:pt>
                <c:pt idx="291">
                  <c:v>5.84</c:v>
                </c:pt>
                <c:pt idx="292">
                  <c:v>5.86</c:v>
                </c:pt>
                <c:pt idx="293">
                  <c:v>5.88</c:v>
                </c:pt>
                <c:pt idx="294">
                  <c:v>5.9</c:v>
                </c:pt>
                <c:pt idx="295">
                  <c:v>5.92</c:v>
                </c:pt>
                <c:pt idx="296">
                  <c:v>5.94</c:v>
                </c:pt>
                <c:pt idx="297">
                  <c:v>5.96</c:v>
                </c:pt>
                <c:pt idx="298">
                  <c:v>5.98</c:v>
                </c:pt>
                <c:pt idx="299">
                  <c:v>6</c:v>
                </c:pt>
                <c:pt idx="300">
                  <c:v>6.02</c:v>
                </c:pt>
                <c:pt idx="301">
                  <c:v>6.04</c:v>
                </c:pt>
                <c:pt idx="302">
                  <c:v>6.06</c:v>
                </c:pt>
                <c:pt idx="303">
                  <c:v>6.08</c:v>
                </c:pt>
                <c:pt idx="304">
                  <c:v>6.1</c:v>
                </c:pt>
                <c:pt idx="305">
                  <c:v>6.12</c:v>
                </c:pt>
                <c:pt idx="306">
                  <c:v>6.14</c:v>
                </c:pt>
                <c:pt idx="307">
                  <c:v>6.16</c:v>
                </c:pt>
                <c:pt idx="308">
                  <c:v>6.18</c:v>
                </c:pt>
                <c:pt idx="309">
                  <c:v>6.2</c:v>
                </c:pt>
                <c:pt idx="310">
                  <c:v>6.22</c:v>
                </c:pt>
                <c:pt idx="311">
                  <c:v>6.24</c:v>
                </c:pt>
                <c:pt idx="312">
                  <c:v>6.26</c:v>
                </c:pt>
                <c:pt idx="313">
                  <c:v>6.28</c:v>
                </c:pt>
                <c:pt idx="314">
                  <c:v>6.3</c:v>
                </c:pt>
                <c:pt idx="315">
                  <c:v>6.32</c:v>
                </c:pt>
                <c:pt idx="316">
                  <c:v>6.34</c:v>
                </c:pt>
                <c:pt idx="317">
                  <c:v>6.36</c:v>
                </c:pt>
                <c:pt idx="318">
                  <c:v>6.38</c:v>
                </c:pt>
                <c:pt idx="319">
                  <c:v>6.4</c:v>
                </c:pt>
                <c:pt idx="320">
                  <c:v>6.42</c:v>
                </c:pt>
                <c:pt idx="321">
                  <c:v>6.44</c:v>
                </c:pt>
                <c:pt idx="322">
                  <c:v>6.46</c:v>
                </c:pt>
                <c:pt idx="323">
                  <c:v>6.48</c:v>
                </c:pt>
                <c:pt idx="324">
                  <c:v>6.5</c:v>
                </c:pt>
                <c:pt idx="325">
                  <c:v>6.52</c:v>
                </c:pt>
                <c:pt idx="326">
                  <c:v>6.54</c:v>
                </c:pt>
                <c:pt idx="327">
                  <c:v>6.56</c:v>
                </c:pt>
                <c:pt idx="328">
                  <c:v>6.58</c:v>
                </c:pt>
                <c:pt idx="329">
                  <c:v>6.6</c:v>
                </c:pt>
                <c:pt idx="330">
                  <c:v>6.62</c:v>
                </c:pt>
                <c:pt idx="331">
                  <c:v>6.64</c:v>
                </c:pt>
                <c:pt idx="332">
                  <c:v>6.66</c:v>
                </c:pt>
                <c:pt idx="333">
                  <c:v>6.68</c:v>
                </c:pt>
                <c:pt idx="334">
                  <c:v>6.7</c:v>
                </c:pt>
                <c:pt idx="335">
                  <c:v>6.72</c:v>
                </c:pt>
                <c:pt idx="336">
                  <c:v>6.74</c:v>
                </c:pt>
                <c:pt idx="337">
                  <c:v>6.76</c:v>
                </c:pt>
                <c:pt idx="338">
                  <c:v>6.78</c:v>
                </c:pt>
                <c:pt idx="339">
                  <c:v>6.8</c:v>
                </c:pt>
                <c:pt idx="340">
                  <c:v>6.82</c:v>
                </c:pt>
                <c:pt idx="341">
                  <c:v>6.84</c:v>
                </c:pt>
                <c:pt idx="342">
                  <c:v>6.86</c:v>
                </c:pt>
                <c:pt idx="343">
                  <c:v>6.88</c:v>
                </c:pt>
                <c:pt idx="344">
                  <c:v>6.9</c:v>
                </c:pt>
                <c:pt idx="345">
                  <c:v>6.92</c:v>
                </c:pt>
                <c:pt idx="346">
                  <c:v>6.94</c:v>
                </c:pt>
                <c:pt idx="347">
                  <c:v>6.96</c:v>
                </c:pt>
                <c:pt idx="348">
                  <c:v>6.98</c:v>
                </c:pt>
                <c:pt idx="349">
                  <c:v>7</c:v>
                </c:pt>
                <c:pt idx="350">
                  <c:v>7.02</c:v>
                </c:pt>
                <c:pt idx="351">
                  <c:v>7.04</c:v>
                </c:pt>
                <c:pt idx="352">
                  <c:v>7.06</c:v>
                </c:pt>
                <c:pt idx="353">
                  <c:v>7.08</c:v>
                </c:pt>
                <c:pt idx="354">
                  <c:v>7.1</c:v>
                </c:pt>
                <c:pt idx="355">
                  <c:v>7.12</c:v>
                </c:pt>
                <c:pt idx="356">
                  <c:v>7.14</c:v>
                </c:pt>
                <c:pt idx="357">
                  <c:v>7.16</c:v>
                </c:pt>
                <c:pt idx="358">
                  <c:v>7.18</c:v>
                </c:pt>
                <c:pt idx="359">
                  <c:v>7.2</c:v>
                </c:pt>
                <c:pt idx="360">
                  <c:v>7.22</c:v>
                </c:pt>
                <c:pt idx="361">
                  <c:v>7.24</c:v>
                </c:pt>
                <c:pt idx="362">
                  <c:v>7.26</c:v>
                </c:pt>
                <c:pt idx="363">
                  <c:v>7.28</c:v>
                </c:pt>
                <c:pt idx="364">
                  <c:v>7.3</c:v>
                </c:pt>
                <c:pt idx="365">
                  <c:v>7.32</c:v>
                </c:pt>
                <c:pt idx="366">
                  <c:v>7.34</c:v>
                </c:pt>
                <c:pt idx="367">
                  <c:v>7.36</c:v>
                </c:pt>
                <c:pt idx="368">
                  <c:v>7.38</c:v>
                </c:pt>
                <c:pt idx="369">
                  <c:v>7.4</c:v>
                </c:pt>
                <c:pt idx="370">
                  <c:v>7.42</c:v>
                </c:pt>
                <c:pt idx="371">
                  <c:v>7.44</c:v>
                </c:pt>
                <c:pt idx="372">
                  <c:v>7.46</c:v>
                </c:pt>
                <c:pt idx="373">
                  <c:v>7.48</c:v>
                </c:pt>
                <c:pt idx="374">
                  <c:v>7.5</c:v>
                </c:pt>
                <c:pt idx="375">
                  <c:v>7.52</c:v>
                </c:pt>
                <c:pt idx="376">
                  <c:v>7.54</c:v>
                </c:pt>
                <c:pt idx="377">
                  <c:v>7.56</c:v>
                </c:pt>
                <c:pt idx="378">
                  <c:v>7.58</c:v>
                </c:pt>
                <c:pt idx="379">
                  <c:v>7.6</c:v>
                </c:pt>
                <c:pt idx="380">
                  <c:v>7.62</c:v>
                </c:pt>
                <c:pt idx="381">
                  <c:v>7.64</c:v>
                </c:pt>
                <c:pt idx="382">
                  <c:v>7.66</c:v>
                </c:pt>
                <c:pt idx="383">
                  <c:v>7.68</c:v>
                </c:pt>
                <c:pt idx="384">
                  <c:v>7.7</c:v>
                </c:pt>
                <c:pt idx="385">
                  <c:v>7.72</c:v>
                </c:pt>
                <c:pt idx="386">
                  <c:v>7.74</c:v>
                </c:pt>
                <c:pt idx="387">
                  <c:v>7.76</c:v>
                </c:pt>
                <c:pt idx="388">
                  <c:v>7.78</c:v>
                </c:pt>
                <c:pt idx="389">
                  <c:v>7.8</c:v>
                </c:pt>
                <c:pt idx="390">
                  <c:v>7.82</c:v>
                </c:pt>
                <c:pt idx="391">
                  <c:v>7.84</c:v>
                </c:pt>
                <c:pt idx="392">
                  <c:v>7.86</c:v>
                </c:pt>
                <c:pt idx="393">
                  <c:v>7.88</c:v>
                </c:pt>
                <c:pt idx="394">
                  <c:v>7.9</c:v>
                </c:pt>
                <c:pt idx="395">
                  <c:v>7.92</c:v>
                </c:pt>
                <c:pt idx="396">
                  <c:v>7.94</c:v>
                </c:pt>
                <c:pt idx="397">
                  <c:v>7.96</c:v>
                </c:pt>
                <c:pt idx="398">
                  <c:v>7.98</c:v>
                </c:pt>
                <c:pt idx="399">
                  <c:v>8</c:v>
                </c:pt>
                <c:pt idx="400">
                  <c:v>8.02</c:v>
                </c:pt>
                <c:pt idx="401">
                  <c:v>8.0399999999999991</c:v>
                </c:pt>
                <c:pt idx="402">
                  <c:v>8.06</c:v>
                </c:pt>
                <c:pt idx="403">
                  <c:v>8.08</c:v>
                </c:pt>
                <c:pt idx="404">
                  <c:v>8.1</c:v>
                </c:pt>
                <c:pt idx="405">
                  <c:v>8.1199999999999992</c:v>
                </c:pt>
                <c:pt idx="406">
                  <c:v>8.14</c:v>
                </c:pt>
                <c:pt idx="407">
                  <c:v>8.16</c:v>
                </c:pt>
                <c:pt idx="408">
                  <c:v>8.18</c:v>
                </c:pt>
                <c:pt idx="409">
                  <c:v>8.1999999999999993</c:v>
                </c:pt>
                <c:pt idx="410">
                  <c:v>8.2200000000000006</c:v>
                </c:pt>
                <c:pt idx="411">
                  <c:v>8.24</c:v>
                </c:pt>
                <c:pt idx="412">
                  <c:v>8.26</c:v>
                </c:pt>
                <c:pt idx="413">
                  <c:v>8.2799999999999994</c:v>
                </c:pt>
                <c:pt idx="414">
                  <c:v>8.3000000000000007</c:v>
                </c:pt>
                <c:pt idx="415">
                  <c:v>8.32</c:v>
                </c:pt>
                <c:pt idx="416">
                  <c:v>8.34</c:v>
                </c:pt>
                <c:pt idx="417">
                  <c:v>8.36</c:v>
                </c:pt>
                <c:pt idx="418">
                  <c:v>8.3800000000000008</c:v>
                </c:pt>
                <c:pt idx="419">
                  <c:v>8.4</c:v>
                </c:pt>
                <c:pt idx="420">
                  <c:v>8.42</c:v>
                </c:pt>
                <c:pt idx="421">
                  <c:v>8.44</c:v>
                </c:pt>
                <c:pt idx="422">
                  <c:v>8.4600000000000009</c:v>
                </c:pt>
                <c:pt idx="423">
                  <c:v>8.48</c:v>
                </c:pt>
                <c:pt idx="424">
                  <c:v>8.5</c:v>
                </c:pt>
                <c:pt idx="425">
                  <c:v>8.52</c:v>
                </c:pt>
                <c:pt idx="426">
                  <c:v>8.5399999999999991</c:v>
                </c:pt>
                <c:pt idx="427">
                  <c:v>8.56</c:v>
                </c:pt>
                <c:pt idx="428">
                  <c:v>8.58</c:v>
                </c:pt>
                <c:pt idx="429">
                  <c:v>8.6</c:v>
                </c:pt>
                <c:pt idx="430">
                  <c:v>8.6199999999999992</c:v>
                </c:pt>
                <c:pt idx="431">
                  <c:v>8.64</c:v>
                </c:pt>
                <c:pt idx="432">
                  <c:v>8.66</c:v>
                </c:pt>
                <c:pt idx="433">
                  <c:v>8.68</c:v>
                </c:pt>
                <c:pt idx="434">
                  <c:v>8.6999999999999993</c:v>
                </c:pt>
                <c:pt idx="435">
                  <c:v>8.7200000000000006</c:v>
                </c:pt>
                <c:pt idx="436">
                  <c:v>8.74</c:v>
                </c:pt>
                <c:pt idx="437">
                  <c:v>8.76</c:v>
                </c:pt>
                <c:pt idx="438">
                  <c:v>8.7799999999999994</c:v>
                </c:pt>
                <c:pt idx="439">
                  <c:v>8.8000000000000007</c:v>
                </c:pt>
                <c:pt idx="440">
                  <c:v>8.82</c:v>
                </c:pt>
                <c:pt idx="441">
                  <c:v>8.84</c:v>
                </c:pt>
                <c:pt idx="442">
                  <c:v>8.86</c:v>
                </c:pt>
                <c:pt idx="443">
                  <c:v>8.8800000000000008</c:v>
                </c:pt>
                <c:pt idx="444">
                  <c:v>8.9</c:v>
                </c:pt>
                <c:pt idx="445">
                  <c:v>8.92</c:v>
                </c:pt>
                <c:pt idx="446">
                  <c:v>8.94</c:v>
                </c:pt>
                <c:pt idx="447">
                  <c:v>8.9600000000000009</c:v>
                </c:pt>
                <c:pt idx="448">
                  <c:v>8.98</c:v>
                </c:pt>
                <c:pt idx="449">
                  <c:v>9</c:v>
                </c:pt>
                <c:pt idx="450">
                  <c:v>9.02</c:v>
                </c:pt>
                <c:pt idx="451">
                  <c:v>9.0399999999999991</c:v>
                </c:pt>
                <c:pt idx="452">
                  <c:v>9.06</c:v>
                </c:pt>
                <c:pt idx="453">
                  <c:v>9.08</c:v>
                </c:pt>
                <c:pt idx="454">
                  <c:v>9.1</c:v>
                </c:pt>
                <c:pt idx="455">
                  <c:v>9.1199999999999992</c:v>
                </c:pt>
                <c:pt idx="456">
                  <c:v>9.14</c:v>
                </c:pt>
                <c:pt idx="457">
                  <c:v>9.16</c:v>
                </c:pt>
                <c:pt idx="458">
                  <c:v>9.18</c:v>
                </c:pt>
                <c:pt idx="459">
                  <c:v>9.1999999999999993</c:v>
                </c:pt>
                <c:pt idx="460">
                  <c:v>9.2200000000000006</c:v>
                </c:pt>
                <c:pt idx="461">
                  <c:v>9.24</c:v>
                </c:pt>
                <c:pt idx="462">
                  <c:v>9.26</c:v>
                </c:pt>
                <c:pt idx="463">
                  <c:v>9.2799999999999994</c:v>
                </c:pt>
                <c:pt idx="464">
                  <c:v>9.3000000000000007</c:v>
                </c:pt>
                <c:pt idx="465">
                  <c:v>9.32</c:v>
                </c:pt>
                <c:pt idx="466">
                  <c:v>9.34</c:v>
                </c:pt>
                <c:pt idx="467">
                  <c:v>9.36</c:v>
                </c:pt>
                <c:pt idx="468">
                  <c:v>9.3800000000000008</c:v>
                </c:pt>
                <c:pt idx="469">
                  <c:v>9.4</c:v>
                </c:pt>
                <c:pt idx="470">
                  <c:v>9.42</c:v>
                </c:pt>
                <c:pt idx="471">
                  <c:v>9.44</c:v>
                </c:pt>
                <c:pt idx="472">
                  <c:v>9.4600000000000009</c:v>
                </c:pt>
                <c:pt idx="473">
                  <c:v>9.48</c:v>
                </c:pt>
                <c:pt idx="474">
                  <c:v>9.5</c:v>
                </c:pt>
                <c:pt idx="475">
                  <c:v>9.52</c:v>
                </c:pt>
                <c:pt idx="476">
                  <c:v>9.5399999999999991</c:v>
                </c:pt>
                <c:pt idx="477">
                  <c:v>9.56</c:v>
                </c:pt>
                <c:pt idx="478">
                  <c:v>9.58</c:v>
                </c:pt>
                <c:pt idx="479">
                  <c:v>9.6</c:v>
                </c:pt>
                <c:pt idx="480">
                  <c:v>9.6199999999999992</c:v>
                </c:pt>
                <c:pt idx="481">
                  <c:v>9.64</c:v>
                </c:pt>
                <c:pt idx="482">
                  <c:v>9.66</c:v>
                </c:pt>
                <c:pt idx="483">
                  <c:v>9.68</c:v>
                </c:pt>
                <c:pt idx="484">
                  <c:v>9.6999999999999993</c:v>
                </c:pt>
                <c:pt idx="485">
                  <c:v>9.7200000000000006</c:v>
                </c:pt>
                <c:pt idx="486">
                  <c:v>9.74</c:v>
                </c:pt>
                <c:pt idx="487">
                  <c:v>9.76</c:v>
                </c:pt>
                <c:pt idx="488">
                  <c:v>9.7799999999999994</c:v>
                </c:pt>
                <c:pt idx="489">
                  <c:v>9.8000000000000007</c:v>
                </c:pt>
                <c:pt idx="490">
                  <c:v>9.82</c:v>
                </c:pt>
                <c:pt idx="491">
                  <c:v>9.84</c:v>
                </c:pt>
                <c:pt idx="492">
                  <c:v>9.86</c:v>
                </c:pt>
                <c:pt idx="493">
                  <c:v>9.8800000000000008</c:v>
                </c:pt>
                <c:pt idx="494">
                  <c:v>9.9</c:v>
                </c:pt>
                <c:pt idx="495">
                  <c:v>9.92</c:v>
                </c:pt>
                <c:pt idx="496">
                  <c:v>9.94</c:v>
                </c:pt>
                <c:pt idx="497">
                  <c:v>9.9600000000000009</c:v>
                </c:pt>
                <c:pt idx="498">
                  <c:v>9.98</c:v>
                </c:pt>
                <c:pt idx="499">
                  <c:v>10</c:v>
                </c:pt>
                <c:pt idx="500">
                  <c:v>10.02</c:v>
                </c:pt>
                <c:pt idx="501">
                  <c:v>10.039999999999999</c:v>
                </c:pt>
                <c:pt idx="502">
                  <c:v>10.06</c:v>
                </c:pt>
                <c:pt idx="503">
                  <c:v>10.08</c:v>
                </c:pt>
                <c:pt idx="504">
                  <c:v>10.1</c:v>
                </c:pt>
                <c:pt idx="505">
                  <c:v>10.119999999999999</c:v>
                </c:pt>
                <c:pt idx="506">
                  <c:v>10.14</c:v>
                </c:pt>
                <c:pt idx="507">
                  <c:v>10.16</c:v>
                </c:pt>
                <c:pt idx="508">
                  <c:v>10.18</c:v>
                </c:pt>
                <c:pt idx="509">
                  <c:v>10.199999999999999</c:v>
                </c:pt>
                <c:pt idx="510">
                  <c:v>10.220000000000001</c:v>
                </c:pt>
                <c:pt idx="511">
                  <c:v>10.24</c:v>
                </c:pt>
                <c:pt idx="512">
                  <c:v>10.26</c:v>
                </c:pt>
                <c:pt idx="513">
                  <c:v>10.28</c:v>
                </c:pt>
                <c:pt idx="514">
                  <c:v>10.3</c:v>
                </c:pt>
                <c:pt idx="515">
                  <c:v>10.32</c:v>
                </c:pt>
                <c:pt idx="516">
                  <c:v>10.34</c:v>
                </c:pt>
                <c:pt idx="517">
                  <c:v>10.36</c:v>
                </c:pt>
                <c:pt idx="518">
                  <c:v>10.38</c:v>
                </c:pt>
                <c:pt idx="519">
                  <c:v>10.4</c:v>
                </c:pt>
                <c:pt idx="520">
                  <c:v>10.42</c:v>
                </c:pt>
                <c:pt idx="521">
                  <c:v>10.44</c:v>
                </c:pt>
                <c:pt idx="522">
                  <c:v>10.46</c:v>
                </c:pt>
                <c:pt idx="523">
                  <c:v>10.48</c:v>
                </c:pt>
                <c:pt idx="524">
                  <c:v>10.5</c:v>
                </c:pt>
                <c:pt idx="525">
                  <c:v>10.52</c:v>
                </c:pt>
                <c:pt idx="526">
                  <c:v>10.54</c:v>
                </c:pt>
                <c:pt idx="527">
                  <c:v>10.56</c:v>
                </c:pt>
                <c:pt idx="528">
                  <c:v>10.58</c:v>
                </c:pt>
                <c:pt idx="529">
                  <c:v>10.6</c:v>
                </c:pt>
                <c:pt idx="530">
                  <c:v>10.62</c:v>
                </c:pt>
                <c:pt idx="531">
                  <c:v>10.64</c:v>
                </c:pt>
                <c:pt idx="532">
                  <c:v>10.66</c:v>
                </c:pt>
                <c:pt idx="533">
                  <c:v>10.68</c:v>
                </c:pt>
                <c:pt idx="534">
                  <c:v>10.7</c:v>
                </c:pt>
                <c:pt idx="535">
                  <c:v>10.72</c:v>
                </c:pt>
                <c:pt idx="536">
                  <c:v>10.74</c:v>
                </c:pt>
                <c:pt idx="537">
                  <c:v>10.76</c:v>
                </c:pt>
                <c:pt idx="538">
                  <c:v>10.78</c:v>
                </c:pt>
                <c:pt idx="539">
                  <c:v>10.8</c:v>
                </c:pt>
                <c:pt idx="540">
                  <c:v>10.82</c:v>
                </c:pt>
                <c:pt idx="541">
                  <c:v>10.84</c:v>
                </c:pt>
                <c:pt idx="542">
                  <c:v>10.86</c:v>
                </c:pt>
                <c:pt idx="543">
                  <c:v>10.88</c:v>
                </c:pt>
                <c:pt idx="544">
                  <c:v>10.9</c:v>
                </c:pt>
                <c:pt idx="545">
                  <c:v>10.92</c:v>
                </c:pt>
                <c:pt idx="546">
                  <c:v>10.94</c:v>
                </c:pt>
                <c:pt idx="547">
                  <c:v>10.96</c:v>
                </c:pt>
                <c:pt idx="548">
                  <c:v>10.98</c:v>
                </c:pt>
                <c:pt idx="549">
                  <c:v>11</c:v>
                </c:pt>
                <c:pt idx="550">
                  <c:v>11.02</c:v>
                </c:pt>
                <c:pt idx="551">
                  <c:v>11.04</c:v>
                </c:pt>
                <c:pt idx="552">
                  <c:v>11.06</c:v>
                </c:pt>
                <c:pt idx="553">
                  <c:v>11.08</c:v>
                </c:pt>
                <c:pt idx="554">
                  <c:v>11.1</c:v>
                </c:pt>
                <c:pt idx="555">
                  <c:v>11.12</c:v>
                </c:pt>
                <c:pt idx="556">
                  <c:v>11.14</c:v>
                </c:pt>
                <c:pt idx="557">
                  <c:v>11.16</c:v>
                </c:pt>
                <c:pt idx="558">
                  <c:v>11.18</c:v>
                </c:pt>
                <c:pt idx="559">
                  <c:v>11.2</c:v>
                </c:pt>
                <c:pt idx="560">
                  <c:v>11.22</c:v>
                </c:pt>
                <c:pt idx="561">
                  <c:v>11.24</c:v>
                </c:pt>
                <c:pt idx="562">
                  <c:v>11.26</c:v>
                </c:pt>
                <c:pt idx="563">
                  <c:v>11.28</c:v>
                </c:pt>
                <c:pt idx="564">
                  <c:v>11.3</c:v>
                </c:pt>
                <c:pt idx="565">
                  <c:v>11.32</c:v>
                </c:pt>
                <c:pt idx="566">
                  <c:v>11.34</c:v>
                </c:pt>
                <c:pt idx="567">
                  <c:v>11.36</c:v>
                </c:pt>
                <c:pt idx="568">
                  <c:v>11.38</c:v>
                </c:pt>
                <c:pt idx="569">
                  <c:v>11.4</c:v>
                </c:pt>
                <c:pt idx="570">
                  <c:v>11.42</c:v>
                </c:pt>
                <c:pt idx="571">
                  <c:v>11.44</c:v>
                </c:pt>
                <c:pt idx="572">
                  <c:v>11.46</c:v>
                </c:pt>
                <c:pt idx="573">
                  <c:v>11.48</c:v>
                </c:pt>
                <c:pt idx="574">
                  <c:v>11.5</c:v>
                </c:pt>
                <c:pt idx="575">
                  <c:v>11.52</c:v>
                </c:pt>
                <c:pt idx="576">
                  <c:v>11.54</c:v>
                </c:pt>
                <c:pt idx="577">
                  <c:v>11.56</c:v>
                </c:pt>
                <c:pt idx="578">
                  <c:v>11.58</c:v>
                </c:pt>
                <c:pt idx="579">
                  <c:v>11.6</c:v>
                </c:pt>
                <c:pt idx="580">
                  <c:v>11.62</c:v>
                </c:pt>
                <c:pt idx="581">
                  <c:v>11.64</c:v>
                </c:pt>
                <c:pt idx="582">
                  <c:v>11.66</c:v>
                </c:pt>
                <c:pt idx="583">
                  <c:v>11.68</c:v>
                </c:pt>
                <c:pt idx="584">
                  <c:v>11.7</c:v>
                </c:pt>
                <c:pt idx="585">
                  <c:v>11.72</c:v>
                </c:pt>
                <c:pt idx="586">
                  <c:v>11.74</c:v>
                </c:pt>
                <c:pt idx="587">
                  <c:v>11.76</c:v>
                </c:pt>
                <c:pt idx="588">
                  <c:v>11.78</c:v>
                </c:pt>
                <c:pt idx="589">
                  <c:v>11.8</c:v>
                </c:pt>
                <c:pt idx="590">
                  <c:v>11.82</c:v>
                </c:pt>
                <c:pt idx="591">
                  <c:v>11.84</c:v>
                </c:pt>
                <c:pt idx="592">
                  <c:v>11.86</c:v>
                </c:pt>
                <c:pt idx="593">
                  <c:v>11.88</c:v>
                </c:pt>
                <c:pt idx="594">
                  <c:v>11.9</c:v>
                </c:pt>
                <c:pt idx="595">
                  <c:v>11.92</c:v>
                </c:pt>
                <c:pt idx="596">
                  <c:v>11.94</c:v>
                </c:pt>
                <c:pt idx="597">
                  <c:v>11.96</c:v>
                </c:pt>
                <c:pt idx="598">
                  <c:v>11.98</c:v>
                </c:pt>
                <c:pt idx="599">
                  <c:v>12</c:v>
                </c:pt>
                <c:pt idx="600">
                  <c:v>12.02</c:v>
                </c:pt>
                <c:pt idx="601">
                  <c:v>12.04</c:v>
                </c:pt>
                <c:pt idx="602">
                  <c:v>12.06</c:v>
                </c:pt>
                <c:pt idx="603">
                  <c:v>12.08</c:v>
                </c:pt>
                <c:pt idx="604">
                  <c:v>12.1</c:v>
                </c:pt>
                <c:pt idx="605">
                  <c:v>12.12</c:v>
                </c:pt>
                <c:pt idx="606">
                  <c:v>12.14</c:v>
                </c:pt>
                <c:pt idx="607">
                  <c:v>12.16</c:v>
                </c:pt>
                <c:pt idx="608">
                  <c:v>12.18</c:v>
                </c:pt>
                <c:pt idx="609">
                  <c:v>12.2</c:v>
                </c:pt>
                <c:pt idx="610">
                  <c:v>12.22</c:v>
                </c:pt>
                <c:pt idx="611">
                  <c:v>12.24</c:v>
                </c:pt>
                <c:pt idx="612">
                  <c:v>12.26</c:v>
                </c:pt>
                <c:pt idx="613">
                  <c:v>12.28</c:v>
                </c:pt>
                <c:pt idx="614">
                  <c:v>12.3</c:v>
                </c:pt>
                <c:pt idx="615">
                  <c:v>12.32</c:v>
                </c:pt>
                <c:pt idx="616">
                  <c:v>12.34</c:v>
                </c:pt>
                <c:pt idx="617">
                  <c:v>12.36</c:v>
                </c:pt>
                <c:pt idx="618">
                  <c:v>12.38</c:v>
                </c:pt>
                <c:pt idx="619">
                  <c:v>12.4</c:v>
                </c:pt>
                <c:pt idx="620">
                  <c:v>12.42</c:v>
                </c:pt>
                <c:pt idx="621">
                  <c:v>12.44</c:v>
                </c:pt>
                <c:pt idx="622">
                  <c:v>12.46</c:v>
                </c:pt>
                <c:pt idx="623">
                  <c:v>12.48</c:v>
                </c:pt>
                <c:pt idx="624">
                  <c:v>12.5</c:v>
                </c:pt>
                <c:pt idx="625">
                  <c:v>12.52</c:v>
                </c:pt>
                <c:pt idx="626">
                  <c:v>12.54</c:v>
                </c:pt>
                <c:pt idx="627">
                  <c:v>12.56</c:v>
                </c:pt>
                <c:pt idx="628">
                  <c:v>12.58</c:v>
                </c:pt>
                <c:pt idx="629">
                  <c:v>12.6</c:v>
                </c:pt>
                <c:pt idx="630">
                  <c:v>12.62</c:v>
                </c:pt>
                <c:pt idx="631">
                  <c:v>12.64</c:v>
                </c:pt>
                <c:pt idx="632">
                  <c:v>12.66</c:v>
                </c:pt>
                <c:pt idx="633">
                  <c:v>12.68</c:v>
                </c:pt>
                <c:pt idx="634">
                  <c:v>12.7</c:v>
                </c:pt>
                <c:pt idx="635">
                  <c:v>12.72</c:v>
                </c:pt>
                <c:pt idx="636">
                  <c:v>12.74</c:v>
                </c:pt>
                <c:pt idx="637">
                  <c:v>12.76</c:v>
                </c:pt>
                <c:pt idx="638">
                  <c:v>12.78</c:v>
                </c:pt>
                <c:pt idx="639">
                  <c:v>12.8</c:v>
                </c:pt>
                <c:pt idx="640">
                  <c:v>12.82</c:v>
                </c:pt>
                <c:pt idx="641">
                  <c:v>12.84</c:v>
                </c:pt>
                <c:pt idx="642">
                  <c:v>12.86</c:v>
                </c:pt>
                <c:pt idx="643">
                  <c:v>12.88</c:v>
                </c:pt>
                <c:pt idx="644">
                  <c:v>12.9</c:v>
                </c:pt>
                <c:pt idx="645">
                  <c:v>12.92</c:v>
                </c:pt>
                <c:pt idx="646">
                  <c:v>12.94</c:v>
                </c:pt>
                <c:pt idx="647">
                  <c:v>12.96</c:v>
                </c:pt>
                <c:pt idx="648">
                  <c:v>12.98</c:v>
                </c:pt>
                <c:pt idx="649">
                  <c:v>13</c:v>
                </c:pt>
                <c:pt idx="650">
                  <c:v>13.02</c:v>
                </c:pt>
                <c:pt idx="651">
                  <c:v>13.04</c:v>
                </c:pt>
                <c:pt idx="652">
                  <c:v>13.06</c:v>
                </c:pt>
                <c:pt idx="653">
                  <c:v>13.08</c:v>
                </c:pt>
                <c:pt idx="654">
                  <c:v>13.1</c:v>
                </c:pt>
                <c:pt idx="655">
                  <c:v>13.12</c:v>
                </c:pt>
                <c:pt idx="656">
                  <c:v>13.14</c:v>
                </c:pt>
                <c:pt idx="657">
                  <c:v>13.16</c:v>
                </c:pt>
                <c:pt idx="658">
                  <c:v>13.18</c:v>
                </c:pt>
                <c:pt idx="659">
                  <c:v>13.2</c:v>
                </c:pt>
                <c:pt idx="660">
                  <c:v>13.22</c:v>
                </c:pt>
                <c:pt idx="661">
                  <c:v>13.24</c:v>
                </c:pt>
                <c:pt idx="662">
                  <c:v>13.26</c:v>
                </c:pt>
                <c:pt idx="663">
                  <c:v>13.28</c:v>
                </c:pt>
                <c:pt idx="664">
                  <c:v>13.3</c:v>
                </c:pt>
                <c:pt idx="665">
                  <c:v>13.32</c:v>
                </c:pt>
                <c:pt idx="666">
                  <c:v>13.34</c:v>
                </c:pt>
                <c:pt idx="667">
                  <c:v>13.36</c:v>
                </c:pt>
                <c:pt idx="668">
                  <c:v>13.38</c:v>
                </c:pt>
                <c:pt idx="669">
                  <c:v>13.4</c:v>
                </c:pt>
                <c:pt idx="670">
                  <c:v>13.42</c:v>
                </c:pt>
                <c:pt idx="671">
                  <c:v>13.44</c:v>
                </c:pt>
                <c:pt idx="672">
                  <c:v>13.46</c:v>
                </c:pt>
                <c:pt idx="673">
                  <c:v>13.48</c:v>
                </c:pt>
                <c:pt idx="674">
                  <c:v>13.5</c:v>
                </c:pt>
                <c:pt idx="675">
                  <c:v>13.52</c:v>
                </c:pt>
                <c:pt idx="676">
                  <c:v>13.54</c:v>
                </c:pt>
                <c:pt idx="677">
                  <c:v>13.56</c:v>
                </c:pt>
                <c:pt idx="678">
                  <c:v>13.58</c:v>
                </c:pt>
                <c:pt idx="679">
                  <c:v>13.6</c:v>
                </c:pt>
                <c:pt idx="680">
                  <c:v>13.62</c:v>
                </c:pt>
                <c:pt idx="681">
                  <c:v>13.64</c:v>
                </c:pt>
                <c:pt idx="682">
                  <c:v>13.66</c:v>
                </c:pt>
                <c:pt idx="683">
                  <c:v>13.68</c:v>
                </c:pt>
                <c:pt idx="684">
                  <c:v>13.7</c:v>
                </c:pt>
                <c:pt idx="685">
                  <c:v>13.72</c:v>
                </c:pt>
                <c:pt idx="686">
                  <c:v>13.74</c:v>
                </c:pt>
                <c:pt idx="687">
                  <c:v>13.76</c:v>
                </c:pt>
                <c:pt idx="688">
                  <c:v>13.78</c:v>
                </c:pt>
                <c:pt idx="689">
                  <c:v>13.8</c:v>
                </c:pt>
                <c:pt idx="690">
                  <c:v>13.82</c:v>
                </c:pt>
                <c:pt idx="691">
                  <c:v>13.84</c:v>
                </c:pt>
                <c:pt idx="692">
                  <c:v>13.86</c:v>
                </c:pt>
                <c:pt idx="693">
                  <c:v>13.88</c:v>
                </c:pt>
                <c:pt idx="694">
                  <c:v>13.9</c:v>
                </c:pt>
                <c:pt idx="695">
                  <c:v>13.92</c:v>
                </c:pt>
                <c:pt idx="696">
                  <c:v>13.94</c:v>
                </c:pt>
                <c:pt idx="697">
                  <c:v>13.96</c:v>
                </c:pt>
                <c:pt idx="698">
                  <c:v>13.98</c:v>
                </c:pt>
                <c:pt idx="699">
                  <c:v>14</c:v>
                </c:pt>
                <c:pt idx="700">
                  <c:v>14.02</c:v>
                </c:pt>
                <c:pt idx="701">
                  <c:v>14.04</c:v>
                </c:pt>
                <c:pt idx="702">
                  <c:v>14.06</c:v>
                </c:pt>
                <c:pt idx="703">
                  <c:v>14.08</c:v>
                </c:pt>
                <c:pt idx="704">
                  <c:v>14.1</c:v>
                </c:pt>
                <c:pt idx="705">
                  <c:v>14.12</c:v>
                </c:pt>
                <c:pt idx="706">
                  <c:v>14.14</c:v>
                </c:pt>
                <c:pt idx="707">
                  <c:v>14.16</c:v>
                </c:pt>
                <c:pt idx="708">
                  <c:v>14.18</c:v>
                </c:pt>
                <c:pt idx="709">
                  <c:v>14.2</c:v>
                </c:pt>
                <c:pt idx="710">
                  <c:v>14.22</c:v>
                </c:pt>
                <c:pt idx="711">
                  <c:v>14.24</c:v>
                </c:pt>
                <c:pt idx="712">
                  <c:v>14.26</c:v>
                </c:pt>
                <c:pt idx="713">
                  <c:v>14.28</c:v>
                </c:pt>
                <c:pt idx="714">
                  <c:v>14.3</c:v>
                </c:pt>
                <c:pt idx="715">
                  <c:v>14.32</c:v>
                </c:pt>
                <c:pt idx="716">
                  <c:v>14.34</c:v>
                </c:pt>
                <c:pt idx="717">
                  <c:v>14.36</c:v>
                </c:pt>
                <c:pt idx="718">
                  <c:v>14.38</c:v>
                </c:pt>
                <c:pt idx="719">
                  <c:v>14.4</c:v>
                </c:pt>
                <c:pt idx="720">
                  <c:v>14.42</c:v>
                </c:pt>
                <c:pt idx="721">
                  <c:v>14.44</c:v>
                </c:pt>
                <c:pt idx="722">
                  <c:v>14.46</c:v>
                </c:pt>
                <c:pt idx="723">
                  <c:v>14.48</c:v>
                </c:pt>
                <c:pt idx="724">
                  <c:v>14.5</c:v>
                </c:pt>
                <c:pt idx="725">
                  <c:v>14.52</c:v>
                </c:pt>
                <c:pt idx="726">
                  <c:v>14.54</c:v>
                </c:pt>
                <c:pt idx="727">
                  <c:v>14.56</c:v>
                </c:pt>
                <c:pt idx="728">
                  <c:v>14.58</c:v>
                </c:pt>
                <c:pt idx="729">
                  <c:v>14.6</c:v>
                </c:pt>
                <c:pt idx="730">
                  <c:v>14.62</c:v>
                </c:pt>
                <c:pt idx="731">
                  <c:v>14.64</c:v>
                </c:pt>
                <c:pt idx="732">
                  <c:v>14.66</c:v>
                </c:pt>
                <c:pt idx="733">
                  <c:v>14.68</c:v>
                </c:pt>
                <c:pt idx="734">
                  <c:v>14.7</c:v>
                </c:pt>
                <c:pt idx="735">
                  <c:v>14.72</c:v>
                </c:pt>
                <c:pt idx="736">
                  <c:v>14.74</c:v>
                </c:pt>
                <c:pt idx="737">
                  <c:v>14.76</c:v>
                </c:pt>
                <c:pt idx="738">
                  <c:v>14.78</c:v>
                </c:pt>
                <c:pt idx="739">
                  <c:v>14.8</c:v>
                </c:pt>
                <c:pt idx="740">
                  <c:v>14.82</c:v>
                </c:pt>
                <c:pt idx="741">
                  <c:v>14.84</c:v>
                </c:pt>
                <c:pt idx="742">
                  <c:v>14.86</c:v>
                </c:pt>
                <c:pt idx="743">
                  <c:v>14.88</c:v>
                </c:pt>
                <c:pt idx="744">
                  <c:v>14.9</c:v>
                </c:pt>
                <c:pt idx="745">
                  <c:v>14.92</c:v>
                </c:pt>
                <c:pt idx="746">
                  <c:v>14.94</c:v>
                </c:pt>
                <c:pt idx="747">
                  <c:v>14.96</c:v>
                </c:pt>
                <c:pt idx="748">
                  <c:v>14.98</c:v>
                </c:pt>
                <c:pt idx="749">
                  <c:v>15</c:v>
                </c:pt>
              </c:numCache>
            </c:numRef>
          </c:xVal>
          <c:yVal>
            <c:numRef>
              <c:f>'Sq Model'!$F$4:$F$1003</c:f>
              <c:numCache>
                <c:formatCode>0.00</c:formatCode>
                <c:ptCount val="1000"/>
                <c:pt idx="0">
                  <c:v>-5.5389999999999999E-16</c:v>
                </c:pt>
                <c:pt idx="1">
                  <c:v>9.1929999999999996E-4</c:v>
                </c:pt>
                <c:pt idx="2">
                  <c:v>5.47E-3</c:v>
                </c:pt>
                <c:pt idx="3">
                  <c:v>1.404E-2</c:v>
                </c:pt>
                <c:pt idx="4">
                  <c:v>2.63E-2</c:v>
                </c:pt>
                <c:pt idx="5">
                  <c:v>4.2549999999999998E-2</c:v>
                </c:pt>
                <c:pt idx="6">
                  <c:v>6.3670000000000004E-2</c:v>
                </c:pt>
                <c:pt idx="7">
                  <c:v>9.0399999999999994E-2</c:v>
                </c:pt>
                <c:pt idx="8">
                  <c:v>0.12239999999999999</c:v>
                </c:pt>
                <c:pt idx="9">
                  <c:v>0.15909999999999999</c:v>
                </c:pt>
                <c:pt idx="10">
                  <c:v>0.19950000000000001</c:v>
                </c:pt>
                <c:pt idx="11">
                  <c:v>0.2437</c:v>
                </c:pt>
                <c:pt idx="12">
                  <c:v>0.29270000000000002</c:v>
                </c:pt>
                <c:pt idx="13">
                  <c:v>0.34770000000000001</c:v>
                </c:pt>
                <c:pt idx="14">
                  <c:v>0.4083</c:v>
                </c:pt>
                <c:pt idx="15">
                  <c:v>0.47299999999999998</c:v>
                </c:pt>
                <c:pt idx="16">
                  <c:v>0.53990000000000005</c:v>
                </c:pt>
                <c:pt idx="17">
                  <c:v>0.60670000000000002</c:v>
                </c:pt>
                <c:pt idx="18">
                  <c:v>0.67130000000000001</c:v>
                </c:pt>
                <c:pt idx="19">
                  <c:v>0.7319</c:v>
                </c:pt>
                <c:pt idx="20">
                  <c:v>0.78869999999999996</c:v>
                </c:pt>
                <c:pt idx="21">
                  <c:v>0.84319999999999995</c:v>
                </c:pt>
                <c:pt idx="22">
                  <c:v>0.89700000000000002</c:v>
                </c:pt>
                <c:pt idx="23">
                  <c:v>0.94910000000000005</c:v>
                </c:pt>
                <c:pt idx="24">
                  <c:v>0.99490000000000001</c:v>
                </c:pt>
                <c:pt idx="25">
                  <c:v>1.03</c:v>
                </c:pt>
                <c:pt idx="26">
                  <c:v>1.0509999999999999</c:v>
                </c:pt>
                <c:pt idx="27">
                  <c:v>1.0620000000000001</c:v>
                </c:pt>
                <c:pt idx="28">
                  <c:v>1.0680000000000001</c:v>
                </c:pt>
                <c:pt idx="29">
                  <c:v>1.069</c:v>
                </c:pt>
                <c:pt idx="30">
                  <c:v>1.0680000000000001</c:v>
                </c:pt>
                <c:pt idx="31">
                  <c:v>1.0680000000000001</c:v>
                </c:pt>
                <c:pt idx="32">
                  <c:v>1.07</c:v>
                </c:pt>
                <c:pt idx="33">
                  <c:v>1.075</c:v>
                </c:pt>
                <c:pt idx="34">
                  <c:v>1.077</c:v>
                </c:pt>
                <c:pt idx="35">
                  <c:v>1.079</c:v>
                </c:pt>
                <c:pt idx="36">
                  <c:v>1.08</c:v>
                </c:pt>
                <c:pt idx="37">
                  <c:v>1.08</c:v>
                </c:pt>
                <c:pt idx="38">
                  <c:v>1.0780000000000001</c:v>
                </c:pt>
                <c:pt idx="39">
                  <c:v>1.0680000000000001</c:v>
                </c:pt>
                <c:pt idx="40">
                  <c:v>1.048</c:v>
                </c:pt>
                <c:pt idx="41">
                  <c:v>1.0109999999999999</c:v>
                </c:pt>
                <c:pt idx="42">
                  <c:v>0.95699999999999996</c:v>
                </c:pt>
                <c:pt idx="43">
                  <c:v>0.88009999999999999</c:v>
                </c:pt>
                <c:pt idx="44">
                  <c:v>0.7752</c:v>
                </c:pt>
                <c:pt idx="45">
                  <c:v>0.64</c:v>
                </c:pt>
                <c:pt idx="46">
                  <c:v>0.47589999999999999</c:v>
                </c:pt>
                <c:pt idx="47">
                  <c:v>0.2853</c:v>
                </c:pt>
                <c:pt idx="48">
                  <c:v>7.2249999999999995E-2</c:v>
                </c:pt>
                <c:pt idx="49">
                  <c:v>-0.1608</c:v>
                </c:pt>
                <c:pt idx="50">
                  <c:v>-0.41439999999999999</c:v>
                </c:pt>
                <c:pt idx="51">
                  <c:v>-0.68920000000000003</c:v>
                </c:pt>
                <c:pt idx="52">
                  <c:v>-0.98499999999999999</c:v>
                </c:pt>
                <c:pt idx="53">
                  <c:v>-1.3009999999999999</c:v>
                </c:pt>
                <c:pt idx="54">
                  <c:v>-1.635</c:v>
                </c:pt>
                <c:pt idx="55">
                  <c:v>-1.98</c:v>
                </c:pt>
                <c:pt idx="56">
                  <c:v>-2.327</c:v>
                </c:pt>
                <c:pt idx="57">
                  <c:v>-2.669</c:v>
                </c:pt>
                <c:pt idx="58">
                  <c:v>-2.9980000000000002</c:v>
                </c:pt>
                <c:pt idx="59">
                  <c:v>-3.2989999999999999</c:v>
                </c:pt>
                <c:pt idx="60">
                  <c:v>-3.55</c:v>
                </c:pt>
                <c:pt idx="61">
                  <c:v>-3.7410000000000001</c:v>
                </c:pt>
                <c:pt idx="62">
                  <c:v>-3.8759999999999999</c:v>
                </c:pt>
                <c:pt idx="63">
                  <c:v>-3.9620000000000002</c:v>
                </c:pt>
                <c:pt idx="64">
                  <c:v>-4.0049999999999999</c:v>
                </c:pt>
                <c:pt idx="65">
                  <c:v>-4.0149999999999997</c:v>
                </c:pt>
                <c:pt idx="66">
                  <c:v>-3.9980000000000002</c:v>
                </c:pt>
                <c:pt idx="67">
                  <c:v>-3.9630000000000001</c:v>
                </c:pt>
                <c:pt idx="68">
                  <c:v>-3.9169999999999998</c:v>
                </c:pt>
                <c:pt idx="69">
                  <c:v>-3.87</c:v>
                </c:pt>
                <c:pt idx="70">
                  <c:v>-3.8330000000000002</c:v>
                </c:pt>
                <c:pt idx="71">
                  <c:v>-3.8180000000000001</c:v>
                </c:pt>
                <c:pt idx="72">
                  <c:v>-3.8370000000000002</c:v>
                </c:pt>
                <c:pt idx="73">
                  <c:v>-3.891</c:v>
                </c:pt>
                <c:pt idx="74">
                  <c:v>-3.9750000000000001</c:v>
                </c:pt>
                <c:pt idx="75">
                  <c:v>-4.085</c:v>
                </c:pt>
                <c:pt idx="76">
                  <c:v>-4.2220000000000004</c:v>
                </c:pt>
                <c:pt idx="77">
                  <c:v>-4.3890000000000002</c:v>
                </c:pt>
                <c:pt idx="78">
                  <c:v>-4.5860000000000003</c:v>
                </c:pt>
                <c:pt idx="79">
                  <c:v>-4.8140000000000001</c:v>
                </c:pt>
                <c:pt idx="80">
                  <c:v>-5.0759999999999996</c:v>
                </c:pt>
                <c:pt idx="81">
                  <c:v>-5.37</c:v>
                </c:pt>
                <c:pt idx="82">
                  <c:v>-5.6559999999999997</c:v>
                </c:pt>
                <c:pt idx="83">
                  <c:v>-5.8730000000000002</c:v>
                </c:pt>
                <c:pt idx="84">
                  <c:v>-5.9880000000000004</c:v>
                </c:pt>
                <c:pt idx="85">
                  <c:v>-5.9960000000000004</c:v>
                </c:pt>
                <c:pt idx="86">
                  <c:v>-5.8920000000000003</c:v>
                </c:pt>
                <c:pt idx="87">
                  <c:v>-5.6790000000000003</c:v>
                </c:pt>
                <c:pt idx="88">
                  <c:v>-5.359</c:v>
                </c:pt>
                <c:pt idx="89">
                  <c:v>-4.9290000000000003</c:v>
                </c:pt>
                <c:pt idx="90">
                  <c:v>-4.3869999999999996</c:v>
                </c:pt>
                <c:pt idx="91">
                  <c:v>-3.734</c:v>
                </c:pt>
                <c:pt idx="92">
                  <c:v>-2.976</c:v>
                </c:pt>
                <c:pt idx="93">
                  <c:v>-2.1230000000000002</c:v>
                </c:pt>
                <c:pt idx="94">
                  <c:v>-1.1890000000000001</c:v>
                </c:pt>
                <c:pt idx="95">
                  <c:v>-0.18970000000000001</c:v>
                </c:pt>
                <c:pt idx="96">
                  <c:v>0.85299999999999998</c:v>
                </c:pt>
                <c:pt idx="97">
                  <c:v>1.9119999999999999</c:v>
                </c:pt>
                <c:pt idx="98">
                  <c:v>2.9590000000000001</c:v>
                </c:pt>
                <c:pt idx="99">
                  <c:v>3.9590000000000001</c:v>
                </c:pt>
                <c:pt idx="100">
                  <c:v>4.8760000000000003</c:v>
                </c:pt>
                <c:pt idx="101">
                  <c:v>5.6749999999999998</c:v>
                </c:pt>
                <c:pt idx="102">
                  <c:v>6.327</c:v>
                </c:pt>
                <c:pt idx="103">
                  <c:v>6.8129999999999997</c:v>
                </c:pt>
                <c:pt idx="104">
                  <c:v>7.12</c:v>
                </c:pt>
                <c:pt idx="105">
                  <c:v>7.2380000000000004</c:v>
                </c:pt>
                <c:pt idx="106">
                  <c:v>7.1630000000000003</c:v>
                </c:pt>
                <c:pt idx="107">
                  <c:v>6.8929999999999998</c:v>
                </c:pt>
                <c:pt idx="108">
                  <c:v>6.45</c:v>
                </c:pt>
                <c:pt idx="109">
                  <c:v>5.8760000000000003</c:v>
                </c:pt>
                <c:pt idx="110">
                  <c:v>5.2789999999999999</c:v>
                </c:pt>
                <c:pt idx="111">
                  <c:v>4.7110000000000003</c:v>
                </c:pt>
                <c:pt idx="112">
                  <c:v>4.1660000000000004</c:v>
                </c:pt>
                <c:pt idx="113">
                  <c:v>3.6429999999999998</c:v>
                </c:pt>
                <c:pt idx="114">
                  <c:v>3.125</c:v>
                </c:pt>
                <c:pt idx="115">
                  <c:v>2.6040000000000001</c:v>
                </c:pt>
                <c:pt idx="116">
                  <c:v>2.0680000000000001</c:v>
                </c:pt>
                <c:pt idx="117">
                  <c:v>1.5189999999999999</c:v>
                </c:pt>
                <c:pt idx="118">
                  <c:v>0.95689999999999997</c:v>
                </c:pt>
                <c:pt idx="119">
                  <c:v>0.38500000000000001</c:v>
                </c:pt>
                <c:pt idx="120">
                  <c:v>-0.19209999999999999</c:v>
                </c:pt>
                <c:pt idx="121">
                  <c:v>-0.77170000000000005</c:v>
                </c:pt>
                <c:pt idx="122">
                  <c:v>-1.3009999999999999</c:v>
                </c:pt>
                <c:pt idx="123">
                  <c:v>-1.698</c:v>
                </c:pt>
                <c:pt idx="124">
                  <c:v>-1.9710000000000001</c:v>
                </c:pt>
                <c:pt idx="125">
                  <c:v>-2.1360000000000001</c:v>
                </c:pt>
                <c:pt idx="126">
                  <c:v>-2.2189999999999999</c:v>
                </c:pt>
                <c:pt idx="127">
                  <c:v>-2.2530000000000001</c:v>
                </c:pt>
                <c:pt idx="128">
                  <c:v>-2.262</c:v>
                </c:pt>
                <c:pt idx="129">
                  <c:v>-2.226</c:v>
                </c:pt>
                <c:pt idx="130">
                  <c:v>-2.1080000000000001</c:v>
                </c:pt>
                <c:pt idx="131">
                  <c:v>-1.911</c:v>
                </c:pt>
                <c:pt idx="132">
                  <c:v>-1.64</c:v>
                </c:pt>
                <c:pt idx="133">
                  <c:v>-1.302</c:v>
                </c:pt>
                <c:pt idx="134">
                  <c:v>-0.90859999999999996</c:v>
                </c:pt>
                <c:pt idx="135">
                  <c:v>-0.47020000000000001</c:v>
                </c:pt>
                <c:pt idx="136">
                  <c:v>1.8500000000000001E-3</c:v>
                </c:pt>
                <c:pt idx="137">
                  <c:v>0.49640000000000001</c:v>
                </c:pt>
                <c:pt idx="138">
                  <c:v>1.002</c:v>
                </c:pt>
                <c:pt idx="139">
                  <c:v>1.5069999999999999</c:v>
                </c:pt>
                <c:pt idx="140">
                  <c:v>2.0030000000000001</c:v>
                </c:pt>
                <c:pt idx="141">
                  <c:v>2.496</c:v>
                </c:pt>
                <c:pt idx="142">
                  <c:v>2.9950000000000001</c:v>
                </c:pt>
                <c:pt idx="143">
                  <c:v>3.5089999999999999</c:v>
                </c:pt>
                <c:pt idx="144">
                  <c:v>4.04</c:v>
                </c:pt>
                <c:pt idx="145">
                  <c:v>4.5780000000000003</c:v>
                </c:pt>
                <c:pt idx="146">
                  <c:v>5.1109999999999998</c:v>
                </c:pt>
                <c:pt idx="147">
                  <c:v>5.6289999999999996</c:v>
                </c:pt>
                <c:pt idx="148">
                  <c:v>6.1189999999999998</c:v>
                </c:pt>
                <c:pt idx="149">
                  <c:v>6.569</c:v>
                </c:pt>
                <c:pt idx="150">
                  <c:v>6.9690000000000003</c:v>
                </c:pt>
                <c:pt idx="151">
                  <c:v>7.3159999999999998</c:v>
                </c:pt>
                <c:pt idx="152">
                  <c:v>7.6289999999999996</c:v>
                </c:pt>
                <c:pt idx="153">
                  <c:v>7.92</c:v>
                </c:pt>
                <c:pt idx="154">
                  <c:v>8.18</c:v>
                </c:pt>
                <c:pt idx="155">
                  <c:v>8.4030000000000005</c:v>
                </c:pt>
                <c:pt idx="156">
                  <c:v>8.5760000000000005</c:v>
                </c:pt>
                <c:pt idx="157">
                  <c:v>8.6890000000000001</c:v>
                </c:pt>
                <c:pt idx="158">
                  <c:v>8.73</c:v>
                </c:pt>
                <c:pt idx="159">
                  <c:v>8.6890000000000001</c:v>
                </c:pt>
                <c:pt idx="160">
                  <c:v>8.5649999999999995</c:v>
                </c:pt>
                <c:pt idx="161">
                  <c:v>8.3870000000000005</c:v>
                </c:pt>
                <c:pt idx="162">
                  <c:v>8.1609999999999996</c:v>
                </c:pt>
                <c:pt idx="163">
                  <c:v>7.8769999999999998</c:v>
                </c:pt>
                <c:pt idx="164">
                  <c:v>7.5270000000000001</c:v>
                </c:pt>
                <c:pt idx="165">
                  <c:v>7.0970000000000004</c:v>
                </c:pt>
                <c:pt idx="166">
                  <c:v>6.5780000000000003</c:v>
                </c:pt>
                <c:pt idx="167">
                  <c:v>5.9729999999999999</c:v>
                </c:pt>
                <c:pt idx="168">
                  <c:v>5.3609999999999998</c:v>
                </c:pt>
                <c:pt idx="169">
                  <c:v>4.7709999999999999</c:v>
                </c:pt>
                <c:pt idx="170">
                  <c:v>4.1909999999999998</c:v>
                </c:pt>
                <c:pt idx="171">
                  <c:v>3.6150000000000002</c:v>
                </c:pt>
                <c:pt idx="172">
                  <c:v>3.0249999999999999</c:v>
                </c:pt>
                <c:pt idx="173">
                  <c:v>2.4169999999999998</c:v>
                </c:pt>
                <c:pt idx="174">
                  <c:v>1.84</c:v>
                </c:pt>
                <c:pt idx="175">
                  <c:v>1.321</c:v>
                </c:pt>
                <c:pt idx="176">
                  <c:v>0.85850000000000004</c:v>
                </c:pt>
                <c:pt idx="177">
                  <c:v>0.4541</c:v>
                </c:pt>
                <c:pt idx="178">
                  <c:v>0.1017</c:v>
                </c:pt>
                <c:pt idx="179">
                  <c:v>-0.2054</c:v>
                </c:pt>
                <c:pt idx="180">
                  <c:v>-0.4758</c:v>
                </c:pt>
                <c:pt idx="181">
                  <c:v>-0.70909999999999995</c:v>
                </c:pt>
                <c:pt idx="182">
                  <c:v>-0.89319999999999999</c:v>
                </c:pt>
                <c:pt idx="183">
                  <c:v>-1.034</c:v>
                </c:pt>
                <c:pt idx="184">
                  <c:v>-1.1359999999999999</c:v>
                </c:pt>
                <c:pt idx="185">
                  <c:v>-1.208</c:v>
                </c:pt>
                <c:pt idx="186">
                  <c:v>-1.26</c:v>
                </c:pt>
                <c:pt idx="187">
                  <c:v>-1.3049999999999999</c:v>
                </c:pt>
                <c:pt idx="188">
                  <c:v>-1.3540000000000001</c:v>
                </c:pt>
                <c:pt idx="189">
                  <c:v>-1.4139999999999999</c:v>
                </c:pt>
                <c:pt idx="190">
                  <c:v>-1.4770000000000001</c:v>
                </c:pt>
                <c:pt idx="191">
                  <c:v>-1.536</c:v>
                </c:pt>
                <c:pt idx="192">
                  <c:v>-1.5880000000000001</c:v>
                </c:pt>
                <c:pt idx="193">
                  <c:v>-1.6439999999999999</c:v>
                </c:pt>
                <c:pt idx="194">
                  <c:v>-1.7130000000000001</c:v>
                </c:pt>
                <c:pt idx="195">
                  <c:v>-1.8069999999999999</c:v>
                </c:pt>
                <c:pt idx="196">
                  <c:v>-1.94</c:v>
                </c:pt>
                <c:pt idx="197">
                  <c:v>-2.1230000000000002</c:v>
                </c:pt>
                <c:pt idx="198">
                  <c:v>-2.3660000000000001</c:v>
                </c:pt>
                <c:pt idx="199">
                  <c:v>-2.6659999999999999</c:v>
                </c:pt>
                <c:pt idx="200">
                  <c:v>-2.9860000000000002</c:v>
                </c:pt>
                <c:pt idx="201">
                  <c:v>-3.3029999999999999</c:v>
                </c:pt>
                <c:pt idx="202">
                  <c:v>-3.6190000000000002</c:v>
                </c:pt>
                <c:pt idx="203">
                  <c:v>-3.9319999999999999</c:v>
                </c:pt>
                <c:pt idx="204">
                  <c:v>-4.2290000000000001</c:v>
                </c:pt>
                <c:pt idx="205">
                  <c:v>-4.5069999999999997</c:v>
                </c:pt>
                <c:pt idx="206">
                  <c:v>-4.7699999999999996</c:v>
                </c:pt>
                <c:pt idx="207">
                  <c:v>-5.0220000000000002</c:v>
                </c:pt>
                <c:pt idx="208">
                  <c:v>-5.2679999999999998</c:v>
                </c:pt>
                <c:pt idx="209">
                  <c:v>-5.5140000000000002</c:v>
                </c:pt>
                <c:pt idx="210">
                  <c:v>-5.7679999999999998</c:v>
                </c:pt>
                <c:pt idx="211">
                  <c:v>-6.0350000000000001</c:v>
                </c:pt>
                <c:pt idx="212">
                  <c:v>-6.3250000000000002</c:v>
                </c:pt>
                <c:pt idx="213">
                  <c:v>-6.6459999999999999</c:v>
                </c:pt>
                <c:pt idx="214">
                  <c:v>-7.008</c:v>
                </c:pt>
                <c:pt idx="215">
                  <c:v>-7.41</c:v>
                </c:pt>
                <c:pt idx="216">
                  <c:v>-7.8559999999999999</c:v>
                </c:pt>
                <c:pt idx="217">
                  <c:v>-8.3379999999999992</c:v>
                </c:pt>
                <c:pt idx="218">
                  <c:v>-8.827</c:v>
                </c:pt>
                <c:pt idx="219">
                  <c:v>-9.2609999999999992</c:v>
                </c:pt>
                <c:pt idx="220">
                  <c:v>-9.641</c:v>
                </c:pt>
                <c:pt idx="221">
                  <c:v>-9.9789999999999992</c:v>
                </c:pt>
                <c:pt idx="222">
                  <c:v>-10.27</c:v>
                </c:pt>
                <c:pt idx="223">
                  <c:v>-10.49</c:v>
                </c:pt>
                <c:pt idx="224">
                  <c:v>-10.62</c:v>
                </c:pt>
                <c:pt idx="225">
                  <c:v>-10.62</c:v>
                </c:pt>
                <c:pt idx="226">
                  <c:v>-10.51</c:v>
                </c:pt>
                <c:pt idx="227">
                  <c:v>-10.29</c:v>
                </c:pt>
                <c:pt idx="228">
                  <c:v>-9.98</c:v>
                </c:pt>
                <c:pt idx="229">
                  <c:v>-9.59</c:v>
                </c:pt>
                <c:pt idx="230">
                  <c:v>-9.1440000000000001</c:v>
                </c:pt>
                <c:pt idx="231">
                  <c:v>-8.6630000000000003</c:v>
                </c:pt>
                <c:pt idx="232">
                  <c:v>-8.1720000000000006</c:v>
                </c:pt>
                <c:pt idx="233">
                  <c:v>-7.6909999999999998</c:v>
                </c:pt>
                <c:pt idx="234">
                  <c:v>-7.2279999999999998</c:v>
                </c:pt>
                <c:pt idx="235">
                  <c:v>-6.7359999999999998</c:v>
                </c:pt>
                <c:pt idx="236">
                  <c:v>-6.2080000000000002</c:v>
                </c:pt>
                <c:pt idx="237">
                  <c:v>-5.66</c:v>
                </c:pt>
                <c:pt idx="238">
                  <c:v>-5.1120000000000001</c:v>
                </c:pt>
                <c:pt idx="239">
                  <c:v>-4.5880000000000001</c:v>
                </c:pt>
                <c:pt idx="240">
                  <c:v>-4.117</c:v>
                </c:pt>
                <c:pt idx="241">
                  <c:v>-3.7250000000000001</c:v>
                </c:pt>
                <c:pt idx="242">
                  <c:v>-3.4369999999999998</c:v>
                </c:pt>
                <c:pt idx="243">
                  <c:v>-3.22</c:v>
                </c:pt>
                <c:pt idx="244">
                  <c:v>-2.9950000000000001</c:v>
                </c:pt>
                <c:pt idx="245">
                  <c:v>-2.7519999999999998</c:v>
                </c:pt>
                <c:pt idx="246">
                  <c:v>-2.4900000000000002</c:v>
                </c:pt>
                <c:pt idx="247">
                  <c:v>-2.2160000000000002</c:v>
                </c:pt>
                <c:pt idx="248">
                  <c:v>-1.9330000000000001</c:v>
                </c:pt>
                <c:pt idx="249">
                  <c:v>-1.6160000000000001</c:v>
                </c:pt>
                <c:pt idx="250">
                  <c:v>-1.2330000000000001</c:v>
                </c:pt>
                <c:pt idx="251">
                  <c:v>-0.78859999999999997</c:v>
                </c:pt>
                <c:pt idx="252">
                  <c:v>-0.27929999999999999</c:v>
                </c:pt>
                <c:pt idx="253">
                  <c:v>0.28889999999999999</c:v>
                </c:pt>
                <c:pt idx="254">
                  <c:v>0.91080000000000005</c:v>
                </c:pt>
                <c:pt idx="255">
                  <c:v>1.5780000000000001</c:v>
                </c:pt>
                <c:pt idx="256">
                  <c:v>2.2829999999999999</c:v>
                </c:pt>
                <c:pt idx="257">
                  <c:v>3.028</c:v>
                </c:pt>
                <c:pt idx="258">
                  <c:v>3.8290000000000002</c:v>
                </c:pt>
                <c:pt idx="259">
                  <c:v>4.6870000000000003</c:v>
                </c:pt>
                <c:pt idx="260">
                  <c:v>5.5919999999999996</c:v>
                </c:pt>
                <c:pt idx="261">
                  <c:v>6.5350000000000001</c:v>
                </c:pt>
                <c:pt idx="262">
                  <c:v>7.4950000000000001</c:v>
                </c:pt>
                <c:pt idx="263">
                  <c:v>8.452</c:v>
                </c:pt>
                <c:pt idx="264">
                  <c:v>9.3879999999999999</c:v>
                </c:pt>
                <c:pt idx="265">
                  <c:v>10.32</c:v>
                </c:pt>
                <c:pt idx="266">
                  <c:v>11.26</c:v>
                </c:pt>
                <c:pt idx="267">
                  <c:v>12.2</c:v>
                </c:pt>
                <c:pt idx="268">
                  <c:v>13.12</c:v>
                </c:pt>
                <c:pt idx="269">
                  <c:v>14</c:v>
                </c:pt>
                <c:pt idx="270">
                  <c:v>14.82</c:v>
                </c:pt>
                <c:pt idx="271">
                  <c:v>15.58</c:v>
                </c:pt>
                <c:pt idx="272">
                  <c:v>16.25</c:v>
                </c:pt>
                <c:pt idx="273">
                  <c:v>16.829999999999998</c:v>
                </c:pt>
                <c:pt idx="274">
                  <c:v>17.34</c:v>
                </c:pt>
                <c:pt idx="275">
                  <c:v>17.78</c:v>
                </c:pt>
                <c:pt idx="276">
                  <c:v>18.16</c:v>
                </c:pt>
                <c:pt idx="277">
                  <c:v>18.48</c:v>
                </c:pt>
                <c:pt idx="278">
                  <c:v>18.73</c:v>
                </c:pt>
                <c:pt idx="279">
                  <c:v>18.89</c:v>
                </c:pt>
                <c:pt idx="280">
                  <c:v>18.96</c:v>
                </c:pt>
                <c:pt idx="281">
                  <c:v>18.93</c:v>
                </c:pt>
                <c:pt idx="282">
                  <c:v>18.79</c:v>
                </c:pt>
                <c:pt idx="283">
                  <c:v>18.53</c:v>
                </c:pt>
                <c:pt idx="284">
                  <c:v>18.16</c:v>
                </c:pt>
                <c:pt idx="285">
                  <c:v>17.73</c:v>
                </c:pt>
                <c:pt idx="286">
                  <c:v>17.239999999999998</c:v>
                </c:pt>
                <c:pt idx="287">
                  <c:v>16.690000000000001</c:v>
                </c:pt>
                <c:pt idx="288">
                  <c:v>16.079999999999998</c:v>
                </c:pt>
                <c:pt idx="289">
                  <c:v>15.42</c:v>
                </c:pt>
                <c:pt idx="290">
                  <c:v>14.71</c:v>
                </c:pt>
                <c:pt idx="291">
                  <c:v>13.96</c:v>
                </c:pt>
                <c:pt idx="292">
                  <c:v>13.19</c:v>
                </c:pt>
                <c:pt idx="293">
                  <c:v>12.39</c:v>
                </c:pt>
                <c:pt idx="294">
                  <c:v>11.58</c:v>
                </c:pt>
                <c:pt idx="295">
                  <c:v>10.75</c:v>
                </c:pt>
                <c:pt idx="296">
                  <c:v>9.9149999999999991</c:v>
                </c:pt>
                <c:pt idx="297">
                  <c:v>9.0730000000000004</c:v>
                </c:pt>
                <c:pt idx="298">
                  <c:v>8.2200000000000006</c:v>
                </c:pt>
                <c:pt idx="299">
                  <c:v>7.3550000000000004</c:v>
                </c:pt>
                <c:pt idx="300">
                  <c:v>6.4779999999999998</c:v>
                </c:pt>
                <c:pt idx="301">
                  <c:v>5.6029999999999998</c:v>
                </c:pt>
                <c:pt idx="302">
                  <c:v>4.7469999999999999</c:v>
                </c:pt>
                <c:pt idx="303">
                  <c:v>3.9209999999999998</c:v>
                </c:pt>
                <c:pt idx="304">
                  <c:v>3.12</c:v>
                </c:pt>
                <c:pt idx="305">
                  <c:v>2.3359999999999999</c:v>
                </c:pt>
                <c:pt idx="306">
                  <c:v>1.5660000000000001</c:v>
                </c:pt>
                <c:pt idx="307">
                  <c:v>0.81699999999999995</c:v>
                </c:pt>
                <c:pt idx="308">
                  <c:v>8.9039999999999994E-2</c:v>
                </c:pt>
                <c:pt idx="309">
                  <c:v>-0.623</c:v>
                </c:pt>
                <c:pt idx="310">
                  <c:v>-1.325</c:v>
                </c:pt>
                <c:pt idx="311">
                  <c:v>-2.0219999999999998</c:v>
                </c:pt>
                <c:pt idx="312">
                  <c:v>-2.7160000000000002</c:v>
                </c:pt>
                <c:pt idx="313">
                  <c:v>-3.3980000000000001</c:v>
                </c:pt>
                <c:pt idx="314">
                  <c:v>-4.0579999999999998</c:v>
                </c:pt>
                <c:pt idx="315">
                  <c:v>-4.6929999999999996</c:v>
                </c:pt>
                <c:pt idx="316">
                  <c:v>-5.3049999999999997</c:v>
                </c:pt>
                <c:pt idx="317">
                  <c:v>-5.8959999999999999</c:v>
                </c:pt>
                <c:pt idx="318">
                  <c:v>-6.4619999999999997</c:v>
                </c:pt>
                <c:pt idx="319">
                  <c:v>-6.9989999999999997</c:v>
                </c:pt>
                <c:pt idx="320">
                  <c:v>-7.5069999999999997</c:v>
                </c:pt>
                <c:pt idx="321">
                  <c:v>-7.9859999999999998</c:v>
                </c:pt>
                <c:pt idx="322">
                  <c:v>-8.4350000000000005</c:v>
                </c:pt>
                <c:pt idx="323">
                  <c:v>-8.8559999999999999</c:v>
                </c:pt>
                <c:pt idx="324">
                  <c:v>-9.2409999999999997</c:v>
                </c:pt>
                <c:pt idx="325">
                  <c:v>-9.5820000000000007</c:v>
                </c:pt>
                <c:pt idx="326">
                  <c:v>-9.8729999999999993</c:v>
                </c:pt>
                <c:pt idx="327">
                  <c:v>-10.119999999999999</c:v>
                </c:pt>
                <c:pt idx="328">
                  <c:v>-10.32</c:v>
                </c:pt>
                <c:pt idx="329">
                  <c:v>-10.47</c:v>
                </c:pt>
                <c:pt idx="330">
                  <c:v>-10.58</c:v>
                </c:pt>
                <c:pt idx="331">
                  <c:v>-10.66</c:v>
                </c:pt>
                <c:pt idx="332">
                  <c:v>-10.7</c:v>
                </c:pt>
                <c:pt idx="333">
                  <c:v>-10.71</c:v>
                </c:pt>
                <c:pt idx="334">
                  <c:v>-10.68</c:v>
                </c:pt>
                <c:pt idx="335">
                  <c:v>-10.61</c:v>
                </c:pt>
                <c:pt idx="336">
                  <c:v>-10.5</c:v>
                </c:pt>
                <c:pt idx="337">
                  <c:v>-10.36</c:v>
                </c:pt>
                <c:pt idx="338">
                  <c:v>-10.17</c:v>
                </c:pt>
                <c:pt idx="339">
                  <c:v>-9.9610000000000003</c:v>
                </c:pt>
                <c:pt idx="340">
                  <c:v>-9.7210000000000001</c:v>
                </c:pt>
                <c:pt idx="341">
                  <c:v>-9.4610000000000003</c:v>
                </c:pt>
                <c:pt idx="342">
                  <c:v>-9.1890000000000001</c:v>
                </c:pt>
                <c:pt idx="343">
                  <c:v>-8.9169999999999998</c:v>
                </c:pt>
                <c:pt idx="344">
                  <c:v>-8.6470000000000002</c:v>
                </c:pt>
                <c:pt idx="345">
                  <c:v>-8.3620000000000001</c:v>
                </c:pt>
                <c:pt idx="346">
                  <c:v>-8.0489999999999995</c:v>
                </c:pt>
                <c:pt idx="347">
                  <c:v>-7.7110000000000003</c:v>
                </c:pt>
                <c:pt idx="348">
                  <c:v>-7.3550000000000004</c:v>
                </c:pt>
                <c:pt idx="349">
                  <c:v>-6.9870000000000001</c:v>
                </c:pt>
                <c:pt idx="350">
                  <c:v>-6.6059999999999999</c:v>
                </c:pt>
                <c:pt idx="351">
                  <c:v>-6.2039999999999997</c:v>
                </c:pt>
                <c:pt idx="352">
                  <c:v>-5.7729999999999997</c:v>
                </c:pt>
                <c:pt idx="353">
                  <c:v>-5.3170000000000002</c:v>
                </c:pt>
                <c:pt idx="354">
                  <c:v>-4.8419999999999996</c:v>
                </c:pt>
                <c:pt idx="355">
                  <c:v>-4.3559999999999999</c:v>
                </c:pt>
                <c:pt idx="356">
                  <c:v>-3.8690000000000002</c:v>
                </c:pt>
                <c:pt idx="357">
                  <c:v>-3.3860000000000001</c:v>
                </c:pt>
                <c:pt idx="358">
                  <c:v>-2.91</c:v>
                </c:pt>
                <c:pt idx="359">
                  <c:v>-2.4319999999999999</c:v>
                </c:pt>
                <c:pt idx="360">
                  <c:v>-1.9450000000000001</c:v>
                </c:pt>
                <c:pt idx="361">
                  <c:v>-1.4470000000000001</c:v>
                </c:pt>
                <c:pt idx="362">
                  <c:v>-0.94179999999999997</c:v>
                </c:pt>
                <c:pt idx="363">
                  <c:v>-0.4294</c:v>
                </c:pt>
                <c:pt idx="364">
                  <c:v>8.6580000000000004E-2</c:v>
                </c:pt>
                <c:pt idx="365">
                  <c:v>0.60040000000000004</c:v>
                </c:pt>
                <c:pt idx="366">
                  <c:v>1.1060000000000001</c:v>
                </c:pt>
                <c:pt idx="367">
                  <c:v>1.5980000000000001</c:v>
                </c:pt>
                <c:pt idx="368">
                  <c:v>2.0699999999999998</c:v>
                </c:pt>
                <c:pt idx="369">
                  <c:v>2.5219999999999998</c:v>
                </c:pt>
                <c:pt idx="370">
                  <c:v>2.9580000000000002</c:v>
                </c:pt>
                <c:pt idx="371">
                  <c:v>3.3780000000000001</c:v>
                </c:pt>
                <c:pt idx="372">
                  <c:v>3.774</c:v>
                </c:pt>
                <c:pt idx="373">
                  <c:v>4.1390000000000002</c:v>
                </c:pt>
                <c:pt idx="374">
                  <c:v>4.468</c:v>
                </c:pt>
                <c:pt idx="375">
                  <c:v>4.7709999999999999</c:v>
                </c:pt>
                <c:pt idx="376">
                  <c:v>5.0510000000000002</c:v>
                </c:pt>
                <c:pt idx="377">
                  <c:v>5.3109999999999999</c:v>
                </c:pt>
                <c:pt idx="378">
                  <c:v>5.5510000000000002</c:v>
                </c:pt>
                <c:pt idx="379">
                  <c:v>5.77</c:v>
                </c:pt>
                <c:pt idx="380">
                  <c:v>5.9630000000000001</c:v>
                </c:pt>
                <c:pt idx="381">
                  <c:v>6.1269999999999998</c:v>
                </c:pt>
                <c:pt idx="382">
                  <c:v>6.2560000000000002</c:v>
                </c:pt>
                <c:pt idx="383">
                  <c:v>6.3470000000000004</c:v>
                </c:pt>
                <c:pt idx="384">
                  <c:v>6.3979999999999997</c:v>
                </c:pt>
                <c:pt idx="385">
                  <c:v>6.4139999999999997</c:v>
                </c:pt>
                <c:pt idx="386">
                  <c:v>6.3949999999999996</c:v>
                </c:pt>
                <c:pt idx="387">
                  <c:v>6.3369999999999997</c:v>
                </c:pt>
                <c:pt idx="388">
                  <c:v>6.2370000000000001</c:v>
                </c:pt>
                <c:pt idx="389">
                  <c:v>6.1029999999999998</c:v>
                </c:pt>
                <c:pt idx="390">
                  <c:v>5.9390000000000001</c:v>
                </c:pt>
                <c:pt idx="391">
                  <c:v>5.7569999999999997</c:v>
                </c:pt>
                <c:pt idx="392">
                  <c:v>5.5659999999999998</c:v>
                </c:pt>
                <c:pt idx="393">
                  <c:v>5.3710000000000004</c:v>
                </c:pt>
                <c:pt idx="394">
                  <c:v>5.1790000000000003</c:v>
                </c:pt>
                <c:pt idx="395">
                  <c:v>4.992</c:v>
                </c:pt>
                <c:pt idx="396">
                  <c:v>4.8120000000000003</c:v>
                </c:pt>
                <c:pt idx="397">
                  <c:v>4.641</c:v>
                </c:pt>
                <c:pt idx="398">
                  <c:v>4.4790000000000001</c:v>
                </c:pt>
                <c:pt idx="399">
                  <c:v>4.3150000000000004</c:v>
                </c:pt>
                <c:pt idx="400">
                  <c:v>4.1449999999999996</c:v>
                </c:pt>
                <c:pt idx="401">
                  <c:v>3.9820000000000002</c:v>
                </c:pt>
                <c:pt idx="402">
                  <c:v>3.8370000000000002</c:v>
                </c:pt>
                <c:pt idx="403">
                  <c:v>3.7130000000000001</c:v>
                </c:pt>
                <c:pt idx="404">
                  <c:v>3.6070000000000002</c:v>
                </c:pt>
                <c:pt idx="405">
                  <c:v>3.5190000000000001</c:v>
                </c:pt>
                <c:pt idx="406">
                  <c:v>3.4460000000000002</c:v>
                </c:pt>
                <c:pt idx="407">
                  <c:v>3.387</c:v>
                </c:pt>
                <c:pt idx="408">
                  <c:v>3.339</c:v>
                </c:pt>
                <c:pt idx="409">
                  <c:v>3.3010000000000002</c:v>
                </c:pt>
                <c:pt idx="410">
                  <c:v>3.2730000000000001</c:v>
                </c:pt>
                <c:pt idx="411">
                  <c:v>3.2559999999999998</c:v>
                </c:pt>
                <c:pt idx="412">
                  <c:v>3.2480000000000002</c:v>
                </c:pt>
                <c:pt idx="413">
                  <c:v>3.2450000000000001</c:v>
                </c:pt>
                <c:pt idx="414">
                  <c:v>3.2410000000000001</c:v>
                </c:pt>
                <c:pt idx="415">
                  <c:v>3.2280000000000002</c:v>
                </c:pt>
                <c:pt idx="416">
                  <c:v>3.1989999999999998</c:v>
                </c:pt>
                <c:pt idx="417">
                  <c:v>3.1520000000000001</c:v>
                </c:pt>
                <c:pt idx="418">
                  <c:v>3.0840000000000001</c:v>
                </c:pt>
                <c:pt idx="419">
                  <c:v>2.9950000000000001</c:v>
                </c:pt>
                <c:pt idx="420">
                  <c:v>2.8849999999999998</c:v>
                </c:pt>
                <c:pt idx="421">
                  <c:v>2.7549999999999999</c:v>
                </c:pt>
                <c:pt idx="422">
                  <c:v>2.6070000000000002</c:v>
                </c:pt>
                <c:pt idx="423">
                  <c:v>2.4449999999999998</c:v>
                </c:pt>
                <c:pt idx="424">
                  <c:v>2.2669999999999999</c:v>
                </c:pt>
                <c:pt idx="425">
                  <c:v>2.0750000000000002</c:v>
                </c:pt>
                <c:pt idx="426">
                  <c:v>1.871</c:v>
                </c:pt>
                <c:pt idx="427">
                  <c:v>1.6910000000000001</c:v>
                </c:pt>
                <c:pt idx="428">
                  <c:v>1.5569999999999999</c:v>
                </c:pt>
                <c:pt idx="429">
                  <c:v>1.474</c:v>
                </c:pt>
                <c:pt idx="430">
                  <c:v>1.444</c:v>
                </c:pt>
                <c:pt idx="431">
                  <c:v>1.4610000000000001</c:v>
                </c:pt>
                <c:pt idx="432">
                  <c:v>1.5229999999999999</c:v>
                </c:pt>
                <c:pt idx="433">
                  <c:v>1.623</c:v>
                </c:pt>
                <c:pt idx="434">
                  <c:v>1.7549999999999999</c:v>
                </c:pt>
                <c:pt idx="435">
                  <c:v>1.9119999999999999</c:v>
                </c:pt>
                <c:pt idx="436">
                  <c:v>2.089</c:v>
                </c:pt>
                <c:pt idx="437">
                  <c:v>2.2789999999999999</c:v>
                </c:pt>
                <c:pt idx="438">
                  <c:v>2.4820000000000002</c:v>
                </c:pt>
                <c:pt idx="439">
                  <c:v>2.6989999999999998</c:v>
                </c:pt>
                <c:pt idx="440">
                  <c:v>2.927</c:v>
                </c:pt>
                <c:pt idx="441">
                  <c:v>3.1560000000000001</c:v>
                </c:pt>
                <c:pt idx="442">
                  <c:v>3.38</c:v>
                </c:pt>
                <c:pt idx="443">
                  <c:v>3.5960000000000001</c:v>
                </c:pt>
                <c:pt idx="444">
                  <c:v>3.794</c:v>
                </c:pt>
                <c:pt idx="445">
                  <c:v>3.9569999999999999</c:v>
                </c:pt>
                <c:pt idx="446">
                  <c:v>4.0720000000000001</c:v>
                </c:pt>
                <c:pt idx="447">
                  <c:v>4.12</c:v>
                </c:pt>
                <c:pt idx="448">
                  <c:v>4.09</c:v>
                </c:pt>
                <c:pt idx="449">
                  <c:v>4.0060000000000002</c:v>
                </c:pt>
                <c:pt idx="450">
                  <c:v>3.9239999999999999</c:v>
                </c:pt>
                <c:pt idx="451">
                  <c:v>3.843</c:v>
                </c:pt>
                <c:pt idx="452">
                  <c:v>3.7559999999999998</c:v>
                </c:pt>
                <c:pt idx="453">
                  <c:v>3.665</c:v>
                </c:pt>
                <c:pt idx="454">
                  <c:v>3.5880000000000001</c:v>
                </c:pt>
                <c:pt idx="455">
                  <c:v>3.5219999999999998</c:v>
                </c:pt>
                <c:pt idx="456">
                  <c:v>3.4660000000000002</c:v>
                </c:pt>
                <c:pt idx="457">
                  <c:v>3.4249999999999998</c:v>
                </c:pt>
                <c:pt idx="458">
                  <c:v>3.3969999999999998</c:v>
                </c:pt>
                <c:pt idx="459">
                  <c:v>3.3660000000000001</c:v>
                </c:pt>
                <c:pt idx="460">
                  <c:v>3.319</c:v>
                </c:pt>
                <c:pt idx="461">
                  <c:v>3.2330000000000001</c:v>
                </c:pt>
                <c:pt idx="462">
                  <c:v>3.0939999999999999</c:v>
                </c:pt>
                <c:pt idx="463">
                  <c:v>2.923</c:v>
                </c:pt>
                <c:pt idx="464">
                  <c:v>2.7370000000000001</c:v>
                </c:pt>
                <c:pt idx="465">
                  <c:v>2.5339999999999998</c:v>
                </c:pt>
                <c:pt idx="466">
                  <c:v>2.3290000000000002</c:v>
                </c:pt>
                <c:pt idx="467">
                  <c:v>2.13</c:v>
                </c:pt>
                <c:pt idx="468">
                  <c:v>1.952</c:v>
                </c:pt>
                <c:pt idx="469">
                  <c:v>1.8049999999999999</c:v>
                </c:pt>
                <c:pt idx="470">
                  <c:v>1.698</c:v>
                </c:pt>
                <c:pt idx="471">
                  <c:v>1.63</c:v>
                </c:pt>
                <c:pt idx="472">
                  <c:v>1.591</c:v>
                </c:pt>
                <c:pt idx="473">
                  <c:v>1.5629999999999999</c:v>
                </c:pt>
                <c:pt idx="474">
                  <c:v>1.5309999999999999</c:v>
                </c:pt>
                <c:pt idx="475">
                  <c:v>1.4770000000000001</c:v>
                </c:pt>
                <c:pt idx="476">
                  <c:v>1.379</c:v>
                </c:pt>
                <c:pt idx="477">
                  <c:v>1.236</c:v>
                </c:pt>
                <c:pt idx="478">
                  <c:v>1.0940000000000001</c:v>
                </c:pt>
                <c:pt idx="479">
                  <c:v>0.95909999999999995</c:v>
                </c:pt>
                <c:pt idx="480">
                  <c:v>0.83160000000000001</c:v>
                </c:pt>
                <c:pt idx="481">
                  <c:v>0.70850000000000002</c:v>
                </c:pt>
                <c:pt idx="482">
                  <c:v>0.58209999999999995</c:v>
                </c:pt>
                <c:pt idx="483">
                  <c:v>0.438</c:v>
                </c:pt>
                <c:pt idx="484">
                  <c:v>0.27189999999999998</c:v>
                </c:pt>
                <c:pt idx="485">
                  <c:v>0.1101</c:v>
                </c:pt>
                <c:pt idx="486">
                  <c:v>-3.397E-2</c:v>
                </c:pt>
                <c:pt idx="487">
                  <c:v>-0.1686</c:v>
                </c:pt>
                <c:pt idx="488">
                  <c:v>-0.29699999999999999</c:v>
                </c:pt>
                <c:pt idx="489">
                  <c:v>-0.42259999999999998</c:v>
                </c:pt>
                <c:pt idx="490">
                  <c:v>-0.55010000000000003</c:v>
                </c:pt>
                <c:pt idx="491">
                  <c:v>-0.68820000000000003</c:v>
                </c:pt>
                <c:pt idx="492">
                  <c:v>-0.84389999999999998</c:v>
                </c:pt>
                <c:pt idx="493">
                  <c:v>-1.022</c:v>
                </c:pt>
                <c:pt idx="494">
                  <c:v>-1.2230000000000001</c:v>
                </c:pt>
                <c:pt idx="495">
                  <c:v>-1.4390000000000001</c:v>
                </c:pt>
                <c:pt idx="496">
                  <c:v>-1.6559999999999999</c:v>
                </c:pt>
                <c:pt idx="497">
                  <c:v>-1.867</c:v>
                </c:pt>
                <c:pt idx="498">
                  <c:v>-2.0670000000000002</c:v>
                </c:pt>
                <c:pt idx="499">
                  <c:v>-2.242</c:v>
                </c:pt>
                <c:pt idx="500">
                  <c:v>-2.3919999999999999</c:v>
                </c:pt>
                <c:pt idx="501">
                  <c:v>-2.528</c:v>
                </c:pt>
                <c:pt idx="502">
                  <c:v>-2.6619999999999999</c:v>
                </c:pt>
                <c:pt idx="503">
                  <c:v>-2.8010000000000002</c:v>
                </c:pt>
                <c:pt idx="504">
                  <c:v>-2.9359999999999999</c:v>
                </c:pt>
                <c:pt idx="505">
                  <c:v>-3.0579999999999998</c:v>
                </c:pt>
                <c:pt idx="506">
                  <c:v>-3.1659999999999999</c:v>
                </c:pt>
                <c:pt idx="507">
                  <c:v>-3.2549999999999999</c:v>
                </c:pt>
                <c:pt idx="508">
                  <c:v>-3.3180000000000001</c:v>
                </c:pt>
                <c:pt idx="509">
                  <c:v>-3.3490000000000002</c:v>
                </c:pt>
                <c:pt idx="510">
                  <c:v>-3.351</c:v>
                </c:pt>
                <c:pt idx="511">
                  <c:v>-3.327</c:v>
                </c:pt>
                <c:pt idx="512">
                  <c:v>-3.2839999999999998</c:v>
                </c:pt>
                <c:pt idx="513">
                  <c:v>-3.2349999999999999</c:v>
                </c:pt>
                <c:pt idx="514">
                  <c:v>-3.1920000000000002</c:v>
                </c:pt>
                <c:pt idx="515">
                  <c:v>-3.169</c:v>
                </c:pt>
                <c:pt idx="516">
                  <c:v>-3.1749999999999998</c:v>
                </c:pt>
                <c:pt idx="517">
                  <c:v>-3.1960000000000002</c:v>
                </c:pt>
                <c:pt idx="518">
                  <c:v>-3.2149999999999999</c:v>
                </c:pt>
                <c:pt idx="519">
                  <c:v>-3.214</c:v>
                </c:pt>
                <c:pt idx="520">
                  <c:v>-3.1920000000000002</c:v>
                </c:pt>
                <c:pt idx="521">
                  <c:v>-3.149</c:v>
                </c:pt>
                <c:pt idx="522">
                  <c:v>-3.0670000000000002</c:v>
                </c:pt>
                <c:pt idx="523">
                  <c:v>-2.9430000000000001</c:v>
                </c:pt>
                <c:pt idx="524">
                  <c:v>-2.7890000000000001</c:v>
                </c:pt>
                <c:pt idx="525">
                  <c:v>-2.6160000000000001</c:v>
                </c:pt>
                <c:pt idx="526">
                  <c:v>-2.4390000000000001</c:v>
                </c:pt>
                <c:pt idx="527">
                  <c:v>-2.2650000000000001</c:v>
                </c:pt>
                <c:pt idx="528">
                  <c:v>-2.101</c:v>
                </c:pt>
                <c:pt idx="529">
                  <c:v>-1.9410000000000001</c:v>
                </c:pt>
                <c:pt idx="530">
                  <c:v>-1.7749999999999999</c:v>
                </c:pt>
                <c:pt idx="531">
                  <c:v>-1.597</c:v>
                </c:pt>
                <c:pt idx="532">
                  <c:v>-1.401</c:v>
                </c:pt>
                <c:pt idx="533">
                  <c:v>-1.1850000000000001</c:v>
                </c:pt>
                <c:pt idx="534">
                  <c:v>-0.95099999999999996</c:v>
                </c:pt>
                <c:pt idx="535">
                  <c:v>-0.6966</c:v>
                </c:pt>
                <c:pt idx="536">
                  <c:v>-0.41720000000000002</c:v>
                </c:pt>
                <c:pt idx="537">
                  <c:v>-0.1082</c:v>
                </c:pt>
                <c:pt idx="538">
                  <c:v>0.23</c:v>
                </c:pt>
                <c:pt idx="539">
                  <c:v>0.58819999999999995</c:v>
                </c:pt>
                <c:pt idx="540">
                  <c:v>0.95669999999999999</c:v>
                </c:pt>
                <c:pt idx="541">
                  <c:v>1.3240000000000001</c:v>
                </c:pt>
                <c:pt idx="542">
                  <c:v>1.6870000000000001</c:v>
                </c:pt>
                <c:pt idx="543">
                  <c:v>2.0459999999999998</c:v>
                </c:pt>
                <c:pt idx="544">
                  <c:v>2.4020000000000001</c:v>
                </c:pt>
                <c:pt idx="545">
                  <c:v>2.7589999999999999</c:v>
                </c:pt>
                <c:pt idx="546">
                  <c:v>3.1219999999999999</c:v>
                </c:pt>
                <c:pt idx="547">
                  <c:v>3.4809999999999999</c:v>
                </c:pt>
                <c:pt idx="548">
                  <c:v>3.8260000000000001</c:v>
                </c:pt>
                <c:pt idx="549">
                  <c:v>4.1440000000000001</c:v>
                </c:pt>
                <c:pt idx="550">
                  <c:v>4.4260000000000002</c:v>
                </c:pt>
                <c:pt idx="551">
                  <c:v>4.6680000000000001</c:v>
                </c:pt>
                <c:pt idx="552">
                  <c:v>4.8810000000000002</c:v>
                </c:pt>
                <c:pt idx="553">
                  <c:v>5.08</c:v>
                </c:pt>
                <c:pt idx="554">
                  <c:v>5.2750000000000004</c:v>
                </c:pt>
                <c:pt idx="555">
                  <c:v>5.4649999999999999</c:v>
                </c:pt>
                <c:pt idx="556">
                  <c:v>5.6429999999999998</c:v>
                </c:pt>
                <c:pt idx="557">
                  <c:v>5.8040000000000003</c:v>
                </c:pt>
                <c:pt idx="558">
                  <c:v>5.94</c:v>
                </c:pt>
                <c:pt idx="559">
                  <c:v>6.0430000000000001</c:v>
                </c:pt>
                <c:pt idx="560">
                  <c:v>6.12</c:v>
                </c:pt>
                <c:pt idx="561">
                  <c:v>6.1870000000000003</c:v>
                </c:pt>
                <c:pt idx="562">
                  <c:v>6.2549999999999999</c:v>
                </c:pt>
                <c:pt idx="563">
                  <c:v>6.3319999999999999</c:v>
                </c:pt>
                <c:pt idx="564">
                  <c:v>6.4219999999999997</c:v>
                </c:pt>
                <c:pt idx="565">
                  <c:v>6.5220000000000002</c:v>
                </c:pt>
                <c:pt idx="566">
                  <c:v>6.6289999999999996</c:v>
                </c:pt>
                <c:pt idx="567">
                  <c:v>6.7409999999999997</c:v>
                </c:pt>
                <c:pt idx="568">
                  <c:v>6.8529999999999998</c:v>
                </c:pt>
                <c:pt idx="569">
                  <c:v>6.9669999999999996</c:v>
                </c:pt>
                <c:pt idx="570">
                  <c:v>7.0890000000000004</c:v>
                </c:pt>
                <c:pt idx="571">
                  <c:v>7.2270000000000003</c:v>
                </c:pt>
                <c:pt idx="572">
                  <c:v>7.3879999999999999</c:v>
                </c:pt>
                <c:pt idx="573">
                  <c:v>7.5789999999999997</c:v>
                </c:pt>
                <c:pt idx="574">
                  <c:v>7.7939999999999996</c:v>
                </c:pt>
                <c:pt idx="575">
                  <c:v>8.0269999999999992</c:v>
                </c:pt>
                <c:pt idx="576">
                  <c:v>8.27</c:v>
                </c:pt>
                <c:pt idx="577">
                  <c:v>8.5169999999999995</c:v>
                </c:pt>
                <c:pt idx="578">
                  <c:v>8.7620000000000005</c:v>
                </c:pt>
                <c:pt idx="579">
                  <c:v>8.9990000000000006</c:v>
                </c:pt>
                <c:pt idx="580">
                  <c:v>9.218</c:v>
                </c:pt>
                <c:pt idx="581">
                  <c:v>9.41</c:v>
                </c:pt>
                <c:pt idx="582">
                  <c:v>9.5670000000000002</c:v>
                </c:pt>
                <c:pt idx="583">
                  <c:v>9.6790000000000003</c:v>
                </c:pt>
                <c:pt idx="584">
                  <c:v>9.74</c:v>
                </c:pt>
                <c:pt idx="585">
                  <c:v>9.7409999999999997</c:v>
                </c:pt>
                <c:pt idx="586">
                  <c:v>9.6760000000000002</c:v>
                </c:pt>
                <c:pt idx="587">
                  <c:v>9.5419999999999998</c:v>
                </c:pt>
                <c:pt idx="588">
                  <c:v>9.3339999999999996</c:v>
                </c:pt>
                <c:pt idx="589">
                  <c:v>9.0500000000000007</c:v>
                </c:pt>
                <c:pt idx="590">
                  <c:v>8.6829999999999998</c:v>
                </c:pt>
                <c:pt idx="591">
                  <c:v>8.2249999999999996</c:v>
                </c:pt>
                <c:pt idx="592">
                  <c:v>7.6660000000000004</c:v>
                </c:pt>
                <c:pt idx="593">
                  <c:v>7.0060000000000002</c:v>
                </c:pt>
                <c:pt idx="594">
                  <c:v>6.27</c:v>
                </c:pt>
                <c:pt idx="595">
                  <c:v>5.4909999999999997</c:v>
                </c:pt>
                <c:pt idx="596">
                  <c:v>4.6950000000000003</c:v>
                </c:pt>
                <c:pt idx="597">
                  <c:v>3.9020000000000001</c:v>
                </c:pt>
                <c:pt idx="598">
                  <c:v>3.1179999999999999</c:v>
                </c:pt>
                <c:pt idx="599">
                  <c:v>2.3519999999999999</c:v>
                </c:pt>
                <c:pt idx="600">
                  <c:v>1.62</c:v>
                </c:pt>
                <c:pt idx="601">
                  <c:v>0.93689999999999996</c:v>
                </c:pt>
                <c:pt idx="602">
                  <c:v>0.30740000000000001</c:v>
                </c:pt>
                <c:pt idx="603">
                  <c:v>-0.2661</c:v>
                </c:pt>
                <c:pt idx="604">
                  <c:v>-0.7823</c:v>
                </c:pt>
                <c:pt idx="605">
                  <c:v>-1.24</c:v>
                </c:pt>
                <c:pt idx="606">
                  <c:v>-1.6339999999999999</c:v>
                </c:pt>
                <c:pt idx="607">
                  <c:v>-1.9570000000000001</c:v>
                </c:pt>
                <c:pt idx="608">
                  <c:v>-2.2069999999999999</c:v>
                </c:pt>
                <c:pt idx="609">
                  <c:v>-2.383</c:v>
                </c:pt>
                <c:pt idx="610">
                  <c:v>-2.4830000000000001</c:v>
                </c:pt>
                <c:pt idx="611">
                  <c:v>-2.5089999999999999</c:v>
                </c:pt>
                <c:pt idx="612">
                  <c:v>-2.464</c:v>
                </c:pt>
                <c:pt idx="613">
                  <c:v>-2.3639999999999999</c:v>
                </c:pt>
                <c:pt idx="614">
                  <c:v>-2.2330000000000001</c:v>
                </c:pt>
                <c:pt idx="615">
                  <c:v>-2.0830000000000002</c:v>
                </c:pt>
                <c:pt idx="616">
                  <c:v>-1.9219999999999999</c:v>
                </c:pt>
                <c:pt idx="617">
                  <c:v>-1.764</c:v>
                </c:pt>
                <c:pt idx="618">
                  <c:v>-1.6080000000000001</c:v>
                </c:pt>
                <c:pt idx="619">
                  <c:v>-1.458</c:v>
                </c:pt>
                <c:pt idx="620">
                  <c:v>-1.325</c:v>
                </c:pt>
                <c:pt idx="621">
                  <c:v>-1.218</c:v>
                </c:pt>
                <c:pt idx="622">
                  <c:v>-1.137</c:v>
                </c:pt>
                <c:pt idx="623">
                  <c:v>-1.08</c:v>
                </c:pt>
                <c:pt idx="624">
                  <c:v>-1.0409999999999999</c:v>
                </c:pt>
                <c:pt idx="625">
                  <c:v>-1.024</c:v>
                </c:pt>
                <c:pt idx="626">
                  <c:v>-1.034</c:v>
                </c:pt>
                <c:pt idx="627">
                  <c:v>-1.0680000000000001</c:v>
                </c:pt>
                <c:pt idx="628">
                  <c:v>-1.123</c:v>
                </c:pt>
                <c:pt idx="629">
                  <c:v>-1.2010000000000001</c:v>
                </c:pt>
                <c:pt idx="630">
                  <c:v>-1.2929999999999999</c:v>
                </c:pt>
                <c:pt idx="631">
                  <c:v>-1.3919999999999999</c:v>
                </c:pt>
                <c:pt idx="632">
                  <c:v>-1.492</c:v>
                </c:pt>
                <c:pt idx="633">
                  <c:v>-1.5860000000000001</c:v>
                </c:pt>
                <c:pt idx="634">
                  <c:v>-1.671</c:v>
                </c:pt>
                <c:pt idx="635">
                  <c:v>-1.7470000000000001</c:v>
                </c:pt>
                <c:pt idx="636">
                  <c:v>-1.8160000000000001</c:v>
                </c:pt>
                <c:pt idx="637">
                  <c:v>-1.8740000000000001</c:v>
                </c:pt>
                <c:pt idx="638">
                  <c:v>-1.9119999999999999</c:v>
                </c:pt>
                <c:pt idx="639">
                  <c:v>-1.925</c:v>
                </c:pt>
                <c:pt idx="640">
                  <c:v>-1.9139999999999999</c:v>
                </c:pt>
                <c:pt idx="641">
                  <c:v>-1.8859999999999999</c:v>
                </c:pt>
                <c:pt idx="642">
                  <c:v>-1.8480000000000001</c:v>
                </c:pt>
                <c:pt idx="643">
                  <c:v>-1.8109999999999999</c:v>
                </c:pt>
                <c:pt idx="644">
                  <c:v>-1.7749999999999999</c:v>
                </c:pt>
                <c:pt idx="645">
                  <c:v>-1.7450000000000001</c:v>
                </c:pt>
                <c:pt idx="646">
                  <c:v>-1.72</c:v>
                </c:pt>
                <c:pt idx="647">
                  <c:v>-1.6990000000000001</c:v>
                </c:pt>
                <c:pt idx="648">
                  <c:v>-1.6779999999999999</c:v>
                </c:pt>
                <c:pt idx="649">
                  <c:v>-1.6579999999999999</c:v>
                </c:pt>
                <c:pt idx="650">
                  <c:v>-1.641</c:v>
                </c:pt>
                <c:pt idx="651">
                  <c:v>-1.635</c:v>
                </c:pt>
                <c:pt idx="652">
                  <c:v>-1.6439999999999999</c:v>
                </c:pt>
                <c:pt idx="653">
                  <c:v>-1.6739999999999999</c:v>
                </c:pt>
                <c:pt idx="654">
                  <c:v>-1.728</c:v>
                </c:pt>
                <c:pt idx="655">
                  <c:v>-1.8109999999999999</c:v>
                </c:pt>
                <c:pt idx="656">
                  <c:v>-1.9259999999999999</c:v>
                </c:pt>
                <c:pt idx="657">
                  <c:v>-2.073</c:v>
                </c:pt>
                <c:pt idx="658">
                  <c:v>-2.234</c:v>
                </c:pt>
                <c:pt idx="659">
                  <c:v>-2.3940000000000001</c:v>
                </c:pt>
                <c:pt idx="660">
                  <c:v>-2.544</c:v>
                </c:pt>
                <c:pt idx="661">
                  <c:v>-2.677</c:v>
                </c:pt>
                <c:pt idx="662">
                  <c:v>-2.786</c:v>
                </c:pt>
                <c:pt idx="663">
                  <c:v>-2.871</c:v>
                </c:pt>
                <c:pt idx="664">
                  <c:v>-2.9350000000000001</c:v>
                </c:pt>
                <c:pt idx="665">
                  <c:v>-2.9780000000000002</c:v>
                </c:pt>
                <c:pt idx="666">
                  <c:v>-3.0110000000000001</c:v>
                </c:pt>
                <c:pt idx="667">
                  <c:v>-3.0379999999999998</c:v>
                </c:pt>
                <c:pt idx="668">
                  <c:v>-3.0430000000000001</c:v>
                </c:pt>
                <c:pt idx="669">
                  <c:v>-3.016</c:v>
                </c:pt>
                <c:pt idx="670">
                  <c:v>-2.9660000000000002</c:v>
                </c:pt>
                <c:pt idx="671">
                  <c:v>-2.9020000000000001</c:v>
                </c:pt>
                <c:pt idx="672">
                  <c:v>-2.831</c:v>
                </c:pt>
                <c:pt idx="673">
                  <c:v>-2.7410000000000001</c:v>
                </c:pt>
                <c:pt idx="674">
                  <c:v>-2.61</c:v>
                </c:pt>
                <c:pt idx="675">
                  <c:v>-2.4350000000000001</c:v>
                </c:pt>
                <c:pt idx="676">
                  <c:v>-2.234</c:v>
                </c:pt>
                <c:pt idx="677">
                  <c:v>-2.0169999999999999</c:v>
                </c:pt>
                <c:pt idx="678">
                  <c:v>-1.7889999999999999</c:v>
                </c:pt>
                <c:pt idx="679">
                  <c:v>-1.5489999999999999</c:v>
                </c:pt>
                <c:pt idx="680">
                  <c:v>-1.2929999999999999</c:v>
                </c:pt>
                <c:pt idx="681">
                  <c:v>-1.02</c:v>
                </c:pt>
                <c:pt idx="682">
                  <c:v>-0.73050000000000004</c:v>
                </c:pt>
                <c:pt idx="683">
                  <c:v>-0.42749999999999999</c:v>
                </c:pt>
                <c:pt idx="684">
                  <c:v>-0.1149</c:v>
                </c:pt>
                <c:pt idx="685">
                  <c:v>0.2016</c:v>
                </c:pt>
                <c:pt idx="686">
                  <c:v>0.51790000000000003</c:v>
                </c:pt>
                <c:pt idx="687">
                  <c:v>0.8276</c:v>
                </c:pt>
                <c:pt idx="688">
                  <c:v>1.123</c:v>
                </c:pt>
                <c:pt idx="689">
                  <c:v>1.3959999999999999</c:v>
                </c:pt>
                <c:pt idx="690">
                  <c:v>1.63</c:v>
                </c:pt>
                <c:pt idx="691">
                  <c:v>1.825</c:v>
                </c:pt>
                <c:pt idx="692">
                  <c:v>2.0030000000000001</c:v>
                </c:pt>
                <c:pt idx="693">
                  <c:v>2.1880000000000002</c:v>
                </c:pt>
                <c:pt idx="694">
                  <c:v>2.3969999999999998</c:v>
                </c:pt>
                <c:pt idx="695">
                  <c:v>2.6280000000000001</c:v>
                </c:pt>
                <c:pt idx="696">
                  <c:v>2.8759999999999999</c:v>
                </c:pt>
                <c:pt idx="697">
                  <c:v>3.1349999999999998</c:v>
                </c:pt>
                <c:pt idx="698">
                  <c:v>3.3959999999999999</c:v>
                </c:pt>
                <c:pt idx="699">
                  <c:v>3.65</c:v>
                </c:pt>
                <c:pt idx="700">
                  <c:v>3.8929999999999998</c:v>
                </c:pt>
                <c:pt idx="701">
                  <c:v>4.12</c:v>
                </c:pt>
                <c:pt idx="702">
                  <c:v>4.3230000000000004</c:v>
                </c:pt>
                <c:pt idx="703">
                  <c:v>4.5199999999999996</c:v>
                </c:pt>
                <c:pt idx="704">
                  <c:v>4.726</c:v>
                </c:pt>
                <c:pt idx="705">
                  <c:v>4.9420000000000002</c:v>
                </c:pt>
                <c:pt idx="706">
                  <c:v>5.1740000000000004</c:v>
                </c:pt>
                <c:pt idx="707">
                  <c:v>5.4189999999999996</c:v>
                </c:pt>
                <c:pt idx="708">
                  <c:v>5.6660000000000004</c:v>
                </c:pt>
                <c:pt idx="709">
                  <c:v>5.8970000000000002</c:v>
                </c:pt>
                <c:pt idx="710">
                  <c:v>6.0919999999999996</c:v>
                </c:pt>
                <c:pt idx="711">
                  <c:v>6.2380000000000004</c:v>
                </c:pt>
                <c:pt idx="712">
                  <c:v>6.32</c:v>
                </c:pt>
                <c:pt idx="713">
                  <c:v>6.3330000000000002</c:v>
                </c:pt>
                <c:pt idx="714">
                  <c:v>6.2830000000000004</c:v>
                </c:pt>
                <c:pt idx="715">
                  <c:v>6.1859999999999999</c:v>
                </c:pt>
                <c:pt idx="716">
                  <c:v>6.06</c:v>
                </c:pt>
                <c:pt idx="717">
                  <c:v>5.9189999999999996</c:v>
                </c:pt>
                <c:pt idx="718">
                  <c:v>5.7640000000000002</c:v>
                </c:pt>
                <c:pt idx="719">
                  <c:v>5.5890000000000004</c:v>
                </c:pt>
                <c:pt idx="720">
                  <c:v>5.3840000000000003</c:v>
                </c:pt>
                <c:pt idx="721">
                  <c:v>5.1420000000000003</c:v>
                </c:pt>
                <c:pt idx="722">
                  <c:v>4.867</c:v>
                </c:pt>
                <c:pt idx="723">
                  <c:v>4.5730000000000004</c:v>
                </c:pt>
                <c:pt idx="724">
                  <c:v>4.2690000000000001</c:v>
                </c:pt>
                <c:pt idx="725">
                  <c:v>3.96</c:v>
                </c:pt>
                <c:pt idx="726">
                  <c:v>3.6469999999999998</c:v>
                </c:pt>
                <c:pt idx="727">
                  <c:v>3.331</c:v>
                </c:pt>
                <c:pt idx="728">
                  <c:v>3.0190000000000001</c:v>
                </c:pt>
                <c:pt idx="729">
                  <c:v>2.718</c:v>
                </c:pt>
                <c:pt idx="730">
                  <c:v>2.4340000000000002</c:v>
                </c:pt>
                <c:pt idx="731">
                  <c:v>2.177</c:v>
                </c:pt>
                <c:pt idx="732">
                  <c:v>1.954</c:v>
                </c:pt>
                <c:pt idx="733">
                  <c:v>1.762</c:v>
                </c:pt>
                <c:pt idx="734">
                  <c:v>1.5920000000000001</c:v>
                </c:pt>
                <c:pt idx="735">
                  <c:v>1.4390000000000001</c:v>
                </c:pt>
                <c:pt idx="736">
                  <c:v>1.2949999999999999</c:v>
                </c:pt>
                <c:pt idx="737">
                  <c:v>1.1579999999999999</c:v>
                </c:pt>
                <c:pt idx="738">
                  <c:v>1.0249999999999999</c:v>
                </c:pt>
                <c:pt idx="739">
                  <c:v>0.89149999999999996</c:v>
                </c:pt>
                <c:pt idx="740">
                  <c:v>0.75349999999999995</c:v>
                </c:pt>
                <c:pt idx="741">
                  <c:v>0.62150000000000005</c:v>
                </c:pt>
                <c:pt idx="742">
                  <c:v>0.51380000000000003</c:v>
                </c:pt>
                <c:pt idx="743">
                  <c:v>0.43130000000000002</c:v>
                </c:pt>
                <c:pt idx="744">
                  <c:v>0.36349999999999999</c:v>
                </c:pt>
                <c:pt idx="745">
                  <c:v>0.30070000000000002</c:v>
                </c:pt>
                <c:pt idx="746">
                  <c:v>0.23080000000000001</c:v>
                </c:pt>
                <c:pt idx="747">
                  <c:v>0.1482</c:v>
                </c:pt>
                <c:pt idx="748">
                  <c:v>5.9049999999999998E-2</c:v>
                </c:pt>
                <c:pt idx="749">
                  <c:v>-2.8029999999999999E-2</c:v>
                </c:pt>
              </c:numCache>
            </c:numRef>
          </c:yVal>
          <c:smooth val="1"/>
          <c:extLst xmlns:c16r2="http://schemas.microsoft.com/office/drawing/2015/06/chart">
            <c:ext xmlns:c16="http://schemas.microsoft.com/office/drawing/2014/chart" uri="{C3380CC4-5D6E-409C-BE32-E72D297353CC}">
              <c16:uniqueId val="{00000001-D7A9-4C11-A959-886D9B5FDD85}"/>
            </c:ext>
          </c:extLst>
        </c:ser>
        <c:ser>
          <c:idx val="2"/>
          <c:order val="2"/>
          <c:tx>
            <c:strRef>
              <c:f>'Sq Model'!$B$3</c:f>
              <c:strCache>
                <c:ptCount val="1"/>
                <c:pt idx="0">
                  <c:v>Simpangan X-Kobe (cm)</c:v>
                </c:pt>
              </c:strCache>
            </c:strRef>
          </c:tx>
          <c:spPr>
            <a:ln w="19050" cap="rnd">
              <a:solidFill>
                <a:schemeClr val="accent3"/>
              </a:solidFill>
              <a:round/>
            </a:ln>
            <a:effectLst/>
          </c:spPr>
          <c:marker>
            <c:symbol val="none"/>
          </c:marker>
          <c:xVal>
            <c:numRef>
              <c:f>'Sq Model'!$A$4:$A$1003</c:f>
              <c:numCache>
                <c:formatCode>0.00</c:formatCode>
                <c:ptCount val="1000"/>
                <c:pt idx="0">
                  <c:v>0.02</c:v>
                </c:pt>
                <c:pt idx="1">
                  <c:v>0.04</c:v>
                </c:pt>
                <c:pt idx="2">
                  <c:v>0.06</c:v>
                </c:pt>
                <c:pt idx="3">
                  <c:v>0.08</c:v>
                </c:pt>
                <c:pt idx="4">
                  <c:v>0.1</c:v>
                </c:pt>
                <c:pt idx="5">
                  <c:v>0.12</c:v>
                </c:pt>
                <c:pt idx="6">
                  <c:v>0.14000000000000001</c:v>
                </c:pt>
                <c:pt idx="7">
                  <c:v>0.16</c:v>
                </c:pt>
                <c:pt idx="8">
                  <c:v>0.18</c:v>
                </c:pt>
                <c:pt idx="9">
                  <c:v>0.2</c:v>
                </c:pt>
                <c:pt idx="10">
                  <c:v>0.22</c:v>
                </c:pt>
                <c:pt idx="11">
                  <c:v>0.24</c:v>
                </c:pt>
                <c:pt idx="12">
                  <c:v>0.26</c:v>
                </c:pt>
                <c:pt idx="13">
                  <c:v>0.28000000000000003</c:v>
                </c:pt>
                <c:pt idx="14">
                  <c:v>0.3</c:v>
                </c:pt>
                <c:pt idx="15">
                  <c:v>0.32</c:v>
                </c:pt>
                <c:pt idx="16">
                  <c:v>0.34</c:v>
                </c:pt>
                <c:pt idx="17">
                  <c:v>0.36</c:v>
                </c:pt>
                <c:pt idx="18">
                  <c:v>0.38</c:v>
                </c:pt>
                <c:pt idx="19">
                  <c:v>0.4</c:v>
                </c:pt>
                <c:pt idx="20">
                  <c:v>0.42</c:v>
                </c:pt>
                <c:pt idx="21">
                  <c:v>0.44</c:v>
                </c:pt>
                <c:pt idx="22">
                  <c:v>0.46</c:v>
                </c:pt>
                <c:pt idx="23">
                  <c:v>0.48</c:v>
                </c:pt>
                <c:pt idx="24">
                  <c:v>0.5</c:v>
                </c:pt>
                <c:pt idx="25">
                  <c:v>0.52</c:v>
                </c:pt>
                <c:pt idx="26">
                  <c:v>0.54</c:v>
                </c:pt>
                <c:pt idx="27">
                  <c:v>0.56000000000000005</c:v>
                </c:pt>
                <c:pt idx="28">
                  <c:v>0.57999999999999996</c:v>
                </c:pt>
                <c:pt idx="29">
                  <c:v>0.6</c:v>
                </c:pt>
                <c:pt idx="30">
                  <c:v>0.62</c:v>
                </c:pt>
                <c:pt idx="31">
                  <c:v>0.64</c:v>
                </c:pt>
                <c:pt idx="32">
                  <c:v>0.66</c:v>
                </c:pt>
                <c:pt idx="33">
                  <c:v>0.68</c:v>
                </c:pt>
                <c:pt idx="34">
                  <c:v>0.7</c:v>
                </c:pt>
                <c:pt idx="35">
                  <c:v>0.72</c:v>
                </c:pt>
                <c:pt idx="36">
                  <c:v>0.74</c:v>
                </c:pt>
                <c:pt idx="37">
                  <c:v>0.76</c:v>
                </c:pt>
                <c:pt idx="38">
                  <c:v>0.78</c:v>
                </c:pt>
                <c:pt idx="39">
                  <c:v>0.8</c:v>
                </c:pt>
                <c:pt idx="40">
                  <c:v>0.82</c:v>
                </c:pt>
                <c:pt idx="41">
                  <c:v>0.84</c:v>
                </c:pt>
                <c:pt idx="42">
                  <c:v>0.86</c:v>
                </c:pt>
                <c:pt idx="43">
                  <c:v>0.88</c:v>
                </c:pt>
                <c:pt idx="44">
                  <c:v>0.9</c:v>
                </c:pt>
                <c:pt idx="45">
                  <c:v>0.92</c:v>
                </c:pt>
                <c:pt idx="46">
                  <c:v>0.94</c:v>
                </c:pt>
                <c:pt idx="47">
                  <c:v>0.96</c:v>
                </c:pt>
                <c:pt idx="48">
                  <c:v>0.98</c:v>
                </c:pt>
                <c:pt idx="49">
                  <c:v>1</c:v>
                </c:pt>
                <c:pt idx="50">
                  <c:v>1.02</c:v>
                </c:pt>
                <c:pt idx="51">
                  <c:v>1.04</c:v>
                </c:pt>
                <c:pt idx="52">
                  <c:v>1.06</c:v>
                </c:pt>
                <c:pt idx="53">
                  <c:v>1.08</c:v>
                </c:pt>
                <c:pt idx="54">
                  <c:v>1.1000000000000001</c:v>
                </c:pt>
                <c:pt idx="55">
                  <c:v>1.1200000000000001</c:v>
                </c:pt>
                <c:pt idx="56">
                  <c:v>1.1399999999999999</c:v>
                </c:pt>
                <c:pt idx="57">
                  <c:v>1.1599999999999999</c:v>
                </c:pt>
                <c:pt idx="58">
                  <c:v>1.18</c:v>
                </c:pt>
                <c:pt idx="59">
                  <c:v>1.2</c:v>
                </c:pt>
                <c:pt idx="60">
                  <c:v>1.22</c:v>
                </c:pt>
                <c:pt idx="61">
                  <c:v>1.24</c:v>
                </c:pt>
                <c:pt idx="62">
                  <c:v>1.26</c:v>
                </c:pt>
                <c:pt idx="63">
                  <c:v>1.28</c:v>
                </c:pt>
                <c:pt idx="64">
                  <c:v>1.3</c:v>
                </c:pt>
                <c:pt idx="65">
                  <c:v>1.32</c:v>
                </c:pt>
                <c:pt idx="66">
                  <c:v>1.34</c:v>
                </c:pt>
                <c:pt idx="67">
                  <c:v>1.36</c:v>
                </c:pt>
                <c:pt idx="68">
                  <c:v>1.38</c:v>
                </c:pt>
                <c:pt idx="69">
                  <c:v>1.4</c:v>
                </c:pt>
                <c:pt idx="70">
                  <c:v>1.42</c:v>
                </c:pt>
                <c:pt idx="71">
                  <c:v>1.44</c:v>
                </c:pt>
                <c:pt idx="72">
                  <c:v>1.46</c:v>
                </c:pt>
                <c:pt idx="73">
                  <c:v>1.48</c:v>
                </c:pt>
                <c:pt idx="74">
                  <c:v>1.5</c:v>
                </c:pt>
                <c:pt idx="75">
                  <c:v>1.52</c:v>
                </c:pt>
                <c:pt idx="76">
                  <c:v>1.54</c:v>
                </c:pt>
                <c:pt idx="77">
                  <c:v>1.56</c:v>
                </c:pt>
                <c:pt idx="78">
                  <c:v>1.58</c:v>
                </c:pt>
                <c:pt idx="79">
                  <c:v>1.6</c:v>
                </c:pt>
                <c:pt idx="80">
                  <c:v>1.62</c:v>
                </c:pt>
                <c:pt idx="81">
                  <c:v>1.64</c:v>
                </c:pt>
                <c:pt idx="82">
                  <c:v>1.66</c:v>
                </c:pt>
                <c:pt idx="83">
                  <c:v>1.68</c:v>
                </c:pt>
                <c:pt idx="84">
                  <c:v>1.7</c:v>
                </c:pt>
                <c:pt idx="85">
                  <c:v>1.72</c:v>
                </c:pt>
                <c:pt idx="86">
                  <c:v>1.74</c:v>
                </c:pt>
                <c:pt idx="87">
                  <c:v>1.76</c:v>
                </c:pt>
                <c:pt idx="88">
                  <c:v>1.78</c:v>
                </c:pt>
                <c:pt idx="89">
                  <c:v>1.8</c:v>
                </c:pt>
                <c:pt idx="90">
                  <c:v>1.82</c:v>
                </c:pt>
                <c:pt idx="91">
                  <c:v>1.84</c:v>
                </c:pt>
                <c:pt idx="92">
                  <c:v>1.86</c:v>
                </c:pt>
                <c:pt idx="93">
                  <c:v>1.88</c:v>
                </c:pt>
                <c:pt idx="94">
                  <c:v>1.9</c:v>
                </c:pt>
                <c:pt idx="95">
                  <c:v>1.92</c:v>
                </c:pt>
                <c:pt idx="96">
                  <c:v>1.94</c:v>
                </c:pt>
                <c:pt idx="97">
                  <c:v>1.96</c:v>
                </c:pt>
                <c:pt idx="98">
                  <c:v>1.98</c:v>
                </c:pt>
                <c:pt idx="99">
                  <c:v>2</c:v>
                </c:pt>
                <c:pt idx="100">
                  <c:v>2.02</c:v>
                </c:pt>
                <c:pt idx="101">
                  <c:v>2.04</c:v>
                </c:pt>
                <c:pt idx="102">
                  <c:v>2.06</c:v>
                </c:pt>
                <c:pt idx="103">
                  <c:v>2.08</c:v>
                </c:pt>
                <c:pt idx="104">
                  <c:v>2.1</c:v>
                </c:pt>
                <c:pt idx="105">
                  <c:v>2.12</c:v>
                </c:pt>
                <c:pt idx="106">
                  <c:v>2.14</c:v>
                </c:pt>
                <c:pt idx="107">
                  <c:v>2.16</c:v>
                </c:pt>
                <c:pt idx="108">
                  <c:v>2.1800000000000002</c:v>
                </c:pt>
                <c:pt idx="109">
                  <c:v>2.2000000000000002</c:v>
                </c:pt>
                <c:pt idx="110">
                  <c:v>2.2200000000000002</c:v>
                </c:pt>
                <c:pt idx="111">
                  <c:v>2.2400000000000002</c:v>
                </c:pt>
                <c:pt idx="112">
                  <c:v>2.2599999999999998</c:v>
                </c:pt>
                <c:pt idx="113">
                  <c:v>2.2799999999999998</c:v>
                </c:pt>
                <c:pt idx="114">
                  <c:v>2.2999999999999998</c:v>
                </c:pt>
                <c:pt idx="115">
                  <c:v>2.3199999999999998</c:v>
                </c:pt>
                <c:pt idx="116">
                  <c:v>2.34</c:v>
                </c:pt>
                <c:pt idx="117">
                  <c:v>2.36</c:v>
                </c:pt>
                <c:pt idx="118">
                  <c:v>2.38</c:v>
                </c:pt>
                <c:pt idx="119">
                  <c:v>2.4</c:v>
                </c:pt>
                <c:pt idx="120">
                  <c:v>2.42</c:v>
                </c:pt>
                <c:pt idx="121">
                  <c:v>2.44</c:v>
                </c:pt>
                <c:pt idx="122">
                  <c:v>2.46</c:v>
                </c:pt>
                <c:pt idx="123">
                  <c:v>2.48</c:v>
                </c:pt>
                <c:pt idx="124">
                  <c:v>2.5</c:v>
                </c:pt>
                <c:pt idx="125">
                  <c:v>2.52</c:v>
                </c:pt>
                <c:pt idx="126">
                  <c:v>2.54</c:v>
                </c:pt>
                <c:pt idx="127">
                  <c:v>2.56</c:v>
                </c:pt>
                <c:pt idx="128">
                  <c:v>2.58</c:v>
                </c:pt>
                <c:pt idx="129">
                  <c:v>2.6</c:v>
                </c:pt>
                <c:pt idx="130">
                  <c:v>2.62</c:v>
                </c:pt>
                <c:pt idx="131">
                  <c:v>2.64</c:v>
                </c:pt>
                <c:pt idx="132">
                  <c:v>2.66</c:v>
                </c:pt>
                <c:pt idx="133">
                  <c:v>2.68</c:v>
                </c:pt>
                <c:pt idx="134">
                  <c:v>2.7</c:v>
                </c:pt>
                <c:pt idx="135">
                  <c:v>2.72</c:v>
                </c:pt>
                <c:pt idx="136">
                  <c:v>2.74</c:v>
                </c:pt>
                <c:pt idx="137">
                  <c:v>2.76</c:v>
                </c:pt>
                <c:pt idx="138">
                  <c:v>2.78</c:v>
                </c:pt>
                <c:pt idx="139">
                  <c:v>2.8</c:v>
                </c:pt>
                <c:pt idx="140">
                  <c:v>2.82</c:v>
                </c:pt>
                <c:pt idx="141">
                  <c:v>2.84</c:v>
                </c:pt>
                <c:pt idx="142">
                  <c:v>2.86</c:v>
                </c:pt>
                <c:pt idx="143">
                  <c:v>2.88</c:v>
                </c:pt>
                <c:pt idx="144">
                  <c:v>2.9</c:v>
                </c:pt>
                <c:pt idx="145">
                  <c:v>2.92</c:v>
                </c:pt>
                <c:pt idx="146">
                  <c:v>2.94</c:v>
                </c:pt>
                <c:pt idx="147">
                  <c:v>2.96</c:v>
                </c:pt>
                <c:pt idx="148">
                  <c:v>2.98</c:v>
                </c:pt>
                <c:pt idx="149">
                  <c:v>3</c:v>
                </c:pt>
                <c:pt idx="150">
                  <c:v>3.02</c:v>
                </c:pt>
                <c:pt idx="151">
                  <c:v>3.04</c:v>
                </c:pt>
                <c:pt idx="152">
                  <c:v>3.06</c:v>
                </c:pt>
                <c:pt idx="153">
                  <c:v>3.08</c:v>
                </c:pt>
                <c:pt idx="154">
                  <c:v>3.1</c:v>
                </c:pt>
                <c:pt idx="155">
                  <c:v>3.12</c:v>
                </c:pt>
                <c:pt idx="156">
                  <c:v>3.14</c:v>
                </c:pt>
                <c:pt idx="157">
                  <c:v>3.16</c:v>
                </c:pt>
                <c:pt idx="158">
                  <c:v>3.18</c:v>
                </c:pt>
                <c:pt idx="159">
                  <c:v>3.2</c:v>
                </c:pt>
                <c:pt idx="160">
                  <c:v>3.22</c:v>
                </c:pt>
                <c:pt idx="161">
                  <c:v>3.24</c:v>
                </c:pt>
                <c:pt idx="162">
                  <c:v>3.26</c:v>
                </c:pt>
                <c:pt idx="163">
                  <c:v>3.28</c:v>
                </c:pt>
                <c:pt idx="164">
                  <c:v>3.3</c:v>
                </c:pt>
                <c:pt idx="165">
                  <c:v>3.32</c:v>
                </c:pt>
                <c:pt idx="166">
                  <c:v>3.34</c:v>
                </c:pt>
                <c:pt idx="167">
                  <c:v>3.36</c:v>
                </c:pt>
                <c:pt idx="168">
                  <c:v>3.38</c:v>
                </c:pt>
                <c:pt idx="169">
                  <c:v>3.4</c:v>
                </c:pt>
                <c:pt idx="170">
                  <c:v>3.42</c:v>
                </c:pt>
                <c:pt idx="171">
                  <c:v>3.44</c:v>
                </c:pt>
                <c:pt idx="172">
                  <c:v>3.46</c:v>
                </c:pt>
                <c:pt idx="173">
                  <c:v>3.48</c:v>
                </c:pt>
                <c:pt idx="174">
                  <c:v>3.5</c:v>
                </c:pt>
                <c:pt idx="175">
                  <c:v>3.52</c:v>
                </c:pt>
                <c:pt idx="176">
                  <c:v>3.54</c:v>
                </c:pt>
                <c:pt idx="177">
                  <c:v>3.56</c:v>
                </c:pt>
                <c:pt idx="178">
                  <c:v>3.58</c:v>
                </c:pt>
                <c:pt idx="179">
                  <c:v>3.6</c:v>
                </c:pt>
                <c:pt idx="180">
                  <c:v>3.62</c:v>
                </c:pt>
                <c:pt idx="181">
                  <c:v>3.64</c:v>
                </c:pt>
                <c:pt idx="182">
                  <c:v>3.66</c:v>
                </c:pt>
                <c:pt idx="183">
                  <c:v>3.68</c:v>
                </c:pt>
                <c:pt idx="184">
                  <c:v>3.7</c:v>
                </c:pt>
                <c:pt idx="185">
                  <c:v>3.72</c:v>
                </c:pt>
                <c:pt idx="186">
                  <c:v>3.74</c:v>
                </c:pt>
                <c:pt idx="187">
                  <c:v>3.76</c:v>
                </c:pt>
                <c:pt idx="188">
                  <c:v>3.78</c:v>
                </c:pt>
                <c:pt idx="189">
                  <c:v>3.8</c:v>
                </c:pt>
                <c:pt idx="190">
                  <c:v>3.82</c:v>
                </c:pt>
                <c:pt idx="191">
                  <c:v>3.84</c:v>
                </c:pt>
                <c:pt idx="192">
                  <c:v>3.86</c:v>
                </c:pt>
                <c:pt idx="193">
                  <c:v>3.88</c:v>
                </c:pt>
                <c:pt idx="194">
                  <c:v>3.9</c:v>
                </c:pt>
                <c:pt idx="195">
                  <c:v>3.92</c:v>
                </c:pt>
                <c:pt idx="196">
                  <c:v>3.94</c:v>
                </c:pt>
                <c:pt idx="197">
                  <c:v>3.96</c:v>
                </c:pt>
                <c:pt idx="198">
                  <c:v>3.98</c:v>
                </c:pt>
                <c:pt idx="199">
                  <c:v>4</c:v>
                </c:pt>
                <c:pt idx="200">
                  <c:v>4.0199999999999996</c:v>
                </c:pt>
                <c:pt idx="201">
                  <c:v>4.04</c:v>
                </c:pt>
                <c:pt idx="202">
                  <c:v>4.0599999999999996</c:v>
                </c:pt>
                <c:pt idx="203">
                  <c:v>4.08</c:v>
                </c:pt>
                <c:pt idx="204">
                  <c:v>4.0999999999999996</c:v>
                </c:pt>
                <c:pt idx="205">
                  <c:v>4.12</c:v>
                </c:pt>
                <c:pt idx="206">
                  <c:v>4.1399999999999997</c:v>
                </c:pt>
                <c:pt idx="207">
                  <c:v>4.16</c:v>
                </c:pt>
                <c:pt idx="208">
                  <c:v>4.18</c:v>
                </c:pt>
                <c:pt idx="209">
                  <c:v>4.2</c:v>
                </c:pt>
                <c:pt idx="210">
                  <c:v>4.22</c:v>
                </c:pt>
                <c:pt idx="211">
                  <c:v>4.24</c:v>
                </c:pt>
                <c:pt idx="212">
                  <c:v>4.26</c:v>
                </c:pt>
                <c:pt idx="213">
                  <c:v>4.28</c:v>
                </c:pt>
                <c:pt idx="214">
                  <c:v>4.3</c:v>
                </c:pt>
                <c:pt idx="215">
                  <c:v>4.32</c:v>
                </c:pt>
                <c:pt idx="216">
                  <c:v>4.34</c:v>
                </c:pt>
                <c:pt idx="217">
                  <c:v>4.3600000000000003</c:v>
                </c:pt>
                <c:pt idx="218">
                  <c:v>4.38</c:v>
                </c:pt>
                <c:pt idx="219">
                  <c:v>4.4000000000000004</c:v>
                </c:pt>
                <c:pt idx="220">
                  <c:v>4.42</c:v>
                </c:pt>
                <c:pt idx="221">
                  <c:v>4.4400000000000004</c:v>
                </c:pt>
                <c:pt idx="222">
                  <c:v>4.46</c:v>
                </c:pt>
                <c:pt idx="223">
                  <c:v>4.4800000000000004</c:v>
                </c:pt>
                <c:pt idx="224">
                  <c:v>4.5</c:v>
                </c:pt>
                <c:pt idx="225">
                  <c:v>4.5199999999999996</c:v>
                </c:pt>
                <c:pt idx="226">
                  <c:v>4.54</c:v>
                </c:pt>
                <c:pt idx="227">
                  <c:v>4.5599999999999996</c:v>
                </c:pt>
                <c:pt idx="228">
                  <c:v>4.58</c:v>
                </c:pt>
                <c:pt idx="229">
                  <c:v>4.5999999999999996</c:v>
                </c:pt>
                <c:pt idx="230">
                  <c:v>4.62</c:v>
                </c:pt>
                <c:pt idx="231">
                  <c:v>4.6399999999999997</c:v>
                </c:pt>
                <c:pt idx="232">
                  <c:v>4.66</c:v>
                </c:pt>
                <c:pt idx="233">
                  <c:v>4.68</c:v>
                </c:pt>
                <c:pt idx="234">
                  <c:v>4.7</c:v>
                </c:pt>
                <c:pt idx="235">
                  <c:v>4.72</c:v>
                </c:pt>
                <c:pt idx="236">
                  <c:v>4.74</c:v>
                </c:pt>
                <c:pt idx="237">
                  <c:v>4.76</c:v>
                </c:pt>
                <c:pt idx="238">
                  <c:v>4.78</c:v>
                </c:pt>
                <c:pt idx="239">
                  <c:v>4.8</c:v>
                </c:pt>
                <c:pt idx="240">
                  <c:v>4.82</c:v>
                </c:pt>
                <c:pt idx="241">
                  <c:v>4.84</c:v>
                </c:pt>
                <c:pt idx="242">
                  <c:v>4.8600000000000003</c:v>
                </c:pt>
                <c:pt idx="243">
                  <c:v>4.88</c:v>
                </c:pt>
                <c:pt idx="244">
                  <c:v>4.9000000000000004</c:v>
                </c:pt>
                <c:pt idx="245">
                  <c:v>4.92</c:v>
                </c:pt>
                <c:pt idx="246">
                  <c:v>4.9400000000000004</c:v>
                </c:pt>
                <c:pt idx="247">
                  <c:v>4.96</c:v>
                </c:pt>
                <c:pt idx="248">
                  <c:v>4.9800000000000004</c:v>
                </c:pt>
                <c:pt idx="249">
                  <c:v>5</c:v>
                </c:pt>
                <c:pt idx="250">
                  <c:v>5.0199999999999996</c:v>
                </c:pt>
                <c:pt idx="251">
                  <c:v>5.04</c:v>
                </c:pt>
                <c:pt idx="252">
                  <c:v>5.0599999999999996</c:v>
                </c:pt>
                <c:pt idx="253">
                  <c:v>5.08</c:v>
                </c:pt>
                <c:pt idx="254">
                  <c:v>5.0999999999999996</c:v>
                </c:pt>
                <c:pt idx="255">
                  <c:v>5.12</c:v>
                </c:pt>
                <c:pt idx="256">
                  <c:v>5.14</c:v>
                </c:pt>
                <c:pt idx="257">
                  <c:v>5.16</c:v>
                </c:pt>
                <c:pt idx="258">
                  <c:v>5.18</c:v>
                </c:pt>
                <c:pt idx="259">
                  <c:v>5.2</c:v>
                </c:pt>
                <c:pt idx="260">
                  <c:v>5.22</c:v>
                </c:pt>
                <c:pt idx="261">
                  <c:v>5.24</c:v>
                </c:pt>
                <c:pt idx="262">
                  <c:v>5.26</c:v>
                </c:pt>
                <c:pt idx="263">
                  <c:v>5.28</c:v>
                </c:pt>
                <c:pt idx="264">
                  <c:v>5.3</c:v>
                </c:pt>
                <c:pt idx="265">
                  <c:v>5.32</c:v>
                </c:pt>
                <c:pt idx="266">
                  <c:v>5.34</c:v>
                </c:pt>
                <c:pt idx="267">
                  <c:v>5.36</c:v>
                </c:pt>
                <c:pt idx="268">
                  <c:v>5.38</c:v>
                </c:pt>
                <c:pt idx="269">
                  <c:v>5.4</c:v>
                </c:pt>
                <c:pt idx="270">
                  <c:v>5.42</c:v>
                </c:pt>
                <c:pt idx="271">
                  <c:v>5.44</c:v>
                </c:pt>
                <c:pt idx="272">
                  <c:v>5.46</c:v>
                </c:pt>
                <c:pt idx="273">
                  <c:v>5.48</c:v>
                </c:pt>
                <c:pt idx="274">
                  <c:v>5.5</c:v>
                </c:pt>
                <c:pt idx="275">
                  <c:v>5.52</c:v>
                </c:pt>
                <c:pt idx="276">
                  <c:v>5.54</c:v>
                </c:pt>
                <c:pt idx="277">
                  <c:v>5.56</c:v>
                </c:pt>
                <c:pt idx="278">
                  <c:v>5.58</c:v>
                </c:pt>
                <c:pt idx="279">
                  <c:v>5.6</c:v>
                </c:pt>
                <c:pt idx="280">
                  <c:v>5.62</c:v>
                </c:pt>
                <c:pt idx="281">
                  <c:v>5.64</c:v>
                </c:pt>
                <c:pt idx="282">
                  <c:v>5.66</c:v>
                </c:pt>
                <c:pt idx="283">
                  <c:v>5.68</c:v>
                </c:pt>
                <c:pt idx="284">
                  <c:v>5.7</c:v>
                </c:pt>
                <c:pt idx="285">
                  <c:v>5.72</c:v>
                </c:pt>
                <c:pt idx="286">
                  <c:v>5.74</c:v>
                </c:pt>
                <c:pt idx="287">
                  <c:v>5.76</c:v>
                </c:pt>
                <c:pt idx="288">
                  <c:v>5.78</c:v>
                </c:pt>
                <c:pt idx="289">
                  <c:v>5.8</c:v>
                </c:pt>
                <c:pt idx="290">
                  <c:v>5.82</c:v>
                </c:pt>
                <c:pt idx="291">
                  <c:v>5.84</c:v>
                </c:pt>
                <c:pt idx="292">
                  <c:v>5.86</c:v>
                </c:pt>
                <c:pt idx="293">
                  <c:v>5.88</c:v>
                </c:pt>
                <c:pt idx="294">
                  <c:v>5.9</c:v>
                </c:pt>
                <c:pt idx="295">
                  <c:v>5.92</c:v>
                </c:pt>
                <c:pt idx="296">
                  <c:v>5.94</c:v>
                </c:pt>
                <c:pt idx="297">
                  <c:v>5.96</c:v>
                </c:pt>
                <c:pt idx="298">
                  <c:v>5.98</c:v>
                </c:pt>
                <c:pt idx="299">
                  <c:v>6</c:v>
                </c:pt>
                <c:pt idx="300">
                  <c:v>6.02</c:v>
                </c:pt>
                <c:pt idx="301">
                  <c:v>6.04</c:v>
                </c:pt>
                <c:pt idx="302">
                  <c:v>6.06</c:v>
                </c:pt>
                <c:pt idx="303">
                  <c:v>6.08</c:v>
                </c:pt>
                <c:pt idx="304">
                  <c:v>6.1</c:v>
                </c:pt>
                <c:pt idx="305">
                  <c:v>6.12</c:v>
                </c:pt>
                <c:pt idx="306">
                  <c:v>6.14</c:v>
                </c:pt>
                <c:pt idx="307">
                  <c:v>6.16</c:v>
                </c:pt>
                <c:pt idx="308">
                  <c:v>6.18</c:v>
                </c:pt>
                <c:pt idx="309">
                  <c:v>6.2</c:v>
                </c:pt>
                <c:pt idx="310">
                  <c:v>6.22</c:v>
                </c:pt>
                <c:pt idx="311">
                  <c:v>6.24</c:v>
                </c:pt>
                <c:pt idx="312">
                  <c:v>6.26</c:v>
                </c:pt>
                <c:pt idx="313">
                  <c:v>6.28</c:v>
                </c:pt>
                <c:pt idx="314">
                  <c:v>6.3</c:v>
                </c:pt>
                <c:pt idx="315">
                  <c:v>6.32</c:v>
                </c:pt>
                <c:pt idx="316">
                  <c:v>6.34</c:v>
                </c:pt>
                <c:pt idx="317">
                  <c:v>6.36</c:v>
                </c:pt>
                <c:pt idx="318">
                  <c:v>6.38</c:v>
                </c:pt>
                <c:pt idx="319">
                  <c:v>6.4</c:v>
                </c:pt>
                <c:pt idx="320">
                  <c:v>6.42</c:v>
                </c:pt>
                <c:pt idx="321">
                  <c:v>6.44</c:v>
                </c:pt>
                <c:pt idx="322">
                  <c:v>6.46</c:v>
                </c:pt>
                <c:pt idx="323">
                  <c:v>6.48</c:v>
                </c:pt>
                <c:pt idx="324">
                  <c:v>6.5</c:v>
                </c:pt>
                <c:pt idx="325">
                  <c:v>6.52</c:v>
                </c:pt>
                <c:pt idx="326">
                  <c:v>6.54</c:v>
                </c:pt>
                <c:pt idx="327">
                  <c:v>6.56</c:v>
                </c:pt>
                <c:pt idx="328">
                  <c:v>6.58</c:v>
                </c:pt>
                <c:pt idx="329">
                  <c:v>6.6</c:v>
                </c:pt>
                <c:pt idx="330">
                  <c:v>6.62</c:v>
                </c:pt>
                <c:pt idx="331">
                  <c:v>6.64</c:v>
                </c:pt>
                <c:pt idx="332">
                  <c:v>6.66</c:v>
                </c:pt>
                <c:pt idx="333">
                  <c:v>6.68</c:v>
                </c:pt>
                <c:pt idx="334">
                  <c:v>6.7</c:v>
                </c:pt>
                <c:pt idx="335">
                  <c:v>6.72</c:v>
                </c:pt>
                <c:pt idx="336">
                  <c:v>6.74</c:v>
                </c:pt>
                <c:pt idx="337">
                  <c:v>6.76</c:v>
                </c:pt>
                <c:pt idx="338">
                  <c:v>6.78</c:v>
                </c:pt>
                <c:pt idx="339">
                  <c:v>6.8</c:v>
                </c:pt>
                <c:pt idx="340">
                  <c:v>6.82</c:v>
                </c:pt>
                <c:pt idx="341">
                  <c:v>6.84</c:v>
                </c:pt>
                <c:pt idx="342">
                  <c:v>6.86</c:v>
                </c:pt>
                <c:pt idx="343">
                  <c:v>6.88</c:v>
                </c:pt>
                <c:pt idx="344">
                  <c:v>6.9</c:v>
                </c:pt>
                <c:pt idx="345">
                  <c:v>6.92</c:v>
                </c:pt>
                <c:pt idx="346">
                  <c:v>6.94</c:v>
                </c:pt>
                <c:pt idx="347">
                  <c:v>6.96</c:v>
                </c:pt>
                <c:pt idx="348">
                  <c:v>6.98</c:v>
                </c:pt>
                <c:pt idx="349">
                  <c:v>7</c:v>
                </c:pt>
                <c:pt idx="350">
                  <c:v>7.02</c:v>
                </c:pt>
                <c:pt idx="351">
                  <c:v>7.04</c:v>
                </c:pt>
                <c:pt idx="352">
                  <c:v>7.06</c:v>
                </c:pt>
                <c:pt idx="353">
                  <c:v>7.08</c:v>
                </c:pt>
                <c:pt idx="354">
                  <c:v>7.1</c:v>
                </c:pt>
                <c:pt idx="355">
                  <c:v>7.12</c:v>
                </c:pt>
                <c:pt idx="356">
                  <c:v>7.14</c:v>
                </c:pt>
                <c:pt idx="357">
                  <c:v>7.16</c:v>
                </c:pt>
                <c:pt idx="358">
                  <c:v>7.18</c:v>
                </c:pt>
                <c:pt idx="359">
                  <c:v>7.2</c:v>
                </c:pt>
                <c:pt idx="360">
                  <c:v>7.22</c:v>
                </c:pt>
                <c:pt idx="361">
                  <c:v>7.24</c:v>
                </c:pt>
                <c:pt idx="362">
                  <c:v>7.26</c:v>
                </c:pt>
                <c:pt idx="363">
                  <c:v>7.28</c:v>
                </c:pt>
                <c:pt idx="364">
                  <c:v>7.3</c:v>
                </c:pt>
                <c:pt idx="365">
                  <c:v>7.32</c:v>
                </c:pt>
                <c:pt idx="366">
                  <c:v>7.34</c:v>
                </c:pt>
                <c:pt idx="367">
                  <c:v>7.36</c:v>
                </c:pt>
                <c:pt idx="368">
                  <c:v>7.38</c:v>
                </c:pt>
                <c:pt idx="369">
                  <c:v>7.4</c:v>
                </c:pt>
                <c:pt idx="370">
                  <c:v>7.42</c:v>
                </c:pt>
                <c:pt idx="371">
                  <c:v>7.44</c:v>
                </c:pt>
                <c:pt idx="372">
                  <c:v>7.46</c:v>
                </c:pt>
                <c:pt idx="373">
                  <c:v>7.48</c:v>
                </c:pt>
                <c:pt idx="374">
                  <c:v>7.5</c:v>
                </c:pt>
                <c:pt idx="375">
                  <c:v>7.52</c:v>
                </c:pt>
                <c:pt idx="376">
                  <c:v>7.54</c:v>
                </c:pt>
                <c:pt idx="377">
                  <c:v>7.56</c:v>
                </c:pt>
                <c:pt idx="378">
                  <c:v>7.58</c:v>
                </c:pt>
                <c:pt idx="379">
                  <c:v>7.6</c:v>
                </c:pt>
                <c:pt idx="380">
                  <c:v>7.62</c:v>
                </c:pt>
                <c:pt idx="381">
                  <c:v>7.64</c:v>
                </c:pt>
                <c:pt idx="382">
                  <c:v>7.66</c:v>
                </c:pt>
                <c:pt idx="383">
                  <c:v>7.68</c:v>
                </c:pt>
                <c:pt idx="384">
                  <c:v>7.7</c:v>
                </c:pt>
                <c:pt idx="385">
                  <c:v>7.72</c:v>
                </c:pt>
                <c:pt idx="386">
                  <c:v>7.74</c:v>
                </c:pt>
                <c:pt idx="387">
                  <c:v>7.76</c:v>
                </c:pt>
                <c:pt idx="388">
                  <c:v>7.78</c:v>
                </c:pt>
                <c:pt idx="389">
                  <c:v>7.8</c:v>
                </c:pt>
                <c:pt idx="390">
                  <c:v>7.82</c:v>
                </c:pt>
                <c:pt idx="391">
                  <c:v>7.84</c:v>
                </c:pt>
                <c:pt idx="392">
                  <c:v>7.86</c:v>
                </c:pt>
                <c:pt idx="393">
                  <c:v>7.88</c:v>
                </c:pt>
                <c:pt idx="394">
                  <c:v>7.9</c:v>
                </c:pt>
                <c:pt idx="395">
                  <c:v>7.92</c:v>
                </c:pt>
                <c:pt idx="396">
                  <c:v>7.94</c:v>
                </c:pt>
                <c:pt idx="397">
                  <c:v>7.96</c:v>
                </c:pt>
                <c:pt idx="398">
                  <c:v>7.98</c:v>
                </c:pt>
                <c:pt idx="399">
                  <c:v>8</c:v>
                </c:pt>
                <c:pt idx="400">
                  <c:v>8.02</c:v>
                </c:pt>
                <c:pt idx="401">
                  <c:v>8.0399999999999991</c:v>
                </c:pt>
                <c:pt idx="402">
                  <c:v>8.06</c:v>
                </c:pt>
                <c:pt idx="403">
                  <c:v>8.08</c:v>
                </c:pt>
                <c:pt idx="404">
                  <c:v>8.1</c:v>
                </c:pt>
                <c:pt idx="405">
                  <c:v>8.1199999999999992</c:v>
                </c:pt>
                <c:pt idx="406">
                  <c:v>8.14</c:v>
                </c:pt>
                <c:pt idx="407">
                  <c:v>8.16</c:v>
                </c:pt>
                <c:pt idx="408">
                  <c:v>8.18</c:v>
                </c:pt>
                <c:pt idx="409">
                  <c:v>8.1999999999999993</c:v>
                </c:pt>
                <c:pt idx="410">
                  <c:v>8.2200000000000006</c:v>
                </c:pt>
                <c:pt idx="411">
                  <c:v>8.24</c:v>
                </c:pt>
                <c:pt idx="412">
                  <c:v>8.26</c:v>
                </c:pt>
                <c:pt idx="413">
                  <c:v>8.2799999999999994</c:v>
                </c:pt>
                <c:pt idx="414">
                  <c:v>8.3000000000000007</c:v>
                </c:pt>
                <c:pt idx="415">
                  <c:v>8.32</c:v>
                </c:pt>
                <c:pt idx="416">
                  <c:v>8.34</c:v>
                </c:pt>
                <c:pt idx="417">
                  <c:v>8.36</c:v>
                </c:pt>
                <c:pt idx="418">
                  <c:v>8.3800000000000008</c:v>
                </c:pt>
                <c:pt idx="419">
                  <c:v>8.4</c:v>
                </c:pt>
                <c:pt idx="420">
                  <c:v>8.42</c:v>
                </c:pt>
                <c:pt idx="421">
                  <c:v>8.44</c:v>
                </c:pt>
                <c:pt idx="422">
                  <c:v>8.4600000000000009</c:v>
                </c:pt>
                <c:pt idx="423">
                  <c:v>8.48</c:v>
                </c:pt>
                <c:pt idx="424">
                  <c:v>8.5</c:v>
                </c:pt>
                <c:pt idx="425">
                  <c:v>8.52</c:v>
                </c:pt>
                <c:pt idx="426">
                  <c:v>8.5399999999999991</c:v>
                </c:pt>
                <c:pt idx="427">
                  <c:v>8.56</c:v>
                </c:pt>
                <c:pt idx="428">
                  <c:v>8.58</c:v>
                </c:pt>
                <c:pt idx="429">
                  <c:v>8.6</c:v>
                </c:pt>
                <c:pt idx="430">
                  <c:v>8.6199999999999992</c:v>
                </c:pt>
                <c:pt idx="431">
                  <c:v>8.64</c:v>
                </c:pt>
                <c:pt idx="432">
                  <c:v>8.66</c:v>
                </c:pt>
                <c:pt idx="433">
                  <c:v>8.68</c:v>
                </c:pt>
                <c:pt idx="434">
                  <c:v>8.6999999999999993</c:v>
                </c:pt>
                <c:pt idx="435">
                  <c:v>8.7200000000000006</c:v>
                </c:pt>
                <c:pt idx="436">
                  <c:v>8.74</c:v>
                </c:pt>
                <c:pt idx="437">
                  <c:v>8.76</c:v>
                </c:pt>
                <c:pt idx="438">
                  <c:v>8.7799999999999994</c:v>
                </c:pt>
                <c:pt idx="439">
                  <c:v>8.8000000000000007</c:v>
                </c:pt>
                <c:pt idx="440">
                  <c:v>8.82</c:v>
                </c:pt>
                <c:pt idx="441">
                  <c:v>8.84</c:v>
                </c:pt>
                <c:pt idx="442">
                  <c:v>8.86</c:v>
                </c:pt>
                <c:pt idx="443">
                  <c:v>8.8800000000000008</c:v>
                </c:pt>
                <c:pt idx="444">
                  <c:v>8.9</c:v>
                </c:pt>
                <c:pt idx="445">
                  <c:v>8.92</c:v>
                </c:pt>
                <c:pt idx="446">
                  <c:v>8.94</c:v>
                </c:pt>
                <c:pt idx="447">
                  <c:v>8.9600000000000009</c:v>
                </c:pt>
                <c:pt idx="448">
                  <c:v>8.98</c:v>
                </c:pt>
                <c:pt idx="449">
                  <c:v>9</c:v>
                </c:pt>
                <c:pt idx="450">
                  <c:v>9.02</c:v>
                </c:pt>
                <c:pt idx="451">
                  <c:v>9.0399999999999991</c:v>
                </c:pt>
                <c:pt idx="452">
                  <c:v>9.06</c:v>
                </c:pt>
                <c:pt idx="453">
                  <c:v>9.08</c:v>
                </c:pt>
                <c:pt idx="454">
                  <c:v>9.1</c:v>
                </c:pt>
                <c:pt idx="455">
                  <c:v>9.1199999999999992</c:v>
                </c:pt>
                <c:pt idx="456">
                  <c:v>9.14</c:v>
                </c:pt>
                <c:pt idx="457">
                  <c:v>9.16</c:v>
                </c:pt>
                <c:pt idx="458">
                  <c:v>9.18</c:v>
                </c:pt>
                <c:pt idx="459">
                  <c:v>9.1999999999999993</c:v>
                </c:pt>
                <c:pt idx="460">
                  <c:v>9.2200000000000006</c:v>
                </c:pt>
                <c:pt idx="461">
                  <c:v>9.24</c:v>
                </c:pt>
                <c:pt idx="462">
                  <c:v>9.26</c:v>
                </c:pt>
                <c:pt idx="463">
                  <c:v>9.2799999999999994</c:v>
                </c:pt>
                <c:pt idx="464">
                  <c:v>9.3000000000000007</c:v>
                </c:pt>
                <c:pt idx="465">
                  <c:v>9.32</c:v>
                </c:pt>
                <c:pt idx="466">
                  <c:v>9.34</c:v>
                </c:pt>
                <c:pt idx="467">
                  <c:v>9.36</c:v>
                </c:pt>
                <c:pt idx="468">
                  <c:v>9.3800000000000008</c:v>
                </c:pt>
                <c:pt idx="469">
                  <c:v>9.4</c:v>
                </c:pt>
                <c:pt idx="470">
                  <c:v>9.42</c:v>
                </c:pt>
                <c:pt idx="471">
                  <c:v>9.44</c:v>
                </c:pt>
                <c:pt idx="472">
                  <c:v>9.4600000000000009</c:v>
                </c:pt>
                <c:pt idx="473">
                  <c:v>9.48</c:v>
                </c:pt>
                <c:pt idx="474">
                  <c:v>9.5</c:v>
                </c:pt>
                <c:pt idx="475">
                  <c:v>9.52</c:v>
                </c:pt>
                <c:pt idx="476">
                  <c:v>9.5399999999999991</c:v>
                </c:pt>
                <c:pt idx="477">
                  <c:v>9.56</c:v>
                </c:pt>
                <c:pt idx="478">
                  <c:v>9.58</c:v>
                </c:pt>
                <c:pt idx="479">
                  <c:v>9.6</c:v>
                </c:pt>
                <c:pt idx="480">
                  <c:v>9.6199999999999992</c:v>
                </c:pt>
                <c:pt idx="481">
                  <c:v>9.64</c:v>
                </c:pt>
                <c:pt idx="482">
                  <c:v>9.66</c:v>
                </c:pt>
                <c:pt idx="483">
                  <c:v>9.68</c:v>
                </c:pt>
                <c:pt idx="484">
                  <c:v>9.6999999999999993</c:v>
                </c:pt>
                <c:pt idx="485">
                  <c:v>9.7200000000000006</c:v>
                </c:pt>
                <c:pt idx="486">
                  <c:v>9.74</c:v>
                </c:pt>
                <c:pt idx="487">
                  <c:v>9.76</c:v>
                </c:pt>
                <c:pt idx="488">
                  <c:v>9.7799999999999994</c:v>
                </c:pt>
                <c:pt idx="489">
                  <c:v>9.8000000000000007</c:v>
                </c:pt>
                <c:pt idx="490">
                  <c:v>9.82</c:v>
                </c:pt>
                <c:pt idx="491">
                  <c:v>9.84</c:v>
                </c:pt>
                <c:pt idx="492">
                  <c:v>9.86</c:v>
                </c:pt>
                <c:pt idx="493">
                  <c:v>9.8800000000000008</c:v>
                </c:pt>
                <c:pt idx="494">
                  <c:v>9.9</c:v>
                </c:pt>
                <c:pt idx="495">
                  <c:v>9.92</c:v>
                </c:pt>
                <c:pt idx="496">
                  <c:v>9.94</c:v>
                </c:pt>
                <c:pt idx="497">
                  <c:v>9.9600000000000009</c:v>
                </c:pt>
                <c:pt idx="498">
                  <c:v>9.98</c:v>
                </c:pt>
                <c:pt idx="499">
                  <c:v>10</c:v>
                </c:pt>
                <c:pt idx="500">
                  <c:v>10.02</c:v>
                </c:pt>
                <c:pt idx="501">
                  <c:v>10.039999999999999</c:v>
                </c:pt>
                <c:pt idx="502">
                  <c:v>10.06</c:v>
                </c:pt>
                <c:pt idx="503">
                  <c:v>10.08</c:v>
                </c:pt>
                <c:pt idx="504">
                  <c:v>10.1</c:v>
                </c:pt>
                <c:pt idx="505">
                  <c:v>10.119999999999999</c:v>
                </c:pt>
                <c:pt idx="506">
                  <c:v>10.14</c:v>
                </c:pt>
                <c:pt idx="507">
                  <c:v>10.16</c:v>
                </c:pt>
                <c:pt idx="508">
                  <c:v>10.18</c:v>
                </c:pt>
                <c:pt idx="509">
                  <c:v>10.199999999999999</c:v>
                </c:pt>
                <c:pt idx="510">
                  <c:v>10.220000000000001</c:v>
                </c:pt>
                <c:pt idx="511">
                  <c:v>10.24</c:v>
                </c:pt>
                <c:pt idx="512">
                  <c:v>10.26</c:v>
                </c:pt>
                <c:pt idx="513">
                  <c:v>10.28</c:v>
                </c:pt>
                <c:pt idx="514">
                  <c:v>10.3</c:v>
                </c:pt>
                <c:pt idx="515">
                  <c:v>10.32</c:v>
                </c:pt>
                <c:pt idx="516">
                  <c:v>10.34</c:v>
                </c:pt>
                <c:pt idx="517">
                  <c:v>10.36</c:v>
                </c:pt>
                <c:pt idx="518">
                  <c:v>10.38</c:v>
                </c:pt>
                <c:pt idx="519">
                  <c:v>10.4</c:v>
                </c:pt>
                <c:pt idx="520">
                  <c:v>10.42</c:v>
                </c:pt>
                <c:pt idx="521">
                  <c:v>10.44</c:v>
                </c:pt>
                <c:pt idx="522">
                  <c:v>10.46</c:v>
                </c:pt>
                <c:pt idx="523">
                  <c:v>10.48</c:v>
                </c:pt>
                <c:pt idx="524">
                  <c:v>10.5</c:v>
                </c:pt>
                <c:pt idx="525">
                  <c:v>10.52</c:v>
                </c:pt>
                <c:pt idx="526">
                  <c:v>10.54</c:v>
                </c:pt>
                <c:pt idx="527">
                  <c:v>10.56</c:v>
                </c:pt>
                <c:pt idx="528">
                  <c:v>10.58</c:v>
                </c:pt>
                <c:pt idx="529">
                  <c:v>10.6</c:v>
                </c:pt>
                <c:pt idx="530">
                  <c:v>10.62</c:v>
                </c:pt>
                <c:pt idx="531">
                  <c:v>10.64</c:v>
                </c:pt>
                <c:pt idx="532">
                  <c:v>10.66</c:v>
                </c:pt>
                <c:pt idx="533">
                  <c:v>10.68</c:v>
                </c:pt>
                <c:pt idx="534">
                  <c:v>10.7</c:v>
                </c:pt>
                <c:pt idx="535">
                  <c:v>10.72</c:v>
                </c:pt>
                <c:pt idx="536">
                  <c:v>10.74</c:v>
                </c:pt>
                <c:pt idx="537">
                  <c:v>10.76</c:v>
                </c:pt>
                <c:pt idx="538">
                  <c:v>10.78</c:v>
                </c:pt>
                <c:pt idx="539">
                  <c:v>10.8</c:v>
                </c:pt>
                <c:pt idx="540">
                  <c:v>10.82</c:v>
                </c:pt>
                <c:pt idx="541">
                  <c:v>10.84</c:v>
                </c:pt>
                <c:pt idx="542">
                  <c:v>10.86</c:v>
                </c:pt>
                <c:pt idx="543">
                  <c:v>10.88</c:v>
                </c:pt>
                <c:pt idx="544">
                  <c:v>10.9</c:v>
                </c:pt>
                <c:pt idx="545">
                  <c:v>10.92</c:v>
                </c:pt>
                <c:pt idx="546">
                  <c:v>10.94</c:v>
                </c:pt>
                <c:pt idx="547">
                  <c:v>10.96</c:v>
                </c:pt>
                <c:pt idx="548">
                  <c:v>10.98</c:v>
                </c:pt>
                <c:pt idx="549">
                  <c:v>11</c:v>
                </c:pt>
                <c:pt idx="550">
                  <c:v>11.02</c:v>
                </c:pt>
                <c:pt idx="551">
                  <c:v>11.04</c:v>
                </c:pt>
                <c:pt idx="552">
                  <c:v>11.06</c:v>
                </c:pt>
                <c:pt idx="553">
                  <c:v>11.08</c:v>
                </c:pt>
                <c:pt idx="554">
                  <c:v>11.1</c:v>
                </c:pt>
                <c:pt idx="555">
                  <c:v>11.12</c:v>
                </c:pt>
                <c:pt idx="556">
                  <c:v>11.14</c:v>
                </c:pt>
                <c:pt idx="557">
                  <c:v>11.16</c:v>
                </c:pt>
                <c:pt idx="558">
                  <c:v>11.18</c:v>
                </c:pt>
                <c:pt idx="559">
                  <c:v>11.2</c:v>
                </c:pt>
                <c:pt idx="560">
                  <c:v>11.22</c:v>
                </c:pt>
                <c:pt idx="561">
                  <c:v>11.24</c:v>
                </c:pt>
                <c:pt idx="562">
                  <c:v>11.26</c:v>
                </c:pt>
                <c:pt idx="563">
                  <c:v>11.28</c:v>
                </c:pt>
                <c:pt idx="564">
                  <c:v>11.3</c:v>
                </c:pt>
                <c:pt idx="565">
                  <c:v>11.32</c:v>
                </c:pt>
                <c:pt idx="566">
                  <c:v>11.34</c:v>
                </c:pt>
                <c:pt idx="567">
                  <c:v>11.36</c:v>
                </c:pt>
                <c:pt idx="568">
                  <c:v>11.38</c:v>
                </c:pt>
                <c:pt idx="569">
                  <c:v>11.4</c:v>
                </c:pt>
                <c:pt idx="570">
                  <c:v>11.42</c:v>
                </c:pt>
                <c:pt idx="571">
                  <c:v>11.44</c:v>
                </c:pt>
                <c:pt idx="572">
                  <c:v>11.46</c:v>
                </c:pt>
                <c:pt idx="573">
                  <c:v>11.48</c:v>
                </c:pt>
                <c:pt idx="574">
                  <c:v>11.5</c:v>
                </c:pt>
                <c:pt idx="575">
                  <c:v>11.52</c:v>
                </c:pt>
                <c:pt idx="576">
                  <c:v>11.54</c:v>
                </c:pt>
                <c:pt idx="577">
                  <c:v>11.56</c:v>
                </c:pt>
                <c:pt idx="578">
                  <c:v>11.58</c:v>
                </c:pt>
                <c:pt idx="579">
                  <c:v>11.6</c:v>
                </c:pt>
                <c:pt idx="580">
                  <c:v>11.62</c:v>
                </c:pt>
                <c:pt idx="581">
                  <c:v>11.64</c:v>
                </c:pt>
                <c:pt idx="582">
                  <c:v>11.66</c:v>
                </c:pt>
                <c:pt idx="583">
                  <c:v>11.68</c:v>
                </c:pt>
                <c:pt idx="584">
                  <c:v>11.7</c:v>
                </c:pt>
                <c:pt idx="585">
                  <c:v>11.72</c:v>
                </c:pt>
                <c:pt idx="586">
                  <c:v>11.74</c:v>
                </c:pt>
                <c:pt idx="587">
                  <c:v>11.76</c:v>
                </c:pt>
                <c:pt idx="588">
                  <c:v>11.78</c:v>
                </c:pt>
                <c:pt idx="589">
                  <c:v>11.8</c:v>
                </c:pt>
                <c:pt idx="590">
                  <c:v>11.82</c:v>
                </c:pt>
                <c:pt idx="591">
                  <c:v>11.84</c:v>
                </c:pt>
                <c:pt idx="592">
                  <c:v>11.86</c:v>
                </c:pt>
                <c:pt idx="593">
                  <c:v>11.88</c:v>
                </c:pt>
                <c:pt idx="594">
                  <c:v>11.9</c:v>
                </c:pt>
                <c:pt idx="595">
                  <c:v>11.92</c:v>
                </c:pt>
                <c:pt idx="596">
                  <c:v>11.94</c:v>
                </c:pt>
                <c:pt idx="597">
                  <c:v>11.96</c:v>
                </c:pt>
                <c:pt idx="598">
                  <c:v>11.98</c:v>
                </c:pt>
                <c:pt idx="599">
                  <c:v>12</c:v>
                </c:pt>
                <c:pt idx="600">
                  <c:v>12.02</c:v>
                </c:pt>
                <c:pt idx="601">
                  <c:v>12.04</c:v>
                </c:pt>
                <c:pt idx="602">
                  <c:v>12.06</c:v>
                </c:pt>
                <c:pt idx="603">
                  <c:v>12.08</c:v>
                </c:pt>
                <c:pt idx="604">
                  <c:v>12.1</c:v>
                </c:pt>
                <c:pt idx="605">
                  <c:v>12.12</c:v>
                </c:pt>
                <c:pt idx="606">
                  <c:v>12.14</c:v>
                </c:pt>
                <c:pt idx="607">
                  <c:v>12.16</c:v>
                </c:pt>
                <c:pt idx="608">
                  <c:v>12.18</c:v>
                </c:pt>
                <c:pt idx="609">
                  <c:v>12.2</c:v>
                </c:pt>
                <c:pt idx="610">
                  <c:v>12.22</c:v>
                </c:pt>
                <c:pt idx="611">
                  <c:v>12.24</c:v>
                </c:pt>
                <c:pt idx="612">
                  <c:v>12.26</c:v>
                </c:pt>
                <c:pt idx="613">
                  <c:v>12.28</c:v>
                </c:pt>
                <c:pt idx="614">
                  <c:v>12.3</c:v>
                </c:pt>
                <c:pt idx="615">
                  <c:v>12.32</c:v>
                </c:pt>
                <c:pt idx="616">
                  <c:v>12.34</c:v>
                </c:pt>
                <c:pt idx="617">
                  <c:v>12.36</c:v>
                </c:pt>
                <c:pt idx="618">
                  <c:v>12.38</c:v>
                </c:pt>
                <c:pt idx="619">
                  <c:v>12.4</c:v>
                </c:pt>
                <c:pt idx="620">
                  <c:v>12.42</c:v>
                </c:pt>
                <c:pt idx="621">
                  <c:v>12.44</c:v>
                </c:pt>
                <c:pt idx="622">
                  <c:v>12.46</c:v>
                </c:pt>
                <c:pt idx="623">
                  <c:v>12.48</c:v>
                </c:pt>
                <c:pt idx="624">
                  <c:v>12.5</c:v>
                </c:pt>
                <c:pt idx="625">
                  <c:v>12.52</c:v>
                </c:pt>
                <c:pt idx="626">
                  <c:v>12.54</c:v>
                </c:pt>
                <c:pt idx="627">
                  <c:v>12.56</c:v>
                </c:pt>
                <c:pt idx="628">
                  <c:v>12.58</c:v>
                </c:pt>
                <c:pt idx="629">
                  <c:v>12.6</c:v>
                </c:pt>
                <c:pt idx="630">
                  <c:v>12.62</c:v>
                </c:pt>
                <c:pt idx="631">
                  <c:v>12.64</c:v>
                </c:pt>
                <c:pt idx="632">
                  <c:v>12.66</c:v>
                </c:pt>
                <c:pt idx="633">
                  <c:v>12.68</c:v>
                </c:pt>
                <c:pt idx="634">
                  <c:v>12.7</c:v>
                </c:pt>
                <c:pt idx="635">
                  <c:v>12.72</c:v>
                </c:pt>
                <c:pt idx="636">
                  <c:v>12.74</c:v>
                </c:pt>
                <c:pt idx="637">
                  <c:v>12.76</c:v>
                </c:pt>
                <c:pt idx="638">
                  <c:v>12.78</c:v>
                </c:pt>
                <c:pt idx="639">
                  <c:v>12.8</c:v>
                </c:pt>
                <c:pt idx="640">
                  <c:v>12.82</c:v>
                </c:pt>
                <c:pt idx="641">
                  <c:v>12.84</c:v>
                </c:pt>
                <c:pt idx="642">
                  <c:v>12.86</c:v>
                </c:pt>
                <c:pt idx="643">
                  <c:v>12.88</c:v>
                </c:pt>
                <c:pt idx="644">
                  <c:v>12.9</c:v>
                </c:pt>
                <c:pt idx="645">
                  <c:v>12.92</c:v>
                </c:pt>
                <c:pt idx="646">
                  <c:v>12.94</c:v>
                </c:pt>
                <c:pt idx="647">
                  <c:v>12.96</c:v>
                </c:pt>
                <c:pt idx="648">
                  <c:v>12.98</c:v>
                </c:pt>
                <c:pt idx="649">
                  <c:v>13</c:v>
                </c:pt>
                <c:pt idx="650">
                  <c:v>13.02</c:v>
                </c:pt>
                <c:pt idx="651">
                  <c:v>13.04</c:v>
                </c:pt>
                <c:pt idx="652">
                  <c:v>13.06</c:v>
                </c:pt>
                <c:pt idx="653">
                  <c:v>13.08</c:v>
                </c:pt>
                <c:pt idx="654">
                  <c:v>13.1</c:v>
                </c:pt>
                <c:pt idx="655">
                  <c:v>13.12</c:v>
                </c:pt>
                <c:pt idx="656">
                  <c:v>13.14</c:v>
                </c:pt>
                <c:pt idx="657">
                  <c:v>13.16</c:v>
                </c:pt>
                <c:pt idx="658">
                  <c:v>13.18</c:v>
                </c:pt>
                <c:pt idx="659">
                  <c:v>13.2</c:v>
                </c:pt>
                <c:pt idx="660">
                  <c:v>13.22</c:v>
                </c:pt>
                <c:pt idx="661">
                  <c:v>13.24</c:v>
                </c:pt>
                <c:pt idx="662">
                  <c:v>13.26</c:v>
                </c:pt>
                <c:pt idx="663">
                  <c:v>13.28</c:v>
                </c:pt>
                <c:pt idx="664">
                  <c:v>13.3</c:v>
                </c:pt>
                <c:pt idx="665">
                  <c:v>13.32</c:v>
                </c:pt>
                <c:pt idx="666">
                  <c:v>13.34</c:v>
                </c:pt>
                <c:pt idx="667">
                  <c:v>13.36</c:v>
                </c:pt>
                <c:pt idx="668">
                  <c:v>13.38</c:v>
                </c:pt>
                <c:pt idx="669">
                  <c:v>13.4</c:v>
                </c:pt>
                <c:pt idx="670">
                  <c:v>13.42</c:v>
                </c:pt>
                <c:pt idx="671">
                  <c:v>13.44</c:v>
                </c:pt>
                <c:pt idx="672">
                  <c:v>13.46</c:v>
                </c:pt>
                <c:pt idx="673">
                  <c:v>13.48</c:v>
                </c:pt>
                <c:pt idx="674">
                  <c:v>13.5</c:v>
                </c:pt>
                <c:pt idx="675">
                  <c:v>13.52</c:v>
                </c:pt>
                <c:pt idx="676">
                  <c:v>13.54</c:v>
                </c:pt>
                <c:pt idx="677">
                  <c:v>13.56</c:v>
                </c:pt>
                <c:pt idx="678">
                  <c:v>13.58</c:v>
                </c:pt>
                <c:pt idx="679">
                  <c:v>13.6</c:v>
                </c:pt>
                <c:pt idx="680">
                  <c:v>13.62</c:v>
                </c:pt>
                <c:pt idx="681">
                  <c:v>13.64</c:v>
                </c:pt>
                <c:pt idx="682">
                  <c:v>13.66</c:v>
                </c:pt>
                <c:pt idx="683">
                  <c:v>13.68</c:v>
                </c:pt>
                <c:pt idx="684">
                  <c:v>13.7</c:v>
                </c:pt>
                <c:pt idx="685">
                  <c:v>13.72</c:v>
                </c:pt>
                <c:pt idx="686">
                  <c:v>13.74</c:v>
                </c:pt>
                <c:pt idx="687">
                  <c:v>13.76</c:v>
                </c:pt>
                <c:pt idx="688">
                  <c:v>13.78</c:v>
                </c:pt>
                <c:pt idx="689">
                  <c:v>13.8</c:v>
                </c:pt>
                <c:pt idx="690">
                  <c:v>13.82</c:v>
                </c:pt>
                <c:pt idx="691">
                  <c:v>13.84</c:v>
                </c:pt>
                <c:pt idx="692">
                  <c:v>13.86</c:v>
                </c:pt>
                <c:pt idx="693">
                  <c:v>13.88</c:v>
                </c:pt>
                <c:pt idx="694">
                  <c:v>13.9</c:v>
                </c:pt>
                <c:pt idx="695">
                  <c:v>13.92</c:v>
                </c:pt>
                <c:pt idx="696">
                  <c:v>13.94</c:v>
                </c:pt>
                <c:pt idx="697">
                  <c:v>13.96</c:v>
                </c:pt>
                <c:pt idx="698">
                  <c:v>13.98</c:v>
                </c:pt>
                <c:pt idx="699">
                  <c:v>14</c:v>
                </c:pt>
                <c:pt idx="700">
                  <c:v>14.02</c:v>
                </c:pt>
                <c:pt idx="701">
                  <c:v>14.04</c:v>
                </c:pt>
                <c:pt idx="702">
                  <c:v>14.06</c:v>
                </c:pt>
                <c:pt idx="703">
                  <c:v>14.08</c:v>
                </c:pt>
                <c:pt idx="704">
                  <c:v>14.1</c:v>
                </c:pt>
                <c:pt idx="705">
                  <c:v>14.12</c:v>
                </c:pt>
                <c:pt idx="706">
                  <c:v>14.14</c:v>
                </c:pt>
                <c:pt idx="707">
                  <c:v>14.16</c:v>
                </c:pt>
                <c:pt idx="708">
                  <c:v>14.18</c:v>
                </c:pt>
                <c:pt idx="709">
                  <c:v>14.2</c:v>
                </c:pt>
                <c:pt idx="710">
                  <c:v>14.22</c:v>
                </c:pt>
                <c:pt idx="711">
                  <c:v>14.24</c:v>
                </c:pt>
                <c:pt idx="712">
                  <c:v>14.26</c:v>
                </c:pt>
                <c:pt idx="713">
                  <c:v>14.28</c:v>
                </c:pt>
                <c:pt idx="714">
                  <c:v>14.3</c:v>
                </c:pt>
                <c:pt idx="715">
                  <c:v>14.32</c:v>
                </c:pt>
                <c:pt idx="716">
                  <c:v>14.34</c:v>
                </c:pt>
                <c:pt idx="717">
                  <c:v>14.36</c:v>
                </c:pt>
                <c:pt idx="718">
                  <c:v>14.38</c:v>
                </c:pt>
                <c:pt idx="719">
                  <c:v>14.4</c:v>
                </c:pt>
                <c:pt idx="720">
                  <c:v>14.42</c:v>
                </c:pt>
                <c:pt idx="721">
                  <c:v>14.44</c:v>
                </c:pt>
                <c:pt idx="722">
                  <c:v>14.46</c:v>
                </c:pt>
                <c:pt idx="723">
                  <c:v>14.48</c:v>
                </c:pt>
                <c:pt idx="724">
                  <c:v>14.5</c:v>
                </c:pt>
                <c:pt idx="725">
                  <c:v>14.52</c:v>
                </c:pt>
                <c:pt idx="726">
                  <c:v>14.54</c:v>
                </c:pt>
                <c:pt idx="727">
                  <c:v>14.56</c:v>
                </c:pt>
                <c:pt idx="728">
                  <c:v>14.58</c:v>
                </c:pt>
                <c:pt idx="729">
                  <c:v>14.6</c:v>
                </c:pt>
                <c:pt idx="730">
                  <c:v>14.62</c:v>
                </c:pt>
                <c:pt idx="731">
                  <c:v>14.64</c:v>
                </c:pt>
                <c:pt idx="732">
                  <c:v>14.66</c:v>
                </c:pt>
                <c:pt idx="733">
                  <c:v>14.68</c:v>
                </c:pt>
                <c:pt idx="734">
                  <c:v>14.7</c:v>
                </c:pt>
                <c:pt idx="735">
                  <c:v>14.72</c:v>
                </c:pt>
                <c:pt idx="736">
                  <c:v>14.74</c:v>
                </c:pt>
                <c:pt idx="737">
                  <c:v>14.76</c:v>
                </c:pt>
                <c:pt idx="738">
                  <c:v>14.78</c:v>
                </c:pt>
                <c:pt idx="739">
                  <c:v>14.8</c:v>
                </c:pt>
                <c:pt idx="740">
                  <c:v>14.82</c:v>
                </c:pt>
                <c:pt idx="741">
                  <c:v>14.84</c:v>
                </c:pt>
                <c:pt idx="742">
                  <c:v>14.86</c:v>
                </c:pt>
                <c:pt idx="743">
                  <c:v>14.88</c:v>
                </c:pt>
                <c:pt idx="744">
                  <c:v>14.9</c:v>
                </c:pt>
                <c:pt idx="745">
                  <c:v>14.92</c:v>
                </c:pt>
                <c:pt idx="746">
                  <c:v>14.94</c:v>
                </c:pt>
                <c:pt idx="747">
                  <c:v>14.96</c:v>
                </c:pt>
                <c:pt idx="748">
                  <c:v>14.98</c:v>
                </c:pt>
                <c:pt idx="749">
                  <c:v>15</c:v>
                </c:pt>
              </c:numCache>
            </c:numRef>
          </c:xVal>
          <c:yVal>
            <c:numRef>
              <c:f>'Sq Model'!$B$4:$B$1003</c:f>
              <c:numCache>
                <c:formatCode>0.00</c:formatCode>
                <c:ptCount val="1000"/>
                <c:pt idx="0">
                  <c:v>4.9409999999999998E-16</c:v>
                </c:pt>
                <c:pt idx="1">
                  <c:v>-1.201E-5</c:v>
                </c:pt>
                <c:pt idx="2">
                  <c:v>1.004E-4</c:v>
                </c:pt>
                <c:pt idx="3">
                  <c:v>1.73E-4</c:v>
                </c:pt>
                <c:pt idx="4">
                  <c:v>-7.4010000000000005E-5</c:v>
                </c:pt>
                <c:pt idx="5">
                  <c:v>-1.08E-3</c:v>
                </c:pt>
                <c:pt idx="6">
                  <c:v>-3.7599999999999999E-3</c:v>
                </c:pt>
                <c:pt idx="7">
                  <c:v>-8.3300000000000006E-3</c:v>
                </c:pt>
                <c:pt idx="8">
                  <c:v>-1.363E-2</c:v>
                </c:pt>
                <c:pt idx="9">
                  <c:v>-1.882E-2</c:v>
                </c:pt>
                <c:pt idx="10">
                  <c:v>-2.4E-2</c:v>
                </c:pt>
                <c:pt idx="11">
                  <c:v>-2.86E-2</c:v>
                </c:pt>
                <c:pt idx="12">
                  <c:v>-3.1829999999999997E-2</c:v>
                </c:pt>
                <c:pt idx="13">
                  <c:v>-3.5049999999999998E-2</c:v>
                </c:pt>
                <c:pt idx="14">
                  <c:v>-4.1160000000000002E-2</c:v>
                </c:pt>
                <c:pt idx="15">
                  <c:v>-5.1650000000000001E-2</c:v>
                </c:pt>
                <c:pt idx="16">
                  <c:v>-6.6540000000000002E-2</c:v>
                </c:pt>
                <c:pt idx="17">
                  <c:v>-8.5419999999999996E-2</c:v>
                </c:pt>
                <c:pt idx="18">
                  <c:v>-0.10730000000000001</c:v>
                </c:pt>
                <c:pt idx="19">
                  <c:v>-0.1305</c:v>
                </c:pt>
                <c:pt idx="20">
                  <c:v>-0.1532</c:v>
                </c:pt>
                <c:pt idx="21">
                  <c:v>-0.17480000000000001</c:v>
                </c:pt>
                <c:pt idx="22">
                  <c:v>-0.19600000000000001</c:v>
                </c:pt>
                <c:pt idx="23">
                  <c:v>-0.21859999999999999</c:v>
                </c:pt>
                <c:pt idx="24">
                  <c:v>-0.24249999999999999</c:v>
                </c:pt>
                <c:pt idx="25">
                  <c:v>-0.26600000000000001</c:v>
                </c:pt>
                <c:pt idx="26">
                  <c:v>-0.29049999999999998</c:v>
                </c:pt>
                <c:pt idx="27">
                  <c:v>-0.31780000000000003</c:v>
                </c:pt>
                <c:pt idx="28">
                  <c:v>-0.34510000000000002</c:v>
                </c:pt>
                <c:pt idx="29">
                  <c:v>-0.36770000000000003</c:v>
                </c:pt>
                <c:pt idx="30">
                  <c:v>-0.38190000000000002</c:v>
                </c:pt>
                <c:pt idx="31">
                  <c:v>-0.3861</c:v>
                </c:pt>
                <c:pt idx="32">
                  <c:v>-0.38300000000000001</c:v>
                </c:pt>
                <c:pt idx="33">
                  <c:v>-0.375</c:v>
                </c:pt>
                <c:pt idx="34">
                  <c:v>-0.35899999999999999</c:v>
                </c:pt>
                <c:pt idx="35">
                  <c:v>-0.33460000000000001</c:v>
                </c:pt>
                <c:pt idx="36">
                  <c:v>-0.3115</c:v>
                </c:pt>
                <c:pt idx="37">
                  <c:v>-0.30059999999999998</c:v>
                </c:pt>
                <c:pt idx="38">
                  <c:v>-0.30080000000000001</c:v>
                </c:pt>
                <c:pt idx="39">
                  <c:v>-0.30249999999999999</c:v>
                </c:pt>
                <c:pt idx="40">
                  <c:v>-0.30030000000000001</c:v>
                </c:pt>
                <c:pt idx="41">
                  <c:v>-0.29270000000000002</c:v>
                </c:pt>
                <c:pt idx="42">
                  <c:v>-0.27539999999999998</c:v>
                </c:pt>
                <c:pt idx="43">
                  <c:v>-0.24890000000000001</c:v>
                </c:pt>
                <c:pt idx="44">
                  <c:v>-0.2218</c:v>
                </c:pt>
                <c:pt idx="45">
                  <c:v>-0.1993</c:v>
                </c:pt>
                <c:pt idx="46">
                  <c:v>-0.1779</c:v>
                </c:pt>
                <c:pt idx="47">
                  <c:v>-0.15379999999999999</c:v>
                </c:pt>
                <c:pt idx="48">
                  <c:v>-0.13089999999999999</c:v>
                </c:pt>
                <c:pt idx="49">
                  <c:v>-0.1212</c:v>
                </c:pt>
                <c:pt idx="50">
                  <c:v>-0.1326</c:v>
                </c:pt>
                <c:pt idx="51">
                  <c:v>-0.1595</c:v>
                </c:pt>
                <c:pt idx="52">
                  <c:v>-0.1928</c:v>
                </c:pt>
                <c:pt idx="53">
                  <c:v>-0.22950000000000001</c:v>
                </c:pt>
                <c:pt idx="54">
                  <c:v>-0.26750000000000002</c:v>
                </c:pt>
                <c:pt idx="55">
                  <c:v>-0.30370000000000003</c:v>
                </c:pt>
                <c:pt idx="56">
                  <c:v>-0.3407</c:v>
                </c:pt>
                <c:pt idx="57">
                  <c:v>-0.38300000000000001</c:v>
                </c:pt>
                <c:pt idx="58">
                  <c:v>-0.42959999999999998</c:v>
                </c:pt>
                <c:pt idx="59">
                  <c:v>-0.4778</c:v>
                </c:pt>
                <c:pt idx="60">
                  <c:v>-0.52659999999999996</c:v>
                </c:pt>
                <c:pt idx="61">
                  <c:v>-0.56979999999999997</c:v>
                </c:pt>
                <c:pt idx="62">
                  <c:v>-0.60160000000000002</c:v>
                </c:pt>
                <c:pt idx="63">
                  <c:v>-0.62339999999999995</c:v>
                </c:pt>
                <c:pt idx="64">
                  <c:v>-0.63719999999999999</c:v>
                </c:pt>
                <c:pt idx="65">
                  <c:v>-0.64290000000000003</c:v>
                </c:pt>
                <c:pt idx="66">
                  <c:v>-0.64280000000000004</c:v>
                </c:pt>
                <c:pt idx="67">
                  <c:v>-0.63690000000000002</c:v>
                </c:pt>
                <c:pt idx="68">
                  <c:v>-0.62290000000000001</c:v>
                </c:pt>
                <c:pt idx="69">
                  <c:v>-0.60199999999999998</c:v>
                </c:pt>
                <c:pt idx="70">
                  <c:v>-0.57489999999999997</c:v>
                </c:pt>
                <c:pt idx="71">
                  <c:v>-0.53939999999999999</c:v>
                </c:pt>
                <c:pt idx="72">
                  <c:v>-0.49609999999999999</c:v>
                </c:pt>
                <c:pt idx="73">
                  <c:v>-0.44719999999999999</c:v>
                </c:pt>
                <c:pt idx="74">
                  <c:v>-0.38890000000000002</c:v>
                </c:pt>
                <c:pt idx="75">
                  <c:v>-0.31900000000000001</c:v>
                </c:pt>
                <c:pt idx="76">
                  <c:v>-0.24740000000000001</c:v>
                </c:pt>
                <c:pt idx="77">
                  <c:v>-0.1883</c:v>
                </c:pt>
                <c:pt idx="78">
                  <c:v>-0.14499999999999999</c:v>
                </c:pt>
                <c:pt idx="79">
                  <c:v>-0.11360000000000001</c:v>
                </c:pt>
                <c:pt idx="80">
                  <c:v>-9.1329999999999995E-2</c:v>
                </c:pt>
                <c:pt idx="81">
                  <c:v>-7.8479999999999994E-2</c:v>
                </c:pt>
                <c:pt idx="82">
                  <c:v>-7.5079999999999994E-2</c:v>
                </c:pt>
                <c:pt idx="83">
                  <c:v>-7.7509999999999996E-2</c:v>
                </c:pt>
                <c:pt idx="84">
                  <c:v>-7.596E-2</c:v>
                </c:pt>
                <c:pt idx="85">
                  <c:v>-6.2440000000000002E-2</c:v>
                </c:pt>
                <c:pt idx="86">
                  <c:v>-4.648E-2</c:v>
                </c:pt>
                <c:pt idx="87">
                  <c:v>-4.632E-2</c:v>
                </c:pt>
                <c:pt idx="88">
                  <c:v>-6.719E-2</c:v>
                </c:pt>
                <c:pt idx="89">
                  <c:v>-9.9580000000000002E-2</c:v>
                </c:pt>
                <c:pt idx="90">
                  <c:v>-0.13089999999999999</c:v>
                </c:pt>
                <c:pt idx="91">
                  <c:v>-0.14929999999999999</c:v>
                </c:pt>
                <c:pt idx="92">
                  <c:v>-0.1484</c:v>
                </c:pt>
                <c:pt idx="93">
                  <c:v>-0.1318</c:v>
                </c:pt>
                <c:pt idx="94">
                  <c:v>-0.10780000000000001</c:v>
                </c:pt>
                <c:pt idx="95">
                  <c:v>-8.2720000000000002E-2</c:v>
                </c:pt>
                <c:pt idx="96">
                  <c:v>-5.7340000000000002E-2</c:v>
                </c:pt>
                <c:pt idx="97">
                  <c:v>-2.8670000000000001E-2</c:v>
                </c:pt>
                <c:pt idx="98">
                  <c:v>-4.5609999999999997E-4</c:v>
                </c:pt>
                <c:pt idx="99">
                  <c:v>1.24E-2</c:v>
                </c:pt>
                <c:pt idx="100">
                  <c:v>1.07E-3</c:v>
                </c:pt>
                <c:pt idx="101">
                  <c:v>-2.962E-2</c:v>
                </c:pt>
                <c:pt idx="102">
                  <c:v>-6.7280000000000006E-2</c:v>
                </c:pt>
                <c:pt idx="103">
                  <c:v>-9.8430000000000004E-2</c:v>
                </c:pt>
                <c:pt idx="104">
                  <c:v>-0.1196</c:v>
                </c:pt>
                <c:pt idx="105">
                  <c:v>-0.1381</c:v>
                </c:pt>
                <c:pt idx="106">
                  <c:v>-0.1565</c:v>
                </c:pt>
                <c:pt idx="107">
                  <c:v>-0.16889999999999999</c:v>
                </c:pt>
                <c:pt idx="108">
                  <c:v>-0.17510000000000001</c:v>
                </c:pt>
                <c:pt idx="109">
                  <c:v>-0.1832</c:v>
                </c:pt>
                <c:pt idx="110">
                  <c:v>-0.20130000000000001</c:v>
                </c:pt>
                <c:pt idx="111">
                  <c:v>-0.23050000000000001</c:v>
                </c:pt>
                <c:pt idx="112">
                  <c:v>-0.26419999999999999</c:v>
                </c:pt>
                <c:pt idx="113">
                  <c:v>-0.29089999999999999</c:v>
                </c:pt>
                <c:pt idx="114">
                  <c:v>-0.3034</c:v>
                </c:pt>
                <c:pt idx="115">
                  <c:v>-0.30270000000000002</c:v>
                </c:pt>
                <c:pt idx="116">
                  <c:v>-0.29299999999999998</c:v>
                </c:pt>
                <c:pt idx="117">
                  <c:v>-0.27589999999999998</c:v>
                </c:pt>
                <c:pt idx="118">
                  <c:v>-0.2442</c:v>
                </c:pt>
                <c:pt idx="119">
                  <c:v>-0.18140000000000001</c:v>
                </c:pt>
                <c:pt idx="120">
                  <c:v>-7.4999999999999997E-2</c:v>
                </c:pt>
                <c:pt idx="121">
                  <c:v>7.4200000000000002E-2</c:v>
                </c:pt>
                <c:pt idx="122">
                  <c:v>0.2606</c:v>
                </c:pt>
                <c:pt idx="123">
                  <c:v>0.47289999999999999</c:v>
                </c:pt>
                <c:pt idx="124">
                  <c:v>0.68820000000000003</c:v>
                </c:pt>
                <c:pt idx="125">
                  <c:v>0.88900000000000001</c:v>
                </c:pt>
                <c:pt idx="126">
                  <c:v>1.077</c:v>
                </c:pt>
                <c:pt idx="127">
                  <c:v>1.262</c:v>
                </c:pt>
                <c:pt idx="128">
                  <c:v>1.4390000000000001</c:v>
                </c:pt>
                <c:pt idx="129">
                  <c:v>1.597</c:v>
                </c:pt>
                <c:pt idx="130">
                  <c:v>1.7410000000000001</c:v>
                </c:pt>
                <c:pt idx="131">
                  <c:v>1.879</c:v>
                </c:pt>
                <c:pt idx="132">
                  <c:v>2.012</c:v>
                </c:pt>
                <c:pt idx="133">
                  <c:v>2.1280000000000001</c:v>
                </c:pt>
                <c:pt idx="134">
                  <c:v>2.2200000000000002</c:v>
                </c:pt>
                <c:pt idx="135">
                  <c:v>2.2919999999999998</c:v>
                </c:pt>
                <c:pt idx="136">
                  <c:v>2.355</c:v>
                </c:pt>
                <c:pt idx="137">
                  <c:v>2.4060000000000001</c:v>
                </c:pt>
                <c:pt idx="138">
                  <c:v>2.431</c:v>
                </c:pt>
                <c:pt idx="139">
                  <c:v>2.4239999999999999</c:v>
                </c:pt>
                <c:pt idx="140">
                  <c:v>2.3940000000000001</c:v>
                </c:pt>
                <c:pt idx="141">
                  <c:v>2.347</c:v>
                </c:pt>
                <c:pt idx="142">
                  <c:v>2.2789999999999999</c:v>
                </c:pt>
                <c:pt idx="143">
                  <c:v>2.1859999999999999</c:v>
                </c:pt>
                <c:pt idx="144">
                  <c:v>2.077</c:v>
                </c:pt>
                <c:pt idx="145">
                  <c:v>1.9630000000000001</c:v>
                </c:pt>
                <c:pt idx="146">
                  <c:v>1.843</c:v>
                </c:pt>
                <c:pt idx="147">
                  <c:v>1.7070000000000001</c:v>
                </c:pt>
                <c:pt idx="148">
                  <c:v>1.552</c:v>
                </c:pt>
                <c:pt idx="149">
                  <c:v>1.389</c:v>
                </c:pt>
                <c:pt idx="150">
                  <c:v>1.23</c:v>
                </c:pt>
                <c:pt idx="151">
                  <c:v>1.073</c:v>
                </c:pt>
                <c:pt idx="152">
                  <c:v>0.9123</c:v>
                </c:pt>
                <c:pt idx="153">
                  <c:v>0.75270000000000004</c:v>
                </c:pt>
                <c:pt idx="154">
                  <c:v>0.60880000000000001</c:v>
                </c:pt>
                <c:pt idx="155">
                  <c:v>0.48859999999999998</c:v>
                </c:pt>
                <c:pt idx="156">
                  <c:v>0.39550000000000002</c:v>
                </c:pt>
                <c:pt idx="157">
                  <c:v>0.34189999999999998</c:v>
                </c:pt>
                <c:pt idx="158">
                  <c:v>0.34720000000000001</c:v>
                </c:pt>
                <c:pt idx="159">
                  <c:v>0.42599999999999999</c:v>
                </c:pt>
                <c:pt idx="160">
                  <c:v>0.58420000000000005</c:v>
                </c:pt>
                <c:pt idx="161">
                  <c:v>0.82369999999999999</c:v>
                </c:pt>
                <c:pt idx="162">
                  <c:v>1.145</c:v>
                </c:pt>
                <c:pt idx="163">
                  <c:v>1.5509999999999999</c:v>
                </c:pt>
                <c:pt idx="164">
                  <c:v>2.0419999999999998</c:v>
                </c:pt>
                <c:pt idx="165">
                  <c:v>2.62</c:v>
                </c:pt>
                <c:pt idx="166">
                  <c:v>3.2829999999999999</c:v>
                </c:pt>
                <c:pt idx="167">
                  <c:v>4.0270000000000001</c:v>
                </c:pt>
                <c:pt idx="168">
                  <c:v>4.843</c:v>
                </c:pt>
                <c:pt idx="169">
                  <c:v>5.7140000000000004</c:v>
                </c:pt>
                <c:pt idx="170">
                  <c:v>6.6150000000000002</c:v>
                </c:pt>
                <c:pt idx="171">
                  <c:v>7.524</c:v>
                </c:pt>
                <c:pt idx="172">
                  <c:v>8.423</c:v>
                </c:pt>
                <c:pt idx="173">
                  <c:v>9.2739999999999991</c:v>
                </c:pt>
                <c:pt idx="174">
                  <c:v>10.02</c:v>
                </c:pt>
                <c:pt idx="175">
                  <c:v>10.6</c:v>
                </c:pt>
                <c:pt idx="176">
                  <c:v>11.01</c:v>
                </c:pt>
                <c:pt idx="177">
                  <c:v>11.23</c:v>
                </c:pt>
                <c:pt idx="178">
                  <c:v>11.22</c:v>
                </c:pt>
                <c:pt idx="179">
                  <c:v>10.97</c:v>
                </c:pt>
                <c:pt idx="180">
                  <c:v>10.46</c:v>
                </c:pt>
                <c:pt idx="181">
                  <c:v>9.7100000000000009</c:v>
                </c:pt>
                <c:pt idx="182">
                  <c:v>8.7430000000000003</c:v>
                </c:pt>
                <c:pt idx="183">
                  <c:v>7.5940000000000003</c:v>
                </c:pt>
                <c:pt idx="184">
                  <c:v>6.2859999999999996</c:v>
                </c:pt>
                <c:pt idx="185">
                  <c:v>4.8319999999999999</c:v>
                </c:pt>
                <c:pt idx="186">
                  <c:v>3.242</c:v>
                </c:pt>
                <c:pt idx="187">
                  <c:v>1.53</c:v>
                </c:pt>
                <c:pt idx="188">
                  <c:v>-0.28179999999999999</c:v>
                </c:pt>
                <c:pt idx="189">
                  <c:v>-2.1680000000000001</c:v>
                </c:pt>
                <c:pt idx="190">
                  <c:v>-4.0999999999999996</c:v>
                </c:pt>
                <c:pt idx="191">
                  <c:v>-6.0430000000000001</c:v>
                </c:pt>
                <c:pt idx="192">
                  <c:v>-7.9480000000000004</c:v>
                </c:pt>
                <c:pt idx="193">
                  <c:v>-9.7560000000000002</c:v>
                </c:pt>
                <c:pt idx="194">
                  <c:v>-11.4</c:v>
                </c:pt>
                <c:pt idx="195">
                  <c:v>-12.84</c:v>
                </c:pt>
                <c:pt idx="196">
                  <c:v>-14.05</c:v>
                </c:pt>
                <c:pt idx="197">
                  <c:v>-15.03</c:v>
                </c:pt>
                <c:pt idx="198">
                  <c:v>-15.79</c:v>
                </c:pt>
                <c:pt idx="199">
                  <c:v>-16.309999999999999</c:v>
                </c:pt>
                <c:pt idx="200">
                  <c:v>-16.61</c:v>
                </c:pt>
                <c:pt idx="201">
                  <c:v>-16.670000000000002</c:v>
                </c:pt>
                <c:pt idx="202">
                  <c:v>-16.489999999999998</c:v>
                </c:pt>
                <c:pt idx="203">
                  <c:v>-16.04</c:v>
                </c:pt>
                <c:pt idx="204">
                  <c:v>-15.33</c:v>
                </c:pt>
                <c:pt idx="205">
                  <c:v>-14.36</c:v>
                </c:pt>
                <c:pt idx="206">
                  <c:v>-13.15</c:v>
                </c:pt>
                <c:pt idx="207">
                  <c:v>-11.75</c:v>
                </c:pt>
                <c:pt idx="208">
                  <c:v>-10.199999999999999</c:v>
                </c:pt>
                <c:pt idx="209">
                  <c:v>-8.5440000000000005</c:v>
                </c:pt>
                <c:pt idx="210">
                  <c:v>-6.8070000000000004</c:v>
                </c:pt>
                <c:pt idx="211">
                  <c:v>-5.0199999999999996</c:v>
                </c:pt>
                <c:pt idx="212">
                  <c:v>-3.2240000000000002</c:v>
                </c:pt>
                <c:pt idx="213">
                  <c:v>-1.4690000000000001</c:v>
                </c:pt>
                <c:pt idx="214">
                  <c:v>0.19040000000000001</c:v>
                </c:pt>
                <c:pt idx="215">
                  <c:v>1.706</c:v>
                </c:pt>
                <c:pt idx="216">
                  <c:v>3.04</c:v>
                </c:pt>
                <c:pt idx="217">
                  <c:v>4.16</c:v>
                </c:pt>
                <c:pt idx="218">
                  <c:v>5.0359999999999996</c:v>
                </c:pt>
                <c:pt idx="219">
                  <c:v>5.6429999999999998</c:v>
                </c:pt>
                <c:pt idx="220">
                  <c:v>5.9560000000000004</c:v>
                </c:pt>
                <c:pt idx="221">
                  <c:v>5.9569999999999999</c:v>
                </c:pt>
                <c:pt idx="222">
                  <c:v>5.63</c:v>
                </c:pt>
                <c:pt idx="223">
                  <c:v>4.9669999999999996</c:v>
                </c:pt>
                <c:pt idx="224">
                  <c:v>3.9780000000000002</c:v>
                </c:pt>
                <c:pt idx="225">
                  <c:v>2.7010000000000001</c:v>
                </c:pt>
                <c:pt idx="226">
                  <c:v>1.1970000000000001</c:v>
                </c:pt>
                <c:pt idx="227">
                  <c:v>-0.46110000000000001</c:v>
                </c:pt>
                <c:pt idx="228">
                  <c:v>-2.21</c:v>
                </c:pt>
                <c:pt idx="229">
                  <c:v>-3.9980000000000002</c:v>
                </c:pt>
                <c:pt idx="230">
                  <c:v>-5.7880000000000003</c:v>
                </c:pt>
                <c:pt idx="231">
                  <c:v>-7.5519999999999996</c:v>
                </c:pt>
                <c:pt idx="232">
                  <c:v>-9.2759999999999998</c:v>
                </c:pt>
                <c:pt idx="233">
                  <c:v>-10.96</c:v>
                </c:pt>
                <c:pt idx="234">
                  <c:v>-12.59</c:v>
                </c:pt>
                <c:pt idx="235">
                  <c:v>-14.14</c:v>
                </c:pt>
                <c:pt idx="236">
                  <c:v>-15.57</c:v>
                </c:pt>
                <c:pt idx="237">
                  <c:v>-16.84</c:v>
                </c:pt>
                <c:pt idx="238">
                  <c:v>-17.95</c:v>
                </c:pt>
                <c:pt idx="239">
                  <c:v>-18.940000000000001</c:v>
                </c:pt>
                <c:pt idx="240">
                  <c:v>-19.809999999999999</c:v>
                </c:pt>
                <c:pt idx="241">
                  <c:v>-20.58</c:v>
                </c:pt>
                <c:pt idx="242">
                  <c:v>-21.26</c:v>
                </c:pt>
                <c:pt idx="243">
                  <c:v>-21.86</c:v>
                </c:pt>
                <c:pt idx="244">
                  <c:v>-22.38</c:v>
                </c:pt>
                <c:pt idx="245">
                  <c:v>-22.81</c:v>
                </c:pt>
                <c:pt idx="246">
                  <c:v>-23.13</c:v>
                </c:pt>
                <c:pt idx="247">
                  <c:v>-23.33</c:v>
                </c:pt>
                <c:pt idx="248">
                  <c:v>-23.4</c:v>
                </c:pt>
                <c:pt idx="249">
                  <c:v>-23.35</c:v>
                </c:pt>
                <c:pt idx="250">
                  <c:v>-23.19</c:v>
                </c:pt>
                <c:pt idx="251">
                  <c:v>-22.93</c:v>
                </c:pt>
                <c:pt idx="252">
                  <c:v>-22.59</c:v>
                </c:pt>
                <c:pt idx="253">
                  <c:v>-22.14</c:v>
                </c:pt>
                <c:pt idx="254">
                  <c:v>-21.59</c:v>
                </c:pt>
                <c:pt idx="255">
                  <c:v>-20.95</c:v>
                </c:pt>
                <c:pt idx="256">
                  <c:v>-20.239999999999998</c:v>
                </c:pt>
                <c:pt idx="257">
                  <c:v>-19.5</c:v>
                </c:pt>
                <c:pt idx="258">
                  <c:v>-18.73</c:v>
                </c:pt>
                <c:pt idx="259">
                  <c:v>-17.920000000000002</c:v>
                </c:pt>
                <c:pt idx="260">
                  <c:v>-17.07</c:v>
                </c:pt>
                <c:pt idx="261">
                  <c:v>-16.16</c:v>
                </c:pt>
                <c:pt idx="262">
                  <c:v>-15.19</c:v>
                </c:pt>
                <c:pt idx="263">
                  <c:v>-14.14</c:v>
                </c:pt>
                <c:pt idx="264">
                  <c:v>-13.03</c:v>
                </c:pt>
                <c:pt idx="265">
                  <c:v>-11.87</c:v>
                </c:pt>
                <c:pt idx="266">
                  <c:v>-10.68</c:v>
                </c:pt>
                <c:pt idx="267">
                  <c:v>-9.4710000000000001</c:v>
                </c:pt>
                <c:pt idx="268">
                  <c:v>-8.2370000000000001</c:v>
                </c:pt>
                <c:pt idx="269">
                  <c:v>-6.9829999999999997</c:v>
                </c:pt>
                <c:pt idx="270">
                  <c:v>-5.7309999999999999</c:v>
                </c:pt>
                <c:pt idx="271">
                  <c:v>-4.5190000000000001</c:v>
                </c:pt>
                <c:pt idx="272">
                  <c:v>-3.3839999999999999</c:v>
                </c:pt>
                <c:pt idx="273">
                  <c:v>-2.3420000000000001</c:v>
                </c:pt>
                <c:pt idx="274">
                  <c:v>-1.393</c:v>
                </c:pt>
                <c:pt idx="275">
                  <c:v>-0.51949999999999996</c:v>
                </c:pt>
                <c:pt idx="276">
                  <c:v>0.30120000000000002</c:v>
                </c:pt>
                <c:pt idx="277">
                  <c:v>1.0920000000000001</c:v>
                </c:pt>
                <c:pt idx="278">
                  <c:v>1.8680000000000001</c:v>
                </c:pt>
                <c:pt idx="279">
                  <c:v>2.6440000000000001</c:v>
                </c:pt>
                <c:pt idx="280">
                  <c:v>3.4369999999999998</c:v>
                </c:pt>
                <c:pt idx="281">
                  <c:v>4.2670000000000003</c:v>
                </c:pt>
                <c:pt idx="282">
                  <c:v>5.1360000000000001</c:v>
                </c:pt>
                <c:pt idx="283">
                  <c:v>6.0389999999999997</c:v>
                </c:pt>
                <c:pt idx="284">
                  <c:v>6.9640000000000004</c:v>
                </c:pt>
                <c:pt idx="285">
                  <c:v>7.8890000000000002</c:v>
                </c:pt>
                <c:pt idx="286">
                  <c:v>8.7769999999999992</c:v>
                </c:pt>
                <c:pt idx="287">
                  <c:v>9.5920000000000005</c:v>
                </c:pt>
                <c:pt idx="288">
                  <c:v>10.31</c:v>
                </c:pt>
                <c:pt idx="289">
                  <c:v>10.93</c:v>
                </c:pt>
                <c:pt idx="290">
                  <c:v>11.44</c:v>
                </c:pt>
                <c:pt idx="291">
                  <c:v>11.84</c:v>
                </c:pt>
                <c:pt idx="292">
                  <c:v>12.12</c:v>
                </c:pt>
                <c:pt idx="293">
                  <c:v>12.29</c:v>
                </c:pt>
                <c:pt idx="294">
                  <c:v>12.38</c:v>
                </c:pt>
                <c:pt idx="295">
                  <c:v>12.44</c:v>
                </c:pt>
                <c:pt idx="296">
                  <c:v>12.49</c:v>
                </c:pt>
                <c:pt idx="297">
                  <c:v>12.57</c:v>
                </c:pt>
                <c:pt idx="298">
                  <c:v>12.7</c:v>
                </c:pt>
                <c:pt idx="299">
                  <c:v>12.88</c:v>
                </c:pt>
                <c:pt idx="300">
                  <c:v>13.11</c:v>
                </c:pt>
                <c:pt idx="301">
                  <c:v>13.43</c:v>
                </c:pt>
                <c:pt idx="302">
                  <c:v>13.82</c:v>
                </c:pt>
                <c:pt idx="303">
                  <c:v>14.3</c:v>
                </c:pt>
                <c:pt idx="304">
                  <c:v>14.86</c:v>
                </c:pt>
                <c:pt idx="305">
                  <c:v>15.48</c:v>
                </c:pt>
                <c:pt idx="306">
                  <c:v>16.13</c:v>
                </c:pt>
                <c:pt idx="307">
                  <c:v>16.77</c:v>
                </c:pt>
                <c:pt idx="308">
                  <c:v>17.39</c:v>
                </c:pt>
                <c:pt idx="309">
                  <c:v>17.98</c:v>
                </c:pt>
                <c:pt idx="310">
                  <c:v>18.5</c:v>
                </c:pt>
                <c:pt idx="311">
                  <c:v>18.96</c:v>
                </c:pt>
                <c:pt idx="312">
                  <c:v>19.34</c:v>
                </c:pt>
                <c:pt idx="313">
                  <c:v>19.62</c:v>
                </c:pt>
                <c:pt idx="314">
                  <c:v>19.809999999999999</c:v>
                </c:pt>
                <c:pt idx="315">
                  <c:v>19.899999999999999</c:v>
                </c:pt>
                <c:pt idx="316">
                  <c:v>19.91</c:v>
                </c:pt>
                <c:pt idx="317">
                  <c:v>19.8</c:v>
                </c:pt>
                <c:pt idx="318">
                  <c:v>19.579999999999998</c:v>
                </c:pt>
                <c:pt idx="319">
                  <c:v>19.260000000000002</c:v>
                </c:pt>
                <c:pt idx="320">
                  <c:v>18.829999999999998</c:v>
                </c:pt>
                <c:pt idx="321">
                  <c:v>18.309999999999999</c:v>
                </c:pt>
                <c:pt idx="322">
                  <c:v>17.670000000000002</c:v>
                </c:pt>
                <c:pt idx="323">
                  <c:v>16.91</c:v>
                </c:pt>
                <c:pt idx="324">
                  <c:v>16.05</c:v>
                </c:pt>
                <c:pt idx="325">
                  <c:v>15.1</c:v>
                </c:pt>
                <c:pt idx="326">
                  <c:v>14.08</c:v>
                </c:pt>
                <c:pt idx="327">
                  <c:v>13.02</c:v>
                </c:pt>
                <c:pt idx="328">
                  <c:v>11.97</c:v>
                </c:pt>
                <c:pt idx="329">
                  <c:v>10.92</c:v>
                </c:pt>
                <c:pt idx="330">
                  <c:v>9.8469999999999995</c:v>
                </c:pt>
                <c:pt idx="331">
                  <c:v>8.7349999999999994</c:v>
                </c:pt>
                <c:pt idx="332">
                  <c:v>7.5780000000000003</c:v>
                </c:pt>
                <c:pt idx="333">
                  <c:v>6.3849999999999998</c:v>
                </c:pt>
                <c:pt idx="334">
                  <c:v>5.17</c:v>
                </c:pt>
                <c:pt idx="335">
                  <c:v>3.9350000000000001</c:v>
                </c:pt>
                <c:pt idx="336">
                  <c:v>2.6760000000000002</c:v>
                </c:pt>
                <c:pt idx="337">
                  <c:v>1.387</c:v>
                </c:pt>
                <c:pt idx="338">
                  <c:v>6.6739999999999994E-2</c:v>
                </c:pt>
                <c:pt idx="339">
                  <c:v>-1.2629999999999999</c:v>
                </c:pt>
                <c:pt idx="340">
                  <c:v>-2.5619999999999998</c:v>
                </c:pt>
                <c:pt idx="341">
                  <c:v>-3.786</c:v>
                </c:pt>
                <c:pt idx="342">
                  <c:v>-4.8929999999999998</c:v>
                </c:pt>
                <c:pt idx="343">
                  <c:v>-5.851</c:v>
                </c:pt>
                <c:pt idx="344">
                  <c:v>-6.6589999999999998</c:v>
                </c:pt>
                <c:pt idx="345">
                  <c:v>-7.3339999999999996</c:v>
                </c:pt>
                <c:pt idx="346">
                  <c:v>-7.8940000000000001</c:v>
                </c:pt>
                <c:pt idx="347">
                  <c:v>-8.3559999999999999</c:v>
                </c:pt>
                <c:pt idx="348">
                  <c:v>-8.7409999999999997</c:v>
                </c:pt>
                <c:pt idx="349">
                  <c:v>-9.0719999999999992</c:v>
                </c:pt>
                <c:pt idx="350">
                  <c:v>-9.3659999999999997</c:v>
                </c:pt>
                <c:pt idx="351">
                  <c:v>-9.6359999999999992</c:v>
                </c:pt>
                <c:pt idx="352">
                  <c:v>-9.8789999999999996</c:v>
                </c:pt>
                <c:pt idx="353">
                  <c:v>-10.09</c:v>
                </c:pt>
                <c:pt idx="354">
                  <c:v>-10.3</c:v>
                </c:pt>
                <c:pt idx="355">
                  <c:v>-10.51</c:v>
                </c:pt>
                <c:pt idx="356">
                  <c:v>-10.75</c:v>
                </c:pt>
                <c:pt idx="357">
                  <c:v>-11.01</c:v>
                </c:pt>
                <c:pt idx="358">
                  <c:v>-11.29</c:v>
                </c:pt>
                <c:pt idx="359">
                  <c:v>-11.59</c:v>
                </c:pt>
                <c:pt idx="360">
                  <c:v>-11.91</c:v>
                </c:pt>
                <c:pt idx="361">
                  <c:v>-12.2</c:v>
                </c:pt>
                <c:pt idx="362">
                  <c:v>-12.41</c:v>
                </c:pt>
                <c:pt idx="363">
                  <c:v>-12.52</c:v>
                </c:pt>
                <c:pt idx="364">
                  <c:v>-12.5</c:v>
                </c:pt>
                <c:pt idx="365">
                  <c:v>-12.33</c:v>
                </c:pt>
                <c:pt idx="366">
                  <c:v>-12.02</c:v>
                </c:pt>
                <c:pt idx="367">
                  <c:v>-11.62</c:v>
                </c:pt>
                <c:pt idx="368">
                  <c:v>-11.17</c:v>
                </c:pt>
                <c:pt idx="369">
                  <c:v>-10.73</c:v>
                </c:pt>
                <c:pt idx="370">
                  <c:v>-10.32</c:v>
                </c:pt>
                <c:pt idx="371">
                  <c:v>-9.9649999999999999</c:v>
                </c:pt>
                <c:pt idx="372">
                  <c:v>-9.68</c:v>
                </c:pt>
                <c:pt idx="373">
                  <c:v>-9.4730000000000008</c:v>
                </c:pt>
                <c:pt idx="374">
                  <c:v>-9.3450000000000006</c:v>
                </c:pt>
                <c:pt idx="375">
                  <c:v>-9.2729999999999997</c:v>
                </c:pt>
                <c:pt idx="376">
                  <c:v>-9.2240000000000002</c:v>
                </c:pt>
                <c:pt idx="377">
                  <c:v>-9.1690000000000005</c:v>
                </c:pt>
                <c:pt idx="378">
                  <c:v>-9.0890000000000004</c:v>
                </c:pt>
                <c:pt idx="379">
                  <c:v>-8.9710000000000001</c:v>
                </c:pt>
                <c:pt idx="380">
                  <c:v>-8.8010000000000002</c:v>
                </c:pt>
                <c:pt idx="381">
                  <c:v>-8.5399999999999991</c:v>
                </c:pt>
                <c:pt idx="382">
                  <c:v>-8.1419999999999995</c:v>
                </c:pt>
                <c:pt idx="383">
                  <c:v>-7.5789999999999997</c:v>
                </c:pt>
                <c:pt idx="384">
                  <c:v>-6.8609999999999998</c:v>
                </c:pt>
                <c:pt idx="385">
                  <c:v>-6.0179999999999998</c:v>
                </c:pt>
                <c:pt idx="386">
                  <c:v>-5.0839999999999996</c:v>
                </c:pt>
                <c:pt idx="387">
                  <c:v>-4.0910000000000002</c:v>
                </c:pt>
                <c:pt idx="388">
                  <c:v>-3.077</c:v>
                </c:pt>
                <c:pt idx="389">
                  <c:v>-2.101</c:v>
                </c:pt>
                <c:pt idx="390">
                  <c:v>-1.226</c:v>
                </c:pt>
                <c:pt idx="391">
                  <c:v>-0.50580000000000003</c:v>
                </c:pt>
                <c:pt idx="392">
                  <c:v>2.1399999999999999E-2</c:v>
                </c:pt>
                <c:pt idx="393">
                  <c:v>0.34100000000000003</c:v>
                </c:pt>
                <c:pt idx="394">
                  <c:v>0.46</c:v>
                </c:pt>
                <c:pt idx="395">
                  <c:v>0.40500000000000003</c:v>
                </c:pt>
                <c:pt idx="396">
                  <c:v>0.2218</c:v>
                </c:pt>
                <c:pt idx="397">
                  <c:v>-3.1390000000000001E-2</c:v>
                </c:pt>
                <c:pt idx="398">
                  <c:v>-0.29799999999999999</c:v>
                </c:pt>
                <c:pt idx="399">
                  <c:v>-0.53249999999999997</c:v>
                </c:pt>
                <c:pt idx="400">
                  <c:v>-0.70169999999999999</c:v>
                </c:pt>
                <c:pt idx="401">
                  <c:v>-0.78959999999999997</c:v>
                </c:pt>
                <c:pt idx="402">
                  <c:v>-0.79869999999999997</c:v>
                </c:pt>
                <c:pt idx="403">
                  <c:v>-0.74250000000000005</c:v>
                </c:pt>
                <c:pt idx="404">
                  <c:v>-0.63570000000000004</c:v>
                </c:pt>
                <c:pt idx="405">
                  <c:v>-0.49540000000000001</c:v>
                </c:pt>
                <c:pt idx="406">
                  <c:v>-0.34010000000000001</c:v>
                </c:pt>
                <c:pt idx="407">
                  <c:v>-0.18890000000000001</c:v>
                </c:pt>
                <c:pt idx="408">
                  <c:v>-5.5800000000000002E-2</c:v>
                </c:pt>
                <c:pt idx="409">
                  <c:v>5.3600000000000002E-2</c:v>
                </c:pt>
                <c:pt idx="410">
                  <c:v>0.1336</c:v>
                </c:pt>
                <c:pt idx="411">
                  <c:v>0.17230000000000001</c:v>
                </c:pt>
                <c:pt idx="412">
                  <c:v>0.14910000000000001</c:v>
                </c:pt>
                <c:pt idx="413">
                  <c:v>4.3639999999999998E-2</c:v>
                </c:pt>
                <c:pt idx="414">
                  <c:v>-0.14380000000000001</c:v>
                </c:pt>
                <c:pt idx="415">
                  <c:v>-0.38819999999999999</c:v>
                </c:pt>
                <c:pt idx="416">
                  <c:v>-0.66059999999999997</c:v>
                </c:pt>
                <c:pt idx="417">
                  <c:v>-0.94179999999999997</c:v>
                </c:pt>
                <c:pt idx="418">
                  <c:v>-1.2150000000000001</c:v>
                </c:pt>
                <c:pt idx="419">
                  <c:v>-1.464</c:v>
                </c:pt>
                <c:pt idx="420">
                  <c:v>-1.6859999999999999</c:v>
                </c:pt>
                <c:pt idx="421">
                  <c:v>-1.891</c:v>
                </c:pt>
                <c:pt idx="422">
                  <c:v>-2.0979999999999999</c:v>
                </c:pt>
                <c:pt idx="423">
                  <c:v>-2.3239999999999998</c:v>
                </c:pt>
                <c:pt idx="424">
                  <c:v>-2.5840000000000001</c:v>
                </c:pt>
                <c:pt idx="425">
                  <c:v>-2.8849999999999998</c:v>
                </c:pt>
                <c:pt idx="426">
                  <c:v>-3.22</c:v>
                </c:pt>
                <c:pt idx="427">
                  <c:v>-3.5760000000000001</c:v>
                </c:pt>
                <c:pt idx="428">
                  <c:v>-3.9460000000000002</c:v>
                </c:pt>
                <c:pt idx="429">
                  <c:v>-4.3369999999999997</c:v>
                </c:pt>
                <c:pt idx="430">
                  <c:v>-4.7560000000000002</c:v>
                </c:pt>
                <c:pt idx="431">
                  <c:v>-5.1980000000000004</c:v>
                </c:pt>
                <c:pt idx="432">
                  <c:v>-5.649</c:v>
                </c:pt>
                <c:pt idx="433">
                  <c:v>-6.0919999999999996</c:v>
                </c:pt>
                <c:pt idx="434">
                  <c:v>-6.5140000000000002</c:v>
                </c:pt>
                <c:pt idx="435">
                  <c:v>-6.9029999999999996</c:v>
                </c:pt>
                <c:pt idx="436">
                  <c:v>-7.2610000000000001</c:v>
                </c:pt>
                <c:pt idx="437">
                  <c:v>-7.5890000000000004</c:v>
                </c:pt>
                <c:pt idx="438">
                  <c:v>-7.8849999999999998</c:v>
                </c:pt>
                <c:pt idx="439">
                  <c:v>-8.1449999999999996</c:v>
                </c:pt>
                <c:pt idx="440">
                  <c:v>-8.3629999999999995</c:v>
                </c:pt>
                <c:pt idx="441">
                  <c:v>-8.5210000000000008</c:v>
                </c:pt>
                <c:pt idx="442">
                  <c:v>-8.6029999999999998</c:v>
                </c:pt>
                <c:pt idx="443">
                  <c:v>-8.6020000000000003</c:v>
                </c:pt>
                <c:pt idx="444">
                  <c:v>-8.52</c:v>
                </c:pt>
                <c:pt idx="445">
                  <c:v>-8.3610000000000007</c:v>
                </c:pt>
                <c:pt idx="446">
                  <c:v>-8.1219999999999999</c:v>
                </c:pt>
                <c:pt idx="447">
                  <c:v>-7.7919999999999998</c:v>
                </c:pt>
                <c:pt idx="448">
                  <c:v>-7.3550000000000004</c:v>
                </c:pt>
                <c:pt idx="449">
                  <c:v>-6.8010000000000002</c:v>
                </c:pt>
                <c:pt idx="450">
                  <c:v>-6.1340000000000003</c:v>
                </c:pt>
                <c:pt idx="451">
                  <c:v>-5.37</c:v>
                </c:pt>
                <c:pt idx="452">
                  <c:v>-4.5220000000000002</c:v>
                </c:pt>
                <c:pt idx="453">
                  <c:v>-3.6040000000000001</c:v>
                </c:pt>
                <c:pt idx="454">
                  <c:v>-2.6230000000000002</c:v>
                </c:pt>
                <c:pt idx="455">
                  <c:v>-1.585</c:v>
                </c:pt>
                <c:pt idx="456">
                  <c:v>-0.49819999999999998</c:v>
                </c:pt>
                <c:pt idx="457">
                  <c:v>0.62029999999999996</c:v>
                </c:pt>
                <c:pt idx="458">
                  <c:v>1.7390000000000001</c:v>
                </c:pt>
                <c:pt idx="459">
                  <c:v>2.823</c:v>
                </c:pt>
                <c:pt idx="460">
                  <c:v>3.8439999999999999</c:v>
                </c:pt>
                <c:pt idx="461">
                  <c:v>4.7839999999999998</c:v>
                </c:pt>
                <c:pt idx="462">
                  <c:v>5.6289999999999996</c:v>
                </c:pt>
                <c:pt idx="463">
                  <c:v>6.3689999999999998</c:v>
                </c:pt>
                <c:pt idx="464">
                  <c:v>6.9950000000000001</c:v>
                </c:pt>
                <c:pt idx="465">
                  <c:v>7.5049999999999999</c:v>
                </c:pt>
                <c:pt idx="466">
                  <c:v>7.9050000000000002</c:v>
                </c:pt>
                <c:pt idx="467">
                  <c:v>8.2170000000000005</c:v>
                </c:pt>
                <c:pt idx="468">
                  <c:v>8.4770000000000003</c:v>
                </c:pt>
                <c:pt idx="469">
                  <c:v>8.7140000000000004</c:v>
                </c:pt>
                <c:pt idx="470">
                  <c:v>8.9410000000000007</c:v>
                </c:pt>
                <c:pt idx="471">
                  <c:v>9.16</c:v>
                </c:pt>
                <c:pt idx="472">
                  <c:v>9.375</c:v>
                </c:pt>
                <c:pt idx="473">
                  <c:v>9.5909999999999993</c:v>
                </c:pt>
                <c:pt idx="474">
                  <c:v>9.8059999999999992</c:v>
                </c:pt>
                <c:pt idx="475">
                  <c:v>9.9979999999999993</c:v>
                </c:pt>
                <c:pt idx="476">
                  <c:v>10.14</c:v>
                </c:pt>
                <c:pt idx="477">
                  <c:v>10.23</c:v>
                </c:pt>
                <c:pt idx="478">
                  <c:v>10.27</c:v>
                </c:pt>
                <c:pt idx="479">
                  <c:v>10.26</c:v>
                </c:pt>
                <c:pt idx="480">
                  <c:v>10.210000000000001</c:v>
                </c:pt>
                <c:pt idx="481">
                  <c:v>10.11</c:v>
                </c:pt>
                <c:pt idx="482">
                  <c:v>9.9849999999999994</c:v>
                </c:pt>
                <c:pt idx="483">
                  <c:v>9.85</c:v>
                </c:pt>
                <c:pt idx="484">
                  <c:v>9.7070000000000007</c:v>
                </c:pt>
                <c:pt idx="485">
                  <c:v>9.5549999999999997</c:v>
                </c:pt>
                <c:pt idx="486">
                  <c:v>9.3940000000000001</c:v>
                </c:pt>
                <c:pt idx="487">
                  <c:v>9.2260000000000009</c:v>
                </c:pt>
                <c:pt idx="488">
                  <c:v>9.0540000000000003</c:v>
                </c:pt>
                <c:pt idx="489">
                  <c:v>8.8819999999999997</c:v>
                </c:pt>
                <c:pt idx="490">
                  <c:v>8.7149999999999999</c:v>
                </c:pt>
                <c:pt idx="491">
                  <c:v>8.5660000000000007</c:v>
                </c:pt>
                <c:pt idx="492">
                  <c:v>8.4499999999999993</c:v>
                </c:pt>
                <c:pt idx="493">
                  <c:v>8.375</c:v>
                </c:pt>
                <c:pt idx="494">
                  <c:v>8.3420000000000005</c:v>
                </c:pt>
                <c:pt idx="495">
                  <c:v>8.343</c:v>
                </c:pt>
                <c:pt idx="496">
                  <c:v>8.3640000000000008</c:v>
                </c:pt>
                <c:pt idx="497">
                  <c:v>8.3840000000000003</c:v>
                </c:pt>
                <c:pt idx="498">
                  <c:v>8.3859999999999992</c:v>
                </c:pt>
                <c:pt idx="499">
                  <c:v>8.3620000000000001</c:v>
                </c:pt>
                <c:pt idx="500">
                  <c:v>8.3130000000000006</c:v>
                </c:pt>
                <c:pt idx="501">
                  <c:v>8.2439999999999998</c:v>
                </c:pt>
                <c:pt idx="502">
                  <c:v>8.1539999999999999</c:v>
                </c:pt>
                <c:pt idx="503">
                  <c:v>8.032</c:v>
                </c:pt>
                <c:pt idx="504">
                  <c:v>7.867</c:v>
                </c:pt>
                <c:pt idx="505">
                  <c:v>7.6509999999999998</c:v>
                </c:pt>
                <c:pt idx="506">
                  <c:v>7.3789999999999996</c:v>
                </c:pt>
                <c:pt idx="507">
                  <c:v>7.0490000000000004</c:v>
                </c:pt>
                <c:pt idx="508">
                  <c:v>6.66</c:v>
                </c:pt>
                <c:pt idx="509">
                  <c:v>6.2110000000000003</c:v>
                </c:pt>
                <c:pt idx="510">
                  <c:v>5.702</c:v>
                </c:pt>
                <c:pt idx="511">
                  <c:v>5.14</c:v>
                </c:pt>
                <c:pt idx="512">
                  <c:v>4.5350000000000001</c:v>
                </c:pt>
                <c:pt idx="513">
                  <c:v>3.8959999999999999</c:v>
                </c:pt>
                <c:pt idx="514">
                  <c:v>3.234</c:v>
                </c:pt>
                <c:pt idx="515">
                  <c:v>2.5640000000000001</c:v>
                </c:pt>
                <c:pt idx="516">
                  <c:v>1.909</c:v>
                </c:pt>
                <c:pt idx="517">
                  <c:v>1.2829999999999999</c:v>
                </c:pt>
                <c:pt idx="518">
                  <c:v>0.69379999999999997</c:v>
                </c:pt>
                <c:pt idx="519">
                  <c:v>0.13780000000000001</c:v>
                </c:pt>
                <c:pt idx="520">
                  <c:v>-0.39539999999999997</c:v>
                </c:pt>
                <c:pt idx="521">
                  <c:v>-0.91749999999999998</c:v>
                </c:pt>
                <c:pt idx="522">
                  <c:v>-1.4330000000000001</c:v>
                </c:pt>
                <c:pt idx="523">
                  <c:v>-1.9359999999999999</c:v>
                </c:pt>
                <c:pt idx="524">
                  <c:v>-2.42</c:v>
                </c:pt>
                <c:pt idx="525">
                  <c:v>-2.883</c:v>
                </c:pt>
                <c:pt idx="526">
                  <c:v>-3.3290000000000002</c:v>
                </c:pt>
                <c:pt idx="527">
                  <c:v>-3.7650000000000001</c:v>
                </c:pt>
                <c:pt idx="528">
                  <c:v>-4.1970000000000001</c:v>
                </c:pt>
                <c:pt idx="529">
                  <c:v>-4.6189999999999998</c:v>
                </c:pt>
                <c:pt idx="530">
                  <c:v>-5.0279999999999996</c:v>
                </c:pt>
                <c:pt idx="531">
                  <c:v>-5.4240000000000004</c:v>
                </c:pt>
                <c:pt idx="532">
                  <c:v>-5.8120000000000003</c:v>
                </c:pt>
                <c:pt idx="533">
                  <c:v>-6.2</c:v>
                </c:pt>
                <c:pt idx="534">
                  <c:v>-6.5890000000000004</c:v>
                </c:pt>
                <c:pt idx="535">
                  <c:v>-6.9779999999999998</c:v>
                </c:pt>
                <c:pt idx="536">
                  <c:v>-7.3680000000000003</c:v>
                </c:pt>
                <c:pt idx="537">
                  <c:v>-7.7619999999999996</c:v>
                </c:pt>
                <c:pt idx="538">
                  <c:v>-8.1679999999999993</c:v>
                </c:pt>
                <c:pt idx="539">
                  <c:v>-8.5950000000000006</c:v>
                </c:pt>
                <c:pt idx="540">
                  <c:v>-9.0459999999999994</c:v>
                </c:pt>
                <c:pt idx="541">
                  <c:v>-9.5259999999999998</c:v>
                </c:pt>
                <c:pt idx="542">
                  <c:v>-10.039999999999999</c:v>
                </c:pt>
                <c:pt idx="543">
                  <c:v>-10.59</c:v>
                </c:pt>
                <c:pt idx="544">
                  <c:v>-11.17</c:v>
                </c:pt>
                <c:pt idx="545">
                  <c:v>-11.77</c:v>
                </c:pt>
                <c:pt idx="546">
                  <c:v>-12.39</c:v>
                </c:pt>
                <c:pt idx="547">
                  <c:v>-13</c:v>
                </c:pt>
                <c:pt idx="548">
                  <c:v>-13.61</c:v>
                </c:pt>
                <c:pt idx="549">
                  <c:v>-14.19</c:v>
                </c:pt>
                <c:pt idx="550">
                  <c:v>-14.73</c:v>
                </c:pt>
                <c:pt idx="551">
                  <c:v>-15.22</c:v>
                </c:pt>
                <c:pt idx="552">
                  <c:v>-15.65</c:v>
                </c:pt>
                <c:pt idx="553">
                  <c:v>-16.010000000000002</c:v>
                </c:pt>
                <c:pt idx="554">
                  <c:v>-16.29</c:v>
                </c:pt>
                <c:pt idx="555">
                  <c:v>-16.47</c:v>
                </c:pt>
                <c:pt idx="556">
                  <c:v>-16.57</c:v>
                </c:pt>
                <c:pt idx="557">
                  <c:v>-16.59</c:v>
                </c:pt>
                <c:pt idx="558">
                  <c:v>-16.510000000000002</c:v>
                </c:pt>
                <c:pt idx="559">
                  <c:v>-16.36</c:v>
                </c:pt>
                <c:pt idx="560">
                  <c:v>-16.149999999999999</c:v>
                </c:pt>
                <c:pt idx="561">
                  <c:v>-15.88</c:v>
                </c:pt>
                <c:pt idx="562">
                  <c:v>-15.58</c:v>
                </c:pt>
                <c:pt idx="563">
                  <c:v>-15.24</c:v>
                </c:pt>
                <c:pt idx="564">
                  <c:v>-14.87</c:v>
                </c:pt>
                <c:pt idx="565">
                  <c:v>-14.49</c:v>
                </c:pt>
                <c:pt idx="566">
                  <c:v>-14.07</c:v>
                </c:pt>
                <c:pt idx="567">
                  <c:v>-13.63</c:v>
                </c:pt>
                <c:pt idx="568">
                  <c:v>-13.16</c:v>
                </c:pt>
                <c:pt idx="569">
                  <c:v>-12.63</c:v>
                </c:pt>
                <c:pt idx="570">
                  <c:v>-12.06</c:v>
                </c:pt>
                <c:pt idx="571">
                  <c:v>-11.43</c:v>
                </c:pt>
                <c:pt idx="572">
                  <c:v>-10.75</c:v>
                </c:pt>
                <c:pt idx="573">
                  <c:v>-10.01</c:v>
                </c:pt>
                <c:pt idx="574">
                  <c:v>-9.2029999999999994</c:v>
                </c:pt>
                <c:pt idx="575">
                  <c:v>-8.3339999999999996</c:v>
                </c:pt>
                <c:pt idx="576">
                  <c:v>-7.399</c:v>
                </c:pt>
                <c:pt idx="577">
                  <c:v>-6.4029999999999996</c:v>
                </c:pt>
                <c:pt idx="578">
                  <c:v>-5.36</c:v>
                </c:pt>
                <c:pt idx="579">
                  <c:v>-4.2910000000000004</c:v>
                </c:pt>
                <c:pt idx="580">
                  <c:v>-3.218</c:v>
                </c:pt>
                <c:pt idx="581">
                  <c:v>-2.1619999999999999</c:v>
                </c:pt>
                <c:pt idx="582">
                  <c:v>-1.1419999999999999</c:v>
                </c:pt>
                <c:pt idx="583">
                  <c:v>-0.17119999999999999</c:v>
                </c:pt>
                <c:pt idx="584">
                  <c:v>0.73729999999999996</c:v>
                </c:pt>
                <c:pt idx="585">
                  <c:v>1.5680000000000001</c:v>
                </c:pt>
                <c:pt idx="586">
                  <c:v>2.3069999999999999</c:v>
                </c:pt>
                <c:pt idx="587">
                  <c:v>2.9460000000000002</c:v>
                </c:pt>
                <c:pt idx="588">
                  <c:v>3.4790000000000001</c:v>
                </c:pt>
                <c:pt idx="589">
                  <c:v>3.9049999999999998</c:v>
                </c:pt>
                <c:pt idx="590">
                  <c:v>4.2309999999999999</c:v>
                </c:pt>
                <c:pt idx="591">
                  <c:v>4.4749999999999996</c:v>
                </c:pt>
                <c:pt idx="592">
                  <c:v>4.6559999999999997</c:v>
                </c:pt>
                <c:pt idx="593">
                  <c:v>4.7850000000000001</c:v>
                </c:pt>
                <c:pt idx="594">
                  <c:v>4.875</c:v>
                </c:pt>
                <c:pt idx="595">
                  <c:v>4.9329999999999998</c:v>
                </c:pt>
                <c:pt idx="596">
                  <c:v>4.9660000000000002</c:v>
                </c:pt>
                <c:pt idx="597">
                  <c:v>4.9859999999999998</c:v>
                </c:pt>
                <c:pt idx="598">
                  <c:v>5.0030000000000001</c:v>
                </c:pt>
                <c:pt idx="599">
                  <c:v>5.0250000000000004</c:v>
                </c:pt>
                <c:pt idx="600">
                  <c:v>5.056</c:v>
                </c:pt>
                <c:pt idx="601">
                  <c:v>5.0979999999999999</c:v>
                </c:pt>
                <c:pt idx="602">
                  <c:v>5.15</c:v>
                </c:pt>
                <c:pt idx="603">
                  <c:v>5.2110000000000003</c:v>
                </c:pt>
                <c:pt idx="604">
                  <c:v>5.2869999999999999</c:v>
                </c:pt>
                <c:pt idx="605">
                  <c:v>5.3860000000000001</c:v>
                </c:pt>
                <c:pt idx="606">
                  <c:v>5.5149999999999997</c:v>
                </c:pt>
                <c:pt idx="607">
                  <c:v>5.6760000000000002</c:v>
                </c:pt>
                <c:pt idx="608">
                  <c:v>5.867</c:v>
                </c:pt>
                <c:pt idx="609">
                  <c:v>6.0890000000000004</c:v>
                </c:pt>
                <c:pt idx="610">
                  <c:v>6.34</c:v>
                </c:pt>
                <c:pt idx="611">
                  <c:v>6.62</c:v>
                </c:pt>
                <c:pt idx="612">
                  <c:v>6.9269999999999996</c:v>
                </c:pt>
                <c:pt idx="613">
                  <c:v>7.2530000000000001</c:v>
                </c:pt>
                <c:pt idx="614">
                  <c:v>7.5860000000000003</c:v>
                </c:pt>
                <c:pt idx="615">
                  <c:v>7.9160000000000004</c:v>
                </c:pt>
                <c:pt idx="616">
                  <c:v>8.2309999999999999</c:v>
                </c:pt>
                <c:pt idx="617">
                  <c:v>8.5289999999999999</c:v>
                </c:pt>
                <c:pt idx="618">
                  <c:v>8.8079999999999998</c:v>
                </c:pt>
                <c:pt idx="619">
                  <c:v>9.0690000000000008</c:v>
                </c:pt>
                <c:pt idx="620">
                  <c:v>9.3140000000000001</c:v>
                </c:pt>
                <c:pt idx="621">
                  <c:v>9.5419999999999998</c:v>
                </c:pt>
                <c:pt idx="622">
                  <c:v>9.7509999999999994</c:v>
                </c:pt>
                <c:pt idx="623">
                  <c:v>9.9410000000000007</c:v>
                </c:pt>
                <c:pt idx="624">
                  <c:v>10.11</c:v>
                </c:pt>
                <c:pt idx="625">
                  <c:v>10.25</c:v>
                </c:pt>
                <c:pt idx="626">
                  <c:v>10.38</c:v>
                </c:pt>
                <c:pt idx="627">
                  <c:v>10.49</c:v>
                </c:pt>
                <c:pt idx="628">
                  <c:v>10.59</c:v>
                </c:pt>
                <c:pt idx="629">
                  <c:v>10.67</c:v>
                </c:pt>
                <c:pt idx="630">
                  <c:v>10.73</c:v>
                </c:pt>
                <c:pt idx="631">
                  <c:v>10.75</c:v>
                </c:pt>
                <c:pt idx="632">
                  <c:v>10.72</c:v>
                </c:pt>
                <c:pt idx="633">
                  <c:v>10.65</c:v>
                </c:pt>
                <c:pt idx="634">
                  <c:v>10.51</c:v>
                </c:pt>
                <c:pt idx="635">
                  <c:v>10.33</c:v>
                </c:pt>
                <c:pt idx="636">
                  <c:v>10.09</c:v>
                </c:pt>
                <c:pt idx="637">
                  <c:v>9.7780000000000005</c:v>
                </c:pt>
                <c:pt idx="638">
                  <c:v>9.3940000000000001</c:v>
                </c:pt>
                <c:pt idx="639">
                  <c:v>8.9269999999999996</c:v>
                </c:pt>
                <c:pt idx="640">
                  <c:v>8.3740000000000006</c:v>
                </c:pt>
                <c:pt idx="641">
                  <c:v>7.7320000000000002</c:v>
                </c:pt>
                <c:pt idx="642">
                  <c:v>6.9989999999999997</c:v>
                </c:pt>
                <c:pt idx="643">
                  <c:v>6.1749999999999998</c:v>
                </c:pt>
                <c:pt idx="644">
                  <c:v>5.27</c:v>
                </c:pt>
                <c:pt idx="645">
                  <c:v>4.2960000000000003</c:v>
                </c:pt>
                <c:pt idx="646">
                  <c:v>3.2719999999999998</c:v>
                </c:pt>
                <c:pt idx="647">
                  <c:v>2.2200000000000002</c:v>
                </c:pt>
                <c:pt idx="648">
                  <c:v>1.1659999999999999</c:v>
                </c:pt>
                <c:pt idx="649">
                  <c:v>0.13220000000000001</c:v>
                </c:pt>
                <c:pt idx="650">
                  <c:v>-0.86009999999999998</c:v>
                </c:pt>
                <c:pt idx="651">
                  <c:v>-1.796</c:v>
                </c:pt>
                <c:pt idx="652">
                  <c:v>-2.6629999999999998</c:v>
                </c:pt>
                <c:pt idx="653">
                  <c:v>-3.456</c:v>
                </c:pt>
                <c:pt idx="654">
                  <c:v>-4.1740000000000004</c:v>
                </c:pt>
                <c:pt idx="655">
                  <c:v>-4.8159999999999998</c:v>
                </c:pt>
                <c:pt idx="656">
                  <c:v>-5.3819999999999997</c:v>
                </c:pt>
                <c:pt idx="657">
                  <c:v>-5.8739999999999997</c:v>
                </c:pt>
                <c:pt idx="658">
                  <c:v>-6.3029999999999999</c:v>
                </c:pt>
                <c:pt idx="659">
                  <c:v>-6.68</c:v>
                </c:pt>
                <c:pt idx="660">
                  <c:v>-7.016</c:v>
                </c:pt>
                <c:pt idx="661">
                  <c:v>-7.32</c:v>
                </c:pt>
                <c:pt idx="662">
                  <c:v>-7.5979999999999999</c:v>
                </c:pt>
                <c:pt idx="663">
                  <c:v>-7.8520000000000003</c:v>
                </c:pt>
                <c:pt idx="664">
                  <c:v>-8.0860000000000003</c:v>
                </c:pt>
                <c:pt idx="665">
                  <c:v>-8.3079999999999998</c:v>
                </c:pt>
                <c:pt idx="666">
                  <c:v>-8.5239999999999991</c:v>
                </c:pt>
                <c:pt idx="667">
                  <c:v>-8.7370000000000001</c:v>
                </c:pt>
                <c:pt idx="668">
                  <c:v>-8.94</c:v>
                </c:pt>
                <c:pt idx="669">
                  <c:v>-9.1270000000000007</c:v>
                </c:pt>
                <c:pt idx="670">
                  <c:v>-9.2910000000000004</c:v>
                </c:pt>
                <c:pt idx="671">
                  <c:v>-9.4280000000000008</c:v>
                </c:pt>
                <c:pt idx="672">
                  <c:v>-9.5350000000000001</c:v>
                </c:pt>
                <c:pt idx="673">
                  <c:v>-9.609</c:v>
                </c:pt>
                <c:pt idx="674">
                  <c:v>-9.6509999999999998</c:v>
                </c:pt>
                <c:pt idx="675">
                  <c:v>-9.6649999999999991</c:v>
                </c:pt>
                <c:pt idx="676">
                  <c:v>-9.6579999999999995</c:v>
                </c:pt>
                <c:pt idx="677">
                  <c:v>-9.6310000000000002</c:v>
                </c:pt>
                <c:pt idx="678">
                  <c:v>-9.5860000000000003</c:v>
                </c:pt>
                <c:pt idx="679">
                  <c:v>-9.5259999999999998</c:v>
                </c:pt>
                <c:pt idx="680">
                  <c:v>-9.4540000000000006</c:v>
                </c:pt>
                <c:pt idx="681">
                  <c:v>-9.3740000000000006</c:v>
                </c:pt>
                <c:pt idx="682">
                  <c:v>-9.2910000000000004</c:v>
                </c:pt>
                <c:pt idx="683">
                  <c:v>-9.2080000000000002</c:v>
                </c:pt>
                <c:pt idx="684">
                  <c:v>-9.1289999999999996</c:v>
                </c:pt>
                <c:pt idx="685">
                  <c:v>-9.0570000000000004</c:v>
                </c:pt>
                <c:pt idx="686">
                  <c:v>-8.9890000000000008</c:v>
                </c:pt>
                <c:pt idx="687">
                  <c:v>-8.9250000000000007</c:v>
                </c:pt>
                <c:pt idx="688">
                  <c:v>-8.8659999999999997</c:v>
                </c:pt>
                <c:pt idx="689">
                  <c:v>-8.81</c:v>
                </c:pt>
                <c:pt idx="690">
                  <c:v>-8.7530000000000001</c:v>
                </c:pt>
                <c:pt idx="691">
                  <c:v>-8.6929999999999996</c:v>
                </c:pt>
                <c:pt idx="692">
                  <c:v>-8.6280000000000001</c:v>
                </c:pt>
                <c:pt idx="693">
                  <c:v>-8.5609999999999999</c:v>
                </c:pt>
                <c:pt idx="694">
                  <c:v>-8.4920000000000009</c:v>
                </c:pt>
                <c:pt idx="695">
                  <c:v>-8.4149999999999991</c:v>
                </c:pt>
                <c:pt idx="696">
                  <c:v>-8.33</c:v>
                </c:pt>
                <c:pt idx="697">
                  <c:v>-8.2409999999999997</c:v>
                </c:pt>
                <c:pt idx="698">
                  <c:v>-8.1549999999999994</c:v>
                </c:pt>
                <c:pt idx="699">
                  <c:v>-8.0709999999999997</c:v>
                </c:pt>
                <c:pt idx="700">
                  <c:v>-7.9779999999999998</c:v>
                </c:pt>
                <c:pt idx="701">
                  <c:v>-7.867</c:v>
                </c:pt>
                <c:pt idx="702">
                  <c:v>-7.7329999999999997</c:v>
                </c:pt>
                <c:pt idx="703">
                  <c:v>-7.57</c:v>
                </c:pt>
                <c:pt idx="704">
                  <c:v>-7.3680000000000003</c:v>
                </c:pt>
                <c:pt idx="705">
                  <c:v>-7.1159999999999997</c:v>
                </c:pt>
                <c:pt idx="706">
                  <c:v>-6.7990000000000004</c:v>
                </c:pt>
                <c:pt idx="707">
                  <c:v>-6.4130000000000003</c:v>
                </c:pt>
                <c:pt idx="708">
                  <c:v>-5.9539999999999997</c:v>
                </c:pt>
                <c:pt idx="709">
                  <c:v>-5.43</c:v>
                </c:pt>
                <c:pt idx="710">
                  <c:v>-4.8490000000000002</c:v>
                </c:pt>
                <c:pt idx="711">
                  <c:v>-4.2210000000000001</c:v>
                </c:pt>
                <c:pt idx="712">
                  <c:v>-3.556</c:v>
                </c:pt>
                <c:pt idx="713">
                  <c:v>-2.8580000000000001</c:v>
                </c:pt>
                <c:pt idx="714">
                  <c:v>-2.1320000000000001</c:v>
                </c:pt>
                <c:pt idx="715">
                  <c:v>-1.3779999999999999</c:v>
                </c:pt>
                <c:pt idx="716">
                  <c:v>-0.59109999999999996</c:v>
                </c:pt>
                <c:pt idx="717">
                  <c:v>0.22869999999999999</c:v>
                </c:pt>
                <c:pt idx="718">
                  <c:v>1.0740000000000001</c:v>
                </c:pt>
                <c:pt idx="719">
                  <c:v>1.9350000000000001</c:v>
                </c:pt>
                <c:pt idx="720">
                  <c:v>2.7989999999999999</c:v>
                </c:pt>
                <c:pt idx="721">
                  <c:v>3.6549999999999998</c:v>
                </c:pt>
                <c:pt idx="722">
                  <c:v>4.4870000000000001</c:v>
                </c:pt>
                <c:pt idx="723">
                  <c:v>5.282</c:v>
                </c:pt>
                <c:pt idx="724">
                  <c:v>6.0220000000000002</c:v>
                </c:pt>
                <c:pt idx="725">
                  <c:v>6.6909999999999998</c:v>
                </c:pt>
                <c:pt idx="726">
                  <c:v>7.2789999999999999</c:v>
                </c:pt>
                <c:pt idx="727">
                  <c:v>7.7779999999999996</c:v>
                </c:pt>
                <c:pt idx="728">
                  <c:v>8.1890000000000001</c:v>
                </c:pt>
                <c:pt idx="729">
                  <c:v>8.5129999999999999</c:v>
                </c:pt>
                <c:pt idx="730">
                  <c:v>8.7579999999999991</c:v>
                </c:pt>
                <c:pt idx="731">
                  <c:v>8.9339999999999993</c:v>
                </c:pt>
                <c:pt idx="732">
                  <c:v>9.0500000000000007</c:v>
                </c:pt>
                <c:pt idx="733">
                  <c:v>9.1080000000000005</c:v>
                </c:pt>
                <c:pt idx="734">
                  <c:v>9.1159999999999997</c:v>
                </c:pt>
                <c:pt idx="735">
                  <c:v>9.077</c:v>
                </c:pt>
                <c:pt idx="736">
                  <c:v>8.9969999999999999</c:v>
                </c:pt>
                <c:pt idx="737">
                  <c:v>8.8800000000000008</c:v>
                </c:pt>
                <c:pt idx="738">
                  <c:v>8.7330000000000005</c:v>
                </c:pt>
                <c:pt idx="739">
                  <c:v>8.5690000000000008</c:v>
                </c:pt>
                <c:pt idx="740">
                  <c:v>8.4039999999999999</c:v>
                </c:pt>
                <c:pt idx="741">
                  <c:v>8.2439999999999998</c:v>
                </c:pt>
                <c:pt idx="742">
                  <c:v>8.0890000000000004</c:v>
                </c:pt>
                <c:pt idx="743">
                  <c:v>7.94</c:v>
                </c:pt>
                <c:pt idx="744">
                  <c:v>7.7939999999999996</c:v>
                </c:pt>
                <c:pt idx="745">
                  <c:v>7.649</c:v>
                </c:pt>
                <c:pt idx="746">
                  <c:v>7.4989999999999997</c:v>
                </c:pt>
                <c:pt idx="747">
                  <c:v>7.3360000000000003</c:v>
                </c:pt>
                <c:pt idx="748">
                  <c:v>7.1529999999999996</c:v>
                </c:pt>
                <c:pt idx="749">
                  <c:v>6.9470000000000001</c:v>
                </c:pt>
              </c:numCache>
            </c:numRef>
          </c:yVal>
          <c:smooth val="1"/>
          <c:extLst xmlns:c16r2="http://schemas.microsoft.com/office/drawing/2015/06/chart">
            <c:ext xmlns:c16="http://schemas.microsoft.com/office/drawing/2014/chart" uri="{C3380CC4-5D6E-409C-BE32-E72D297353CC}">
              <c16:uniqueId val="{00000002-D7A9-4C11-A959-886D9B5FDD85}"/>
            </c:ext>
          </c:extLst>
        </c:ser>
        <c:ser>
          <c:idx val="3"/>
          <c:order val="3"/>
          <c:tx>
            <c:strRef>
              <c:f>'Sq Model'!$C$3</c:f>
              <c:strCache>
                <c:ptCount val="1"/>
                <c:pt idx="0">
                  <c:v>Simpangan Y-Kobe (cm)</c:v>
                </c:pt>
              </c:strCache>
            </c:strRef>
          </c:tx>
          <c:spPr>
            <a:ln w="19050" cap="rnd">
              <a:solidFill>
                <a:schemeClr val="accent4"/>
              </a:solidFill>
              <a:round/>
            </a:ln>
            <a:effectLst/>
          </c:spPr>
          <c:marker>
            <c:symbol val="none"/>
          </c:marker>
          <c:xVal>
            <c:numRef>
              <c:f>'Sq Model'!$A$4:$A$1003</c:f>
              <c:numCache>
                <c:formatCode>0.00</c:formatCode>
                <c:ptCount val="1000"/>
                <c:pt idx="0">
                  <c:v>0.02</c:v>
                </c:pt>
                <c:pt idx="1">
                  <c:v>0.04</c:v>
                </c:pt>
                <c:pt idx="2">
                  <c:v>0.06</c:v>
                </c:pt>
                <c:pt idx="3">
                  <c:v>0.08</c:v>
                </c:pt>
                <c:pt idx="4">
                  <c:v>0.1</c:v>
                </c:pt>
                <c:pt idx="5">
                  <c:v>0.12</c:v>
                </c:pt>
                <c:pt idx="6">
                  <c:v>0.14000000000000001</c:v>
                </c:pt>
                <c:pt idx="7">
                  <c:v>0.16</c:v>
                </c:pt>
                <c:pt idx="8">
                  <c:v>0.18</c:v>
                </c:pt>
                <c:pt idx="9">
                  <c:v>0.2</c:v>
                </c:pt>
                <c:pt idx="10">
                  <c:v>0.22</c:v>
                </c:pt>
                <c:pt idx="11">
                  <c:v>0.24</c:v>
                </c:pt>
                <c:pt idx="12">
                  <c:v>0.26</c:v>
                </c:pt>
                <c:pt idx="13">
                  <c:v>0.28000000000000003</c:v>
                </c:pt>
                <c:pt idx="14">
                  <c:v>0.3</c:v>
                </c:pt>
                <c:pt idx="15">
                  <c:v>0.32</c:v>
                </c:pt>
                <c:pt idx="16">
                  <c:v>0.34</c:v>
                </c:pt>
                <c:pt idx="17">
                  <c:v>0.36</c:v>
                </c:pt>
                <c:pt idx="18">
                  <c:v>0.38</c:v>
                </c:pt>
                <c:pt idx="19">
                  <c:v>0.4</c:v>
                </c:pt>
                <c:pt idx="20">
                  <c:v>0.42</c:v>
                </c:pt>
                <c:pt idx="21">
                  <c:v>0.44</c:v>
                </c:pt>
                <c:pt idx="22">
                  <c:v>0.46</c:v>
                </c:pt>
                <c:pt idx="23">
                  <c:v>0.48</c:v>
                </c:pt>
                <c:pt idx="24">
                  <c:v>0.5</c:v>
                </c:pt>
                <c:pt idx="25">
                  <c:v>0.52</c:v>
                </c:pt>
                <c:pt idx="26">
                  <c:v>0.54</c:v>
                </c:pt>
                <c:pt idx="27">
                  <c:v>0.56000000000000005</c:v>
                </c:pt>
                <c:pt idx="28">
                  <c:v>0.57999999999999996</c:v>
                </c:pt>
                <c:pt idx="29">
                  <c:v>0.6</c:v>
                </c:pt>
                <c:pt idx="30">
                  <c:v>0.62</c:v>
                </c:pt>
                <c:pt idx="31">
                  <c:v>0.64</c:v>
                </c:pt>
                <c:pt idx="32">
                  <c:v>0.66</c:v>
                </c:pt>
                <c:pt idx="33">
                  <c:v>0.68</c:v>
                </c:pt>
                <c:pt idx="34">
                  <c:v>0.7</c:v>
                </c:pt>
                <c:pt idx="35">
                  <c:v>0.72</c:v>
                </c:pt>
                <c:pt idx="36">
                  <c:v>0.74</c:v>
                </c:pt>
                <c:pt idx="37">
                  <c:v>0.76</c:v>
                </c:pt>
                <c:pt idx="38">
                  <c:v>0.78</c:v>
                </c:pt>
                <c:pt idx="39">
                  <c:v>0.8</c:v>
                </c:pt>
                <c:pt idx="40">
                  <c:v>0.82</c:v>
                </c:pt>
                <c:pt idx="41">
                  <c:v>0.84</c:v>
                </c:pt>
                <c:pt idx="42">
                  <c:v>0.86</c:v>
                </c:pt>
                <c:pt idx="43">
                  <c:v>0.88</c:v>
                </c:pt>
                <c:pt idx="44">
                  <c:v>0.9</c:v>
                </c:pt>
                <c:pt idx="45">
                  <c:v>0.92</c:v>
                </c:pt>
                <c:pt idx="46">
                  <c:v>0.94</c:v>
                </c:pt>
                <c:pt idx="47">
                  <c:v>0.96</c:v>
                </c:pt>
                <c:pt idx="48">
                  <c:v>0.98</c:v>
                </c:pt>
                <c:pt idx="49">
                  <c:v>1</c:v>
                </c:pt>
                <c:pt idx="50">
                  <c:v>1.02</c:v>
                </c:pt>
                <c:pt idx="51">
                  <c:v>1.04</c:v>
                </c:pt>
                <c:pt idx="52">
                  <c:v>1.06</c:v>
                </c:pt>
                <c:pt idx="53">
                  <c:v>1.08</c:v>
                </c:pt>
                <c:pt idx="54">
                  <c:v>1.1000000000000001</c:v>
                </c:pt>
                <c:pt idx="55">
                  <c:v>1.1200000000000001</c:v>
                </c:pt>
                <c:pt idx="56">
                  <c:v>1.1399999999999999</c:v>
                </c:pt>
                <c:pt idx="57">
                  <c:v>1.1599999999999999</c:v>
                </c:pt>
                <c:pt idx="58">
                  <c:v>1.18</c:v>
                </c:pt>
                <c:pt idx="59">
                  <c:v>1.2</c:v>
                </c:pt>
                <c:pt idx="60">
                  <c:v>1.22</c:v>
                </c:pt>
                <c:pt idx="61">
                  <c:v>1.24</c:v>
                </c:pt>
                <c:pt idx="62">
                  <c:v>1.26</c:v>
                </c:pt>
                <c:pt idx="63">
                  <c:v>1.28</c:v>
                </c:pt>
                <c:pt idx="64">
                  <c:v>1.3</c:v>
                </c:pt>
                <c:pt idx="65">
                  <c:v>1.32</c:v>
                </c:pt>
                <c:pt idx="66">
                  <c:v>1.34</c:v>
                </c:pt>
                <c:pt idx="67">
                  <c:v>1.36</c:v>
                </c:pt>
                <c:pt idx="68">
                  <c:v>1.38</c:v>
                </c:pt>
                <c:pt idx="69">
                  <c:v>1.4</c:v>
                </c:pt>
                <c:pt idx="70">
                  <c:v>1.42</c:v>
                </c:pt>
                <c:pt idx="71">
                  <c:v>1.44</c:v>
                </c:pt>
                <c:pt idx="72">
                  <c:v>1.46</c:v>
                </c:pt>
                <c:pt idx="73">
                  <c:v>1.48</c:v>
                </c:pt>
                <c:pt idx="74">
                  <c:v>1.5</c:v>
                </c:pt>
                <c:pt idx="75">
                  <c:v>1.52</c:v>
                </c:pt>
                <c:pt idx="76">
                  <c:v>1.54</c:v>
                </c:pt>
                <c:pt idx="77">
                  <c:v>1.56</c:v>
                </c:pt>
                <c:pt idx="78">
                  <c:v>1.58</c:v>
                </c:pt>
                <c:pt idx="79">
                  <c:v>1.6</c:v>
                </c:pt>
                <c:pt idx="80">
                  <c:v>1.62</c:v>
                </c:pt>
                <c:pt idx="81">
                  <c:v>1.64</c:v>
                </c:pt>
                <c:pt idx="82">
                  <c:v>1.66</c:v>
                </c:pt>
                <c:pt idx="83">
                  <c:v>1.68</c:v>
                </c:pt>
                <c:pt idx="84">
                  <c:v>1.7</c:v>
                </c:pt>
                <c:pt idx="85">
                  <c:v>1.72</c:v>
                </c:pt>
                <c:pt idx="86">
                  <c:v>1.74</c:v>
                </c:pt>
                <c:pt idx="87">
                  <c:v>1.76</c:v>
                </c:pt>
                <c:pt idx="88">
                  <c:v>1.78</c:v>
                </c:pt>
                <c:pt idx="89">
                  <c:v>1.8</c:v>
                </c:pt>
                <c:pt idx="90">
                  <c:v>1.82</c:v>
                </c:pt>
                <c:pt idx="91">
                  <c:v>1.84</c:v>
                </c:pt>
                <c:pt idx="92">
                  <c:v>1.86</c:v>
                </c:pt>
                <c:pt idx="93">
                  <c:v>1.88</c:v>
                </c:pt>
                <c:pt idx="94">
                  <c:v>1.9</c:v>
                </c:pt>
                <c:pt idx="95">
                  <c:v>1.92</c:v>
                </c:pt>
                <c:pt idx="96">
                  <c:v>1.94</c:v>
                </c:pt>
                <c:pt idx="97">
                  <c:v>1.96</c:v>
                </c:pt>
                <c:pt idx="98">
                  <c:v>1.98</c:v>
                </c:pt>
                <c:pt idx="99">
                  <c:v>2</c:v>
                </c:pt>
                <c:pt idx="100">
                  <c:v>2.02</c:v>
                </c:pt>
                <c:pt idx="101">
                  <c:v>2.04</c:v>
                </c:pt>
                <c:pt idx="102">
                  <c:v>2.06</c:v>
                </c:pt>
                <c:pt idx="103">
                  <c:v>2.08</c:v>
                </c:pt>
                <c:pt idx="104">
                  <c:v>2.1</c:v>
                </c:pt>
                <c:pt idx="105">
                  <c:v>2.12</c:v>
                </c:pt>
                <c:pt idx="106">
                  <c:v>2.14</c:v>
                </c:pt>
                <c:pt idx="107">
                  <c:v>2.16</c:v>
                </c:pt>
                <c:pt idx="108">
                  <c:v>2.1800000000000002</c:v>
                </c:pt>
                <c:pt idx="109">
                  <c:v>2.2000000000000002</c:v>
                </c:pt>
                <c:pt idx="110">
                  <c:v>2.2200000000000002</c:v>
                </c:pt>
                <c:pt idx="111">
                  <c:v>2.2400000000000002</c:v>
                </c:pt>
                <c:pt idx="112">
                  <c:v>2.2599999999999998</c:v>
                </c:pt>
                <c:pt idx="113">
                  <c:v>2.2799999999999998</c:v>
                </c:pt>
                <c:pt idx="114">
                  <c:v>2.2999999999999998</c:v>
                </c:pt>
                <c:pt idx="115">
                  <c:v>2.3199999999999998</c:v>
                </c:pt>
                <c:pt idx="116">
                  <c:v>2.34</c:v>
                </c:pt>
                <c:pt idx="117">
                  <c:v>2.36</c:v>
                </c:pt>
                <c:pt idx="118">
                  <c:v>2.38</c:v>
                </c:pt>
                <c:pt idx="119">
                  <c:v>2.4</c:v>
                </c:pt>
                <c:pt idx="120">
                  <c:v>2.42</c:v>
                </c:pt>
                <c:pt idx="121">
                  <c:v>2.44</c:v>
                </c:pt>
                <c:pt idx="122">
                  <c:v>2.46</c:v>
                </c:pt>
                <c:pt idx="123">
                  <c:v>2.48</c:v>
                </c:pt>
                <c:pt idx="124">
                  <c:v>2.5</c:v>
                </c:pt>
                <c:pt idx="125">
                  <c:v>2.52</c:v>
                </c:pt>
                <c:pt idx="126">
                  <c:v>2.54</c:v>
                </c:pt>
                <c:pt idx="127">
                  <c:v>2.56</c:v>
                </c:pt>
                <c:pt idx="128">
                  <c:v>2.58</c:v>
                </c:pt>
                <c:pt idx="129">
                  <c:v>2.6</c:v>
                </c:pt>
                <c:pt idx="130">
                  <c:v>2.62</c:v>
                </c:pt>
                <c:pt idx="131">
                  <c:v>2.64</c:v>
                </c:pt>
                <c:pt idx="132">
                  <c:v>2.66</c:v>
                </c:pt>
                <c:pt idx="133">
                  <c:v>2.68</c:v>
                </c:pt>
                <c:pt idx="134">
                  <c:v>2.7</c:v>
                </c:pt>
                <c:pt idx="135">
                  <c:v>2.72</c:v>
                </c:pt>
                <c:pt idx="136">
                  <c:v>2.74</c:v>
                </c:pt>
                <c:pt idx="137">
                  <c:v>2.76</c:v>
                </c:pt>
                <c:pt idx="138">
                  <c:v>2.78</c:v>
                </c:pt>
                <c:pt idx="139">
                  <c:v>2.8</c:v>
                </c:pt>
                <c:pt idx="140">
                  <c:v>2.82</c:v>
                </c:pt>
                <c:pt idx="141">
                  <c:v>2.84</c:v>
                </c:pt>
                <c:pt idx="142">
                  <c:v>2.86</c:v>
                </c:pt>
                <c:pt idx="143">
                  <c:v>2.88</c:v>
                </c:pt>
                <c:pt idx="144">
                  <c:v>2.9</c:v>
                </c:pt>
                <c:pt idx="145">
                  <c:v>2.92</c:v>
                </c:pt>
                <c:pt idx="146">
                  <c:v>2.94</c:v>
                </c:pt>
                <c:pt idx="147">
                  <c:v>2.96</c:v>
                </c:pt>
                <c:pt idx="148">
                  <c:v>2.98</c:v>
                </c:pt>
                <c:pt idx="149">
                  <c:v>3</c:v>
                </c:pt>
                <c:pt idx="150">
                  <c:v>3.02</c:v>
                </c:pt>
                <c:pt idx="151">
                  <c:v>3.04</c:v>
                </c:pt>
                <c:pt idx="152">
                  <c:v>3.06</c:v>
                </c:pt>
                <c:pt idx="153">
                  <c:v>3.08</c:v>
                </c:pt>
                <c:pt idx="154">
                  <c:v>3.1</c:v>
                </c:pt>
                <c:pt idx="155">
                  <c:v>3.12</c:v>
                </c:pt>
                <c:pt idx="156">
                  <c:v>3.14</c:v>
                </c:pt>
                <c:pt idx="157">
                  <c:v>3.16</c:v>
                </c:pt>
                <c:pt idx="158">
                  <c:v>3.18</c:v>
                </c:pt>
                <c:pt idx="159">
                  <c:v>3.2</c:v>
                </c:pt>
                <c:pt idx="160">
                  <c:v>3.22</c:v>
                </c:pt>
                <c:pt idx="161">
                  <c:v>3.24</c:v>
                </c:pt>
                <c:pt idx="162">
                  <c:v>3.26</c:v>
                </c:pt>
                <c:pt idx="163">
                  <c:v>3.28</c:v>
                </c:pt>
                <c:pt idx="164">
                  <c:v>3.3</c:v>
                </c:pt>
                <c:pt idx="165">
                  <c:v>3.32</c:v>
                </c:pt>
                <c:pt idx="166">
                  <c:v>3.34</c:v>
                </c:pt>
                <c:pt idx="167">
                  <c:v>3.36</c:v>
                </c:pt>
                <c:pt idx="168">
                  <c:v>3.38</c:v>
                </c:pt>
                <c:pt idx="169">
                  <c:v>3.4</c:v>
                </c:pt>
                <c:pt idx="170">
                  <c:v>3.42</c:v>
                </c:pt>
                <c:pt idx="171">
                  <c:v>3.44</c:v>
                </c:pt>
                <c:pt idx="172">
                  <c:v>3.46</c:v>
                </c:pt>
                <c:pt idx="173">
                  <c:v>3.48</c:v>
                </c:pt>
                <c:pt idx="174">
                  <c:v>3.5</c:v>
                </c:pt>
                <c:pt idx="175">
                  <c:v>3.52</c:v>
                </c:pt>
                <c:pt idx="176">
                  <c:v>3.54</c:v>
                </c:pt>
                <c:pt idx="177">
                  <c:v>3.56</c:v>
                </c:pt>
                <c:pt idx="178">
                  <c:v>3.58</c:v>
                </c:pt>
                <c:pt idx="179">
                  <c:v>3.6</c:v>
                </c:pt>
                <c:pt idx="180">
                  <c:v>3.62</c:v>
                </c:pt>
                <c:pt idx="181">
                  <c:v>3.64</c:v>
                </c:pt>
                <c:pt idx="182">
                  <c:v>3.66</c:v>
                </c:pt>
                <c:pt idx="183">
                  <c:v>3.68</c:v>
                </c:pt>
                <c:pt idx="184">
                  <c:v>3.7</c:v>
                </c:pt>
                <c:pt idx="185">
                  <c:v>3.72</c:v>
                </c:pt>
                <c:pt idx="186">
                  <c:v>3.74</c:v>
                </c:pt>
                <c:pt idx="187">
                  <c:v>3.76</c:v>
                </c:pt>
                <c:pt idx="188">
                  <c:v>3.78</c:v>
                </c:pt>
                <c:pt idx="189">
                  <c:v>3.8</c:v>
                </c:pt>
                <c:pt idx="190">
                  <c:v>3.82</c:v>
                </c:pt>
                <c:pt idx="191">
                  <c:v>3.84</c:v>
                </c:pt>
                <c:pt idx="192">
                  <c:v>3.86</c:v>
                </c:pt>
                <c:pt idx="193">
                  <c:v>3.88</c:v>
                </c:pt>
                <c:pt idx="194">
                  <c:v>3.9</c:v>
                </c:pt>
                <c:pt idx="195">
                  <c:v>3.92</c:v>
                </c:pt>
                <c:pt idx="196">
                  <c:v>3.94</c:v>
                </c:pt>
                <c:pt idx="197">
                  <c:v>3.96</c:v>
                </c:pt>
                <c:pt idx="198">
                  <c:v>3.98</c:v>
                </c:pt>
                <c:pt idx="199">
                  <c:v>4</c:v>
                </c:pt>
                <c:pt idx="200">
                  <c:v>4.0199999999999996</c:v>
                </c:pt>
                <c:pt idx="201">
                  <c:v>4.04</c:v>
                </c:pt>
                <c:pt idx="202">
                  <c:v>4.0599999999999996</c:v>
                </c:pt>
                <c:pt idx="203">
                  <c:v>4.08</c:v>
                </c:pt>
                <c:pt idx="204">
                  <c:v>4.0999999999999996</c:v>
                </c:pt>
                <c:pt idx="205">
                  <c:v>4.12</c:v>
                </c:pt>
                <c:pt idx="206">
                  <c:v>4.1399999999999997</c:v>
                </c:pt>
                <c:pt idx="207">
                  <c:v>4.16</c:v>
                </c:pt>
                <c:pt idx="208">
                  <c:v>4.18</c:v>
                </c:pt>
                <c:pt idx="209">
                  <c:v>4.2</c:v>
                </c:pt>
                <c:pt idx="210">
                  <c:v>4.22</c:v>
                </c:pt>
                <c:pt idx="211">
                  <c:v>4.24</c:v>
                </c:pt>
                <c:pt idx="212">
                  <c:v>4.26</c:v>
                </c:pt>
                <c:pt idx="213">
                  <c:v>4.28</c:v>
                </c:pt>
                <c:pt idx="214">
                  <c:v>4.3</c:v>
                </c:pt>
                <c:pt idx="215">
                  <c:v>4.32</c:v>
                </c:pt>
                <c:pt idx="216">
                  <c:v>4.34</c:v>
                </c:pt>
                <c:pt idx="217">
                  <c:v>4.3600000000000003</c:v>
                </c:pt>
                <c:pt idx="218">
                  <c:v>4.38</c:v>
                </c:pt>
                <c:pt idx="219">
                  <c:v>4.4000000000000004</c:v>
                </c:pt>
                <c:pt idx="220">
                  <c:v>4.42</c:v>
                </c:pt>
                <c:pt idx="221">
                  <c:v>4.4400000000000004</c:v>
                </c:pt>
                <c:pt idx="222">
                  <c:v>4.46</c:v>
                </c:pt>
                <c:pt idx="223">
                  <c:v>4.4800000000000004</c:v>
                </c:pt>
                <c:pt idx="224">
                  <c:v>4.5</c:v>
                </c:pt>
                <c:pt idx="225">
                  <c:v>4.5199999999999996</c:v>
                </c:pt>
                <c:pt idx="226">
                  <c:v>4.54</c:v>
                </c:pt>
                <c:pt idx="227">
                  <c:v>4.5599999999999996</c:v>
                </c:pt>
                <c:pt idx="228">
                  <c:v>4.58</c:v>
                </c:pt>
                <c:pt idx="229">
                  <c:v>4.5999999999999996</c:v>
                </c:pt>
                <c:pt idx="230">
                  <c:v>4.62</c:v>
                </c:pt>
                <c:pt idx="231">
                  <c:v>4.6399999999999997</c:v>
                </c:pt>
                <c:pt idx="232">
                  <c:v>4.66</c:v>
                </c:pt>
                <c:pt idx="233">
                  <c:v>4.68</c:v>
                </c:pt>
                <c:pt idx="234">
                  <c:v>4.7</c:v>
                </c:pt>
                <c:pt idx="235">
                  <c:v>4.72</c:v>
                </c:pt>
                <c:pt idx="236">
                  <c:v>4.74</c:v>
                </c:pt>
                <c:pt idx="237">
                  <c:v>4.76</c:v>
                </c:pt>
                <c:pt idx="238">
                  <c:v>4.78</c:v>
                </c:pt>
                <c:pt idx="239">
                  <c:v>4.8</c:v>
                </c:pt>
                <c:pt idx="240">
                  <c:v>4.82</c:v>
                </c:pt>
                <c:pt idx="241">
                  <c:v>4.84</c:v>
                </c:pt>
                <c:pt idx="242">
                  <c:v>4.8600000000000003</c:v>
                </c:pt>
                <c:pt idx="243">
                  <c:v>4.88</c:v>
                </c:pt>
                <c:pt idx="244">
                  <c:v>4.9000000000000004</c:v>
                </c:pt>
                <c:pt idx="245">
                  <c:v>4.92</c:v>
                </c:pt>
                <c:pt idx="246">
                  <c:v>4.9400000000000004</c:v>
                </c:pt>
                <c:pt idx="247">
                  <c:v>4.96</c:v>
                </c:pt>
                <c:pt idx="248">
                  <c:v>4.9800000000000004</c:v>
                </c:pt>
                <c:pt idx="249">
                  <c:v>5</c:v>
                </c:pt>
                <c:pt idx="250">
                  <c:v>5.0199999999999996</c:v>
                </c:pt>
                <c:pt idx="251">
                  <c:v>5.04</c:v>
                </c:pt>
                <c:pt idx="252">
                  <c:v>5.0599999999999996</c:v>
                </c:pt>
                <c:pt idx="253">
                  <c:v>5.08</c:v>
                </c:pt>
                <c:pt idx="254">
                  <c:v>5.0999999999999996</c:v>
                </c:pt>
                <c:pt idx="255">
                  <c:v>5.12</c:v>
                </c:pt>
                <c:pt idx="256">
                  <c:v>5.14</c:v>
                </c:pt>
                <c:pt idx="257">
                  <c:v>5.16</c:v>
                </c:pt>
                <c:pt idx="258">
                  <c:v>5.18</c:v>
                </c:pt>
                <c:pt idx="259">
                  <c:v>5.2</c:v>
                </c:pt>
                <c:pt idx="260">
                  <c:v>5.22</c:v>
                </c:pt>
                <c:pt idx="261">
                  <c:v>5.24</c:v>
                </c:pt>
                <c:pt idx="262">
                  <c:v>5.26</c:v>
                </c:pt>
                <c:pt idx="263">
                  <c:v>5.28</c:v>
                </c:pt>
                <c:pt idx="264">
                  <c:v>5.3</c:v>
                </c:pt>
                <c:pt idx="265">
                  <c:v>5.32</c:v>
                </c:pt>
                <c:pt idx="266">
                  <c:v>5.34</c:v>
                </c:pt>
                <c:pt idx="267">
                  <c:v>5.36</c:v>
                </c:pt>
                <c:pt idx="268">
                  <c:v>5.38</c:v>
                </c:pt>
                <c:pt idx="269">
                  <c:v>5.4</c:v>
                </c:pt>
                <c:pt idx="270">
                  <c:v>5.42</c:v>
                </c:pt>
                <c:pt idx="271">
                  <c:v>5.44</c:v>
                </c:pt>
                <c:pt idx="272">
                  <c:v>5.46</c:v>
                </c:pt>
                <c:pt idx="273">
                  <c:v>5.48</c:v>
                </c:pt>
                <c:pt idx="274">
                  <c:v>5.5</c:v>
                </c:pt>
                <c:pt idx="275">
                  <c:v>5.52</c:v>
                </c:pt>
                <c:pt idx="276">
                  <c:v>5.54</c:v>
                </c:pt>
                <c:pt idx="277">
                  <c:v>5.56</c:v>
                </c:pt>
                <c:pt idx="278">
                  <c:v>5.58</c:v>
                </c:pt>
                <c:pt idx="279">
                  <c:v>5.6</c:v>
                </c:pt>
                <c:pt idx="280">
                  <c:v>5.62</c:v>
                </c:pt>
                <c:pt idx="281">
                  <c:v>5.64</c:v>
                </c:pt>
                <c:pt idx="282">
                  <c:v>5.66</c:v>
                </c:pt>
                <c:pt idx="283">
                  <c:v>5.68</c:v>
                </c:pt>
                <c:pt idx="284">
                  <c:v>5.7</c:v>
                </c:pt>
                <c:pt idx="285">
                  <c:v>5.72</c:v>
                </c:pt>
                <c:pt idx="286">
                  <c:v>5.74</c:v>
                </c:pt>
                <c:pt idx="287">
                  <c:v>5.76</c:v>
                </c:pt>
                <c:pt idx="288">
                  <c:v>5.78</c:v>
                </c:pt>
                <c:pt idx="289">
                  <c:v>5.8</c:v>
                </c:pt>
                <c:pt idx="290">
                  <c:v>5.82</c:v>
                </c:pt>
                <c:pt idx="291">
                  <c:v>5.84</c:v>
                </c:pt>
                <c:pt idx="292">
                  <c:v>5.86</c:v>
                </c:pt>
                <c:pt idx="293">
                  <c:v>5.88</c:v>
                </c:pt>
                <c:pt idx="294">
                  <c:v>5.9</c:v>
                </c:pt>
                <c:pt idx="295">
                  <c:v>5.92</c:v>
                </c:pt>
                <c:pt idx="296">
                  <c:v>5.94</c:v>
                </c:pt>
                <c:pt idx="297">
                  <c:v>5.96</c:v>
                </c:pt>
                <c:pt idx="298">
                  <c:v>5.98</c:v>
                </c:pt>
                <c:pt idx="299">
                  <c:v>6</c:v>
                </c:pt>
                <c:pt idx="300">
                  <c:v>6.02</c:v>
                </c:pt>
                <c:pt idx="301">
                  <c:v>6.04</c:v>
                </c:pt>
                <c:pt idx="302">
                  <c:v>6.06</c:v>
                </c:pt>
                <c:pt idx="303">
                  <c:v>6.08</c:v>
                </c:pt>
                <c:pt idx="304">
                  <c:v>6.1</c:v>
                </c:pt>
                <c:pt idx="305">
                  <c:v>6.12</c:v>
                </c:pt>
                <c:pt idx="306">
                  <c:v>6.14</c:v>
                </c:pt>
                <c:pt idx="307">
                  <c:v>6.16</c:v>
                </c:pt>
                <c:pt idx="308">
                  <c:v>6.18</c:v>
                </c:pt>
                <c:pt idx="309">
                  <c:v>6.2</c:v>
                </c:pt>
                <c:pt idx="310">
                  <c:v>6.22</c:v>
                </c:pt>
                <c:pt idx="311">
                  <c:v>6.24</c:v>
                </c:pt>
                <c:pt idx="312">
                  <c:v>6.26</c:v>
                </c:pt>
                <c:pt idx="313">
                  <c:v>6.28</c:v>
                </c:pt>
                <c:pt idx="314">
                  <c:v>6.3</c:v>
                </c:pt>
                <c:pt idx="315">
                  <c:v>6.32</c:v>
                </c:pt>
                <c:pt idx="316">
                  <c:v>6.34</c:v>
                </c:pt>
                <c:pt idx="317">
                  <c:v>6.36</c:v>
                </c:pt>
                <c:pt idx="318">
                  <c:v>6.38</c:v>
                </c:pt>
                <c:pt idx="319">
                  <c:v>6.4</c:v>
                </c:pt>
                <c:pt idx="320">
                  <c:v>6.42</c:v>
                </c:pt>
                <c:pt idx="321">
                  <c:v>6.44</c:v>
                </c:pt>
                <c:pt idx="322">
                  <c:v>6.46</c:v>
                </c:pt>
                <c:pt idx="323">
                  <c:v>6.48</c:v>
                </c:pt>
                <c:pt idx="324">
                  <c:v>6.5</c:v>
                </c:pt>
                <c:pt idx="325">
                  <c:v>6.52</c:v>
                </c:pt>
                <c:pt idx="326">
                  <c:v>6.54</c:v>
                </c:pt>
                <c:pt idx="327">
                  <c:v>6.56</c:v>
                </c:pt>
                <c:pt idx="328">
                  <c:v>6.58</c:v>
                </c:pt>
                <c:pt idx="329">
                  <c:v>6.6</c:v>
                </c:pt>
                <c:pt idx="330">
                  <c:v>6.62</c:v>
                </c:pt>
                <c:pt idx="331">
                  <c:v>6.64</c:v>
                </c:pt>
                <c:pt idx="332">
                  <c:v>6.66</c:v>
                </c:pt>
                <c:pt idx="333">
                  <c:v>6.68</c:v>
                </c:pt>
                <c:pt idx="334">
                  <c:v>6.7</c:v>
                </c:pt>
                <c:pt idx="335">
                  <c:v>6.72</c:v>
                </c:pt>
                <c:pt idx="336">
                  <c:v>6.74</c:v>
                </c:pt>
                <c:pt idx="337">
                  <c:v>6.76</c:v>
                </c:pt>
                <c:pt idx="338">
                  <c:v>6.78</c:v>
                </c:pt>
                <c:pt idx="339">
                  <c:v>6.8</c:v>
                </c:pt>
                <c:pt idx="340">
                  <c:v>6.82</c:v>
                </c:pt>
                <c:pt idx="341">
                  <c:v>6.84</c:v>
                </c:pt>
                <c:pt idx="342">
                  <c:v>6.86</c:v>
                </c:pt>
                <c:pt idx="343">
                  <c:v>6.88</c:v>
                </c:pt>
                <c:pt idx="344">
                  <c:v>6.9</c:v>
                </c:pt>
                <c:pt idx="345">
                  <c:v>6.92</c:v>
                </c:pt>
                <c:pt idx="346">
                  <c:v>6.94</c:v>
                </c:pt>
                <c:pt idx="347">
                  <c:v>6.96</c:v>
                </c:pt>
                <c:pt idx="348">
                  <c:v>6.98</c:v>
                </c:pt>
                <c:pt idx="349">
                  <c:v>7</c:v>
                </c:pt>
                <c:pt idx="350">
                  <c:v>7.02</c:v>
                </c:pt>
                <c:pt idx="351">
                  <c:v>7.04</c:v>
                </c:pt>
                <c:pt idx="352">
                  <c:v>7.06</c:v>
                </c:pt>
                <c:pt idx="353">
                  <c:v>7.08</c:v>
                </c:pt>
                <c:pt idx="354">
                  <c:v>7.1</c:v>
                </c:pt>
                <c:pt idx="355">
                  <c:v>7.12</c:v>
                </c:pt>
                <c:pt idx="356">
                  <c:v>7.14</c:v>
                </c:pt>
                <c:pt idx="357">
                  <c:v>7.16</c:v>
                </c:pt>
                <c:pt idx="358">
                  <c:v>7.18</c:v>
                </c:pt>
                <c:pt idx="359">
                  <c:v>7.2</c:v>
                </c:pt>
                <c:pt idx="360">
                  <c:v>7.22</c:v>
                </c:pt>
                <c:pt idx="361">
                  <c:v>7.24</c:v>
                </c:pt>
                <c:pt idx="362">
                  <c:v>7.26</c:v>
                </c:pt>
                <c:pt idx="363">
                  <c:v>7.28</c:v>
                </c:pt>
                <c:pt idx="364">
                  <c:v>7.3</c:v>
                </c:pt>
                <c:pt idx="365">
                  <c:v>7.32</c:v>
                </c:pt>
                <c:pt idx="366">
                  <c:v>7.34</c:v>
                </c:pt>
                <c:pt idx="367">
                  <c:v>7.36</c:v>
                </c:pt>
                <c:pt idx="368">
                  <c:v>7.38</c:v>
                </c:pt>
                <c:pt idx="369">
                  <c:v>7.4</c:v>
                </c:pt>
                <c:pt idx="370">
                  <c:v>7.42</c:v>
                </c:pt>
                <c:pt idx="371">
                  <c:v>7.44</c:v>
                </c:pt>
                <c:pt idx="372">
                  <c:v>7.46</c:v>
                </c:pt>
                <c:pt idx="373">
                  <c:v>7.48</c:v>
                </c:pt>
                <c:pt idx="374">
                  <c:v>7.5</c:v>
                </c:pt>
                <c:pt idx="375">
                  <c:v>7.52</c:v>
                </c:pt>
                <c:pt idx="376">
                  <c:v>7.54</c:v>
                </c:pt>
                <c:pt idx="377">
                  <c:v>7.56</c:v>
                </c:pt>
                <c:pt idx="378">
                  <c:v>7.58</c:v>
                </c:pt>
                <c:pt idx="379">
                  <c:v>7.6</c:v>
                </c:pt>
                <c:pt idx="380">
                  <c:v>7.62</c:v>
                </c:pt>
                <c:pt idx="381">
                  <c:v>7.64</c:v>
                </c:pt>
                <c:pt idx="382">
                  <c:v>7.66</c:v>
                </c:pt>
                <c:pt idx="383">
                  <c:v>7.68</c:v>
                </c:pt>
                <c:pt idx="384">
                  <c:v>7.7</c:v>
                </c:pt>
                <c:pt idx="385">
                  <c:v>7.72</c:v>
                </c:pt>
                <c:pt idx="386">
                  <c:v>7.74</c:v>
                </c:pt>
                <c:pt idx="387">
                  <c:v>7.76</c:v>
                </c:pt>
                <c:pt idx="388">
                  <c:v>7.78</c:v>
                </c:pt>
                <c:pt idx="389">
                  <c:v>7.8</c:v>
                </c:pt>
                <c:pt idx="390">
                  <c:v>7.82</c:v>
                </c:pt>
                <c:pt idx="391">
                  <c:v>7.84</c:v>
                </c:pt>
                <c:pt idx="392">
                  <c:v>7.86</c:v>
                </c:pt>
                <c:pt idx="393">
                  <c:v>7.88</c:v>
                </c:pt>
                <c:pt idx="394">
                  <c:v>7.9</c:v>
                </c:pt>
                <c:pt idx="395">
                  <c:v>7.92</c:v>
                </c:pt>
                <c:pt idx="396">
                  <c:v>7.94</c:v>
                </c:pt>
                <c:pt idx="397">
                  <c:v>7.96</c:v>
                </c:pt>
                <c:pt idx="398">
                  <c:v>7.98</c:v>
                </c:pt>
                <c:pt idx="399">
                  <c:v>8</c:v>
                </c:pt>
                <c:pt idx="400">
                  <c:v>8.02</c:v>
                </c:pt>
                <c:pt idx="401">
                  <c:v>8.0399999999999991</c:v>
                </c:pt>
                <c:pt idx="402">
                  <c:v>8.06</c:v>
                </c:pt>
                <c:pt idx="403">
                  <c:v>8.08</c:v>
                </c:pt>
                <c:pt idx="404">
                  <c:v>8.1</c:v>
                </c:pt>
                <c:pt idx="405">
                  <c:v>8.1199999999999992</c:v>
                </c:pt>
                <c:pt idx="406">
                  <c:v>8.14</c:v>
                </c:pt>
                <c:pt idx="407">
                  <c:v>8.16</c:v>
                </c:pt>
                <c:pt idx="408">
                  <c:v>8.18</c:v>
                </c:pt>
                <c:pt idx="409">
                  <c:v>8.1999999999999993</c:v>
                </c:pt>
                <c:pt idx="410">
                  <c:v>8.2200000000000006</c:v>
                </c:pt>
                <c:pt idx="411">
                  <c:v>8.24</c:v>
                </c:pt>
                <c:pt idx="412">
                  <c:v>8.26</c:v>
                </c:pt>
                <c:pt idx="413">
                  <c:v>8.2799999999999994</c:v>
                </c:pt>
                <c:pt idx="414">
                  <c:v>8.3000000000000007</c:v>
                </c:pt>
                <c:pt idx="415">
                  <c:v>8.32</c:v>
                </c:pt>
                <c:pt idx="416">
                  <c:v>8.34</c:v>
                </c:pt>
                <c:pt idx="417">
                  <c:v>8.36</c:v>
                </c:pt>
                <c:pt idx="418">
                  <c:v>8.3800000000000008</c:v>
                </c:pt>
                <c:pt idx="419">
                  <c:v>8.4</c:v>
                </c:pt>
                <c:pt idx="420">
                  <c:v>8.42</c:v>
                </c:pt>
                <c:pt idx="421">
                  <c:v>8.44</c:v>
                </c:pt>
                <c:pt idx="422">
                  <c:v>8.4600000000000009</c:v>
                </c:pt>
                <c:pt idx="423">
                  <c:v>8.48</c:v>
                </c:pt>
                <c:pt idx="424">
                  <c:v>8.5</c:v>
                </c:pt>
                <c:pt idx="425">
                  <c:v>8.52</c:v>
                </c:pt>
                <c:pt idx="426">
                  <c:v>8.5399999999999991</c:v>
                </c:pt>
                <c:pt idx="427">
                  <c:v>8.56</c:v>
                </c:pt>
                <c:pt idx="428">
                  <c:v>8.58</c:v>
                </c:pt>
                <c:pt idx="429">
                  <c:v>8.6</c:v>
                </c:pt>
                <c:pt idx="430">
                  <c:v>8.6199999999999992</c:v>
                </c:pt>
                <c:pt idx="431">
                  <c:v>8.64</c:v>
                </c:pt>
                <c:pt idx="432">
                  <c:v>8.66</c:v>
                </c:pt>
                <c:pt idx="433">
                  <c:v>8.68</c:v>
                </c:pt>
                <c:pt idx="434">
                  <c:v>8.6999999999999993</c:v>
                </c:pt>
                <c:pt idx="435">
                  <c:v>8.7200000000000006</c:v>
                </c:pt>
                <c:pt idx="436">
                  <c:v>8.74</c:v>
                </c:pt>
                <c:pt idx="437">
                  <c:v>8.76</c:v>
                </c:pt>
                <c:pt idx="438">
                  <c:v>8.7799999999999994</c:v>
                </c:pt>
                <c:pt idx="439">
                  <c:v>8.8000000000000007</c:v>
                </c:pt>
                <c:pt idx="440">
                  <c:v>8.82</c:v>
                </c:pt>
                <c:pt idx="441">
                  <c:v>8.84</c:v>
                </c:pt>
                <c:pt idx="442">
                  <c:v>8.86</c:v>
                </c:pt>
                <c:pt idx="443">
                  <c:v>8.8800000000000008</c:v>
                </c:pt>
                <c:pt idx="444">
                  <c:v>8.9</c:v>
                </c:pt>
                <c:pt idx="445">
                  <c:v>8.92</c:v>
                </c:pt>
                <c:pt idx="446">
                  <c:v>8.94</c:v>
                </c:pt>
                <c:pt idx="447">
                  <c:v>8.9600000000000009</c:v>
                </c:pt>
                <c:pt idx="448">
                  <c:v>8.98</c:v>
                </c:pt>
                <c:pt idx="449">
                  <c:v>9</c:v>
                </c:pt>
                <c:pt idx="450">
                  <c:v>9.02</c:v>
                </c:pt>
                <c:pt idx="451">
                  <c:v>9.0399999999999991</c:v>
                </c:pt>
                <c:pt idx="452">
                  <c:v>9.06</c:v>
                </c:pt>
                <c:pt idx="453">
                  <c:v>9.08</c:v>
                </c:pt>
                <c:pt idx="454">
                  <c:v>9.1</c:v>
                </c:pt>
                <c:pt idx="455">
                  <c:v>9.1199999999999992</c:v>
                </c:pt>
                <c:pt idx="456">
                  <c:v>9.14</c:v>
                </c:pt>
                <c:pt idx="457">
                  <c:v>9.16</c:v>
                </c:pt>
                <c:pt idx="458">
                  <c:v>9.18</c:v>
                </c:pt>
                <c:pt idx="459">
                  <c:v>9.1999999999999993</c:v>
                </c:pt>
                <c:pt idx="460">
                  <c:v>9.2200000000000006</c:v>
                </c:pt>
                <c:pt idx="461">
                  <c:v>9.24</c:v>
                </c:pt>
                <c:pt idx="462">
                  <c:v>9.26</c:v>
                </c:pt>
                <c:pt idx="463">
                  <c:v>9.2799999999999994</c:v>
                </c:pt>
                <c:pt idx="464">
                  <c:v>9.3000000000000007</c:v>
                </c:pt>
                <c:pt idx="465">
                  <c:v>9.32</c:v>
                </c:pt>
                <c:pt idx="466">
                  <c:v>9.34</c:v>
                </c:pt>
                <c:pt idx="467">
                  <c:v>9.36</c:v>
                </c:pt>
                <c:pt idx="468">
                  <c:v>9.3800000000000008</c:v>
                </c:pt>
                <c:pt idx="469">
                  <c:v>9.4</c:v>
                </c:pt>
                <c:pt idx="470">
                  <c:v>9.42</c:v>
                </c:pt>
                <c:pt idx="471">
                  <c:v>9.44</c:v>
                </c:pt>
                <c:pt idx="472">
                  <c:v>9.4600000000000009</c:v>
                </c:pt>
                <c:pt idx="473">
                  <c:v>9.48</c:v>
                </c:pt>
                <c:pt idx="474">
                  <c:v>9.5</c:v>
                </c:pt>
                <c:pt idx="475">
                  <c:v>9.52</c:v>
                </c:pt>
                <c:pt idx="476">
                  <c:v>9.5399999999999991</c:v>
                </c:pt>
                <c:pt idx="477">
                  <c:v>9.56</c:v>
                </c:pt>
                <c:pt idx="478">
                  <c:v>9.58</c:v>
                </c:pt>
                <c:pt idx="479">
                  <c:v>9.6</c:v>
                </c:pt>
                <c:pt idx="480">
                  <c:v>9.6199999999999992</c:v>
                </c:pt>
                <c:pt idx="481">
                  <c:v>9.64</c:v>
                </c:pt>
                <c:pt idx="482">
                  <c:v>9.66</c:v>
                </c:pt>
                <c:pt idx="483">
                  <c:v>9.68</c:v>
                </c:pt>
                <c:pt idx="484">
                  <c:v>9.6999999999999993</c:v>
                </c:pt>
                <c:pt idx="485">
                  <c:v>9.7200000000000006</c:v>
                </c:pt>
                <c:pt idx="486">
                  <c:v>9.74</c:v>
                </c:pt>
                <c:pt idx="487">
                  <c:v>9.76</c:v>
                </c:pt>
                <c:pt idx="488">
                  <c:v>9.7799999999999994</c:v>
                </c:pt>
                <c:pt idx="489">
                  <c:v>9.8000000000000007</c:v>
                </c:pt>
                <c:pt idx="490">
                  <c:v>9.82</c:v>
                </c:pt>
                <c:pt idx="491">
                  <c:v>9.84</c:v>
                </c:pt>
                <c:pt idx="492">
                  <c:v>9.86</c:v>
                </c:pt>
                <c:pt idx="493">
                  <c:v>9.8800000000000008</c:v>
                </c:pt>
                <c:pt idx="494">
                  <c:v>9.9</c:v>
                </c:pt>
                <c:pt idx="495">
                  <c:v>9.92</c:v>
                </c:pt>
                <c:pt idx="496">
                  <c:v>9.94</c:v>
                </c:pt>
                <c:pt idx="497">
                  <c:v>9.9600000000000009</c:v>
                </c:pt>
                <c:pt idx="498">
                  <c:v>9.98</c:v>
                </c:pt>
                <c:pt idx="499">
                  <c:v>10</c:v>
                </c:pt>
                <c:pt idx="500">
                  <c:v>10.02</c:v>
                </c:pt>
                <c:pt idx="501">
                  <c:v>10.039999999999999</c:v>
                </c:pt>
                <c:pt idx="502">
                  <c:v>10.06</c:v>
                </c:pt>
                <c:pt idx="503">
                  <c:v>10.08</c:v>
                </c:pt>
                <c:pt idx="504">
                  <c:v>10.1</c:v>
                </c:pt>
                <c:pt idx="505">
                  <c:v>10.119999999999999</c:v>
                </c:pt>
                <c:pt idx="506">
                  <c:v>10.14</c:v>
                </c:pt>
                <c:pt idx="507">
                  <c:v>10.16</c:v>
                </c:pt>
                <c:pt idx="508">
                  <c:v>10.18</c:v>
                </c:pt>
                <c:pt idx="509">
                  <c:v>10.199999999999999</c:v>
                </c:pt>
                <c:pt idx="510">
                  <c:v>10.220000000000001</c:v>
                </c:pt>
                <c:pt idx="511">
                  <c:v>10.24</c:v>
                </c:pt>
                <c:pt idx="512">
                  <c:v>10.26</c:v>
                </c:pt>
                <c:pt idx="513">
                  <c:v>10.28</c:v>
                </c:pt>
                <c:pt idx="514">
                  <c:v>10.3</c:v>
                </c:pt>
                <c:pt idx="515">
                  <c:v>10.32</c:v>
                </c:pt>
                <c:pt idx="516">
                  <c:v>10.34</c:v>
                </c:pt>
                <c:pt idx="517">
                  <c:v>10.36</c:v>
                </c:pt>
                <c:pt idx="518">
                  <c:v>10.38</c:v>
                </c:pt>
                <c:pt idx="519">
                  <c:v>10.4</c:v>
                </c:pt>
                <c:pt idx="520">
                  <c:v>10.42</c:v>
                </c:pt>
                <c:pt idx="521">
                  <c:v>10.44</c:v>
                </c:pt>
                <c:pt idx="522">
                  <c:v>10.46</c:v>
                </c:pt>
                <c:pt idx="523">
                  <c:v>10.48</c:v>
                </c:pt>
                <c:pt idx="524">
                  <c:v>10.5</c:v>
                </c:pt>
                <c:pt idx="525">
                  <c:v>10.52</c:v>
                </c:pt>
                <c:pt idx="526">
                  <c:v>10.54</c:v>
                </c:pt>
                <c:pt idx="527">
                  <c:v>10.56</c:v>
                </c:pt>
                <c:pt idx="528">
                  <c:v>10.58</c:v>
                </c:pt>
                <c:pt idx="529">
                  <c:v>10.6</c:v>
                </c:pt>
                <c:pt idx="530">
                  <c:v>10.62</c:v>
                </c:pt>
                <c:pt idx="531">
                  <c:v>10.64</c:v>
                </c:pt>
                <c:pt idx="532">
                  <c:v>10.66</c:v>
                </c:pt>
                <c:pt idx="533">
                  <c:v>10.68</c:v>
                </c:pt>
                <c:pt idx="534">
                  <c:v>10.7</c:v>
                </c:pt>
                <c:pt idx="535">
                  <c:v>10.72</c:v>
                </c:pt>
                <c:pt idx="536">
                  <c:v>10.74</c:v>
                </c:pt>
                <c:pt idx="537">
                  <c:v>10.76</c:v>
                </c:pt>
                <c:pt idx="538">
                  <c:v>10.78</c:v>
                </c:pt>
                <c:pt idx="539">
                  <c:v>10.8</c:v>
                </c:pt>
                <c:pt idx="540">
                  <c:v>10.82</c:v>
                </c:pt>
                <c:pt idx="541">
                  <c:v>10.84</c:v>
                </c:pt>
                <c:pt idx="542">
                  <c:v>10.86</c:v>
                </c:pt>
                <c:pt idx="543">
                  <c:v>10.88</c:v>
                </c:pt>
                <c:pt idx="544">
                  <c:v>10.9</c:v>
                </c:pt>
                <c:pt idx="545">
                  <c:v>10.92</c:v>
                </c:pt>
                <c:pt idx="546">
                  <c:v>10.94</c:v>
                </c:pt>
                <c:pt idx="547">
                  <c:v>10.96</c:v>
                </c:pt>
                <c:pt idx="548">
                  <c:v>10.98</c:v>
                </c:pt>
                <c:pt idx="549">
                  <c:v>11</c:v>
                </c:pt>
                <c:pt idx="550">
                  <c:v>11.02</c:v>
                </c:pt>
                <c:pt idx="551">
                  <c:v>11.04</c:v>
                </c:pt>
                <c:pt idx="552">
                  <c:v>11.06</c:v>
                </c:pt>
                <c:pt idx="553">
                  <c:v>11.08</c:v>
                </c:pt>
                <c:pt idx="554">
                  <c:v>11.1</c:v>
                </c:pt>
                <c:pt idx="555">
                  <c:v>11.12</c:v>
                </c:pt>
                <c:pt idx="556">
                  <c:v>11.14</c:v>
                </c:pt>
                <c:pt idx="557">
                  <c:v>11.16</c:v>
                </c:pt>
                <c:pt idx="558">
                  <c:v>11.18</c:v>
                </c:pt>
                <c:pt idx="559">
                  <c:v>11.2</c:v>
                </c:pt>
                <c:pt idx="560">
                  <c:v>11.22</c:v>
                </c:pt>
                <c:pt idx="561">
                  <c:v>11.24</c:v>
                </c:pt>
                <c:pt idx="562">
                  <c:v>11.26</c:v>
                </c:pt>
                <c:pt idx="563">
                  <c:v>11.28</c:v>
                </c:pt>
                <c:pt idx="564">
                  <c:v>11.3</c:v>
                </c:pt>
                <c:pt idx="565">
                  <c:v>11.32</c:v>
                </c:pt>
                <c:pt idx="566">
                  <c:v>11.34</c:v>
                </c:pt>
                <c:pt idx="567">
                  <c:v>11.36</c:v>
                </c:pt>
                <c:pt idx="568">
                  <c:v>11.38</c:v>
                </c:pt>
                <c:pt idx="569">
                  <c:v>11.4</c:v>
                </c:pt>
                <c:pt idx="570">
                  <c:v>11.42</c:v>
                </c:pt>
                <c:pt idx="571">
                  <c:v>11.44</c:v>
                </c:pt>
                <c:pt idx="572">
                  <c:v>11.46</c:v>
                </c:pt>
                <c:pt idx="573">
                  <c:v>11.48</c:v>
                </c:pt>
                <c:pt idx="574">
                  <c:v>11.5</c:v>
                </c:pt>
                <c:pt idx="575">
                  <c:v>11.52</c:v>
                </c:pt>
                <c:pt idx="576">
                  <c:v>11.54</c:v>
                </c:pt>
                <c:pt idx="577">
                  <c:v>11.56</c:v>
                </c:pt>
                <c:pt idx="578">
                  <c:v>11.58</c:v>
                </c:pt>
                <c:pt idx="579">
                  <c:v>11.6</c:v>
                </c:pt>
                <c:pt idx="580">
                  <c:v>11.62</c:v>
                </c:pt>
                <c:pt idx="581">
                  <c:v>11.64</c:v>
                </c:pt>
                <c:pt idx="582">
                  <c:v>11.66</c:v>
                </c:pt>
                <c:pt idx="583">
                  <c:v>11.68</c:v>
                </c:pt>
                <c:pt idx="584">
                  <c:v>11.7</c:v>
                </c:pt>
                <c:pt idx="585">
                  <c:v>11.72</c:v>
                </c:pt>
                <c:pt idx="586">
                  <c:v>11.74</c:v>
                </c:pt>
                <c:pt idx="587">
                  <c:v>11.76</c:v>
                </c:pt>
                <c:pt idx="588">
                  <c:v>11.78</c:v>
                </c:pt>
                <c:pt idx="589">
                  <c:v>11.8</c:v>
                </c:pt>
                <c:pt idx="590">
                  <c:v>11.82</c:v>
                </c:pt>
                <c:pt idx="591">
                  <c:v>11.84</c:v>
                </c:pt>
                <c:pt idx="592">
                  <c:v>11.86</c:v>
                </c:pt>
                <c:pt idx="593">
                  <c:v>11.88</c:v>
                </c:pt>
                <c:pt idx="594">
                  <c:v>11.9</c:v>
                </c:pt>
                <c:pt idx="595">
                  <c:v>11.92</c:v>
                </c:pt>
                <c:pt idx="596">
                  <c:v>11.94</c:v>
                </c:pt>
                <c:pt idx="597">
                  <c:v>11.96</c:v>
                </c:pt>
                <c:pt idx="598">
                  <c:v>11.98</c:v>
                </c:pt>
                <c:pt idx="599">
                  <c:v>12</c:v>
                </c:pt>
                <c:pt idx="600">
                  <c:v>12.02</c:v>
                </c:pt>
                <c:pt idx="601">
                  <c:v>12.04</c:v>
                </c:pt>
                <c:pt idx="602">
                  <c:v>12.06</c:v>
                </c:pt>
                <c:pt idx="603">
                  <c:v>12.08</c:v>
                </c:pt>
                <c:pt idx="604">
                  <c:v>12.1</c:v>
                </c:pt>
                <c:pt idx="605">
                  <c:v>12.12</c:v>
                </c:pt>
                <c:pt idx="606">
                  <c:v>12.14</c:v>
                </c:pt>
                <c:pt idx="607">
                  <c:v>12.16</c:v>
                </c:pt>
                <c:pt idx="608">
                  <c:v>12.18</c:v>
                </c:pt>
                <c:pt idx="609">
                  <c:v>12.2</c:v>
                </c:pt>
                <c:pt idx="610">
                  <c:v>12.22</c:v>
                </c:pt>
                <c:pt idx="611">
                  <c:v>12.24</c:v>
                </c:pt>
                <c:pt idx="612">
                  <c:v>12.26</c:v>
                </c:pt>
                <c:pt idx="613">
                  <c:v>12.28</c:v>
                </c:pt>
                <c:pt idx="614">
                  <c:v>12.3</c:v>
                </c:pt>
                <c:pt idx="615">
                  <c:v>12.32</c:v>
                </c:pt>
                <c:pt idx="616">
                  <c:v>12.34</c:v>
                </c:pt>
                <c:pt idx="617">
                  <c:v>12.36</c:v>
                </c:pt>
                <c:pt idx="618">
                  <c:v>12.38</c:v>
                </c:pt>
                <c:pt idx="619">
                  <c:v>12.4</c:v>
                </c:pt>
                <c:pt idx="620">
                  <c:v>12.42</c:v>
                </c:pt>
                <c:pt idx="621">
                  <c:v>12.44</c:v>
                </c:pt>
                <c:pt idx="622">
                  <c:v>12.46</c:v>
                </c:pt>
                <c:pt idx="623">
                  <c:v>12.48</c:v>
                </c:pt>
                <c:pt idx="624">
                  <c:v>12.5</c:v>
                </c:pt>
                <c:pt idx="625">
                  <c:v>12.52</c:v>
                </c:pt>
                <c:pt idx="626">
                  <c:v>12.54</c:v>
                </c:pt>
                <c:pt idx="627">
                  <c:v>12.56</c:v>
                </c:pt>
                <c:pt idx="628">
                  <c:v>12.58</c:v>
                </c:pt>
                <c:pt idx="629">
                  <c:v>12.6</c:v>
                </c:pt>
                <c:pt idx="630">
                  <c:v>12.62</c:v>
                </c:pt>
                <c:pt idx="631">
                  <c:v>12.64</c:v>
                </c:pt>
                <c:pt idx="632">
                  <c:v>12.66</c:v>
                </c:pt>
                <c:pt idx="633">
                  <c:v>12.68</c:v>
                </c:pt>
                <c:pt idx="634">
                  <c:v>12.7</c:v>
                </c:pt>
                <c:pt idx="635">
                  <c:v>12.72</c:v>
                </c:pt>
                <c:pt idx="636">
                  <c:v>12.74</c:v>
                </c:pt>
                <c:pt idx="637">
                  <c:v>12.76</c:v>
                </c:pt>
                <c:pt idx="638">
                  <c:v>12.78</c:v>
                </c:pt>
                <c:pt idx="639">
                  <c:v>12.8</c:v>
                </c:pt>
                <c:pt idx="640">
                  <c:v>12.82</c:v>
                </c:pt>
                <c:pt idx="641">
                  <c:v>12.84</c:v>
                </c:pt>
                <c:pt idx="642">
                  <c:v>12.86</c:v>
                </c:pt>
                <c:pt idx="643">
                  <c:v>12.88</c:v>
                </c:pt>
                <c:pt idx="644">
                  <c:v>12.9</c:v>
                </c:pt>
                <c:pt idx="645">
                  <c:v>12.92</c:v>
                </c:pt>
                <c:pt idx="646">
                  <c:v>12.94</c:v>
                </c:pt>
                <c:pt idx="647">
                  <c:v>12.96</c:v>
                </c:pt>
                <c:pt idx="648">
                  <c:v>12.98</c:v>
                </c:pt>
                <c:pt idx="649">
                  <c:v>13</c:v>
                </c:pt>
                <c:pt idx="650">
                  <c:v>13.02</c:v>
                </c:pt>
                <c:pt idx="651">
                  <c:v>13.04</c:v>
                </c:pt>
                <c:pt idx="652">
                  <c:v>13.06</c:v>
                </c:pt>
                <c:pt idx="653">
                  <c:v>13.08</c:v>
                </c:pt>
                <c:pt idx="654">
                  <c:v>13.1</c:v>
                </c:pt>
                <c:pt idx="655">
                  <c:v>13.12</c:v>
                </c:pt>
                <c:pt idx="656">
                  <c:v>13.14</c:v>
                </c:pt>
                <c:pt idx="657">
                  <c:v>13.16</c:v>
                </c:pt>
                <c:pt idx="658">
                  <c:v>13.18</c:v>
                </c:pt>
                <c:pt idx="659">
                  <c:v>13.2</c:v>
                </c:pt>
                <c:pt idx="660">
                  <c:v>13.22</c:v>
                </c:pt>
                <c:pt idx="661">
                  <c:v>13.24</c:v>
                </c:pt>
                <c:pt idx="662">
                  <c:v>13.26</c:v>
                </c:pt>
                <c:pt idx="663">
                  <c:v>13.28</c:v>
                </c:pt>
                <c:pt idx="664">
                  <c:v>13.3</c:v>
                </c:pt>
                <c:pt idx="665">
                  <c:v>13.32</c:v>
                </c:pt>
                <c:pt idx="666">
                  <c:v>13.34</c:v>
                </c:pt>
                <c:pt idx="667">
                  <c:v>13.36</c:v>
                </c:pt>
                <c:pt idx="668">
                  <c:v>13.38</c:v>
                </c:pt>
                <c:pt idx="669">
                  <c:v>13.4</c:v>
                </c:pt>
                <c:pt idx="670">
                  <c:v>13.42</c:v>
                </c:pt>
                <c:pt idx="671">
                  <c:v>13.44</c:v>
                </c:pt>
                <c:pt idx="672">
                  <c:v>13.46</c:v>
                </c:pt>
                <c:pt idx="673">
                  <c:v>13.48</c:v>
                </c:pt>
                <c:pt idx="674">
                  <c:v>13.5</c:v>
                </c:pt>
                <c:pt idx="675">
                  <c:v>13.52</c:v>
                </c:pt>
                <c:pt idx="676">
                  <c:v>13.54</c:v>
                </c:pt>
                <c:pt idx="677">
                  <c:v>13.56</c:v>
                </c:pt>
                <c:pt idx="678">
                  <c:v>13.58</c:v>
                </c:pt>
                <c:pt idx="679">
                  <c:v>13.6</c:v>
                </c:pt>
                <c:pt idx="680">
                  <c:v>13.62</c:v>
                </c:pt>
                <c:pt idx="681">
                  <c:v>13.64</c:v>
                </c:pt>
                <c:pt idx="682">
                  <c:v>13.66</c:v>
                </c:pt>
                <c:pt idx="683">
                  <c:v>13.68</c:v>
                </c:pt>
                <c:pt idx="684">
                  <c:v>13.7</c:v>
                </c:pt>
                <c:pt idx="685">
                  <c:v>13.72</c:v>
                </c:pt>
                <c:pt idx="686">
                  <c:v>13.74</c:v>
                </c:pt>
                <c:pt idx="687">
                  <c:v>13.76</c:v>
                </c:pt>
                <c:pt idx="688">
                  <c:v>13.78</c:v>
                </c:pt>
                <c:pt idx="689">
                  <c:v>13.8</c:v>
                </c:pt>
                <c:pt idx="690">
                  <c:v>13.82</c:v>
                </c:pt>
                <c:pt idx="691">
                  <c:v>13.84</c:v>
                </c:pt>
                <c:pt idx="692">
                  <c:v>13.86</c:v>
                </c:pt>
                <c:pt idx="693">
                  <c:v>13.88</c:v>
                </c:pt>
                <c:pt idx="694">
                  <c:v>13.9</c:v>
                </c:pt>
                <c:pt idx="695">
                  <c:v>13.92</c:v>
                </c:pt>
                <c:pt idx="696">
                  <c:v>13.94</c:v>
                </c:pt>
                <c:pt idx="697">
                  <c:v>13.96</c:v>
                </c:pt>
                <c:pt idx="698">
                  <c:v>13.98</c:v>
                </c:pt>
                <c:pt idx="699">
                  <c:v>14</c:v>
                </c:pt>
                <c:pt idx="700">
                  <c:v>14.02</c:v>
                </c:pt>
                <c:pt idx="701">
                  <c:v>14.04</c:v>
                </c:pt>
                <c:pt idx="702">
                  <c:v>14.06</c:v>
                </c:pt>
                <c:pt idx="703">
                  <c:v>14.08</c:v>
                </c:pt>
                <c:pt idx="704">
                  <c:v>14.1</c:v>
                </c:pt>
                <c:pt idx="705">
                  <c:v>14.12</c:v>
                </c:pt>
                <c:pt idx="706">
                  <c:v>14.14</c:v>
                </c:pt>
                <c:pt idx="707">
                  <c:v>14.16</c:v>
                </c:pt>
                <c:pt idx="708">
                  <c:v>14.18</c:v>
                </c:pt>
                <c:pt idx="709">
                  <c:v>14.2</c:v>
                </c:pt>
                <c:pt idx="710">
                  <c:v>14.22</c:v>
                </c:pt>
                <c:pt idx="711">
                  <c:v>14.24</c:v>
                </c:pt>
                <c:pt idx="712">
                  <c:v>14.26</c:v>
                </c:pt>
                <c:pt idx="713">
                  <c:v>14.28</c:v>
                </c:pt>
                <c:pt idx="714">
                  <c:v>14.3</c:v>
                </c:pt>
                <c:pt idx="715">
                  <c:v>14.32</c:v>
                </c:pt>
                <c:pt idx="716">
                  <c:v>14.34</c:v>
                </c:pt>
                <c:pt idx="717">
                  <c:v>14.36</c:v>
                </c:pt>
                <c:pt idx="718">
                  <c:v>14.38</c:v>
                </c:pt>
                <c:pt idx="719">
                  <c:v>14.4</c:v>
                </c:pt>
                <c:pt idx="720">
                  <c:v>14.42</c:v>
                </c:pt>
                <c:pt idx="721">
                  <c:v>14.44</c:v>
                </c:pt>
                <c:pt idx="722">
                  <c:v>14.46</c:v>
                </c:pt>
                <c:pt idx="723">
                  <c:v>14.48</c:v>
                </c:pt>
                <c:pt idx="724">
                  <c:v>14.5</c:v>
                </c:pt>
                <c:pt idx="725">
                  <c:v>14.52</c:v>
                </c:pt>
                <c:pt idx="726">
                  <c:v>14.54</c:v>
                </c:pt>
                <c:pt idx="727">
                  <c:v>14.56</c:v>
                </c:pt>
                <c:pt idx="728">
                  <c:v>14.58</c:v>
                </c:pt>
                <c:pt idx="729">
                  <c:v>14.6</c:v>
                </c:pt>
                <c:pt idx="730">
                  <c:v>14.62</c:v>
                </c:pt>
                <c:pt idx="731">
                  <c:v>14.64</c:v>
                </c:pt>
                <c:pt idx="732">
                  <c:v>14.66</c:v>
                </c:pt>
                <c:pt idx="733">
                  <c:v>14.68</c:v>
                </c:pt>
                <c:pt idx="734">
                  <c:v>14.7</c:v>
                </c:pt>
                <c:pt idx="735">
                  <c:v>14.72</c:v>
                </c:pt>
                <c:pt idx="736">
                  <c:v>14.74</c:v>
                </c:pt>
                <c:pt idx="737">
                  <c:v>14.76</c:v>
                </c:pt>
                <c:pt idx="738">
                  <c:v>14.78</c:v>
                </c:pt>
                <c:pt idx="739">
                  <c:v>14.8</c:v>
                </c:pt>
                <c:pt idx="740">
                  <c:v>14.82</c:v>
                </c:pt>
                <c:pt idx="741">
                  <c:v>14.84</c:v>
                </c:pt>
                <c:pt idx="742">
                  <c:v>14.86</c:v>
                </c:pt>
                <c:pt idx="743">
                  <c:v>14.88</c:v>
                </c:pt>
                <c:pt idx="744">
                  <c:v>14.9</c:v>
                </c:pt>
                <c:pt idx="745">
                  <c:v>14.92</c:v>
                </c:pt>
                <c:pt idx="746">
                  <c:v>14.94</c:v>
                </c:pt>
                <c:pt idx="747">
                  <c:v>14.96</c:v>
                </c:pt>
                <c:pt idx="748">
                  <c:v>14.98</c:v>
                </c:pt>
                <c:pt idx="749">
                  <c:v>15</c:v>
                </c:pt>
              </c:numCache>
            </c:numRef>
          </c:xVal>
          <c:yVal>
            <c:numRef>
              <c:f>'Sq Model'!$C$4:$C$1003</c:f>
              <c:numCache>
                <c:formatCode>0.00</c:formatCode>
                <c:ptCount val="1000"/>
                <c:pt idx="0">
                  <c:v>-5.5389999999999999E-16</c:v>
                </c:pt>
                <c:pt idx="1">
                  <c:v>-1.3999999999999999E-4</c:v>
                </c:pt>
                <c:pt idx="2">
                  <c:v>-4.9240000000000004E-4</c:v>
                </c:pt>
                <c:pt idx="3">
                  <c:v>-6.7840000000000001E-4</c:v>
                </c:pt>
                <c:pt idx="4">
                  <c:v>-1.2019999999999999E-4</c:v>
                </c:pt>
                <c:pt idx="5">
                  <c:v>1.4499999999999999E-3</c:v>
                </c:pt>
                <c:pt idx="6">
                  <c:v>3.7000000000000002E-3</c:v>
                </c:pt>
                <c:pt idx="7">
                  <c:v>6.2100000000000002E-3</c:v>
                </c:pt>
                <c:pt idx="8">
                  <c:v>9.0200000000000002E-3</c:v>
                </c:pt>
                <c:pt idx="9">
                  <c:v>1.18E-2</c:v>
                </c:pt>
                <c:pt idx="10">
                  <c:v>1.354E-2</c:v>
                </c:pt>
                <c:pt idx="11">
                  <c:v>1.4330000000000001E-2</c:v>
                </c:pt>
                <c:pt idx="12">
                  <c:v>1.5890000000000001E-2</c:v>
                </c:pt>
                <c:pt idx="13">
                  <c:v>1.9630000000000002E-2</c:v>
                </c:pt>
                <c:pt idx="14">
                  <c:v>2.5479999999999999E-2</c:v>
                </c:pt>
                <c:pt idx="15">
                  <c:v>3.2750000000000001E-2</c:v>
                </c:pt>
                <c:pt idx="16">
                  <c:v>4.1209999999999997E-2</c:v>
                </c:pt>
                <c:pt idx="17">
                  <c:v>5.0180000000000002E-2</c:v>
                </c:pt>
                <c:pt idx="18">
                  <c:v>5.885E-2</c:v>
                </c:pt>
                <c:pt idx="19">
                  <c:v>6.7530000000000007E-2</c:v>
                </c:pt>
                <c:pt idx="20">
                  <c:v>7.7710000000000001E-2</c:v>
                </c:pt>
                <c:pt idx="21">
                  <c:v>9.0770000000000003E-2</c:v>
                </c:pt>
                <c:pt idx="22">
                  <c:v>0.1055</c:v>
                </c:pt>
                <c:pt idx="23">
                  <c:v>0.1193</c:v>
                </c:pt>
                <c:pt idx="24">
                  <c:v>0.1308</c:v>
                </c:pt>
                <c:pt idx="25">
                  <c:v>0.13919999999999999</c:v>
                </c:pt>
                <c:pt idx="26">
                  <c:v>0.1429</c:v>
                </c:pt>
                <c:pt idx="27">
                  <c:v>0.14030000000000001</c:v>
                </c:pt>
                <c:pt idx="28">
                  <c:v>0.13250000000000001</c:v>
                </c:pt>
                <c:pt idx="29">
                  <c:v>0.1201</c:v>
                </c:pt>
                <c:pt idx="30">
                  <c:v>0.1045</c:v>
                </c:pt>
                <c:pt idx="31">
                  <c:v>8.8650000000000007E-2</c:v>
                </c:pt>
                <c:pt idx="32">
                  <c:v>7.3520000000000002E-2</c:v>
                </c:pt>
                <c:pt idx="33">
                  <c:v>5.5489999999999998E-2</c:v>
                </c:pt>
                <c:pt idx="34">
                  <c:v>3.1130000000000001E-2</c:v>
                </c:pt>
                <c:pt idx="35">
                  <c:v>4.0800000000000003E-3</c:v>
                </c:pt>
                <c:pt idx="36">
                  <c:v>-2.214E-2</c:v>
                </c:pt>
                <c:pt idx="37">
                  <c:v>-4.9860000000000002E-2</c:v>
                </c:pt>
                <c:pt idx="38">
                  <c:v>-8.2519999999999996E-2</c:v>
                </c:pt>
                <c:pt idx="39">
                  <c:v>-0.1231</c:v>
                </c:pt>
                <c:pt idx="40">
                  <c:v>-0.17499999999999999</c:v>
                </c:pt>
                <c:pt idx="41">
                  <c:v>-0.23810000000000001</c:v>
                </c:pt>
                <c:pt idx="42">
                  <c:v>-0.30680000000000002</c:v>
                </c:pt>
                <c:pt idx="43">
                  <c:v>-0.37519999999999998</c:v>
                </c:pt>
                <c:pt idx="44">
                  <c:v>-0.44140000000000001</c:v>
                </c:pt>
                <c:pt idx="45">
                  <c:v>-0.50680000000000003</c:v>
                </c:pt>
                <c:pt idx="46">
                  <c:v>-0.57469999999999999</c:v>
                </c:pt>
                <c:pt idx="47">
                  <c:v>-0.64</c:v>
                </c:pt>
                <c:pt idx="48">
                  <c:v>-0.68889999999999996</c:v>
                </c:pt>
                <c:pt idx="49">
                  <c:v>-0.71550000000000002</c:v>
                </c:pt>
                <c:pt idx="50">
                  <c:v>-0.72160000000000002</c:v>
                </c:pt>
                <c:pt idx="51">
                  <c:v>-0.71030000000000004</c:v>
                </c:pt>
                <c:pt idx="52">
                  <c:v>-0.68440000000000001</c:v>
                </c:pt>
                <c:pt idx="53">
                  <c:v>-0.64549999999999996</c:v>
                </c:pt>
                <c:pt idx="54">
                  <c:v>-0.59209999999999996</c:v>
                </c:pt>
                <c:pt idx="55">
                  <c:v>-0.51770000000000005</c:v>
                </c:pt>
                <c:pt idx="56">
                  <c:v>-0.41899999999999998</c:v>
                </c:pt>
                <c:pt idx="57">
                  <c:v>-0.29930000000000001</c:v>
                </c:pt>
                <c:pt idx="58">
                  <c:v>-0.1656</c:v>
                </c:pt>
                <c:pt idx="59">
                  <c:v>-2.7380000000000002E-2</c:v>
                </c:pt>
                <c:pt idx="60">
                  <c:v>0.1094</c:v>
                </c:pt>
                <c:pt idx="61">
                  <c:v>0.2447</c:v>
                </c:pt>
                <c:pt idx="62">
                  <c:v>0.38030000000000003</c:v>
                </c:pt>
                <c:pt idx="63">
                  <c:v>0.51429999999999998</c:v>
                </c:pt>
                <c:pt idx="64">
                  <c:v>0.64359999999999995</c:v>
                </c:pt>
                <c:pt idx="65">
                  <c:v>0.76559999999999995</c:v>
                </c:pt>
                <c:pt idx="66">
                  <c:v>0.87729999999999997</c:v>
                </c:pt>
                <c:pt idx="67">
                  <c:v>0.9778</c:v>
                </c:pt>
                <c:pt idx="68">
                  <c:v>1.0680000000000001</c:v>
                </c:pt>
                <c:pt idx="69">
                  <c:v>1.1499999999999999</c:v>
                </c:pt>
                <c:pt idx="70">
                  <c:v>1.2290000000000001</c:v>
                </c:pt>
                <c:pt idx="71">
                  <c:v>1.3009999999999999</c:v>
                </c:pt>
                <c:pt idx="72">
                  <c:v>1.3520000000000001</c:v>
                </c:pt>
                <c:pt idx="73">
                  <c:v>1.371</c:v>
                </c:pt>
                <c:pt idx="74">
                  <c:v>1.3620000000000001</c:v>
                </c:pt>
                <c:pt idx="75">
                  <c:v>1.34</c:v>
                </c:pt>
                <c:pt idx="76">
                  <c:v>1.31</c:v>
                </c:pt>
                <c:pt idx="77">
                  <c:v>1.2649999999999999</c:v>
                </c:pt>
                <c:pt idx="78">
                  <c:v>1.198</c:v>
                </c:pt>
                <c:pt idx="79">
                  <c:v>1.113</c:v>
                </c:pt>
                <c:pt idx="80">
                  <c:v>1.0169999999999999</c:v>
                </c:pt>
                <c:pt idx="81">
                  <c:v>0.91710000000000003</c:v>
                </c:pt>
                <c:pt idx="82">
                  <c:v>0.81410000000000005</c:v>
                </c:pt>
                <c:pt idx="83">
                  <c:v>0.70679999999999998</c:v>
                </c:pt>
                <c:pt idx="84">
                  <c:v>0.59550000000000003</c:v>
                </c:pt>
                <c:pt idx="85">
                  <c:v>0.48049999999999998</c:v>
                </c:pt>
                <c:pt idx="86">
                  <c:v>0.3589</c:v>
                </c:pt>
                <c:pt idx="87">
                  <c:v>0.2306</c:v>
                </c:pt>
                <c:pt idx="88">
                  <c:v>9.4869999999999996E-2</c:v>
                </c:pt>
                <c:pt idx="89">
                  <c:v>-4.8250000000000001E-2</c:v>
                </c:pt>
                <c:pt idx="90">
                  <c:v>-0.19850000000000001</c:v>
                </c:pt>
                <c:pt idx="91">
                  <c:v>-0.35599999999999998</c:v>
                </c:pt>
                <c:pt idx="92">
                  <c:v>-0.51160000000000005</c:v>
                </c:pt>
                <c:pt idx="93">
                  <c:v>-0.65459999999999996</c:v>
                </c:pt>
                <c:pt idx="94">
                  <c:v>-0.78039999999999998</c:v>
                </c:pt>
                <c:pt idx="95">
                  <c:v>-0.8952</c:v>
                </c:pt>
                <c:pt idx="96">
                  <c:v>-1.0129999999999999</c:v>
                </c:pt>
                <c:pt idx="97">
                  <c:v>-1.1339999999999999</c:v>
                </c:pt>
                <c:pt idx="98">
                  <c:v>-1.252</c:v>
                </c:pt>
                <c:pt idx="99">
                  <c:v>-1.3640000000000001</c:v>
                </c:pt>
                <c:pt idx="100">
                  <c:v>-1.4690000000000001</c:v>
                </c:pt>
                <c:pt idx="101">
                  <c:v>-1.5649999999999999</c:v>
                </c:pt>
                <c:pt idx="102">
                  <c:v>-1.6439999999999999</c:v>
                </c:pt>
                <c:pt idx="103">
                  <c:v>-1.698</c:v>
                </c:pt>
                <c:pt idx="104">
                  <c:v>-1.7230000000000001</c:v>
                </c:pt>
                <c:pt idx="105">
                  <c:v>-1.7230000000000001</c:v>
                </c:pt>
                <c:pt idx="106">
                  <c:v>-1.698</c:v>
                </c:pt>
                <c:pt idx="107">
                  <c:v>-1.6459999999999999</c:v>
                </c:pt>
                <c:pt idx="108">
                  <c:v>-1.5680000000000001</c:v>
                </c:pt>
                <c:pt idx="109">
                  <c:v>-1.4670000000000001</c:v>
                </c:pt>
                <c:pt idx="110">
                  <c:v>-1.345</c:v>
                </c:pt>
                <c:pt idx="111">
                  <c:v>-1.21</c:v>
                </c:pt>
                <c:pt idx="112">
                  <c:v>-1.0680000000000001</c:v>
                </c:pt>
                <c:pt idx="113">
                  <c:v>-0.91979999999999995</c:v>
                </c:pt>
                <c:pt idx="114">
                  <c:v>-0.76580000000000004</c:v>
                </c:pt>
                <c:pt idx="115">
                  <c:v>-0.60370000000000001</c:v>
                </c:pt>
                <c:pt idx="116">
                  <c:v>-0.43609999999999999</c:v>
                </c:pt>
                <c:pt idx="117">
                  <c:v>-0.27260000000000001</c:v>
                </c:pt>
                <c:pt idx="118">
                  <c:v>-0.1207</c:v>
                </c:pt>
                <c:pt idx="119">
                  <c:v>1.721E-2</c:v>
                </c:pt>
                <c:pt idx="120">
                  <c:v>0.1394</c:v>
                </c:pt>
                <c:pt idx="121">
                  <c:v>0.2465</c:v>
                </c:pt>
                <c:pt idx="122">
                  <c:v>0.34599999999999997</c:v>
                </c:pt>
                <c:pt idx="123">
                  <c:v>0.4425</c:v>
                </c:pt>
                <c:pt idx="124">
                  <c:v>0.52929999999999999</c:v>
                </c:pt>
                <c:pt idx="125">
                  <c:v>0.5958</c:v>
                </c:pt>
                <c:pt idx="126">
                  <c:v>0.6462</c:v>
                </c:pt>
                <c:pt idx="127">
                  <c:v>0.69650000000000001</c:v>
                </c:pt>
                <c:pt idx="128">
                  <c:v>0.75439999999999996</c:v>
                </c:pt>
                <c:pt idx="129">
                  <c:v>0.8135</c:v>
                </c:pt>
                <c:pt idx="130">
                  <c:v>0.86909999999999998</c:v>
                </c:pt>
                <c:pt idx="131">
                  <c:v>0.92549999999999999</c:v>
                </c:pt>
                <c:pt idx="132">
                  <c:v>0.98399999999999999</c:v>
                </c:pt>
                <c:pt idx="133">
                  <c:v>1.0329999999999999</c:v>
                </c:pt>
                <c:pt idx="134">
                  <c:v>1.0640000000000001</c:v>
                </c:pt>
                <c:pt idx="135">
                  <c:v>1.089</c:v>
                </c:pt>
                <c:pt idx="136">
                  <c:v>1.127</c:v>
                </c:pt>
                <c:pt idx="137">
                  <c:v>1.179</c:v>
                </c:pt>
                <c:pt idx="138">
                  <c:v>1.2270000000000001</c:v>
                </c:pt>
                <c:pt idx="139">
                  <c:v>1.258</c:v>
                </c:pt>
                <c:pt idx="140">
                  <c:v>1.2749999999999999</c:v>
                </c:pt>
                <c:pt idx="141">
                  <c:v>1.278</c:v>
                </c:pt>
                <c:pt idx="142">
                  <c:v>1.2589999999999999</c:v>
                </c:pt>
                <c:pt idx="143">
                  <c:v>1.21</c:v>
                </c:pt>
                <c:pt idx="144">
                  <c:v>1.1399999999999999</c:v>
                </c:pt>
                <c:pt idx="145">
                  <c:v>1.0609999999999999</c:v>
                </c:pt>
                <c:pt idx="146">
                  <c:v>0.97370000000000001</c:v>
                </c:pt>
                <c:pt idx="147">
                  <c:v>0.85909999999999997</c:v>
                </c:pt>
                <c:pt idx="148">
                  <c:v>0.70389999999999997</c:v>
                </c:pt>
                <c:pt idx="149">
                  <c:v>0.51759999999999995</c:v>
                </c:pt>
                <c:pt idx="150">
                  <c:v>0.31109999999999999</c:v>
                </c:pt>
                <c:pt idx="151">
                  <c:v>7.7719999999999997E-2</c:v>
                </c:pt>
                <c:pt idx="152">
                  <c:v>-0.19409999999999999</c:v>
                </c:pt>
                <c:pt idx="153">
                  <c:v>-0.49759999999999999</c:v>
                </c:pt>
                <c:pt idx="154">
                  <c:v>-0.80900000000000005</c:v>
                </c:pt>
                <c:pt idx="155">
                  <c:v>-1.1120000000000001</c:v>
                </c:pt>
                <c:pt idx="156">
                  <c:v>-1.4079999999999999</c:v>
                </c:pt>
                <c:pt idx="157">
                  <c:v>-1.7010000000000001</c:v>
                </c:pt>
                <c:pt idx="158">
                  <c:v>-1.984</c:v>
                </c:pt>
                <c:pt idx="159">
                  <c:v>-2.25</c:v>
                </c:pt>
                <c:pt idx="160">
                  <c:v>-2.4990000000000001</c:v>
                </c:pt>
                <c:pt idx="161">
                  <c:v>-2.7429999999999999</c:v>
                </c:pt>
                <c:pt idx="162">
                  <c:v>-2.9990000000000001</c:v>
                </c:pt>
                <c:pt idx="163">
                  <c:v>-3.2890000000000001</c:v>
                </c:pt>
                <c:pt idx="164">
                  <c:v>-3.6269999999999998</c:v>
                </c:pt>
                <c:pt idx="165">
                  <c:v>-4.0250000000000004</c:v>
                </c:pt>
                <c:pt idx="166">
                  <c:v>-4.4960000000000004</c:v>
                </c:pt>
                <c:pt idx="167">
                  <c:v>-5.056</c:v>
                </c:pt>
                <c:pt idx="168">
                  <c:v>-5.7160000000000002</c:v>
                </c:pt>
                <c:pt idx="169">
                  <c:v>-6.4880000000000004</c:v>
                </c:pt>
                <c:pt idx="170">
                  <c:v>-7.3639999999999999</c:v>
                </c:pt>
                <c:pt idx="171">
                  <c:v>-8.3070000000000004</c:v>
                </c:pt>
                <c:pt idx="172">
                  <c:v>-9.2669999999999995</c:v>
                </c:pt>
                <c:pt idx="173">
                  <c:v>-10.19</c:v>
                </c:pt>
                <c:pt idx="174">
                  <c:v>-11.04</c:v>
                </c:pt>
                <c:pt idx="175">
                  <c:v>-11.73</c:v>
                </c:pt>
                <c:pt idx="176">
                  <c:v>-12.21</c:v>
                </c:pt>
                <c:pt idx="177">
                  <c:v>-12.47</c:v>
                </c:pt>
                <c:pt idx="178">
                  <c:v>-12.49</c:v>
                </c:pt>
                <c:pt idx="179">
                  <c:v>-12.27</c:v>
                </c:pt>
                <c:pt idx="180">
                  <c:v>-11.78</c:v>
                </c:pt>
                <c:pt idx="181">
                  <c:v>-11.01</c:v>
                </c:pt>
                <c:pt idx="182">
                  <c:v>-9.9380000000000006</c:v>
                </c:pt>
                <c:pt idx="183">
                  <c:v>-8.5950000000000006</c:v>
                </c:pt>
                <c:pt idx="184">
                  <c:v>-7.0529999999999999</c:v>
                </c:pt>
                <c:pt idx="185">
                  <c:v>-5.3890000000000002</c:v>
                </c:pt>
                <c:pt idx="186">
                  <c:v>-3.6589999999999998</c:v>
                </c:pt>
                <c:pt idx="187">
                  <c:v>-1.8959999999999999</c:v>
                </c:pt>
                <c:pt idx="188">
                  <c:v>-0.12790000000000001</c:v>
                </c:pt>
                <c:pt idx="189">
                  <c:v>1.621</c:v>
                </c:pt>
                <c:pt idx="190">
                  <c:v>3.3359999999999999</c:v>
                </c:pt>
                <c:pt idx="191">
                  <c:v>5.0010000000000003</c:v>
                </c:pt>
                <c:pt idx="192">
                  <c:v>6.5940000000000003</c:v>
                </c:pt>
                <c:pt idx="193">
                  <c:v>8.0950000000000006</c:v>
                </c:pt>
                <c:pt idx="194">
                  <c:v>9.4920000000000009</c:v>
                </c:pt>
                <c:pt idx="195">
                  <c:v>10.78</c:v>
                </c:pt>
                <c:pt idx="196">
                  <c:v>11.98</c:v>
                </c:pt>
                <c:pt idx="197">
                  <c:v>13.07</c:v>
                </c:pt>
                <c:pt idx="198">
                  <c:v>14.04</c:v>
                </c:pt>
                <c:pt idx="199">
                  <c:v>14.89</c:v>
                </c:pt>
                <c:pt idx="200">
                  <c:v>15.59</c:v>
                </c:pt>
                <c:pt idx="201">
                  <c:v>16.149999999999999</c:v>
                </c:pt>
                <c:pt idx="202">
                  <c:v>16.559999999999999</c:v>
                </c:pt>
                <c:pt idx="203">
                  <c:v>16.8</c:v>
                </c:pt>
                <c:pt idx="204">
                  <c:v>16.88</c:v>
                </c:pt>
                <c:pt idx="205">
                  <c:v>16.78</c:v>
                </c:pt>
                <c:pt idx="206">
                  <c:v>16.48</c:v>
                </c:pt>
                <c:pt idx="207">
                  <c:v>15.97</c:v>
                </c:pt>
                <c:pt idx="208">
                  <c:v>15.21</c:v>
                </c:pt>
                <c:pt idx="209">
                  <c:v>14.22</c:v>
                </c:pt>
                <c:pt idx="210">
                  <c:v>12.98</c:v>
                </c:pt>
                <c:pt idx="211">
                  <c:v>11.51</c:v>
                </c:pt>
                <c:pt idx="212">
                  <c:v>9.8000000000000007</c:v>
                </c:pt>
                <c:pt idx="213">
                  <c:v>7.8659999999999997</c:v>
                </c:pt>
                <c:pt idx="214">
                  <c:v>5.73</c:v>
                </c:pt>
                <c:pt idx="215">
                  <c:v>3.4420000000000002</c:v>
                </c:pt>
                <c:pt idx="216">
                  <c:v>1.0720000000000001</c:v>
                </c:pt>
                <c:pt idx="217">
                  <c:v>-1.3049999999999999</c:v>
                </c:pt>
                <c:pt idx="218">
                  <c:v>-3.6259999999999999</c:v>
                </c:pt>
                <c:pt idx="219">
                  <c:v>-5.843</c:v>
                </c:pt>
                <c:pt idx="220">
                  <c:v>-7.9169999999999998</c:v>
                </c:pt>
                <c:pt idx="221">
                  <c:v>-9.8109999999999999</c:v>
                </c:pt>
                <c:pt idx="222">
                  <c:v>-11.48</c:v>
                </c:pt>
                <c:pt idx="223">
                  <c:v>-12.89</c:v>
                </c:pt>
                <c:pt idx="224">
                  <c:v>-13.99</c:v>
                </c:pt>
                <c:pt idx="225">
                  <c:v>-14.72</c:v>
                </c:pt>
                <c:pt idx="226">
                  <c:v>-15.06</c:v>
                </c:pt>
                <c:pt idx="227">
                  <c:v>-14.98</c:v>
                </c:pt>
                <c:pt idx="228">
                  <c:v>-14.48</c:v>
                </c:pt>
                <c:pt idx="229">
                  <c:v>-13.6</c:v>
                </c:pt>
                <c:pt idx="230">
                  <c:v>-12.41</c:v>
                </c:pt>
                <c:pt idx="231">
                  <c:v>-10.99</c:v>
                </c:pt>
                <c:pt idx="232">
                  <c:v>-9.3770000000000007</c:v>
                </c:pt>
                <c:pt idx="233">
                  <c:v>-7.6340000000000003</c:v>
                </c:pt>
                <c:pt idx="234">
                  <c:v>-5.7939999999999996</c:v>
                </c:pt>
                <c:pt idx="235">
                  <c:v>-3.8780000000000001</c:v>
                </c:pt>
                <c:pt idx="236">
                  <c:v>-1.915</c:v>
                </c:pt>
                <c:pt idx="237">
                  <c:v>5.8340000000000003E-2</c:v>
                </c:pt>
                <c:pt idx="238">
                  <c:v>1.9990000000000001</c:v>
                </c:pt>
                <c:pt idx="239">
                  <c:v>3.8690000000000002</c:v>
                </c:pt>
                <c:pt idx="240">
                  <c:v>5.6340000000000003</c:v>
                </c:pt>
                <c:pt idx="241">
                  <c:v>7.2709999999999999</c:v>
                </c:pt>
                <c:pt idx="242">
                  <c:v>8.7629999999999999</c:v>
                </c:pt>
                <c:pt idx="243">
                  <c:v>10.1</c:v>
                </c:pt>
                <c:pt idx="244">
                  <c:v>11.28</c:v>
                </c:pt>
                <c:pt idx="245">
                  <c:v>12.32</c:v>
                </c:pt>
                <c:pt idx="246">
                  <c:v>13.24</c:v>
                </c:pt>
                <c:pt idx="247">
                  <c:v>14.07</c:v>
                </c:pt>
                <c:pt idx="248">
                  <c:v>14.83</c:v>
                </c:pt>
                <c:pt idx="249">
                  <c:v>15.52</c:v>
                </c:pt>
                <c:pt idx="250">
                  <c:v>16.16</c:v>
                </c:pt>
                <c:pt idx="251">
                  <c:v>16.760000000000002</c:v>
                </c:pt>
                <c:pt idx="252">
                  <c:v>17.32</c:v>
                </c:pt>
                <c:pt idx="253">
                  <c:v>17.86</c:v>
                </c:pt>
                <c:pt idx="254">
                  <c:v>18.38</c:v>
                </c:pt>
                <c:pt idx="255">
                  <c:v>18.899999999999999</c:v>
                </c:pt>
                <c:pt idx="256">
                  <c:v>19.39</c:v>
                </c:pt>
                <c:pt idx="257">
                  <c:v>19.829999999999998</c:v>
                </c:pt>
                <c:pt idx="258">
                  <c:v>20.21</c:v>
                </c:pt>
                <c:pt idx="259">
                  <c:v>20.51</c:v>
                </c:pt>
                <c:pt idx="260">
                  <c:v>20.72</c:v>
                </c:pt>
                <c:pt idx="261">
                  <c:v>20.85</c:v>
                </c:pt>
                <c:pt idx="262">
                  <c:v>20.91</c:v>
                </c:pt>
                <c:pt idx="263">
                  <c:v>20.93</c:v>
                </c:pt>
                <c:pt idx="264">
                  <c:v>20.92</c:v>
                </c:pt>
                <c:pt idx="265">
                  <c:v>20.88</c:v>
                </c:pt>
                <c:pt idx="266">
                  <c:v>20.79</c:v>
                </c:pt>
                <c:pt idx="267">
                  <c:v>20.64</c:v>
                </c:pt>
                <c:pt idx="268">
                  <c:v>20.41</c:v>
                </c:pt>
                <c:pt idx="269">
                  <c:v>20.100000000000001</c:v>
                </c:pt>
                <c:pt idx="270">
                  <c:v>19.68</c:v>
                </c:pt>
                <c:pt idx="271">
                  <c:v>19.13</c:v>
                </c:pt>
                <c:pt idx="272">
                  <c:v>18.46</c:v>
                </c:pt>
                <c:pt idx="273">
                  <c:v>17.63</c:v>
                </c:pt>
                <c:pt idx="274">
                  <c:v>16.649999999999999</c:v>
                </c:pt>
                <c:pt idx="275">
                  <c:v>15.54</c:v>
                </c:pt>
                <c:pt idx="276">
                  <c:v>14.3</c:v>
                </c:pt>
                <c:pt idx="277">
                  <c:v>12.96</c:v>
                </c:pt>
                <c:pt idx="278">
                  <c:v>11.53</c:v>
                </c:pt>
                <c:pt idx="279">
                  <c:v>10.029999999999999</c:v>
                </c:pt>
                <c:pt idx="280">
                  <c:v>8.48</c:v>
                </c:pt>
                <c:pt idx="281">
                  <c:v>6.8840000000000003</c:v>
                </c:pt>
                <c:pt idx="282">
                  <c:v>5.2469999999999999</c:v>
                </c:pt>
                <c:pt idx="283">
                  <c:v>3.577</c:v>
                </c:pt>
                <c:pt idx="284">
                  <c:v>1.881</c:v>
                </c:pt>
                <c:pt idx="285">
                  <c:v>0.15759999999999999</c:v>
                </c:pt>
                <c:pt idx="286">
                  <c:v>-1.593</c:v>
                </c:pt>
                <c:pt idx="287">
                  <c:v>-3.3610000000000002</c:v>
                </c:pt>
                <c:pt idx="288">
                  <c:v>-5.1310000000000002</c:v>
                </c:pt>
                <c:pt idx="289">
                  <c:v>-6.89</c:v>
                </c:pt>
                <c:pt idx="290">
                  <c:v>-8.64</c:v>
                </c:pt>
                <c:pt idx="291">
                  <c:v>-10.38</c:v>
                </c:pt>
                <c:pt idx="292">
                  <c:v>-12.1</c:v>
                </c:pt>
                <c:pt idx="293">
                  <c:v>-13.8</c:v>
                </c:pt>
                <c:pt idx="294">
                  <c:v>-15.45</c:v>
                </c:pt>
                <c:pt idx="295">
                  <c:v>-17.05</c:v>
                </c:pt>
                <c:pt idx="296">
                  <c:v>-18.54</c:v>
                </c:pt>
                <c:pt idx="297">
                  <c:v>-19.920000000000002</c:v>
                </c:pt>
                <c:pt idx="298">
                  <c:v>-21.2</c:v>
                </c:pt>
                <c:pt idx="299">
                  <c:v>-22.39</c:v>
                </c:pt>
                <c:pt idx="300">
                  <c:v>-23.5</c:v>
                </c:pt>
                <c:pt idx="301">
                  <c:v>-24.55</c:v>
                </c:pt>
                <c:pt idx="302">
                  <c:v>-25.53</c:v>
                </c:pt>
                <c:pt idx="303">
                  <c:v>-26.45</c:v>
                </c:pt>
                <c:pt idx="304">
                  <c:v>-27.32</c:v>
                </c:pt>
                <c:pt idx="305">
                  <c:v>-28.15</c:v>
                </c:pt>
                <c:pt idx="306">
                  <c:v>-28.99</c:v>
                </c:pt>
                <c:pt idx="307">
                  <c:v>-29.86</c:v>
                </c:pt>
                <c:pt idx="308">
                  <c:v>-30.76</c:v>
                </c:pt>
                <c:pt idx="309">
                  <c:v>-31.66</c:v>
                </c:pt>
                <c:pt idx="310">
                  <c:v>-32.54</c:v>
                </c:pt>
                <c:pt idx="311">
                  <c:v>-33.369999999999997</c:v>
                </c:pt>
                <c:pt idx="312">
                  <c:v>-34.130000000000003</c:v>
                </c:pt>
                <c:pt idx="313">
                  <c:v>-34.78</c:v>
                </c:pt>
                <c:pt idx="314">
                  <c:v>-35.270000000000003</c:v>
                </c:pt>
                <c:pt idx="315">
                  <c:v>-35.57</c:v>
                </c:pt>
                <c:pt idx="316">
                  <c:v>-35.630000000000003</c:v>
                </c:pt>
                <c:pt idx="317">
                  <c:v>-35.44</c:v>
                </c:pt>
                <c:pt idx="318">
                  <c:v>-34.97</c:v>
                </c:pt>
                <c:pt idx="319">
                  <c:v>-34.17</c:v>
                </c:pt>
                <c:pt idx="320">
                  <c:v>-33.04</c:v>
                </c:pt>
                <c:pt idx="321">
                  <c:v>-31.59</c:v>
                </c:pt>
                <c:pt idx="322">
                  <c:v>-29.88</c:v>
                </c:pt>
                <c:pt idx="323">
                  <c:v>-28.02</c:v>
                </c:pt>
                <c:pt idx="324">
                  <c:v>-26.12</c:v>
                </c:pt>
                <c:pt idx="325">
                  <c:v>-24.24</c:v>
                </c:pt>
                <c:pt idx="326">
                  <c:v>-22.42</c:v>
                </c:pt>
                <c:pt idx="327">
                  <c:v>-20.66</c:v>
                </c:pt>
                <c:pt idx="328">
                  <c:v>-19</c:v>
                </c:pt>
                <c:pt idx="329">
                  <c:v>-17.45</c:v>
                </c:pt>
                <c:pt idx="330">
                  <c:v>-15.96</c:v>
                </c:pt>
                <c:pt idx="331">
                  <c:v>-14.48</c:v>
                </c:pt>
                <c:pt idx="332">
                  <c:v>-12.99</c:v>
                </c:pt>
                <c:pt idx="333">
                  <c:v>-11.44</c:v>
                </c:pt>
                <c:pt idx="334">
                  <c:v>-9.7970000000000006</c:v>
                </c:pt>
                <c:pt idx="335">
                  <c:v>-8.0609999999999999</c:v>
                </c:pt>
                <c:pt idx="336">
                  <c:v>-6.2489999999999997</c:v>
                </c:pt>
                <c:pt idx="337">
                  <c:v>-4.4000000000000004</c:v>
                </c:pt>
                <c:pt idx="338">
                  <c:v>-2.5659999999999998</c:v>
                </c:pt>
                <c:pt idx="339">
                  <c:v>-0.80469999999999997</c:v>
                </c:pt>
                <c:pt idx="340">
                  <c:v>0.83069999999999999</c:v>
                </c:pt>
                <c:pt idx="341">
                  <c:v>2.2949999999999999</c:v>
                </c:pt>
                <c:pt idx="342">
                  <c:v>3.5459999999999998</c:v>
                </c:pt>
                <c:pt idx="343">
                  <c:v>4.5540000000000003</c:v>
                </c:pt>
                <c:pt idx="344">
                  <c:v>5.3019999999999996</c:v>
                </c:pt>
                <c:pt idx="345">
                  <c:v>5.7759999999999998</c:v>
                </c:pt>
                <c:pt idx="346">
                  <c:v>5.9710000000000001</c:v>
                </c:pt>
                <c:pt idx="347">
                  <c:v>5.9009999999999998</c:v>
                </c:pt>
                <c:pt idx="348">
                  <c:v>5.5960000000000001</c:v>
                </c:pt>
                <c:pt idx="349">
                  <c:v>5.0880000000000001</c:v>
                </c:pt>
                <c:pt idx="350">
                  <c:v>4.4119999999999999</c:v>
                </c:pt>
                <c:pt idx="351">
                  <c:v>3.605</c:v>
                </c:pt>
                <c:pt idx="352">
                  <c:v>2.7149999999999999</c:v>
                </c:pt>
                <c:pt idx="353">
                  <c:v>1.8069999999999999</c:v>
                </c:pt>
                <c:pt idx="354">
                  <c:v>0.93530000000000002</c:v>
                </c:pt>
                <c:pt idx="355">
                  <c:v>0.1234</c:v>
                </c:pt>
                <c:pt idx="356">
                  <c:v>-0.63619999999999999</c:v>
                </c:pt>
                <c:pt idx="357">
                  <c:v>-1.35</c:v>
                </c:pt>
                <c:pt idx="358">
                  <c:v>-2</c:v>
                </c:pt>
                <c:pt idx="359">
                  <c:v>-2.5510000000000002</c:v>
                </c:pt>
                <c:pt idx="360">
                  <c:v>-2.9740000000000002</c:v>
                </c:pt>
                <c:pt idx="361">
                  <c:v>-3.274</c:v>
                </c:pt>
                <c:pt idx="362">
                  <c:v>-3.4790000000000001</c:v>
                </c:pt>
                <c:pt idx="363">
                  <c:v>-3.6240000000000001</c:v>
                </c:pt>
                <c:pt idx="364">
                  <c:v>-3.7280000000000002</c:v>
                </c:pt>
                <c:pt idx="365">
                  <c:v>-3.7879999999999998</c:v>
                </c:pt>
                <c:pt idx="366">
                  <c:v>-3.8050000000000002</c:v>
                </c:pt>
                <c:pt idx="367">
                  <c:v>-3.7749999999999999</c:v>
                </c:pt>
                <c:pt idx="368">
                  <c:v>-3.694</c:v>
                </c:pt>
                <c:pt idx="369">
                  <c:v>-3.552</c:v>
                </c:pt>
                <c:pt idx="370">
                  <c:v>-3.3450000000000002</c:v>
                </c:pt>
                <c:pt idx="371">
                  <c:v>-3.0670000000000002</c:v>
                </c:pt>
                <c:pt idx="372">
                  <c:v>-2.7250000000000001</c:v>
                </c:pt>
                <c:pt idx="373">
                  <c:v>-2.35</c:v>
                </c:pt>
                <c:pt idx="374">
                  <c:v>-1.9910000000000001</c:v>
                </c:pt>
                <c:pt idx="375">
                  <c:v>-1.6870000000000001</c:v>
                </c:pt>
                <c:pt idx="376">
                  <c:v>-1.462</c:v>
                </c:pt>
                <c:pt idx="377">
                  <c:v>-1.3420000000000001</c:v>
                </c:pt>
                <c:pt idx="378">
                  <c:v>-1.3680000000000001</c:v>
                </c:pt>
                <c:pt idx="379">
                  <c:v>-1.583</c:v>
                </c:pt>
                <c:pt idx="380">
                  <c:v>-2.0049999999999999</c:v>
                </c:pt>
                <c:pt idx="381">
                  <c:v>-2.6139999999999999</c:v>
                </c:pt>
                <c:pt idx="382">
                  <c:v>-3.3530000000000002</c:v>
                </c:pt>
                <c:pt idx="383">
                  <c:v>-4.1509999999999998</c:v>
                </c:pt>
                <c:pt idx="384">
                  <c:v>-4.9370000000000003</c:v>
                </c:pt>
                <c:pt idx="385">
                  <c:v>-5.6449999999999996</c:v>
                </c:pt>
                <c:pt idx="386">
                  <c:v>-6.2190000000000003</c:v>
                </c:pt>
                <c:pt idx="387">
                  <c:v>-6.6230000000000002</c:v>
                </c:pt>
                <c:pt idx="388">
                  <c:v>-6.8490000000000002</c:v>
                </c:pt>
                <c:pt idx="389">
                  <c:v>-6.9210000000000003</c:v>
                </c:pt>
                <c:pt idx="390">
                  <c:v>-6.87</c:v>
                </c:pt>
                <c:pt idx="391">
                  <c:v>-6.7149999999999999</c:v>
                </c:pt>
                <c:pt idx="392">
                  <c:v>-6.4720000000000004</c:v>
                </c:pt>
                <c:pt idx="393">
                  <c:v>-6.1580000000000004</c:v>
                </c:pt>
                <c:pt idx="394">
                  <c:v>-5.7910000000000004</c:v>
                </c:pt>
                <c:pt idx="395">
                  <c:v>-5.3879999999999999</c:v>
                </c:pt>
                <c:pt idx="396">
                  <c:v>-4.9450000000000003</c:v>
                </c:pt>
                <c:pt idx="397">
                  <c:v>-4.4260000000000002</c:v>
                </c:pt>
                <c:pt idx="398">
                  <c:v>-3.79</c:v>
                </c:pt>
                <c:pt idx="399">
                  <c:v>-3.016</c:v>
                </c:pt>
                <c:pt idx="400">
                  <c:v>-2.1219999999999999</c:v>
                </c:pt>
                <c:pt idx="401">
                  <c:v>-1.1439999999999999</c:v>
                </c:pt>
                <c:pt idx="402">
                  <c:v>-0.1192</c:v>
                </c:pt>
                <c:pt idx="403">
                  <c:v>0.9083</c:v>
                </c:pt>
                <c:pt idx="404">
                  <c:v>1.883</c:v>
                </c:pt>
                <c:pt idx="405">
                  <c:v>2.7450000000000001</c:v>
                </c:pt>
                <c:pt idx="406">
                  <c:v>3.4540000000000002</c:v>
                </c:pt>
                <c:pt idx="407">
                  <c:v>3.9870000000000001</c:v>
                </c:pt>
                <c:pt idx="408">
                  <c:v>4.3380000000000001</c:v>
                </c:pt>
                <c:pt idx="409">
                  <c:v>4.5030000000000001</c:v>
                </c:pt>
                <c:pt idx="410">
                  <c:v>4.4880000000000004</c:v>
                </c:pt>
                <c:pt idx="411">
                  <c:v>4.298</c:v>
                </c:pt>
                <c:pt idx="412">
                  <c:v>3.9420000000000002</c:v>
                </c:pt>
                <c:pt idx="413">
                  <c:v>3.4289999999999998</c:v>
                </c:pt>
                <c:pt idx="414">
                  <c:v>2.782</c:v>
                </c:pt>
                <c:pt idx="415">
                  <c:v>2.0379999999999998</c:v>
                </c:pt>
                <c:pt idx="416">
                  <c:v>1.248</c:v>
                </c:pt>
                <c:pt idx="417">
                  <c:v>0.45789999999999997</c:v>
                </c:pt>
                <c:pt idx="418">
                  <c:v>-0.28560000000000002</c:v>
                </c:pt>
                <c:pt idx="419">
                  <c:v>-0.94520000000000004</c:v>
                </c:pt>
                <c:pt idx="420">
                  <c:v>-1.4990000000000001</c:v>
                </c:pt>
                <c:pt idx="421">
                  <c:v>-1.95</c:v>
                </c:pt>
                <c:pt idx="422">
                  <c:v>-2.3220000000000001</c:v>
                </c:pt>
                <c:pt idx="423">
                  <c:v>-2.6349999999999998</c:v>
                </c:pt>
                <c:pt idx="424">
                  <c:v>-2.9079999999999999</c:v>
                </c:pt>
                <c:pt idx="425">
                  <c:v>-3.1640000000000001</c:v>
                </c:pt>
                <c:pt idx="426">
                  <c:v>-3.4089999999999998</c:v>
                </c:pt>
                <c:pt idx="427">
                  <c:v>-3.6360000000000001</c:v>
                </c:pt>
                <c:pt idx="428">
                  <c:v>-3.8250000000000002</c:v>
                </c:pt>
                <c:pt idx="429">
                  <c:v>-3.9569999999999999</c:v>
                </c:pt>
                <c:pt idx="430">
                  <c:v>-4.0119999999999996</c:v>
                </c:pt>
                <c:pt idx="431">
                  <c:v>-3.976</c:v>
                </c:pt>
                <c:pt idx="432">
                  <c:v>-3.8420000000000001</c:v>
                </c:pt>
                <c:pt idx="433">
                  <c:v>-3.6019999999999999</c:v>
                </c:pt>
                <c:pt idx="434">
                  <c:v>-3.2490000000000001</c:v>
                </c:pt>
                <c:pt idx="435">
                  <c:v>-2.7709999999999999</c:v>
                </c:pt>
                <c:pt idx="436">
                  <c:v>-2.1579999999999999</c:v>
                </c:pt>
                <c:pt idx="437">
                  <c:v>-1.411</c:v>
                </c:pt>
                <c:pt idx="438">
                  <c:v>-0.54749999999999999</c:v>
                </c:pt>
                <c:pt idx="439">
                  <c:v>0.40889999999999999</c:v>
                </c:pt>
                <c:pt idx="440">
                  <c:v>1.4339999999999999</c:v>
                </c:pt>
                <c:pt idx="441">
                  <c:v>2.5070000000000001</c:v>
                </c:pt>
                <c:pt idx="442">
                  <c:v>3.6139999999999999</c:v>
                </c:pt>
                <c:pt idx="443">
                  <c:v>4.7430000000000003</c:v>
                </c:pt>
                <c:pt idx="444">
                  <c:v>5.8719999999999999</c:v>
                </c:pt>
                <c:pt idx="445">
                  <c:v>6.968</c:v>
                </c:pt>
                <c:pt idx="446">
                  <c:v>7.9969999999999999</c:v>
                </c:pt>
                <c:pt idx="447">
                  <c:v>8.9260000000000002</c:v>
                </c:pt>
                <c:pt idx="448">
                  <c:v>9.7279999999999998</c:v>
                </c:pt>
                <c:pt idx="449">
                  <c:v>10.39</c:v>
                </c:pt>
                <c:pt idx="450">
                  <c:v>10.91</c:v>
                </c:pt>
                <c:pt idx="451">
                  <c:v>11.3</c:v>
                </c:pt>
                <c:pt idx="452">
                  <c:v>11.58</c:v>
                </c:pt>
                <c:pt idx="453">
                  <c:v>11.75</c:v>
                </c:pt>
                <c:pt idx="454">
                  <c:v>11.83</c:v>
                </c:pt>
                <c:pt idx="455">
                  <c:v>11.8</c:v>
                </c:pt>
                <c:pt idx="456">
                  <c:v>11.68</c:v>
                </c:pt>
                <c:pt idx="457">
                  <c:v>11.47</c:v>
                </c:pt>
                <c:pt idx="458">
                  <c:v>11.15</c:v>
                </c:pt>
                <c:pt idx="459">
                  <c:v>10.72</c:v>
                </c:pt>
                <c:pt idx="460">
                  <c:v>10.19</c:v>
                </c:pt>
                <c:pt idx="461">
                  <c:v>9.548</c:v>
                </c:pt>
                <c:pt idx="462">
                  <c:v>8.8079999999999998</c:v>
                </c:pt>
                <c:pt idx="463">
                  <c:v>7.97</c:v>
                </c:pt>
                <c:pt idx="464">
                  <c:v>7.04</c:v>
                </c:pt>
                <c:pt idx="465">
                  <c:v>6.0369999999999999</c:v>
                </c:pt>
                <c:pt idx="466">
                  <c:v>4.9880000000000004</c:v>
                </c:pt>
                <c:pt idx="467">
                  <c:v>3.9350000000000001</c:v>
                </c:pt>
                <c:pt idx="468">
                  <c:v>2.9239999999999999</c:v>
                </c:pt>
                <c:pt idx="469">
                  <c:v>1.9970000000000001</c:v>
                </c:pt>
                <c:pt idx="470">
                  <c:v>1.1759999999999999</c:v>
                </c:pt>
                <c:pt idx="471">
                  <c:v>0.46200000000000002</c:v>
                </c:pt>
                <c:pt idx="472">
                  <c:v>-0.1578</c:v>
                </c:pt>
                <c:pt idx="473">
                  <c:v>-0.69820000000000004</c:v>
                </c:pt>
                <c:pt idx="474">
                  <c:v>-1.173</c:v>
                </c:pt>
                <c:pt idx="475">
                  <c:v>-1.593</c:v>
                </c:pt>
                <c:pt idx="476">
                  <c:v>-1.968</c:v>
                </c:pt>
                <c:pt idx="477">
                  <c:v>-2.3090000000000002</c:v>
                </c:pt>
                <c:pt idx="478">
                  <c:v>-2.6309999999999998</c:v>
                </c:pt>
                <c:pt idx="479">
                  <c:v>-2.9449999999999998</c:v>
                </c:pt>
                <c:pt idx="480">
                  <c:v>-3.2509999999999999</c:v>
                </c:pt>
                <c:pt idx="481">
                  <c:v>-3.544</c:v>
                </c:pt>
                <c:pt idx="482">
                  <c:v>-3.823</c:v>
                </c:pt>
                <c:pt idx="483">
                  <c:v>-4.0960000000000001</c:v>
                </c:pt>
                <c:pt idx="484">
                  <c:v>-4.3739999999999997</c:v>
                </c:pt>
                <c:pt idx="485">
                  <c:v>-4.6719999999999997</c:v>
                </c:pt>
                <c:pt idx="486">
                  <c:v>-5.0069999999999997</c:v>
                </c:pt>
                <c:pt idx="487">
                  <c:v>-5.3869999999999996</c:v>
                </c:pt>
                <c:pt idx="488">
                  <c:v>-5.8049999999999997</c:v>
                </c:pt>
                <c:pt idx="489">
                  <c:v>-6.2409999999999997</c:v>
                </c:pt>
                <c:pt idx="490">
                  <c:v>-6.6680000000000001</c:v>
                </c:pt>
                <c:pt idx="491">
                  <c:v>-7.0609999999999999</c:v>
                </c:pt>
                <c:pt idx="492">
                  <c:v>-7.3959999999999999</c:v>
                </c:pt>
                <c:pt idx="493">
                  <c:v>-7.6580000000000004</c:v>
                </c:pt>
                <c:pt idx="494">
                  <c:v>-7.8410000000000002</c:v>
                </c:pt>
                <c:pt idx="495">
                  <c:v>-7.9470000000000001</c:v>
                </c:pt>
                <c:pt idx="496">
                  <c:v>-7.9960000000000004</c:v>
                </c:pt>
                <c:pt idx="497">
                  <c:v>-8.016</c:v>
                </c:pt>
                <c:pt idx="498">
                  <c:v>-8.032</c:v>
                </c:pt>
                <c:pt idx="499">
                  <c:v>-8.0609999999999999</c:v>
                </c:pt>
                <c:pt idx="500">
                  <c:v>-8.1159999999999997</c:v>
                </c:pt>
                <c:pt idx="501">
                  <c:v>-8.2040000000000006</c:v>
                </c:pt>
                <c:pt idx="502">
                  <c:v>-8.33</c:v>
                </c:pt>
                <c:pt idx="503">
                  <c:v>-8.4890000000000008</c:v>
                </c:pt>
                <c:pt idx="504">
                  <c:v>-8.6709999999999994</c:v>
                </c:pt>
                <c:pt idx="505">
                  <c:v>-8.859</c:v>
                </c:pt>
                <c:pt idx="506">
                  <c:v>-9.0329999999999995</c:v>
                </c:pt>
                <c:pt idx="507">
                  <c:v>-9.1750000000000007</c:v>
                </c:pt>
                <c:pt idx="508">
                  <c:v>-9.2710000000000008</c:v>
                </c:pt>
                <c:pt idx="509">
                  <c:v>-9.3079999999999998</c:v>
                </c:pt>
                <c:pt idx="510">
                  <c:v>-9.2780000000000005</c:v>
                </c:pt>
                <c:pt idx="511">
                  <c:v>-9.1739999999999995</c:v>
                </c:pt>
                <c:pt idx="512">
                  <c:v>-8.9870000000000001</c:v>
                </c:pt>
                <c:pt idx="513">
                  <c:v>-8.7159999999999993</c:v>
                </c:pt>
                <c:pt idx="514">
                  <c:v>-8.3689999999999998</c:v>
                </c:pt>
                <c:pt idx="515">
                  <c:v>-7.9619999999999997</c:v>
                </c:pt>
                <c:pt idx="516">
                  <c:v>-7.5060000000000002</c:v>
                </c:pt>
                <c:pt idx="517">
                  <c:v>-7.02</c:v>
                </c:pt>
                <c:pt idx="518">
                  <c:v>-6.5259999999999998</c:v>
                </c:pt>
                <c:pt idx="519">
                  <c:v>-6.05</c:v>
                </c:pt>
                <c:pt idx="520">
                  <c:v>-5.6130000000000004</c:v>
                </c:pt>
                <c:pt idx="521">
                  <c:v>-5.2329999999999997</c:v>
                </c:pt>
                <c:pt idx="522">
                  <c:v>-4.9169999999999998</c:v>
                </c:pt>
                <c:pt idx="523">
                  <c:v>-4.6639999999999997</c:v>
                </c:pt>
                <c:pt idx="524">
                  <c:v>-4.4589999999999996</c:v>
                </c:pt>
                <c:pt idx="525">
                  <c:v>-4.2850000000000001</c:v>
                </c:pt>
                <c:pt idx="526">
                  <c:v>-4.125</c:v>
                </c:pt>
                <c:pt idx="527">
                  <c:v>-3.9729999999999999</c:v>
                </c:pt>
                <c:pt idx="528">
                  <c:v>-3.827</c:v>
                </c:pt>
                <c:pt idx="529">
                  <c:v>-3.6829999999999998</c:v>
                </c:pt>
                <c:pt idx="530">
                  <c:v>-3.528</c:v>
                </c:pt>
                <c:pt idx="531">
                  <c:v>-3.3460000000000001</c:v>
                </c:pt>
                <c:pt idx="532">
                  <c:v>-3.1280000000000001</c:v>
                </c:pt>
                <c:pt idx="533">
                  <c:v>-2.8650000000000002</c:v>
                </c:pt>
                <c:pt idx="534">
                  <c:v>-2.5489999999999999</c:v>
                </c:pt>
                <c:pt idx="535">
                  <c:v>-2.1800000000000002</c:v>
                </c:pt>
                <c:pt idx="536">
                  <c:v>-1.7709999999999999</c:v>
                </c:pt>
                <c:pt idx="537">
                  <c:v>-1.3460000000000001</c:v>
                </c:pt>
                <c:pt idx="538">
                  <c:v>-0.92720000000000002</c:v>
                </c:pt>
                <c:pt idx="539">
                  <c:v>-0.53110000000000002</c:v>
                </c:pt>
                <c:pt idx="540">
                  <c:v>-0.17080000000000001</c:v>
                </c:pt>
                <c:pt idx="541">
                  <c:v>0.14349999999999999</c:v>
                </c:pt>
                <c:pt idx="542">
                  <c:v>0.40289999999999998</c:v>
                </c:pt>
                <c:pt idx="543">
                  <c:v>0.60240000000000005</c:v>
                </c:pt>
                <c:pt idx="544">
                  <c:v>0.74470000000000003</c:v>
                </c:pt>
                <c:pt idx="545">
                  <c:v>0.83789999999999998</c:v>
                </c:pt>
                <c:pt idx="546">
                  <c:v>0.89570000000000005</c:v>
                </c:pt>
                <c:pt idx="547">
                  <c:v>0.93530000000000002</c:v>
                </c:pt>
                <c:pt idx="548">
                  <c:v>0.96860000000000002</c:v>
                </c:pt>
                <c:pt idx="549">
                  <c:v>1</c:v>
                </c:pt>
                <c:pt idx="550">
                  <c:v>1.0329999999999999</c:v>
                </c:pt>
                <c:pt idx="551">
                  <c:v>1.0669999999999999</c:v>
                </c:pt>
                <c:pt idx="552">
                  <c:v>1.103</c:v>
                </c:pt>
                <c:pt idx="553">
                  <c:v>1.1339999999999999</c:v>
                </c:pt>
                <c:pt idx="554">
                  <c:v>1.147</c:v>
                </c:pt>
                <c:pt idx="555">
                  <c:v>1.133</c:v>
                </c:pt>
                <c:pt idx="556">
                  <c:v>1.085</c:v>
                </c:pt>
                <c:pt idx="557">
                  <c:v>0.99560000000000004</c:v>
                </c:pt>
                <c:pt idx="558">
                  <c:v>0.86399999999999999</c:v>
                </c:pt>
                <c:pt idx="559">
                  <c:v>0.68879999999999997</c:v>
                </c:pt>
                <c:pt idx="560">
                  <c:v>0.47460000000000002</c:v>
                </c:pt>
                <c:pt idx="561">
                  <c:v>0.23050000000000001</c:v>
                </c:pt>
                <c:pt idx="562">
                  <c:v>-3.2960000000000003E-2</c:v>
                </c:pt>
                <c:pt idx="563">
                  <c:v>-0.3054</c:v>
                </c:pt>
                <c:pt idx="564">
                  <c:v>-0.57440000000000002</c:v>
                </c:pt>
                <c:pt idx="565">
                  <c:v>-0.82730000000000004</c:v>
                </c:pt>
                <c:pt idx="566">
                  <c:v>-1.056</c:v>
                </c:pt>
                <c:pt idx="567">
                  <c:v>-1.252</c:v>
                </c:pt>
                <c:pt idx="568">
                  <c:v>-1.4079999999999999</c:v>
                </c:pt>
                <c:pt idx="569">
                  <c:v>-1.5249999999999999</c:v>
                </c:pt>
                <c:pt idx="570">
                  <c:v>-1.605</c:v>
                </c:pt>
                <c:pt idx="571">
                  <c:v>-1.6559999999999999</c:v>
                </c:pt>
                <c:pt idx="572">
                  <c:v>-1.6910000000000001</c:v>
                </c:pt>
                <c:pt idx="573">
                  <c:v>-1.72</c:v>
                </c:pt>
                <c:pt idx="574">
                  <c:v>-1.7529999999999999</c:v>
                </c:pt>
                <c:pt idx="575">
                  <c:v>-1.798</c:v>
                </c:pt>
                <c:pt idx="576">
                  <c:v>-1.857</c:v>
                </c:pt>
                <c:pt idx="577">
                  <c:v>-1.9330000000000001</c:v>
                </c:pt>
                <c:pt idx="578">
                  <c:v>-2.0249999999999999</c:v>
                </c:pt>
                <c:pt idx="579">
                  <c:v>-2.14</c:v>
                </c:pt>
                <c:pt idx="580">
                  <c:v>-2.2799999999999998</c:v>
                </c:pt>
                <c:pt idx="581">
                  <c:v>-2.4449999999999998</c:v>
                </c:pt>
                <c:pt idx="582">
                  <c:v>-2.633</c:v>
                </c:pt>
                <c:pt idx="583">
                  <c:v>-2.8450000000000002</c:v>
                </c:pt>
                <c:pt idx="584">
                  <c:v>-3.0819999999999999</c:v>
                </c:pt>
                <c:pt idx="585">
                  <c:v>-3.3439999999999999</c:v>
                </c:pt>
                <c:pt idx="586">
                  <c:v>-3.63</c:v>
                </c:pt>
                <c:pt idx="587">
                  <c:v>-3.9329999999999998</c:v>
                </c:pt>
                <c:pt idx="588">
                  <c:v>-4.2469999999999999</c:v>
                </c:pt>
                <c:pt idx="589">
                  <c:v>-4.5640000000000001</c:v>
                </c:pt>
                <c:pt idx="590">
                  <c:v>-4.8760000000000003</c:v>
                </c:pt>
                <c:pt idx="591">
                  <c:v>-5.1710000000000003</c:v>
                </c:pt>
                <c:pt idx="592">
                  <c:v>-5.444</c:v>
                </c:pt>
                <c:pt idx="593">
                  <c:v>-5.6920000000000002</c:v>
                </c:pt>
                <c:pt idx="594">
                  <c:v>-5.9109999999999996</c:v>
                </c:pt>
                <c:pt idx="595">
                  <c:v>-6.1</c:v>
                </c:pt>
                <c:pt idx="596">
                  <c:v>-6.258</c:v>
                </c:pt>
                <c:pt idx="597">
                  <c:v>-6.383</c:v>
                </c:pt>
                <c:pt idx="598">
                  <c:v>-6.47</c:v>
                </c:pt>
                <c:pt idx="599">
                  <c:v>-6.5129999999999999</c:v>
                </c:pt>
                <c:pt idx="600">
                  <c:v>-6.5110000000000001</c:v>
                </c:pt>
                <c:pt idx="601">
                  <c:v>-6.4619999999999997</c:v>
                </c:pt>
                <c:pt idx="602">
                  <c:v>-6.367</c:v>
                </c:pt>
                <c:pt idx="603">
                  <c:v>-6.2229999999999999</c:v>
                </c:pt>
                <c:pt idx="604">
                  <c:v>-6.0350000000000001</c:v>
                </c:pt>
                <c:pt idx="605">
                  <c:v>-5.81</c:v>
                </c:pt>
                <c:pt idx="606">
                  <c:v>-5.556</c:v>
                </c:pt>
                <c:pt idx="607">
                  <c:v>-5.2779999999999996</c:v>
                </c:pt>
                <c:pt idx="608">
                  <c:v>-4.9850000000000003</c:v>
                </c:pt>
                <c:pt idx="609">
                  <c:v>-4.6890000000000001</c:v>
                </c:pt>
                <c:pt idx="610">
                  <c:v>-4.4009999999999998</c:v>
                </c:pt>
                <c:pt idx="611">
                  <c:v>-4.1340000000000003</c:v>
                </c:pt>
                <c:pt idx="612">
                  <c:v>-3.8940000000000001</c:v>
                </c:pt>
                <c:pt idx="613">
                  <c:v>-3.6859999999999999</c:v>
                </c:pt>
                <c:pt idx="614">
                  <c:v>-3.51</c:v>
                </c:pt>
                <c:pt idx="615">
                  <c:v>-3.3639999999999999</c:v>
                </c:pt>
                <c:pt idx="616">
                  <c:v>-3.2410000000000001</c:v>
                </c:pt>
                <c:pt idx="617">
                  <c:v>-3.133</c:v>
                </c:pt>
                <c:pt idx="618">
                  <c:v>-3.03</c:v>
                </c:pt>
                <c:pt idx="619">
                  <c:v>-2.9209999999999998</c:v>
                </c:pt>
                <c:pt idx="620">
                  <c:v>-2.7949999999999999</c:v>
                </c:pt>
                <c:pt idx="621">
                  <c:v>-2.6459999999999999</c:v>
                </c:pt>
                <c:pt idx="622">
                  <c:v>-2.472</c:v>
                </c:pt>
                <c:pt idx="623">
                  <c:v>-2.2749999999999999</c:v>
                </c:pt>
                <c:pt idx="624">
                  <c:v>-2.0609999999999999</c:v>
                </c:pt>
                <c:pt idx="625">
                  <c:v>-1.837</c:v>
                </c:pt>
                <c:pt idx="626">
                  <c:v>-1.6080000000000001</c:v>
                </c:pt>
                <c:pt idx="627">
                  <c:v>-1.379</c:v>
                </c:pt>
                <c:pt idx="628">
                  <c:v>-1.159</c:v>
                </c:pt>
                <c:pt idx="629">
                  <c:v>-0.95009999999999994</c:v>
                </c:pt>
                <c:pt idx="630">
                  <c:v>-0.75790000000000002</c:v>
                </c:pt>
                <c:pt idx="631">
                  <c:v>-0.59089999999999998</c:v>
                </c:pt>
                <c:pt idx="632">
                  <c:v>-0.45590000000000003</c:v>
                </c:pt>
                <c:pt idx="633">
                  <c:v>-0.35289999999999999</c:v>
                </c:pt>
                <c:pt idx="634">
                  <c:v>-0.2767</c:v>
                </c:pt>
                <c:pt idx="635">
                  <c:v>-0.21840000000000001</c:v>
                </c:pt>
                <c:pt idx="636">
                  <c:v>-0.16769999999999999</c:v>
                </c:pt>
                <c:pt idx="637">
                  <c:v>-0.1164</c:v>
                </c:pt>
                <c:pt idx="638">
                  <c:v>-5.8990000000000001E-2</c:v>
                </c:pt>
                <c:pt idx="639">
                  <c:v>9.9000000000000008E-3</c:v>
                </c:pt>
                <c:pt idx="640">
                  <c:v>9.6909999999999996E-2</c:v>
                </c:pt>
                <c:pt idx="641">
                  <c:v>0.2084</c:v>
                </c:pt>
                <c:pt idx="642">
                  <c:v>0.34870000000000001</c:v>
                </c:pt>
                <c:pt idx="643">
                  <c:v>0.51819999999999999</c:v>
                </c:pt>
                <c:pt idx="644">
                  <c:v>0.71250000000000002</c:v>
                </c:pt>
                <c:pt idx="645">
                  <c:v>0.92349999999999999</c:v>
                </c:pt>
                <c:pt idx="646">
                  <c:v>1.1439999999999999</c:v>
                </c:pt>
                <c:pt idx="647">
                  <c:v>1.369</c:v>
                </c:pt>
                <c:pt idx="648">
                  <c:v>1.593</c:v>
                </c:pt>
                <c:pt idx="649">
                  <c:v>1.8109999999999999</c:v>
                </c:pt>
                <c:pt idx="650">
                  <c:v>2.0139999999999998</c:v>
                </c:pt>
                <c:pt idx="651">
                  <c:v>2.2050000000000001</c:v>
                </c:pt>
                <c:pt idx="652">
                  <c:v>2.383</c:v>
                </c:pt>
                <c:pt idx="653">
                  <c:v>2.548</c:v>
                </c:pt>
                <c:pt idx="654">
                  <c:v>2.6920000000000002</c:v>
                </c:pt>
                <c:pt idx="655">
                  <c:v>2.8140000000000001</c:v>
                </c:pt>
                <c:pt idx="656">
                  <c:v>2.9159999999999999</c:v>
                </c:pt>
                <c:pt idx="657">
                  <c:v>2.9969999999999999</c:v>
                </c:pt>
                <c:pt idx="658">
                  <c:v>3.0569999999999999</c:v>
                </c:pt>
                <c:pt idx="659">
                  <c:v>3.0979999999999999</c:v>
                </c:pt>
                <c:pt idx="660">
                  <c:v>3.121</c:v>
                </c:pt>
                <c:pt idx="661">
                  <c:v>3.1259999999999999</c:v>
                </c:pt>
                <c:pt idx="662">
                  <c:v>3.1179999999999999</c:v>
                </c:pt>
                <c:pt idx="663">
                  <c:v>3.1030000000000002</c:v>
                </c:pt>
                <c:pt idx="664">
                  <c:v>3.089</c:v>
                </c:pt>
                <c:pt idx="665">
                  <c:v>3.0779999999999998</c:v>
                </c:pt>
                <c:pt idx="666">
                  <c:v>3.073</c:v>
                </c:pt>
                <c:pt idx="667">
                  <c:v>3.0779999999999998</c:v>
                </c:pt>
                <c:pt idx="668">
                  <c:v>3.0960000000000001</c:v>
                </c:pt>
                <c:pt idx="669">
                  <c:v>3.1240000000000001</c:v>
                </c:pt>
                <c:pt idx="670">
                  <c:v>3.1509999999999998</c:v>
                </c:pt>
                <c:pt idx="671">
                  <c:v>3.1619999999999999</c:v>
                </c:pt>
                <c:pt idx="672">
                  <c:v>3.1419999999999999</c:v>
                </c:pt>
                <c:pt idx="673">
                  <c:v>3.0819999999999999</c:v>
                </c:pt>
                <c:pt idx="674">
                  <c:v>2.976</c:v>
                </c:pt>
                <c:pt idx="675">
                  <c:v>2.823</c:v>
                </c:pt>
                <c:pt idx="676">
                  <c:v>2.6309999999999998</c:v>
                </c:pt>
                <c:pt idx="677">
                  <c:v>2.4060000000000001</c:v>
                </c:pt>
                <c:pt idx="678">
                  <c:v>2.153</c:v>
                </c:pt>
                <c:pt idx="679">
                  <c:v>1.881</c:v>
                </c:pt>
                <c:pt idx="680">
                  <c:v>1.6</c:v>
                </c:pt>
                <c:pt idx="681">
                  <c:v>1.32</c:v>
                </c:pt>
                <c:pt idx="682">
                  <c:v>1.046</c:v>
                </c:pt>
                <c:pt idx="683">
                  <c:v>0.78410000000000002</c:v>
                </c:pt>
                <c:pt idx="684">
                  <c:v>0.53739999999999999</c:v>
                </c:pt>
                <c:pt idx="685">
                  <c:v>0.31430000000000002</c:v>
                </c:pt>
                <c:pt idx="686">
                  <c:v>0.1221</c:v>
                </c:pt>
                <c:pt idx="687">
                  <c:v>-3.9879999999999999E-2</c:v>
                </c:pt>
                <c:pt idx="688">
                  <c:v>-0.1777</c:v>
                </c:pt>
                <c:pt idx="689">
                  <c:v>-0.2964</c:v>
                </c:pt>
                <c:pt idx="690">
                  <c:v>-0.39839999999999998</c:v>
                </c:pt>
                <c:pt idx="691">
                  <c:v>-0.48759999999999998</c:v>
                </c:pt>
                <c:pt idx="692">
                  <c:v>-0.56940000000000002</c:v>
                </c:pt>
                <c:pt idx="693">
                  <c:v>-0.64580000000000004</c:v>
                </c:pt>
                <c:pt idx="694">
                  <c:v>-0.7117</c:v>
                </c:pt>
                <c:pt idx="695">
                  <c:v>-0.75839999999999996</c:v>
                </c:pt>
                <c:pt idx="696">
                  <c:v>-0.77839999999999998</c:v>
                </c:pt>
                <c:pt idx="697">
                  <c:v>-0.76819999999999999</c:v>
                </c:pt>
                <c:pt idx="698">
                  <c:v>-0.72589999999999999</c:v>
                </c:pt>
                <c:pt idx="699">
                  <c:v>-0.65029999999999999</c:v>
                </c:pt>
                <c:pt idx="700">
                  <c:v>-0.54</c:v>
                </c:pt>
                <c:pt idx="701">
                  <c:v>-0.39389999999999997</c:v>
                </c:pt>
                <c:pt idx="702">
                  <c:v>-0.2135</c:v>
                </c:pt>
                <c:pt idx="703">
                  <c:v>-5.4200000000000003E-3</c:v>
                </c:pt>
                <c:pt idx="704">
                  <c:v>0.21970000000000001</c:v>
                </c:pt>
                <c:pt idx="705">
                  <c:v>0.44919999999999999</c:v>
                </c:pt>
                <c:pt idx="706">
                  <c:v>0.66910000000000003</c:v>
                </c:pt>
                <c:pt idx="707">
                  <c:v>0.86450000000000005</c:v>
                </c:pt>
                <c:pt idx="708">
                  <c:v>1.02</c:v>
                </c:pt>
                <c:pt idx="709">
                  <c:v>1.1220000000000001</c:v>
                </c:pt>
                <c:pt idx="710">
                  <c:v>1.1559999999999999</c:v>
                </c:pt>
                <c:pt idx="711">
                  <c:v>1.1140000000000001</c:v>
                </c:pt>
                <c:pt idx="712">
                  <c:v>0.99390000000000001</c:v>
                </c:pt>
                <c:pt idx="713">
                  <c:v>0.79179999999999995</c:v>
                </c:pt>
                <c:pt idx="714">
                  <c:v>0.50729999999999997</c:v>
                </c:pt>
                <c:pt idx="715">
                  <c:v>0.1449</c:v>
                </c:pt>
                <c:pt idx="716">
                  <c:v>-0.28439999999999999</c:v>
                </c:pt>
                <c:pt idx="717">
                  <c:v>-0.76749999999999996</c:v>
                </c:pt>
                <c:pt idx="718">
                  <c:v>-1.2909999999999999</c:v>
                </c:pt>
                <c:pt idx="719">
                  <c:v>-1.8420000000000001</c:v>
                </c:pt>
                <c:pt idx="720">
                  <c:v>-2.4049999999999998</c:v>
                </c:pt>
                <c:pt idx="721">
                  <c:v>-2.9689999999999999</c:v>
                </c:pt>
                <c:pt idx="722">
                  <c:v>-3.524</c:v>
                </c:pt>
                <c:pt idx="723">
                  <c:v>-4.0640000000000001</c:v>
                </c:pt>
                <c:pt idx="724">
                  <c:v>-4.5839999999999996</c:v>
                </c:pt>
                <c:pt idx="725">
                  <c:v>-5.0819999999999999</c:v>
                </c:pt>
                <c:pt idx="726">
                  <c:v>-5.556</c:v>
                </c:pt>
                <c:pt idx="727">
                  <c:v>-6.0049999999999999</c:v>
                </c:pt>
                <c:pt idx="728">
                  <c:v>-6.43</c:v>
                </c:pt>
                <c:pt idx="729">
                  <c:v>-6.8319999999999999</c:v>
                </c:pt>
                <c:pt idx="730">
                  <c:v>-7.2050000000000001</c:v>
                </c:pt>
                <c:pt idx="731">
                  <c:v>-7.5469999999999997</c:v>
                </c:pt>
                <c:pt idx="732">
                  <c:v>-7.8529999999999998</c:v>
                </c:pt>
                <c:pt idx="733">
                  <c:v>-8.1240000000000006</c:v>
                </c:pt>
                <c:pt idx="734">
                  <c:v>-8.3529999999999998</c:v>
                </c:pt>
                <c:pt idx="735">
                  <c:v>-8.5380000000000003</c:v>
                </c:pt>
                <c:pt idx="736">
                  <c:v>-8.68</c:v>
                </c:pt>
                <c:pt idx="737">
                  <c:v>-8.7829999999999995</c:v>
                </c:pt>
                <c:pt idx="738">
                  <c:v>-8.85</c:v>
                </c:pt>
                <c:pt idx="739">
                  <c:v>-8.8849999999999998</c:v>
                </c:pt>
                <c:pt idx="740">
                  <c:v>-8.8930000000000007</c:v>
                </c:pt>
                <c:pt idx="741">
                  <c:v>-8.891</c:v>
                </c:pt>
                <c:pt idx="742">
                  <c:v>-8.8940000000000001</c:v>
                </c:pt>
                <c:pt idx="743">
                  <c:v>-8.9169999999999998</c:v>
                </c:pt>
                <c:pt idx="744">
                  <c:v>-8.9689999999999994</c:v>
                </c:pt>
                <c:pt idx="745">
                  <c:v>-9.0540000000000003</c:v>
                </c:pt>
                <c:pt idx="746">
                  <c:v>-9.173</c:v>
                </c:pt>
                <c:pt idx="747">
                  <c:v>-9.3190000000000008</c:v>
                </c:pt>
                <c:pt idx="748">
                  <c:v>-9.4819999999999993</c:v>
                </c:pt>
                <c:pt idx="749">
                  <c:v>-9.6489999999999991</c:v>
                </c:pt>
              </c:numCache>
            </c:numRef>
          </c:yVal>
          <c:smooth val="1"/>
          <c:extLst xmlns:c16r2="http://schemas.microsoft.com/office/drawing/2015/06/chart">
            <c:ext xmlns:c16="http://schemas.microsoft.com/office/drawing/2014/chart" uri="{C3380CC4-5D6E-409C-BE32-E72D297353CC}">
              <c16:uniqueId val="{00000003-D7A9-4C11-A959-886D9B5FDD85}"/>
            </c:ext>
          </c:extLst>
        </c:ser>
        <c:dLbls>
          <c:showLegendKey val="0"/>
          <c:showVal val="0"/>
          <c:showCatName val="0"/>
          <c:showSerName val="0"/>
          <c:showPercent val="0"/>
          <c:showBubbleSize val="0"/>
        </c:dLbls>
        <c:axId val="1157949664"/>
        <c:axId val="1157951296"/>
      </c:scatterChart>
      <c:valAx>
        <c:axId val="1157949664"/>
        <c:scaling>
          <c:orientation val="minMax"/>
          <c:max val="15"/>
          <c:min val="0"/>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id-ID"/>
                  <a:t>Duration (</a:t>
                </a:r>
                <a:r>
                  <a:rPr lang="en-US"/>
                  <a:t>s</a:t>
                </a:r>
                <a:r>
                  <a:rPr lang="id-ID"/>
                  <a:t>)</a:t>
                </a:r>
                <a:endParaRPr lang="en-ID"/>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57951296"/>
        <c:crosses val="autoZero"/>
        <c:crossBetween val="midCat"/>
        <c:majorUnit val="3"/>
      </c:valAx>
      <c:valAx>
        <c:axId val="1157951296"/>
        <c:scaling>
          <c:orientation val="minMax"/>
          <c:max val="4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id-ID"/>
                  <a:t>Displacement</a:t>
                </a:r>
                <a:r>
                  <a:rPr lang="id-ID" baseline="0"/>
                  <a:t> </a:t>
                </a:r>
                <a:r>
                  <a:rPr lang="id-ID"/>
                  <a:t>(cm)</a:t>
                </a:r>
                <a:endParaRPr lang="en-ID"/>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57949664"/>
        <c:crosses val="autoZero"/>
        <c:crossBetween val="midCat"/>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L Model'!$E$3</c:f>
              <c:strCache>
                <c:ptCount val="1"/>
                <c:pt idx="0">
                  <c:v>Simpangan X-El Centro (cm)</c:v>
                </c:pt>
              </c:strCache>
            </c:strRef>
          </c:tx>
          <c:spPr>
            <a:ln w="19050" cap="rnd">
              <a:solidFill>
                <a:schemeClr val="accent1"/>
              </a:solidFill>
              <a:round/>
            </a:ln>
            <a:effectLst/>
          </c:spPr>
          <c:marker>
            <c:symbol val="none"/>
          </c:marker>
          <c:xVal>
            <c:numRef>
              <c:f>'L Model'!$D$4:$D$1003</c:f>
              <c:numCache>
                <c:formatCode>0.00</c:formatCode>
                <c:ptCount val="1000"/>
                <c:pt idx="0">
                  <c:v>0.02</c:v>
                </c:pt>
                <c:pt idx="1">
                  <c:v>0.04</c:v>
                </c:pt>
                <c:pt idx="2">
                  <c:v>0.06</c:v>
                </c:pt>
                <c:pt idx="3">
                  <c:v>0.08</c:v>
                </c:pt>
                <c:pt idx="4">
                  <c:v>0.1</c:v>
                </c:pt>
                <c:pt idx="5">
                  <c:v>0.12</c:v>
                </c:pt>
                <c:pt idx="6">
                  <c:v>0.14000000000000001</c:v>
                </c:pt>
                <c:pt idx="7">
                  <c:v>0.16</c:v>
                </c:pt>
                <c:pt idx="8">
                  <c:v>0.18</c:v>
                </c:pt>
                <c:pt idx="9">
                  <c:v>0.2</c:v>
                </c:pt>
                <c:pt idx="10">
                  <c:v>0.22</c:v>
                </c:pt>
                <c:pt idx="11">
                  <c:v>0.24</c:v>
                </c:pt>
                <c:pt idx="12">
                  <c:v>0.26</c:v>
                </c:pt>
                <c:pt idx="13">
                  <c:v>0.28000000000000003</c:v>
                </c:pt>
                <c:pt idx="14">
                  <c:v>0.3</c:v>
                </c:pt>
                <c:pt idx="15">
                  <c:v>0.32</c:v>
                </c:pt>
                <c:pt idx="16">
                  <c:v>0.34</c:v>
                </c:pt>
                <c:pt idx="17">
                  <c:v>0.36</c:v>
                </c:pt>
                <c:pt idx="18">
                  <c:v>0.38</c:v>
                </c:pt>
                <c:pt idx="19">
                  <c:v>0.4</c:v>
                </c:pt>
                <c:pt idx="20">
                  <c:v>0.42</c:v>
                </c:pt>
                <c:pt idx="21">
                  <c:v>0.44</c:v>
                </c:pt>
                <c:pt idx="22">
                  <c:v>0.46</c:v>
                </c:pt>
                <c:pt idx="23">
                  <c:v>0.48</c:v>
                </c:pt>
                <c:pt idx="24">
                  <c:v>0.5</c:v>
                </c:pt>
                <c:pt idx="25">
                  <c:v>0.52</c:v>
                </c:pt>
                <c:pt idx="26">
                  <c:v>0.54</c:v>
                </c:pt>
                <c:pt idx="27">
                  <c:v>0.56000000000000005</c:v>
                </c:pt>
                <c:pt idx="28">
                  <c:v>0.57999999999999996</c:v>
                </c:pt>
                <c:pt idx="29">
                  <c:v>0.6</c:v>
                </c:pt>
                <c:pt idx="30">
                  <c:v>0.62</c:v>
                </c:pt>
                <c:pt idx="31">
                  <c:v>0.64</c:v>
                </c:pt>
                <c:pt idx="32">
                  <c:v>0.66</c:v>
                </c:pt>
                <c:pt idx="33">
                  <c:v>0.68</c:v>
                </c:pt>
                <c:pt idx="34">
                  <c:v>0.7</c:v>
                </c:pt>
                <c:pt idx="35">
                  <c:v>0.72</c:v>
                </c:pt>
                <c:pt idx="36">
                  <c:v>0.74</c:v>
                </c:pt>
                <c:pt idx="37">
                  <c:v>0.76</c:v>
                </c:pt>
                <c:pt idx="38">
                  <c:v>0.78</c:v>
                </c:pt>
                <c:pt idx="39">
                  <c:v>0.8</c:v>
                </c:pt>
                <c:pt idx="40">
                  <c:v>0.82</c:v>
                </c:pt>
                <c:pt idx="41">
                  <c:v>0.84</c:v>
                </c:pt>
                <c:pt idx="42">
                  <c:v>0.86</c:v>
                </c:pt>
                <c:pt idx="43">
                  <c:v>0.88</c:v>
                </c:pt>
                <c:pt idx="44">
                  <c:v>0.9</c:v>
                </c:pt>
                <c:pt idx="45">
                  <c:v>0.92</c:v>
                </c:pt>
                <c:pt idx="46">
                  <c:v>0.94</c:v>
                </c:pt>
                <c:pt idx="47">
                  <c:v>0.96</c:v>
                </c:pt>
                <c:pt idx="48">
                  <c:v>0.98</c:v>
                </c:pt>
                <c:pt idx="49">
                  <c:v>1</c:v>
                </c:pt>
                <c:pt idx="50">
                  <c:v>1.02</c:v>
                </c:pt>
                <c:pt idx="51">
                  <c:v>1.04</c:v>
                </c:pt>
                <c:pt idx="52">
                  <c:v>1.06</c:v>
                </c:pt>
                <c:pt idx="53">
                  <c:v>1.08</c:v>
                </c:pt>
                <c:pt idx="54">
                  <c:v>1.1000000000000001</c:v>
                </c:pt>
                <c:pt idx="55">
                  <c:v>1.1200000000000001</c:v>
                </c:pt>
                <c:pt idx="56">
                  <c:v>1.1399999999999999</c:v>
                </c:pt>
                <c:pt idx="57">
                  <c:v>1.1599999999999999</c:v>
                </c:pt>
                <c:pt idx="58">
                  <c:v>1.18</c:v>
                </c:pt>
                <c:pt idx="59">
                  <c:v>1.2</c:v>
                </c:pt>
                <c:pt idx="60">
                  <c:v>1.22</c:v>
                </c:pt>
                <c:pt idx="61">
                  <c:v>1.24</c:v>
                </c:pt>
                <c:pt idx="62">
                  <c:v>1.26</c:v>
                </c:pt>
                <c:pt idx="63">
                  <c:v>1.28</c:v>
                </c:pt>
                <c:pt idx="64">
                  <c:v>1.3</c:v>
                </c:pt>
                <c:pt idx="65">
                  <c:v>1.32</c:v>
                </c:pt>
                <c:pt idx="66">
                  <c:v>1.34</c:v>
                </c:pt>
                <c:pt idx="67">
                  <c:v>1.36</c:v>
                </c:pt>
                <c:pt idx="68">
                  <c:v>1.38</c:v>
                </c:pt>
                <c:pt idx="69">
                  <c:v>1.4</c:v>
                </c:pt>
                <c:pt idx="70">
                  <c:v>1.42</c:v>
                </c:pt>
                <c:pt idx="71">
                  <c:v>1.44</c:v>
                </c:pt>
                <c:pt idx="72">
                  <c:v>1.46</c:v>
                </c:pt>
                <c:pt idx="73">
                  <c:v>1.48</c:v>
                </c:pt>
                <c:pt idx="74">
                  <c:v>1.5</c:v>
                </c:pt>
                <c:pt idx="75">
                  <c:v>1.52</c:v>
                </c:pt>
                <c:pt idx="76">
                  <c:v>1.54</c:v>
                </c:pt>
                <c:pt idx="77">
                  <c:v>1.56</c:v>
                </c:pt>
                <c:pt idx="78">
                  <c:v>1.58</c:v>
                </c:pt>
                <c:pt idx="79">
                  <c:v>1.6</c:v>
                </c:pt>
                <c:pt idx="80">
                  <c:v>1.62</c:v>
                </c:pt>
                <c:pt idx="81">
                  <c:v>1.64</c:v>
                </c:pt>
                <c:pt idx="82">
                  <c:v>1.66</c:v>
                </c:pt>
                <c:pt idx="83">
                  <c:v>1.68</c:v>
                </c:pt>
                <c:pt idx="84">
                  <c:v>1.7</c:v>
                </c:pt>
                <c:pt idx="85">
                  <c:v>1.72</c:v>
                </c:pt>
                <c:pt idx="86">
                  <c:v>1.74</c:v>
                </c:pt>
                <c:pt idx="87">
                  <c:v>1.76</c:v>
                </c:pt>
                <c:pt idx="88">
                  <c:v>1.78</c:v>
                </c:pt>
                <c:pt idx="89">
                  <c:v>1.8</c:v>
                </c:pt>
                <c:pt idx="90">
                  <c:v>1.82</c:v>
                </c:pt>
                <c:pt idx="91">
                  <c:v>1.84</c:v>
                </c:pt>
                <c:pt idx="92">
                  <c:v>1.86</c:v>
                </c:pt>
                <c:pt idx="93">
                  <c:v>1.88</c:v>
                </c:pt>
                <c:pt idx="94">
                  <c:v>1.9</c:v>
                </c:pt>
                <c:pt idx="95">
                  <c:v>1.92</c:v>
                </c:pt>
                <c:pt idx="96">
                  <c:v>1.94</c:v>
                </c:pt>
                <c:pt idx="97">
                  <c:v>1.96</c:v>
                </c:pt>
                <c:pt idx="98">
                  <c:v>1.98</c:v>
                </c:pt>
                <c:pt idx="99">
                  <c:v>2</c:v>
                </c:pt>
                <c:pt idx="100">
                  <c:v>2.02</c:v>
                </c:pt>
                <c:pt idx="101">
                  <c:v>2.04</c:v>
                </c:pt>
                <c:pt idx="102">
                  <c:v>2.06</c:v>
                </c:pt>
                <c:pt idx="103">
                  <c:v>2.08</c:v>
                </c:pt>
                <c:pt idx="104">
                  <c:v>2.1</c:v>
                </c:pt>
                <c:pt idx="105">
                  <c:v>2.12</c:v>
                </c:pt>
                <c:pt idx="106">
                  <c:v>2.14</c:v>
                </c:pt>
                <c:pt idx="107">
                  <c:v>2.16</c:v>
                </c:pt>
                <c:pt idx="108">
                  <c:v>2.1800000000000002</c:v>
                </c:pt>
                <c:pt idx="109">
                  <c:v>2.2000000000000002</c:v>
                </c:pt>
                <c:pt idx="110">
                  <c:v>2.2200000000000002</c:v>
                </c:pt>
                <c:pt idx="111">
                  <c:v>2.2400000000000002</c:v>
                </c:pt>
                <c:pt idx="112">
                  <c:v>2.2599999999999998</c:v>
                </c:pt>
                <c:pt idx="113">
                  <c:v>2.2799999999999998</c:v>
                </c:pt>
                <c:pt idx="114">
                  <c:v>2.2999999999999998</c:v>
                </c:pt>
                <c:pt idx="115">
                  <c:v>2.3199999999999998</c:v>
                </c:pt>
                <c:pt idx="116">
                  <c:v>2.34</c:v>
                </c:pt>
                <c:pt idx="117">
                  <c:v>2.36</c:v>
                </c:pt>
                <c:pt idx="118">
                  <c:v>2.38</c:v>
                </c:pt>
                <c:pt idx="119">
                  <c:v>2.4</c:v>
                </c:pt>
                <c:pt idx="120">
                  <c:v>2.42</c:v>
                </c:pt>
                <c:pt idx="121">
                  <c:v>2.44</c:v>
                </c:pt>
                <c:pt idx="122">
                  <c:v>2.46</c:v>
                </c:pt>
                <c:pt idx="123">
                  <c:v>2.48</c:v>
                </c:pt>
                <c:pt idx="124">
                  <c:v>2.5</c:v>
                </c:pt>
                <c:pt idx="125">
                  <c:v>2.52</c:v>
                </c:pt>
                <c:pt idx="126">
                  <c:v>2.54</c:v>
                </c:pt>
                <c:pt idx="127">
                  <c:v>2.56</c:v>
                </c:pt>
                <c:pt idx="128">
                  <c:v>2.58</c:v>
                </c:pt>
                <c:pt idx="129">
                  <c:v>2.6</c:v>
                </c:pt>
                <c:pt idx="130">
                  <c:v>2.62</c:v>
                </c:pt>
                <c:pt idx="131">
                  <c:v>2.64</c:v>
                </c:pt>
                <c:pt idx="132">
                  <c:v>2.66</c:v>
                </c:pt>
                <c:pt idx="133">
                  <c:v>2.68</c:v>
                </c:pt>
                <c:pt idx="134">
                  <c:v>2.7</c:v>
                </c:pt>
                <c:pt idx="135">
                  <c:v>2.72</c:v>
                </c:pt>
                <c:pt idx="136">
                  <c:v>2.74</c:v>
                </c:pt>
                <c:pt idx="137">
                  <c:v>2.76</c:v>
                </c:pt>
                <c:pt idx="138">
                  <c:v>2.78</c:v>
                </c:pt>
                <c:pt idx="139">
                  <c:v>2.8</c:v>
                </c:pt>
                <c:pt idx="140">
                  <c:v>2.82</c:v>
                </c:pt>
                <c:pt idx="141">
                  <c:v>2.84</c:v>
                </c:pt>
                <c:pt idx="142">
                  <c:v>2.86</c:v>
                </c:pt>
                <c:pt idx="143">
                  <c:v>2.88</c:v>
                </c:pt>
                <c:pt idx="144">
                  <c:v>2.9</c:v>
                </c:pt>
                <c:pt idx="145">
                  <c:v>2.92</c:v>
                </c:pt>
                <c:pt idx="146">
                  <c:v>2.94</c:v>
                </c:pt>
                <c:pt idx="147">
                  <c:v>2.96</c:v>
                </c:pt>
                <c:pt idx="148">
                  <c:v>2.98</c:v>
                </c:pt>
                <c:pt idx="149">
                  <c:v>3</c:v>
                </c:pt>
                <c:pt idx="150">
                  <c:v>3.02</c:v>
                </c:pt>
                <c:pt idx="151">
                  <c:v>3.04</c:v>
                </c:pt>
                <c:pt idx="152">
                  <c:v>3.06</c:v>
                </c:pt>
                <c:pt idx="153">
                  <c:v>3.08</c:v>
                </c:pt>
                <c:pt idx="154">
                  <c:v>3.1</c:v>
                </c:pt>
                <c:pt idx="155">
                  <c:v>3.12</c:v>
                </c:pt>
                <c:pt idx="156">
                  <c:v>3.14</c:v>
                </c:pt>
                <c:pt idx="157">
                  <c:v>3.16</c:v>
                </c:pt>
                <c:pt idx="158">
                  <c:v>3.18</c:v>
                </c:pt>
                <c:pt idx="159">
                  <c:v>3.2</c:v>
                </c:pt>
                <c:pt idx="160">
                  <c:v>3.22</c:v>
                </c:pt>
                <c:pt idx="161">
                  <c:v>3.24</c:v>
                </c:pt>
                <c:pt idx="162">
                  <c:v>3.26</c:v>
                </c:pt>
                <c:pt idx="163">
                  <c:v>3.28</c:v>
                </c:pt>
                <c:pt idx="164">
                  <c:v>3.3</c:v>
                </c:pt>
                <c:pt idx="165">
                  <c:v>3.32</c:v>
                </c:pt>
                <c:pt idx="166">
                  <c:v>3.34</c:v>
                </c:pt>
                <c:pt idx="167">
                  <c:v>3.36</c:v>
                </c:pt>
                <c:pt idx="168">
                  <c:v>3.38</c:v>
                </c:pt>
                <c:pt idx="169">
                  <c:v>3.4</c:v>
                </c:pt>
                <c:pt idx="170">
                  <c:v>3.42</c:v>
                </c:pt>
                <c:pt idx="171">
                  <c:v>3.44</c:v>
                </c:pt>
                <c:pt idx="172">
                  <c:v>3.46</c:v>
                </c:pt>
                <c:pt idx="173">
                  <c:v>3.48</c:v>
                </c:pt>
                <c:pt idx="174">
                  <c:v>3.5</c:v>
                </c:pt>
                <c:pt idx="175">
                  <c:v>3.52</c:v>
                </c:pt>
                <c:pt idx="176">
                  <c:v>3.54</c:v>
                </c:pt>
                <c:pt idx="177">
                  <c:v>3.56</c:v>
                </c:pt>
                <c:pt idx="178">
                  <c:v>3.58</c:v>
                </c:pt>
                <c:pt idx="179">
                  <c:v>3.6</c:v>
                </c:pt>
                <c:pt idx="180">
                  <c:v>3.62</c:v>
                </c:pt>
                <c:pt idx="181">
                  <c:v>3.64</c:v>
                </c:pt>
                <c:pt idx="182">
                  <c:v>3.66</c:v>
                </c:pt>
                <c:pt idx="183">
                  <c:v>3.68</c:v>
                </c:pt>
                <c:pt idx="184">
                  <c:v>3.7</c:v>
                </c:pt>
                <c:pt idx="185">
                  <c:v>3.72</c:v>
                </c:pt>
                <c:pt idx="186">
                  <c:v>3.74</c:v>
                </c:pt>
                <c:pt idx="187">
                  <c:v>3.76</c:v>
                </c:pt>
                <c:pt idx="188">
                  <c:v>3.78</c:v>
                </c:pt>
                <c:pt idx="189">
                  <c:v>3.8</c:v>
                </c:pt>
                <c:pt idx="190">
                  <c:v>3.82</c:v>
                </c:pt>
                <c:pt idx="191">
                  <c:v>3.84</c:v>
                </c:pt>
                <c:pt idx="192">
                  <c:v>3.86</c:v>
                </c:pt>
                <c:pt idx="193">
                  <c:v>3.88</c:v>
                </c:pt>
                <c:pt idx="194">
                  <c:v>3.9</c:v>
                </c:pt>
                <c:pt idx="195">
                  <c:v>3.92</c:v>
                </c:pt>
                <c:pt idx="196">
                  <c:v>3.94</c:v>
                </c:pt>
                <c:pt idx="197">
                  <c:v>3.96</c:v>
                </c:pt>
                <c:pt idx="198">
                  <c:v>3.98</c:v>
                </c:pt>
                <c:pt idx="199">
                  <c:v>4</c:v>
                </c:pt>
                <c:pt idx="200">
                  <c:v>4.0199999999999996</c:v>
                </c:pt>
                <c:pt idx="201">
                  <c:v>4.04</c:v>
                </c:pt>
                <c:pt idx="202">
                  <c:v>4.0599999999999996</c:v>
                </c:pt>
                <c:pt idx="203">
                  <c:v>4.08</c:v>
                </c:pt>
                <c:pt idx="204">
                  <c:v>4.0999999999999996</c:v>
                </c:pt>
                <c:pt idx="205">
                  <c:v>4.12</c:v>
                </c:pt>
                <c:pt idx="206">
                  <c:v>4.1399999999999997</c:v>
                </c:pt>
                <c:pt idx="207">
                  <c:v>4.16</c:v>
                </c:pt>
                <c:pt idx="208">
                  <c:v>4.18</c:v>
                </c:pt>
                <c:pt idx="209">
                  <c:v>4.2</c:v>
                </c:pt>
                <c:pt idx="210">
                  <c:v>4.22</c:v>
                </c:pt>
                <c:pt idx="211">
                  <c:v>4.24</c:v>
                </c:pt>
                <c:pt idx="212">
                  <c:v>4.26</c:v>
                </c:pt>
                <c:pt idx="213">
                  <c:v>4.28</c:v>
                </c:pt>
                <c:pt idx="214">
                  <c:v>4.3</c:v>
                </c:pt>
                <c:pt idx="215">
                  <c:v>4.32</c:v>
                </c:pt>
                <c:pt idx="216">
                  <c:v>4.34</c:v>
                </c:pt>
                <c:pt idx="217">
                  <c:v>4.3600000000000003</c:v>
                </c:pt>
                <c:pt idx="218">
                  <c:v>4.38</c:v>
                </c:pt>
                <c:pt idx="219">
                  <c:v>4.4000000000000004</c:v>
                </c:pt>
                <c:pt idx="220">
                  <c:v>4.42</c:v>
                </c:pt>
                <c:pt idx="221">
                  <c:v>4.4400000000000004</c:v>
                </c:pt>
                <c:pt idx="222">
                  <c:v>4.46</c:v>
                </c:pt>
                <c:pt idx="223">
                  <c:v>4.4800000000000004</c:v>
                </c:pt>
                <c:pt idx="224">
                  <c:v>4.5</c:v>
                </c:pt>
                <c:pt idx="225">
                  <c:v>4.5199999999999996</c:v>
                </c:pt>
                <c:pt idx="226">
                  <c:v>4.54</c:v>
                </c:pt>
                <c:pt idx="227">
                  <c:v>4.5599999999999996</c:v>
                </c:pt>
                <c:pt idx="228">
                  <c:v>4.58</c:v>
                </c:pt>
                <c:pt idx="229">
                  <c:v>4.5999999999999996</c:v>
                </c:pt>
                <c:pt idx="230">
                  <c:v>4.62</c:v>
                </c:pt>
                <c:pt idx="231">
                  <c:v>4.6399999999999997</c:v>
                </c:pt>
                <c:pt idx="232">
                  <c:v>4.66</c:v>
                </c:pt>
                <c:pt idx="233">
                  <c:v>4.68</c:v>
                </c:pt>
                <c:pt idx="234">
                  <c:v>4.7</c:v>
                </c:pt>
                <c:pt idx="235">
                  <c:v>4.72</c:v>
                </c:pt>
                <c:pt idx="236">
                  <c:v>4.74</c:v>
                </c:pt>
                <c:pt idx="237">
                  <c:v>4.76</c:v>
                </c:pt>
                <c:pt idx="238">
                  <c:v>4.78</c:v>
                </c:pt>
                <c:pt idx="239">
                  <c:v>4.8</c:v>
                </c:pt>
                <c:pt idx="240">
                  <c:v>4.82</c:v>
                </c:pt>
                <c:pt idx="241">
                  <c:v>4.84</c:v>
                </c:pt>
                <c:pt idx="242">
                  <c:v>4.8600000000000003</c:v>
                </c:pt>
                <c:pt idx="243">
                  <c:v>4.88</c:v>
                </c:pt>
                <c:pt idx="244">
                  <c:v>4.9000000000000004</c:v>
                </c:pt>
                <c:pt idx="245">
                  <c:v>4.92</c:v>
                </c:pt>
                <c:pt idx="246">
                  <c:v>4.9400000000000004</c:v>
                </c:pt>
                <c:pt idx="247">
                  <c:v>4.96</c:v>
                </c:pt>
                <c:pt idx="248">
                  <c:v>4.9800000000000004</c:v>
                </c:pt>
                <c:pt idx="249">
                  <c:v>5</c:v>
                </c:pt>
                <c:pt idx="250">
                  <c:v>5.0199999999999996</c:v>
                </c:pt>
                <c:pt idx="251">
                  <c:v>5.04</c:v>
                </c:pt>
                <c:pt idx="252">
                  <c:v>5.0599999999999996</c:v>
                </c:pt>
                <c:pt idx="253">
                  <c:v>5.08</c:v>
                </c:pt>
                <c:pt idx="254">
                  <c:v>5.0999999999999996</c:v>
                </c:pt>
                <c:pt idx="255">
                  <c:v>5.12</c:v>
                </c:pt>
                <c:pt idx="256">
                  <c:v>5.14</c:v>
                </c:pt>
                <c:pt idx="257">
                  <c:v>5.16</c:v>
                </c:pt>
                <c:pt idx="258">
                  <c:v>5.18</c:v>
                </c:pt>
                <c:pt idx="259">
                  <c:v>5.2</c:v>
                </c:pt>
                <c:pt idx="260">
                  <c:v>5.22</c:v>
                </c:pt>
                <c:pt idx="261">
                  <c:v>5.24</c:v>
                </c:pt>
                <c:pt idx="262">
                  <c:v>5.26</c:v>
                </c:pt>
                <c:pt idx="263">
                  <c:v>5.28</c:v>
                </c:pt>
                <c:pt idx="264">
                  <c:v>5.3</c:v>
                </c:pt>
                <c:pt idx="265">
                  <c:v>5.32</c:v>
                </c:pt>
                <c:pt idx="266">
                  <c:v>5.34</c:v>
                </c:pt>
                <c:pt idx="267">
                  <c:v>5.36</c:v>
                </c:pt>
                <c:pt idx="268">
                  <c:v>5.38</c:v>
                </c:pt>
                <c:pt idx="269">
                  <c:v>5.4</c:v>
                </c:pt>
                <c:pt idx="270">
                  <c:v>5.42</c:v>
                </c:pt>
                <c:pt idx="271">
                  <c:v>5.44</c:v>
                </c:pt>
                <c:pt idx="272">
                  <c:v>5.46</c:v>
                </c:pt>
                <c:pt idx="273">
                  <c:v>5.48</c:v>
                </c:pt>
                <c:pt idx="274">
                  <c:v>5.5</c:v>
                </c:pt>
                <c:pt idx="275">
                  <c:v>5.52</c:v>
                </c:pt>
                <c:pt idx="276">
                  <c:v>5.54</c:v>
                </c:pt>
                <c:pt idx="277">
                  <c:v>5.56</c:v>
                </c:pt>
                <c:pt idx="278">
                  <c:v>5.58</c:v>
                </c:pt>
                <c:pt idx="279">
                  <c:v>5.6</c:v>
                </c:pt>
                <c:pt idx="280">
                  <c:v>5.62</c:v>
                </c:pt>
                <c:pt idx="281">
                  <c:v>5.64</c:v>
                </c:pt>
                <c:pt idx="282">
                  <c:v>5.66</c:v>
                </c:pt>
                <c:pt idx="283">
                  <c:v>5.68</c:v>
                </c:pt>
                <c:pt idx="284">
                  <c:v>5.7</c:v>
                </c:pt>
                <c:pt idx="285">
                  <c:v>5.72</c:v>
                </c:pt>
                <c:pt idx="286">
                  <c:v>5.74</c:v>
                </c:pt>
                <c:pt idx="287">
                  <c:v>5.76</c:v>
                </c:pt>
                <c:pt idx="288">
                  <c:v>5.78</c:v>
                </c:pt>
                <c:pt idx="289">
                  <c:v>5.8</c:v>
                </c:pt>
                <c:pt idx="290">
                  <c:v>5.82</c:v>
                </c:pt>
                <c:pt idx="291">
                  <c:v>5.84</c:v>
                </c:pt>
                <c:pt idx="292">
                  <c:v>5.86</c:v>
                </c:pt>
                <c:pt idx="293">
                  <c:v>5.88</c:v>
                </c:pt>
                <c:pt idx="294">
                  <c:v>5.9</c:v>
                </c:pt>
                <c:pt idx="295">
                  <c:v>5.92</c:v>
                </c:pt>
                <c:pt idx="296">
                  <c:v>5.94</c:v>
                </c:pt>
                <c:pt idx="297">
                  <c:v>5.96</c:v>
                </c:pt>
                <c:pt idx="298">
                  <c:v>5.98</c:v>
                </c:pt>
                <c:pt idx="299">
                  <c:v>6</c:v>
                </c:pt>
                <c:pt idx="300">
                  <c:v>6.02</c:v>
                </c:pt>
                <c:pt idx="301">
                  <c:v>6.04</c:v>
                </c:pt>
                <c:pt idx="302">
                  <c:v>6.06</c:v>
                </c:pt>
                <c:pt idx="303">
                  <c:v>6.08</c:v>
                </c:pt>
                <c:pt idx="304">
                  <c:v>6.1</c:v>
                </c:pt>
                <c:pt idx="305">
                  <c:v>6.12</c:v>
                </c:pt>
                <c:pt idx="306">
                  <c:v>6.14</c:v>
                </c:pt>
                <c:pt idx="307">
                  <c:v>6.16</c:v>
                </c:pt>
                <c:pt idx="308">
                  <c:v>6.18</c:v>
                </c:pt>
                <c:pt idx="309">
                  <c:v>6.2</c:v>
                </c:pt>
                <c:pt idx="310">
                  <c:v>6.22</c:v>
                </c:pt>
                <c:pt idx="311">
                  <c:v>6.24</c:v>
                </c:pt>
                <c:pt idx="312">
                  <c:v>6.26</c:v>
                </c:pt>
                <c:pt idx="313">
                  <c:v>6.28</c:v>
                </c:pt>
                <c:pt idx="314">
                  <c:v>6.3</c:v>
                </c:pt>
                <c:pt idx="315">
                  <c:v>6.32</c:v>
                </c:pt>
                <c:pt idx="316">
                  <c:v>6.34</c:v>
                </c:pt>
                <c:pt idx="317">
                  <c:v>6.36</c:v>
                </c:pt>
                <c:pt idx="318">
                  <c:v>6.38</c:v>
                </c:pt>
                <c:pt idx="319">
                  <c:v>6.4</c:v>
                </c:pt>
                <c:pt idx="320">
                  <c:v>6.42</c:v>
                </c:pt>
                <c:pt idx="321">
                  <c:v>6.44</c:v>
                </c:pt>
                <c:pt idx="322">
                  <c:v>6.46</c:v>
                </c:pt>
                <c:pt idx="323">
                  <c:v>6.48</c:v>
                </c:pt>
                <c:pt idx="324">
                  <c:v>6.5</c:v>
                </c:pt>
                <c:pt idx="325">
                  <c:v>6.52</c:v>
                </c:pt>
                <c:pt idx="326">
                  <c:v>6.54</c:v>
                </c:pt>
                <c:pt idx="327">
                  <c:v>6.56</c:v>
                </c:pt>
                <c:pt idx="328">
                  <c:v>6.58</c:v>
                </c:pt>
                <c:pt idx="329">
                  <c:v>6.6</c:v>
                </c:pt>
                <c:pt idx="330">
                  <c:v>6.62</c:v>
                </c:pt>
                <c:pt idx="331">
                  <c:v>6.64</c:v>
                </c:pt>
                <c:pt idx="332">
                  <c:v>6.66</c:v>
                </c:pt>
                <c:pt idx="333">
                  <c:v>6.68</c:v>
                </c:pt>
                <c:pt idx="334">
                  <c:v>6.7</c:v>
                </c:pt>
                <c:pt idx="335">
                  <c:v>6.72</c:v>
                </c:pt>
                <c:pt idx="336">
                  <c:v>6.74</c:v>
                </c:pt>
                <c:pt idx="337">
                  <c:v>6.76</c:v>
                </c:pt>
                <c:pt idx="338">
                  <c:v>6.78</c:v>
                </c:pt>
                <c:pt idx="339">
                  <c:v>6.8</c:v>
                </c:pt>
                <c:pt idx="340">
                  <c:v>6.82</c:v>
                </c:pt>
                <c:pt idx="341">
                  <c:v>6.84</c:v>
                </c:pt>
                <c:pt idx="342">
                  <c:v>6.86</c:v>
                </c:pt>
                <c:pt idx="343">
                  <c:v>6.88</c:v>
                </c:pt>
                <c:pt idx="344">
                  <c:v>6.9</c:v>
                </c:pt>
                <c:pt idx="345">
                  <c:v>6.92</c:v>
                </c:pt>
                <c:pt idx="346">
                  <c:v>6.94</c:v>
                </c:pt>
                <c:pt idx="347">
                  <c:v>6.96</c:v>
                </c:pt>
                <c:pt idx="348">
                  <c:v>6.98</c:v>
                </c:pt>
                <c:pt idx="349">
                  <c:v>7</c:v>
                </c:pt>
                <c:pt idx="350">
                  <c:v>7.02</c:v>
                </c:pt>
                <c:pt idx="351">
                  <c:v>7.04</c:v>
                </c:pt>
                <c:pt idx="352">
                  <c:v>7.06</c:v>
                </c:pt>
                <c:pt idx="353">
                  <c:v>7.08</c:v>
                </c:pt>
                <c:pt idx="354">
                  <c:v>7.1</c:v>
                </c:pt>
                <c:pt idx="355">
                  <c:v>7.12</c:v>
                </c:pt>
                <c:pt idx="356">
                  <c:v>7.14</c:v>
                </c:pt>
                <c:pt idx="357">
                  <c:v>7.16</c:v>
                </c:pt>
                <c:pt idx="358">
                  <c:v>7.18</c:v>
                </c:pt>
                <c:pt idx="359">
                  <c:v>7.2</c:v>
                </c:pt>
                <c:pt idx="360">
                  <c:v>7.22</c:v>
                </c:pt>
                <c:pt idx="361">
                  <c:v>7.24</c:v>
                </c:pt>
                <c:pt idx="362">
                  <c:v>7.26</c:v>
                </c:pt>
                <c:pt idx="363">
                  <c:v>7.28</c:v>
                </c:pt>
                <c:pt idx="364">
                  <c:v>7.3</c:v>
                </c:pt>
                <c:pt idx="365">
                  <c:v>7.32</c:v>
                </c:pt>
                <c:pt idx="366">
                  <c:v>7.34</c:v>
                </c:pt>
                <c:pt idx="367">
                  <c:v>7.36</c:v>
                </c:pt>
                <c:pt idx="368">
                  <c:v>7.38</c:v>
                </c:pt>
                <c:pt idx="369">
                  <c:v>7.4</c:v>
                </c:pt>
                <c:pt idx="370">
                  <c:v>7.42</c:v>
                </c:pt>
                <c:pt idx="371">
                  <c:v>7.44</c:v>
                </c:pt>
                <c:pt idx="372">
                  <c:v>7.46</c:v>
                </c:pt>
                <c:pt idx="373">
                  <c:v>7.48</c:v>
                </c:pt>
                <c:pt idx="374">
                  <c:v>7.5</c:v>
                </c:pt>
                <c:pt idx="375">
                  <c:v>7.52</c:v>
                </c:pt>
                <c:pt idx="376">
                  <c:v>7.54</c:v>
                </c:pt>
                <c:pt idx="377">
                  <c:v>7.56</c:v>
                </c:pt>
                <c:pt idx="378">
                  <c:v>7.58</c:v>
                </c:pt>
                <c:pt idx="379">
                  <c:v>7.6</c:v>
                </c:pt>
                <c:pt idx="380">
                  <c:v>7.62</c:v>
                </c:pt>
                <c:pt idx="381">
                  <c:v>7.64</c:v>
                </c:pt>
                <c:pt idx="382">
                  <c:v>7.66</c:v>
                </c:pt>
                <c:pt idx="383">
                  <c:v>7.68</c:v>
                </c:pt>
                <c:pt idx="384">
                  <c:v>7.7</c:v>
                </c:pt>
                <c:pt idx="385">
                  <c:v>7.72</c:v>
                </c:pt>
                <c:pt idx="386">
                  <c:v>7.74</c:v>
                </c:pt>
                <c:pt idx="387">
                  <c:v>7.76</c:v>
                </c:pt>
                <c:pt idx="388">
                  <c:v>7.78</c:v>
                </c:pt>
                <c:pt idx="389">
                  <c:v>7.8</c:v>
                </c:pt>
                <c:pt idx="390">
                  <c:v>7.82</c:v>
                </c:pt>
                <c:pt idx="391">
                  <c:v>7.84</c:v>
                </c:pt>
                <c:pt idx="392">
                  <c:v>7.86</c:v>
                </c:pt>
                <c:pt idx="393">
                  <c:v>7.88</c:v>
                </c:pt>
                <c:pt idx="394">
                  <c:v>7.9</c:v>
                </c:pt>
                <c:pt idx="395">
                  <c:v>7.92</c:v>
                </c:pt>
                <c:pt idx="396">
                  <c:v>7.94</c:v>
                </c:pt>
                <c:pt idx="397">
                  <c:v>7.96</c:v>
                </c:pt>
                <c:pt idx="398">
                  <c:v>7.98</c:v>
                </c:pt>
                <c:pt idx="399">
                  <c:v>8</c:v>
                </c:pt>
                <c:pt idx="400">
                  <c:v>8.02</c:v>
                </c:pt>
                <c:pt idx="401">
                  <c:v>8.0399999999999991</c:v>
                </c:pt>
                <c:pt idx="402">
                  <c:v>8.06</c:v>
                </c:pt>
                <c:pt idx="403">
                  <c:v>8.08</c:v>
                </c:pt>
                <c:pt idx="404">
                  <c:v>8.1</c:v>
                </c:pt>
                <c:pt idx="405">
                  <c:v>8.1199999999999992</c:v>
                </c:pt>
                <c:pt idx="406">
                  <c:v>8.14</c:v>
                </c:pt>
                <c:pt idx="407">
                  <c:v>8.16</c:v>
                </c:pt>
                <c:pt idx="408">
                  <c:v>8.18</c:v>
                </c:pt>
                <c:pt idx="409">
                  <c:v>8.1999999999999993</c:v>
                </c:pt>
                <c:pt idx="410">
                  <c:v>8.2200000000000006</c:v>
                </c:pt>
                <c:pt idx="411">
                  <c:v>8.24</c:v>
                </c:pt>
                <c:pt idx="412">
                  <c:v>8.26</c:v>
                </c:pt>
                <c:pt idx="413">
                  <c:v>8.2799999999999994</c:v>
                </c:pt>
                <c:pt idx="414">
                  <c:v>8.3000000000000007</c:v>
                </c:pt>
                <c:pt idx="415">
                  <c:v>8.32</c:v>
                </c:pt>
                <c:pt idx="416">
                  <c:v>8.34</c:v>
                </c:pt>
                <c:pt idx="417">
                  <c:v>8.36</c:v>
                </c:pt>
                <c:pt idx="418">
                  <c:v>8.3800000000000008</c:v>
                </c:pt>
                <c:pt idx="419">
                  <c:v>8.4</c:v>
                </c:pt>
                <c:pt idx="420">
                  <c:v>8.42</c:v>
                </c:pt>
                <c:pt idx="421">
                  <c:v>8.44</c:v>
                </c:pt>
                <c:pt idx="422">
                  <c:v>8.4600000000000009</c:v>
                </c:pt>
                <c:pt idx="423">
                  <c:v>8.48</c:v>
                </c:pt>
                <c:pt idx="424">
                  <c:v>8.5</c:v>
                </c:pt>
                <c:pt idx="425">
                  <c:v>8.52</c:v>
                </c:pt>
                <c:pt idx="426">
                  <c:v>8.5399999999999991</c:v>
                </c:pt>
                <c:pt idx="427">
                  <c:v>8.56</c:v>
                </c:pt>
                <c:pt idx="428">
                  <c:v>8.58</c:v>
                </c:pt>
                <c:pt idx="429">
                  <c:v>8.6</c:v>
                </c:pt>
                <c:pt idx="430">
                  <c:v>8.6199999999999992</c:v>
                </c:pt>
                <c:pt idx="431">
                  <c:v>8.64</c:v>
                </c:pt>
                <c:pt idx="432">
                  <c:v>8.66</c:v>
                </c:pt>
                <c:pt idx="433">
                  <c:v>8.68</c:v>
                </c:pt>
                <c:pt idx="434">
                  <c:v>8.6999999999999993</c:v>
                </c:pt>
                <c:pt idx="435">
                  <c:v>8.7200000000000006</c:v>
                </c:pt>
                <c:pt idx="436">
                  <c:v>8.74</c:v>
                </c:pt>
                <c:pt idx="437">
                  <c:v>8.76</c:v>
                </c:pt>
                <c:pt idx="438">
                  <c:v>8.7799999999999994</c:v>
                </c:pt>
                <c:pt idx="439">
                  <c:v>8.8000000000000007</c:v>
                </c:pt>
                <c:pt idx="440">
                  <c:v>8.82</c:v>
                </c:pt>
                <c:pt idx="441">
                  <c:v>8.84</c:v>
                </c:pt>
                <c:pt idx="442">
                  <c:v>8.86</c:v>
                </c:pt>
                <c:pt idx="443">
                  <c:v>8.8800000000000008</c:v>
                </c:pt>
                <c:pt idx="444">
                  <c:v>8.9</c:v>
                </c:pt>
                <c:pt idx="445">
                  <c:v>8.92</c:v>
                </c:pt>
                <c:pt idx="446">
                  <c:v>8.94</c:v>
                </c:pt>
                <c:pt idx="447">
                  <c:v>8.9600000000000009</c:v>
                </c:pt>
                <c:pt idx="448">
                  <c:v>8.98</c:v>
                </c:pt>
                <c:pt idx="449">
                  <c:v>9</c:v>
                </c:pt>
                <c:pt idx="450">
                  <c:v>9.02</c:v>
                </c:pt>
                <c:pt idx="451">
                  <c:v>9.0399999999999991</c:v>
                </c:pt>
                <c:pt idx="452">
                  <c:v>9.06</c:v>
                </c:pt>
                <c:pt idx="453">
                  <c:v>9.08</c:v>
                </c:pt>
                <c:pt idx="454">
                  <c:v>9.1</c:v>
                </c:pt>
                <c:pt idx="455">
                  <c:v>9.1199999999999992</c:v>
                </c:pt>
                <c:pt idx="456">
                  <c:v>9.14</c:v>
                </c:pt>
                <c:pt idx="457">
                  <c:v>9.16</c:v>
                </c:pt>
                <c:pt idx="458">
                  <c:v>9.18</c:v>
                </c:pt>
                <c:pt idx="459">
                  <c:v>9.1999999999999993</c:v>
                </c:pt>
                <c:pt idx="460">
                  <c:v>9.2200000000000006</c:v>
                </c:pt>
                <c:pt idx="461">
                  <c:v>9.24</c:v>
                </c:pt>
                <c:pt idx="462">
                  <c:v>9.26</c:v>
                </c:pt>
                <c:pt idx="463">
                  <c:v>9.2799999999999994</c:v>
                </c:pt>
                <c:pt idx="464">
                  <c:v>9.3000000000000007</c:v>
                </c:pt>
                <c:pt idx="465">
                  <c:v>9.32</c:v>
                </c:pt>
                <c:pt idx="466">
                  <c:v>9.34</c:v>
                </c:pt>
                <c:pt idx="467">
                  <c:v>9.36</c:v>
                </c:pt>
                <c:pt idx="468">
                  <c:v>9.3800000000000008</c:v>
                </c:pt>
                <c:pt idx="469">
                  <c:v>9.4</c:v>
                </c:pt>
                <c:pt idx="470">
                  <c:v>9.42</c:v>
                </c:pt>
                <c:pt idx="471">
                  <c:v>9.44</c:v>
                </c:pt>
                <c:pt idx="472">
                  <c:v>9.4600000000000009</c:v>
                </c:pt>
                <c:pt idx="473">
                  <c:v>9.48</c:v>
                </c:pt>
                <c:pt idx="474">
                  <c:v>9.5</c:v>
                </c:pt>
                <c:pt idx="475">
                  <c:v>9.52</c:v>
                </c:pt>
                <c:pt idx="476">
                  <c:v>9.5399999999999991</c:v>
                </c:pt>
                <c:pt idx="477">
                  <c:v>9.56</c:v>
                </c:pt>
                <c:pt idx="478">
                  <c:v>9.58</c:v>
                </c:pt>
                <c:pt idx="479">
                  <c:v>9.6</c:v>
                </c:pt>
                <c:pt idx="480">
                  <c:v>9.6199999999999992</c:v>
                </c:pt>
                <c:pt idx="481">
                  <c:v>9.64</c:v>
                </c:pt>
                <c:pt idx="482">
                  <c:v>9.66</c:v>
                </c:pt>
                <c:pt idx="483">
                  <c:v>9.68</c:v>
                </c:pt>
                <c:pt idx="484">
                  <c:v>9.6999999999999993</c:v>
                </c:pt>
                <c:pt idx="485">
                  <c:v>9.7200000000000006</c:v>
                </c:pt>
                <c:pt idx="486">
                  <c:v>9.74</c:v>
                </c:pt>
                <c:pt idx="487">
                  <c:v>9.76</c:v>
                </c:pt>
                <c:pt idx="488">
                  <c:v>9.7799999999999994</c:v>
                </c:pt>
                <c:pt idx="489">
                  <c:v>9.8000000000000007</c:v>
                </c:pt>
                <c:pt idx="490">
                  <c:v>9.82</c:v>
                </c:pt>
                <c:pt idx="491">
                  <c:v>9.84</c:v>
                </c:pt>
                <c:pt idx="492">
                  <c:v>9.86</c:v>
                </c:pt>
                <c:pt idx="493">
                  <c:v>9.8800000000000008</c:v>
                </c:pt>
                <c:pt idx="494">
                  <c:v>9.9</c:v>
                </c:pt>
                <c:pt idx="495">
                  <c:v>9.92</c:v>
                </c:pt>
                <c:pt idx="496">
                  <c:v>9.94</c:v>
                </c:pt>
                <c:pt idx="497">
                  <c:v>9.9600000000000009</c:v>
                </c:pt>
                <c:pt idx="498">
                  <c:v>9.98</c:v>
                </c:pt>
                <c:pt idx="499">
                  <c:v>10</c:v>
                </c:pt>
                <c:pt idx="500">
                  <c:v>10.02</c:v>
                </c:pt>
                <c:pt idx="501">
                  <c:v>10.039999999999999</c:v>
                </c:pt>
                <c:pt idx="502">
                  <c:v>10.06</c:v>
                </c:pt>
                <c:pt idx="503">
                  <c:v>10.08</c:v>
                </c:pt>
                <c:pt idx="504">
                  <c:v>10.1</c:v>
                </c:pt>
                <c:pt idx="505">
                  <c:v>10.119999999999999</c:v>
                </c:pt>
                <c:pt idx="506">
                  <c:v>10.14</c:v>
                </c:pt>
                <c:pt idx="507">
                  <c:v>10.16</c:v>
                </c:pt>
                <c:pt idx="508">
                  <c:v>10.18</c:v>
                </c:pt>
                <c:pt idx="509">
                  <c:v>10.199999999999999</c:v>
                </c:pt>
                <c:pt idx="510">
                  <c:v>10.220000000000001</c:v>
                </c:pt>
                <c:pt idx="511">
                  <c:v>10.24</c:v>
                </c:pt>
                <c:pt idx="512">
                  <c:v>10.26</c:v>
                </c:pt>
                <c:pt idx="513">
                  <c:v>10.28</c:v>
                </c:pt>
                <c:pt idx="514">
                  <c:v>10.3</c:v>
                </c:pt>
                <c:pt idx="515">
                  <c:v>10.32</c:v>
                </c:pt>
                <c:pt idx="516">
                  <c:v>10.34</c:v>
                </c:pt>
                <c:pt idx="517">
                  <c:v>10.36</c:v>
                </c:pt>
                <c:pt idx="518">
                  <c:v>10.38</c:v>
                </c:pt>
                <c:pt idx="519">
                  <c:v>10.4</c:v>
                </c:pt>
                <c:pt idx="520">
                  <c:v>10.42</c:v>
                </c:pt>
                <c:pt idx="521">
                  <c:v>10.44</c:v>
                </c:pt>
                <c:pt idx="522">
                  <c:v>10.46</c:v>
                </c:pt>
                <c:pt idx="523">
                  <c:v>10.48</c:v>
                </c:pt>
                <c:pt idx="524">
                  <c:v>10.5</c:v>
                </c:pt>
                <c:pt idx="525">
                  <c:v>10.52</c:v>
                </c:pt>
                <c:pt idx="526">
                  <c:v>10.54</c:v>
                </c:pt>
                <c:pt idx="527">
                  <c:v>10.56</c:v>
                </c:pt>
                <c:pt idx="528">
                  <c:v>10.58</c:v>
                </c:pt>
                <c:pt idx="529">
                  <c:v>10.6</c:v>
                </c:pt>
                <c:pt idx="530">
                  <c:v>10.62</c:v>
                </c:pt>
                <c:pt idx="531">
                  <c:v>10.64</c:v>
                </c:pt>
                <c:pt idx="532">
                  <c:v>10.66</c:v>
                </c:pt>
                <c:pt idx="533">
                  <c:v>10.68</c:v>
                </c:pt>
                <c:pt idx="534">
                  <c:v>10.7</c:v>
                </c:pt>
                <c:pt idx="535">
                  <c:v>10.72</c:v>
                </c:pt>
                <c:pt idx="536">
                  <c:v>10.74</c:v>
                </c:pt>
                <c:pt idx="537">
                  <c:v>10.76</c:v>
                </c:pt>
                <c:pt idx="538">
                  <c:v>10.78</c:v>
                </c:pt>
                <c:pt idx="539">
                  <c:v>10.8</c:v>
                </c:pt>
                <c:pt idx="540">
                  <c:v>10.82</c:v>
                </c:pt>
                <c:pt idx="541">
                  <c:v>10.84</c:v>
                </c:pt>
                <c:pt idx="542">
                  <c:v>10.86</c:v>
                </c:pt>
                <c:pt idx="543">
                  <c:v>10.88</c:v>
                </c:pt>
                <c:pt idx="544">
                  <c:v>10.9</c:v>
                </c:pt>
                <c:pt idx="545">
                  <c:v>10.92</c:v>
                </c:pt>
                <c:pt idx="546">
                  <c:v>10.94</c:v>
                </c:pt>
                <c:pt idx="547">
                  <c:v>10.96</c:v>
                </c:pt>
                <c:pt idx="548">
                  <c:v>10.98</c:v>
                </c:pt>
                <c:pt idx="549">
                  <c:v>11</c:v>
                </c:pt>
                <c:pt idx="550">
                  <c:v>11.02</c:v>
                </c:pt>
                <c:pt idx="551">
                  <c:v>11.04</c:v>
                </c:pt>
                <c:pt idx="552">
                  <c:v>11.06</c:v>
                </c:pt>
                <c:pt idx="553">
                  <c:v>11.08</c:v>
                </c:pt>
                <c:pt idx="554">
                  <c:v>11.1</c:v>
                </c:pt>
                <c:pt idx="555">
                  <c:v>11.12</c:v>
                </c:pt>
                <c:pt idx="556">
                  <c:v>11.14</c:v>
                </c:pt>
                <c:pt idx="557">
                  <c:v>11.16</c:v>
                </c:pt>
                <c:pt idx="558">
                  <c:v>11.18</c:v>
                </c:pt>
                <c:pt idx="559">
                  <c:v>11.2</c:v>
                </c:pt>
                <c:pt idx="560">
                  <c:v>11.22</c:v>
                </c:pt>
                <c:pt idx="561">
                  <c:v>11.24</c:v>
                </c:pt>
                <c:pt idx="562">
                  <c:v>11.26</c:v>
                </c:pt>
                <c:pt idx="563">
                  <c:v>11.28</c:v>
                </c:pt>
                <c:pt idx="564">
                  <c:v>11.3</c:v>
                </c:pt>
                <c:pt idx="565">
                  <c:v>11.32</c:v>
                </c:pt>
                <c:pt idx="566">
                  <c:v>11.34</c:v>
                </c:pt>
                <c:pt idx="567">
                  <c:v>11.36</c:v>
                </c:pt>
                <c:pt idx="568">
                  <c:v>11.38</c:v>
                </c:pt>
                <c:pt idx="569">
                  <c:v>11.4</c:v>
                </c:pt>
                <c:pt idx="570">
                  <c:v>11.42</c:v>
                </c:pt>
                <c:pt idx="571">
                  <c:v>11.44</c:v>
                </c:pt>
                <c:pt idx="572">
                  <c:v>11.46</c:v>
                </c:pt>
                <c:pt idx="573">
                  <c:v>11.48</c:v>
                </c:pt>
                <c:pt idx="574">
                  <c:v>11.5</c:v>
                </c:pt>
                <c:pt idx="575">
                  <c:v>11.52</c:v>
                </c:pt>
                <c:pt idx="576">
                  <c:v>11.54</c:v>
                </c:pt>
                <c:pt idx="577">
                  <c:v>11.56</c:v>
                </c:pt>
                <c:pt idx="578">
                  <c:v>11.58</c:v>
                </c:pt>
                <c:pt idx="579">
                  <c:v>11.6</c:v>
                </c:pt>
                <c:pt idx="580">
                  <c:v>11.62</c:v>
                </c:pt>
                <c:pt idx="581">
                  <c:v>11.64</c:v>
                </c:pt>
                <c:pt idx="582">
                  <c:v>11.66</c:v>
                </c:pt>
                <c:pt idx="583">
                  <c:v>11.68</c:v>
                </c:pt>
                <c:pt idx="584">
                  <c:v>11.7</c:v>
                </c:pt>
                <c:pt idx="585">
                  <c:v>11.72</c:v>
                </c:pt>
                <c:pt idx="586">
                  <c:v>11.74</c:v>
                </c:pt>
                <c:pt idx="587">
                  <c:v>11.76</c:v>
                </c:pt>
                <c:pt idx="588">
                  <c:v>11.78</c:v>
                </c:pt>
                <c:pt idx="589">
                  <c:v>11.8</c:v>
                </c:pt>
                <c:pt idx="590">
                  <c:v>11.82</c:v>
                </c:pt>
                <c:pt idx="591">
                  <c:v>11.84</c:v>
                </c:pt>
                <c:pt idx="592">
                  <c:v>11.86</c:v>
                </c:pt>
                <c:pt idx="593">
                  <c:v>11.88</c:v>
                </c:pt>
                <c:pt idx="594">
                  <c:v>11.9</c:v>
                </c:pt>
                <c:pt idx="595">
                  <c:v>11.92</c:v>
                </c:pt>
                <c:pt idx="596">
                  <c:v>11.94</c:v>
                </c:pt>
                <c:pt idx="597">
                  <c:v>11.96</c:v>
                </c:pt>
                <c:pt idx="598">
                  <c:v>11.98</c:v>
                </c:pt>
                <c:pt idx="599">
                  <c:v>12</c:v>
                </c:pt>
                <c:pt idx="600">
                  <c:v>12.02</c:v>
                </c:pt>
                <c:pt idx="601">
                  <c:v>12.04</c:v>
                </c:pt>
                <c:pt idx="602">
                  <c:v>12.06</c:v>
                </c:pt>
                <c:pt idx="603">
                  <c:v>12.08</c:v>
                </c:pt>
                <c:pt idx="604">
                  <c:v>12.1</c:v>
                </c:pt>
                <c:pt idx="605">
                  <c:v>12.12</c:v>
                </c:pt>
                <c:pt idx="606">
                  <c:v>12.14</c:v>
                </c:pt>
                <c:pt idx="607">
                  <c:v>12.16</c:v>
                </c:pt>
                <c:pt idx="608">
                  <c:v>12.18</c:v>
                </c:pt>
                <c:pt idx="609">
                  <c:v>12.2</c:v>
                </c:pt>
                <c:pt idx="610">
                  <c:v>12.22</c:v>
                </c:pt>
                <c:pt idx="611">
                  <c:v>12.24</c:v>
                </c:pt>
                <c:pt idx="612">
                  <c:v>12.26</c:v>
                </c:pt>
                <c:pt idx="613">
                  <c:v>12.28</c:v>
                </c:pt>
                <c:pt idx="614">
                  <c:v>12.3</c:v>
                </c:pt>
                <c:pt idx="615">
                  <c:v>12.32</c:v>
                </c:pt>
                <c:pt idx="616">
                  <c:v>12.34</c:v>
                </c:pt>
                <c:pt idx="617">
                  <c:v>12.36</c:v>
                </c:pt>
                <c:pt idx="618">
                  <c:v>12.38</c:v>
                </c:pt>
                <c:pt idx="619">
                  <c:v>12.4</c:v>
                </c:pt>
                <c:pt idx="620">
                  <c:v>12.42</c:v>
                </c:pt>
                <c:pt idx="621">
                  <c:v>12.44</c:v>
                </c:pt>
                <c:pt idx="622">
                  <c:v>12.46</c:v>
                </c:pt>
                <c:pt idx="623">
                  <c:v>12.48</c:v>
                </c:pt>
                <c:pt idx="624">
                  <c:v>12.5</c:v>
                </c:pt>
                <c:pt idx="625">
                  <c:v>12.52</c:v>
                </c:pt>
                <c:pt idx="626">
                  <c:v>12.54</c:v>
                </c:pt>
                <c:pt idx="627">
                  <c:v>12.56</c:v>
                </c:pt>
                <c:pt idx="628">
                  <c:v>12.58</c:v>
                </c:pt>
                <c:pt idx="629">
                  <c:v>12.6</c:v>
                </c:pt>
                <c:pt idx="630">
                  <c:v>12.62</c:v>
                </c:pt>
                <c:pt idx="631">
                  <c:v>12.64</c:v>
                </c:pt>
                <c:pt idx="632">
                  <c:v>12.66</c:v>
                </c:pt>
                <c:pt idx="633">
                  <c:v>12.68</c:v>
                </c:pt>
                <c:pt idx="634">
                  <c:v>12.7</c:v>
                </c:pt>
                <c:pt idx="635">
                  <c:v>12.72</c:v>
                </c:pt>
                <c:pt idx="636">
                  <c:v>12.74</c:v>
                </c:pt>
                <c:pt idx="637">
                  <c:v>12.76</c:v>
                </c:pt>
                <c:pt idx="638">
                  <c:v>12.78</c:v>
                </c:pt>
                <c:pt idx="639">
                  <c:v>12.8</c:v>
                </c:pt>
                <c:pt idx="640">
                  <c:v>12.82</c:v>
                </c:pt>
                <c:pt idx="641">
                  <c:v>12.84</c:v>
                </c:pt>
                <c:pt idx="642">
                  <c:v>12.86</c:v>
                </c:pt>
                <c:pt idx="643">
                  <c:v>12.88</c:v>
                </c:pt>
                <c:pt idx="644">
                  <c:v>12.9</c:v>
                </c:pt>
                <c:pt idx="645">
                  <c:v>12.92</c:v>
                </c:pt>
                <c:pt idx="646">
                  <c:v>12.94</c:v>
                </c:pt>
                <c:pt idx="647">
                  <c:v>12.96</c:v>
                </c:pt>
                <c:pt idx="648">
                  <c:v>12.98</c:v>
                </c:pt>
                <c:pt idx="649">
                  <c:v>13</c:v>
                </c:pt>
                <c:pt idx="650">
                  <c:v>13.02</c:v>
                </c:pt>
                <c:pt idx="651">
                  <c:v>13.04</c:v>
                </c:pt>
                <c:pt idx="652">
                  <c:v>13.06</c:v>
                </c:pt>
                <c:pt idx="653">
                  <c:v>13.08</c:v>
                </c:pt>
                <c:pt idx="654">
                  <c:v>13.1</c:v>
                </c:pt>
                <c:pt idx="655">
                  <c:v>13.12</c:v>
                </c:pt>
                <c:pt idx="656">
                  <c:v>13.14</c:v>
                </c:pt>
                <c:pt idx="657">
                  <c:v>13.16</c:v>
                </c:pt>
                <c:pt idx="658">
                  <c:v>13.18</c:v>
                </c:pt>
                <c:pt idx="659">
                  <c:v>13.2</c:v>
                </c:pt>
                <c:pt idx="660">
                  <c:v>13.22</c:v>
                </c:pt>
                <c:pt idx="661">
                  <c:v>13.24</c:v>
                </c:pt>
                <c:pt idx="662">
                  <c:v>13.26</c:v>
                </c:pt>
                <c:pt idx="663">
                  <c:v>13.28</c:v>
                </c:pt>
                <c:pt idx="664">
                  <c:v>13.3</c:v>
                </c:pt>
                <c:pt idx="665">
                  <c:v>13.32</c:v>
                </c:pt>
                <c:pt idx="666">
                  <c:v>13.34</c:v>
                </c:pt>
                <c:pt idx="667">
                  <c:v>13.36</c:v>
                </c:pt>
                <c:pt idx="668">
                  <c:v>13.38</c:v>
                </c:pt>
                <c:pt idx="669">
                  <c:v>13.4</c:v>
                </c:pt>
                <c:pt idx="670">
                  <c:v>13.42</c:v>
                </c:pt>
                <c:pt idx="671">
                  <c:v>13.44</c:v>
                </c:pt>
                <c:pt idx="672">
                  <c:v>13.46</c:v>
                </c:pt>
                <c:pt idx="673">
                  <c:v>13.48</c:v>
                </c:pt>
                <c:pt idx="674">
                  <c:v>13.5</c:v>
                </c:pt>
                <c:pt idx="675">
                  <c:v>13.52</c:v>
                </c:pt>
                <c:pt idx="676">
                  <c:v>13.54</c:v>
                </c:pt>
                <c:pt idx="677">
                  <c:v>13.56</c:v>
                </c:pt>
                <c:pt idx="678">
                  <c:v>13.58</c:v>
                </c:pt>
                <c:pt idx="679">
                  <c:v>13.6</c:v>
                </c:pt>
                <c:pt idx="680">
                  <c:v>13.62</c:v>
                </c:pt>
                <c:pt idx="681">
                  <c:v>13.64</c:v>
                </c:pt>
                <c:pt idx="682">
                  <c:v>13.66</c:v>
                </c:pt>
                <c:pt idx="683">
                  <c:v>13.68</c:v>
                </c:pt>
                <c:pt idx="684">
                  <c:v>13.7</c:v>
                </c:pt>
                <c:pt idx="685">
                  <c:v>13.72</c:v>
                </c:pt>
                <c:pt idx="686">
                  <c:v>13.74</c:v>
                </c:pt>
                <c:pt idx="687">
                  <c:v>13.76</c:v>
                </c:pt>
                <c:pt idx="688">
                  <c:v>13.78</c:v>
                </c:pt>
                <c:pt idx="689">
                  <c:v>13.8</c:v>
                </c:pt>
                <c:pt idx="690">
                  <c:v>13.82</c:v>
                </c:pt>
                <c:pt idx="691">
                  <c:v>13.84</c:v>
                </c:pt>
                <c:pt idx="692">
                  <c:v>13.86</c:v>
                </c:pt>
                <c:pt idx="693">
                  <c:v>13.88</c:v>
                </c:pt>
                <c:pt idx="694">
                  <c:v>13.9</c:v>
                </c:pt>
                <c:pt idx="695">
                  <c:v>13.92</c:v>
                </c:pt>
                <c:pt idx="696">
                  <c:v>13.94</c:v>
                </c:pt>
                <c:pt idx="697">
                  <c:v>13.96</c:v>
                </c:pt>
                <c:pt idx="698">
                  <c:v>13.98</c:v>
                </c:pt>
                <c:pt idx="699">
                  <c:v>14</c:v>
                </c:pt>
                <c:pt idx="700">
                  <c:v>14.02</c:v>
                </c:pt>
                <c:pt idx="701">
                  <c:v>14.04</c:v>
                </c:pt>
                <c:pt idx="702">
                  <c:v>14.06</c:v>
                </c:pt>
                <c:pt idx="703">
                  <c:v>14.08</c:v>
                </c:pt>
                <c:pt idx="704">
                  <c:v>14.1</c:v>
                </c:pt>
                <c:pt idx="705">
                  <c:v>14.12</c:v>
                </c:pt>
                <c:pt idx="706">
                  <c:v>14.14</c:v>
                </c:pt>
                <c:pt idx="707">
                  <c:v>14.16</c:v>
                </c:pt>
                <c:pt idx="708">
                  <c:v>14.18</c:v>
                </c:pt>
                <c:pt idx="709">
                  <c:v>14.2</c:v>
                </c:pt>
                <c:pt idx="710">
                  <c:v>14.22</c:v>
                </c:pt>
                <c:pt idx="711">
                  <c:v>14.24</c:v>
                </c:pt>
                <c:pt idx="712">
                  <c:v>14.26</c:v>
                </c:pt>
                <c:pt idx="713">
                  <c:v>14.28</c:v>
                </c:pt>
                <c:pt idx="714">
                  <c:v>14.3</c:v>
                </c:pt>
                <c:pt idx="715">
                  <c:v>14.32</c:v>
                </c:pt>
                <c:pt idx="716">
                  <c:v>14.34</c:v>
                </c:pt>
                <c:pt idx="717">
                  <c:v>14.36</c:v>
                </c:pt>
                <c:pt idx="718">
                  <c:v>14.38</c:v>
                </c:pt>
                <c:pt idx="719">
                  <c:v>14.4</c:v>
                </c:pt>
                <c:pt idx="720">
                  <c:v>14.42</c:v>
                </c:pt>
                <c:pt idx="721">
                  <c:v>14.44</c:v>
                </c:pt>
                <c:pt idx="722">
                  <c:v>14.46</c:v>
                </c:pt>
                <c:pt idx="723">
                  <c:v>14.48</c:v>
                </c:pt>
                <c:pt idx="724">
                  <c:v>14.5</c:v>
                </c:pt>
                <c:pt idx="725">
                  <c:v>14.52</c:v>
                </c:pt>
                <c:pt idx="726">
                  <c:v>14.54</c:v>
                </c:pt>
                <c:pt idx="727">
                  <c:v>14.56</c:v>
                </c:pt>
                <c:pt idx="728">
                  <c:v>14.58</c:v>
                </c:pt>
                <c:pt idx="729">
                  <c:v>14.6</c:v>
                </c:pt>
                <c:pt idx="730">
                  <c:v>14.62</c:v>
                </c:pt>
                <c:pt idx="731">
                  <c:v>14.64</c:v>
                </c:pt>
                <c:pt idx="732">
                  <c:v>14.66</c:v>
                </c:pt>
                <c:pt idx="733">
                  <c:v>14.68</c:v>
                </c:pt>
                <c:pt idx="734">
                  <c:v>14.7</c:v>
                </c:pt>
                <c:pt idx="735">
                  <c:v>14.72</c:v>
                </c:pt>
                <c:pt idx="736">
                  <c:v>14.74</c:v>
                </c:pt>
                <c:pt idx="737">
                  <c:v>14.76</c:v>
                </c:pt>
                <c:pt idx="738">
                  <c:v>14.78</c:v>
                </c:pt>
                <c:pt idx="739">
                  <c:v>14.8</c:v>
                </c:pt>
                <c:pt idx="740">
                  <c:v>14.82</c:v>
                </c:pt>
                <c:pt idx="741">
                  <c:v>14.84</c:v>
                </c:pt>
                <c:pt idx="742">
                  <c:v>14.86</c:v>
                </c:pt>
                <c:pt idx="743">
                  <c:v>14.88</c:v>
                </c:pt>
                <c:pt idx="744">
                  <c:v>14.9</c:v>
                </c:pt>
                <c:pt idx="745">
                  <c:v>14.92</c:v>
                </c:pt>
                <c:pt idx="746">
                  <c:v>14.94</c:v>
                </c:pt>
                <c:pt idx="747">
                  <c:v>14.96</c:v>
                </c:pt>
                <c:pt idx="748">
                  <c:v>14.98</c:v>
                </c:pt>
                <c:pt idx="749">
                  <c:v>15</c:v>
                </c:pt>
              </c:numCache>
            </c:numRef>
          </c:xVal>
          <c:yVal>
            <c:numRef>
              <c:f>'L Model'!$E$4:$E$1003</c:f>
              <c:numCache>
                <c:formatCode>0.00</c:formatCode>
                <c:ptCount val="1000"/>
                <c:pt idx="0">
                  <c:v>-5.074E-2</c:v>
                </c:pt>
                <c:pt idx="1">
                  <c:v>-5.0909999999999997E-2</c:v>
                </c:pt>
                <c:pt idx="2">
                  <c:v>-5.2040000000000003E-2</c:v>
                </c:pt>
                <c:pt idx="3">
                  <c:v>-5.5239999999999997E-2</c:v>
                </c:pt>
                <c:pt idx="4">
                  <c:v>-5.9819999999999998E-2</c:v>
                </c:pt>
                <c:pt idx="5">
                  <c:v>-6.5699999999999995E-2</c:v>
                </c:pt>
                <c:pt idx="6">
                  <c:v>-7.3840000000000003E-2</c:v>
                </c:pt>
                <c:pt idx="7">
                  <c:v>-8.5050000000000001E-2</c:v>
                </c:pt>
                <c:pt idx="8">
                  <c:v>-9.8519999999999996E-2</c:v>
                </c:pt>
                <c:pt idx="9">
                  <c:v>-0.11310000000000001</c:v>
                </c:pt>
                <c:pt idx="10">
                  <c:v>-0.13</c:v>
                </c:pt>
                <c:pt idx="11">
                  <c:v>-0.15160000000000001</c:v>
                </c:pt>
                <c:pt idx="12">
                  <c:v>-0.1779</c:v>
                </c:pt>
                <c:pt idx="13">
                  <c:v>-0.2069</c:v>
                </c:pt>
                <c:pt idx="14">
                  <c:v>-0.23849999999999999</c:v>
                </c:pt>
                <c:pt idx="15">
                  <c:v>-0.27350000000000002</c:v>
                </c:pt>
                <c:pt idx="16">
                  <c:v>-0.30990000000000001</c:v>
                </c:pt>
                <c:pt idx="17">
                  <c:v>-0.34860000000000002</c:v>
                </c:pt>
                <c:pt idx="18">
                  <c:v>-0.39229999999999998</c:v>
                </c:pt>
                <c:pt idx="19">
                  <c:v>-0.44209999999999999</c:v>
                </c:pt>
                <c:pt idx="20">
                  <c:v>-0.4945</c:v>
                </c:pt>
                <c:pt idx="21">
                  <c:v>-0.54500000000000004</c:v>
                </c:pt>
                <c:pt idx="22">
                  <c:v>-0.58899999999999997</c:v>
                </c:pt>
                <c:pt idx="23">
                  <c:v>-0.62350000000000005</c:v>
                </c:pt>
                <c:pt idx="24">
                  <c:v>-0.65</c:v>
                </c:pt>
                <c:pt idx="25">
                  <c:v>-0.66990000000000005</c:v>
                </c:pt>
                <c:pt idx="26">
                  <c:v>-0.68510000000000004</c:v>
                </c:pt>
                <c:pt idx="27">
                  <c:v>-0.69669999999999999</c:v>
                </c:pt>
                <c:pt idx="28">
                  <c:v>-0.70620000000000005</c:v>
                </c:pt>
                <c:pt idx="29">
                  <c:v>-0.71460000000000001</c:v>
                </c:pt>
                <c:pt idx="30">
                  <c:v>-0.72070000000000001</c:v>
                </c:pt>
                <c:pt idx="31">
                  <c:v>-0.72030000000000005</c:v>
                </c:pt>
                <c:pt idx="32">
                  <c:v>-0.71330000000000005</c:v>
                </c:pt>
                <c:pt idx="33">
                  <c:v>-0.70199999999999996</c:v>
                </c:pt>
                <c:pt idx="34">
                  <c:v>-0.68820000000000003</c:v>
                </c:pt>
                <c:pt idx="35">
                  <c:v>-0.67430000000000001</c:v>
                </c:pt>
                <c:pt idx="36">
                  <c:v>-0.66210000000000002</c:v>
                </c:pt>
                <c:pt idx="37">
                  <c:v>-0.65059999999999996</c:v>
                </c:pt>
                <c:pt idx="38">
                  <c:v>-0.63660000000000005</c:v>
                </c:pt>
                <c:pt idx="39">
                  <c:v>-0.61370000000000002</c:v>
                </c:pt>
                <c:pt idx="40">
                  <c:v>-0.57420000000000004</c:v>
                </c:pt>
                <c:pt idx="41">
                  <c:v>-0.51029999999999998</c:v>
                </c:pt>
                <c:pt idx="42">
                  <c:v>-0.41830000000000001</c:v>
                </c:pt>
                <c:pt idx="43">
                  <c:v>-0.3009</c:v>
                </c:pt>
                <c:pt idx="44">
                  <c:v>-0.16139999999999999</c:v>
                </c:pt>
                <c:pt idx="45">
                  <c:v>5.7689999999999998E-4</c:v>
                </c:pt>
                <c:pt idx="46">
                  <c:v>0.18909999999999999</c:v>
                </c:pt>
                <c:pt idx="47">
                  <c:v>0.40639999999999998</c:v>
                </c:pt>
                <c:pt idx="48">
                  <c:v>0.65139999999999998</c:v>
                </c:pt>
                <c:pt idx="49">
                  <c:v>0.92110000000000003</c:v>
                </c:pt>
                <c:pt idx="50">
                  <c:v>1.212</c:v>
                </c:pt>
                <c:pt idx="51">
                  <c:v>1.5209999999999999</c:v>
                </c:pt>
                <c:pt idx="52">
                  <c:v>1.843</c:v>
                </c:pt>
                <c:pt idx="53">
                  <c:v>2.1720000000000002</c:v>
                </c:pt>
                <c:pt idx="54">
                  <c:v>2.5</c:v>
                </c:pt>
                <c:pt idx="55">
                  <c:v>2.819</c:v>
                </c:pt>
                <c:pt idx="56">
                  <c:v>3.1230000000000002</c:v>
                </c:pt>
                <c:pt idx="57">
                  <c:v>3.4039999999999999</c:v>
                </c:pt>
                <c:pt idx="58">
                  <c:v>3.66</c:v>
                </c:pt>
                <c:pt idx="59">
                  <c:v>3.89</c:v>
                </c:pt>
                <c:pt idx="60">
                  <c:v>4.0880000000000001</c:v>
                </c:pt>
                <c:pt idx="61">
                  <c:v>4.2450000000000001</c:v>
                </c:pt>
                <c:pt idx="62">
                  <c:v>4.3529999999999998</c:v>
                </c:pt>
                <c:pt idx="63">
                  <c:v>4.4119999999999999</c:v>
                </c:pt>
                <c:pt idx="64">
                  <c:v>4.431</c:v>
                </c:pt>
                <c:pt idx="65">
                  <c:v>4.4269999999999996</c:v>
                </c:pt>
                <c:pt idx="66">
                  <c:v>4.415</c:v>
                </c:pt>
                <c:pt idx="67">
                  <c:v>4.4119999999999999</c:v>
                </c:pt>
                <c:pt idx="68">
                  <c:v>4.4249999999999998</c:v>
                </c:pt>
                <c:pt idx="69">
                  <c:v>4.4539999999999997</c:v>
                </c:pt>
                <c:pt idx="70">
                  <c:v>4.5</c:v>
                </c:pt>
                <c:pt idx="71">
                  <c:v>4.5620000000000003</c:v>
                </c:pt>
                <c:pt idx="72">
                  <c:v>4.6420000000000003</c:v>
                </c:pt>
                <c:pt idx="73">
                  <c:v>4.7489999999999997</c:v>
                </c:pt>
                <c:pt idx="74">
                  <c:v>4.8929999999999998</c:v>
                </c:pt>
                <c:pt idx="75">
                  <c:v>5.0730000000000004</c:v>
                </c:pt>
                <c:pt idx="76">
                  <c:v>5.282</c:v>
                </c:pt>
                <c:pt idx="77">
                  <c:v>5.5129999999999999</c:v>
                </c:pt>
                <c:pt idx="78">
                  <c:v>5.7560000000000002</c:v>
                </c:pt>
                <c:pt idx="79">
                  <c:v>6.0010000000000003</c:v>
                </c:pt>
                <c:pt idx="80">
                  <c:v>6.2359999999999998</c:v>
                </c:pt>
                <c:pt idx="81">
                  <c:v>6.4489999999999998</c:v>
                </c:pt>
                <c:pt idx="82">
                  <c:v>6.6280000000000001</c:v>
                </c:pt>
                <c:pt idx="83">
                  <c:v>6.758</c:v>
                </c:pt>
                <c:pt idx="84">
                  <c:v>6.8289999999999997</c:v>
                </c:pt>
                <c:pt idx="85">
                  <c:v>6.8259999999999996</c:v>
                </c:pt>
                <c:pt idx="86">
                  <c:v>6.7380000000000004</c:v>
                </c:pt>
                <c:pt idx="87">
                  <c:v>6.5579999999999998</c:v>
                </c:pt>
                <c:pt idx="88">
                  <c:v>6.2919999999999998</c:v>
                </c:pt>
                <c:pt idx="89">
                  <c:v>5.9470000000000001</c:v>
                </c:pt>
                <c:pt idx="90">
                  <c:v>5.5229999999999997</c:v>
                </c:pt>
                <c:pt idx="91">
                  <c:v>5.0209999999999999</c:v>
                </c:pt>
                <c:pt idx="92">
                  <c:v>4.452</c:v>
                </c:pt>
                <c:pt idx="93">
                  <c:v>3.8340000000000001</c:v>
                </c:pt>
                <c:pt idx="94">
                  <c:v>3.1960000000000002</c:v>
                </c:pt>
                <c:pt idx="95">
                  <c:v>2.5819999999999999</c:v>
                </c:pt>
                <c:pt idx="96">
                  <c:v>2.012</c:v>
                </c:pt>
                <c:pt idx="97">
                  <c:v>1.492</c:v>
                </c:pt>
                <c:pt idx="98">
                  <c:v>1.0289999999999999</c:v>
                </c:pt>
                <c:pt idx="99">
                  <c:v>0.63060000000000005</c:v>
                </c:pt>
                <c:pt idx="100">
                  <c:v>0.30580000000000002</c:v>
                </c:pt>
                <c:pt idx="101">
                  <c:v>6.4710000000000004E-2</c:v>
                </c:pt>
                <c:pt idx="102">
                  <c:v>-8.5849999999999996E-2</c:v>
                </c:pt>
                <c:pt idx="103">
                  <c:v>-0.14330000000000001</c:v>
                </c:pt>
                <c:pt idx="104">
                  <c:v>-0.1091</c:v>
                </c:pt>
                <c:pt idx="105">
                  <c:v>1.1390000000000001E-2</c:v>
                </c:pt>
                <c:pt idx="106">
                  <c:v>0.20760000000000001</c:v>
                </c:pt>
                <c:pt idx="107">
                  <c:v>0.46560000000000001</c:v>
                </c:pt>
                <c:pt idx="108">
                  <c:v>0.76100000000000001</c:v>
                </c:pt>
                <c:pt idx="109">
                  <c:v>1.0629999999999999</c:v>
                </c:pt>
                <c:pt idx="110">
                  <c:v>1.345</c:v>
                </c:pt>
                <c:pt idx="111">
                  <c:v>1.6040000000000001</c:v>
                </c:pt>
                <c:pt idx="112">
                  <c:v>1.8360000000000001</c:v>
                </c:pt>
                <c:pt idx="113">
                  <c:v>2.0449999999999999</c:v>
                </c:pt>
                <c:pt idx="114">
                  <c:v>2.2370000000000001</c:v>
                </c:pt>
                <c:pt idx="115">
                  <c:v>2.4220000000000002</c:v>
                </c:pt>
                <c:pt idx="116">
                  <c:v>2.601</c:v>
                </c:pt>
                <c:pt idx="117">
                  <c:v>2.7610000000000001</c:v>
                </c:pt>
                <c:pt idx="118">
                  <c:v>2.89</c:v>
                </c:pt>
                <c:pt idx="119">
                  <c:v>2.9740000000000002</c:v>
                </c:pt>
                <c:pt idx="120">
                  <c:v>3.0009999999999999</c:v>
                </c:pt>
                <c:pt idx="121">
                  <c:v>2.9630000000000001</c:v>
                </c:pt>
                <c:pt idx="122">
                  <c:v>2.86</c:v>
                </c:pt>
                <c:pt idx="123">
                  <c:v>2.7029999999999998</c:v>
                </c:pt>
                <c:pt idx="124">
                  <c:v>2.508</c:v>
                </c:pt>
                <c:pt idx="125">
                  <c:v>2.29</c:v>
                </c:pt>
                <c:pt idx="126">
                  <c:v>2.0680000000000001</c:v>
                </c:pt>
                <c:pt idx="127">
                  <c:v>1.8580000000000001</c:v>
                </c:pt>
                <c:pt idx="128">
                  <c:v>1.675</c:v>
                </c:pt>
                <c:pt idx="129">
                  <c:v>1.5209999999999999</c:v>
                </c:pt>
                <c:pt idx="130">
                  <c:v>1.385</c:v>
                </c:pt>
                <c:pt idx="131">
                  <c:v>1.2549999999999999</c:v>
                </c:pt>
                <c:pt idx="132">
                  <c:v>1.119</c:v>
                </c:pt>
                <c:pt idx="133">
                  <c:v>0.96640000000000004</c:v>
                </c:pt>
                <c:pt idx="134">
                  <c:v>0.78759999999999997</c:v>
                </c:pt>
                <c:pt idx="135">
                  <c:v>0.57969999999999999</c:v>
                </c:pt>
                <c:pt idx="136">
                  <c:v>0.3569</c:v>
                </c:pt>
                <c:pt idx="137">
                  <c:v>0.13500000000000001</c:v>
                </c:pt>
                <c:pt idx="138">
                  <c:v>-7.5240000000000001E-2</c:v>
                </c:pt>
                <c:pt idx="139">
                  <c:v>-0.28210000000000002</c:v>
                </c:pt>
                <c:pt idx="140">
                  <c:v>-0.49859999999999999</c:v>
                </c:pt>
                <c:pt idx="141">
                  <c:v>-0.74390000000000001</c:v>
                </c:pt>
                <c:pt idx="142">
                  <c:v>-1.036</c:v>
                </c:pt>
                <c:pt idx="143">
                  <c:v>-1.391</c:v>
                </c:pt>
                <c:pt idx="144">
                  <c:v>-1.8129999999999999</c:v>
                </c:pt>
                <c:pt idx="145">
                  <c:v>-2.29</c:v>
                </c:pt>
                <c:pt idx="146">
                  <c:v>-2.8079999999999998</c:v>
                </c:pt>
                <c:pt idx="147">
                  <c:v>-3.347</c:v>
                </c:pt>
                <c:pt idx="148">
                  <c:v>-3.8879999999999999</c:v>
                </c:pt>
                <c:pt idx="149">
                  <c:v>-4.4269999999999996</c:v>
                </c:pt>
                <c:pt idx="150">
                  <c:v>-4.9660000000000002</c:v>
                </c:pt>
                <c:pt idx="151">
                  <c:v>-5.508</c:v>
                </c:pt>
                <c:pt idx="152">
                  <c:v>-6.0519999999999996</c:v>
                </c:pt>
                <c:pt idx="153">
                  <c:v>-6.593</c:v>
                </c:pt>
                <c:pt idx="154">
                  <c:v>-7.1269999999999998</c:v>
                </c:pt>
                <c:pt idx="155">
                  <c:v>-7.649</c:v>
                </c:pt>
                <c:pt idx="156">
                  <c:v>-8.1560000000000006</c:v>
                </c:pt>
                <c:pt idx="157">
                  <c:v>-8.6519999999999992</c:v>
                </c:pt>
                <c:pt idx="158">
                  <c:v>-9.1389999999999993</c:v>
                </c:pt>
                <c:pt idx="159">
                  <c:v>-9.6189999999999998</c:v>
                </c:pt>
                <c:pt idx="160">
                  <c:v>-10.08</c:v>
                </c:pt>
                <c:pt idx="161">
                  <c:v>-10.5</c:v>
                </c:pt>
                <c:pt idx="162">
                  <c:v>-10.87</c:v>
                </c:pt>
                <c:pt idx="163">
                  <c:v>-11.19</c:v>
                </c:pt>
                <c:pt idx="164">
                  <c:v>-11.47</c:v>
                </c:pt>
                <c:pt idx="165">
                  <c:v>-11.73</c:v>
                </c:pt>
                <c:pt idx="166">
                  <c:v>-11.96</c:v>
                </c:pt>
                <c:pt idx="167">
                  <c:v>-12.19</c:v>
                </c:pt>
                <c:pt idx="168">
                  <c:v>-12.41</c:v>
                </c:pt>
                <c:pt idx="169">
                  <c:v>-12.61</c:v>
                </c:pt>
                <c:pt idx="170">
                  <c:v>-12.78</c:v>
                </c:pt>
                <c:pt idx="171">
                  <c:v>-12.93</c:v>
                </c:pt>
                <c:pt idx="172">
                  <c:v>-13.06</c:v>
                </c:pt>
                <c:pt idx="173">
                  <c:v>-13.17</c:v>
                </c:pt>
                <c:pt idx="174">
                  <c:v>-13.28</c:v>
                </c:pt>
                <c:pt idx="175">
                  <c:v>-13.39</c:v>
                </c:pt>
                <c:pt idx="176">
                  <c:v>-13.47</c:v>
                </c:pt>
                <c:pt idx="177">
                  <c:v>-13.52</c:v>
                </c:pt>
                <c:pt idx="178">
                  <c:v>-13.52</c:v>
                </c:pt>
                <c:pt idx="179">
                  <c:v>-13.45</c:v>
                </c:pt>
                <c:pt idx="180">
                  <c:v>-13.31</c:v>
                </c:pt>
                <c:pt idx="181">
                  <c:v>-13.1</c:v>
                </c:pt>
                <c:pt idx="182">
                  <c:v>-12.82</c:v>
                </c:pt>
                <c:pt idx="183">
                  <c:v>-12.47</c:v>
                </c:pt>
                <c:pt idx="184">
                  <c:v>-12.06</c:v>
                </c:pt>
                <c:pt idx="185">
                  <c:v>-11.59</c:v>
                </c:pt>
                <c:pt idx="186">
                  <c:v>-11.07</c:v>
                </c:pt>
                <c:pt idx="187">
                  <c:v>-10.51</c:v>
                </c:pt>
                <c:pt idx="188">
                  <c:v>-9.8940000000000001</c:v>
                </c:pt>
                <c:pt idx="189">
                  <c:v>-9.2460000000000004</c:v>
                </c:pt>
                <c:pt idx="190">
                  <c:v>-8.5649999999999995</c:v>
                </c:pt>
                <c:pt idx="191">
                  <c:v>-7.85</c:v>
                </c:pt>
                <c:pt idx="192">
                  <c:v>-7.0919999999999996</c:v>
                </c:pt>
                <c:pt idx="193">
                  <c:v>-6.2889999999999997</c:v>
                </c:pt>
                <c:pt idx="194">
                  <c:v>-5.4480000000000004</c:v>
                </c:pt>
                <c:pt idx="195">
                  <c:v>-4.585</c:v>
                </c:pt>
                <c:pt idx="196">
                  <c:v>-3.7189999999999999</c:v>
                </c:pt>
                <c:pt idx="197">
                  <c:v>-2.859</c:v>
                </c:pt>
                <c:pt idx="198">
                  <c:v>-2</c:v>
                </c:pt>
                <c:pt idx="199">
                  <c:v>-1.137</c:v>
                </c:pt>
                <c:pt idx="200">
                  <c:v>-0.27229999999999999</c:v>
                </c:pt>
                <c:pt idx="201">
                  <c:v>0.57499999999999996</c:v>
                </c:pt>
                <c:pt idx="202">
                  <c:v>1.3939999999999999</c:v>
                </c:pt>
                <c:pt idx="203">
                  <c:v>2.1789999999999998</c:v>
                </c:pt>
                <c:pt idx="204">
                  <c:v>2.927</c:v>
                </c:pt>
                <c:pt idx="205">
                  <c:v>3.6309999999999998</c:v>
                </c:pt>
                <c:pt idx="206">
                  <c:v>4.2839999999999998</c:v>
                </c:pt>
                <c:pt idx="207">
                  <c:v>4.9009999999999998</c:v>
                </c:pt>
                <c:pt idx="208">
                  <c:v>5.5309999999999997</c:v>
                </c:pt>
                <c:pt idx="209">
                  <c:v>6.1710000000000003</c:v>
                </c:pt>
                <c:pt idx="210">
                  <c:v>6.8179999999999996</c:v>
                </c:pt>
                <c:pt idx="211">
                  <c:v>7.4580000000000002</c:v>
                </c:pt>
                <c:pt idx="212">
                  <c:v>8.0730000000000004</c:v>
                </c:pt>
                <c:pt idx="213">
                  <c:v>8.6449999999999996</c:v>
                </c:pt>
                <c:pt idx="214">
                  <c:v>9.1579999999999995</c:v>
                </c:pt>
                <c:pt idx="215">
                  <c:v>9.5980000000000008</c:v>
                </c:pt>
                <c:pt idx="216">
                  <c:v>9.9629999999999992</c:v>
                </c:pt>
                <c:pt idx="217">
                  <c:v>10.26</c:v>
                </c:pt>
                <c:pt idx="218">
                  <c:v>10.48</c:v>
                </c:pt>
                <c:pt idx="219">
                  <c:v>10.65</c:v>
                </c:pt>
                <c:pt idx="220">
                  <c:v>10.76</c:v>
                </c:pt>
                <c:pt idx="221">
                  <c:v>10.8</c:v>
                </c:pt>
                <c:pt idx="222">
                  <c:v>10.76</c:v>
                </c:pt>
                <c:pt idx="223">
                  <c:v>10.66</c:v>
                </c:pt>
                <c:pt idx="224">
                  <c:v>10.48</c:v>
                </c:pt>
                <c:pt idx="225">
                  <c:v>10.24</c:v>
                </c:pt>
                <c:pt idx="226">
                  <c:v>9.9450000000000003</c:v>
                </c:pt>
                <c:pt idx="227">
                  <c:v>9.6419999999999995</c:v>
                </c:pt>
                <c:pt idx="228">
                  <c:v>9.34</c:v>
                </c:pt>
                <c:pt idx="229">
                  <c:v>9.0440000000000005</c:v>
                </c:pt>
                <c:pt idx="230">
                  <c:v>8.7590000000000003</c:v>
                </c:pt>
                <c:pt idx="231">
                  <c:v>8.4849999999999994</c:v>
                </c:pt>
                <c:pt idx="232">
                  <c:v>8.2279999999999998</c:v>
                </c:pt>
                <c:pt idx="233">
                  <c:v>8.0039999999999996</c:v>
                </c:pt>
                <c:pt idx="234">
                  <c:v>7.8109999999999999</c:v>
                </c:pt>
                <c:pt idx="235">
                  <c:v>7.6479999999999997</c:v>
                </c:pt>
                <c:pt idx="236">
                  <c:v>7.5110000000000001</c:v>
                </c:pt>
                <c:pt idx="237">
                  <c:v>7.3929999999999998</c:v>
                </c:pt>
                <c:pt idx="238">
                  <c:v>7.2839999999999998</c:v>
                </c:pt>
                <c:pt idx="239">
                  <c:v>7.1719999999999997</c:v>
                </c:pt>
                <c:pt idx="240">
                  <c:v>7.0439999999999996</c:v>
                </c:pt>
                <c:pt idx="241">
                  <c:v>6.89</c:v>
                </c:pt>
                <c:pt idx="242">
                  <c:v>6.7039999999999997</c:v>
                </c:pt>
                <c:pt idx="243">
                  <c:v>6.4859999999999998</c:v>
                </c:pt>
                <c:pt idx="244">
                  <c:v>6.2329999999999997</c:v>
                </c:pt>
                <c:pt idx="245">
                  <c:v>5.94</c:v>
                </c:pt>
                <c:pt idx="246">
                  <c:v>5.601</c:v>
                </c:pt>
                <c:pt idx="247">
                  <c:v>5.2169999999999996</c:v>
                </c:pt>
                <c:pt idx="248">
                  <c:v>4.7880000000000003</c:v>
                </c:pt>
                <c:pt idx="249">
                  <c:v>4.3140000000000001</c:v>
                </c:pt>
                <c:pt idx="250">
                  <c:v>3.794</c:v>
                </c:pt>
                <c:pt idx="251">
                  <c:v>3.2250000000000001</c:v>
                </c:pt>
                <c:pt idx="252">
                  <c:v>2.6120000000000001</c:v>
                </c:pt>
                <c:pt idx="253">
                  <c:v>1.9710000000000001</c:v>
                </c:pt>
                <c:pt idx="254">
                  <c:v>1.3129999999999999</c:v>
                </c:pt>
                <c:pt idx="255">
                  <c:v>0.64800000000000002</c:v>
                </c:pt>
                <c:pt idx="256">
                  <c:v>-2.8070000000000001E-2</c:v>
                </c:pt>
                <c:pt idx="257">
                  <c:v>-0.72629999999999995</c:v>
                </c:pt>
                <c:pt idx="258">
                  <c:v>-1.452</c:v>
                </c:pt>
                <c:pt idx="259">
                  <c:v>-2.181</c:v>
                </c:pt>
                <c:pt idx="260">
                  <c:v>-2.8940000000000001</c:v>
                </c:pt>
                <c:pt idx="261">
                  <c:v>-3.5910000000000002</c:v>
                </c:pt>
                <c:pt idx="262">
                  <c:v>-4.2830000000000004</c:v>
                </c:pt>
                <c:pt idx="263">
                  <c:v>-4.9770000000000003</c:v>
                </c:pt>
                <c:pt idx="264">
                  <c:v>-5.6849999999999996</c:v>
                </c:pt>
                <c:pt idx="265">
                  <c:v>-6.41</c:v>
                </c:pt>
                <c:pt idx="266">
                  <c:v>-7.1459999999999999</c:v>
                </c:pt>
                <c:pt idx="267">
                  <c:v>-7.8730000000000002</c:v>
                </c:pt>
                <c:pt idx="268">
                  <c:v>-8.5749999999999993</c:v>
                </c:pt>
                <c:pt idx="269">
                  <c:v>-9.2460000000000004</c:v>
                </c:pt>
                <c:pt idx="270">
                  <c:v>-9.8829999999999991</c:v>
                </c:pt>
                <c:pt idx="271">
                  <c:v>-10.48</c:v>
                </c:pt>
                <c:pt idx="272">
                  <c:v>-11.04</c:v>
                </c:pt>
                <c:pt idx="273">
                  <c:v>-11.53</c:v>
                </c:pt>
                <c:pt idx="274">
                  <c:v>-11.95</c:v>
                </c:pt>
                <c:pt idx="275">
                  <c:v>-12.3</c:v>
                </c:pt>
                <c:pt idx="276">
                  <c:v>-12.58</c:v>
                </c:pt>
                <c:pt idx="277">
                  <c:v>-12.79</c:v>
                </c:pt>
                <c:pt idx="278">
                  <c:v>-12.95</c:v>
                </c:pt>
                <c:pt idx="279">
                  <c:v>-13.06</c:v>
                </c:pt>
                <c:pt idx="280">
                  <c:v>-13.12</c:v>
                </c:pt>
                <c:pt idx="281">
                  <c:v>-13.16</c:v>
                </c:pt>
                <c:pt idx="282">
                  <c:v>-13.17</c:v>
                </c:pt>
                <c:pt idx="283">
                  <c:v>-13.16</c:v>
                </c:pt>
                <c:pt idx="284">
                  <c:v>-13.12</c:v>
                </c:pt>
                <c:pt idx="285">
                  <c:v>-13.03</c:v>
                </c:pt>
                <c:pt idx="286">
                  <c:v>-12.89</c:v>
                </c:pt>
                <c:pt idx="287">
                  <c:v>-12.69</c:v>
                </c:pt>
                <c:pt idx="288">
                  <c:v>-12.45</c:v>
                </c:pt>
                <c:pt idx="289">
                  <c:v>-12.16</c:v>
                </c:pt>
                <c:pt idx="290">
                  <c:v>-11.83</c:v>
                </c:pt>
                <c:pt idx="291">
                  <c:v>-11.46</c:v>
                </c:pt>
                <c:pt idx="292">
                  <c:v>-11.04</c:v>
                </c:pt>
                <c:pt idx="293">
                  <c:v>-10.57</c:v>
                </c:pt>
                <c:pt idx="294">
                  <c:v>-10.07</c:v>
                </c:pt>
                <c:pt idx="295">
                  <c:v>-9.5380000000000003</c:v>
                </c:pt>
                <c:pt idx="296">
                  <c:v>-8.9930000000000003</c:v>
                </c:pt>
                <c:pt idx="297">
                  <c:v>-8.4390000000000001</c:v>
                </c:pt>
                <c:pt idx="298">
                  <c:v>-7.867</c:v>
                </c:pt>
                <c:pt idx="299">
                  <c:v>-7.27</c:v>
                </c:pt>
                <c:pt idx="300">
                  <c:v>-6.6440000000000001</c:v>
                </c:pt>
                <c:pt idx="301">
                  <c:v>-5.9969999999999999</c:v>
                </c:pt>
                <c:pt idx="302">
                  <c:v>-5.335</c:v>
                </c:pt>
                <c:pt idx="303">
                  <c:v>-4.6710000000000003</c:v>
                </c:pt>
                <c:pt idx="304">
                  <c:v>-4.016</c:v>
                </c:pt>
                <c:pt idx="305">
                  <c:v>-3.3759999999999999</c:v>
                </c:pt>
                <c:pt idx="306">
                  <c:v>-2.7530000000000001</c:v>
                </c:pt>
                <c:pt idx="307">
                  <c:v>-2.1429999999999998</c:v>
                </c:pt>
                <c:pt idx="308">
                  <c:v>-1.54</c:v>
                </c:pt>
                <c:pt idx="309">
                  <c:v>-0.93869999999999998</c:v>
                </c:pt>
                <c:pt idx="310">
                  <c:v>-0.33589999999999998</c:v>
                </c:pt>
                <c:pt idx="311">
                  <c:v>0.2581</c:v>
                </c:pt>
                <c:pt idx="312">
                  <c:v>0.83109999999999995</c:v>
                </c:pt>
                <c:pt idx="313">
                  <c:v>1.37</c:v>
                </c:pt>
                <c:pt idx="314">
                  <c:v>1.869</c:v>
                </c:pt>
                <c:pt idx="315">
                  <c:v>2.34</c:v>
                </c:pt>
                <c:pt idx="316">
                  <c:v>2.794</c:v>
                </c:pt>
                <c:pt idx="317">
                  <c:v>3.246</c:v>
                </c:pt>
                <c:pt idx="318">
                  <c:v>3.702</c:v>
                </c:pt>
                <c:pt idx="319">
                  <c:v>4.1619999999999999</c:v>
                </c:pt>
                <c:pt idx="320">
                  <c:v>4.62</c:v>
                </c:pt>
                <c:pt idx="321">
                  <c:v>5.0720000000000001</c:v>
                </c:pt>
                <c:pt idx="322">
                  <c:v>5.5090000000000003</c:v>
                </c:pt>
                <c:pt idx="323">
                  <c:v>5.9249999999999998</c:v>
                </c:pt>
                <c:pt idx="324">
                  <c:v>6.3140000000000001</c:v>
                </c:pt>
                <c:pt idx="325">
                  <c:v>6.6760000000000002</c:v>
                </c:pt>
                <c:pt idx="326">
                  <c:v>7.01</c:v>
                </c:pt>
                <c:pt idx="327">
                  <c:v>7.3140000000000001</c:v>
                </c:pt>
                <c:pt idx="328">
                  <c:v>7.5839999999999996</c:v>
                </c:pt>
                <c:pt idx="329">
                  <c:v>7.819</c:v>
                </c:pt>
                <c:pt idx="330">
                  <c:v>8.0210000000000008</c:v>
                </c:pt>
                <c:pt idx="331">
                  <c:v>8.1940000000000008</c:v>
                </c:pt>
                <c:pt idx="332">
                  <c:v>8.3420000000000005</c:v>
                </c:pt>
                <c:pt idx="333">
                  <c:v>8.4689999999999994</c:v>
                </c:pt>
                <c:pt idx="334">
                  <c:v>8.5779999999999994</c:v>
                </c:pt>
                <c:pt idx="335">
                  <c:v>8.6660000000000004</c:v>
                </c:pt>
                <c:pt idx="336">
                  <c:v>8.7240000000000002</c:v>
                </c:pt>
                <c:pt idx="337">
                  <c:v>8.7420000000000009</c:v>
                </c:pt>
                <c:pt idx="338">
                  <c:v>8.7200000000000006</c:v>
                </c:pt>
                <c:pt idx="339">
                  <c:v>8.6630000000000003</c:v>
                </c:pt>
                <c:pt idx="340">
                  <c:v>8.5749999999999993</c:v>
                </c:pt>
                <c:pt idx="341">
                  <c:v>8.4629999999999992</c:v>
                </c:pt>
                <c:pt idx="342">
                  <c:v>8.3339999999999996</c:v>
                </c:pt>
                <c:pt idx="343">
                  <c:v>8.1950000000000003</c:v>
                </c:pt>
                <c:pt idx="344">
                  <c:v>8.0510000000000002</c:v>
                </c:pt>
                <c:pt idx="345">
                  <c:v>7.9059999999999997</c:v>
                </c:pt>
                <c:pt idx="346">
                  <c:v>7.7640000000000002</c:v>
                </c:pt>
                <c:pt idx="347">
                  <c:v>7.6230000000000002</c:v>
                </c:pt>
                <c:pt idx="348">
                  <c:v>7.4710000000000001</c:v>
                </c:pt>
                <c:pt idx="349">
                  <c:v>7.2939999999999996</c:v>
                </c:pt>
                <c:pt idx="350">
                  <c:v>7.0750000000000002</c:v>
                </c:pt>
                <c:pt idx="351">
                  <c:v>6.8070000000000004</c:v>
                </c:pt>
                <c:pt idx="352">
                  <c:v>6.5</c:v>
                </c:pt>
                <c:pt idx="353">
                  <c:v>6.165</c:v>
                </c:pt>
                <c:pt idx="354">
                  <c:v>5.82</c:v>
                </c:pt>
                <c:pt idx="355">
                  <c:v>5.4829999999999997</c:v>
                </c:pt>
                <c:pt idx="356">
                  <c:v>5.1680000000000001</c:v>
                </c:pt>
                <c:pt idx="357">
                  <c:v>4.8730000000000002</c:v>
                </c:pt>
                <c:pt idx="358">
                  <c:v>4.5890000000000004</c:v>
                </c:pt>
                <c:pt idx="359">
                  <c:v>4.3120000000000003</c:v>
                </c:pt>
                <c:pt idx="360">
                  <c:v>4.048</c:v>
                </c:pt>
                <c:pt idx="361">
                  <c:v>3.7989999999999999</c:v>
                </c:pt>
                <c:pt idx="362">
                  <c:v>3.5539999999999998</c:v>
                </c:pt>
                <c:pt idx="363">
                  <c:v>3.3050000000000002</c:v>
                </c:pt>
                <c:pt idx="364">
                  <c:v>3.0409999999999999</c:v>
                </c:pt>
                <c:pt idx="365">
                  <c:v>2.7519999999999998</c:v>
                </c:pt>
                <c:pt idx="366">
                  <c:v>2.431</c:v>
                </c:pt>
                <c:pt idx="367">
                  <c:v>2.0739999999999998</c:v>
                </c:pt>
                <c:pt idx="368">
                  <c:v>1.6839999999999999</c:v>
                </c:pt>
                <c:pt idx="369">
                  <c:v>1.268</c:v>
                </c:pt>
                <c:pt idx="370">
                  <c:v>0.83289999999999997</c:v>
                </c:pt>
                <c:pt idx="371">
                  <c:v>0.3856</c:v>
                </c:pt>
                <c:pt idx="372">
                  <c:v>-6.6949999999999996E-2</c:v>
                </c:pt>
                <c:pt idx="373">
                  <c:v>-0.51480000000000004</c:v>
                </c:pt>
                <c:pt idx="374">
                  <c:v>-0.94640000000000002</c:v>
                </c:pt>
                <c:pt idx="375">
                  <c:v>-1.3540000000000001</c:v>
                </c:pt>
                <c:pt idx="376">
                  <c:v>-1.74</c:v>
                </c:pt>
                <c:pt idx="377">
                  <c:v>-2.1110000000000002</c:v>
                </c:pt>
                <c:pt idx="378">
                  <c:v>-2.4689999999999999</c:v>
                </c:pt>
                <c:pt idx="379">
                  <c:v>-2.8109999999999999</c:v>
                </c:pt>
                <c:pt idx="380">
                  <c:v>-3.1269999999999998</c:v>
                </c:pt>
                <c:pt idx="381">
                  <c:v>-3.4119999999999999</c:v>
                </c:pt>
                <c:pt idx="382">
                  <c:v>-3.6629999999999998</c:v>
                </c:pt>
                <c:pt idx="383">
                  <c:v>-3.8849999999999998</c:v>
                </c:pt>
                <c:pt idx="384">
                  <c:v>-4.0830000000000002</c:v>
                </c:pt>
                <c:pt idx="385">
                  <c:v>-4.2690000000000001</c:v>
                </c:pt>
                <c:pt idx="386">
                  <c:v>-4.45</c:v>
                </c:pt>
                <c:pt idx="387">
                  <c:v>-4.6319999999999997</c:v>
                </c:pt>
                <c:pt idx="388">
                  <c:v>-4.8109999999999999</c:v>
                </c:pt>
                <c:pt idx="389">
                  <c:v>-4.984</c:v>
                </c:pt>
                <c:pt idx="390">
                  <c:v>-5.1470000000000002</c:v>
                </c:pt>
                <c:pt idx="391">
                  <c:v>-5.2939999999999996</c:v>
                </c:pt>
                <c:pt idx="392">
                  <c:v>-5.4219999999999997</c:v>
                </c:pt>
                <c:pt idx="393">
                  <c:v>-5.5250000000000004</c:v>
                </c:pt>
                <c:pt idx="394">
                  <c:v>-5.601</c:v>
                </c:pt>
                <c:pt idx="395">
                  <c:v>-5.6550000000000002</c:v>
                </c:pt>
                <c:pt idx="396">
                  <c:v>-5.6890000000000001</c:v>
                </c:pt>
                <c:pt idx="397">
                  <c:v>-5.7030000000000003</c:v>
                </c:pt>
                <c:pt idx="398">
                  <c:v>-5.6920000000000002</c:v>
                </c:pt>
                <c:pt idx="399">
                  <c:v>-5.6509999999999998</c:v>
                </c:pt>
                <c:pt idx="400">
                  <c:v>-5.5730000000000004</c:v>
                </c:pt>
                <c:pt idx="401">
                  <c:v>-5.4550000000000001</c:v>
                </c:pt>
                <c:pt idx="402">
                  <c:v>-5.2919999999999998</c:v>
                </c:pt>
                <c:pt idx="403">
                  <c:v>-5.0910000000000002</c:v>
                </c:pt>
                <c:pt idx="404">
                  <c:v>-4.8559999999999999</c:v>
                </c:pt>
                <c:pt idx="405">
                  <c:v>-4.5880000000000001</c:v>
                </c:pt>
                <c:pt idx="406">
                  <c:v>-4.28</c:v>
                </c:pt>
                <c:pt idx="407">
                  <c:v>-3.9329999999999998</c:v>
                </c:pt>
                <c:pt idx="408">
                  <c:v>-3.5510000000000002</c:v>
                </c:pt>
                <c:pt idx="409">
                  <c:v>-3.1419999999999999</c:v>
                </c:pt>
                <c:pt idx="410">
                  <c:v>-2.7149999999999999</c:v>
                </c:pt>
                <c:pt idx="411">
                  <c:v>-2.278</c:v>
                </c:pt>
                <c:pt idx="412">
                  <c:v>-1.8280000000000001</c:v>
                </c:pt>
                <c:pt idx="413">
                  <c:v>-1.361</c:v>
                </c:pt>
                <c:pt idx="414">
                  <c:v>-0.88590000000000002</c:v>
                </c:pt>
                <c:pt idx="415">
                  <c:v>-0.40970000000000001</c:v>
                </c:pt>
                <c:pt idx="416">
                  <c:v>5.8040000000000001E-2</c:v>
                </c:pt>
                <c:pt idx="417">
                  <c:v>0.51039999999999996</c:v>
                </c:pt>
                <c:pt idx="418">
                  <c:v>0.95169999999999999</c:v>
                </c:pt>
                <c:pt idx="419">
                  <c:v>1.389</c:v>
                </c:pt>
                <c:pt idx="420">
                  <c:v>1.83</c:v>
                </c:pt>
                <c:pt idx="421">
                  <c:v>2.2839999999999998</c:v>
                </c:pt>
                <c:pt idx="422">
                  <c:v>2.76</c:v>
                </c:pt>
                <c:pt idx="423">
                  <c:v>3.2629999999999999</c:v>
                </c:pt>
                <c:pt idx="424">
                  <c:v>3.7810000000000001</c:v>
                </c:pt>
                <c:pt idx="425">
                  <c:v>4.2910000000000004</c:v>
                </c:pt>
                <c:pt idx="426">
                  <c:v>4.7629999999999999</c:v>
                </c:pt>
                <c:pt idx="427">
                  <c:v>5.18</c:v>
                </c:pt>
                <c:pt idx="428">
                  <c:v>5.5410000000000004</c:v>
                </c:pt>
                <c:pt idx="429">
                  <c:v>5.8360000000000003</c:v>
                </c:pt>
                <c:pt idx="430">
                  <c:v>6.0629999999999997</c:v>
                </c:pt>
                <c:pt idx="431">
                  <c:v>6.2279999999999998</c:v>
                </c:pt>
                <c:pt idx="432">
                  <c:v>6.3460000000000001</c:v>
                </c:pt>
                <c:pt idx="433">
                  <c:v>6.4160000000000004</c:v>
                </c:pt>
                <c:pt idx="434">
                  <c:v>6.4349999999999996</c:v>
                </c:pt>
                <c:pt idx="435">
                  <c:v>6.3979999999999997</c:v>
                </c:pt>
                <c:pt idx="436">
                  <c:v>6.327</c:v>
                </c:pt>
                <c:pt idx="437">
                  <c:v>6.2320000000000002</c:v>
                </c:pt>
                <c:pt idx="438">
                  <c:v>6.1120000000000001</c:v>
                </c:pt>
                <c:pt idx="439">
                  <c:v>5.9729999999999999</c:v>
                </c:pt>
                <c:pt idx="440">
                  <c:v>5.8179999999999996</c:v>
                </c:pt>
                <c:pt idx="441">
                  <c:v>5.6420000000000003</c:v>
                </c:pt>
                <c:pt idx="442">
                  <c:v>5.4370000000000003</c:v>
                </c:pt>
                <c:pt idx="443">
                  <c:v>5.1929999999999996</c:v>
                </c:pt>
                <c:pt idx="444">
                  <c:v>4.9119999999999999</c:v>
                </c:pt>
                <c:pt idx="445">
                  <c:v>4.6040000000000001</c:v>
                </c:pt>
                <c:pt idx="446">
                  <c:v>4.2789999999999999</c:v>
                </c:pt>
                <c:pt idx="447">
                  <c:v>3.9420000000000002</c:v>
                </c:pt>
                <c:pt idx="448">
                  <c:v>3.5859999999999999</c:v>
                </c:pt>
                <c:pt idx="449">
                  <c:v>3.1970000000000001</c:v>
                </c:pt>
                <c:pt idx="450">
                  <c:v>2.766</c:v>
                </c:pt>
                <c:pt idx="451">
                  <c:v>2.2919999999999998</c:v>
                </c:pt>
                <c:pt idx="452">
                  <c:v>1.7749999999999999</c:v>
                </c:pt>
                <c:pt idx="453">
                  <c:v>1.224</c:v>
                </c:pt>
                <c:pt idx="454">
                  <c:v>0.64149999999999996</c:v>
                </c:pt>
                <c:pt idx="455">
                  <c:v>2.8570000000000002E-2</c:v>
                </c:pt>
                <c:pt idx="456">
                  <c:v>-0.61499999999999999</c:v>
                </c:pt>
                <c:pt idx="457">
                  <c:v>-1.2889999999999999</c:v>
                </c:pt>
                <c:pt idx="458">
                  <c:v>-1.996</c:v>
                </c:pt>
                <c:pt idx="459">
                  <c:v>-2.7330000000000001</c:v>
                </c:pt>
                <c:pt idx="460">
                  <c:v>-3.496</c:v>
                </c:pt>
                <c:pt idx="461">
                  <c:v>-4.2619999999999996</c:v>
                </c:pt>
                <c:pt idx="462">
                  <c:v>-5.0209999999999999</c:v>
                </c:pt>
                <c:pt idx="463">
                  <c:v>-5.7679999999999998</c:v>
                </c:pt>
                <c:pt idx="464">
                  <c:v>-6.5010000000000003</c:v>
                </c:pt>
                <c:pt idx="465">
                  <c:v>-7.218</c:v>
                </c:pt>
                <c:pt idx="466">
                  <c:v>-7.9189999999999996</c:v>
                </c:pt>
                <c:pt idx="467">
                  <c:v>-8.6029999999999998</c:v>
                </c:pt>
                <c:pt idx="468">
                  <c:v>-9.266</c:v>
                </c:pt>
                <c:pt idx="469">
                  <c:v>-9.8970000000000002</c:v>
                </c:pt>
                <c:pt idx="470">
                  <c:v>-10.49</c:v>
                </c:pt>
                <c:pt idx="471">
                  <c:v>-11.03</c:v>
                </c:pt>
                <c:pt idx="472">
                  <c:v>-11.51</c:v>
                </c:pt>
                <c:pt idx="473">
                  <c:v>-11.94</c:v>
                </c:pt>
                <c:pt idx="474">
                  <c:v>-12.31</c:v>
                </c:pt>
                <c:pt idx="475">
                  <c:v>-12.62</c:v>
                </c:pt>
                <c:pt idx="476">
                  <c:v>-12.88</c:v>
                </c:pt>
                <c:pt idx="477">
                  <c:v>-13.08</c:v>
                </c:pt>
                <c:pt idx="478">
                  <c:v>-13.19</c:v>
                </c:pt>
                <c:pt idx="479">
                  <c:v>-13.24</c:v>
                </c:pt>
                <c:pt idx="480">
                  <c:v>-13.22</c:v>
                </c:pt>
                <c:pt idx="481">
                  <c:v>-13.16</c:v>
                </c:pt>
                <c:pt idx="482">
                  <c:v>-13.07</c:v>
                </c:pt>
                <c:pt idx="483">
                  <c:v>-12.95</c:v>
                </c:pt>
                <c:pt idx="484">
                  <c:v>-12.8</c:v>
                </c:pt>
                <c:pt idx="485">
                  <c:v>-12.6</c:v>
                </c:pt>
                <c:pt idx="486">
                  <c:v>-12.34</c:v>
                </c:pt>
                <c:pt idx="487">
                  <c:v>-12</c:v>
                </c:pt>
                <c:pt idx="488">
                  <c:v>-11.61</c:v>
                </c:pt>
                <c:pt idx="489">
                  <c:v>-11.17</c:v>
                </c:pt>
                <c:pt idx="490">
                  <c:v>-10.7</c:v>
                </c:pt>
                <c:pt idx="491">
                  <c:v>-10.220000000000001</c:v>
                </c:pt>
                <c:pt idx="492">
                  <c:v>-9.7260000000000009</c:v>
                </c:pt>
                <c:pt idx="493">
                  <c:v>-9.2189999999999994</c:v>
                </c:pt>
                <c:pt idx="494">
                  <c:v>-8.702</c:v>
                </c:pt>
                <c:pt idx="495">
                  <c:v>-8.1809999999999992</c:v>
                </c:pt>
                <c:pt idx="496">
                  <c:v>-7.6619999999999999</c:v>
                </c:pt>
                <c:pt idx="497">
                  <c:v>-7.1440000000000001</c:v>
                </c:pt>
                <c:pt idx="498">
                  <c:v>-6.62</c:v>
                </c:pt>
                <c:pt idx="499">
                  <c:v>-6.0789999999999997</c:v>
                </c:pt>
                <c:pt idx="500">
                  <c:v>-5.5110000000000001</c:v>
                </c:pt>
                <c:pt idx="501">
                  <c:v>-4.9109999999999996</c:v>
                </c:pt>
                <c:pt idx="502">
                  <c:v>-4.28</c:v>
                </c:pt>
                <c:pt idx="503">
                  <c:v>-3.6320000000000001</c:v>
                </c:pt>
                <c:pt idx="504">
                  <c:v>-2.9630000000000001</c:v>
                </c:pt>
                <c:pt idx="505">
                  <c:v>-2.2669999999999999</c:v>
                </c:pt>
                <c:pt idx="506">
                  <c:v>-1.5589999999999999</c:v>
                </c:pt>
                <c:pt idx="507">
                  <c:v>-0.8599</c:v>
                </c:pt>
                <c:pt idx="508">
                  <c:v>-0.189</c:v>
                </c:pt>
                <c:pt idx="509">
                  <c:v>0.44</c:v>
                </c:pt>
                <c:pt idx="510">
                  <c:v>1.026</c:v>
                </c:pt>
                <c:pt idx="511">
                  <c:v>1.585</c:v>
                </c:pt>
                <c:pt idx="512">
                  <c:v>2.133</c:v>
                </c:pt>
                <c:pt idx="513">
                  <c:v>2.677</c:v>
                </c:pt>
                <c:pt idx="514">
                  <c:v>3.2090000000000001</c:v>
                </c:pt>
                <c:pt idx="515">
                  <c:v>3.7160000000000002</c:v>
                </c:pt>
                <c:pt idx="516">
                  <c:v>4.1849999999999996</c:v>
                </c:pt>
                <c:pt idx="517">
                  <c:v>4.6029999999999998</c:v>
                </c:pt>
                <c:pt idx="518">
                  <c:v>4.9770000000000003</c:v>
                </c:pt>
                <c:pt idx="519">
                  <c:v>5.3289999999999997</c:v>
                </c:pt>
                <c:pt idx="520">
                  <c:v>5.6559999999999997</c:v>
                </c:pt>
                <c:pt idx="521">
                  <c:v>5.9580000000000002</c:v>
                </c:pt>
                <c:pt idx="522">
                  <c:v>6.2350000000000003</c:v>
                </c:pt>
                <c:pt idx="523">
                  <c:v>6.49</c:v>
                </c:pt>
                <c:pt idx="524">
                  <c:v>6.7309999999999999</c:v>
                </c:pt>
                <c:pt idx="525">
                  <c:v>6.9550000000000001</c:v>
                </c:pt>
                <c:pt idx="526">
                  <c:v>7.16</c:v>
                </c:pt>
                <c:pt idx="527">
                  <c:v>7.3440000000000003</c:v>
                </c:pt>
                <c:pt idx="528">
                  <c:v>7.5030000000000001</c:v>
                </c:pt>
                <c:pt idx="529">
                  <c:v>7.6369999999999996</c:v>
                </c:pt>
                <c:pt idx="530">
                  <c:v>7.75</c:v>
                </c:pt>
                <c:pt idx="531">
                  <c:v>7.85</c:v>
                </c:pt>
                <c:pt idx="532">
                  <c:v>7.9429999999999996</c:v>
                </c:pt>
                <c:pt idx="533">
                  <c:v>8.0380000000000003</c:v>
                </c:pt>
                <c:pt idx="534">
                  <c:v>8.1270000000000007</c:v>
                </c:pt>
                <c:pt idx="535">
                  <c:v>8.1980000000000004</c:v>
                </c:pt>
                <c:pt idx="536">
                  <c:v>8.234</c:v>
                </c:pt>
                <c:pt idx="537">
                  <c:v>8.2270000000000003</c:v>
                </c:pt>
                <c:pt idx="538">
                  <c:v>8.1890000000000001</c:v>
                </c:pt>
                <c:pt idx="539">
                  <c:v>8.1219999999999999</c:v>
                </c:pt>
                <c:pt idx="540">
                  <c:v>8.0380000000000003</c:v>
                </c:pt>
                <c:pt idx="541">
                  <c:v>7.9269999999999996</c:v>
                </c:pt>
                <c:pt idx="542">
                  <c:v>7.7809999999999997</c:v>
                </c:pt>
                <c:pt idx="543">
                  <c:v>7.5919999999999996</c:v>
                </c:pt>
                <c:pt idx="544">
                  <c:v>7.3620000000000001</c:v>
                </c:pt>
                <c:pt idx="545">
                  <c:v>7.1029999999999998</c:v>
                </c:pt>
                <c:pt idx="546">
                  <c:v>6.827</c:v>
                </c:pt>
                <c:pt idx="547">
                  <c:v>6.5380000000000003</c:v>
                </c:pt>
                <c:pt idx="548">
                  <c:v>6.2279999999999998</c:v>
                </c:pt>
                <c:pt idx="549">
                  <c:v>5.8840000000000003</c:v>
                </c:pt>
                <c:pt idx="550">
                  <c:v>5.492</c:v>
                </c:pt>
                <c:pt idx="551">
                  <c:v>5.0540000000000003</c:v>
                </c:pt>
                <c:pt idx="552">
                  <c:v>4.5789999999999997</c:v>
                </c:pt>
                <c:pt idx="553">
                  <c:v>4.077</c:v>
                </c:pt>
                <c:pt idx="554">
                  <c:v>3.56</c:v>
                </c:pt>
                <c:pt idx="555">
                  <c:v>3.0419999999999998</c:v>
                </c:pt>
                <c:pt idx="556">
                  <c:v>2.54</c:v>
                </c:pt>
                <c:pt idx="557">
                  <c:v>2.073</c:v>
                </c:pt>
                <c:pt idx="558">
                  <c:v>1.657</c:v>
                </c:pt>
                <c:pt idx="559">
                  <c:v>1.2929999999999999</c:v>
                </c:pt>
                <c:pt idx="560">
                  <c:v>0.97660000000000002</c:v>
                </c:pt>
                <c:pt idx="561">
                  <c:v>0.69589999999999996</c:v>
                </c:pt>
                <c:pt idx="562">
                  <c:v>0.4491</c:v>
                </c:pt>
                <c:pt idx="563">
                  <c:v>0.2404</c:v>
                </c:pt>
                <c:pt idx="564">
                  <c:v>6.6799999999999998E-2</c:v>
                </c:pt>
                <c:pt idx="565">
                  <c:v>-7.9589999999999994E-2</c:v>
                </c:pt>
                <c:pt idx="566">
                  <c:v>-0.20849999999999999</c:v>
                </c:pt>
                <c:pt idx="567">
                  <c:v>-0.33610000000000001</c:v>
                </c:pt>
                <c:pt idx="568">
                  <c:v>-0.48070000000000002</c:v>
                </c:pt>
                <c:pt idx="569">
                  <c:v>-0.65890000000000004</c:v>
                </c:pt>
                <c:pt idx="570">
                  <c:v>-0.88319999999999999</c:v>
                </c:pt>
                <c:pt idx="571">
                  <c:v>-1.1659999999999999</c:v>
                </c:pt>
                <c:pt idx="572">
                  <c:v>-1.52</c:v>
                </c:pt>
                <c:pt idx="573">
                  <c:v>-1.9530000000000001</c:v>
                </c:pt>
                <c:pt idx="574">
                  <c:v>-2.4670000000000001</c:v>
                </c:pt>
                <c:pt idx="575">
                  <c:v>-3.0590000000000002</c:v>
                </c:pt>
                <c:pt idx="576">
                  <c:v>-3.722</c:v>
                </c:pt>
                <c:pt idx="577">
                  <c:v>-4.4509999999999996</c:v>
                </c:pt>
                <c:pt idx="578">
                  <c:v>-5.2380000000000004</c:v>
                </c:pt>
                <c:pt idx="579">
                  <c:v>-6.0789999999999997</c:v>
                </c:pt>
                <c:pt idx="580">
                  <c:v>-6.9669999999999996</c:v>
                </c:pt>
                <c:pt idx="581">
                  <c:v>-7.8849999999999998</c:v>
                </c:pt>
                <c:pt idx="582">
                  <c:v>-8.8119999999999994</c:v>
                </c:pt>
                <c:pt idx="583">
                  <c:v>-9.7249999999999996</c:v>
                </c:pt>
                <c:pt idx="584">
                  <c:v>-10.6</c:v>
                </c:pt>
                <c:pt idx="585">
                  <c:v>-11.42</c:v>
                </c:pt>
                <c:pt idx="586">
                  <c:v>-12.15</c:v>
                </c:pt>
                <c:pt idx="587">
                  <c:v>-12.79</c:v>
                </c:pt>
                <c:pt idx="588">
                  <c:v>-13.35</c:v>
                </c:pt>
                <c:pt idx="589">
                  <c:v>-13.84</c:v>
                </c:pt>
                <c:pt idx="590">
                  <c:v>-14.28</c:v>
                </c:pt>
                <c:pt idx="591">
                  <c:v>-14.68</c:v>
                </c:pt>
                <c:pt idx="592">
                  <c:v>-15.04</c:v>
                </c:pt>
                <c:pt idx="593">
                  <c:v>-15.34</c:v>
                </c:pt>
                <c:pt idx="594">
                  <c:v>-15.56</c:v>
                </c:pt>
                <c:pt idx="595">
                  <c:v>-15.69</c:v>
                </c:pt>
                <c:pt idx="596">
                  <c:v>-15.71</c:v>
                </c:pt>
                <c:pt idx="597">
                  <c:v>-15.63</c:v>
                </c:pt>
                <c:pt idx="598">
                  <c:v>-15.43</c:v>
                </c:pt>
                <c:pt idx="599">
                  <c:v>-15.13</c:v>
                </c:pt>
                <c:pt idx="600">
                  <c:v>-14.74</c:v>
                </c:pt>
                <c:pt idx="601">
                  <c:v>-14.26</c:v>
                </c:pt>
                <c:pt idx="602">
                  <c:v>-13.73</c:v>
                </c:pt>
                <c:pt idx="603">
                  <c:v>-13.14</c:v>
                </c:pt>
                <c:pt idx="604">
                  <c:v>-12.5</c:v>
                </c:pt>
                <c:pt idx="605">
                  <c:v>-11.78</c:v>
                </c:pt>
                <c:pt idx="606">
                  <c:v>-11</c:v>
                </c:pt>
                <c:pt idx="607">
                  <c:v>-10.15</c:v>
                </c:pt>
                <c:pt idx="608">
                  <c:v>-9.2430000000000003</c:v>
                </c:pt>
                <c:pt idx="609">
                  <c:v>-8.2850000000000001</c:v>
                </c:pt>
                <c:pt idx="610">
                  <c:v>-7.2889999999999997</c:v>
                </c:pt>
                <c:pt idx="611">
                  <c:v>-6.2690000000000001</c:v>
                </c:pt>
                <c:pt idx="612">
                  <c:v>-5.2380000000000004</c:v>
                </c:pt>
                <c:pt idx="613">
                  <c:v>-4.2110000000000003</c:v>
                </c:pt>
                <c:pt idx="614">
                  <c:v>-3.2010000000000001</c:v>
                </c:pt>
                <c:pt idx="615">
                  <c:v>-2.2210000000000001</c:v>
                </c:pt>
                <c:pt idx="616">
                  <c:v>-1.282</c:v>
                </c:pt>
                <c:pt idx="617">
                  <c:v>-0.3916</c:v>
                </c:pt>
                <c:pt idx="618">
                  <c:v>0.45069999999999999</c:v>
                </c:pt>
                <c:pt idx="619">
                  <c:v>1.25</c:v>
                </c:pt>
                <c:pt idx="620">
                  <c:v>2.0059999999999998</c:v>
                </c:pt>
                <c:pt idx="621">
                  <c:v>2.7210000000000001</c:v>
                </c:pt>
                <c:pt idx="622">
                  <c:v>3.3980000000000001</c:v>
                </c:pt>
                <c:pt idx="623">
                  <c:v>4.0410000000000004</c:v>
                </c:pt>
                <c:pt idx="624">
                  <c:v>4.6559999999999997</c:v>
                </c:pt>
                <c:pt idx="625">
                  <c:v>5.2430000000000003</c:v>
                </c:pt>
                <c:pt idx="626">
                  <c:v>5.8040000000000003</c:v>
                </c:pt>
                <c:pt idx="627">
                  <c:v>6.3410000000000002</c:v>
                </c:pt>
                <c:pt idx="628">
                  <c:v>6.8550000000000004</c:v>
                </c:pt>
                <c:pt idx="629">
                  <c:v>7.3440000000000003</c:v>
                </c:pt>
                <c:pt idx="630">
                  <c:v>7.8040000000000003</c:v>
                </c:pt>
                <c:pt idx="631">
                  <c:v>8.2309999999999999</c:v>
                </c:pt>
                <c:pt idx="632">
                  <c:v>8.6229999999999993</c:v>
                </c:pt>
                <c:pt idx="633">
                  <c:v>8.98</c:v>
                </c:pt>
                <c:pt idx="634">
                  <c:v>9.3089999999999993</c:v>
                </c:pt>
                <c:pt idx="635">
                  <c:v>9.61</c:v>
                </c:pt>
                <c:pt idx="636">
                  <c:v>9.8849999999999998</c:v>
                </c:pt>
                <c:pt idx="637">
                  <c:v>10.119999999999999</c:v>
                </c:pt>
                <c:pt idx="638">
                  <c:v>10.29</c:v>
                </c:pt>
                <c:pt idx="639">
                  <c:v>10.42</c:v>
                </c:pt>
                <c:pt idx="640">
                  <c:v>10.49</c:v>
                </c:pt>
                <c:pt idx="641">
                  <c:v>10.51</c:v>
                </c:pt>
                <c:pt idx="642">
                  <c:v>10.49</c:v>
                </c:pt>
                <c:pt idx="643">
                  <c:v>10.42</c:v>
                </c:pt>
                <c:pt idx="644">
                  <c:v>10.31</c:v>
                </c:pt>
                <c:pt idx="645">
                  <c:v>10.17</c:v>
                </c:pt>
                <c:pt idx="646">
                  <c:v>9.9819999999999993</c:v>
                </c:pt>
                <c:pt idx="647">
                  <c:v>9.766</c:v>
                </c:pt>
                <c:pt idx="648">
                  <c:v>9.5180000000000007</c:v>
                </c:pt>
                <c:pt idx="649">
                  <c:v>9.2349999999999994</c:v>
                </c:pt>
                <c:pt idx="650">
                  <c:v>8.9220000000000006</c:v>
                </c:pt>
                <c:pt idx="651">
                  <c:v>8.5879999999999992</c:v>
                </c:pt>
                <c:pt idx="652">
                  <c:v>8.24</c:v>
                </c:pt>
                <c:pt idx="653">
                  <c:v>7.8780000000000001</c:v>
                </c:pt>
                <c:pt idx="654">
                  <c:v>7.4969999999999999</c:v>
                </c:pt>
                <c:pt idx="655">
                  <c:v>7.0919999999999996</c:v>
                </c:pt>
                <c:pt idx="656">
                  <c:v>6.6559999999999997</c:v>
                </c:pt>
                <c:pt idx="657">
                  <c:v>6.1909999999999998</c:v>
                </c:pt>
                <c:pt idx="658">
                  <c:v>5.7050000000000001</c:v>
                </c:pt>
                <c:pt idx="659">
                  <c:v>5.2089999999999996</c:v>
                </c:pt>
                <c:pt idx="660">
                  <c:v>4.7140000000000004</c:v>
                </c:pt>
                <c:pt idx="661">
                  <c:v>4.2279999999999998</c:v>
                </c:pt>
                <c:pt idx="662">
                  <c:v>3.7490000000000001</c:v>
                </c:pt>
                <c:pt idx="663">
                  <c:v>3.278</c:v>
                </c:pt>
                <c:pt idx="664">
                  <c:v>2.8119999999999998</c:v>
                </c:pt>
                <c:pt idx="665">
                  <c:v>2.3479999999999999</c:v>
                </c:pt>
                <c:pt idx="666">
                  <c:v>1.8819999999999999</c:v>
                </c:pt>
                <c:pt idx="667">
                  <c:v>1.413</c:v>
                </c:pt>
                <c:pt idx="668">
                  <c:v>0.94479999999999997</c:v>
                </c:pt>
                <c:pt idx="669">
                  <c:v>0.48659999999999998</c:v>
                </c:pt>
                <c:pt idx="670">
                  <c:v>4.5909999999999999E-2</c:v>
                </c:pt>
                <c:pt idx="671">
                  <c:v>-0.37009999999999998</c:v>
                </c:pt>
                <c:pt idx="672">
                  <c:v>-0.76229999999999998</c:v>
                </c:pt>
                <c:pt idx="673">
                  <c:v>-1.1359999999999999</c:v>
                </c:pt>
                <c:pt idx="674">
                  <c:v>-1.4970000000000001</c:v>
                </c:pt>
                <c:pt idx="675">
                  <c:v>-1.847</c:v>
                </c:pt>
                <c:pt idx="676">
                  <c:v>-2.1800000000000002</c:v>
                </c:pt>
                <c:pt idx="677">
                  <c:v>-2.4910000000000001</c:v>
                </c:pt>
                <c:pt idx="678">
                  <c:v>-2.7759999999999998</c:v>
                </c:pt>
                <c:pt idx="679">
                  <c:v>-3.0350000000000001</c:v>
                </c:pt>
                <c:pt idx="680">
                  <c:v>-3.2719999999999998</c:v>
                </c:pt>
                <c:pt idx="681">
                  <c:v>-3.492</c:v>
                </c:pt>
                <c:pt idx="682">
                  <c:v>-3.6989999999999998</c:v>
                </c:pt>
                <c:pt idx="683">
                  <c:v>-3.8980000000000001</c:v>
                </c:pt>
                <c:pt idx="684">
                  <c:v>-4.0960000000000001</c:v>
                </c:pt>
                <c:pt idx="685">
                  <c:v>-4.2969999999999997</c:v>
                </c:pt>
                <c:pt idx="686">
                  <c:v>-4.5060000000000002</c:v>
                </c:pt>
                <c:pt idx="687">
                  <c:v>-4.7210000000000001</c:v>
                </c:pt>
                <c:pt idx="688">
                  <c:v>-4.931</c:v>
                </c:pt>
                <c:pt idx="689">
                  <c:v>-5.1260000000000003</c:v>
                </c:pt>
                <c:pt idx="690">
                  <c:v>-5.3</c:v>
                </c:pt>
                <c:pt idx="691">
                  <c:v>-5.45</c:v>
                </c:pt>
                <c:pt idx="692">
                  <c:v>-5.5970000000000004</c:v>
                </c:pt>
                <c:pt idx="693">
                  <c:v>-5.75</c:v>
                </c:pt>
                <c:pt idx="694">
                  <c:v>-5.9020000000000001</c:v>
                </c:pt>
                <c:pt idx="695">
                  <c:v>-6.05</c:v>
                </c:pt>
                <c:pt idx="696">
                  <c:v>-6.18</c:v>
                </c:pt>
                <c:pt idx="697">
                  <c:v>-6.2850000000000001</c:v>
                </c:pt>
                <c:pt idx="698">
                  <c:v>-6.3650000000000002</c:v>
                </c:pt>
                <c:pt idx="699">
                  <c:v>-6.4180000000000001</c:v>
                </c:pt>
                <c:pt idx="700">
                  <c:v>-6.44</c:v>
                </c:pt>
                <c:pt idx="701">
                  <c:v>-6.4329999999999998</c:v>
                </c:pt>
                <c:pt idx="702">
                  <c:v>-6.4089999999999998</c:v>
                </c:pt>
                <c:pt idx="703">
                  <c:v>-6.3819999999999997</c:v>
                </c:pt>
                <c:pt idx="704">
                  <c:v>-6.3659999999999997</c:v>
                </c:pt>
                <c:pt idx="705">
                  <c:v>-6.3719999999999999</c:v>
                </c:pt>
                <c:pt idx="706">
                  <c:v>-6.4</c:v>
                </c:pt>
                <c:pt idx="707">
                  <c:v>-6.4349999999999996</c:v>
                </c:pt>
                <c:pt idx="708">
                  <c:v>-6.4619999999999997</c:v>
                </c:pt>
                <c:pt idx="709">
                  <c:v>-6.4690000000000003</c:v>
                </c:pt>
                <c:pt idx="710">
                  <c:v>-6.4489999999999998</c:v>
                </c:pt>
                <c:pt idx="711">
                  <c:v>-6.4080000000000004</c:v>
                </c:pt>
                <c:pt idx="712">
                  <c:v>-6.3559999999999999</c:v>
                </c:pt>
                <c:pt idx="713">
                  <c:v>-6.3</c:v>
                </c:pt>
                <c:pt idx="714">
                  <c:v>-6.242</c:v>
                </c:pt>
                <c:pt idx="715">
                  <c:v>-6.173</c:v>
                </c:pt>
                <c:pt idx="716">
                  <c:v>-6.0860000000000003</c:v>
                </c:pt>
                <c:pt idx="717">
                  <c:v>-5.9690000000000003</c:v>
                </c:pt>
                <c:pt idx="718">
                  <c:v>-5.8159999999999998</c:v>
                </c:pt>
                <c:pt idx="719">
                  <c:v>-5.6340000000000003</c:v>
                </c:pt>
                <c:pt idx="720">
                  <c:v>-5.4329999999999998</c:v>
                </c:pt>
                <c:pt idx="721">
                  <c:v>-5.2190000000000003</c:v>
                </c:pt>
                <c:pt idx="722">
                  <c:v>-5.0049999999999999</c:v>
                </c:pt>
                <c:pt idx="723">
                  <c:v>-4.806</c:v>
                </c:pt>
                <c:pt idx="724">
                  <c:v>-4.6239999999999997</c:v>
                </c:pt>
                <c:pt idx="725">
                  <c:v>-4.4340000000000002</c:v>
                </c:pt>
                <c:pt idx="726">
                  <c:v>-4.2119999999999997</c:v>
                </c:pt>
                <c:pt idx="727">
                  <c:v>-3.95</c:v>
                </c:pt>
                <c:pt idx="728">
                  <c:v>-3.653</c:v>
                </c:pt>
                <c:pt idx="729">
                  <c:v>-3.3319999999999999</c:v>
                </c:pt>
                <c:pt idx="730">
                  <c:v>-2.9990000000000001</c:v>
                </c:pt>
                <c:pt idx="731">
                  <c:v>-2.669</c:v>
                </c:pt>
                <c:pt idx="732">
                  <c:v>-2.3519999999999999</c:v>
                </c:pt>
                <c:pt idx="733">
                  <c:v>-2.0579999999999998</c:v>
                </c:pt>
                <c:pt idx="734">
                  <c:v>-1.784</c:v>
                </c:pt>
                <c:pt idx="735">
                  <c:v>-1.5209999999999999</c:v>
                </c:pt>
                <c:pt idx="736">
                  <c:v>-1.2609999999999999</c:v>
                </c:pt>
                <c:pt idx="737">
                  <c:v>-0.98970000000000002</c:v>
                </c:pt>
                <c:pt idx="738">
                  <c:v>-0.70760000000000001</c:v>
                </c:pt>
                <c:pt idx="739">
                  <c:v>-0.41589999999999999</c:v>
                </c:pt>
                <c:pt idx="740">
                  <c:v>-0.1128</c:v>
                </c:pt>
                <c:pt idx="741">
                  <c:v>0.1976</c:v>
                </c:pt>
                <c:pt idx="742">
                  <c:v>0.51170000000000004</c:v>
                </c:pt>
                <c:pt idx="743">
                  <c:v>0.82799999999999996</c:v>
                </c:pt>
                <c:pt idx="744">
                  <c:v>1.1479999999999999</c:v>
                </c:pt>
                <c:pt idx="745">
                  <c:v>1.4710000000000001</c:v>
                </c:pt>
                <c:pt idx="746">
                  <c:v>1.7909999999999999</c:v>
                </c:pt>
                <c:pt idx="747">
                  <c:v>2.1</c:v>
                </c:pt>
                <c:pt idx="748">
                  <c:v>2.3889999999999998</c:v>
                </c:pt>
                <c:pt idx="749">
                  <c:v>2.645</c:v>
                </c:pt>
              </c:numCache>
            </c:numRef>
          </c:yVal>
          <c:smooth val="1"/>
          <c:extLst xmlns:c16r2="http://schemas.microsoft.com/office/drawing/2015/06/chart">
            <c:ext xmlns:c16="http://schemas.microsoft.com/office/drawing/2014/chart" uri="{C3380CC4-5D6E-409C-BE32-E72D297353CC}">
              <c16:uniqueId val="{00000000-106C-42E2-A028-165B1BE529EE}"/>
            </c:ext>
          </c:extLst>
        </c:ser>
        <c:ser>
          <c:idx val="1"/>
          <c:order val="1"/>
          <c:tx>
            <c:strRef>
              <c:f>'L Model'!$F$3</c:f>
              <c:strCache>
                <c:ptCount val="1"/>
                <c:pt idx="0">
                  <c:v>Simpangan Y-El Centro (cm)</c:v>
                </c:pt>
              </c:strCache>
            </c:strRef>
          </c:tx>
          <c:spPr>
            <a:ln w="19050" cap="rnd">
              <a:solidFill>
                <a:schemeClr val="accent2"/>
              </a:solidFill>
              <a:round/>
            </a:ln>
            <a:effectLst/>
          </c:spPr>
          <c:marker>
            <c:symbol val="none"/>
          </c:marker>
          <c:xVal>
            <c:numRef>
              <c:f>'L Model'!$D$4:$D$1003</c:f>
              <c:numCache>
                <c:formatCode>0.00</c:formatCode>
                <c:ptCount val="1000"/>
                <c:pt idx="0">
                  <c:v>0.02</c:v>
                </c:pt>
                <c:pt idx="1">
                  <c:v>0.04</c:v>
                </c:pt>
                <c:pt idx="2">
                  <c:v>0.06</c:v>
                </c:pt>
                <c:pt idx="3">
                  <c:v>0.08</c:v>
                </c:pt>
                <c:pt idx="4">
                  <c:v>0.1</c:v>
                </c:pt>
                <c:pt idx="5">
                  <c:v>0.12</c:v>
                </c:pt>
                <c:pt idx="6">
                  <c:v>0.14000000000000001</c:v>
                </c:pt>
                <c:pt idx="7">
                  <c:v>0.16</c:v>
                </c:pt>
                <c:pt idx="8">
                  <c:v>0.18</c:v>
                </c:pt>
                <c:pt idx="9">
                  <c:v>0.2</c:v>
                </c:pt>
                <c:pt idx="10">
                  <c:v>0.22</c:v>
                </c:pt>
                <c:pt idx="11">
                  <c:v>0.24</c:v>
                </c:pt>
                <c:pt idx="12">
                  <c:v>0.26</c:v>
                </c:pt>
                <c:pt idx="13">
                  <c:v>0.28000000000000003</c:v>
                </c:pt>
                <c:pt idx="14">
                  <c:v>0.3</c:v>
                </c:pt>
                <c:pt idx="15">
                  <c:v>0.32</c:v>
                </c:pt>
                <c:pt idx="16">
                  <c:v>0.34</c:v>
                </c:pt>
                <c:pt idx="17">
                  <c:v>0.36</c:v>
                </c:pt>
                <c:pt idx="18">
                  <c:v>0.38</c:v>
                </c:pt>
                <c:pt idx="19">
                  <c:v>0.4</c:v>
                </c:pt>
                <c:pt idx="20">
                  <c:v>0.42</c:v>
                </c:pt>
                <c:pt idx="21">
                  <c:v>0.44</c:v>
                </c:pt>
                <c:pt idx="22">
                  <c:v>0.46</c:v>
                </c:pt>
                <c:pt idx="23">
                  <c:v>0.48</c:v>
                </c:pt>
                <c:pt idx="24">
                  <c:v>0.5</c:v>
                </c:pt>
                <c:pt idx="25">
                  <c:v>0.52</c:v>
                </c:pt>
                <c:pt idx="26">
                  <c:v>0.54</c:v>
                </c:pt>
                <c:pt idx="27">
                  <c:v>0.56000000000000005</c:v>
                </c:pt>
                <c:pt idx="28">
                  <c:v>0.57999999999999996</c:v>
                </c:pt>
                <c:pt idx="29">
                  <c:v>0.6</c:v>
                </c:pt>
                <c:pt idx="30">
                  <c:v>0.62</c:v>
                </c:pt>
                <c:pt idx="31">
                  <c:v>0.64</c:v>
                </c:pt>
                <c:pt idx="32">
                  <c:v>0.66</c:v>
                </c:pt>
                <c:pt idx="33">
                  <c:v>0.68</c:v>
                </c:pt>
                <c:pt idx="34">
                  <c:v>0.7</c:v>
                </c:pt>
                <c:pt idx="35">
                  <c:v>0.72</c:v>
                </c:pt>
                <c:pt idx="36">
                  <c:v>0.74</c:v>
                </c:pt>
                <c:pt idx="37">
                  <c:v>0.76</c:v>
                </c:pt>
                <c:pt idx="38">
                  <c:v>0.78</c:v>
                </c:pt>
                <c:pt idx="39">
                  <c:v>0.8</c:v>
                </c:pt>
                <c:pt idx="40">
                  <c:v>0.82</c:v>
                </c:pt>
                <c:pt idx="41">
                  <c:v>0.84</c:v>
                </c:pt>
                <c:pt idx="42">
                  <c:v>0.86</c:v>
                </c:pt>
                <c:pt idx="43">
                  <c:v>0.88</c:v>
                </c:pt>
                <c:pt idx="44">
                  <c:v>0.9</c:v>
                </c:pt>
                <c:pt idx="45">
                  <c:v>0.92</c:v>
                </c:pt>
                <c:pt idx="46">
                  <c:v>0.94</c:v>
                </c:pt>
                <c:pt idx="47">
                  <c:v>0.96</c:v>
                </c:pt>
                <c:pt idx="48">
                  <c:v>0.98</c:v>
                </c:pt>
                <c:pt idx="49">
                  <c:v>1</c:v>
                </c:pt>
                <c:pt idx="50">
                  <c:v>1.02</c:v>
                </c:pt>
                <c:pt idx="51">
                  <c:v>1.04</c:v>
                </c:pt>
                <c:pt idx="52">
                  <c:v>1.06</c:v>
                </c:pt>
                <c:pt idx="53">
                  <c:v>1.08</c:v>
                </c:pt>
                <c:pt idx="54">
                  <c:v>1.1000000000000001</c:v>
                </c:pt>
                <c:pt idx="55">
                  <c:v>1.1200000000000001</c:v>
                </c:pt>
                <c:pt idx="56">
                  <c:v>1.1399999999999999</c:v>
                </c:pt>
                <c:pt idx="57">
                  <c:v>1.1599999999999999</c:v>
                </c:pt>
                <c:pt idx="58">
                  <c:v>1.18</c:v>
                </c:pt>
                <c:pt idx="59">
                  <c:v>1.2</c:v>
                </c:pt>
                <c:pt idx="60">
                  <c:v>1.22</c:v>
                </c:pt>
                <c:pt idx="61">
                  <c:v>1.24</c:v>
                </c:pt>
                <c:pt idx="62">
                  <c:v>1.26</c:v>
                </c:pt>
                <c:pt idx="63">
                  <c:v>1.28</c:v>
                </c:pt>
                <c:pt idx="64">
                  <c:v>1.3</c:v>
                </c:pt>
                <c:pt idx="65">
                  <c:v>1.32</c:v>
                </c:pt>
                <c:pt idx="66">
                  <c:v>1.34</c:v>
                </c:pt>
                <c:pt idx="67">
                  <c:v>1.36</c:v>
                </c:pt>
                <c:pt idx="68">
                  <c:v>1.38</c:v>
                </c:pt>
                <c:pt idx="69">
                  <c:v>1.4</c:v>
                </c:pt>
                <c:pt idx="70">
                  <c:v>1.42</c:v>
                </c:pt>
                <c:pt idx="71">
                  <c:v>1.44</c:v>
                </c:pt>
                <c:pt idx="72">
                  <c:v>1.46</c:v>
                </c:pt>
                <c:pt idx="73">
                  <c:v>1.48</c:v>
                </c:pt>
                <c:pt idx="74">
                  <c:v>1.5</c:v>
                </c:pt>
                <c:pt idx="75">
                  <c:v>1.52</c:v>
                </c:pt>
                <c:pt idx="76">
                  <c:v>1.54</c:v>
                </c:pt>
                <c:pt idx="77">
                  <c:v>1.56</c:v>
                </c:pt>
                <c:pt idx="78">
                  <c:v>1.58</c:v>
                </c:pt>
                <c:pt idx="79">
                  <c:v>1.6</c:v>
                </c:pt>
                <c:pt idx="80">
                  <c:v>1.62</c:v>
                </c:pt>
                <c:pt idx="81">
                  <c:v>1.64</c:v>
                </c:pt>
                <c:pt idx="82">
                  <c:v>1.66</c:v>
                </c:pt>
                <c:pt idx="83">
                  <c:v>1.68</c:v>
                </c:pt>
                <c:pt idx="84">
                  <c:v>1.7</c:v>
                </c:pt>
                <c:pt idx="85">
                  <c:v>1.72</c:v>
                </c:pt>
                <c:pt idx="86">
                  <c:v>1.74</c:v>
                </c:pt>
                <c:pt idx="87">
                  <c:v>1.76</c:v>
                </c:pt>
                <c:pt idx="88">
                  <c:v>1.78</c:v>
                </c:pt>
                <c:pt idx="89">
                  <c:v>1.8</c:v>
                </c:pt>
                <c:pt idx="90">
                  <c:v>1.82</c:v>
                </c:pt>
                <c:pt idx="91">
                  <c:v>1.84</c:v>
                </c:pt>
                <c:pt idx="92">
                  <c:v>1.86</c:v>
                </c:pt>
                <c:pt idx="93">
                  <c:v>1.88</c:v>
                </c:pt>
                <c:pt idx="94">
                  <c:v>1.9</c:v>
                </c:pt>
                <c:pt idx="95">
                  <c:v>1.92</c:v>
                </c:pt>
                <c:pt idx="96">
                  <c:v>1.94</c:v>
                </c:pt>
                <c:pt idx="97">
                  <c:v>1.96</c:v>
                </c:pt>
                <c:pt idx="98">
                  <c:v>1.98</c:v>
                </c:pt>
                <c:pt idx="99">
                  <c:v>2</c:v>
                </c:pt>
                <c:pt idx="100">
                  <c:v>2.02</c:v>
                </c:pt>
                <c:pt idx="101">
                  <c:v>2.04</c:v>
                </c:pt>
                <c:pt idx="102">
                  <c:v>2.06</c:v>
                </c:pt>
                <c:pt idx="103">
                  <c:v>2.08</c:v>
                </c:pt>
                <c:pt idx="104">
                  <c:v>2.1</c:v>
                </c:pt>
                <c:pt idx="105">
                  <c:v>2.12</c:v>
                </c:pt>
                <c:pt idx="106">
                  <c:v>2.14</c:v>
                </c:pt>
                <c:pt idx="107">
                  <c:v>2.16</c:v>
                </c:pt>
                <c:pt idx="108">
                  <c:v>2.1800000000000002</c:v>
                </c:pt>
                <c:pt idx="109">
                  <c:v>2.2000000000000002</c:v>
                </c:pt>
                <c:pt idx="110">
                  <c:v>2.2200000000000002</c:v>
                </c:pt>
                <c:pt idx="111">
                  <c:v>2.2400000000000002</c:v>
                </c:pt>
                <c:pt idx="112">
                  <c:v>2.2599999999999998</c:v>
                </c:pt>
                <c:pt idx="113">
                  <c:v>2.2799999999999998</c:v>
                </c:pt>
                <c:pt idx="114">
                  <c:v>2.2999999999999998</c:v>
                </c:pt>
                <c:pt idx="115">
                  <c:v>2.3199999999999998</c:v>
                </c:pt>
                <c:pt idx="116">
                  <c:v>2.34</c:v>
                </c:pt>
                <c:pt idx="117">
                  <c:v>2.36</c:v>
                </c:pt>
                <c:pt idx="118">
                  <c:v>2.38</c:v>
                </c:pt>
                <c:pt idx="119">
                  <c:v>2.4</c:v>
                </c:pt>
                <c:pt idx="120">
                  <c:v>2.42</c:v>
                </c:pt>
                <c:pt idx="121">
                  <c:v>2.44</c:v>
                </c:pt>
                <c:pt idx="122">
                  <c:v>2.46</c:v>
                </c:pt>
                <c:pt idx="123">
                  <c:v>2.48</c:v>
                </c:pt>
                <c:pt idx="124">
                  <c:v>2.5</c:v>
                </c:pt>
                <c:pt idx="125">
                  <c:v>2.52</c:v>
                </c:pt>
                <c:pt idx="126">
                  <c:v>2.54</c:v>
                </c:pt>
                <c:pt idx="127">
                  <c:v>2.56</c:v>
                </c:pt>
                <c:pt idx="128">
                  <c:v>2.58</c:v>
                </c:pt>
                <c:pt idx="129">
                  <c:v>2.6</c:v>
                </c:pt>
                <c:pt idx="130">
                  <c:v>2.62</c:v>
                </c:pt>
                <c:pt idx="131">
                  <c:v>2.64</c:v>
                </c:pt>
                <c:pt idx="132">
                  <c:v>2.66</c:v>
                </c:pt>
                <c:pt idx="133">
                  <c:v>2.68</c:v>
                </c:pt>
                <c:pt idx="134">
                  <c:v>2.7</c:v>
                </c:pt>
                <c:pt idx="135">
                  <c:v>2.72</c:v>
                </c:pt>
                <c:pt idx="136">
                  <c:v>2.74</c:v>
                </c:pt>
                <c:pt idx="137">
                  <c:v>2.76</c:v>
                </c:pt>
                <c:pt idx="138">
                  <c:v>2.78</c:v>
                </c:pt>
                <c:pt idx="139">
                  <c:v>2.8</c:v>
                </c:pt>
                <c:pt idx="140">
                  <c:v>2.82</c:v>
                </c:pt>
                <c:pt idx="141">
                  <c:v>2.84</c:v>
                </c:pt>
                <c:pt idx="142">
                  <c:v>2.86</c:v>
                </c:pt>
                <c:pt idx="143">
                  <c:v>2.88</c:v>
                </c:pt>
                <c:pt idx="144">
                  <c:v>2.9</c:v>
                </c:pt>
                <c:pt idx="145">
                  <c:v>2.92</c:v>
                </c:pt>
                <c:pt idx="146">
                  <c:v>2.94</c:v>
                </c:pt>
                <c:pt idx="147">
                  <c:v>2.96</c:v>
                </c:pt>
                <c:pt idx="148">
                  <c:v>2.98</c:v>
                </c:pt>
                <c:pt idx="149">
                  <c:v>3</c:v>
                </c:pt>
                <c:pt idx="150">
                  <c:v>3.02</c:v>
                </c:pt>
                <c:pt idx="151">
                  <c:v>3.04</c:v>
                </c:pt>
                <c:pt idx="152">
                  <c:v>3.06</c:v>
                </c:pt>
                <c:pt idx="153">
                  <c:v>3.08</c:v>
                </c:pt>
                <c:pt idx="154">
                  <c:v>3.1</c:v>
                </c:pt>
                <c:pt idx="155">
                  <c:v>3.12</c:v>
                </c:pt>
                <c:pt idx="156">
                  <c:v>3.14</c:v>
                </c:pt>
                <c:pt idx="157">
                  <c:v>3.16</c:v>
                </c:pt>
                <c:pt idx="158">
                  <c:v>3.18</c:v>
                </c:pt>
                <c:pt idx="159">
                  <c:v>3.2</c:v>
                </c:pt>
                <c:pt idx="160">
                  <c:v>3.22</c:v>
                </c:pt>
                <c:pt idx="161">
                  <c:v>3.24</c:v>
                </c:pt>
                <c:pt idx="162">
                  <c:v>3.26</c:v>
                </c:pt>
                <c:pt idx="163">
                  <c:v>3.28</c:v>
                </c:pt>
                <c:pt idx="164">
                  <c:v>3.3</c:v>
                </c:pt>
                <c:pt idx="165">
                  <c:v>3.32</c:v>
                </c:pt>
                <c:pt idx="166">
                  <c:v>3.34</c:v>
                </c:pt>
                <c:pt idx="167">
                  <c:v>3.36</c:v>
                </c:pt>
                <c:pt idx="168">
                  <c:v>3.38</c:v>
                </c:pt>
                <c:pt idx="169">
                  <c:v>3.4</c:v>
                </c:pt>
                <c:pt idx="170">
                  <c:v>3.42</c:v>
                </c:pt>
                <c:pt idx="171">
                  <c:v>3.44</c:v>
                </c:pt>
                <c:pt idx="172">
                  <c:v>3.46</c:v>
                </c:pt>
                <c:pt idx="173">
                  <c:v>3.48</c:v>
                </c:pt>
                <c:pt idx="174">
                  <c:v>3.5</c:v>
                </c:pt>
                <c:pt idx="175">
                  <c:v>3.52</c:v>
                </c:pt>
                <c:pt idx="176">
                  <c:v>3.54</c:v>
                </c:pt>
                <c:pt idx="177">
                  <c:v>3.56</c:v>
                </c:pt>
                <c:pt idx="178">
                  <c:v>3.58</c:v>
                </c:pt>
                <c:pt idx="179">
                  <c:v>3.6</c:v>
                </c:pt>
                <c:pt idx="180">
                  <c:v>3.62</c:v>
                </c:pt>
                <c:pt idx="181">
                  <c:v>3.64</c:v>
                </c:pt>
                <c:pt idx="182">
                  <c:v>3.66</c:v>
                </c:pt>
                <c:pt idx="183">
                  <c:v>3.68</c:v>
                </c:pt>
                <c:pt idx="184">
                  <c:v>3.7</c:v>
                </c:pt>
                <c:pt idx="185">
                  <c:v>3.72</c:v>
                </c:pt>
                <c:pt idx="186">
                  <c:v>3.74</c:v>
                </c:pt>
                <c:pt idx="187">
                  <c:v>3.76</c:v>
                </c:pt>
                <c:pt idx="188">
                  <c:v>3.78</c:v>
                </c:pt>
                <c:pt idx="189">
                  <c:v>3.8</c:v>
                </c:pt>
                <c:pt idx="190">
                  <c:v>3.82</c:v>
                </c:pt>
                <c:pt idx="191">
                  <c:v>3.84</c:v>
                </c:pt>
                <c:pt idx="192">
                  <c:v>3.86</c:v>
                </c:pt>
                <c:pt idx="193">
                  <c:v>3.88</c:v>
                </c:pt>
                <c:pt idx="194">
                  <c:v>3.9</c:v>
                </c:pt>
                <c:pt idx="195">
                  <c:v>3.92</c:v>
                </c:pt>
                <c:pt idx="196">
                  <c:v>3.94</c:v>
                </c:pt>
                <c:pt idx="197">
                  <c:v>3.96</c:v>
                </c:pt>
                <c:pt idx="198">
                  <c:v>3.98</c:v>
                </c:pt>
                <c:pt idx="199">
                  <c:v>4</c:v>
                </c:pt>
                <c:pt idx="200">
                  <c:v>4.0199999999999996</c:v>
                </c:pt>
                <c:pt idx="201">
                  <c:v>4.04</c:v>
                </c:pt>
                <c:pt idx="202">
                  <c:v>4.0599999999999996</c:v>
                </c:pt>
                <c:pt idx="203">
                  <c:v>4.08</c:v>
                </c:pt>
                <c:pt idx="204">
                  <c:v>4.0999999999999996</c:v>
                </c:pt>
                <c:pt idx="205">
                  <c:v>4.12</c:v>
                </c:pt>
                <c:pt idx="206">
                  <c:v>4.1399999999999997</c:v>
                </c:pt>
                <c:pt idx="207">
                  <c:v>4.16</c:v>
                </c:pt>
                <c:pt idx="208">
                  <c:v>4.18</c:v>
                </c:pt>
                <c:pt idx="209">
                  <c:v>4.2</c:v>
                </c:pt>
                <c:pt idx="210">
                  <c:v>4.22</c:v>
                </c:pt>
                <c:pt idx="211">
                  <c:v>4.24</c:v>
                </c:pt>
                <c:pt idx="212">
                  <c:v>4.26</c:v>
                </c:pt>
                <c:pt idx="213">
                  <c:v>4.28</c:v>
                </c:pt>
                <c:pt idx="214">
                  <c:v>4.3</c:v>
                </c:pt>
                <c:pt idx="215">
                  <c:v>4.32</c:v>
                </c:pt>
                <c:pt idx="216">
                  <c:v>4.34</c:v>
                </c:pt>
                <c:pt idx="217">
                  <c:v>4.3600000000000003</c:v>
                </c:pt>
                <c:pt idx="218">
                  <c:v>4.38</c:v>
                </c:pt>
                <c:pt idx="219">
                  <c:v>4.4000000000000004</c:v>
                </c:pt>
                <c:pt idx="220">
                  <c:v>4.42</c:v>
                </c:pt>
                <c:pt idx="221">
                  <c:v>4.4400000000000004</c:v>
                </c:pt>
                <c:pt idx="222">
                  <c:v>4.46</c:v>
                </c:pt>
                <c:pt idx="223">
                  <c:v>4.4800000000000004</c:v>
                </c:pt>
                <c:pt idx="224">
                  <c:v>4.5</c:v>
                </c:pt>
                <c:pt idx="225">
                  <c:v>4.5199999999999996</c:v>
                </c:pt>
                <c:pt idx="226">
                  <c:v>4.54</c:v>
                </c:pt>
                <c:pt idx="227">
                  <c:v>4.5599999999999996</c:v>
                </c:pt>
                <c:pt idx="228">
                  <c:v>4.58</c:v>
                </c:pt>
                <c:pt idx="229">
                  <c:v>4.5999999999999996</c:v>
                </c:pt>
                <c:pt idx="230">
                  <c:v>4.62</c:v>
                </c:pt>
                <c:pt idx="231">
                  <c:v>4.6399999999999997</c:v>
                </c:pt>
                <c:pt idx="232">
                  <c:v>4.66</c:v>
                </c:pt>
                <c:pt idx="233">
                  <c:v>4.68</c:v>
                </c:pt>
                <c:pt idx="234">
                  <c:v>4.7</c:v>
                </c:pt>
                <c:pt idx="235">
                  <c:v>4.72</c:v>
                </c:pt>
                <c:pt idx="236">
                  <c:v>4.74</c:v>
                </c:pt>
                <c:pt idx="237">
                  <c:v>4.76</c:v>
                </c:pt>
                <c:pt idx="238">
                  <c:v>4.78</c:v>
                </c:pt>
                <c:pt idx="239">
                  <c:v>4.8</c:v>
                </c:pt>
                <c:pt idx="240">
                  <c:v>4.82</c:v>
                </c:pt>
                <c:pt idx="241">
                  <c:v>4.84</c:v>
                </c:pt>
                <c:pt idx="242">
                  <c:v>4.8600000000000003</c:v>
                </c:pt>
                <c:pt idx="243">
                  <c:v>4.88</c:v>
                </c:pt>
                <c:pt idx="244">
                  <c:v>4.9000000000000004</c:v>
                </c:pt>
                <c:pt idx="245">
                  <c:v>4.92</c:v>
                </c:pt>
                <c:pt idx="246">
                  <c:v>4.9400000000000004</c:v>
                </c:pt>
                <c:pt idx="247">
                  <c:v>4.96</c:v>
                </c:pt>
                <c:pt idx="248">
                  <c:v>4.9800000000000004</c:v>
                </c:pt>
                <c:pt idx="249">
                  <c:v>5</c:v>
                </c:pt>
                <c:pt idx="250">
                  <c:v>5.0199999999999996</c:v>
                </c:pt>
                <c:pt idx="251">
                  <c:v>5.04</c:v>
                </c:pt>
                <c:pt idx="252">
                  <c:v>5.0599999999999996</c:v>
                </c:pt>
                <c:pt idx="253">
                  <c:v>5.08</c:v>
                </c:pt>
                <c:pt idx="254">
                  <c:v>5.0999999999999996</c:v>
                </c:pt>
                <c:pt idx="255">
                  <c:v>5.12</c:v>
                </c:pt>
                <c:pt idx="256">
                  <c:v>5.14</c:v>
                </c:pt>
                <c:pt idx="257">
                  <c:v>5.16</c:v>
                </c:pt>
                <c:pt idx="258">
                  <c:v>5.18</c:v>
                </c:pt>
                <c:pt idx="259">
                  <c:v>5.2</c:v>
                </c:pt>
                <c:pt idx="260">
                  <c:v>5.22</c:v>
                </c:pt>
                <c:pt idx="261">
                  <c:v>5.24</c:v>
                </c:pt>
                <c:pt idx="262">
                  <c:v>5.26</c:v>
                </c:pt>
                <c:pt idx="263">
                  <c:v>5.28</c:v>
                </c:pt>
                <c:pt idx="264">
                  <c:v>5.3</c:v>
                </c:pt>
                <c:pt idx="265">
                  <c:v>5.32</c:v>
                </c:pt>
                <c:pt idx="266">
                  <c:v>5.34</c:v>
                </c:pt>
                <c:pt idx="267">
                  <c:v>5.36</c:v>
                </c:pt>
                <c:pt idx="268">
                  <c:v>5.38</c:v>
                </c:pt>
                <c:pt idx="269">
                  <c:v>5.4</c:v>
                </c:pt>
                <c:pt idx="270">
                  <c:v>5.42</c:v>
                </c:pt>
                <c:pt idx="271">
                  <c:v>5.44</c:v>
                </c:pt>
                <c:pt idx="272">
                  <c:v>5.46</c:v>
                </c:pt>
                <c:pt idx="273">
                  <c:v>5.48</c:v>
                </c:pt>
                <c:pt idx="274">
                  <c:v>5.5</c:v>
                </c:pt>
                <c:pt idx="275">
                  <c:v>5.52</c:v>
                </c:pt>
                <c:pt idx="276">
                  <c:v>5.54</c:v>
                </c:pt>
                <c:pt idx="277">
                  <c:v>5.56</c:v>
                </c:pt>
                <c:pt idx="278">
                  <c:v>5.58</c:v>
                </c:pt>
                <c:pt idx="279">
                  <c:v>5.6</c:v>
                </c:pt>
                <c:pt idx="280">
                  <c:v>5.62</c:v>
                </c:pt>
                <c:pt idx="281">
                  <c:v>5.64</c:v>
                </c:pt>
                <c:pt idx="282">
                  <c:v>5.66</c:v>
                </c:pt>
                <c:pt idx="283">
                  <c:v>5.68</c:v>
                </c:pt>
                <c:pt idx="284">
                  <c:v>5.7</c:v>
                </c:pt>
                <c:pt idx="285">
                  <c:v>5.72</c:v>
                </c:pt>
                <c:pt idx="286">
                  <c:v>5.74</c:v>
                </c:pt>
                <c:pt idx="287">
                  <c:v>5.76</c:v>
                </c:pt>
                <c:pt idx="288">
                  <c:v>5.78</c:v>
                </c:pt>
                <c:pt idx="289">
                  <c:v>5.8</c:v>
                </c:pt>
                <c:pt idx="290">
                  <c:v>5.82</c:v>
                </c:pt>
                <c:pt idx="291">
                  <c:v>5.84</c:v>
                </c:pt>
                <c:pt idx="292">
                  <c:v>5.86</c:v>
                </c:pt>
                <c:pt idx="293">
                  <c:v>5.88</c:v>
                </c:pt>
                <c:pt idx="294">
                  <c:v>5.9</c:v>
                </c:pt>
                <c:pt idx="295">
                  <c:v>5.92</c:v>
                </c:pt>
                <c:pt idx="296">
                  <c:v>5.94</c:v>
                </c:pt>
                <c:pt idx="297">
                  <c:v>5.96</c:v>
                </c:pt>
                <c:pt idx="298">
                  <c:v>5.98</c:v>
                </c:pt>
                <c:pt idx="299">
                  <c:v>6</c:v>
                </c:pt>
                <c:pt idx="300">
                  <c:v>6.02</c:v>
                </c:pt>
                <c:pt idx="301">
                  <c:v>6.04</c:v>
                </c:pt>
                <c:pt idx="302">
                  <c:v>6.06</c:v>
                </c:pt>
                <c:pt idx="303">
                  <c:v>6.08</c:v>
                </c:pt>
                <c:pt idx="304">
                  <c:v>6.1</c:v>
                </c:pt>
                <c:pt idx="305">
                  <c:v>6.12</c:v>
                </c:pt>
                <c:pt idx="306">
                  <c:v>6.14</c:v>
                </c:pt>
                <c:pt idx="307">
                  <c:v>6.16</c:v>
                </c:pt>
                <c:pt idx="308">
                  <c:v>6.18</c:v>
                </c:pt>
                <c:pt idx="309">
                  <c:v>6.2</c:v>
                </c:pt>
                <c:pt idx="310">
                  <c:v>6.22</c:v>
                </c:pt>
                <c:pt idx="311">
                  <c:v>6.24</c:v>
                </c:pt>
                <c:pt idx="312">
                  <c:v>6.26</c:v>
                </c:pt>
                <c:pt idx="313">
                  <c:v>6.28</c:v>
                </c:pt>
                <c:pt idx="314">
                  <c:v>6.3</c:v>
                </c:pt>
                <c:pt idx="315">
                  <c:v>6.32</c:v>
                </c:pt>
                <c:pt idx="316">
                  <c:v>6.34</c:v>
                </c:pt>
                <c:pt idx="317">
                  <c:v>6.36</c:v>
                </c:pt>
                <c:pt idx="318">
                  <c:v>6.38</c:v>
                </c:pt>
                <c:pt idx="319">
                  <c:v>6.4</c:v>
                </c:pt>
                <c:pt idx="320">
                  <c:v>6.42</c:v>
                </c:pt>
                <c:pt idx="321">
                  <c:v>6.44</c:v>
                </c:pt>
                <c:pt idx="322">
                  <c:v>6.46</c:v>
                </c:pt>
                <c:pt idx="323">
                  <c:v>6.48</c:v>
                </c:pt>
                <c:pt idx="324">
                  <c:v>6.5</c:v>
                </c:pt>
                <c:pt idx="325">
                  <c:v>6.52</c:v>
                </c:pt>
                <c:pt idx="326">
                  <c:v>6.54</c:v>
                </c:pt>
                <c:pt idx="327">
                  <c:v>6.56</c:v>
                </c:pt>
                <c:pt idx="328">
                  <c:v>6.58</c:v>
                </c:pt>
                <c:pt idx="329">
                  <c:v>6.6</c:v>
                </c:pt>
                <c:pt idx="330">
                  <c:v>6.62</c:v>
                </c:pt>
                <c:pt idx="331">
                  <c:v>6.64</c:v>
                </c:pt>
                <c:pt idx="332">
                  <c:v>6.66</c:v>
                </c:pt>
                <c:pt idx="333">
                  <c:v>6.68</c:v>
                </c:pt>
                <c:pt idx="334">
                  <c:v>6.7</c:v>
                </c:pt>
                <c:pt idx="335">
                  <c:v>6.72</c:v>
                </c:pt>
                <c:pt idx="336">
                  <c:v>6.74</c:v>
                </c:pt>
                <c:pt idx="337">
                  <c:v>6.76</c:v>
                </c:pt>
                <c:pt idx="338">
                  <c:v>6.78</c:v>
                </c:pt>
                <c:pt idx="339">
                  <c:v>6.8</c:v>
                </c:pt>
                <c:pt idx="340">
                  <c:v>6.82</c:v>
                </c:pt>
                <c:pt idx="341">
                  <c:v>6.84</c:v>
                </c:pt>
                <c:pt idx="342">
                  <c:v>6.86</c:v>
                </c:pt>
                <c:pt idx="343">
                  <c:v>6.88</c:v>
                </c:pt>
                <c:pt idx="344">
                  <c:v>6.9</c:v>
                </c:pt>
                <c:pt idx="345">
                  <c:v>6.92</c:v>
                </c:pt>
                <c:pt idx="346">
                  <c:v>6.94</c:v>
                </c:pt>
                <c:pt idx="347">
                  <c:v>6.96</c:v>
                </c:pt>
                <c:pt idx="348">
                  <c:v>6.98</c:v>
                </c:pt>
                <c:pt idx="349">
                  <c:v>7</c:v>
                </c:pt>
                <c:pt idx="350">
                  <c:v>7.02</c:v>
                </c:pt>
                <c:pt idx="351">
                  <c:v>7.04</c:v>
                </c:pt>
                <c:pt idx="352">
                  <c:v>7.06</c:v>
                </c:pt>
                <c:pt idx="353">
                  <c:v>7.08</c:v>
                </c:pt>
                <c:pt idx="354">
                  <c:v>7.1</c:v>
                </c:pt>
                <c:pt idx="355">
                  <c:v>7.12</c:v>
                </c:pt>
                <c:pt idx="356">
                  <c:v>7.14</c:v>
                </c:pt>
                <c:pt idx="357">
                  <c:v>7.16</c:v>
                </c:pt>
                <c:pt idx="358">
                  <c:v>7.18</c:v>
                </c:pt>
                <c:pt idx="359">
                  <c:v>7.2</c:v>
                </c:pt>
                <c:pt idx="360">
                  <c:v>7.22</c:v>
                </c:pt>
                <c:pt idx="361">
                  <c:v>7.24</c:v>
                </c:pt>
                <c:pt idx="362">
                  <c:v>7.26</c:v>
                </c:pt>
                <c:pt idx="363">
                  <c:v>7.28</c:v>
                </c:pt>
                <c:pt idx="364">
                  <c:v>7.3</c:v>
                </c:pt>
                <c:pt idx="365">
                  <c:v>7.32</c:v>
                </c:pt>
                <c:pt idx="366">
                  <c:v>7.34</c:v>
                </c:pt>
                <c:pt idx="367">
                  <c:v>7.36</c:v>
                </c:pt>
                <c:pt idx="368">
                  <c:v>7.38</c:v>
                </c:pt>
                <c:pt idx="369">
                  <c:v>7.4</c:v>
                </c:pt>
                <c:pt idx="370">
                  <c:v>7.42</c:v>
                </c:pt>
                <c:pt idx="371">
                  <c:v>7.44</c:v>
                </c:pt>
                <c:pt idx="372">
                  <c:v>7.46</c:v>
                </c:pt>
                <c:pt idx="373">
                  <c:v>7.48</c:v>
                </c:pt>
                <c:pt idx="374">
                  <c:v>7.5</c:v>
                </c:pt>
                <c:pt idx="375">
                  <c:v>7.52</c:v>
                </c:pt>
                <c:pt idx="376">
                  <c:v>7.54</c:v>
                </c:pt>
                <c:pt idx="377">
                  <c:v>7.56</c:v>
                </c:pt>
                <c:pt idx="378">
                  <c:v>7.58</c:v>
                </c:pt>
                <c:pt idx="379">
                  <c:v>7.6</c:v>
                </c:pt>
                <c:pt idx="380">
                  <c:v>7.62</c:v>
                </c:pt>
                <c:pt idx="381">
                  <c:v>7.64</c:v>
                </c:pt>
                <c:pt idx="382">
                  <c:v>7.66</c:v>
                </c:pt>
                <c:pt idx="383">
                  <c:v>7.68</c:v>
                </c:pt>
                <c:pt idx="384">
                  <c:v>7.7</c:v>
                </c:pt>
                <c:pt idx="385">
                  <c:v>7.72</c:v>
                </c:pt>
                <c:pt idx="386">
                  <c:v>7.74</c:v>
                </c:pt>
                <c:pt idx="387">
                  <c:v>7.76</c:v>
                </c:pt>
                <c:pt idx="388">
                  <c:v>7.78</c:v>
                </c:pt>
                <c:pt idx="389">
                  <c:v>7.8</c:v>
                </c:pt>
                <c:pt idx="390">
                  <c:v>7.82</c:v>
                </c:pt>
                <c:pt idx="391">
                  <c:v>7.84</c:v>
                </c:pt>
                <c:pt idx="392">
                  <c:v>7.86</c:v>
                </c:pt>
                <c:pt idx="393">
                  <c:v>7.88</c:v>
                </c:pt>
                <c:pt idx="394">
                  <c:v>7.9</c:v>
                </c:pt>
                <c:pt idx="395">
                  <c:v>7.92</c:v>
                </c:pt>
                <c:pt idx="396">
                  <c:v>7.94</c:v>
                </c:pt>
                <c:pt idx="397">
                  <c:v>7.96</c:v>
                </c:pt>
                <c:pt idx="398">
                  <c:v>7.98</c:v>
                </c:pt>
                <c:pt idx="399">
                  <c:v>8</c:v>
                </c:pt>
                <c:pt idx="400">
                  <c:v>8.02</c:v>
                </c:pt>
                <c:pt idx="401">
                  <c:v>8.0399999999999991</c:v>
                </c:pt>
                <c:pt idx="402">
                  <c:v>8.06</c:v>
                </c:pt>
                <c:pt idx="403">
                  <c:v>8.08</c:v>
                </c:pt>
                <c:pt idx="404">
                  <c:v>8.1</c:v>
                </c:pt>
                <c:pt idx="405">
                  <c:v>8.1199999999999992</c:v>
                </c:pt>
                <c:pt idx="406">
                  <c:v>8.14</c:v>
                </c:pt>
                <c:pt idx="407">
                  <c:v>8.16</c:v>
                </c:pt>
                <c:pt idx="408">
                  <c:v>8.18</c:v>
                </c:pt>
                <c:pt idx="409">
                  <c:v>8.1999999999999993</c:v>
                </c:pt>
                <c:pt idx="410">
                  <c:v>8.2200000000000006</c:v>
                </c:pt>
                <c:pt idx="411">
                  <c:v>8.24</c:v>
                </c:pt>
                <c:pt idx="412">
                  <c:v>8.26</c:v>
                </c:pt>
                <c:pt idx="413">
                  <c:v>8.2799999999999994</c:v>
                </c:pt>
                <c:pt idx="414">
                  <c:v>8.3000000000000007</c:v>
                </c:pt>
                <c:pt idx="415">
                  <c:v>8.32</c:v>
                </c:pt>
                <c:pt idx="416">
                  <c:v>8.34</c:v>
                </c:pt>
                <c:pt idx="417">
                  <c:v>8.36</c:v>
                </c:pt>
                <c:pt idx="418">
                  <c:v>8.3800000000000008</c:v>
                </c:pt>
                <c:pt idx="419">
                  <c:v>8.4</c:v>
                </c:pt>
                <c:pt idx="420">
                  <c:v>8.42</c:v>
                </c:pt>
                <c:pt idx="421">
                  <c:v>8.44</c:v>
                </c:pt>
                <c:pt idx="422">
                  <c:v>8.4600000000000009</c:v>
                </c:pt>
                <c:pt idx="423">
                  <c:v>8.48</c:v>
                </c:pt>
                <c:pt idx="424">
                  <c:v>8.5</c:v>
                </c:pt>
                <c:pt idx="425">
                  <c:v>8.52</c:v>
                </c:pt>
                <c:pt idx="426">
                  <c:v>8.5399999999999991</c:v>
                </c:pt>
                <c:pt idx="427">
                  <c:v>8.56</c:v>
                </c:pt>
                <c:pt idx="428">
                  <c:v>8.58</c:v>
                </c:pt>
                <c:pt idx="429">
                  <c:v>8.6</c:v>
                </c:pt>
                <c:pt idx="430">
                  <c:v>8.6199999999999992</c:v>
                </c:pt>
                <c:pt idx="431">
                  <c:v>8.64</c:v>
                </c:pt>
                <c:pt idx="432">
                  <c:v>8.66</c:v>
                </c:pt>
                <c:pt idx="433">
                  <c:v>8.68</c:v>
                </c:pt>
                <c:pt idx="434">
                  <c:v>8.6999999999999993</c:v>
                </c:pt>
                <c:pt idx="435">
                  <c:v>8.7200000000000006</c:v>
                </c:pt>
                <c:pt idx="436">
                  <c:v>8.74</c:v>
                </c:pt>
                <c:pt idx="437">
                  <c:v>8.76</c:v>
                </c:pt>
                <c:pt idx="438">
                  <c:v>8.7799999999999994</c:v>
                </c:pt>
                <c:pt idx="439">
                  <c:v>8.8000000000000007</c:v>
                </c:pt>
                <c:pt idx="440">
                  <c:v>8.82</c:v>
                </c:pt>
                <c:pt idx="441">
                  <c:v>8.84</c:v>
                </c:pt>
                <c:pt idx="442">
                  <c:v>8.86</c:v>
                </c:pt>
                <c:pt idx="443">
                  <c:v>8.8800000000000008</c:v>
                </c:pt>
                <c:pt idx="444">
                  <c:v>8.9</c:v>
                </c:pt>
                <c:pt idx="445">
                  <c:v>8.92</c:v>
                </c:pt>
                <c:pt idx="446">
                  <c:v>8.94</c:v>
                </c:pt>
                <c:pt idx="447">
                  <c:v>8.9600000000000009</c:v>
                </c:pt>
                <c:pt idx="448">
                  <c:v>8.98</c:v>
                </c:pt>
                <c:pt idx="449">
                  <c:v>9</c:v>
                </c:pt>
                <c:pt idx="450">
                  <c:v>9.02</c:v>
                </c:pt>
                <c:pt idx="451">
                  <c:v>9.0399999999999991</c:v>
                </c:pt>
                <c:pt idx="452">
                  <c:v>9.06</c:v>
                </c:pt>
                <c:pt idx="453">
                  <c:v>9.08</c:v>
                </c:pt>
                <c:pt idx="454">
                  <c:v>9.1</c:v>
                </c:pt>
                <c:pt idx="455">
                  <c:v>9.1199999999999992</c:v>
                </c:pt>
                <c:pt idx="456">
                  <c:v>9.14</c:v>
                </c:pt>
                <c:pt idx="457">
                  <c:v>9.16</c:v>
                </c:pt>
                <c:pt idx="458">
                  <c:v>9.18</c:v>
                </c:pt>
                <c:pt idx="459">
                  <c:v>9.1999999999999993</c:v>
                </c:pt>
                <c:pt idx="460">
                  <c:v>9.2200000000000006</c:v>
                </c:pt>
                <c:pt idx="461">
                  <c:v>9.24</c:v>
                </c:pt>
                <c:pt idx="462">
                  <c:v>9.26</c:v>
                </c:pt>
                <c:pt idx="463">
                  <c:v>9.2799999999999994</c:v>
                </c:pt>
                <c:pt idx="464">
                  <c:v>9.3000000000000007</c:v>
                </c:pt>
                <c:pt idx="465">
                  <c:v>9.32</c:v>
                </c:pt>
                <c:pt idx="466">
                  <c:v>9.34</c:v>
                </c:pt>
                <c:pt idx="467">
                  <c:v>9.36</c:v>
                </c:pt>
                <c:pt idx="468">
                  <c:v>9.3800000000000008</c:v>
                </c:pt>
                <c:pt idx="469">
                  <c:v>9.4</c:v>
                </c:pt>
                <c:pt idx="470">
                  <c:v>9.42</c:v>
                </c:pt>
                <c:pt idx="471">
                  <c:v>9.44</c:v>
                </c:pt>
                <c:pt idx="472">
                  <c:v>9.4600000000000009</c:v>
                </c:pt>
                <c:pt idx="473">
                  <c:v>9.48</c:v>
                </c:pt>
                <c:pt idx="474">
                  <c:v>9.5</c:v>
                </c:pt>
                <c:pt idx="475">
                  <c:v>9.52</c:v>
                </c:pt>
                <c:pt idx="476">
                  <c:v>9.5399999999999991</c:v>
                </c:pt>
                <c:pt idx="477">
                  <c:v>9.56</c:v>
                </c:pt>
                <c:pt idx="478">
                  <c:v>9.58</c:v>
                </c:pt>
                <c:pt idx="479">
                  <c:v>9.6</c:v>
                </c:pt>
                <c:pt idx="480">
                  <c:v>9.6199999999999992</c:v>
                </c:pt>
                <c:pt idx="481">
                  <c:v>9.64</c:v>
                </c:pt>
                <c:pt idx="482">
                  <c:v>9.66</c:v>
                </c:pt>
                <c:pt idx="483">
                  <c:v>9.68</c:v>
                </c:pt>
                <c:pt idx="484">
                  <c:v>9.6999999999999993</c:v>
                </c:pt>
                <c:pt idx="485">
                  <c:v>9.7200000000000006</c:v>
                </c:pt>
                <c:pt idx="486">
                  <c:v>9.74</c:v>
                </c:pt>
                <c:pt idx="487">
                  <c:v>9.76</c:v>
                </c:pt>
                <c:pt idx="488">
                  <c:v>9.7799999999999994</c:v>
                </c:pt>
                <c:pt idx="489">
                  <c:v>9.8000000000000007</c:v>
                </c:pt>
                <c:pt idx="490">
                  <c:v>9.82</c:v>
                </c:pt>
                <c:pt idx="491">
                  <c:v>9.84</c:v>
                </c:pt>
                <c:pt idx="492">
                  <c:v>9.86</c:v>
                </c:pt>
                <c:pt idx="493">
                  <c:v>9.8800000000000008</c:v>
                </c:pt>
                <c:pt idx="494">
                  <c:v>9.9</c:v>
                </c:pt>
                <c:pt idx="495">
                  <c:v>9.92</c:v>
                </c:pt>
                <c:pt idx="496">
                  <c:v>9.94</c:v>
                </c:pt>
                <c:pt idx="497">
                  <c:v>9.9600000000000009</c:v>
                </c:pt>
                <c:pt idx="498">
                  <c:v>9.98</c:v>
                </c:pt>
                <c:pt idx="499">
                  <c:v>10</c:v>
                </c:pt>
                <c:pt idx="500">
                  <c:v>10.02</c:v>
                </c:pt>
                <c:pt idx="501">
                  <c:v>10.039999999999999</c:v>
                </c:pt>
                <c:pt idx="502">
                  <c:v>10.06</c:v>
                </c:pt>
                <c:pt idx="503">
                  <c:v>10.08</c:v>
                </c:pt>
                <c:pt idx="504">
                  <c:v>10.1</c:v>
                </c:pt>
                <c:pt idx="505">
                  <c:v>10.119999999999999</c:v>
                </c:pt>
                <c:pt idx="506">
                  <c:v>10.14</c:v>
                </c:pt>
                <c:pt idx="507">
                  <c:v>10.16</c:v>
                </c:pt>
                <c:pt idx="508">
                  <c:v>10.18</c:v>
                </c:pt>
                <c:pt idx="509">
                  <c:v>10.199999999999999</c:v>
                </c:pt>
                <c:pt idx="510">
                  <c:v>10.220000000000001</c:v>
                </c:pt>
                <c:pt idx="511">
                  <c:v>10.24</c:v>
                </c:pt>
                <c:pt idx="512">
                  <c:v>10.26</c:v>
                </c:pt>
                <c:pt idx="513">
                  <c:v>10.28</c:v>
                </c:pt>
                <c:pt idx="514">
                  <c:v>10.3</c:v>
                </c:pt>
                <c:pt idx="515">
                  <c:v>10.32</c:v>
                </c:pt>
                <c:pt idx="516">
                  <c:v>10.34</c:v>
                </c:pt>
                <c:pt idx="517">
                  <c:v>10.36</c:v>
                </c:pt>
                <c:pt idx="518">
                  <c:v>10.38</c:v>
                </c:pt>
                <c:pt idx="519">
                  <c:v>10.4</c:v>
                </c:pt>
                <c:pt idx="520">
                  <c:v>10.42</c:v>
                </c:pt>
                <c:pt idx="521">
                  <c:v>10.44</c:v>
                </c:pt>
                <c:pt idx="522">
                  <c:v>10.46</c:v>
                </c:pt>
                <c:pt idx="523">
                  <c:v>10.48</c:v>
                </c:pt>
                <c:pt idx="524">
                  <c:v>10.5</c:v>
                </c:pt>
                <c:pt idx="525">
                  <c:v>10.52</c:v>
                </c:pt>
                <c:pt idx="526">
                  <c:v>10.54</c:v>
                </c:pt>
                <c:pt idx="527">
                  <c:v>10.56</c:v>
                </c:pt>
                <c:pt idx="528">
                  <c:v>10.58</c:v>
                </c:pt>
                <c:pt idx="529">
                  <c:v>10.6</c:v>
                </c:pt>
                <c:pt idx="530">
                  <c:v>10.62</c:v>
                </c:pt>
                <c:pt idx="531">
                  <c:v>10.64</c:v>
                </c:pt>
                <c:pt idx="532">
                  <c:v>10.66</c:v>
                </c:pt>
                <c:pt idx="533">
                  <c:v>10.68</c:v>
                </c:pt>
                <c:pt idx="534">
                  <c:v>10.7</c:v>
                </c:pt>
                <c:pt idx="535">
                  <c:v>10.72</c:v>
                </c:pt>
                <c:pt idx="536">
                  <c:v>10.74</c:v>
                </c:pt>
                <c:pt idx="537">
                  <c:v>10.76</c:v>
                </c:pt>
                <c:pt idx="538">
                  <c:v>10.78</c:v>
                </c:pt>
                <c:pt idx="539">
                  <c:v>10.8</c:v>
                </c:pt>
                <c:pt idx="540">
                  <c:v>10.82</c:v>
                </c:pt>
                <c:pt idx="541">
                  <c:v>10.84</c:v>
                </c:pt>
                <c:pt idx="542">
                  <c:v>10.86</c:v>
                </c:pt>
                <c:pt idx="543">
                  <c:v>10.88</c:v>
                </c:pt>
                <c:pt idx="544">
                  <c:v>10.9</c:v>
                </c:pt>
                <c:pt idx="545">
                  <c:v>10.92</c:v>
                </c:pt>
                <c:pt idx="546">
                  <c:v>10.94</c:v>
                </c:pt>
                <c:pt idx="547">
                  <c:v>10.96</c:v>
                </c:pt>
                <c:pt idx="548">
                  <c:v>10.98</c:v>
                </c:pt>
                <c:pt idx="549">
                  <c:v>11</c:v>
                </c:pt>
                <c:pt idx="550">
                  <c:v>11.02</c:v>
                </c:pt>
                <c:pt idx="551">
                  <c:v>11.04</c:v>
                </c:pt>
                <c:pt idx="552">
                  <c:v>11.06</c:v>
                </c:pt>
                <c:pt idx="553">
                  <c:v>11.08</c:v>
                </c:pt>
                <c:pt idx="554">
                  <c:v>11.1</c:v>
                </c:pt>
                <c:pt idx="555">
                  <c:v>11.12</c:v>
                </c:pt>
                <c:pt idx="556">
                  <c:v>11.14</c:v>
                </c:pt>
                <c:pt idx="557">
                  <c:v>11.16</c:v>
                </c:pt>
                <c:pt idx="558">
                  <c:v>11.18</c:v>
                </c:pt>
                <c:pt idx="559">
                  <c:v>11.2</c:v>
                </c:pt>
                <c:pt idx="560">
                  <c:v>11.22</c:v>
                </c:pt>
                <c:pt idx="561">
                  <c:v>11.24</c:v>
                </c:pt>
                <c:pt idx="562">
                  <c:v>11.26</c:v>
                </c:pt>
                <c:pt idx="563">
                  <c:v>11.28</c:v>
                </c:pt>
                <c:pt idx="564">
                  <c:v>11.3</c:v>
                </c:pt>
                <c:pt idx="565">
                  <c:v>11.32</c:v>
                </c:pt>
                <c:pt idx="566">
                  <c:v>11.34</c:v>
                </c:pt>
                <c:pt idx="567">
                  <c:v>11.36</c:v>
                </c:pt>
                <c:pt idx="568">
                  <c:v>11.38</c:v>
                </c:pt>
                <c:pt idx="569">
                  <c:v>11.4</c:v>
                </c:pt>
                <c:pt idx="570">
                  <c:v>11.42</c:v>
                </c:pt>
                <c:pt idx="571">
                  <c:v>11.44</c:v>
                </c:pt>
                <c:pt idx="572">
                  <c:v>11.46</c:v>
                </c:pt>
                <c:pt idx="573">
                  <c:v>11.48</c:v>
                </c:pt>
                <c:pt idx="574">
                  <c:v>11.5</c:v>
                </c:pt>
                <c:pt idx="575">
                  <c:v>11.52</c:v>
                </c:pt>
                <c:pt idx="576">
                  <c:v>11.54</c:v>
                </c:pt>
                <c:pt idx="577">
                  <c:v>11.56</c:v>
                </c:pt>
                <c:pt idx="578">
                  <c:v>11.58</c:v>
                </c:pt>
                <c:pt idx="579">
                  <c:v>11.6</c:v>
                </c:pt>
                <c:pt idx="580">
                  <c:v>11.62</c:v>
                </c:pt>
                <c:pt idx="581">
                  <c:v>11.64</c:v>
                </c:pt>
                <c:pt idx="582">
                  <c:v>11.66</c:v>
                </c:pt>
                <c:pt idx="583">
                  <c:v>11.68</c:v>
                </c:pt>
                <c:pt idx="584">
                  <c:v>11.7</c:v>
                </c:pt>
                <c:pt idx="585">
                  <c:v>11.72</c:v>
                </c:pt>
                <c:pt idx="586">
                  <c:v>11.74</c:v>
                </c:pt>
                <c:pt idx="587">
                  <c:v>11.76</c:v>
                </c:pt>
                <c:pt idx="588">
                  <c:v>11.78</c:v>
                </c:pt>
                <c:pt idx="589">
                  <c:v>11.8</c:v>
                </c:pt>
                <c:pt idx="590">
                  <c:v>11.82</c:v>
                </c:pt>
                <c:pt idx="591">
                  <c:v>11.84</c:v>
                </c:pt>
                <c:pt idx="592">
                  <c:v>11.86</c:v>
                </c:pt>
                <c:pt idx="593">
                  <c:v>11.88</c:v>
                </c:pt>
                <c:pt idx="594">
                  <c:v>11.9</c:v>
                </c:pt>
                <c:pt idx="595">
                  <c:v>11.92</c:v>
                </c:pt>
                <c:pt idx="596">
                  <c:v>11.94</c:v>
                </c:pt>
                <c:pt idx="597">
                  <c:v>11.96</c:v>
                </c:pt>
                <c:pt idx="598">
                  <c:v>11.98</c:v>
                </c:pt>
                <c:pt idx="599">
                  <c:v>12</c:v>
                </c:pt>
                <c:pt idx="600">
                  <c:v>12.02</c:v>
                </c:pt>
                <c:pt idx="601">
                  <c:v>12.04</c:v>
                </c:pt>
                <c:pt idx="602">
                  <c:v>12.06</c:v>
                </c:pt>
                <c:pt idx="603">
                  <c:v>12.08</c:v>
                </c:pt>
                <c:pt idx="604">
                  <c:v>12.1</c:v>
                </c:pt>
                <c:pt idx="605">
                  <c:v>12.12</c:v>
                </c:pt>
                <c:pt idx="606">
                  <c:v>12.14</c:v>
                </c:pt>
                <c:pt idx="607">
                  <c:v>12.16</c:v>
                </c:pt>
                <c:pt idx="608">
                  <c:v>12.18</c:v>
                </c:pt>
                <c:pt idx="609">
                  <c:v>12.2</c:v>
                </c:pt>
                <c:pt idx="610">
                  <c:v>12.22</c:v>
                </c:pt>
                <c:pt idx="611">
                  <c:v>12.24</c:v>
                </c:pt>
                <c:pt idx="612">
                  <c:v>12.26</c:v>
                </c:pt>
                <c:pt idx="613">
                  <c:v>12.28</c:v>
                </c:pt>
                <c:pt idx="614">
                  <c:v>12.3</c:v>
                </c:pt>
                <c:pt idx="615">
                  <c:v>12.32</c:v>
                </c:pt>
                <c:pt idx="616">
                  <c:v>12.34</c:v>
                </c:pt>
                <c:pt idx="617">
                  <c:v>12.36</c:v>
                </c:pt>
                <c:pt idx="618">
                  <c:v>12.38</c:v>
                </c:pt>
                <c:pt idx="619">
                  <c:v>12.4</c:v>
                </c:pt>
                <c:pt idx="620">
                  <c:v>12.42</c:v>
                </c:pt>
                <c:pt idx="621">
                  <c:v>12.44</c:v>
                </c:pt>
                <c:pt idx="622">
                  <c:v>12.46</c:v>
                </c:pt>
                <c:pt idx="623">
                  <c:v>12.48</c:v>
                </c:pt>
                <c:pt idx="624">
                  <c:v>12.5</c:v>
                </c:pt>
                <c:pt idx="625">
                  <c:v>12.52</c:v>
                </c:pt>
                <c:pt idx="626">
                  <c:v>12.54</c:v>
                </c:pt>
                <c:pt idx="627">
                  <c:v>12.56</c:v>
                </c:pt>
                <c:pt idx="628">
                  <c:v>12.58</c:v>
                </c:pt>
                <c:pt idx="629">
                  <c:v>12.6</c:v>
                </c:pt>
                <c:pt idx="630">
                  <c:v>12.62</c:v>
                </c:pt>
                <c:pt idx="631">
                  <c:v>12.64</c:v>
                </c:pt>
                <c:pt idx="632">
                  <c:v>12.66</c:v>
                </c:pt>
                <c:pt idx="633">
                  <c:v>12.68</c:v>
                </c:pt>
                <c:pt idx="634">
                  <c:v>12.7</c:v>
                </c:pt>
                <c:pt idx="635">
                  <c:v>12.72</c:v>
                </c:pt>
                <c:pt idx="636">
                  <c:v>12.74</c:v>
                </c:pt>
                <c:pt idx="637">
                  <c:v>12.76</c:v>
                </c:pt>
                <c:pt idx="638">
                  <c:v>12.78</c:v>
                </c:pt>
                <c:pt idx="639">
                  <c:v>12.8</c:v>
                </c:pt>
                <c:pt idx="640">
                  <c:v>12.82</c:v>
                </c:pt>
                <c:pt idx="641">
                  <c:v>12.84</c:v>
                </c:pt>
                <c:pt idx="642">
                  <c:v>12.86</c:v>
                </c:pt>
                <c:pt idx="643">
                  <c:v>12.88</c:v>
                </c:pt>
                <c:pt idx="644">
                  <c:v>12.9</c:v>
                </c:pt>
                <c:pt idx="645">
                  <c:v>12.92</c:v>
                </c:pt>
                <c:pt idx="646">
                  <c:v>12.94</c:v>
                </c:pt>
                <c:pt idx="647">
                  <c:v>12.96</c:v>
                </c:pt>
                <c:pt idx="648">
                  <c:v>12.98</c:v>
                </c:pt>
                <c:pt idx="649">
                  <c:v>13</c:v>
                </c:pt>
                <c:pt idx="650">
                  <c:v>13.02</c:v>
                </c:pt>
                <c:pt idx="651">
                  <c:v>13.04</c:v>
                </c:pt>
                <c:pt idx="652">
                  <c:v>13.06</c:v>
                </c:pt>
                <c:pt idx="653">
                  <c:v>13.08</c:v>
                </c:pt>
                <c:pt idx="654">
                  <c:v>13.1</c:v>
                </c:pt>
                <c:pt idx="655">
                  <c:v>13.12</c:v>
                </c:pt>
                <c:pt idx="656">
                  <c:v>13.14</c:v>
                </c:pt>
                <c:pt idx="657">
                  <c:v>13.16</c:v>
                </c:pt>
                <c:pt idx="658">
                  <c:v>13.18</c:v>
                </c:pt>
                <c:pt idx="659">
                  <c:v>13.2</c:v>
                </c:pt>
                <c:pt idx="660">
                  <c:v>13.22</c:v>
                </c:pt>
                <c:pt idx="661">
                  <c:v>13.24</c:v>
                </c:pt>
                <c:pt idx="662">
                  <c:v>13.26</c:v>
                </c:pt>
                <c:pt idx="663">
                  <c:v>13.28</c:v>
                </c:pt>
                <c:pt idx="664">
                  <c:v>13.3</c:v>
                </c:pt>
                <c:pt idx="665">
                  <c:v>13.32</c:v>
                </c:pt>
                <c:pt idx="666">
                  <c:v>13.34</c:v>
                </c:pt>
                <c:pt idx="667">
                  <c:v>13.36</c:v>
                </c:pt>
                <c:pt idx="668">
                  <c:v>13.38</c:v>
                </c:pt>
                <c:pt idx="669">
                  <c:v>13.4</c:v>
                </c:pt>
                <c:pt idx="670">
                  <c:v>13.42</c:v>
                </c:pt>
                <c:pt idx="671">
                  <c:v>13.44</c:v>
                </c:pt>
                <c:pt idx="672">
                  <c:v>13.46</c:v>
                </c:pt>
                <c:pt idx="673">
                  <c:v>13.48</c:v>
                </c:pt>
                <c:pt idx="674">
                  <c:v>13.5</c:v>
                </c:pt>
                <c:pt idx="675">
                  <c:v>13.52</c:v>
                </c:pt>
                <c:pt idx="676">
                  <c:v>13.54</c:v>
                </c:pt>
                <c:pt idx="677">
                  <c:v>13.56</c:v>
                </c:pt>
                <c:pt idx="678">
                  <c:v>13.58</c:v>
                </c:pt>
                <c:pt idx="679">
                  <c:v>13.6</c:v>
                </c:pt>
                <c:pt idx="680">
                  <c:v>13.62</c:v>
                </c:pt>
                <c:pt idx="681">
                  <c:v>13.64</c:v>
                </c:pt>
                <c:pt idx="682">
                  <c:v>13.66</c:v>
                </c:pt>
                <c:pt idx="683">
                  <c:v>13.68</c:v>
                </c:pt>
                <c:pt idx="684">
                  <c:v>13.7</c:v>
                </c:pt>
                <c:pt idx="685">
                  <c:v>13.72</c:v>
                </c:pt>
                <c:pt idx="686">
                  <c:v>13.74</c:v>
                </c:pt>
                <c:pt idx="687">
                  <c:v>13.76</c:v>
                </c:pt>
                <c:pt idx="688">
                  <c:v>13.78</c:v>
                </c:pt>
                <c:pt idx="689">
                  <c:v>13.8</c:v>
                </c:pt>
                <c:pt idx="690">
                  <c:v>13.82</c:v>
                </c:pt>
                <c:pt idx="691">
                  <c:v>13.84</c:v>
                </c:pt>
                <c:pt idx="692">
                  <c:v>13.86</c:v>
                </c:pt>
                <c:pt idx="693">
                  <c:v>13.88</c:v>
                </c:pt>
                <c:pt idx="694">
                  <c:v>13.9</c:v>
                </c:pt>
                <c:pt idx="695">
                  <c:v>13.92</c:v>
                </c:pt>
                <c:pt idx="696">
                  <c:v>13.94</c:v>
                </c:pt>
                <c:pt idx="697">
                  <c:v>13.96</c:v>
                </c:pt>
                <c:pt idx="698">
                  <c:v>13.98</c:v>
                </c:pt>
                <c:pt idx="699">
                  <c:v>14</c:v>
                </c:pt>
                <c:pt idx="700">
                  <c:v>14.02</c:v>
                </c:pt>
                <c:pt idx="701">
                  <c:v>14.04</c:v>
                </c:pt>
                <c:pt idx="702">
                  <c:v>14.06</c:v>
                </c:pt>
                <c:pt idx="703">
                  <c:v>14.08</c:v>
                </c:pt>
                <c:pt idx="704">
                  <c:v>14.1</c:v>
                </c:pt>
                <c:pt idx="705">
                  <c:v>14.12</c:v>
                </c:pt>
                <c:pt idx="706">
                  <c:v>14.14</c:v>
                </c:pt>
                <c:pt idx="707">
                  <c:v>14.16</c:v>
                </c:pt>
                <c:pt idx="708">
                  <c:v>14.18</c:v>
                </c:pt>
                <c:pt idx="709">
                  <c:v>14.2</c:v>
                </c:pt>
                <c:pt idx="710">
                  <c:v>14.22</c:v>
                </c:pt>
                <c:pt idx="711">
                  <c:v>14.24</c:v>
                </c:pt>
                <c:pt idx="712">
                  <c:v>14.26</c:v>
                </c:pt>
                <c:pt idx="713">
                  <c:v>14.28</c:v>
                </c:pt>
                <c:pt idx="714">
                  <c:v>14.3</c:v>
                </c:pt>
                <c:pt idx="715">
                  <c:v>14.32</c:v>
                </c:pt>
                <c:pt idx="716">
                  <c:v>14.34</c:v>
                </c:pt>
                <c:pt idx="717">
                  <c:v>14.36</c:v>
                </c:pt>
                <c:pt idx="718">
                  <c:v>14.38</c:v>
                </c:pt>
                <c:pt idx="719">
                  <c:v>14.4</c:v>
                </c:pt>
                <c:pt idx="720">
                  <c:v>14.42</c:v>
                </c:pt>
                <c:pt idx="721">
                  <c:v>14.44</c:v>
                </c:pt>
                <c:pt idx="722">
                  <c:v>14.46</c:v>
                </c:pt>
                <c:pt idx="723">
                  <c:v>14.48</c:v>
                </c:pt>
                <c:pt idx="724">
                  <c:v>14.5</c:v>
                </c:pt>
                <c:pt idx="725">
                  <c:v>14.52</c:v>
                </c:pt>
                <c:pt idx="726">
                  <c:v>14.54</c:v>
                </c:pt>
                <c:pt idx="727">
                  <c:v>14.56</c:v>
                </c:pt>
                <c:pt idx="728">
                  <c:v>14.58</c:v>
                </c:pt>
                <c:pt idx="729">
                  <c:v>14.6</c:v>
                </c:pt>
                <c:pt idx="730">
                  <c:v>14.62</c:v>
                </c:pt>
                <c:pt idx="731">
                  <c:v>14.64</c:v>
                </c:pt>
                <c:pt idx="732">
                  <c:v>14.66</c:v>
                </c:pt>
                <c:pt idx="733">
                  <c:v>14.68</c:v>
                </c:pt>
                <c:pt idx="734">
                  <c:v>14.7</c:v>
                </c:pt>
                <c:pt idx="735">
                  <c:v>14.72</c:v>
                </c:pt>
                <c:pt idx="736">
                  <c:v>14.74</c:v>
                </c:pt>
                <c:pt idx="737">
                  <c:v>14.76</c:v>
                </c:pt>
                <c:pt idx="738">
                  <c:v>14.78</c:v>
                </c:pt>
                <c:pt idx="739">
                  <c:v>14.8</c:v>
                </c:pt>
                <c:pt idx="740">
                  <c:v>14.82</c:v>
                </c:pt>
                <c:pt idx="741">
                  <c:v>14.84</c:v>
                </c:pt>
                <c:pt idx="742">
                  <c:v>14.86</c:v>
                </c:pt>
                <c:pt idx="743">
                  <c:v>14.88</c:v>
                </c:pt>
                <c:pt idx="744">
                  <c:v>14.9</c:v>
                </c:pt>
                <c:pt idx="745">
                  <c:v>14.92</c:v>
                </c:pt>
                <c:pt idx="746">
                  <c:v>14.94</c:v>
                </c:pt>
                <c:pt idx="747">
                  <c:v>14.96</c:v>
                </c:pt>
                <c:pt idx="748">
                  <c:v>14.98</c:v>
                </c:pt>
                <c:pt idx="749">
                  <c:v>15</c:v>
                </c:pt>
              </c:numCache>
            </c:numRef>
          </c:xVal>
          <c:yVal>
            <c:numRef>
              <c:f>'L Model'!$F$4:$F$1003</c:f>
              <c:numCache>
                <c:formatCode>0.00</c:formatCode>
                <c:ptCount val="1000"/>
                <c:pt idx="0">
                  <c:v>-5.074E-2</c:v>
                </c:pt>
                <c:pt idx="1">
                  <c:v>-4.9820000000000003E-2</c:v>
                </c:pt>
                <c:pt idx="2">
                  <c:v>-4.5240000000000002E-2</c:v>
                </c:pt>
                <c:pt idx="3">
                  <c:v>-3.6589999999999998E-2</c:v>
                </c:pt>
                <c:pt idx="4">
                  <c:v>-2.4199999999999999E-2</c:v>
                </c:pt>
                <c:pt idx="5">
                  <c:v>-7.77E-3</c:v>
                </c:pt>
                <c:pt idx="6">
                  <c:v>1.3509999999999999E-2</c:v>
                </c:pt>
                <c:pt idx="7">
                  <c:v>4.0280000000000003E-2</c:v>
                </c:pt>
                <c:pt idx="8">
                  <c:v>7.2260000000000005E-2</c:v>
                </c:pt>
                <c:pt idx="9">
                  <c:v>0.1089</c:v>
                </c:pt>
                <c:pt idx="10">
                  <c:v>0.14960000000000001</c:v>
                </c:pt>
                <c:pt idx="11">
                  <c:v>0.19400000000000001</c:v>
                </c:pt>
                <c:pt idx="12">
                  <c:v>0.24329999999999999</c:v>
                </c:pt>
                <c:pt idx="13">
                  <c:v>0.29830000000000001</c:v>
                </c:pt>
                <c:pt idx="14">
                  <c:v>0.35909999999999997</c:v>
                </c:pt>
                <c:pt idx="15">
                  <c:v>0.42380000000000001</c:v>
                </c:pt>
                <c:pt idx="16">
                  <c:v>0.49099999999999999</c:v>
                </c:pt>
                <c:pt idx="17">
                  <c:v>0.55840000000000001</c:v>
                </c:pt>
                <c:pt idx="18">
                  <c:v>0.624</c:v>
                </c:pt>
                <c:pt idx="19">
                  <c:v>0.68579999999999997</c:v>
                </c:pt>
                <c:pt idx="20">
                  <c:v>0.74390000000000001</c:v>
                </c:pt>
                <c:pt idx="21">
                  <c:v>0.8</c:v>
                </c:pt>
                <c:pt idx="22">
                  <c:v>0.85540000000000005</c:v>
                </c:pt>
                <c:pt idx="23">
                  <c:v>0.90890000000000004</c:v>
                </c:pt>
                <c:pt idx="24">
                  <c:v>0.95599999999999996</c:v>
                </c:pt>
                <c:pt idx="25">
                  <c:v>0.99209999999999998</c:v>
                </c:pt>
                <c:pt idx="26">
                  <c:v>1.0149999999999999</c:v>
                </c:pt>
                <c:pt idx="27">
                  <c:v>1.0289999999999999</c:v>
                </c:pt>
                <c:pt idx="28">
                  <c:v>1.0369999999999999</c:v>
                </c:pt>
                <c:pt idx="29">
                  <c:v>1.04</c:v>
                </c:pt>
                <c:pt idx="30">
                  <c:v>1.0409999999999999</c:v>
                </c:pt>
                <c:pt idx="31">
                  <c:v>1.0429999999999999</c:v>
                </c:pt>
                <c:pt idx="32">
                  <c:v>1.0469999999999999</c:v>
                </c:pt>
                <c:pt idx="33">
                  <c:v>1.0529999999999999</c:v>
                </c:pt>
                <c:pt idx="34">
                  <c:v>1.0569999999999999</c:v>
                </c:pt>
                <c:pt idx="35">
                  <c:v>1.0609999999999999</c:v>
                </c:pt>
                <c:pt idx="36">
                  <c:v>1.0640000000000001</c:v>
                </c:pt>
                <c:pt idx="37">
                  <c:v>1.0660000000000001</c:v>
                </c:pt>
                <c:pt idx="38">
                  <c:v>1.0649999999999999</c:v>
                </c:pt>
                <c:pt idx="39">
                  <c:v>1.0569999999999999</c:v>
                </c:pt>
                <c:pt idx="40">
                  <c:v>1.038</c:v>
                </c:pt>
                <c:pt idx="41">
                  <c:v>1.004</c:v>
                </c:pt>
                <c:pt idx="42">
                  <c:v>0.95079999999999998</c:v>
                </c:pt>
                <c:pt idx="43">
                  <c:v>0.875</c:v>
                </c:pt>
                <c:pt idx="44">
                  <c:v>0.77090000000000003</c:v>
                </c:pt>
                <c:pt idx="45">
                  <c:v>0.63639999999999997</c:v>
                </c:pt>
                <c:pt idx="46">
                  <c:v>0.47349999999999998</c:v>
                </c:pt>
                <c:pt idx="47">
                  <c:v>0.28449999999999998</c:v>
                </c:pt>
                <c:pt idx="48">
                  <c:v>7.263E-2</c:v>
                </c:pt>
                <c:pt idx="49">
                  <c:v>-0.15989999999999999</c:v>
                </c:pt>
                <c:pt idx="50">
                  <c:v>-0.41320000000000001</c:v>
                </c:pt>
                <c:pt idx="51">
                  <c:v>-0.68730000000000002</c:v>
                </c:pt>
                <c:pt idx="52">
                  <c:v>-0.98270000000000002</c:v>
                </c:pt>
                <c:pt idx="53">
                  <c:v>-1.2989999999999999</c:v>
                </c:pt>
                <c:pt idx="54">
                  <c:v>-1.635</c:v>
                </c:pt>
                <c:pt idx="55">
                  <c:v>-1.982</c:v>
                </c:pt>
                <c:pt idx="56">
                  <c:v>-2.3330000000000002</c:v>
                </c:pt>
                <c:pt idx="57">
                  <c:v>-2.6779999999999999</c:v>
                </c:pt>
                <c:pt idx="58">
                  <c:v>-3.0129999999999999</c:v>
                </c:pt>
                <c:pt idx="59">
                  <c:v>-3.32</c:v>
                </c:pt>
                <c:pt idx="60">
                  <c:v>-3.58</c:v>
                </c:pt>
                <c:pt idx="61">
                  <c:v>-3.78</c:v>
                </c:pt>
                <c:pt idx="62">
                  <c:v>-3.9239999999999999</c:v>
                </c:pt>
                <c:pt idx="63">
                  <c:v>-4.0190000000000001</c:v>
                </c:pt>
                <c:pt idx="64">
                  <c:v>-4.0720000000000001</c:v>
                </c:pt>
                <c:pt idx="65">
                  <c:v>-4.0919999999999996</c:v>
                </c:pt>
                <c:pt idx="66">
                  <c:v>-4.085</c:v>
                </c:pt>
                <c:pt idx="67">
                  <c:v>-4.0590000000000002</c:v>
                </c:pt>
                <c:pt idx="68">
                  <c:v>-4.024</c:v>
                </c:pt>
                <c:pt idx="69">
                  <c:v>-3.9870000000000001</c:v>
                </c:pt>
                <c:pt idx="70">
                  <c:v>-3.9620000000000002</c:v>
                </c:pt>
                <c:pt idx="71">
                  <c:v>-3.9580000000000002</c:v>
                </c:pt>
                <c:pt idx="72">
                  <c:v>-3.9889999999999999</c:v>
                </c:pt>
                <c:pt idx="73">
                  <c:v>-4.0549999999999997</c:v>
                </c:pt>
                <c:pt idx="74">
                  <c:v>-4.1509999999999998</c:v>
                </c:pt>
                <c:pt idx="75">
                  <c:v>-4.2720000000000002</c:v>
                </c:pt>
                <c:pt idx="76">
                  <c:v>-4.42</c:v>
                </c:pt>
                <c:pt idx="77">
                  <c:v>-4.5970000000000004</c:v>
                </c:pt>
                <c:pt idx="78">
                  <c:v>-4.8040000000000003</c:v>
                </c:pt>
                <c:pt idx="79">
                  <c:v>-5.0410000000000004</c:v>
                </c:pt>
                <c:pt idx="80">
                  <c:v>-5.3109999999999999</c:v>
                </c:pt>
                <c:pt idx="81">
                  <c:v>-5.6130000000000004</c:v>
                </c:pt>
                <c:pt idx="82">
                  <c:v>-5.9080000000000004</c:v>
                </c:pt>
                <c:pt idx="83">
                  <c:v>-6.1340000000000003</c:v>
                </c:pt>
                <c:pt idx="84">
                  <c:v>-6.2590000000000003</c:v>
                </c:pt>
                <c:pt idx="85">
                  <c:v>-6.2770000000000001</c:v>
                </c:pt>
                <c:pt idx="86">
                  <c:v>-6.1849999999999996</c:v>
                </c:pt>
                <c:pt idx="87">
                  <c:v>-5.9870000000000001</c:v>
                </c:pt>
                <c:pt idx="88">
                  <c:v>-5.681</c:v>
                </c:pt>
                <c:pt idx="89">
                  <c:v>-5.2670000000000003</c:v>
                </c:pt>
                <c:pt idx="90">
                  <c:v>-4.742</c:v>
                </c:pt>
                <c:pt idx="91">
                  <c:v>-4.1070000000000002</c:v>
                </c:pt>
                <c:pt idx="92">
                  <c:v>-3.367</c:v>
                </c:pt>
                <c:pt idx="93">
                  <c:v>-2.5339999999999998</c:v>
                </c:pt>
                <c:pt idx="94">
                  <c:v>-1.62</c:v>
                </c:pt>
                <c:pt idx="95">
                  <c:v>-0.63970000000000005</c:v>
                </c:pt>
                <c:pt idx="96">
                  <c:v>0.38500000000000001</c:v>
                </c:pt>
                <c:pt idx="97">
                  <c:v>1.429</c:v>
                </c:pt>
                <c:pt idx="98">
                  <c:v>2.4630000000000001</c:v>
                </c:pt>
                <c:pt idx="99">
                  <c:v>3.456</c:v>
                </c:pt>
                <c:pt idx="100">
                  <c:v>4.3719999999999999</c:v>
                </c:pt>
                <c:pt idx="101">
                  <c:v>5.1790000000000003</c:v>
                </c:pt>
                <c:pt idx="102">
                  <c:v>5.8470000000000004</c:v>
                </c:pt>
                <c:pt idx="103">
                  <c:v>6.3540000000000001</c:v>
                </c:pt>
                <c:pt idx="104">
                  <c:v>6.6859999999999999</c:v>
                </c:pt>
                <c:pt idx="105">
                  <c:v>6.83</c:v>
                </c:pt>
                <c:pt idx="106">
                  <c:v>6.7809999999999997</c:v>
                </c:pt>
                <c:pt idx="107">
                  <c:v>6.5380000000000003</c:v>
                </c:pt>
                <c:pt idx="108">
                  <c:v>6.1210000000000004</c:v>
                </c:pt>
                <c:pt idx="109">
                  <c:v>5.5730000000000004</c:v>
                </c:pt>
                <c:pt idx="110">
                  <c:v>5.0019999999999998</c:v>
                </c:pt>
                <c:pt idx="111">
                  <c:v>4.46</c:v>
                </c:pt>
                <c:pt idx="112">
                  <c:v>3.94</c:v>
                </c:pt>
                <c:pt idx="113">
                  <c:v>3.4420000000000002</c:v>
                </c:pt>
                <c:pt idx="114">
                  <c:v>2.95</c:v>
                </c:pt>
                <c:pt idx="115">
                  <c:v>2.4540000000000002</c:v>
                </c:pt>
                <c:pt idx="116">
                  <c:v>1.944</c:v>
                </c:pt>
                <c:pt idx="117">
                  <c:v>1.419</c:v>
                </c:pt>
                <c:pt idx="118">
                  <c:v>0.87849999999999995</c:v>
                </c:pt>
                <c:pt idx="119">
                  <c:v>0.32550000000000001</c:v>
                </c:pt>
                <c:pt idx="120">
                  <c:v>-0.23619999999999999</c:v>
                </c:pt>
                <c:pt idx="121">
                  <c:v>-0.80369999999999997</c:v>
                </c:pt>
                <c:pt idx="122">
                  <c:v>-1.3240000000000001</c:v>
                </c:pt>
                <c:pt idx="123">
                  <c:v>-1.7130000000000001</c:v>
                </c:pt>
                <c:pt idx="124">
                  <c:v>-1.98</c:v>
                </c:pt>
                <c:pt idx="125">
                  <c:v>-2.1379999999999999</c:v>
                </c:pt>
                <c:pt idx="126">
                  <c:v>-2.2160000000000002</c:v>
                </c:pt>
                <c:pt idx="127">
                  <c:v>-2.242</c:v>
                </c:pt>
                <c:pt idx="128">
                  <c:v>-2.2429999999999999</c:v>
                </c:pt>
                <c:pt idx="129">
                  <c:v>-2.1960000000000002</c:v>
                </c:pt>
                <c:pt idx="130">
                  <c:v>-2.0659999999999998</c:v>
                </c:pt>
                <c:pt idx="131">
                  <c:v>-1.857</c:v>
                </c:pt>
                <c:pt idx="132">
                  <c:v>-1.5720000000000001</c:v>
                </c:pt>
                <c:pt idx="133">
                  <c:v>-1.2210000000000001</c:v>
                </c:pt>
                <c:pt idx="134">
                  <c:v>-0.81430000000000002</c:v>
                </c:pt>
                <c:pt idx="135">
                  <c:v>-0.36309999999999998</c:v>
                </c:pt>
                <c:pt idx="136">
                  <c:v>0.1208</c:v>
                </c:pt>
                <c:pt idx="137">
                  <c:v>0.62629999999999997</c:v>
                </c:pt>
                <c:pt idx="138">
                  <c:v>1.1419999999999999</c:v>
                </c:pt>
                <c:pt idx="139">
                  <c:v>1.655</c:v>
                </c:pt>
                <c:pt idx="140">
                  <c:v>2.1589999999999998</c:v>
                </c:pt>
                <c:pt idx="141">
                  <c:v>2.6560000000000001</c:v>
                </c:pt>
                <c:pt idx="142">
                  <c:v>3.157</c:v>
                </c:pt>
                <c:pt idx="143">
                  <c:v>3.6720000000000002</c:v>
                </c:pt>
                <c:pt idx="144">
                  <c:v>4.2009999999999996</c:v>
                </c:pt>
                <c:pt idx="145">
                  <c:v>4.7350000000000003</c:v>
                </c:pt>
                <c:pt idx="146">
                  <c:v>5.2640000000000002</c:v>
                </c:pt>
                <c:pt idx="147">
                  <c:v>5.7759999999999998</c:v>
                </c:pt>
                <c:pt idx="148">
                  <c:v>6.2590000000000003</c:v>
                </c:pt>
                <c:pt idx="149">
                  <c:v>6.702</c:v>
                </c:pt>
                <c:pt idx="150">
                  <c:v>7.0940000000000003</c:v>
                </c:pt>
                <c:pt idx="151">
                  <c:v>7.4320000000000004</c:v>
                </c:pt>
                <c:pt idx="152">
                  <c:v>7.7370000000000001</c:v>
                </c:pt>
                <c:pt idx="153">
                  <c:v>8.0180000000000007</c:v>
                </c:pt>
                <c:pt idx="154">
                  <c:v>8.27</c:v>
                </c:pt>
                <c:pt idx="155">
                  <c:v>8.484</c:v>
                </c:pt>
                <c:pt idx="156">
                  <c:v>8.6489999999999991</c:v>
                </c:pt>
                <c:pt idx="157">
                  <c:v>8.7560000000000002</c:v>
                </c:pt>
                <c:pt idx="158">
                  <c:v>8.7910000000000004</c:v>
                </c:pt>
                <c:pt idx="159">
                  <c:v>8.7449999999999992</c:v>
                </c:pt>
                <c:pt idx="160">
                  <c:v>8.6189999999999998</c:v>
                </c:pt>
                <c:pt idx="161">
                  <c:v>8.44</c:v>
                </c:pt>
                <c:pt idx="162">
                  <c:v>8.2149999999999999</c:v>
                </c:pt>
                <c:pt idx="163">
                  <c:v>7.9320000000000004</c:v>
                </c:pt>
                <c:pt idx="164">
                  <c:v>7.5860000000000003</c:v>
                </c:pt>
                <c:pt idx="165">
                  <c:v>7.16</c:v>
                </c:pt>
                <c:pt idx="166">
                  <c:v>6.6449999999999996</c:v>
                </c:pt>
                <c:pt idx="167">
                  <c:v>6.0439999999999996</c:v>
                </c:pt>
                <c:pt idx="168">
                  <c:v>5.4349999999999996</c:v>
                </c:pt>
                <c:pt idx="169">
                  <c:v>4.8490000000000002</c:v>
                </c:pt>
                <c:pt idx="170">
                  <c:v>4.274</c:v>
                </c:pt>
                <c:pt idx="171">
                  <c:v>3.7010000000000001</c:v>
                </c:pt>
                <c:pt idx="172">
                  <c:v>3.1110000000000002</c:v>
                </c:pt>
                <c:pt idx="173">
                  <c:v>2.5030000000000001</c:v>
                </c:pt>
                <c:pt idx="174">
                  <c:v>1.925</c:v>
                </c:pt>
                <c:pt idx="175">
                  <c:v>1.403</c:v>
                </c:pt>
                <c:pt idx="176">
                  <c:v>0.93479999999999996</c:v>
                </c:pt>
                <c:pt idx="177">
                  <c:v>0.52329999999999999</c:v>
                </c:pt>
                <c:pt idx="178">
                  <c:v>0.16220000000000001</c:v>
                </c:pt>
                <c:pt idx="179">
                  <c:v>-0.15490000000000001</c:v>
                </c:pt>
                <c:pt idx="180">
                  <c:v>-0.43609999999999999</c:v>
                </c:pt>
                <c:pt idx="181">
                  <c:v>-0.68079999999999996</c:v>
                </c:pt>
                <c:pt idx="182">
                  <c:v>-0.87660000000000005</c:v>
                </c:pt>
                <c:pt idx="183">
                  <c:v>-1.0289999999999999</c:v>
                </c:pt>
                <c:pt idx="184">
                  <c:v>-1.143</c:v>
                </c:pt>
                <c:pt idx="185">
                  <c:v>-1.2270000000000001</c:v>
                </c:pt>
                <c:pt idx="186">
                  <c:v>-1.29</c:v>
                </c:pt>
                <c:pt idx="187">
                  <c:v>-1.345</c:v>
                </c:pt>
                <c:pt idx="188">
                  <c:v>-1.405</c:v>
                </c:pt>
                <c:pt idx="189">
                  <c:v>-1.474</c:v>
                </c:pt>
                <c:pt idx="190">
                  <c:v>-1.5449999999999999</c:v>
                </c:pt>
                <c:pt idx="191">
                  <c:v>-1.611</c:v>
                </c:pt>
                <c:pt idx="192">
                  <c:v>-1.669</c:v>
                </c:pt>
                <c:pt idx="193">
                  <c:v>-1.7290000000000001</c:v>
                </c:pt>
                <c:pt idx="194">
                  <c:v>-1.8009999999999999</c:v>
                </c:pt>
                <c:pt idx="195">
                  <c:v>-1.899</c:v>
                </c:pt>
                <c:pt idx="196">
                  <c:v>-2.0339999999999998</c:v>
                </c:pt>
                <c:pt idx="197">
                  <c:v>-2.2189999999999999</c:v>
                </c:pt>
                <c:pt idx="198">
                  <c:v>-2.464</c:v>
                </c:pt>
                <c:pt idx="199">
                  <c:v>-2.7679999999999998</c:v>
                </c:pt>
                <c:pt idx="200">
                  <c:v>-3.0920000000000001</c:v>
                </c:pt>
                <c:pt idx="201">
                  <c:v>-3.4169999999999998</c:v>
                </c:pt>
                <c:pt idx="202">
                  <c:v>-3.7429999999999999</c:v>
                </c:pt>
                <c:pt idx="203">
                  <c:v>-4.0670000000000002</c:v>
                </c:pt>
                <c:pt idx="204">
                  <c:v>-4.3780000000000001</c:v>
                </c:pt>
                <c:pt idx="205">
                  <c:v>-4.6710000000000003</c:v>
                </c:pt>
                <c:pt idx="206">
                  <c:v>-4.95</c:v>
                </c:pt>
                <c:pt idx="207">
                  <c:v>-5.2190000000000003</c:v>
                </c:pt>
                <c:pt idx="208">
                  <c:v>-5.484</c:v>
                </c:pt>
                <c:pt idx="209">
                  <c:v>-5.7489999999999997</c:v>
                </c:pt>
                <c:pt idx="210">
                  <c:v>-6.0220000000000002</c:v>
                </c:pt>
                <c:pt idx="211">
                  <c:v>-6.31</c:v>
                </c:pt>
                <c:pt idx="212">
                  <c:v>-6.62</c:v>
                </c:pt>
                <c:pt idx="213">
                  <c:v>-6.9619999999999997</c:v>
                </c:pt>
                <c:pt idx="214">
                  <c:v>-7.3440000000000003</c:v>
                </c:pt>
                <c:pt idx="215">
                  <c:v>-7.7679999999999998</c:v>
                </c:pt>
                <c:pt idx="216">
                  <c:v>-8.234</c:v>
                </c:pt>
                <c:pt idx="217">
                  <c:v>-8.7370000000000001</c:v>
                </c:pt>
                <c:pt idx="218">
                  <c:v>-9.2460000000000004</c:v>
                </c:pt>
                <c:pt idx="219">
                  <c:v>-9.6999999999999993</c:v>
                </c:pt>
                <c:pt idx="220">
                  <c:v>-10.1</c:v>
                </c:pt>
                <c:pt idx="221">
                  <c:v>-10.46</c:v>
                </c:pt>
                <c:pt idx="222">
                  <c:v>-10.77</c:v>
                </c:pt>
                <c:pt idx="223">
                  <c:v>-11.01</c:v>
                </c:pt>
                <c:pt idx="224">
                  <c:v>-11.15</c:v>
                </c:pt>
                <c:pt idx="225">
                  <c:v>-11.17</c:v>
                </c:pt>
                <c:pt idx="226">
                  <c:v>-11.08</c:v>
                </c:pt>
                <c:pt idx="227">
                  <c:v>-10.87</c:v>
                </c:pt>
                <c:pt idx="228">
                  <c:v>-10.58</c:v>
                </c:pt>
                <c:pt idx="229">
                  <c:v>-10.210000000000001</c:v>
                </c:pt>
                <c:pt idx="230">
                  <c:v>-9.7799999999999994</c:v>
                </c:pt>
                <c:pt idx="231">
                  <c:v>-9.3190000000000008</c:v>
                </c:pt>
                <c:pt idx="232">
                  <c:v>-8.8469999999999995</c:v>
                </c:pt>
                <c:pt idx="233">
                  <c:v>-8.3859999999999992</c:v>
                </c:pt>
                <c:pt idx="234">
                  <c:v>-7.9429999999999996</c:v>
                </c:pt>
                <c:pt idx="235">
                  <c:v>-7.47</c:v>
                </c:pt>
                <c:pt idx="236">
                  <c:v>-6.9610000000000003</c:v>
                </c:pt>
                <c:pt idx="237">
                  <c:v>-6.431</c:v>
                </c:pt>
                <c:pt idx="238">
                  <c:v>-5.8979999999999997</c:v>
                </c:pt>
                <c:pt idx="239">
                  <c:v>-5.3869999999999996</c:v>
                </c:pt>
                <c:pt idx="240">
                  <c:v>-4.9249999999999998</c:v>
                </c:pt>
                <c:pt idx="241">
                  <c:v>-4.5389999999999997</c:v>
                </c:pt>
                <c:pt idx="242">
                  <c:v>-4.2510000000000003</c:v>
                </c:pt>
                <c:pt idx="243">
                  <c:v>-4.0309999999999997</c:v>
                </c:pt>
                <c:pt idx="244">
                  <c:v>-3.7989999999999999</c:v>
                </c:pt>
                <c:pt idx="245">
                  <c:v>-3.5449999999999999</c:v>
                </c:pt>
                <c:pt idx="246">
                  <c:v>-3.2709999999999999</c:v>
                </c:pt>
                <c:pt idx="247">
                  <c:v>-2.9820000000000002</c:v>
                </c:pt>
                <c:pt idx="248">
                  <c:v>-2.6840000000000002</c:v>
                </c:pt>
                <c:pt idx="249">
                  <c:v>-2.3490000000000002</c:v>
                </c:pt>
                <c:pt idx="250">
                  <c:v>-1.9510000000000001</c:v>
                </c:pt>
                <c:pt idx="251">
                  <c:v>-1.4890000000000001</c:v>
                </c:pt>
                <c:pt idx="252">
                  <c:v>-0.96479999999999999</c:v>
                </c:pt>
                <c:pt idx="253">
                  <c:v>-0.38190000000000002</c:v>
                </c:pt>
                <c:pt idx="254">
                  <c:v>0.25380000000000003</c:v>
                </c:pt>
                <c:pt idx="255">
                  <c:v>0.93369999999999997</c:v>
                </c:pt>
                <c:pt idx="256">
                  <c:v>1.65</c:v>
                </c:pt>
                <c:pt idx="257">
                  <c:v>2.4079999999999999</c:v>
                </c:pt>
                <c:pt idx="258">
                  <c:v>3.2210000000000001</c:v>
                </c:pt>
                <c:pt idx="259">
                  <c:v>4.09</c:v>
                </c:pt>
                <c:pt idx="260">
                  <c:v>5.01</c:v>
                </c:pt>
                <c:pt idx="261">
                  <c:v>5.97</c:v>
                </c:pt>
                <c:pt idx="262">
                  <c:v>6.95</c:v>
                </c:pt>
                <c:pt idx="263">
                  <c:v>7.93</c:v>
                </c:pt>
                <c:pt idx="264">
                  <c:v>8.8930000000000007</c:v>
                </c:pt>
                <c:pt idx="265">
                  <c:v>9.8550000000000004</c:v>
                </c:pt>
                <c:pt idx="266">
                  <c:v>10.83</c:v>
                </c:pt>
                <c:pt idx="267">
                  <c:v>11.81</c:v>
                </c:pt>
                <c:pt idx="268">
                  <c:v>12.77</c:v>
                </c:pt>
                <c:pt idx="269">
                  <c:v>13.69</c:v>
                </c:pt>
                <c:pt idx="270">
                  <c:v>14.56</c:v>
                </c:pt>
                <c:pt idx="271">
                  <c:v>15.37</c:v>
                </c:pt>
                <c:pt idx="272">
                  <c:v>16.09</c:v>
                </c:pt>
                <c:pt idx="273">
                  <c:v>16.72</c:v>
                </c:pt>
                <c:pt idx="274">
                  <c:v>17.28</c:v>
                </c:pt>
                <c:pt idx="275">
                  <c:v>17.760000000000002</c:v>
                </c:pt>
                <c:pt idx="276">
                  <c:v>18.2</c:v>
                </c:pt>
                <c:pt idx="277">
                  <c:v>18.559999999999999</c:v>
                </c:pt>
                <c:pt idx="278">
                  <c:v>18.86</c:v>
                </c:pt>
                <c:pt idx="279">
                  <c:v>19.07</c:v>
                </c:pt>
                <c:pt idx="280">
                  <c:v>19.18</c:v>
                </c:pt>
                <c:pt idx="281">
                  <c:v>19.2</c:v>
                </c:pt>
                <c:pt idx="282">
                  <c:v>19.09</c:v>
                </c:pt>
                <c:pt idx="283">
                  <c:v>18.87</c:v>
                </c:pt>
                <c:pt idx="284">
                  <c:v>18.55</c:v>
                </c:pt>
                <c:pt idx="285">
                  <c:v>18.16</c:v>
                </c:pt>
                <c:pt idx="286">
                  <c:v>17.7</c:v>
                </c:pt>
                <c:pt idx="287">
                  <c:v>17.190000000000001</c:v>
                </c:pt>
                <c:pt idx="288">
                  <c:v>16.63</c:v>
                </c:pt>
                <c:pt idx="289">
                  <c:v>16</c:v>
                </c:pt>
                <c:pt idx="290">
                  <c:v>15.32</c:v>
                </c:pt>
                <c:pt idx="291">
                  <c:v>14.61</c:v>
                </c:pt>
                <c:pt idx="292">
                  <c:v>13.88</c:v>
                </c:pt>
                <c:pt idx="293">
                  <c:v>13.11</c:v>
                </c:pt>
                <c:pt idx="294">
                  <c:v>12.33</c:v>
                </c:pt>
                <c:pt idx="295">
                  <c:v>11.54</c:v>
                </c:pt>
                <c:pt idx="296">
                  <c:v>10.74</c:v>
                </c:pt>
                <c:pt idx="297">
                  <c:v>9.9260000000000002</c:v>
                </c:pt>
                <c:pt idx="298">
                  <c:v>9.1029999999999998</c:v>
                </c:pt>
                <c:pt idx="299">
                  <c:v>8.266</c:v>
                </c:pt>
                <c:pt idx="300">
                  <c:v>7.4139999999999997</c:v>
                </c:pt>
                <c:pt idx="301">
                  <c:v>6.56</c:v>
                </c:pt>
                <c:pt idx="302">
                  <c:v>5.7210000000000001</c:v>
                </c:pt>
                <c:pt idx="303">
                  <c:v>4.9089999999999998</c:v>
                </c:pt>
                <c:pt idx="304">
                  <c:v>4.1180000000000003</c:v>
                </c:pt>
                <c:pt idx="305">
                  <c:v>3.3420000000000001</c:v>
                </c:pt>
                <c:pt idx="306">
                  <c:v>2.577</c:v>
                </c:pt>
                <c:pt idx="307">
                  <c:v>1.8320000000000001</c:v>
                </c:pt>
                <c:pt idx="308">
                  <c:v>1.105</c:v>
                </c:pt>
                <c:pt idx="309">
                  <c:v>0.3921</c:v>
                </c:pt>
                <c:pt idx="310">
                  <c:v>-0.31280000000000002</c:v>
                </c:pt>
                <c:pt idx="311">
                  <c:v>-1.0149999999999999</c:v>
                </c:pt>
                <c:pt idx="312">
                  <c:v>-1.716</c:v>
                </c:pt>
                <c:pt idx="313">
                  <c:v>-2.407</c:v>
                </c:pt>
                <c:pt idx="314">
                  <c:v>-3.0779999999999998</c:v>
                </c:pt>
                <c:pt idx="315">
                  <c:v>-3.726</c:v>
                </c:pt>
                <c:pt idx="316">
                  <c:v>-4.3540000000000001</c:v>
                </c:pt>
                <c:pt idx="317">
                  <c:v>-4.9630000000000001</c:v>
                </c:pt>
                <c:pt idx="318">
                  <c:v>-5.5490000000000004</c:v>
                </c:pt>
                <c:pt idx="319">
                  <c:v>-6.109</c:v>
                </c:pt>
                <c:pt idx="320">
                  <c:v>-6.6420000000000003</c:v>
                </c:pt>
                <c:pt idx="321">
                  <c:v>-7.15</c:v>
                </c:pt>
                <c:pt idx="322">
                  <c:v>-7.6310000000000002</c:v>
                </c:pt>
                <c:pt idx="323">
                  <c:v>-8.0839999999999996</c:v>
                </c:pt>
                <c:pt idx="324">
                  <c:v>-8.5050000000000008</c:v>
                </c:pt>
                <c:pt idx="325">
                  <c:v>-8.8840000000000003</c:v>
                </c:pt>
                <c:pt idx="326">
                  <c:v>-9.2149999999999999</c:v>
                </c:pt>
                <c:pt idx="327">
                  <c:v>-9.5020000000000007</c:v>
                </c:pt>
                <c:pt idx="328">
                  <c:v>-9.7460000000000004</c:v>
                </c:pt>
                <c:pt idx="329">
                  <c:v>-9.9480000000000004</c:v>
                </c:pt>
                <c:pt idx="330">
                  <c:v>-10.11</c:v>
                </c:pt>
                <c:pt idx="331">
                  <c:v>-10.24</c:v>
                </c:pt>
                <c:pt idx="332">
                  <c:v>-10.34</c:v>
                </c:pt>
                <c:pt idx="333">
                  <c:v>-10.4</c:v>
                </c:pt>
                <c:pt idx="334">
                  <c:v>-10.42</c:v>
                </c:pt>
                <c:pt idx="335">
                  <c:v>-10.41</c:v>
                </c:pt>
                <c:pt idx="336">
                  <c:v>-10.36</c:v>
                </c:pt>
                <c:pt idx="337">
                  <c:v>-10.27</c:v>
                </c:pt>
                <c:pt idx="338">
                  <c:v>-10.15</c:v>
                </c:pt>
                <c:pt idx="339">
                  <c:v>-9.9920000000000009</c:v>
                </c:pt>
                <c:pt idx="340">
                  <c:v>-9.8109999999999999</c:v>
                </c:pt>
                <c:pt idx="341">
                  <c:v>-9.6110000000000007</c:v>
                </c:pt>
                <c:pt idx="342">
                  <c:v>-9.4</c:v>
                </c:pt>
                <c:pt idx="343">
                  <c:v>-9.19</c:v>
                </c:pt>
                <c:pt idx="344">
                  <c:v>-8.98</c:v>
                </c:pt>
                <c:pt idx="345">
                  <c:v>-8.7550000000000008</c:v>
                </c:pt>
                <c:pt idx="346">
                  <c:v>-8.5020000000000007</c:v>
                </c:pt>
                <c:pt idx="347">
                  <c:v>-8.2240000000000002</c:v>
                </c:pt>
                <c:pt idx="348">
                  <c:v>-7.9260000000000002</c:v>
                </c:pt>
                <c:pt idx="349">
                  <c:v>-7.6150000000000002</c:v>
                </c:pt>
                <c:pt idx="350">
                  <c:v>-7.2889999999999997</c:v>
                </c:pt>
                <c:pt idx="351">
                  <c:v>-6.94</c:v>
                </c:pt>
                <c:pt idx="352">
                  <c:v>-6.5609999999999999</c:v>
                </c:pt>
                <c:pt idx="353">
                  <c:v>-6.1529999999999996</c:v>
                </c:pt>
                <c:pt idx="354">
                  <c:v>-5.7240000000000002</c:v>
                </c:pt>
                <c:pt idx="355">
                  <c:v>-5.282</c:v>
                </c:pt>
                <c:pt idx="356">
                  <c:v>-4.835</c:v>
                </c:pt>
                <c:pt idx="357">
                  <c:v>-4.3899999999999997</c:v>
                </c:pt>
                <c:pt idx="358">
                  <c:v>-3.948</c:v>
                </c:pt>
                <c:pt idx="359">
                  <c:v>-3.5019999999999998</c:v>
                </c:pt>
                <c:pt idx="360">
                  <c:v>-3.044</c:v>
                </c:pt>
                <c:pt idx="361">
                  <c:v>-2.5720000000000001</c:v>
                </c:pt>
                <c:pt idx="362">
                  <c:v>-2.089</c:v>
                </c:pt>
                <c:pt idx="363">
                  <c:v>-1.5960000000000001</c:v>
                </c:pt>
                <c:pt idx="364">
                  <c:v>-1.0960000000000001</c:v>
                </c:pt>
                <c:pt idx="365">
                  <c:v>-0.59430000000000005</c:v>
                </c:pt>
                <c:pt idx="366">
                  <c:v>-9.7159999999999996E-2</c:v>
                </c:pt>
                <c:pt idx="367">
                  <c:v>0.38950000000000001</c:v>
                </c:pt>
                <c:pt idx="368">
                  <c:v>0.86</c:v>
                </c:pt>
                <c:pt idx="369">
                  <c:v>1.3140000000000001</c:v>
                </c:pt>
                <c:pt idx="370">
                  <c:v>1.7549999999999999</c:v>
                </c:pt>
                <c:pt idx="371">
                  <c:v>2.1840000000000002</c:v>
                </c:pt>
                <c:pt idx="372">
                  <c:v>2.5920000000000001</c:v>
                </c:pt>
                <c:pt idx="373">
                  <c:v>2.972</c:v>
                </c:pt>
                <c:pt idx="374">
                  <c:v>3.319</c:v>
                </c:pt>
                <c:pt idx="375">
                  <c:v>3.6429999999999998</c:v>
                </c:pt>
                <c:pt idx="376">
                  <c:v>3.9460000000000002</c:v>
                </c:pt>
                <c:pt idx="377">
                  <c:v>4.2320000000000002</c:v>
                </c:pt>
                <c:pt idx="378">
                  <c:v>4.5010000000000003</c:v>
                </c:pt>
                <c:pt idx="379">
                  <c:v>4.75</c:v>
                </c:pt>
                <c:pt idx="380">
                  <c:v>4.9770000000000003</c:v>
                </c:pt>
                <c:pt idx="381">
                  <c:v>5.1749999999999998</c:v>
                </c:pt>
                <c:pt idx="382">
                  <c:v>5.3410000000000002</c:v>
                </c:pt>
                <c:pt idx="383">
                  <c:v>5.47</c:v>
                </c:pt>
                <c:pt idx="384">
                  <c:v>5.5620000000000003</c:v>
                </c:pt>
                <c:pt idx="385">
                  <c:v>5.6189999999999998</c:v>
                </c:pt>
                <c:pt idx="386">
                  <c:v>5.6440000000000001</c:v>
                </c:pt>
                <c:pt idx="387">
                  <c:v>5.6310000000000002</c:v>
                </c:pt>
                <c:pt idx="388">
                  <c:v>5.577</c:v>
                </c:pt>
                <c:pt idx="389">
                  <c:v>5.4909999999999997</c:v>
                </c:pt>
                <c:pt idx="390">
                  <c:v>5.3769999999999998</c:v>
                </c:pt>
                <c:pt idx="391">
                  <c:v>5.2450000000000001</c:v>
                </c:pt>
                <c:pt idx="392">
                  <c:v>5.1059999999999999</c:v>
                </c:pt>
                <c:pt idx="393">
                  <c:v>4.9640000000000004</c:v>
                </c:pt>
                <c:pt idx="394">
                  <c:v>4.8250000000000002</c:v>
                </c:pt>
                <c:pt idx="395">
                  <c:v>4.6920000000000002</c:v>
                </c:pt>
                <c:pt idx="396">
                  <c:v>4.5670000000000002</c:v>
                </c:pt>
                <c:pt idx="397">
                  <c:v>4.4509999999999996</c:v>
                </c:pt>
                <c:pt idx="398">
                  <c:v>4.343</c:v>
                </c:pt>
                <c:pt idx="399">
                  <c:v>4.234</c:v>
                </c:pt>
                <c:pt idx="400">
                  <c:v>4.1189999999999998</c:v>
                </c:pt>
                <c:pt idx="401">
                  <c:v>4.01</c:v>
                </c:pt>
                <c:pt idx="402">
                  <c:v>3.9180000000000001</c:v>
                </c:pt>
                <c:pt idx="403">
                  <c:v>3.847</c:v>
                </c:pt>
                <c:pt idx="404">
                  <c:v>3.7930000000000001</c:v>
                </c:pt>
                <c:pt idx="405">
                  <c:v>3.7559999999999998</c:v>
                </c:pt>
                <c:pt idx="406">
                  <c:v>3.734</c:v>
                </c:pt>
                <c:pt idx="407">
                  <c:v>3.7240000000000002</c:v>
                </c:pt>
                <c:pt idx="408">
                  <c:v>3.7250000000000001</c:v>
                </c:pt>
                <c:pt idx="409">
                  <c:v>3.7349999999999999</c:v>
                </c:pt>
                <c:pt idx="410">
                  <c:v>3.754</c:v>
                </c:pt>
                <c:pt idx="411">
                  <c:v>3.7829999999999999</c:v>
                </c:pt>
                <c:pt idx="412">
                  <c:v>3.82</c:v>
                </c:pt>
                <c:pt idx="413">
                  <c:v>3.8610000000000002</c:v>
                </c:pt>
                <c:pt idx="414">
                  <c:v>3.8980000000000001</c:v>
                </c:pt>
                <c:pt idx="415">
                  <c:v>3.9249999999999998</c:v>
                </c:pt>
                <c:pt idx="416">
                  <c:v>3.9340000000000002</c:v>
                </c:pt>
                <c:pt idx="417">
                  <c:v>3.9220000000000002</c:v>
                </c:pt>
                <c:pt idx="418">
                  <c:v>3.887</c:v>
                </c:pt>
                <c:pt idx="419">
                  <c:v>3.8290000000000002</c:v>
                </c:pt>
                <c:pt idx="420">
                  <c:v>3.7480000000000002</c:v>
                </c:pt>
                <c:pt idx="421">
                  <c:v>3.6440000000000001</c:v>
                </c:pt>
                <c:pt idx="422">
                  <c:v>3.5179999999999998</c:v>
                </c:pt>
                <c:pt idx="423">
                  <c:v>3.3759999999999999</c:v>
                </c:pt>
                <c:pt idx="424">
                  <c:v>3.2160000000000002</c:v>
                </c:pt>
                <c:pt idx="425">
                  <c:v>3.0379999999999998</c:v>
                </c:pt>
                <c:pt idx="426">
                  <c:v>2.8450000000000002</c:v>
                </c:pt>
                <c:pt idx="427">
                  <c:v>2.673</c:v>
                </c:pt>
                <c:pt idx="428">
                  <c:v>2.5430000000000001</c:v>
                </c:pt>
                <c:pt idx="429">
                  <c:v>2.4609999999999999</c:v>
                </c:pt>
                <c:pt idx="430">
                  <c:v>2.4279999999999999</c:v>
                </c:pt>
                <c:pt idx="431">
                  <c:v>2.44</c:v>
                </c:pt>
                <c:pt idx="432">
                  <c:v>2.4940000000000002</c:v>
                </c:pt>
                <c:pt idx="433">
                  <c:v>2.5819999999999999</c:v>
                </c:pt>
                <c:pt idx="434">
                  <c:v>2.7</c:v>
                </c:pt>
                <c:pt idx="435">
                  <c:v>2.84</c:v>
                </c:pt>
                <c:pt idx="436">
                  <c:v>2.9969999999999999</c:v>
                </c:pt>
                <c:pt idx="437">
                  <c:v>3.165</c:v>
                </c:pt>
                <c:pt idx="438">
                  <c:v>3.343</c:v>
                </c:pt>
                <c:pt idx="439">
                  <c:v>3.5339999999999998</c:v>
                </c:pt>
                <c:pt idx="440">
                  <c:v>3.7330000000000001</c:v>
                </c:pt>
                <c:pt idx="441">
                  <c:v>3.931</c:v>
                </c:pt>
                <c:pt idx="442">
                  <c:v>4.1230000000000002</c:v>
                </c:pt>
                <c:pt idx="443">
                  <c:v>4.3070000000000004</c:v>
                </c:pt>
                <c:pt idx="444">
                  <c:v>4.4710000000000001</c:v>
                </c:pt>
                <c:pt idx="445">
                  <c:v>4.601</c:v>
                </c:pt>
                <c:pt idx="446">
                  <c:v>4.6820000000000004</c:v>
                </c:pt>
                <c:pt idx="447">
                  <c:v>4.6980000000000004</c:v>
                </c:pt>
                <c:pt idx="448">
                  <c:v>4.6349999999999998</c:v>
                </c:pt>
                <c:pt idx="449">
                  <c:v>4.5190000000000001</c:v>
                </c:pt>
                <c:pt idx="450">
                  <c:v>4.4050000000000002</c:v>
                </c:pt>
                <c:pt idx="451">
                  <c:v>4.2910000000000004</c:v>
                </c:pt>
                <c:pt idx="452">
                  <c:v>4.1710000000000003</c:v>
                </c:pt>
                <c:pt idx="453">
                  <c:v>4.0469999999999997</c:v>
                </c:pt>
                <c:pt idx="454">
                  <c:v>3.9359999999999999</c:v>
                </c:pt>
                <c:pt idx="455">
                  <c:v>3.8340000000000001</c:v>
                </c:pt>
                <c:pt idx="456">
                  <c:v>3.7429999999999999</c:v>
                </c:pt>
                <c:pt idx="457">
                  <c:v>3.6640000000000001</c:v>
                </c:pt>
                <c:pt idx="458">
                  <c:v>3.597</c:v>
                </c:pt>
                <c:pt idx="459">
                  <c:v>3.5259999999999998</c:v>
                </c:pt>
                <c:pt idx="460">
                  <c:v>3.4380000000000002</c:v>
                </c:pt>
                <c:pt idx="461">
                  <c:v>3.31</c:v>
                </c:pt>
                <c:pt idx="462">
                  <c:v>3.1280000000000001</c:v>
                </c:pt>
                <c:pt idx="463">
                  <c:v>2.9140000000000001</c:v>
                </c:pt>
                <c:pt idx="464">
                  <c:v>2.6850000000000001</c:v>
                </c:pt>
                <c:pt idx="465">
                  <c:v>2.44</c:v>
                </c:pt>
                <c:pt idx="466">
                  <c:v>2.1930000000000001</c:v>
                </c:pt>
                <c:pt idx="467">
                  <c:v>1.9550000000000001</c:v>
                </c:pt>
                <c:pt idx="468">
                  <c:v>1.738</c:v>
                </c:pt>
                <c:pt idx="469">
                  <c:v>1.554</c:v>
                </c:pt>
                <c:pt idx="470">
                  <c:v>1.4119999999999999</c:v>
                </c:pt>
                <c:pt idx="471">
                  <c:v>1.3109999999999999</c:v>
                </c:pt>
                <c:pt idx="472">
                  <c:v>1.2390000000000001</c:v>
                </c:pt>
                <c:pt idx="473">
                  <c:v>1.181</c:v>
                </c:pt>
                <c:pt idx="474">
                  <c:v>1.121</c:v>
                </c:pt>
                <c:pt idx="475">
                  <c:v>1.04</c:v>
                </c:pt>
                <c:pt idx="476">
                  <c:v>0.91679999999999995</c:v>
                </c:pt>
                <c:pt idx="477">
                  <c:v>0.74990000000000001</c:v>
                </c:pt>
                <c:pt idx="478">
                  <c:v>0.58550000000000002</c:v>
                </c:pt>
                <c:pt idx="479">
                  <c:v>0.42949999999999999</c:v>
                </c:pt>
                <c:pt idx="480">
                  <c:v>0.28210000000000002</c:v>
                </c:pt>
                <c:pt idx="481">
                  <c:v>0.1404</c:v>
                </c:pt>
                <c:pt idx="482">
                  <c:v>-3.0400000000000002E-3</c:v>
                </c:pt>
                <c:pt idx="483">
                  <c:v>-0.16239999999999999</c:v>
                </c:pt>
                <c:pt idx="484">
                  <c:v>-0.34189999999999998</c:v>
                </c:pt>
                <c:pt idx="485">
                  <c:v>-0.51529999999999998</c:v>
                </c:pt>
                <c:pt idx="486">
                  <c:v>-0.66900000000000004</c:v>
                </c:pt>
                <c:pt idx="487">
                  <c:v>-0.81130000000000002</c:v>
                </c:pt>
                <c:pt idx="488">
                  <c:v>-0.94540000000000002</c:v>
                </c:pt>
                <c:pt idx="489">
                  <c:v>-1.075</c:v>
                </c:pt>
                <c:pt idx="490">
                  <c:v>-1.2050000000000001</c:v>
                </c:pt>
                <c:pt idx="491">
                  <c:v>-1.343</c:v>
                </c:pt>
                <c:pt idx="492">
                  <c:v>-1.4970000000000001</c:v>
                </c:pt>
                <c:pt idx="493">
                  <c:v>-1.6719999999999999</c:v>
                </c:pt>
                <c:pt idx="494">
                  <c:v>-1.867</c:v>
                </c:pt>
                <c:pt idx="495">
                  <c:v>-2.0750000000000002</c:v>
                </c:pt>
                <c:pt idx="496">
                  <c:v>-2.2829999999999999</c:v>
                </c:pt>
                <c:pt idx="497">
                  <c:v>-2.4820000000000002</c:v>
                </c:pt>
                <c:pt idx="498">
                  <c:v>-2.6680000000000001</c:v>
                </c:pt>
                <c:pt idx="499">
                  <c:v>-2.8290000000000002</c:v>
                </c:pt>
                <c:pt idx="500">
                  <c:v>-2.9630000000000001</c:v>
                </c:pt>
                <c:pt idx="501">
                  <c:v>-3.0819999999999999</c:v>
                </c:pt>
                <c:pt idx="502">
                  <c:v>-3.1970000000000001</c:v>
                </c:pt>
                <c:pt idx="503">
                  <c:v>-3.3170000000000002</c:v>
                </c:pt>
                <c:pt idx="504">
                  <c:v>-3.431</c:v>
                </c:pt>
                <c:pt idx="505">
                  <c:v>-3.5310000000000001</c:v>
                </c:pt>
                <c:pt idx="506">
                  <c:v>-3.617</c:v>
                </c:pt>
                <c:pt idx="507">
                  <c:v>-3.6829999999999998</c:v>
                </c:pt>
                <c:pt idx="508">
                  <c:v>-3.722</c:v>
                </c:pt>
                <c:pt idx="509">
                  <c:v>-3.7290000000000001</c:v>
                </c:pt>
                <c:pt idx="510">
                  <c:v>-3.706</c:v>
                </c:pt>
                <c:pt idx="511">
                  <c:v>-3.657</c:v>
                </c:pt>
                <c:pt idx="512">
                  <c:v>-3.589</c:v>
                </c:pt>
                <c:pt idx="513">
                  <c:v>-3.5139999999999998</c:v>
                </c:pt>
                <c:pt idx="514">
                  <c:v>-3.4449999999999998</c:v>
                </c:pt>
                <c:pt idx="515">
                  <c:v>-3.395</c:v>
                </c:pt>
                <c:pt idx="516">
                  <c:v>-3.3740000000000001</c:v>
                </c:pt>
                <c:pt idx="517">
                  <c:v>-3.3679999999999999</c:v>
                </c:pt>
                <c:pt idx="518">
                  <c:v>-3.36</c:v>
                </c:pt>
                <c:pt idx="519">
                  <c:v>-3.331</c:v>
                </c:pt>
                <c:pt idx="520">
                  <c:v>-3.282</c:v>
                </c:pt>
                <c:pt idx="521">
                  <c:v>-3.2120000000000002</c:v>
                </c:pt>
                <c:pt idx="522">
                  <c:v>-3.1030000000000002</c:v>
                </c:pt>
                <c:pt idx="523">
                  <c:v>-2.9540000000000002</c:v>
                </c:pt>
                <c:pt idx="524">
                  <c:v>-2.774</c:v>
                </c:pt>
                <c:pt idx="525">
                  <c:v>-2.577</c:v>
                </c:pt>
                <c:pt idx="526">
                  <c:v>-2.375</c:v>
                </c:pt>
                <c:pt idx="527">
                  <c:v>-2.1789999999999998</c:v>
                </c:pt>
                <c:pt idx="528">
                  <c:v>-1.992</c:v>
                </c:pt>
                <c:pt idx="529">
                  <c:v>-1.8120000000000001</c:v>
                </c:pt>
                <c:pt idx="530">
                  <c:v>-1.627</c:v>
                </c:pt>
                <c:pt idx="531">
                  <c:v>-1.431</c:v>
                </c:pt>
                <c:pt idx="532">
                  <c:v>-1.218</c:v>
                </c:pt>
                <c:pt idx="533">
                  <c:v>-0.98680000000000001</c:v>
                </c:pt>
                <c:pt idx="534">
                  <c:v>-0.7389</c:v>
                </c:pt>
                <c:pt idx="535">
                  <c:v>-0.4718</c:v>
                </c:pt>
                <c:pt idx="536">
                  <c:v>-0.1807</c:v>
                </c:pt>
                <c:pt idx="537">
                  <c:v>0.13880000000000001</c:v>
                </c:pt>
                <c:pt idx="538">
                  <c:v>0.48659999999999998</c:v>
                </c:pt>
                <c:pt idx="539">
                  <c:v>0.85340000000000005</c:v>
                </c:pt>
                <c:pt idx="540">
                  <c:v>1.23</c:v>
                </c:pt>
                <c:pt idx="541">
                  <c:v>1.6040000000000001</c:v>
                </c:pt>
                <c:pt idx="542">
                  <c:v>1.9730000000000001</c:v>
                </c:pt>
                <c:pt idx="543">
                  <c:v>2.3370000000000002</c:v>
                </c:pt>
                <c:pt idx="544">
                  <c:v>2.6970000000000001</c:v>
                </c:pt>
                <c:pt idx="545">
                  <c:v>3.0579999999999998</c:v>
                </c:pt>
                <c:pt idx="546">
                  <c:v>3.4239999999999999</c:v>
                </c:pt>
                <c:pt idx="547">
                  <c:v>3.786</c:v>
                </c:pt>
                <c:pt idx="548">
                  <c:v>4.133</c:v>
                </c:pt>
                <c:pt idx="549">
                  <c:v>4.4530000000000003</c:v>
                </c:pt>
                <c:pt idx="550">
                  <c:v>4.7370000000000001</c:v>
                </c:pt>
                <c:pt idx="551">
                  <c:v>4.9809999999999999</c:v>
                </c:pt>
                <c:pt idx="552">
                  <c:v>5.1970000000000001</c:v>
                </c:pt>
                <c:pt idx="553">
                  <c:v>5.3979999999999997</c:v>
                </c:pt>
                <c:pt idx="554">
                  <c:v>5.5949999999999998</c:v>
                </c:pt>
                <c:pt idx="555">
                  <c:v>5.7859999999999996</c:v>
                </c:pt>
                <c:pt idx="556">
                  <c:v>5.9660000000000002</c:v>
                </c:pt>
                <c:pt idx="557">
                  <c:v>6.1269999999999998</c:v>
                </c:pt>
                <c:pt idx="558">
                  <c:v>6.2619999999999996</c:v>
                </c:pt>
                <c:pt idx="559">
                  <c:v>6.3639999999999999</c:v>
                </c:pt>
                <c:pt idx="560">
                  <c:v>6.4390000000000001</c:v>
                </c:pt>
                <c:pt idx="561">
                  <c:v>6.5030000000000001</c:v>
                </c:pt>
                <c:pt idx="562">
                  <c:v>6.5659999999999998</c:v>
                </c:pt>
                <c:pt idx="563">
                  <c:v>6.6379999999999999</c:v>
                </c:pt>
                <c:pt idx="564">
                  <c:v>6.7210000000000001</c:v>
                </c:pt>
                <c:pt idx="565">
                  <c:v>6.8129999999999997</c:v>
                </c:pt>
                <c:pt idx="566">
                  <c:v>6.9109999999999996</c:v>
                </c:pt>
                <c:pt idx="567">
                  <c:v>7.0140000000000002</c:v>
                </c:pt>
                <c:pt idx="568">
                  <c:v>7.117</c:v>
                </c:pt>
                <c:pt idx="569">
                  <c:v>7.2210000000000001</c:v>
                </c:pt>
                <c:pt idx="570">
                  <c:v>7.3339999999999996</c:v>
                </c:pt>
                <c:pt idx="571">
                  <c:v>7.4619999999999997</c:v>
                </c:pt>
                <c:pt idx="572">
                  <c:v>7.6150000000000002</c:v>
                </c:pt>
                <c:pt idx="573">
                  <c:v>7.7969999999999997</c:v>
                </c:pt>
                <c:pt idx="574">
                  <c:v>8.0039999999999996</c:v>
                </c:pt>
                <c:pt idx="575">
                  <c:v>8.2289999999999992</c:v>
                </c:pt>
                <c:pt idx="576">
                  <c:v>8.4640000000000004</c:v>
                </c:pt>
                <c:pt idx="577">
                  <c:v>8.7029999999999994</c:v>
                </c:pt>
                <c:pt idx="578">
                  <c:v>8.9410000000000007</c:v>
                </c:pt>
                <c:pt idx="579">
                  <c:v>9.17</c:v>
                </c:pt>
                <c:pt idx="580">
                  <c:v>9.3819999999999997</c:v>
                </c:pt>
                <c:pt idx="581">
                  <c:v>9.5679999999999996</c:v>
                </c:pt>
                <c:pt idx="582">
                  <c:v>9.718</c:v>
                </c:pt>
                <c:pt idx="583">
                  <c:v>9.8239999999999998</c:v>
                </c:pt>
                <c:pt idx="584">
                  <c:v>9.8770000000000007</c:v>
                </c:pt>
                <c:pt idx="585">
                  <c:v>9.8719999999999999</c:v>
                </c:pt>
                <c:pt idx="586">
                  <c:v>9.8010000000000002</c:v>
                </c:pt>
                <c:pt idx="587">
                  <c:v>9.66</c:v>
                </c:pt>
                <c:pt idx="588">
                  <c:v>9.4459999999999997</c:v>
                </c:pt>
                <c:pt idx="589">
                  <c:v>9.1560000000000006</c:v>
                </c:pt>
                <c:pt idx="590">
                  <c:v>8.7840000000000007</c:v>
                </c:pt>
                <c:pt idx="591">
                  <c:v>8.3219999999999992</c:v>
                </c:pt>
                <c:pt idx="592">
                  <c:v>7.76</c:v>
                </c:pt>
                <c:pt idx="593">
                  <c:v>7.0960000000000001</c:v>
                </c:pt>
                <c:pt idx="594">
                  <c:v>6.3579999999999997</c:v>
                </c:pt>
                <c:pt idx="595">
                  <c:v>5.5759999999999996</c:v>
                </c:pt>
                <c:pt idx="596">
                  <c:v>4.7770000000000001</c:v>
                </c:pt>
                <c:pt idx="597">
                  <c:v>3.9820000000000002</c:v>
                </c:pt>
                <c:pt idx="598">
                  <c:v>3.1949999999999998</c:v>
                </c:pt>
                <c:pt idx="599">
                  <c:v>2.427</c:v>
                </c:pt>
                <c:pt idx="600">
                  <c:v>1.6919999999999999</c:v>
                </c:pt>
                <c:pt idx="601">
                  <c:v>1.004</c:v>
                </c:pt>
                <c:pt idx="602">
                  <c:v>0.36919999999999997</c:v>
                </c:pt>
                <c:pt idx="603">
                  <c:v>-0.21099999999999999</c:v>
                </c:pt>
                <c:pt idx="604">
                  <c:v>-0.73509999999999998</c:v>
                </c:pt>
                <c:pt idx="605">
                  <c:v>-1.202</c:v>
                </c:pt>
                <c:pt idx="606">
                  <c:v>-1.605</c:v>
                </c:pt>
                <c:pt idx="607">
                  <c:v>-1.9379999999999999</c:v>
                </c:pt>
                <c:pt idx="608">
                  <c:v>-2.1970000000000001</c:v>
                </c:pt>
                <c:pt idx="609">
                  <c:v>-2.3820000000000001</c:v>
                </c:pt>
                <c:pt idx="610">
                  <c:v>-2.4910000000000001</c:v>
                </c:pt>
                <c:pt idx="611">
                  <c:v>-2.5259999999999998</c:v>
                </c:pt>
                <c:pt idx="612">
                  <c:v>-2.4889999999999999</c:v>
                </c:pt>
                <c:pt idx="613">
                  <c:v>-2.3969999999999998</c:v>
                </c:pt>
                <c:pt idx="614">
                  <c:v>-2.2730000000000001</c:v>
                </c:pt>
                <c:pt idx="615">
                  <c:v>-2.129</c:v>
                </c:pt>
                <c:pt idx="616">
                  <c:v>-1.9730000000000001</c:v>
                </c:pt>
                <c:pt idx="617">
                  <c:v>-1.819</c:v>
                </c:pt>
                <c:pt idx="618">
                  <c:v>-1.6659999999999999</c:v>
                </c:pt>
                <c:pt idx="619">
                  <c:v>-1.516</c:v>
                </c:pt>
                <c:pt idx="620">
                  <c:v>-1.381</c:v>
                </c:pt>
                <c:pt idx="621">
                  <c:v>-1.27</c:v>
                </c:pt>
                <c:pt idx="622">
                  <c:v>-1.1839999999999999</c:v>
                </c:pt>
                <c:pt idx="623">
                  <c:v>-1.1200000000000001</c:v>
                </c:pt>
                <c:pt idx="624">
                  <c:v>-1.075</c:v>
                </c:pt>
                <c:pt idx="625">
                  <c:v>-1.0509999999999999</c:v>
                </c:pt>
                <c:pt idx="626">
                  <c:v>-1.054</c:v>
                </c:pt>
                <c:pt idx="627">
                  <c:v>-1.0820000000000001</c:v>
                </c:pt>
                <c:pt idx="628">
                  <c:v>-1.1319999999999999</c:v>
                </c:pt>
                <c:pt idx="629">
                  <c:v>-1.204</c:v>
                </c:pt>
                <c:pt idx="630">
                  <c:v>-1.2929999999999999</c:v>
                </c:pt>
                <c:pt idx="631">
                  <c:v>-1.389</c:v>
                </c:pt>
                <c:pt idx="632">
                  <c:v>-1.4890000000000001</c:v>
                </c:pt>
                <c:pt idx="633">
                  <c:v>-1.583</c:v>
                </c:pt>
                <c:pt idx="634">
                  <c:v>-1.67</c:v>
                </c:pt>
                <c:pt idx="635">
                  <c:v>-1.75</c:v>
                </c:pt>
                <c:pt idx="636">
                  <c:v>-1.823</c:v>
                </c:pt>
                <c:pt idx="637">
                  <c:v>-1.887</c:v>
                </c:pt>
                <c:pt idx="638">
                  <c:v>-1.9330000000000001</c:v>
                </c:pt>
                <c:pt idx="639">
                  <c:v>-1.9550000000000001</c:v>
                </c:pt>
                <c:pt idx="640">
                  <c:v>-1.954</c:v>
                </c:pt>
                <c:pt idx="641">
                  <c:v>-1.9359999999999999</c:v>
                </c:pt>
                <c:pt idx="642">
                  <c:v>-1.91</c:v>
                </c:pt>
                <c:pt idx="643">
                  <c:v>-1.8839999999999999</c:v>
                </c:pt>
                <c:pt idx="644">
                  <c:v>-1.86</c:v>
                </c:pt>
                <c:pt idx="645">
                  <c:v>-1.8420000000000001</c:v>
                </c:pt>
                <c:pt idx="646">
                  <c:v>-1.829</c:v>
                </c:pt>
                <c:pt idx="647">
                  <c:v>-1.821</c:v>
                </c:pt>
                <c:pt idx="648">
                  <c:v>-1.8109999999999999</c:v>
                </c:pt>
                <c:pt idx="649">
                  <c:v>-1.8009999999999999</c:v>
                </c:pt>
                <c:pt idx="650">
                  <c:v>-1.794</c:v>
                </c:pt>
                <c:pt idx="651">
                  <c:v>-1.7969999999999999</c:v>
                </c:pt>
                <c:pt idx="652">
                  <c:v>-1.8149999999999999</c:v>
                </c:pt>
                <c:pt idx="653">
                  <c:v>-1.8520000000000001</c:v>
                </c:pt>
                <c:pt idx="654">
                  <c:v>-1.911</c:v>
                </c:pt>
                <c:pt idx="655">
                  <c:v>-2</c:v>
                </c:pt>
                <c:pt idx="656">
                  <c:v>-2.12</c:v>
                </c:pt>
                <c:pt idx="657">
                  <c:v>-2.27</c:v>
                </c:pt>
                <c:pt idx="658">
                  <c:v>-2.4340000000000002</c:v>
                </c:pt>
                <c:pt idx="659">
                  <c:v>-2.5979999999999999</c:v>
                </c:pt>
                <c:pt idx="660">
                  <c:v>-2.7530000000000001</c:v>
                </c:pt>
                <c:pt idx="661">
                  <c:v>-2.89</c:v>
                </c:pt>
                <c:pt idx="662">
                  <c:v>-3.0049999999999999</c:v>
                </c:pt>
                <c:pt idx="663">
                  <c:v>-3.0960000000000001</c:v>
                </c:pt>
                <c:pt idx="664">
                  <c:v>-3.1669999999999998</c:v>
                </c:pt>
                <c:pt idx="665">
                  <c:v>-3.2189999999999999</c:v>
                </c:pt>
                <c:pt idx="666">
                  <c:v>-3.262</c:v>
                </c:pt>
                <c:pt idx="667">
                  <c:v>-3.3010000000000002</c:v>
                </c:pt>
                <c:pt idx="668">
                  <c:v>-3.3180000000000001</c:v>
                </c:pt>
                <c:pt idx="669">
                  <c:v>-3.3039999999999998</c:v>
                </c:pt>
                <c:pt idx="670">
                  <c:v>-3.2690000000000001</c:v>
                </c:pt>
                <c:pt idx="671">
                  <c:v>-3.22</c:v>
                </c:pt>
                <c:pt idx="672">
                  <c:v>-3.1640000000000001</c:v>
                </c:pt>
                <c:pt idx="673">
                  <c:v>-3.089</c:v>
                </c:pt>
                <c:pt idx="674">
                  <c:v>-2.9729999999999999</c:v>
                </c:pt>
                <c:pt idx="675">
                  <c:v>-2.8130000000000002</c:v>
                </c:pt>
                <c:pt idx="676">
                  <c:v>-2.6259999999999999</c:v>
                </c:pt>
                <c:pt idx="677">
                  <c:v>-2.4209999999999998</c:v>
                </c:pt>
                <c:pt idx="678">
                  <c:v>-2.206</c:v>
                </c:pt>
                <c:pt idx="679">
                  <c:v>-1.9770000000000001</c:v>
                </c:pt>
                <c:pt idx="680">
                  <c:v>-1.7290000000000001</c:v>
                </c:pt>
                <c:pt idx="681">
                  <c:v>-1.4630000000000001</c:v>
                </c:pt>
                <c:pt idx="682">
                  <c:v>-1.18</c:v>
                </c:pt>
                <c:pt idx="683">
                  <c:v>-0.88100000000000001</c:v>
                </c:pt>
                <c:pt idx="684">
                  <c:v>-0.57099999999999995</c:v>
                </c:pt>
                <c:pt idx="685">
                  <c:v>-0.2555</c:v>
                </c:pt>
                <c:pt idx="686">
                  <c:v>6.1219999999999997E-2</c:v>
                </c:pt>
                <c:pt idx="687">
                  <c:v>0.37269999999999998</c:v>
                </c:pt>
                <c:pt idx="688">
                  <c:v>0.67130000000000001</c:v>
                </c:pt>
                <c:pt idx="689">
                  <c:v>0.94889999999999997</c:v>
                </c:pt>
                <c:pt idx="690">
                  <c:v>1.1879999999999999</c:v>
                </c:pt>
                <c:pt idx="691">
                  <c:v>1.39</c:v>
                </c:pt>
                <c:pt idx="692">
                  <c:v>1.5760000000000001</c:v>
                </c:pt>
                <c:pt idx="693">
                  <c:v>1.7689999999999999</c:v>
                </c:pt>
                <c:pt idx="694">
                  <c:v>1.988</c:v>
                </c:pt>
                <c:pt idx="695">
                  <c:v>2.2290000000000001</c:v>
                </c:pt>
                <c:pt idx="696">
                  <c:v>2.488</c:v>
                </c:pt>
                <c:pt idx="697">
                  <c:v>2.758</c:v>
                </c:pt>
                <c:pt idx="698">
                  <c:v>3.0310000000000001</c:v>
                </c:pt>
                <c:pt idx="699">
                  <c:v>3.298</c:v>
                </c:pt>
                <c:pt idx="700">
                  <c:v>3.5539999999999998</c:v>
                </c:pt>
                <c:pt idx="701">
                  <c:v>3.794</c:v>
                </c:pt>
                <c:pt idx="702">
                  <c:v>4.0129999999999999</c:v>
                </c:pt>
                <c:pt idx="703">
                  <c:v>4.2240000000000002</c:v>
                </c:pt>
                <c:pt idx="704">
                  <c:v>4.4450000000000003</c:v>
                </c:pt>
                <c:pt idx="705">
                  <c:v>4.6769999999999996</c:v>
                </c:pt>
                <c:pt idx="706">
                  <c:v>4.9260000000000002</c:v>
                </c:pt>
                <c:pt idx="707">
                  <c:v>5.1870000000000003</c:v>
                </c:pt>
                <c:pt idx="708">
                  <c:v>5.452</c:v>
                </c:pt>
                <c:pt idx="709">
                  <c:v>5.702</c:v>
                </c:pt>
                <c:pt idx="710">
                  <c:v>5.9180000000000001</c:v>
                </c:pt>
                <c:pt idx="711">
                  <c:v>6.085</c:v>
                </c:pt>
                <c:pt idx="712">
                  <c:v>6.1890000000000001</c:v>
                </c:pt>
                <c:pt idx="713">
                  <c:v>6.2240000000000002</c:v>
                </c:pt>
                <c:pt idx="714">
                  <c:v>6.1970000000000001</c:v>
                </c:pt>
                <c:pt idx="715">
                  <c:v>6.125</c:v>
                </c:pt>
                <c:pt idx="716">
                  <c:v>6.024</c:v>
                </c:pt>
                <c:pt idx="717">
                  <c:v>5.9080000000000004</c:v>
                </c:pt>
                <c:pt idx="718">
                  <c:v>5.7789999999999999</c:v>
                </c:pt>
                <c:pt idx="719">
                  <c:v>5.6289999999999996</c:v>
                </c:pt>
                <c:pt idx="720">
                  <c:v>5.4509999999999996</c:v>
                </c:pt>
                <c:pt idx="721">
                  <c:v>5.2350000000000003</c:v>
                </c:pt>
                <c:pt idx="722">
                  <c:v>4.9870000000000001</c:v>
                </c:pt>
                <c:pt idx="723">
                  <c:v>4.7190000000000003</c:v>
                </c:pt>
                <c:pt idx="724">
                  <c:v>4.4400000000000004</c:v>
                </c:pt>
                <c:pt idx="725">
                  <c:v>4.1559999999999997</c:v>
                </c:pt>
                <c:pt idx="726">
                  <c:v>3.8660000000000001</c:v>
                </c:pt>
                <c:pt idx="727">
                  <c:v>3.5720000000000001</c:v>
                </c:pt>
                <c:pt idx="728">
                  <c:v>3.28</c:v>
                </c:pt>
                <c:pt idx="729">
                  <c:v>2.996</c:v>
                </c:pt>
                <c:pt idx="730">
                  <c:v>2.7290000000000001</c:v>
                </c:pt>
                <c:pt idx="731">
                  <c:v>2.4860000000000002</c:v>
                </c:pt>
                <c:pt idx="732">
                  <c:v>2.2770000000000001</c:v>
                </c:pt>
                <c:pt idx="733">
                  <c:v>2.0960000000000001</c:v>
                </c:pt>
                <c:pt idx="734">
                  <c:v>1.9359999999999999</c:v>
                </c:pt>
                <c:pt idx="735">
                  <c:v>1.792</c:v>
                </c:pt>
                <c:pt idx="736">
                  <c:v>1.6559999999999999</c:v>
                </c:pt>
                <c:pt idx="737">
                  <c:v>1.5249999999999999</c:v>
                </c:pt>
                <c:pt idx="738">
                  <c:v>1.3979999999999999</c:v>
                </c:pt>
                <c:pt idx="739">
                  <c:v>1.27</c:v>
                </c:pt>
                <c:pt idx="740">
                  <c:v>1.1359999999999999</c:v>
                </c:pt>
                <c:pt idx="741">
                  <c:v>1.008</c:v>
                </c:pt>
                <c:pt idx="742">
                  <c:v>0.90300000000000002</c:v>
                </c:pt>
                <c:pt idx="743">
                  <c:v>0.82269999999999999</c:v>
                </c:pt>
                <c:pt idx="744">
                  <c:v>0.75629999999999997</c:v>
                </c:pt>
                <c:pt idx="745">
                  <c:v>0.69410000000000005</c:v>
                </c:pt>
                <c:pt idx="746">
                  <c:v>0.62409999999999999</c:v>
                </c:pt>
                <c:pt idx="747">
                  <c:v>0.54069999999999996</c:v>
                </c:pt>
                <c:pt idx="748">
                  <c:v>0.44979999999999998</c:v>
                </c:pt>
                <c:pt idx="749">
                  <c:v>0.36</c:v>
                </c:pt>
              </c:numCache>
            </c:numRef>
          </c:yVal>
          <c:smooth val="1"/>
          <c:extLst xmlns:c16r2="http://schemas.microsoft.com/office/drawing/2015/06/chart">
            <c:ext xmlns:c16="http://schemas.microsoft.com/office/drawing/2014/chart" uri="{C3380CC4-5D6E-409C-BE32-E72D297353CC}">
              <c16:uniqueId val="{00000001-106C-42E2-A028-165B1BE529EE}"/>
            </c:ext>
          </c:extLst>
        </c:ser>
        <c:ser>
          <c:idx val="2"/>
          <c:order val="2"/>
          <c:tx>
            <c:strRef>
              <c:f>'L Model'!$B$3</c:f>
              <c:strCache>
                <c:ptCount val="1"/>
                <c:pt idx="0">
                  <c:v>Simpangan X-Kobe (cm)</c:v>
                </c:pt>
              </c:strCache>
            </c:strRef>
          </c:tx>
          <c:spPr>
            <a:ln w="19050" cap="rnd">
              <a:solidFill>
                <a:schemeClr val="accent3"/>
              </a:solidFill>
              <a:round/>
            </a:ln>
            <a:effectLst/>
          </c:spPr>
          <c:marker>
            <c:symbol val="none"/>
          </c:marker>
          <c:xVal>
            <c:numRef>
              <c:f>'L Model'!$A$4:$A$1003</c:f>
              <c:numCache>
                <c:formatCode>0.00</c:formatCode>
                <c:ptCount val="1000"/>
                <c:pt idx="0">
                  <c:v>0.02</c:v>
                </c:pt>
                <c:pt idx="1">
                  <c:v>0.04</c:v>
                </c:pt>
                <c:pt idx="2">
                  <c:v>0.06</c:v>
                </c:pt>
                <c:pt idx="3">
                  <c:v>0.08</c:v>
                </c:pt>
                <c:pt idx="4">
                  <c:v>0.1</c:v>
                </c:pt>
                <c:pt idx="5">
                  <c:v>0.12</c:v>
                </c:pt>
                <c:pt idx="6">
                  <c:v>0.14000000000000001</c:v>
                </c:pt>
                <c:pt idx="7">
                  <c:v>0.16</c:v>
                </c:pt>
                <c:pt idx="8">
                  <c:v>0.18</c:v>
                </c:pt>
                <c:pt idx="9">
                  <c:v>0.2</c:v>
                </c:pt>
                <c:pt idx="10">
                  <c:v>0.22</c:v>
                </c:pt>
                <c:pt idx="11">
                  <c:v>0.24</c:v>
                </c:pt>
                <c:pt idx="12">
                  <c:v>0.26</c:v>
                </c:pt>
                <c:pt idx="13">
                  <c:v>0.28000000000000003</c:v>
                </c:pt>
                <c:pt idx="14">
                  <c:v>0.3</c:v>
                </c:pt>
                <c:pt idx="15">
                  <c:v>0.32</c:v>
                </c:pt>
                <c:pt idx="16">
                  <c:v>0.34</c:v>
                </c:pt>
                <c:pt idx="17">
                  <c:v>0.36</c:v>
                </c:pt>
                <c:pt idx="18">
                  <c:v>0.38</c:v>
                </c:pt>
                <c:pt idx="19">
                  <c:v>0.4</c:v>
                </c:pt>
                <c:pt idx="20">
                  <c:v>0.42</c:v>
                </c:pt>
                <c:pt idx="21">
                  <c:v>0.44</c:v>
                </c:pt>
                <c:pt idx="22">
                  <c:v>0.46</c:v>
                </c:pt>
                <c:pt idx="23">
                  <c:v>0.48</c:v>
                </c:pt>
                <c:pt idx="24">
                  <c:v>0.5</c:v>
                </c:pt>
                <c:pt idx="25">
                  <c:v>0.52</c:v>
                </c:pt>
                <c:pt idx="26">
                  <c:v>0.54</c:v>
                </c:pt>
                <c:pt idx="27">
                  <c:v>0.56000000000000005</c:v>
                </c:pt>
                <c:pt idx="28">
                  <c:v>0.57999999999999996</c:v>
                </c:pt>
                <c:pt idx="29">
                  <c:v>0.6</c:v>
                </c:pt>
                <c:pt idx="30">
                  <c:v>0.62</c:v>
                </c:pt>
                <c:pt idx="31">
                  <c:v>0.64</c:v>
                </c:pt>
                <c:pt idx="32">
                  <c:v>0.66</c:v>
                </c:pt>
                <c:pt idx="33">
                  <c:v>0.68</c:v>
                </c:pt>
                <c:pt idx="34">
                  <c:v>0.7</c:v>
                </c:pt>
                <c:pt idx="35">
                  <c:v>0.72</c:v>
                </c:pt>
                <c:pt idx="36">
                  <c:v>0.74</c:v>
                </c:pt>
                <c:pt idx="37">
                  <c:v>0.76</c:v>
                </c:pt>
                <c:pt idx="38">
                  <c:v>0.78</c:v>
                </c:pt>
                <c:pt idx="39">
                  <c:v>0.8</c:v>
                </c:pt>
                <c:pt idx="40">
                  <c:v>0.82</c:v>
                </c:pt>
                <c:pt idx="41">
                  <c:v>0.84</c:v>
                </c:pt>
                <c:pt idx="42">
                  <c:v>0.86</c:v>
                </c:pt>
                <c:pt idx="43">
                  <c:v>0.88</c:v>
                </c:pt>
                <c:pt idx="44">
                  <c:v>0.9</c:v>
                </c:pt>
                <c:pt idx="45">
                  <c:v>0.92</c:v>
                </c:pt>
                <c:pt idx="46">
                  <c:v>0.94</c:v>
                </c:pt>
                <c:pt idx="47">
                  <c:v>0.96</c:v>
                </c:pt>
                <c:pt idx="48">
                  <c:v>0.98</c:v>
                </c:pt>
                <c:pt idx="49">
                  <c:v>1</c:v>
                </c:pt>
                <c:pt idx="50">
                  <c:v>1.02</c:v>
                </c:pt>
                <c:pt idx="51">
                  <c:v>1.04</c:v>
                </c:pt>
                <c:pt idx="52">
                  <c:v>1.06</c:v>
                </c:pt>
                <c:pt idx="53">
                  <c:v>1.08</c:v>
                </c:pt>
                <c:pt idx="54">
                  <c:v>1.1000000000000001</c:v>
                </c:pt>
                <c:pt idx="55">
                  <c:v>1.1200000000000001</c:v>
                </c:pt>
                <c:pt idx="56">
                  <c:v>1.1399999999999999</c:v>
                </c:pt>
                <c:pt idx="57">
                  <c:v>1.1599999999999999</c:v>
                </c:pt>
                <c:pt idx="58">
                  <c:v>1.18</c:v>
                </c:pt>
                <c:pt idx="59">
                  <c:v>1.2</c:v>
                </c:pt>
                <c:pt idx="60">
                  <c:v>1.22</c:v>
                </c:pt>
                <c:pt idx="61">
                  <c:v>1.24</c:v>
                </c:pt>
                <c:pt idx="62">
                  <c:v>1.26</c:v>
                </c:pt>
                <c:pt idx="63">
                  <c:v>1.28</c:v>
                </c:pt>
                <c:pt idx="64">
                  <c:v>1.3</c:v>
                </c:pt>
                <c:pt idx="65">
                  <c:v>1.32</c:v>
                </c:pt>
                <c:pt idx="66">
                  <c:v>1.34</c:v>
                </c:pt>
                <c:pt idx="67">
                  <c:v>1.36</c:v>
                </c:pt>
                <c:pt idx="68">
                  <c:v>1.38</c:v>
                </c:pt>
                <c:pt idx="69">
                  <c:v>1.4</c:v>
                </c:pt>
                <c:pt idx="70">
                  <c:v>1.42</c:v>
                </c:pt>
                <c:pt idx="71">
                  <c:v>1.44</c:v>
                </c:pt>
                <c:pt idx="72">
                  <c:v>1.46</c:v>
                </c:pt>
                <c:pt idx="73">
                  <c:v>1.48</c:v>
                </c:pt>
                <c:pt idx="74">
                  <c:v>1.5</c:v>
                </c:pt>
                <c:pt idx="75">
                  <c:v>1.52</c:v>
                </c:pt>
                <c:pt idx="76">
                  <c:v>1.54</c:v>
                </c:pt>
                <c:pt idx="77">
                  <c:v>1.56</c:v>
                </c:pt>
                <c:pt idx="78">
                  <c:v>1.58</c:v>
                </c:pt>
                <c:pt idx="79">
                  <c:v>1.6</c:v>
                </c:pt>
                <c:pt idx="80">
                  <c:v>1.62</c:v>
                </c:pt>
                <c:pt idx="81">
                  <c:v>1.64</c:v>
                </c:pt>
                <c:pt idx="82">
                  <c:v>1.66</c:v>
                </c:pt>
                <c:pt idx="83">
                  <c:v>1.68</c:v>
                </c:pt>
                <c:pt idx="84">
                  <c:v>1.7</c:v>
                </c:pt>
                <c:pt idx="85">
                  <c:v>1.72</c:v>
                </c:pt>
                <c:pt idx="86">
                  <c:v>1.74</c:v>
                </c:pt>
                <c:pt idx="87">
                  <c:v>1.76</c:v>
                </c:pt>
                <c:pt idx="88">
                  <c:v>1.78</c:v>
                </c:pt>
                <c:pt idx="89">
                  <c:v>1.8</c:v>
                </c:pt>
                <c:pt idx="90">
                  <c:v>1.82</c:v>
                </c:pt>
                <c:pt idx="91">
                  <c:v>1.84</c:v>
                </c:pt>
                <c:pt idx="92">
                  <c:v>1.86</c:v>
                </c:pt>
                <c:pt idx="93">
                  <c:v>1.88</c:v>
                </c:pt>
                <c:pt idx="94">
                  <c:v>1.9</c:v>
                </c:pt>
                <c:pt idx="95">
                  <c:v>1.92</c:v>
                </c:pt>
                <c:pt idx="96">
                  <c:v>1.94</c:v>
                </c:pt>
                <c:pt idx="97">
                  <c:v>1.96</c:v>
                </c:pt>
                <c:pt idx="98">
                  <c:v>1.98</c:v>
                </c:pt>
                <c:pt idx="99">
                  <c:v>2</c:v>
                </c:pt>
                <c:pt idx="100">
                  <c:v>2.02</c:v>
                </c:pt>
                <c:pt idx="101">
                  <c:v>2.04</c:v>
                </c:pt>
                <c:pt idx="102">
                  <c:v>2.06</c:v>
                </c:pt>
                <c:pt idx="103">
                  <c:v>2.08</c:v>
                </c:pt>
                <c:pt idx="104">
                  <c:v>2.1</c:v>
                </c:pt>
                <c:pt idx="105">
                  <c:v>2.12</c:v>
                </c:pt>
                <c:pt idx="106">
                  <c:v>2.14</c:v>
                </c:pt>
                <c:pt idx="107">
                  <c:v>2.16</c:v>
                </c:pt>
                <c:pt idx="108">
                  <c:v>2.1800000000000002</c:v>
                </c:pt>
                <c:pt idx="109">
                  <c:v>2.2000000000000002</c:v>
                </c:pt>
                <c:pt idx="110">
                  <c:v>2.2200000000000002</c:v>
                </c:pt>
                <c:pt idx="111">
                  <c:v>2.2400000000000002</c:v>
                </c:pt>
                <c:pt idx="112">
                  <c:v>2.2599999999999998</c:v>
                </c:pt>
                <c:pt idx="113">
                  <c:v>2.2799999999999998</c:v>
                </c:pt>
                <c:pt idx="114">
                  <c:v>2.2999999999999998</c:v>
                </c:pt>
                <c:pt idx="115">
                  <c:v>2.3199999999999998</c:v>
                </c:pt>
                <c:pt idx="116">
                  <c:v>2.34</c:v>
                </c:pt>
                <c:pt idx="117">
                  <c:v>2.36</c:v>
                </c:pt>
                <c:pt idx="118">
                  <c:v>2.38</c:v>
                </c:pt>
                <c:pt idx="119">
                  <c:v>2.4</c:v>
                </c:pt>
                <c:pt idx="120">
                  <c:v>2.42</c:v>
                </c:pt>
                <c:pt idx="121">
                  <c:v>2.44</c:v>
                </c:pt>
                <c:pt idx="122">
                  <c:v>2.46</c:v>
                </c:pt>
                <c:pt idx="123">
                  <c:v>2.48</c:v>
                </c:pt>
                <c:pt idx="124">
                  <c:v>2.5</c:v>
                </c:pt>
                <c:pt idx="125">
                  <c:v>2.52</c:v>
                </c:pt>
                <c:pt idx="126">
                  <c:v>2.54</c:v>
                </c:pt>
                <c:pt idx="127">
                  <c:v>2.56</c:v>
                </c:pt>
                <c:pt idx="128">
                  <c:v>2.58</c:v>
                </c:pt>
                <c:pt idx="129">
                  <c:v>2.6</c:v>
                </c:pt>
                <c:pt idx="130">
                  <c:v>2.62</c:v>
                </c:pt>
                <c:pt idx="131">
                  <c:v>2.64</c:v>
                </c:pt>
                <c:pt idx="132">
                  <c:v>2.66</c:v>
                </c:pt>
                <c:pt idx="133">
                  <c:v>2.68</c:v>
                </c:pt>
                <c:pt idx="134">
                  <c:v>2.7</c:v>
                </c:pt>
                <c:pt idx="135">
                  <c:v>2.72</c:v>
                </c:pt>
                <c:pt idx="136">
                  <c:v>2.74</c:v>
                </c:pt>
                <c:pt idx="137">
                  <c:v>2.76</c:v>
                </c:pt>
                <c:pt idx="138">
                  <c:v>2.78</c:v>
                </c:pt>
                <c:pt idx="139">
                  <c:v>2.8</c:v>
                </c:pt>
                <c:pt idx="140">
                  <c:v>2.82</c:v>
                </c:pt>
                <c:pt idx="141">
                  <c:v>2.84</c:v>
                </c:pt>
                <c:pt idx="142">
                  <c:v>2.86</c:v>
                </c:pt>
                <c:pt idx="143">
                  <c:v>2.88</c:v>
                </c:pt>
                <c:pt idx="144">
                  <c:v>2.9</c:v>
                </c:pt>
                <c:pt idx="145">
                  <c:v>2.92</c:v>
                </c:pt>
                <c:pt idx="146">
                  <c:v>2.94</c:v>
                </c:pt>
                <c:pt idx="147">
                  <c:v>2.96</c:v>
                </c:pt>
                <c:pt idx="148">
                  <c:v>2.98</c:v>
                </c:pt>
                <c:pt idx="149">
                  <c:v>3</c:v>
                </c:pt>
                <c:pt idx="150">
                  <c:v>3.02</c:v>
                </c:pt>
                <c:pt idx="151">
                  <c:v>3.04</c:v>
                </c:pt>
                <c:pt idx="152">
                  <c:v>3.06</c:v>
                </c:pt>
                <c:pt idx="153">
                  <c:v>3.08</c:v>
                </c:pt>
                <c:pt idx="154">
                  <c:v>3.1</c:v>
                </c:pt>
                <c:pt idx="155">
                  <c:v>3.12</c:v>
                </c:pt>
                <c:pt idx="156">
                  <c:v>3.14</c:v>
                </c:pt>
                <c:pt idx="157">
                  <c:v>3.16</c:v>
                </c:pt>
                <c:pt idx="158">
                  <c:v>3.18</c:v>
                </c:pt>
                <c:pt idx="159">
                  <c:v>3.2</c:v>
                </c:pt>
                <c:pt idx="160">
                  <c:v>3.22</c:v>
                </c:pt>
                <c:pt idx="161">
                  <c:v>3.24</c:v>
                </c:pt>
                <c:pt idx="162">
                  <c:v>3.26</c:v>
                </c:pt>
                <c:pt idx="163">
                  <c:v>3.28</c:v>
                </c:pt>
                <c:pt idx="164">
                  <c:v>3.3</c:v>
                </c:pt>
                <c:pt idx="165">
                  <c:v>3.32</c:v>
                </c:pt>
                <c:pt idx="166">
                  <c:v>3.34</c:v>
                </c:pt>
                <c:pt idx="167">
                  <c:v>3.36</c:v>
                </c:pt>
                <c:pt idx="168">
                  <c:v>3.38</c:v>
                </c:pt>
                <c:pt idx="169">
                  <c:v>3.4</c:v>
                </c:pt>
                <c:pt idx="170">
                  <c:v>3.42</c:v>
                </c:pt>
                <c:pt idx="171">
                  <c:v>3.44</c:v>
                </c:pt>
                <c:pt idx="172">
                  <c:v>3.46</c:v>
                </c:pt>
                <c:pt idx="173">
                  <c:v>3.48</c:v>
                </c:pt>
                <c:pt idx="174">
                  <c:v>3.5</c:v>
                </c:pt>
                <c:pt idx="175">
                  <c:v>3.52</c:v>
                </c:pt>
                <c:pt idx="176">
                  <c:v>3.54</c:v>
                </c:pt>
                <c:pt idx="177">
                  <c:v>3.56</c:v>
                </c:pt>
                <c:pt idx="178">
                  <c:v>3.58</c:v>
                </c:pt>
                <c:pt idx="179">
                  <c:v>3.6</c:v>
                </c:pt>
                <c:pt idx="180">
                  <c:v>3.62</c:v>
                </c:pt>
                <c:pt idx="181">
                  <c:v>3.64</c:v>
                </c:pt>
                <c:pt idx="182">
                  <c:v>3.66</c:v>
                </c:pt>
                <c:pt idx="183">
                  <c:v>3.68</c:v>
                </c:pt>
                <c:pt idx="184">
                  <c:v>3.7</c:v>
                </c:pt>
                <c:pt idx="185">
                  <c:v>3.72</c:v>
                </c:pt>
                <c:pt idx="186">
                  <c:v>3.74</c:v>
                </c:pt>
                <c:pt idx="187">
                  <c:v>3.76</c:v>
                </c:pt>
                <c:pt idx="188">
                  <c:v>3.78</c:v>
                </c:pt>
                <c:pt idx="189">
                  <c:v>3.8</c:v>
                </c:pt>
                <c:pt idx="190">
                  <c:v>3.82</c:v>
                </c:pt>
                <c:pt idx="191">
                  <c:v>3.84</c:v>
                </c:pt>
                <c:pt idx="192">
                  <c:v>3.86</c:v>
                </c:pt>
                <c:pt idx="193">
                  <c:v>3.88</c:v>
                </c:pt>
                <c:pt idx="194">
                  <c:v>3.9</c:v>
                </c:pt>
                <c:pt idx="195">
                  <c:v>3.92</c:v>
                </c:pt>
                <c:pt idx="196">
                  <c:v>3.94</c:v>
                </c:pt>
                <c:pt idx="197">
                  <c:v>3.96</c:v>
                </c:pt>
                <c:pt idx="198">
                  <c:v>3.98</c:v>
                </c:pt>
                <c:pt idx="199">
                  <c:v>4</c:v>
                </c:pt>
                <c:pt idx="200">
                  <c:v>4.0199999999999996</c:v>
                </c:pt>
                <c:pt idx="201">
                  <c:v>4.04</c:v>
                </c:pt>
                <c:pt idx="202">
                  <c:v>4.0599999999999996</c:v>
                </c:pt>
                <c:pt idx="203">
                  <c:v>4.08</c:v>
                </c:pt>
                <c:pt idx="204">
                  <c:v>4.0999999999999996</c:v>
                </c:pt>
                <c:pt idx="205">
                  <c:v>4.12</c:v>
                </c:pt>
                <c:pt idx="206">
                  <c:v>4.1399999999999997</c:v>
                </c:pt>
                <c:pt idx="207">
                  <c:v>4.16</c:v>
                </c:pt>
                <c:pt idx="208">
                  <c:v>4.18</c:v>
                </c:pt>
                <c:pt idx="209">
                  <c:v>4.2</c:v>
                </c:pt>
                <c:pt idx="210">
                  <c:v>4.22</c:v>
                </c:pt>
                <c:pt idx="211">
                  <c:v>4.24</c:v>
                </c:pt>
                <c:pt idx="212">
                  <c:v>4.26</c:v>
                </c:pt>
                <c:pt idx="213">
                  <c:v>4.28</c:v>
                </c:pt>
                <c:pt idx="214">
                  <c:v>4.3</c:v>
                </c:pt>
                <c:pt idx="215">
                  <c:v>4.32</c:v>
                </c:pt>
                <c:pt idx="216">
                  <c:v>4.34</c:v>
                </c:pt>
                <c:pt idx="217">
                  <c:v>4.3600000000000003</c:v>
                </c:pt>
                <c:pt idx="218">
                  <c:v>4.38</c:v>
                </c:pt>
                <c:pt idx="219">
                  <c:v>4.4000000000000004</c:v>
                </c:pt>
                <c:pt idx="220">
                  <c:v>4.42</c:v>
                </c:pt>
                <c:pt idx="221">
                  <c:v>4.4400000000000004</c:v>
                </c:pt>
                <c:pt idx="222">
                  <c:v>4.46</c:v>
                </c:pt>
                <c:pt idx="223">
                  <c:v>4.4800000000000004</c:v>
                </c:pt>
                <c:pt idx="224">
                  <c:v>4.5</c:v>
                </c:pt>
                <c:pt idx="225">
                  <c:v>4.5199999999999996</c:v>
                </c:pt>
                <c:pt idx="226">
                  <c:v>4.54</c:v>
                </c:pt>
                <c:pt idx="227">
                  <c:v>4.5599999999999996</c:v>
                </c:pt>
                <c:pt idx="228">
                  <c:v>4.58</c:v>
                </c:pt>
                <c:pt idx="229">
                  <c:v>4.5999999999999996</c:v>
                </c:pt>
                <c:pt idx="230">
                  <c:v>4.62</c:v>
                </c:pt>
                <c:pt idx="231">
                  <c:v>4.6399999999999997</c:v>
                </c:pt>
                <c:pt idx="232">
                  <c:v>4.66</c:v>
                </c:pt>
                <c:pt idx="233">
                  <c:v>4.68</c:v>
                </c:pt>
                <c:pt idx="234">
                  <c:v>4.7</c:v>
                </c:pt>
                <c:pt idx="235">
                  <c:v>4.72</c:v>
                </c:pt>
                <c:pt idx="236">
                  <c:v>4.74</c:v>
                </c:pt>
                <c:pt idx="237">
                  <c:v>4.76</c:v>
                </c:pt>
                <c:pt idx="238">
                  <c:v>4.78</c:v>
                </c:pt>
                <c:pt idx="239">
                  <c:v>4.8</c:v>
                </c:pt>
                <c:pt idx="240">
                  <c:v>4.82</c:v>
                </c:pt>
                <c:pt idx="241">
                  <c:v>4.84</c:v>
                </c:pt>
                <c:pt idx="242">
                  <c:v>4.8600000000000003</c:v>
                </c:pt>
                <c:pt idx="243">
                  <c:v>4.88</c:v>
                </c:pt>
                <c:pt idx="244">
                  <c:v>4.9000000000000004</c:v>
                </c:pt>
                <c:pt idx="245">
                  <c:v>4.92</c:v>
                </c:pt>
                <c:pt idx="246">
                  <c:v>4.9400000000000004</c:v>
                </c:pt>
                <c:pt idx="247">
                  <c:v>4.96</c:v>
                </c:pt>
                <c:pt idx="248">
                  <c:v>4.9800000000000004</c:v>
                </c:pt>
                <c:pt idx="249">
                  <c:v>5</c:v>
                </c:pt>
                <c:pt idx="250">
                  <c:v>5.0199999999999996</c:v>
                </c:pt>
                <c:pt idx="251">
                  <c:v>5.04</c:v>
                </c:pt>
                <c:pt idx="252">
                  <c:v>5.0599999999999996</c:v>
                </c:pt>
                <c:pt idx="253">
                  <c:v>5.08</c:v>
                </c:pt>
                <c:pt idx="254">
                  <c:v>5.0999999999999996</c:v>
                </c:pt>
                <c:pt idx="255">
                  <c:v>5.12</c:v>
                </c:pt>
                <c:pt idx="256">
                  <c:v>5.14</c:v>
                </c:pt>
                <c:pt idx="257">
                  <c:v>5.16</c:v>
                </c:pt>
                <c:pt idx="258">
                  <c:v>5.18</c:v>
                </c:pt>
                <c:pt idx="259">
                  <c:v>5.2</c:v>
                </c:pt>
                <c:pt idx="260">
                  <c:v>5.22</c:v>
                </c:pt>
                <c:pt idx="261">
                  <c:v>5.24</c:v>
                </c:pt>
                <c:pt idx="262">
                  <c:v>5.26</c:v>
                </c:pt>
                <c:pt idx="263">
                  <c:v>5.28</c:v>
                </c:pt>
                <c:pt idx="264">
                  <c:v>5.3</c:v>
                </c:pt>
                <c:pt idx="265">
                  <c:v>5.32</c:v>
                </c:pt>
                <c:pt idx="266">
                  <c:v>5.34</c:v>
                </c:pt>
                <c:pt idx="267">
                  <c:v>5.36</c:v>
                </c:pt>
                <c:pt idx="268">
                  <c:v>5.38</c:v>
                </c:pt>
                <c:pt idx="269">
                  <c:v>5.4</c:v>
                </c:pt>
                <c:pt idx="270">
                  <c:v>5.42</c:v>
                </c:pt>
                <c:pt idx="271">
                  <c:v>5.44</c:v>
                </c:pt>
                <c:pt idx="272">
                  <c:v>5.46</c:v>
                </c:pt>
                <c:pt idx="273">
                  <c:v>5.48</c:v>
                </c:pt>
                <c:pt idx="274">
                  <c:v>5.5</c:v>
                </c:pt>
                <c:pt idx="275">
                  <c:v>5.52</c:v>
                </c:pt>
                <c:pt idx="276">
                  <c:v>5.54</c:v>
                </c:pt>
                <c:pt idx="277">
                  <c:v>5.56</c:v>
                </c:pt>
                <c:pt idx="278">
                  <c:v>5.58</c:v>
                </c:pt>
                <c:pt idx="279">
                  <c:v>5.6</c:v>
                </c:pt>
                <c:pt idx="280">
                  <c:v>5.62</c:v>
                </c:pt>
                <c:pt idx="281">
                  <c:v>5.64</c:v>
                </c:pt>
                <c:pt idx="282">
                  <c:v>5.66</c:v>
                </c:pt>
                <c:pt idx="283">
                  <c:v>5.68</c:v>
                </c:pt>
                <c:pt idx="284">
                  <c:v>5.7</c:v>
                </c:pt>
                <c:pt idx="285">
                  <c:v>5.72</c:v>
                </c:pt>
                <c:pt idx="286">
                  <c:v>5.74</c:v>
                </c:pt>
                <c:pt idx="287">
                  <c:v>5.76</c:v>
                </c:pt>
                <c:pt idx="288">
                  <c:v>5.78</c:v>
                </c:pt>
                <c:pt idx="289">
                  <c:v>5.8</c:v>
                </c:pt>
                <c:pt idx="290">
                  <c:v>5.82</c:v>
                </c:pt>
                <c:pt idx="291">
                  <c:v>5.84</c:v>
                </c:pt>
                <c:pt idx="292">
                  <c:v>5.86</c:v>
                </c:pt>
                <c:pt idx="293">
                  <c:v>5.88</c:v>
                </c:pt>
                <c:pt idx="294">
                  <c:v>5.9</c:v>
                </c:pt>
                <c:pt idx="295">
                  <c:v>5.92</c:v>
                </c:pt>
                <c:pt idx="296">
                  <c:v>5.94</c:v>
                </c:pt>
                <c:pt idx="297">
                  <c:v>5.96</c:v>
                </c:pt>
                <c:pt idx="298">
                  <c:v>5.98</c:v>
                </c:pt>
                <c:pt idx="299">
                  <c:v>6</c:v>
                </c:pt>
                <c:pt idx="300">
                  <c:v>6.02</c:v>
                </c:pt>
                <c:pt idx="301">
                  <c:v>6.04</c:v>
                </c:pt>
                <c:pt idx="302">
                  <c:v>6.06</c:v>
                </c:pt>
                <c:pt idx="303">
                  <c:v>6.08</c:v>
                </c:pt>
                <c:pt idx="304">
                  <c:v>6.1</c:v>
                </c:pt>
                <c:pt idx="305">
                  <c:v>6.12</c:v>
                </c:pt>
                <c:pt idx="306">
                  <c:v>6.14</c:v>
                </c:pt>
                <c:pt idx="307">
                  <c:v>6.16</c:v>
                </c:pt>
                <c:pt idx="308">
                  <c:v>6.18</c:v>
                </c:pt>
                <c:pt idx="309">
                  <c:v>6.2</c:v>
                </c:pt>
                <c:pt idx="310">
                  <c:v>6.22</c:v>
                </c:pt>
                <c:pt idx="311">
                  <c:v>6.24</c:v>
                </c:pt>
                <c:pt idx="312">
                  <c:v>6.26</c:v>
                </c:pt>
                <c:pt idx="313">
                  <c:v>6.28</c:v>
                </c:pt>
                <c:pt idx="314">
                  <c:v>6.3</c:v>
                </c:pt>
                <c:pt idx="315">
                  <c:v>6.32</c:v>
                </c:pt>
                <c:pt idx="316">
                  <c:v>6.34</c:v>
                </c:pt>
                <c:pt idx="317">
                  <c:v>6.36</c:v>
                </c:pt>
                <c:pt idx="318">
                  <c:v>6.38</c:v>
                </c:pt>
                <c:pt idx="319">
                  <c:v>6.4</c:v>
                </c:pt>
                <c:pt idx="320">
                  <c:v>6.42</c:v>
                </c:pt>
                <c:pt idx="321">
                  <c:v>6.44</c:v>
                </c:pt>
                <c:pt idx="322">
                  <c:v>6.46</c:v>
                </c:pt>
                <c:pt idx="323">
                  <c:v>6.48</c:v>
                </c:pt>
                <c:pt idx="324">
                  <c:v>6.5</c:v>
                </c:pt>
                <c:pt idx="325">
                  <c:v>6.52</c:v>
                </c:pt>
                <c:pt idx="326">
                  <c:v>6.54</c:v>
                </c:pt>
                <c:pt idx="327">
                  <c:v>6.56</c:v>
                </c:pt>
                <c:pt idx="328">
                  <c:v>6.58</c:v>
                </c:pt>
                <c:pt idx="329">
                  <c:v>6.6</c:v>
                </c:pt>
                <c:pt idx="330">
                  <c:v>6.62</c:v>
                </c:pt>
                <c:pt idx="331">
                  <c:v>6.64</c:v>
                </c:pt>
                <c:pt idx="332">
                  <c:v>6.66</c:v>
                </c:pt>
                <c:pt idx="333">
                  <c:v>6.68</c:v>
                </c:pt>
                <c:pt idx="334">
                  <c:v>6.7</c:v>
                </c:pt>
                <c:pt idx="335">
                  <c:v>6.72</c:v>
                </c:pt>
                <c:pt idx="336">
                  <c:v>6.74</c:v>
                </c:pt>
                <c:pt idx="337">
                  <c:v>6.76</c:v>
                </c:pt>
                <c:pt idx="338">
                  <c:v>6.78</c:v>
                </c:pt>
                <c:pt idx="339">
                  <c:v>6.8</c:v>
                </c:pt>
                <c:pt idx="340">
                  <c:v>6.82</c:v>
                </c:pt>
                <c:pt idx="341">
                  <c:v>6.84</c:v>
                </c:pt>
                <c:pt idx="342">
                  <c:v>6.86</c:v>
                </c:pt>
                <c:pt idx="343">
                  <c:v>6.88</c:v>
                </c:pt>
                <c:pt idx="344">
                  <c:v>6.9</c:v>
                </c:pt>
                <c:pt idx="345">
                  <c:v>6.92</c:v>
                </c:pt>
                <c:pt idx="346">
                  <c:v>6.94</c:v>
                </c:pt>
                <c:pt idx="347">
                  <c:v>6.96</c:v>
                </c:pt>
                <c:pt idx="348">
                  <c:v>6.98</c:v>
                </c:pt>
                <c:pt idx="349">
                  <c:v>7</c:v>
                </c:pt>
                <c:pt idx="350">
                  <c:v>7.02</c:v>
                </c:pt>
                <c:pt idx="351">
                  <c:v>7.04</c:v>
                </c:pt>
                <c:pt idx="352">
                  <c:v>7.06</c:v>
                </c:pt>
                <c:pt idx="353">
                  <c:v>7.08</c:v>
                </c:pt>
                <c:pt idx="354">
                  <c:v>7.1</c:v>
                </c:pt>
                <c:pt idx="355">
                  <c:v>7.12</c:v>
                </c:pt>
                <c:pt idx="356">
                  <c:v>7.14</c:v>
                </c:pt>
                <c:pt idx="357">
                  <c:v>7.16</c:v>
                </c:pt>
                <c:pt idx="358">
                  <c:v>7.18</c:v>
                </c:pt>
                <c:pt idx="359">
                  <c:v>7.2</c:v>
                </c:pt>
                <c:pt idx="360">
                  <c:v>7.22</c:v>
                </c:pt>
                <c:pt idx="361">
                  <c:v>7.24</c:v>
                </c:pt>
                <c:pt idx="362">
                  <c:v>7.26</c:v>
                </c:pt>
                <c:pt idx="363">
                  <c:v>7.28</c:v>
                </c:pt>
                <c:pt idx="364">
                  <c:v>7.3</c:v>
                </c:pt>
                <c:pt idx="365">
                  <c:v>7.32</c:v>
                </c:pt>
                <c:pt idx="366">
                  <c:v>7.34</c:v>
                </c:pt>
                <c:pt idx="367">
                  <c:v>7.36</c:v>
                </c:pt>
                <c:pt idx="368">
                  <c:v>7.38</c:v>
                </c:pt>
                <c:pt idx="369">
                  <c:v>7.4</c:v>
                </c:pt>
                <c:pt idx="370">
                  <c:v>7.42</c:v>
                </c:pt>
                <c:pt idx="371">
                  <c:v>7.44</c:v>
                </c:pt>
                <c:pt idx="372">
                  <c:v>7.46</c:v>
                </c:pt>
                <c:pt idx="373">
                  <c:v>7.48</c:v>
                </c:pt>
                <c:pt idx="374">
                  <c:v>7.5</c:v>
                </c:pt>
                <c:pt idx="375">
                  <c:v>7.52</c:v>
                </c:pt>
                <c:pt idx="376">
                  <c:v>7.54</c:v>
                </c:pt>
                <c:pt idx="377">
                  <c:v>7.56</c:v>
                </c:pt>
                <c:pt idx="378">
                  <c:v>7.58</c:v>
                </c:pt>
                <c:pt idx="379">
                  <c:v>7.6</c:v>
                </c:pt>
                <c:pt idx="380">
                  <c:v>7.62</c:v>
                </c:pt>
                <c:pt idx="381">
                  <c:v>7.64</c:v>
                </c:pt>
                <c:pt idx="382">
                  <c:v>7.66</c:v>
                </c:pt>
                <c:pt idx="383">
                  <c:v>7.68</c:v>
                </c:pt>
                <c:pt idx="384">
                  <c:v>7.7</c:v>
                </c:pt>
                <c:pt idx="385">
                  <c:v>7.72</c:v>
                </c:pt>
                <c:pt idx="386">
                  <c:v>7.74</c:v>
                </c:pt>
                <c:pt idx="387">
                  <c:v>7.76</c:v>
                </c:pt>
                <c:pt idx="388">
                  <c:v>7.78</c:v>
                </c:pt>
                <c:pt idx="389">
                  <c:v>7.8</c:v>
                </c:pt>
                <c:pt idx="390">
                  <c:v>7.82</c:v>
                </c:pt>
                <c:pt idx="391">
                  <c:v>7.84</c:v>
                </c:pt>
                <c:pt idx="392">
                  <c:v>7.86</c:v>
                </c:pt>
                <c:pt idx="393">
                  <c:v>7.88</c:v>
                </c:pt>
                <c:pt idx="394">
                  <c:v>7.9</c:v>
                </c:pt>
                <c:pt idx="395">
                  <c:v>7.92</c:v>
                </c:pt>
                <c:pt idx="396">
                  <c:v>7.94</c:v>
                </c:pt>
                <c:pt idx="397">
                  <c:v>7.96</c:v>
                </c:pt>
                <c:pt idx="398">
                  <c:v>7.98</c:v>
                </c:pt>
                <c:pt idx="399">
                  <c:v>8</c:v>
                </c:pt>
                <c:pt idx="400">
                  <c:v>8.02</c:v>
                </c:pt>
                <c:pt idx="401">
                  <c:v>8.0399999999999991</c:v>
                </c:pt>
                <c:pt idx="402">
                  <c:v>8.06</c:v>
                </c:pt>
                <c:pt idx="403">
                  <c:v>8.08</c:v>
                </c:pt>
                <c:pt idx="404">
                  <c:v>8.1</c:v>
                </c:pt>
                <c:pt idx="405">
                  <c:v>8.1199999999999992</c:v>
                </c:pt>
                <c:pt idx="406">
                  <c:v>8.14</c:v>
                </c:pt>
                <c:pt idx="407">
                  <c:v>8.16</c:v>
                </c:pt>
                <c:pt idx="408">
                  <c:v>8.18</c:v>
                </c:pt>
                <c:pt idx="409">
                  <c:v>8.1999999999999993</c:v>
                </c:pt>
                <c:pt idx="410">
                  <c:v>8.2200000000000006</c:v>
                </c:pt>
                <c:pt idx="411">
                  <c:v>8.24</c:v>
                </c:pt>
                <c:pt idx="412">
                  <c:v>8.26</c:v>
                </c:pt>
                <c:pt idx="413">
                  <c:v>8.2799999999999994</c:v>
                </c:pt>
                <c:pt idx="414">
                  <c:v>8.3000000000000007</c:v>
                </c:pt>
                <c:pt idx="415">
                  <c:v>8.32</c:v>
                </c:pt>
                <c:pt idx="416">
                  <c:v>8.34</c:v>
                </c:pt>
                <c:pt idx="417">
                  <c:v>8.36</c:v>
                </c:pt>
                <c:pt idx="418">
                  <c:v>8.3800000000000008</c:v>
                </c:pt>
                <c:pt idx="419">
                  <c:v>8.4</c:v>
                </c:pt>
                <c:pt idx="420">
                  <c:v>8.42</c:v>
                </c:pt>
                <c:pt idx="421">
                  <c:v>8.44</c:v>
                </c:pt>
                <c:pt idx="422">
                  <c:v>8.4600000000000009</c:v>
                </c:pt>
                <c:pt idx="423">
                  <c:v>8.48</c:v>
                </c:pt>
                <c:pt idx="424">
                  <c:v>8.5</c:v>
                </c:pt>
                <c:pt idx="425">
                  <c:v>8.52</c:v>
                </c:pt>
                <c:pt idx="426">
                  <c:v>8.5399999999999991</c:v>
                </c:pt>
                <c:pt idx="427">
                  <c:v>8.56</c:v>
                </c:pt>
                <c:pt idx="428">
                  <c:v>8.58</c:v>
                </c:pt>
                <c:pt idx="429">
                  <c:v>8.6</c:v>
                </c:pt>
                <c:pt idx="430">
                  <c:v>8.6199999999999992</c:v>
                </c:pt>
                <c:pt idx="431">
                  <c:v>8.64</c:v>
                </c:pt>
                <c:pt idx="432">
                  <c:v>8.66</c:v>
                </c:pt>
                <c:pt idx="433">
                  <c:v>8.68</c:v>
                </c:pt>
                <c:pt idx="434">
                  <c:v>8.6999999999999993</c:v>
                </c:pt>
                <c:pt idx="435">
                  <c:v>8.7200000000000006</c:v>
                </c:pt>
                <c:pt idx="436">
                  <c:v>8.74</c:v>
                </c:pt>
                <c:pt idx="437">
                  <c:v>8.76</c:v>
                </c:pt>
                <c:pt idx="438">
                  <c:v>8.7799999999999994</c:v>
                </c:pt>
                <c:pt idx="439">
                  <c:v>8.8000000000000007</c:v>
                </c:pt>
                <c:pt idx="440">
                  <c:v>8.82</c:v>
                </c:pt>
                <c:pt idx="441">
                  <c:v>8.84</c:v>
                </c:pt>
                <c:pt idx="442">
                  <c:v>8.86</c:v>
                </c:pt>
                <c:pt idx="443">
                  <c:v>8.8800000000000008</c:v>
                </c:pt>
                <c:pt idx="444">
                  <c:v>8.9</c:v>
                </c:pt>
                <c:pt idx="445">
                  <c:v>8.92</c:v>
                </c:pt>
                <c:pt idx="446">
                  <c:v>8.94</c:v>
                </c:pt>
                <c:pt idx="447">
                  <c:v>8.9600000000000009</c:v>
                </c:pt>
                <c:pt idx="448">
                  <c:v>8.98</c:v>
                </c:pt>
                <c:pt idx="449">
                  <c:v>9</c:v>
                </c:pt>
                <c:pt idx="450">
                  <c:v>9.02</c:v>
                </c:pt>
                <c:pt idx="451">
                  <c:v>9.0399999999999991</c:v>
                </c:pt>
                <c:pt idx="452">
                  <c:v>9.06</c:v>
                </c:pt>
                <c:pt idx="453">
                  <c:v>9.08</c:v>
                </c:pt>
                <c:pt idx="454">
                  <c:v>9.1</c:v>
                </c:pt>
                <c:pt idx="455">
                  <c:v>9.1199999999999992</c:v>
                </c:pt>
                <c:pt idx="456">
                  <c:v>9.14</c:v>
                </c:pt>
                <c:pt idx="457">
                  <c:v>9.16</c:v>
                </c:pt>
                <c:pt idx="458">
                  <c:v>9.18</c:v>
                </c:pt>
                <c:pt idx="459">
                  <c:v>9.1999999999999993</c:v>
                </c:pt>
                <c:pt idx="460">
                  <c:v>9.2200000000000006</c:v>
                </c:pt>
                <c:pt idx="461">
                  <c:v>9.24</c:v>
                </c:pt>
                <c:pt idx="462">
                  <c:v>9.26</c:v>
                </c:pt>
                <c:pt idx="463">
                  <c:v>9.2799999999999994</c:v>
                </c:pt>
                <c:pt idx="464">
                  <c:v>9.3000000000000007</c:v>
                </c:pt>
                <c:pt idx="465">
                  <c:v>9.32</c:v>
                </c:pt>
                <c:pt idx="466">
                  <c:v>9.34</c:v>
                </c:pt>
                <c:pt idx="467">
                  <c:v>9.36</c:v>
                </c:pt>
                <c:pt idx="468">
                  <c:v>9.3800000000000008</c:v>
                </c:pt>
                <c:pt idx="469">
                  <c:v>9.4</c:v>
                </c:pt>
                <c:pt idx="470">
                  <c:v>9.42</c:v>
                </c:pt>
                <c:pt idx="471">
                  <c:v>9.44</c:v>
                </c:pt>
                <c:pt idx="472">
                  <c:v>9.4600000000000009</c:v>
                </c:pt>
                <c:pt idx="473">
                  <c:v>9.48</c:v>
                </c:pt>
                <c:pt idx="474">
                  <c:v>9.5</c:v>
                </c:pt>
                <c:pt idx="475">
                  <c:v>9.52</c:v>
                </c:pt>
                <c:pt idx="476">
                  <c:v>9.5399999999999991</c:v>
                </c:pt>
                <c:pt idx="477">
                  <c:v>9.56</c:v>
                </c:pt>
                <c:pt idx="478">
                  <c:v>9.58</c:v>
                </c:pt>
                <c:pt idx="479">
                  <c:v>9.6</c:v>
                </c:pt>
                <c:pt idx="480">
                  <c:v>9.6199999999999992</c:v>
                </c:pt>
                <c:pt idx="481">
                  <c:v>9.64</c:v>
                </c:pt>
                <c:pt idx="482">
                  <c:v>9.66</c:v>
                </c:pt>
                <c:pt idx="483">
                  <c:v>9.68</c:v>
                </c:pt>
                <c:pt idx="484">
                  <c:v>9.6999999999999993</c:v>
                </c:pt>
                <c:pt idx="485">
                  <c:v>9.7200000000000006</c:v>
                </c:pt>
                <c:pt idx="486">
                  <c:v>9.74</c:v>
                </c:pt>
                <c:pt idx="487">
                  <c:v>9.76</c:v>
                </c:pt>
                <c:pt idx="488">
                  <c:v>9.7799999999999994</c:v>
                </c:pt>
                <c:pt idx="489">
                  <c:v>9.8000000000000007</c:v>
                </c:pt>
                <c:pt idx="490">
                  <c:v>9.82</c:v>
                </c:pt>
                <c:pt idx="491">
                  <c:v>9.84</c:v>
                </c:pt>
                <c:pt idx="492">
                  <c:v>9.86</c:v>
                </c:pt>
                <c:pt idx="493">
                  <c:v>9.8800000000000008</c:v>
                </c:pt>
                <c:pt idx="494">
                  <c:v>9.9</c:v>
                </c:pt>
                <c:pt idx="495">
                  <c:v>9.92</c:v>
                </c:pt>
                <c:pt idx="496">
                  <c:v>9.94</c:v>
                </c:pt>
                <c:pt idx="497">
                  <c:v>9.9600000000000009</c:v>
                </c:pt>
                <c:pt idx="498">
                  <c:v>9.98</c:v>
                </c:pt>
                <c:pt idx="499">
                  <c:v>10</c:v>
                </c:pt>
                <c:pt idx="500">
                  <c:v>10.02</c:v>
                </c:pt>
                <c:pt idx="501">
                  <c:v>10.039999999999999</c:v>
                </c:pt>
                <c:pt idx="502">
                  <c:v>10.06</c:v>
                </c:pt>
                <c:pt idx="503">
                  <c:v>10.08</c:v>
                </c:pt>
                <c:pt idx="504">
                  <c:v>10.1</c:v>
                </c:pt>
                <c:pt idx="505">
                  <c:v>10.119999999999999</c:v>
                </c:pt>
                <c:pt idx="506">
                  <c:v>10.14</c:v>
                </c:pt>
                <c:pt idx="507">
                  <c:v>10.16</c:v>
                </c:pt>
                <c:pt idx="508">
                  <c:v>10.18</c:v>
                </c:pt>
                <c:pt idx="509">
                  <c:v>10.199999999999999</c:v>
                </c:pt>
                <c:pt idx="510">
                  <c:v>10.220000000000001</c:v>
                </c:pt>
                <c:pt idx="511">
                  <c:v>10.24</c:v>
                </c:pt>
                <c:pt idx="512">
                  <c:v>10.26</c:v>
                </c:pt>
                <c:pt idx="513">
                  <c:v>10.28</c:v>
                </c:pt>
                <c:pt idx="514">
                  <c:v>10.3</c:v>
                </c:pt>
                <c:pt idx="515">
                  <c:v>10.32</c:v>
                </c:pt>
                <c:pt idx="516">
                  <c:v>10.34</c:v>
                </c:pt>
                <c:pt idx="517">
                  <c:v>10.36</c:v>
                </c:pt>
                <c:pt idx="518">
                  <c:v>10.38</c:v>
                </c:pt>
                <c:pt idx="519">
                  <c:v>10.4</c:v>
                </c:pt>
                <c:pt idx="520">
                  <c:v>10.42</c:v>
                </c:pt>
                <c:pt idx="521">
                  <c:v>10.44</c:v>
                </c:pt>
                <c:pt idx="522">
                  <c:v>10.46</c:v>
                </c:pt>
                <c:pt idx="523">
                  <c:v>10.48</c:v>
                </c:pt>
                <c:pt idx="524">
                  <c:v>10.5</c:v>
                </c:pt>
                <c:pt idx="525">
                  <c:v>10.52</c:v>
                </c:pt>
                <c:pt idx="526">
                  <c:v>10.54</c:v>
                </c:pt>
                <c:pt idx="527">
                  <c:v>10.56</c:v>
                </c:pt>
                <c:pt idx="528">
                  <c:v>10.58</c:v>
                </c:pt>
                <c:pt idx="529">
                  <c:v>10.6</c:v>
                </c:pt>
                <c:pt idx="530">
                  <c:v>10.62</c:v>
                </c:pt>
                <c:pt idx="531">
                  <c:v>10.64</c:v>
                </c:pt>
                <c:pt idx="532">
                  <c:v>10.66</c:v>
                </c:pt>
                <c:pt idx="533">
                  <c:v>10.68</c:v>
                </c:pt>
                <c:pt idx="534">
                  <c:v>10.7</c:v>
                </c:pt>
                <c:pt idx="535">
                  <c:v>10.72</c:v>
                </c:pt>
                <c:pt idx="536">
                  <c:v>10.74</c:v>
                </c:pt>
                <c:pt idx="537">
                  <c:v>10.76</c:v>
                </c:pt>
                <c:pt idx="538">
                  <c:v>10.78</c:v>
                </c:pt>
                <c:pt idx="539">
                  <c:v>10.8</c:v>
                </c:pt>
                <c:pt idx="540">
                  <c:v>10.82</c:v>
                </c:pt>
                <c:pt idx="541">
                  <c:v>10.84</c:v>
                </c:pt>
                <c:pt idx="542">
                  <c:v>10.86</c:v>
                </c:pt>
                <c:pt idx="543">
                  <c:v>10.88</c:v>
                </c:pt>
                <c:pt idx="544">
                  <c:v>10.9</c:v>
                </c:pt>
                <c:pt idx="545">
                  <c:v>10.92</c:v>
                </c:pt>
                <c:pt idx="546">
                  <c:v>10.94</c:v>
                </c:pt>
                <c:pt idx="547">
                  <c:v>10.96</c:v>
                </c:pt>
                <c:pt idx="548">
                  <c:v>10.98</c:v>
                </c:pt>
                <c:pt idx="549">
                  <c:v>11</c:v>
                </c:pt>
                <c:pt idx="550">
                  <c:v>11.02</c:v>
                </c:pt>
                <c:pt idx="551">
                  <c:v>11.04</c:v>
                </c:pt>
                <c:pt idx="552">
                  <c:v>11.06</c:v>
                </c:pt>
                <c:pt idx="553">
                  <c:v>11.08</c:v>
                </c:pt>
                <c:pt idx="554">
                  <c:v>11.1</c:v>
                </c:pt>
                <c:pt idx="555">
                  <c:v>11.12</c:v>
                </c:pt>
                <c:pt idx="556">
                  <c:v>11.14</c:v>
                </c:pt>
                <c:pt idx="557">
                  <c:v>11.16</c:v>
                </c:pt>
                <c:pt idx="558">
                  <c:v>11.18</c:v>
                </c:pt>
                <c:pt idx="559">
                  <c:v>11.2</c:v>
                </c:pt>
                <c:pt idx="560">
                  <c:v>11.22</c:v>
                </c:pt>
                <c:pt idx="561">
                  <c:v>11.24</c:v>
                </c:pt>
                <c:pt idx="562">
                  <c:v>11.26</c:v>
                </c:pt>
                <c:pt idx="563">
                  <c:v>11.28</c:v>
                </c:pt>
                <c:pt idx="564">
                  <c:v>11.3</c:v>
                </c:pt>
                <c:pt idx="565">
                  <c:v>11.32</c:v>
                </c:pt>
                <c:pt idx="566">
                  <c:v>11.34</c:v>
                </c:pt>
                <c:pt idx="567">
                  <c:v>11.36</c:v>
                </c:pt>
                <c:pt idx="568">
                  <c:v>11.38</c:v>
                </c:pt>
                <c:pt idx="569">
                  <c:v>11.4</c:v>
                </c:pt>
                <c:pt idx="570">
                  <c:v>11.42</c:v>
                </c:pt>
                <c:pt idx="571">
                  <c:v>11.44</c:v>
                </c:pt>
                <c:pt idx="572">
                  <c:v>11.46</c:v>
                </c:pt>
                <c:pt idx="573">
                  <c:v>11.48</c:v>
                </c:pt>
                <c:pt idx="574">
                  <c:v>11.5</c:v>
                </c:pt>
                <c:pt idx="575">
                  <c:v>11.52</c:v>
                </c:pt>
                <c:pt idx="576">
                  <c:v>11.54</c:v>
                </c:pt>
                <c:pt idx="577">
                  <c:v>11.56</c:v>
                </c:pt>
                <c:pt idx="578">
                  <c:v>11.58</c:v>
                </c:pt>
                <c:pt idx="579">
                  <c:v>11.6</c:v>
                </c:pt>
                <c:pt idx="580">
                  <c:v>11.62</c:v>
                </c:pt>
                <c:pt idx="581">
                  <c:v>11.64</c:v>
                </c:pt>
                <c:pt idx="582">
                  <c:v>11.66</c:v>
                </c:pt>
                <c:pt idx="583">
                  <c:v>11.68</c:v>
                </c:pt>
                <c:pt idx="584">
                  <c:v>11.7</c:v>
                </c:pt>
                <c:pt idx="585">
                  <c:v>11.72</c:v>
                </c:pt>
                <c:pt idx="586">
                  <c:v>11.74</c:v>
                </c:pt>
                <c:pt idx="587">
                  <c:v>11.76</c:v>
                </c:pt>
                <c:pt idx="588">
                  <c:v>11.78</c:v>
                </c:pt>
                <c:pt idx="589">
                  <c:v>11.8</c:v>
                </c:pt>
                <c:pt idx="590">
                  <c:v>11.82</c:v>
                </c:pt>
                <c:pt idx="591">
                  <c:v>11.84</c:v>
                </c:pt>
                <c:pt idx="592">
                  <c:v>11.86</c:v>
                </c:pt>
                <c:pt idx="593">
                  <c:v>11.88</c:v>
                </c:pt>
                <c:pt idx="594">
                  <c:v>11.9</c:v>
                </c:pt>
                <c:pt idx="595">
                  <c:v>11.92</c:v>
                </c:pt>
                <c:pt idx="596">
                  <c:v>11.94</c:v>
                </c:pt>
                <c:pt idx="597">
                  <c:v>11.96</c:v>
                </c:pt>
                <c:pt idx="598">
                  <c:v>11.98</c:v>
                </c:pt>
                <c:pt idx="599">
                  <c:v>12</c:v>
                </c:pt>
                <c:pt idx="600">
                  <c:v>12.02</c:v>
                </c:pt>
                <c:pt idx="601">
                  <c:v>12.04</c:v>
                </c:pt>
                <c:pt idx="602">
                  <c:v>12.06</c:v>
                </c:pt>
                <c:pt idx="603">
                  <c:v>12.08</c:v>
                </c:pt>
                <c:pt idx="604">
                  <c:v>12.1</c:v>
                </c:pt>
                <c:pt idx="605">
                  <c:v>12.12</c:v>
                </c:pt>
                <c:pt idx="606">
                  <c:v>12.14</c:v>
                </c:pt>
                <c:pt idx="607">
                  <c:v>12.16</c:v>
                </c:pt>
                <c:pt idx="608">
                  <c:v>12.18</c:v>
                </c:pt>
                <c:pt idx="609">
                  <c:v>12.2</c:v>
                </c:pt>
                <c:pt idx="610">
                  <c:v>12.22</c:v>
                </c:pt>
                <c:pt idx="611">
                  <c:v>12.24</c:v>
                </c:pt>
                <c:pt idx="612">
                  <c:v>12.26</c:v>
                </c:pt>
                <c:pt idx="613">
                  <c:v>12.28</c:v>
                </c:pt>
                <c:pt idx="614">
                  <c:v>12.3</c:v>
                </c:pt>
                <c:pt idx="615">
                  <c:v>12.32</c:v>
                </c:pt>
                <c:pt idx="616">
                  <c:v>12.34</c:v>
                </c:pt>
                <c:pt idx="617">
                  <c:v>12.36</c:v>
                </c:pt>
                <c:pt idx="618">
                  <c:v>12.38</c:v>
                </c:pt>
                <c:pt idx="619">
                  <c:v>12.4</c:v>
                </c:pt>
                <c:pt idx="620">
                  <c:v>12.42</c:v>
                </c:pt>
                <c:pt idx="621">
                  <c:v>12.44</c:v>
                </c:pt>
                <c:pt idx="622">
                  <c:v>12.46</c:v>
                </c:pt>
                <c:pt idx="623">
                  <c:v>12.48</c:v>
                </c:pt>
                <c:pt idx="624">
                  <c:v>12.5</c:v>
                </c:pt>
                <c:pt idx="625">
                  <c:v>12.52</c:v>
                </c:pt>
                <c:pt idx="626">
                  <c:v>12.54</c:v>
                </c:pt>
                <c:pt idx="627">
                  <c:v>12.56</c:v>
                </c:pt>
                <c:pt idx="628">
                  <c:v>12.58</c:v>
                </c:pt>
                <c:pt idx="629">
                  <c:v>12.6</c:v>
                </c:pt>
                <c:pt idx="630">
                  <c:v>12.62</c:v>
                </c:pt>
                <c:pt idx="631">
                  <c:v>12.64</c:v>
                </c:pt>
                <c:pt idx="632">
                  <c:v>12.66</c:v>
                </c:pt>
                <c:pt idx="633">
                  <c:v>12.68</c:v>
                </c:pt>
                <c:pt idx="634">
                  <c:v>12.7</c:v>
                </c:pt>
                <c:pt idx="635">
                  <c:v>12.72</c:v>
                </c:pt>
                <c:pt idx="636">
                  <c:v>12.74</c:v>
                </c:pt>
                <c:pt idx="637">
                  <c:v>12.76</c:v>
                </c:pt>
                <c:pt idx="638">
                  <c:v>12.78</c:v>
                </c:pt>
                <c:pt idx="639">
                  <c:v>12.8</c:v>
                </c:pt>
                <c:pt idx="640">
                  <c:v>12.82</c:v>
                </c:pt>
                <c:pt idx="641">
                  <c:v>12.84</c:v>
                </c:pt>
                <c:pt idx="642">
                  <c:v>12.86</c:v>
                </c:pt>
                <c:pt idx="643">
                  <c:v>12.88</c:v>
                </c:pt>
                <c:pt idx="644">
                  <c:v>12.9</c:v>
                </c:pt>
                <c:pt idx="645">
                  <c:v>12.92</c:v>
                </c:pt>
                <c:pt idx="646">
                  <c:v>12.94</c:v>
                </c:pt>
                <c:pt idx="647">
                  <c:v>12.96</c:v>
                </c:pt>
                <c:pt idx="648">
                  <c:v>12.98</c:v>
                </c:pt>
                <c:pt idx="649">
                  <c:v>13</c:v>
                </c:pt>
                <c:pt idx="650">
                  <c:v>13.02</c:v>
                </c:pt>
                <c:pt idx="651">
                  <c:v>13.04</c:v>
                </c:pt>
                <c:pt idx="652">
                  <c:v>13.06</c:v>
                </c:pt>
                <c:pt idx="653">
                  <c:v>13.08</c:v>
                </c:pt>
                <c:pt idx="654">
                  <c:v>13.1</c:v>
                </c:pt>
                <c:pt idx="655">
                  <c:v>13.12</c:v>
                </c:pt>
                <c:pt idx="656">
                  <c:v>13.14</c:v>
                </c:pt>
                <c:pt idx="657">
                  <c:v>13.16</c:v>
                </c:pt>
                <c:pt idx="658">
                  <c:v>13.18</c:v>
                </c:pt>
                <c:pt idx="659">
                  <c:v>13.2</c:v>
                </c:pt>
                <c:pt idx="660">
                  <c:v>13.22</c:v>
                </c:pt>
                <c:pt idx="661">
                  <c:v>13.24</c:v>
                </c:pt>
                <c:pt idx="662">
                  <c:v>13.26</c:v>
                </c:pt>
                <c:pt idx="663">
                  <c:v>13.28</c:v>
                </c:pt>
                <c:pt idx="664">
                  <c:v>13.3</c:v>
                </c:pt>
                <c:pt idx="665">
                  <c:v>13.32</c:v>
                </c:pt>
                <c:pt idx="666">
                  <c:v>13.34</c:v>
                </c:pt>
                <c:pt idx="667">
                  <c:v>13.36</c:v>
                </c:pt>
                <c:pt idx="668">
                  <c:v>13.38</c:v>
                </c:pt>
                <c:pt idx="669">
                  <c:v>13.4</c:v>
                </c:pt>
                <c:pt idx="670">
                  <c:v>13.42</c:v>
                </c:pt>
                <c:pt idx="671">
                  <c:v>13.44</c:v>
                </c:pt>
                <c:pt idx="672">
                  <c:v>13.46</c:v>
                </c:pt>
                <c:pt idx="673">
                  <c:v>13.48</c:v>
                </c:pt>
                <c:pt idx="674">
                  <c:v>13.5</c:v>
                </c:pt>
                <c:pt idx="675">
                  <c:v>13.52</c:v>
                </c:pt>
                <c:pt idx="676">
                  <c:v>13.54</c:v>
                </c:pt>
                <c:pt idx="677">
                  <c:v>13.56</c:v>
                </c:pt>
                <c:pt idx="678">
                  <c:v>13.58</c:v>
                </c:pt>
                <c:pt idx="679">
                  <c:v>13.6</c:v>
                </c:pt>
                <c:pt idx="680">
                  <c:v>13.62</c:v>
                </c:pt>
                <c:pt idx="681">
                  <c:v>13.64</c:v>
                </c:pt>
                <c:pt idx="682">
                  <c:v>13.66</c:v>
                </c:pt>
                <c:pt idx="683">
                  <c:v>13.68</c:v>
                </c:pt>
                <c:pt idx="684">
                  <c:v>13.7</c:v>
                </c:pt>
                <c:pt idx="685">
                  <c:v>13.72</c:v>
                </c:pt>
                <c:pt idx="686">
                  <c:v>13.74</c:v>
                </c:pt>
                <c:pt idx="687">
                  <c:v>13.76</c:v>
                </c:pt>
                <c:pt idx="688">
                  <c:v>13.78</c:v>
                </c:pt>
                <c:pt idx="689">
                  <c:v>13.8</c:v>
                </c:pt>
                <c:pt idx="690">
                  <c:v>13.82</c:v>
                </c:pt>
                <c:pt idx="691">
                  <c:v>13.84</c:v>
                </c:pt>
                <c:pt idx="692">
                  <c:v>13.86</c:v>
                </c:pt>
                <c:pt idx="693">
                  <c:v>13.88</c:v>
                </c:pt>
                <c:pt idx="694">
                  <c:v>13.9</c:v>
                </c:pt>
                <c:pt idx="695">
                  <c:v>13.92</c:v>
                </c:pt>
                <c:pt idx="696">
                  <c:v>13.94</c:v>
                </c:pt>
                <c:pt idx="697">
                  <c:v>13.96</c:v>
                </c:pt>
                <c:pt idx="698">
                  <c:v>13.98</c:v>
                </c:pt>
                <c:pt idx="699">
                  <c:v>14</c:v>
                </c:pt>
                <c:pt idx="700">
                  <c:v>14.02</c:v>
                </c:pt>
                <c:pt idx="701">
                  <c:v>14.04</c:v>
                </c:pt>
                <c:pt idx="702">
                  <c:v>14.06</c:v>
                </c:pt>
                <c:pt idx="703">
                  <c:v>14.08</c:v>
                </c:pt>
                <c:pt idx="704">
                  <c:v>14.1</c:v>
                </c:pt>
                <c:pt idx="705">
                  <c:v>14.12</c:v>
                </c:pt>
                <c:pt idx="706">
                  <c:v>14.14</c:v>
                </c:pt>
                <c:pt idx="707">
                  <c:v>14.16</c:v>
                </c:pt>
                <c:pt idx="708">
                  <c:v>14.18</c:v>
                </c:pt>
                <c:pt idx="709">
                  <c:v>14.2</c:v>
                </c:pt>
                <c:pt idx="710">
                  <c:v>14.22</c:v>
                </c:pt>
                <c:pt idx="711">
                  <c:v>14.24</c:v>
                </c:pt>
                <c:pt idx="712">
                  <c:v>14.26</c:v>
                </c:pt>
                <c:pt idx="713">
                  <c:v>14.28</c:v>
                </c:pt>
                <c:pt idx="714">
                  <c:v>14.3</c:v>
                </c:pt>
                <c:pt idx="715">
                  <c:v>14.32</c:v>
                </c:pt>
                <c:pt idx="716">
                  <c:v>14.34</c:v>
                </c:pt>
                <c:pt idx="717">
                  <c:v>14.36</c:v>
                </c:pt>
                <c:pt idx="718">
                  <c:v>14.38</c:v>
                </c:pt>
                <c:pt idx="719">
                  <c:v>14.4</c:v>
                </c:pt>
                <c:pt idx="720">
                  <c:v>14.42</c:v>
                </c:pt>
                <c:pt idx="721">
                  <c:v>14.44</c:v>
                </c:pt>
                <c:pt idx="722">
                  <c:v>14.46</c:v>
                </c:pt>
                <c:pt idx="723">
                  <c:v>14.48</c:v>
                </c:pt>
                <c:pt idx="724">
                  <c:v>14.5</c:v>
                </c:pt>
                <c:pt idx="725">
                  <c:v>14.52</c:v>
                </c:pt>
                <c:pt idx="726">
                  <c:v>14.54</c:v>
                </c:pt>
                <c:pt idx="727">
                  <c:v>14.56</c:v>
                </c:pt>
                <c:pt idx="728">
                  <c:v>14.58</c:v>
                </c:pt>
                <c:pt idx="729">
                  <c:v>14.6</c:v>
                </c:pt>
                <c:pt idx="730">
                  <c:v>14.62</c:v>
                </c:pt>
                <c:pt idx="731">
                  <c:v>14.64</c:v>
                </c:pt>
                <c:pt idx="732">
                  <c:v>14.66</c:v>
                </c:pt>
                <c:pt idx="733">
                  <c:v>14.68</c:v>
                </c:pt>
                <c:pt idx="734">
                  <c:v>14.7</c:v>
                </c:pt>
                <c:pt idx="735">
                  <c:v>14.72</c:v>
                </c:pt>
                <c:pt idx="736">
                  <c:v>14.74</c:v>
                </c:pt>
                <c:pt idx="737">
                  <c:v>14.76</c:v>
                </c:pt>
                <c:pt idx="738">
                  <c:v>14.78</c:v>
                </c:pt>
                <c:pt idx="739">
                  <c:v>14.8</c:v>
                </c:pt>
                <c:pt idx="740">
                  <c:v>14.82</c:v>
                </c:pt>
                <c:pt idx="741">
                  <c:v>14.84</c:v>
                </c:pt>
                <c:pt idx="742">
                  <c:v>14.86</c:v>
                </c:pt>
                <c:pt idx="743">
                  <c:v>14.88</c:v>
                </c:pt>
                <c:pt idx="744">
                  <c:v>14.9</c:v>
                </c:pt>
                <c:pt idx="745">
                  <c:v>14.92</c:v>
                </c:pt>
                <c:pt idx="746">
                  <c:v>14.94</c:v>
                </c:pt>
                <c:pt idx="747">
                  <c:v>14.96</c:v>
                </c:pt>
                <c:pt idx="748">
                  <c:v>14.98</c:v>
                </c:pt>
                <c:pt idx="749">
                  <c:v>15</c:v>
                </c:pt>
              </c:numCache>
            </c:numRef>
          </c:xVal>
          <c:yVal>
            <c:numRef>
              <c:f>'L Model'!$B$4:$B$1003</c:f>
              <c:numCache>
                <c:formatCode>0.00</c:formatCode>
                <c:ptCount val="1000"/>
                <c:pt idx="0">
                  <c:v>-5.074E-2</c:v>
                </c:pt>
                <c:pt idx="1">
                  <c:v>-5.0750000000000003E-2</c:v>
                </c:pt>
                <c:pt idx="2">
                  <c:v>-5.0650000000000001E-2</c:v>
                </c:pt>
                <c:pt idx="3">
                  <c:v>-5.0610000000000002E-2</c:v>
                </c:pt>
                <c:pt idx="4">
                  <c:v>-5.0900000000000001E-2</c:v>
                </c:pt>
                <c:pt idx="5">
                  <c:v>-5.1959999999999999E-2</c:v>
                </c:pt>
                <c:pt idx="6">
                  <c:v>-5.466E-2</c:v>
                </c:pt>
                <c:pt idx="7">
                  <c:v>-5.9220000000000002E-2</c:v>
                </c:pt>
                <c:pt idx="8">
                  <c:v>-6.4479999999999996E-2</c:v>
                </c:pt>
                <c:pt idx="9">
                  <c:v>-6.9589999999999999E-2</c:v>
                </c:pt>
                <c:pt idx="10">
                  <c:v>-7.4690000000000006E-2</c:v>
                </c:pt>
                <c:pt idx="11">
                  <c:v>-7.9299999999999995E-2</c:v>
                </c:pt>
                <c:pt idx="12">
                  <c:v>-8.2619999999999999E-2</c:v>
                </c:pt>
                <c:pt idx="13">
                  <c:v>-8.5999999999999993E-2</c:v>
                </c:pt>
                <c:pt idx="14">
                  <c:v>-9.2280000000000001E-2</c:v>
                </c:pt>
                <c:pt idx="15">
                  <c:v>-0.10290000000000001</c:v>
                </c:pt>
                <c:pt idx="16">
                  <c:v>-0.1179</c:v>
                </c:pt>
                <c:pt idx="17">
                  <c:v>-0.1368</c:v>
                </c:pt>
                <c:pt idx="18">
                  <c:v>-0.15870000000000001</c:v>
                </c:pt>
                <c:pt idx="19">
                  <c:v>-0.18190000000000001</c:v>
                </c:pt>
                <c:pt idx="20">
                  <c:v>-0.20480000000000001</c:v>
                </c:pt>
                <c:pt idx="21">
                  <c:v>-0.2266</c:v>
                </c:pt>
                <c:pt idx="22">
                  <c:v>-0.24809999999999999</c:v>
                </c:pt>
                <c:pt idx="23">
                  <c:v>-0.27100000000000002</c:v>
                </c:pt>
                <c:pt idx="24">
                  <c:v>-0.29520000000000002</c:v>
                </c:pt>
                <c:pt idx="25">
                  <c:v>-0.31890000000000002</c:v>
                </c:pt>
                <c:pt idx="26">
                  <c:v>-0.34360000000000002</c:v>
                </c:pt>
                <c:pt idx="27">
                  <c:v>-0.37109999999999999</c:v>
                </c:pt>
                <c:pt idx="28">
                  <c:v>-0.3987</c:v>
                </c:pt>
                <c:pt idx="29">
                  <c:v>-0.42170000000000002</c:v>
                </c:pt>
                <c:pt idx="30">
                  <c:v>-0.43640000000000001</c:v>
                </c:pt>
                <c:pt idx="31">
                  <c:v>-0.44119999999999998</c:v>
                </c:pt>
                <c:pt idx="32">
                  <c:v>-0.43880000000000002</c:v>
                </c:pt>
                <c:pt idx="33">
                  <c:v>-0.43169999999999997</c:v>
                </c:pt>
                <c:pt idx="34">
                  <c:v>-0.4168</c:v>
                </c:pt>
                <c:pt idx="35">
                  <c:v>-0.39389999999999997</c:v>
                </c:pt>
                <c:pt idx="36">
                  <c:v>-0.37219999999999998</c:v>
                </c:pt>
                <c:pt idx="37">
                  <c:v>-0.36270000000000002</c:v>
                </c:pt>
                <c:pt idx="38">
                  <c:v>-0.36399999999999999</c:v>
                </c:pt>
                <c:pt idx="39">
                  <c:v>-0.36659999999999998</c:v>
                </c:pt>
                <c:pt idx="40">
                  <c:v>-0.36530000000000001</c:v>
                </c:pt>
                <c:pt idx="41">
                  <c:v>-0.35849999999999999</c:v>
                </c:pt>
                <c:pt idx="42">
                  <c:v>-0.34210000000000002</c:v>
                </c:pt>
                <c:pt idx="43">
                  <c:v>-0.31630000000000003</c:v>
                </c:pt>
                <c:pt idx="44">
                  <c:v>-0.28989999999999999</c:v>
                </c:pt>
                <c:pt idx="45">
                  <c:v>-0.26779999999999998</c:v>
                </c:pt>
                <c:pt idx="46">
                  <c:v>-0.2467</c:v>
                </c:pt>
                <c:pt idx="47">
                  <c:v>-0.22320000000000001</c:v>
                </c:pt>
                <c:pt idx="48">
                  <c:v>-0.20119999999999999</c:v>
                </c:pt>
                <c:pt idx="49">
                  <c:v>-0.1925</c:v>
                </c:pt>
                <c:pt idx="50">
                  <c:v>-0.20499999999999999</c:v>
                </c:pt>
                <c:pt idx="51">
                  <c:v>-0.2331</c:v>
                </c:pt>
                <c:pt idx="52">
                  <c:v>-0.26769999999999999</c:v>
                </c:pt>
                <c:pt idx="53">
                  <c:v>-0.30570000000000003</c:v>
                </c:pt>
                <c:pt idx="54">
                  <c:v>-0.34470000000000001</c:v>
                </c:pt>
                <c:pt idx="55">
                  <c:v>-0.38190000000000002</c:v>
                </c:pt>
                <c:pt idx="56">
                  <c:v>-0.41959999999999997</c:v>
                </c:pt>
                <c:pt idx="57">
                  <c:v>-0.46200000000000002</c:v>
                </c:pt>
                <c:pt idx="58">
                  <c:v>-0.50790000000000002</c:v>
                </c:pt>
                <c:pt idx="59">
                  <c:v>-0.55479999999999996</c:v>
                </c:pt>
                <c:pt idx="60">
                  <c:v>-0.6018</c:v>
                </c:pt>
                <c:pt idx="61">
                  <c:v>-0.64300000000000002</c:v>
                </c:pt>
                <c:pt idx="62">
                  <c:v>-0.67300000000000004</c:v>
                </c:pt>
                <c:pt idx="63">
                  <c:v>-0.69340000000000002</c:v>
                </c:pt>
                <c:pt idx="64">
                  <c:v>-0.70609999999999995</c:v>
                </c:pt>
                <c:pt idx="65">
                  <c:v>-0.71099999999999997</c:v>
                </c:pt>
                <c:pt idx="66">
                  <c:v>-0.71009999999999995</c:v>
                </c:pt>
                <c:pt idx="67">
                  <c:v>-0.70330000000000004</c:v>
                </c:pt>
                <c:pt idx="68">
                  <c:v>-0.68840000000000001</c:v>
                </c:pt>
                <c:pt idx="69">
                  <c:v>-0.66639999999999999</c:v>
                </c:pt>
                <c:pt idx="70">
                  <c:v>-0.6381</c:v>
                </c:pt>
                <c:pt idx="71">
                  <c:v>-0.60109999999999997</c:v>
                </c:pt>
                <c:pt idx="72">
                  <c:v>-0.55610000000000004</c:v>
                </c:pt>
                <c:pt idx="73">
                  <c:v>-0.50539999999999996</c:v>
                </c:pt>
                <c:pt idx="74">
                  <c:v>-0.44529999999999997</c:v>
                </c:pt>
                <c:pt idx="75">
                  <c:v>-0.3735</c:v>
                </c:pt>
                <c:pt idx="76">
                  <c:v>-0.29980000000000001</c:v>
                </c:pt>
                <c:pt idx="77">
                  <c:v>-0.2382</c:v>
                </c:pt>
                <c:pt idx="78">
                  <c:v>-0.19239999999999999</c:v>
                </c:pt>
                <c:pt idx="79">
                  <c:v>-0.15840000000000001</c:v>
                </c:pt>
                <c:pt idx="80">
                  <c:v>-0.1336</c:v>
                </c:pt>
                <c:pt idx="81">
                  <c:v>-0.1182</c:v>
                </c:pt>
                <c:pt idx="82">
                  <c:v>-0.1124</c:v>
                </c:pt>
                <c:pt idx="83">
                  <c:v>-0.113</c:v>
                </c:pt>
                <c:pt idx="84">
                  <c:v>-0.1103</c:v>
                </c:pt>
                <c:pt idx="85">
                  <c:v>-9.6210000000000004E-2</c:v>
                </c:pt>
                <c:pt idx="86">
                  <c:v>-7.9869999999999997E-2</c:v>
                </c:pt>
                <c:pt idx="87">
                  <c:v>-7.9280000000000003E-2</c:v>
                </c:pt>
                <c:pt idx="88">
                  <c:v>-9.9559999999999996E-2</c:v>
                </c:pt>
                <c:pt idx="89">
                  <c:v>-0.13139999999999999</c:v>
                </c:pt>
                <c:pt idx="90">
                  <c:v>-0.16239999999999999</c:v>
                </c:pt>
                <c:pt idx="91">
                  <c:v>-0.18129999999999999</c:v>
                </c:pt>
                <c:pt idx="92">
                  <c:v>-0.18160000000000001</c:v>
                </c:pt>
                <c:pt idx="93">
                  <c:v>-0.1668</c:v>
                </c:pt>
                <c:pt idx="94">
                  <c:v>-0.1449</c:v>
                </c:pt>
                <c:pt idx="95">
                  <c:v>-0.1221</c:v>
                </c:pt>
                <c:pt idx="96">
                  <c:v>-9.9010000000000001E-2</c:v>
                </c:pt>
                <c:pt idx="97">
                  <c:v>-7.2800000000000004E-2</c:v>
                </c:pt>
                <c:pt idx="98">
                  <c:v>-4.7160000000000001E-2</c:v>
                </c:pt>
                <c:pt idx="99">
                  <c:v>-3.696E-2</c:v>
                </c:pt>
                <c:pt idx="100">
                  <c:v>-5.101E-2</c:v>
                </c:pt>
                <c:pt idx="101">
                  <c:v>-8.455E-2</c:v>
                </c:pt>
                <c:pt idx="102">
                  <c:v>-0.12509999999999999</c:v>
                </c:pt>
                <c:pt idx="103">
                  <c:v>-0.15920000000000001</c:v>
                </c:pt>
                <c:pt idx="104">
                  <c:v>-0.18310000000000001</c:v>
                </c:pt>
                <c:pt idx="105">
                  <c:v>-0.20430000000000001</c:v>
                </c:pt>
                <c:pt idx="106">
                  <c:v>-0.22550000000000001</c:v>
                </c:pt>
                <c:pt idx="107">
                  <c:v>-0.24099999999999999</c:v>
                </c:pt>
                <c:pt idx="108">
                  <c:v>-0.25040000000000001</c:v>
                </c:pt>
                <c:pt idx="109">
                  <c:v>-0.26190000000000002</c:v>
                </c:pt>
                <c:pt idx="110">
                  <c:v>-0.28349999999999997</c:v>
                </c:pt>
                <c:pt idx="111">
                  <c:v>-0.31590000000000001</c:v>
                </c:pt>
                <c:pt idx="112">
                  <c:v>-0.35270000000000001</c:v>
                </c:pt>
                <c:pt idx="113">
                  <c:v>-0.3826</c:v>
                </c:pt>
                <c:pt idx="114">
                  <c:v>-0.39810000000000001</c:v>
                </c:pt>
                <c:pt idx="115">
                  <c:v>-0.4002</c:v>
                </c:pt>
                <c:pt idx="116">
                  <c:v>-0.39250000000000002</c:v>
                </c:pt>
                <c:pt idx="117">
                  <c:v>-0.37609999999999999</c:v>
                </c:pt>
                <c:pt idx="118">
                  <c:v>-0.34399999999999997</c:v>
                </c:pt>
                <c:pt idx="119">
                  <c:v>-0.27960000000000002</c:v>
                </c:pt>
                <c:pt idx="120">
                  <c:v>-0.17100000000000001</c:v>
                </c:pt>
                <c:pt idx="121">
                  <c:v>-1.925E-2</c:v>
                </c:pt>
                <c:pt idx="122">
                  <c:v>0.1696</c:v>
                </c:pt>
                <c:pt idx="123">
                  <c:v>0.38469999999999999</c:v>
                </c:pt>
                <c:pt idx="124">
                  <c:v>0.60319999999999996</c:v>
                </c:pt>
                <c:pt idx="125">
                  <c:v>0.80759999999999998</c:v>
                </c:pt>
                <c:pt idx="126">
                  <c:v>0.99990000000000001</c:v>
                </c:pt>
                <c:pt idx="127">
                  <c:v>1.1890000000000001</c:v>
                </c:pt>
                <c:pt idx="128">
                  <c:v>1.37</c:v>
                </c:pt>
                <c:pt idx="129">
                  <c:v>1.534</c:v>
                </c:pt>
                <c:pt idx="130">
                  <c:v>1.6839999999999999</c:v>
                </c:pt>
                <c:pt idx="131">
                  <c:v>1.83</c:v>
                </c:pt>
                <c:pt idx="132">
                  <c:v>1.972</c:v>
                </c:pt>
                <c:pt idx="133">
                  <c:v>2.0979999999999999</c:v>
                </c:pt>
                <c:pt idx="134">
                  <c:v>2.2010000000000001</c:v>
                </c:pt>
                <c:pt idx="135">
                  <c:v>2.286</c:v>
                </c:pt>
                <c:pt idx="136">
                  <c:v>2.36</c:v>
                </c:pt>
                <c:pt idx="137">
                  <c:v>2.4220000000000002</c:v>
                </c:pt>
                <c:pt idx="138">
                  <c:v>2.4590000000000001</c:v>
                </c:pt>
                <c:pt idx="139">
                  <c:v>2.464</c:v>
                </c:pt>
                <c:pt idx="140">
                  <c:v>2.444</c:v>
                </c:pt>
                <c:pt idx="141">
                  <c:v>2.407</c:v>
                </c:pt>
                <c:pt idx="142">
                  <c:v>2.3479999999999999</c:v>
                </c:pt>
                <c:pt idx="143">
                  <c:v>2.2639999999999998</c:v>
                </c:pt>
                <c:pt idx="144">
                  <c:v>2.1629999999999998</c:v>
                </c:pt>
                <c:pt idx="145">
                  <c:v>2.056</c:v>
                </c:pt>
                <c:pt idx="146">
                  <c:v>1.944</c:v>
                </c:pt>
                <c:pt idx="147">
                  <c:v>1.8160000000000001</c:v>
                </c:pt>
                <c:pt idx="148">
                  <c:v>1.6679999999999999</c:v>
                </c:pt>
                <c:pt idx="149">
                  <c:v>1.5129999999999999</c:v>
                </c:pt>
                <c:pt idx="150">
                  <c:v>1.361</c:v>
                </c:pt>
                <c:pt idx="151">
                  <c:v>1.21</c:v>
                </c:pt>
                <c:pt idx="152">
                  <c:v>1.054</c:v>
                </c:pt>
                <c:pt idx="153">
                  <c:v>0.89770000000000005</c:v>
                </c:pt>
                <c:pt idx="154">
                  <c:v>0.75519999999999998</c:v>
                </c:pt>
                <c:pt idx="155">
                  <c:v>0.63480000000000003</c:v>
                </c:pt>
                <c:pt idx="156">
                  <c:v>0.53979999999999995</c:v>
                </c:pt>
                <c:pt idx="157">
                  <c:v>0.48209999999999997</c:v>
                </c:pt>
                <c:pt idx="158">
                  <c:v>0.48120000000000002</c:v>
                </c:pt>
                <c:pt idx="159">
                  <c:v>0.55159999999999998</c:v>
                </c:pt>
                <c:pt idx="160">
                  <c:v>0.69950000000000001</c:v>
                </c:pt>
                <c:pt idx="161">
                  <c:v>0.9274</c:v>
                </c:pt>
                <c:pt idx="162">
                  <c:v>1.236</c:v>
                </c:pt>
                <c:pt idx="163">
                  <c:v>1.629</c:v>
                </c:pt>
                <c:pt idx="164">
                  <c:v>2.1059999999999999</c:v>
                </c:pt>
                <c:pt idx="165">
                  <c:v>2.6709999999999998</c:v>
                </c:pt>
                <c:pt idx="166">
                  <c:v>3.32</c:v>
                </c:pt>
                <c:pt idx="167">
                  <c:v>4.0510000000000002</c:v>
                </c:pt>
                <c:pt idx="168">
                  <c:v>4.8550000000000004</c:v>
                </c:pt>
                <c:pt idx="169">
                  <c:v>5.7160000000000002</c:v>
                </c:pt>
                <c:pt idx="170">
                  <c:v>6.609</c:v>
                </c:pt>
                <c:pt idx="171">
                  <c:v>7.5119999999999996</c:v>
                </c:pt>
                <c:pt idx="172">
                  <c:v>8.41</c:v>
                </c:pt>
                <c:pt idx="173">
                  <c:v>9.2629999999999999</c:v>
                </c:pt>
                <c:pt idx="174">
                  <c:v>10.01</c:v>
                </c:pt>
                <c:pt idx="175">
                  <c:v>10.6</c:v>
                </c:pt>
                <c:pt idx="176">
                  <c:v>11.02</c:v>
                </c:pt>
                <c:pt idx="177">
                  <c:v>11.24</c:v>
                </c:pt>
                <c:pt idx="178">
                  <c:v>11.25</c:v>
                </c:pt>
                <c:pt idx="179">
                  <c:v>11.02</c:v>
                </c:pt>
                <c:pt idx="180">
                  <c:v>10.52</c:v>
                </c:pt>
                <c:pt idx="181">
                  <c:v>9.7739999999999991</c:v>
                </c:pt>
                <c:pt idx="182">
                  <c:v>8.8179999999999996</c:v>
                </c:pt>
                <c:pt idx="183">
                  <c:v>7.6790000000000003</c:v>
                </c:pt>
                <c:pt idx="184">
                  <c:v>6.3810000000000002</c:v>
                </c:pt>
                <c:pt idx="185">
                  <c:v>4.9359999999999999</c:v>
                </c:pt>
                <c:pt idx="186">
                  <c:v>3.355</c:v>
                </c:pt>
                <c:pt idx="187">
                  <c:v>1.6519999999999999</c:v>
                </c:pt>
                <c:pt idx="188">
                  <c:v>-0.1507</c:v>
                </c:pt>
                <c:pt idx="189">
                  <c:v>-2.028</c:v>
                </c:pt>
                <c:pt idx="190">
                  <c:v>-3.952</c:v>
                </c:pt>
                <c:pt idx="191">
                  <c:v>-5.8849999999999998</c:v>
                </c:pt>
                <c:pt idx="192">
                  <c:v>-7.7850000000000001</c:v>
                </c:pt>
                <c:pt idx="193">
                  <c:v>-9.59</c:v>
                </c:pt>
                <c:pt idx="194">
                  <c:v>-11.24</c:v>
                </c:pt>
                <c:pt idx="195">
                  <c:v>-12.68</c:v>
                </c:pt>
                <c:pt idx="196">
                  <c:v>-13.91</c:v>
                </c:pt>
                <c:pt idx="197">
                  <c:v>-14.91</c:v>
                </c:pt>
                <c:pt idx="198">
                  <c:v>-15.68</c:v>
                </c:pt>
                <c:pt idx="199">
                  <c:v>-16.23</c:v>
                </c:pt>
                <c:pt idx="200">
                  <c:v>-16.54</c:v>
                </c:pt>
                <c:pt idx="201">
                  <c:v>-16.62</c:v>
                </c:pt>
                <c:pt idx="202">
                  <c:v>-16.45</c:v>
                </c:pt>
                <c:pt idx="203">
                  <c:v>-16.03</c:v>
                </c:pt>
                <c:pt idx="204">
                  <c:v>-15.33</c:v>
                </c:pt>
                <c:pt idx="205">
                  <c:v>-14.38</c:v>
                </c:pt>
                <c:pt idx="206">
                  <c:v>-13.19</c:v>
                </c:pt>
                <c:pt idx="207">
                  <c:v>-11.8</c:v>
                </c:pt>
                <c:pt idx="208">
                  <c:v>-10.27</c:v>
                </c:pt>
                <c:pt idx="209">
                  <c:v>-8.6280000000000001</c:v>
                </c:pt>
                <c:pt idx="210">
                  <c:v>-6.9050000000000002</c:v>
                </c:pt>
                <c:pt idx="211">
                  <c:v>-5.1319999999999997</c:v>
                </c:pt>
                <c:pt idx="212">
                  <c:v>-3.3490000000000002</c:v>
                </c:pt>
                <c:pt idx="213">
                  <c:v>-1.605</c:v>
                </c:pt>
                <c:pt idx="214">
                  <c:v>4.4200000000000003E-2</c:v>
                </c:pt>
                <c:pt idx="215">
                  <c:v>1.5509999999999999</c:v>
                </c:pt>
                <c:pt idx="216">
                  <c:v>2.879</c:v>
                </c:pt>
                <c:pt idx="217">
                  <c:v>3.996</c:v>
                </c:pt>
                <c:pt idx="218">
                  <c:v>4.8739999999999997</c:v>
                </c:pt>
                <c:pt idx="219">
                  <c:v>5.4889999999999999</c:v>
                </c:pt>
                <c:pt idx="220">
                  <c:v>5.8140000000000001</c:v>
                </c:pt>
                <c:pt idx="221">
                  <c:v>5.8289999999999997</c:v>
                </c:pt>
                <c:pt idx="222">
                  <c:v>5.516</c:v>
                </c:pt>
                <c:pt idx="223">
                  <c:v>4.8659999999999997</c:v>
                </c:pt>
                <c:pt idx="224">
                  <c:v>3.89</c:v>
                </c:pt>
                <c:pt idx="225">
                  <c:v>2.6240000000000001</c:v>
                </c:pt>
                <c:pt idx="226">
                  <c:v>1.1299999999999999</c:v>
                </c:pt>
                <c:pt idx="227">
                  <c:v>-0.51949999999999996</c:v>
                </c:pt>
                <c:pt idx="228">
                  <c:v>-2.2610000000000001</c:v>
                </c:pt>
                <c:pt idx="229">
                  <c:v>-4.0439999999999996</c:v>
                </c:pt>
                <c:pt idx="230">
                  <c:v>-5.83</c:v>
                </c:pt>
                <c:pt idx="231">
                  <c:v>-7.59</c:v>
                </c:pt>
                <c:pt idx="232">
                  <c:v>-9.3140000000000001</c:v>
                </c:pt>
                <c:pt idx="233">
                  <c:v>-11</c:v>
                </c:pt>
                <c:pt idx="234">
                  <c:v>-12.64</c:v>
                </c:pt>
                <c:pt idx="235">
                  <c:v>-14.2</c:v>
                </c:pt>
                <c:pt idx="236">
                  <c:v>-15.64</c:v>
                </c:pt>
                <c:pt idx="237">
                  <c:v>-16.93</c:v>
                </c:pt>
                <c:pt idx="238">
                  <c:v>-18.07</c:v>
                </c:pt>
                <c:pt idx="239">
                  <c:v>-19.079999999999998</c:v>
                </c:pt>
                <c:pt idx="240">
                  <c:v>-19.989999999999998</c:v>
                </c:pt>
                <c:pt idx="241">
                  <c:v>-20.78</c:v>
                </c:pt>
                <c:pt idx="242">
                  <c:v>-21.49</c:v>
                </c:pt>
                <c:pt idx="243">
                  <c:v>-22.12</c:v>
                </c:pt>
                <c:pt idx="244">
                  <c:v>-22.66</c:v>
                </c:pt>
                <c:pt idx="245">
                  <c:v>-23.12</c:v>
                </c:pt>
                <c:pt idx="246">
                  <c:v>-23.48</c:v>
                </c:pt>
                <c:pt idx="247">
                  <c:v>-23.7</c:v>
                </c:pt>
                <c:pt idx="248">
                  <c:v>-23.8</c:v>
                </c:pt>
                <c:pt idx="249">
                  <c:v>-23.78</c:v>
                </c:pt>
                <c:pt idx="250">
                  <c:v>-23.64</c:v>
                </c:pt>
                <c:pt idx="251">
                  <c:v>-23.41</c:v>
                </c:pt>
                <c:pt idx="252">
                  <c:v>-23.09</c:v>
                </c:pt>
                <c:pt idx="253">
                  <c:v>-22.67</c:v>
                </c:pt>
                <c:pt idx="254">
                  <c:v>-22.14</c:v>
                </c:pt>
                <c:pt idx="255">
                  <c:v>-21.53</c:v>
                </c:pt>
                <c:pt idx="256">
                  <c:v>-20.84</c:v>
                </c:pt>
                <c:pt idx="257">
                  <c:v>-20.12</c:v>
                </c:pt>
                <c:pt idx="258">
                  <c:v>-19.36</c:v>
                </c:pt>
                <c:pt idx="259">
                  <c:v>-18.57</c:v>
                </c:pt>
                <c:pt idx="260">
                  <c:v>-17.739999999999998</c:v>
                </c:pt>
                <c:pt idx="261">
                  <c:v>-16.850000000000001</c:v>
                </c:pt>
                <c:pt idx="262">
                  <c:v>-15.89</c:v>
                </c:pt>
                <c:pt idx="263">
                  <c:v>-14.85</c:v>
                </c:pt>
                <c:pt idx="264">
                  <c:v>-13.75</c:v>
                </c:pt>
                <c:pt idx="265">
                  <c:v>-12.6</c:v>
                </c:pt>
                <c:pt idx="266">
                  <c:v>-11.41</c:v>
                </c:pt>
                <c:pt idx="267">
                  <c:v>-10.210000000000001</c:v>
                </c:pt>
                <c:pt idx="268">
                  <c:v>-8.9760000000000009</c:v>
                </c:pt>
                <c:pt idx="269">
                  <c:v>-7.7229999999999999</c:v>
                </c:pt>
                <c:pt idx="270">
                  <c:v>-6.47</c:v>
                </c:pt>
                <c:pt idx="271">
                  <c:v>-5.2560000000000002</c:v>
                </c:pt>
                <c:pt idx="272">
                  <c:v>-4.1180000000000003</c:v>
                </c:pt>
                <c:pt idx="273">
                  <c:v>-3.0739999999999998</c:v>
                </c:pt>
                <c:pt idx="274">
                  <c:v>-2.121</c:v>
                </c:pt>
                <c:pt idx="275">
                  <c:v>-1.2450000000000001</c:v>
                </c:pt>
                <c:pt idx="276">
                  <c:v>-0.42020000000000002</c:v>
                </c:pt>
                <c:pt idx="277">
                  <c:v>0.375</c:v>
                </c:pt>
                <c:pt idx="278">
                  <c:v>1.157</c:v>
                </c:pt>
                <c:pt idx="279">
                  <c:v>1.94</c:v>
                </c:pt>
                <c:pt idx="280">
                  <c:v>2.742</c:v>
                </c:pt>
                <c:pt idx="281">
                  <c:v>3.58</c:v>
                </c:pt>
                <c:pt idx="282">
                  <c:v>4.46</c:v>
                </c:pt>
                <c:pt idx="283">
                  <c:v>5.375</c:v>
                </c:pt>
                <c:pt idx="284">
                  <c:v>6.3140000000000001</c:v>
                </c:pt>
                <c:pt idx="285">
                  <c:v>7.2539999999999996</c:v>
                </c:pt>
                <c:pt idx="286">
                  <c:v>8.157</c:v>
                </c:pt>
                <c:pt idx="287">
                  <c:v>8.99</c:v>
                </c:pt>
                <c:pt idx="288">
                  <c:v>9.7289999999999992</c:v>
                </c:pt>
                <c:pt idx="289">
                  <c:v>10.37</c:v>
                </c:pt>
                <c:pt idx="290">
                  <c:v>10.9</c:v>
                </c:pt>
                <c:pt idx="291">
                  <c:v>11.32</c:v>
                </c:pt>
                <c:pt idx="292">
                  <c:v>11.62</c:v>
                </c:pt>
                <c:pt idx="293">
                  <c:v>11.81</c:v>
                </c:pt>
                <c:pt idx="294">
                  <c:v>11.93</c:v>
                </c:pt>
                <c:pt idx="295">
                  <c:v>12.01</c:v>
                </c:pt>
                <c:pt idx="296">
                  <c:v>12.09</c:v>
                </c:pt>
                <c:pt idx="297">
                  <c:v>12.2</c:v>
                </c:pt>
                <c:pt idx="298">
                  <c:v>12.35</c:v>
                </c:pt>
                <c:pt idx="299">
                  <c:v>12.56</c:v>
                </c:pt>
                <c:pt idx="300">
                  <c:v>12.83</c:v>
                </c:pt>
                <c:pt idx="301">
                  <c:v>13.18</c:v>
                </c:pt>
                <c:pt idx="302">
                  <c:v>13.6</c:v>
                </c:pt>
                <c:pt idx="303">
                  <c:v>14.12</c:v>
                </c:pt>
                <c:pt idx="304">
                  <c:v>14.71</c:v>
                </c:pt>
                <c:pt idx="305">
                  <c:v>15.36</c:v>
                </c:pt>
                <c:pt idx="306">
                  <c:v>16.04</c:v>
                </c:pt>
                <c:pt idx="307">
                  <c:v>16.72</c:v>
                </c:pt>
                <c:pt idx="308">
                  <c:v>17.37</c:v>
                </c:pt>
                <c:pt idx="309">
                  <c:v>17.989999999999998</c:v>
                </c:pt>
                <c:pt idx="310">
                  <c:v>18.55</c:v>
                </c:pt>
                <c:pt idx="311">
                  <c:v>19.04</c:v>
                </c:pt>
                <c:pt idx="312">
                  <c:v>19.440000000000001</c:v>
                </c:pt>
                <c:pt idx="313">
                  <c:v>19.75</c:v>
                </c:pt>
                <c:pt idx="314">
                  <c:v>19.98</c:v>
                </c:pt>
                <c:pt idx="315">
                  <c:v>20.11</c:v>
                </c:pt>
                <c:pt idx="316">
                  <c:v>20.14</c:v>
                </c:pt>
                <c:pt idx="317">
                  <c:v>20.07</c:v>
                </c:pt>
                <c:pt idx="318">
                  <c:v>19.88</c:v>
                </c:pt>
                <c:pt idx="319">
                  <c:v>19.59</c:v>
                </c:pt>
                <c:pt idx="320">
                  <c:v>19.2</c:v>
                </c:pt>
                <c:pt idx="321">
                  <c:v>18.71</c:v>
                </c:pt>
                <c:pt idx="322">
                  <c:v>18.11</c:v>
                </c:pt>
                <c:pt idx="323">
                  <c:v>17.39</c:v>
                </c:pt>
                <c:pt idx="324">
                  <c:v>16.57</c:v>
                </c:pt>
                <c:pt idx="325">
                  <c:v>15.65</c:v>
                </c:pt>
                <c:pt idx="326">
                  <c:v>14.67</c:v>
                </c:pt>
                <c:pt idx="327">
                  <c:v>13.65</c:v>
                </c:pt>
                <c:pt idx="328">
                  <c:v>12.63</c:v>
                </c:pt>
                <c:pt idx="329">
                  <c:v>11.62</c:v>
                </c:pt>
                <c:pt idx="330">
                  <c:v>10.58</c:v>
                </c:pt>
                <c:pt idx="331">
                  <c:v>9.5050000000000008</c:v>
                </c:pt>
                <c:pt idx="332">
                  <c:v>8.3829999999999991</c:v>
                </c:pt>
                <c:pt idx="333">
                  <c:v>7.2240000000000002</c:v>
                </c:pt>
                <c:pt idx="334">
                  <c:v>6.0419999999999998</c:v>
                </c:pt>
                <c:pt idx="335">
                  <c:v>4.8390000000000004</c:v>
                </c:pt>
                <c:pt idx="336">
                  <c:v>3.609</c:v>
                </c:pt>
                <c:pt idx="337">
                  <c:v>2.3450000000000002</c:v>
                </c:pt>
                <c:pt idx="338">
                  <c:v>1.0449999999999999</c:v>
                </c:pt>
                <c:pt idx="339">
                  <c:v>-0.26960000000000001</c:v>
                </c:pt>
                <c:pt idx="340">
                  <c:v>-1.5580000000000001</c:v>
                </c:pt>
                <c:pt idx="341">
                  <c:v>-2.7759999999999998</c:v>
                </c:pt>
                <c:pt idx="342">
                  <c:v>-3.88</c:v>
                </c:pt>
                <c:pt idx="343">
                  <c:v>-4.8390000000000004</c:v>
                </c:pt>
                <c:pt idx="344">
                  <c:v>-5.649</c:v>
                </c:pt>
                <c:pt idx="345">
                  <c:v>-6.3280000000000003</c:v>
                </c:pt>
                <c:pt idx="346">
                  <c:v>-6.8940000000000001</c:v>
                </c:pt>
                <c:pt idx="347">
                  <c:v>-7.3639999999999999</c:v>
                </c:pt>
                <c:pt idx="348">
                  <c:v>-7.7590000000000003</c:v>
                </c:pt>
                <c:pt idx="349">
                  <c:v>-8.0990000000000002</c:v>
                </c:pt>
                <c:pt idx="350">
                  <c:v>-8.407</c:v>
                </c:pt>
                <c:pt idx="351">
                  <c:v>-8.6929999999999996</c:v>
                </c:pt>
                <c:pt idx="352">
                  <c:v>-8.9529999999999994</c:v>
                </c:pt>
                <c:pt idx="353">
                  <c:v>-9.1880000000000006</c:v>
                </c:pt>
                <c:pt idx="354">
                  <c:v>-9.4149999999999991</c:v>
                </c:pt>
                <c:pt idx="355">
                  <c:v>-9.6560000000000006</c:v>
                </c:pt>
                <c:pt idx="356">
                  <c:v>-9.9220000000000006</c:v>
                </c:pt>
                <c:pt idx="357">
                  <c:v>-10.210000000000001</c:v>
                </c:pt>
                <c:pt idx="358">
                  <c:v>-10.52</c:v>
                </c:pt>
                <c:pt idx="359">
                  <c:v>-10.85</c:v>
                </c:pt>
                <c:pt idx="360">
                  <c:v>-11.2</c:v>
                </c:pt>
                <c:pt idx="361">
                  <c:v>-11.52</c:v>
                </c:pt>
                <c:pt idx="362">
                  <c:v>-11.77</c:v>
                </c:pt>
                <c:pt idx="363">
                  <c:v>-11.92</c:v>
                </c:pt>
                <c:pt idx="364">
                  <c:v>-11.93</c:v>
                </c:pt>
                <c:pt idx="365">
                  <c:v>-11.79</c:v>
                </c:pt>
                <c:pt idx="366">
                  <c:v>-11.52</c:v>
                </c:pt>
                <c:pt idx="367">
                  <c:v>-11.15</c:v>
                </c:pt>
                <c:pt idx="368">
                  <c:v>-10.74</c:v>
                </c:pt>
                <c:pt idx="369">
                  <c:v>-10.33</c:v>
                </c:pt>
                <c:pt idx="370">
                  <c:v>-9.9570000000000007</c:v>
                </c:pt>
                <c:pt idx="371">
                  <c:v>-9.6419999999999995</c:v>
                </c:pt>
                <c:pt idx="372">
                  <c:v>-9.3940000000000001</c:v>
                </c:pt>
                <c:pt idx="373">
                  <c:v>-9.2270000000000003</c:v>
                </c:pt>
                <c:pt idx="374">
                  <c:v>-9.1389999999999993</c:v>
                </c:pt>
                <c:pt idx="375">
                  <c:v>-9.1080000000000005</c:v>
                </c:pt>
                <c:pt idx="376">
                  <c:v>-9.1010000000000009</c:v>
                </c:pt>
                <c:pt idx="377">
                  <c:v>-9.0879999999999992</c:v>
                </c:pt>
                <c:pt idx="378">
                  <c:v>-9.0510000000000002</c:v>
                </c:pt>
                <c:pt idx="379">
                  <c:v>-8.9770000000000003</c:v>
                </c:pt>
                <c:pt idx="380">
                  <c:v>-8.85</c:v>
                </c:pt>
                <c:pt idx="381">
                  <c:v>-8.6329999999999991</c:v>
                </c:pt>
                <c:pt idx="382">
                  <c:v>-8.2780000000000005</c:v>
                </c:pt>
                <c:pt idx="383">
                  <c:v>-7.758</c:v>
                </c:pt>
                <c:pt idx="384">
                  <c:v>-7.0830000000000002</c:v>
                </c:pt>
                <c:pt idx="385">
                  <c:v>-6.282</c:v>
                </c:pt>
                <c:pt idx="386">
                  <c:v>-5.3890000000000002</c:v>
                </c:pt>
                <c:pt idx="387">
                  <c:v>-4.4359999999999999</c:v>
                </c:pt>
                <c:pt idx="388">
                  <c:v>-3.4630000000000001</c:v>
                </c:pt>
                <c:pt idx="389">
                  <c:v>-2.5270000000000001</c:v>
                </c:pt>
                <c:pt idx="390">
                  <c:v>-1.69</c:v>
                </c:pt>
                <c:pt idx="391">
                  <c:v>-1.0089999999999999</c:v>
                </c:pt>
                <c:pt idx="392">
                  <c:v>-0.52029999999999998</c:v>
                </c:pt>
                <c:pt idx="393">
                  <c:v>-0.23769999999999999</c:v>
                </c:pt>
                <c:pt idx="394">
                  <c:v>-0.1545</c:v>
                </c:pt>
                <c:pt idx="395">
                  <c:v>-0.24329999999999999</c:v>
                </c:pt>
                <c:pt idx="396">
                  <c:v>-0.45750000000000002</c:v>
                </c:pt>
                <c:pt idx="397">
                  <c:v>-0.73860000000000003</c:v>
                </c:pt>
                <c:pt idx="398">
                  <c:v>-1.0289999999999999</c:v>
                </c:pt>
                <c:pt idx="399">
                  <c:v>-1.2849999999999999</c:v>
                </c:pt>
                <c:pt idx="400">
                  <c:v>-1.4710000000000001</c:v>
                </c:pt>
                <c:pt idx="401">
                  <c:v>-1.573</c:v>
                </c:pt>
                <c:pt idx="402">
                  <c:v>-1.593</c:v>
                </c:pt>
                <c:pt idx="403">
                  <c:v>-1.5449999999999999</c:v>
                </c:pt>
                <c:pt idx="404">
                  <c:v>-1.444</c:v>
                </c:pt>
                <c:pt idx="405">
                  <c:v>-1.3080000000000001</c:v>
                </c:pt>
                <c:pt idx="406">
                  <c:v>-1.1539999999999999</c:v>
                </c:pt>
                <c:pt idx="407">
                  <c:v>-1.0029999999999999</c:v>
                </c:pt>
                <c:pt idx="408">
                  <c:v>-0.86809999999999998</c:v>
                </c:pt>
                <c:pt idx="409">
                  <c:v>-0.75470000000000004</c:v>
                </c:pt>
                <c:pt idx="410">
                  <c:v>-0.66969999999999996</c:v>
                </c:pt>
                <c:pt idx="411">
                  <c:v>-0.62629999999999997</c:v>
                </c:pt>
                <c:pt idx="412">
                  <c:v>-0.64490000000000003</c:v>
                </c:pt>
                <c:pt idx="413">
                  <c:v>-0.74580000000000002</c:v>
                </c:pt>
                <c:pt idx="414">
                  <c:v>-0.92810000000000004</c:v>
                </c:pt>
                <c:pt idx="415">
                  <c:v>-1.1659999999999999</c:v>
                </c:pt>
                <c:pt idx="416">
                  <c:v>-1.4319999999999999</c:v>
                </c:pt>
                <c:pt idx="417">
                  <c:v>-1.704</c:v>
                </c:pt>
                <c:pt idx="418">
                  <c:v>-1.968</c:v>
                </c:pt>
                <c:pt idx="419">
                  <c:v>-2.2050000000000001</c:v>
                </c:pt>
                <c:pt idx="420">
                  <c:v>-2.411</c:v>
                </c:pt>
                <c:pt idx="421">
                  <c:v>-2.6</c:v>
                </c:pt>
                <c:pt idx="422">
                  <c:v>-2.7879999999999998</c:v>
                </c:pt>
                <c:pt idx="423">
                  <c:v>-2.992</c:v>
                </c:pt>
                <c:pt idx="424">
                  <c:v>-3.2290000000000001</c:v>
                </c:pt>
                <c:pt idx="425">
                  <c:v>-3.5049999999999999</c:v>
                </c:pt>
                <c:pt idx="426">
                  <c:v>-3.8140000000000001</c:v>
                </c:pt>
                <c:pt idx="427">
                  <c:v>-4.1429999999999998</c:v>
                </c:pt>
                <c:pt idx="428">
                  <c:v>-4.4850000000000003</c:v>
                </c:pt>
                <c:pt idx="429">
                  <c:v>-4.8460000000000001</c:v>
                </c:pt>
                <c:pt idx="430">
                  <c:v>-5.2350000000000003</c:v>
                </c:pt>
                <c:pt idx="431">
                  <c:v>-5.6459999999999999</c:v>
                </c:pt>
                <c:pt idx="432">
                  <c:v>-6.0650000000000004</c:v>
                </c:pt>
                <c:pt idx="433">
                  <c:v>-6.4770000000000003</c:v>
                </c:pt>
                <c:pt idx="434">
                  <c:v>-6.8659999999999997</c:v>
                </c:pt>
                <c:pt idx="435">
                  <c:v>-7.2229999999999999</c:v>
                </c:pt>
                <c:pt idx="436">
                  <c:v>-7.5490000000000004</c:v>
                </c:pt>
                <c:pt idx="437">
                  <c:v>-7.8449999999999998</c:v>
                </c:pt>
                <c:pt idx="438">
                  <c:v>-8.1080000000000005</c:v>
                </c:pt>
                <c:pt idx="439">
                  <c:v>-8.3350000000000009</c:v>
                </c:pt>
                <c:pt idx="440">
                  <c:v>-8.52</c:v>
                </c:pt>
                <c:pt idx="441">
                  <c:v>-8.6470000000000002</c:v>
                </c:pt>
                <c:pt idx="442">
                  <c:v>-8.6969999999999992</c:v>
                </c:pt>
                <c:pt idx="443">
                  <c:v>-8.6649999999999991</c:v>
                </c:pt>
                <c:pt idx="444">
                  <c:v>-8.5510000000000002</c:v>
                </c:pt>
                <c:pt idx="445">
                  <c:v>-8.36</c:v>
                </c:pt>
                <c:pt idx="446">
                  <c:v>-8.09</c:v>
                </c:pt>
                <c:pt idx="447">
                  <c:v>-7.73</c:v>
                </c:pt>
                <c:pt idx="448">
                  <c:v>-7.2619999999999996</c:v>
                </c:pt>
                <c:pt idx="449">
                  <c:v>-6.6779999999999999</c:v>
                </c:pt>
                <c:pt idx="450">
                  <c:v>-5.9820000000000002</c:v>
                </c:pt>
                <c:pt idx="451">
                  <c:v>-5.1879999999999997</c:v>
                </c:pt>
                <c:pt idx="452">
                  <c:v>-4.3120000000000003</c:v>
                </c:pt>
                <c:pt idx="453">
                  <c:v>-3.3650000000000002</c:v>
                </c:pt>
                <c:pt idx="454">
                  <c:v>-2.3559999999999999</c:v>
                </c:pt>
                <c:pt idx="455">
                  <c:v>-1.292</c:v>
                </c:pt>
                <c:pt idx="456">
                  <c:v>-0.1779</c:v>
                </c:pt>
                <c:pt idx="457">
                  <c:v>0.96660000000000001</c:v>
                </c:pt>
                <c:pt idx="458">
                  <c:v>2.11</c:v>
                </c:pt>
                <c:pt idx="459">
                  <c:v>3.218</c:v>
                </c:pt>
                <c:pt idx="460">
                  <c:v>4.2619999999999996</c:v>
                </c:pt>
                <c:pt idx="461">
                  <c:v>5.2249999999999996</c:v>
                </c:pt>
                <c:pt idx="462">
                  <c:v>6.093</c:v>
                </c:pt>
                <c:pt idx="463">
                  <c:v>6.8559999999999999</c:v>
                </c:pt>
                <c:pt idx="464">
                  <c:v>7.5049999999999999</c:v>
                </c:pt>
                <c:pt idx="465">
                  <c:v>8.0380000000000003</c:v>
                </c:pt>
                <c:pt idx="466">
                  <c:v>8.4589999999999996</c:v>
                </c:pt>
                <c:pt idx="467">
                  <c:v>8.7929999999999993</c:v>
                </c:pt>
                <c:pt idx="468">
                  <c:v>9.0739999999999998</c:v>
                </c:pt>
                <c:pt idx="469">
                  <c:v>9.3309999999999995</c:v>
                </c:pt>
                <c:pt idx="470">
                  <c:v>9.5790000000000006</c:v>
                </c:pt>
                <c:pt idx="471">
                  <c:v>9.8179999999999996</c:v>
                </c:pt>
                <c:pt idx="472">
                  <c:v>10.050000000000001</c:v>
                </c:pt>
                <c:pt idx="473">
                  <c:v>10.29</c:v>
                </c:pt>
                <c:pt idx="474">
                  <c:v>10.52</c:v>
                </c:pt>
                <c:pt idx="475">
                  <c:v>10.73</c:v>
                </c:pt>
                <c:pt idx="476">
                  <c:v>10.89</c:v>
                </c:pt>
                <c:pt idx="477">
                  <c:v>10.99</c:v>
                </c:pt>
                <c:pt idx="478">
                  <c:v>11.05</c:v>
                </c:pt>
                <c:pt idx="479">
                  <c:v>11.05</c:v>
                </c:pt>
                <c:pt idx="480">
                  <c:v>11</c:v>
                </c:pt>
                <c:pt idx="481">
                  <c:v>10.91</c:v>
                </c:pt>
                <c:pt idx="482">
                  <c:v>10.79</c:v>
                </c:pt>
                <c:pt idx="483">
                  <c:v>10.65</c:v>
                </c:pt>
                <c:pt idx="484">
                  <c:v>10.51</c:v>
                </c:pt>
                <c:pt idx="485">
                  <c:v>10.36</c:v>
                </c:pt>
                <c:pt idx="486">
                  <c:v>10.199999999999999</c:v>
                </c:pt>
                <c:pt idx="487">
                  <c:v>10.02</c:v>
                </c:pt>
                <c:pt idx="488">
                  <c:v>9.8480000000000008</c:v>
                </c:pt>
                <c:pt idx="489">
                  <c:v>9.67</c:v>
                </c:pt>
                <c:pt idx="490">
                  <c:v>9.4960000000000004</c:v>
                </c:pt>
                <c:pt idx="491">
                  <c:v>9.3409999999999993</c:v>
                </c:pt>
                <c:pt idx="492">
                  <c:v>9.2159999999999993</c:v>
                </c:pt>
                <c:pt idx="493">
                  <c:v>9.1319999999999997</c:v>
                </c:pt>
                <c:pt idx="494">
                  <c:v>9.0890000000000004</c:v>
                </c:pt>
                <c:pt idx="495">
                  <c:v>9.0809999999999995</c:v>
                </c:pt>
                <c:pt idx="496">
                  <c:v>9.0909999999999993</c:v>
                </c:pt>
                <c:pt idx="497">
                  <c:v>9.0990000000000002</c:v>
                </c:pt>
                <c:pt idx="498">
                  <c:v>9.0890000000000004</c:v>
                </c:pt>
                <c:pt idx="499">
                  <c:v>9.0530000000000008</c:v>
                </c:pt>
                <c:pt idx="500">
                  <c:v>8.9909999999999997</c:v>
                </c:pt>
                <c:pt idx="501">
                  <c:v>8.91</c:v>
                </c:pt>
                <c:pt idx="502">
                  <c:v>8.8059999999999992</c:v>
                </c:pt>
                <c:pt idx="503">
                  <c:v>8.6709999999999994</c:v>
                </c:pt>
                <c:pt idx="504">
                  <c:v>8.4930000000000003</c:v>
                </c:pt>
                <c:pt idx="505">
                  <c:v>8.2639999999999993</c:v>
                </c:pt>
                <c:pt idx="506">
                  <c:v>7.98</c:v>
                </c:pt>
                <c:pt idx="507">
                  <c:v>7.6369999999999996</c:v>
                </c:pt>
                <c:pt idx="508">
                  <c:v>7.2359999999999998</c:v>
                </c:pt>
                <c:pt idx="509">
                  <c:v>6.774</c:v>
                </c:pt>
                <c:pt idx="510">
                  <c:v>6.2519999999999998</c:v>
                </c:pt>
                <c:pt idx="511">
                  <c:v>5.6769999999999996</c:v>
                </c:pt>
                <c:pt idx="512">
                  <c:v>5.0599999999999996</c:v>
                </c:pt>
                <c:pt idx="513">
                  <c:v>4.4089999999999998</c:v>
                </c:pt>
                <c:pt idx="514">
                  <c:v>3.734</c:v>
                </c:pt>
                <c:pt idx="515">
                  <c:v>3.0510000000000002</c:v>
                </c:pt>
                <c:pt idx="516">
                  <c:v>2.38</c:v>
                </c:pt>
                <c:pt idx="517">
                  <c:v>1.7390000000000001</c:v>
                </c:pt>
                <c:pt idx="518">
                  <c:v>1.133</c:v>
                </c:pt>
                <c:pt idx="519">
                  <c:v>0.56040000000000001</c:v>
                </c:pt>
                <c:pt idx="520">
                  <c:v>9.3799999999999994E-3</c:v>
                </c:pt>
                <c:pt idx="521">
                  <c:v>-0.53100000000000003</c:v>
                </c:pt>
                <c:pt idx="522">
                  <c:v>-1.0660000000000001</c:v>
                </c:pt>
                <c:pt idx="523">
                  <c:v>-1.589</c:v>
                </c:pt>
                <c:pt idx="524">
                  <c:v>-2.0950000000000002</c:v>
                </c:pt>
                <c:pt idx="525">
                  <c:v>-2.58</c:v>
                </c:pt>
                <c:pt idx="526">
                  <c:v>-3.0489999999999999</c:v>
                </c:pt>
                <c:pt idx="527">
                  <c:v>-3.5089999999999999</c:v>
                </c:pt>
                <c:pt idx="528">
                  <c:v>-3.9649999999999999</c:v>
                </c:pt>
                <c:pt idx="529">
                  <c:v>-4.4109999999999996</c:v>
                </c:pt>
                <c:pt idx="530">
                  <c:v>-4.8449999999999998</c:v>
                </c:pt>
                <c:pt idx="531">
                  <c:v>-5.266</c:v>
                </c:pt>
                <c:pt idx="532">
                  <c:v>-5.68</c:v>
                </c:pt>
                <c:pt idx="533">
                  <c:v>-6.0919999999999996</c:v>
                </c:pt>
                <c:pt idx="534">
                  <c:v>-6.5049999999999999</c:v>
                </c:pt>
                <c:pt idx="535">
                  <c:v>-6.9180000000000001</c:v>
                </c:pt>
                <c:pt idx="536">
                  <c:v>-7.3319999999999999</c:v>
                </c:pt>
                <c:pt idx="537">
                  <c:v>-7.7489999999999997</c:v>
                </c:pt>
                <c:pt idx="538">
                  <c:v>-8.1780000000000008</c:v>
                </c:pt>
                <c:pt idx="539">
                  <c:v>-8.6270000000000007</c:v>
                </c:pt>
                <c:pt idx="540">
                  <c:v>-9.1</c:v>
                </c:pt>
                <c:pt idx="541">
                  <c:v>-9.6010000000000009</c:v>
                </c:pt>
                <c:pt idx="542">
                  <c:v>-10.130000000000001</c:v>
                </c:pt>
                <c:pt idx="543">
                  <c:v>-10.7</c:v>
                </c:pt>
                <c:pt idx="544">
                  <c:v>-11.31</c:v>
                </c:pt>
                <c:pt idx="545">
                  <c:v>-11.93</c:v>
                </c:pt>
                <c:pt idx="546">
                  <c:v>-12.57</c:v>
                </c:pt>
                <c:pt idx="547">
                  <c:v>-13.2</c:v>
                </c:pt>
                <c:pt idx="548">
                  <c:v>-13.83</c:v>
                </c:pt>
                <c:pt idx="549">
                  <c:v>-14.43</c:v>
                </c:pt>
                <c:pt idx="550">
                  <c:v>-14.99</c:v>
                </c:pt>
                <c:pt idx="551">
                  <c:v>-15.5</c:v>
                </c:pt>
                <c:pt idx="552">
                  <c:v>-15.96</c:v>
                </c:pt>
                <c:pt idx="553">
                  <c:v>-16.34</c:v>
                </c:pt>
                <c:pt idx="554">
                  <c:v>-16.63</c:v>
                </c:pt>
                <c:pt idx="555">
                  <c:v>-16.850000000000001</c:v>
                </c:pt>
                <c:pt idx="556">
                  <c:v>-16.97</c:v>
                </c:pt>
                <c:pt idx="557">
                  <c:v>-17.010000000000002</c:v>
                </c:pt>
                <c:pt idx="558">
                  <c:v>-16.96</c:v>
                </c:pt>
                <c:pt idx="559">
                  <c:v>-16.829999999999998</c:v>
                </c:pt>
                <c:pt idx="560">
                  <c:v>-16.64</c:v>
                </c:pt>
                <c:pt idx="561">
                  <c:v>-16.399999999999999</c:v>
                </c:pt>
                <c:pt idx="562">
                  <c:v>-16.12</c:v>
                </c:pt>
                <c:pt idx="563">
                  <c:v>-15.81</c:v>
                </c:pt>
                <c:pt idx="564">
                  <c:v>-15.47</c:v>
                </c:pt>
                <c:pt idx="565">
                  <c:v>-15.11</c:v>
                </c:pt>
                <c:pt idx="566">
                  <c:v>-14.72</c:v>
                </c:pt>
                <c:pt idx="567">
                  <c:v>-14.31</c:v>
                </c:pt>
                <c:pt idx="568">
                  <c:v>-13.85</c:v>
                </c:pt>
                <c:pt idx="569">
                  <c:v>-13.35</c:v>
                </c:pt>
                <c:pt idx="570">
                  <c:v>-12.8</c:v>
                </c:pt>
                <c:pt idx="571">
                  <c:v>-12.19</c:v>
                </c:pt>
                <c:pt idx="572">
                  <c:v>-11.53</c:v>
                </c:pt>
                <c:pt idx="573">
                  <c:v>-10.8</c:v>
                </c:pt>
                <c:pt idx="574">
                  <c:v>-10.01</c:v>
                </c:pt>
                <c:pt idx="575">
                  <c:v>-9.1539999999999999</c:v>
                </c:pt>
                <c:pt idx="576">
                  <c:v>-8.2279999999999998</c:v>
                </c:pt>
                <c:pt idx="577">
                  <c:v>-7.2380000000000004</c:v>
                </c:pt>
                <c:pt idx="578">
                  <c:v>-6.2</c:v>
                </c:pt>
                <c:pt idx="579">
                  <c:v>-5.1319999999999997</c:v>
                </c:pt>
                <c:pt idx="580">
                  <c:v>-4.0579999999999998</c:v>
                </c:pt>
                <c:pt idx="581">
                  <c:v>-3</c:v>
                </c:pt>
                <c:pt idx="582">
                  <c:v>-1.976</c:v>
                </c:pt>
                <c:pt idx="583">
                  <c:v>-0.999</c:v>
                </c:pt>
                <c:pt idx="584">
                  <c:v>-8.2839999999999997E-2</c:v>
                </c:pt>
                <c:pt idx="585">
                  <c:v>0.75660000000000005</c:v>
                </c:pt>
                <c:pt idx="586">
                  <c:v>1.506</c:v>
                </c:pt>
                <c:pt idx="587">
                  <c:v>2.157</c:v>
                </c:pt>
                <c:pt idx="588">
                  <c:v>2.7040000000000002</c:v>
                </c:pt>
                <c:pt idx="589">
                  <c:v>3.145</c:v>
                </c:pt>
                <c:pt idx="590">
                  <c:v>3.488</c:v>
                </c:pt>
                <c:pt idx="591">
                  <c:v>3.75</c:v>
                </c:pt>
                <c:pt idx="592">
                  <c:v>3.95</c:v>
                </c:pt>
                <c:pt idx="593">
                  <c:v>4.0999999999999996</c:v>
                </c:pt>
                <c:pt idx="594">
                  <c:v>4.2110000000000003</c:v>
                </c:pt>
                <c:pt idx="595">
                  <c:v>4.2919999999999998</c:v>
                </c:pt>
                <c:pt idx="596">
                  <c:v>4.3490000000000002</c:v>
                </c:pt>
                <c:pt idx="597">
                  <c:v>4.3929999999999998</c:v>
                </c:pt>
                <c:pt idx="598">
                  <c:v>4.4349999999999996</c:v>
                </c:pt>
                <c:pt idx="599">
                  <c:v>4.4829999999999997</c:v>
                </c:pt>
                <c:pt idx="600">
                  <c:v>4.54</c:v>
                </c:pt>
                <c:pt idx="601">
                  <c:v>4.6079999999999997</c:v>
                </c:pt>
                <c:pt idx="602">
                  <c:v>4.6870000000000003</c:v>
                </c:pt>
                <c:pt idx="603">
                  <c:v>4.7759999999999998</c:v>
                </c:pt>
                <c:pt idx="604">
                  <c:v>4.8789999999999996</c:v>
                </c:pt>
                <c:pt idx="605">
                  <c:v>5.0049999999999999</c:v>
                </c:pt>
                <c:pt idx="606">
                  <c:v>5.1609999999999996</c:v>
                </c:pt>
                <c:pt idx="607">
                  <c:v>5.3490000000000002</c:v>
                </c:pt>
                <c:pt idx="608">
                  <c:v>5.5670000000000002</c:v>
                </c:pt>
                <c:pt idx="609">
                  <c:v>5.8150000000000004</c:v>
                </c:pt>
                <c:pt idx="610">
                  <c:v>6.0940000000000003</c:v>
                </c:pt>
                <c:pt idx="611">
                  <c:v>6.4020000000000001</c:v>
                </c:pt>
                <c:pt idx="612">
                  <c:v>6.7370000000000001</c:v>
                </c:pt>
                <c:pt idx="613">
                  <c:v>7.0919999999999996</c:v>
                </c:pt>
                <c:pt idx="614">
                  <c:v>7.4550000000000001</c:v>
                </c:pt>
                <c:pt idx="615">
                  <c:v>7.8150000000000004</c:v>
                </c:pt>
                <c:pt idx="616">
                  <c:v>8.1620000000000008</c:v>
                </c:pt>
                <c:pt idx="617">
                  <c:v>8.4920000000000009</c:v>
                </c:pt>
                <c:pt idx="618">
                  <c:v>8.8030000000000008</c:v>
                </c:pt>
                <c:pt idx="619">
                  <c:v>9.0980000000000008</c:v>
                </c:pt>
                <c:pt idx="620">
                  <c:v>9.3780000000000001</c:v>
                </c:pt>
                <c:pt idx="621">
                  <c:v>9.6419999999999995</c:v>
                </c:pt>
                <c:pt idx="622">
                  <c:v>9.8870000000000005</c:v>
                </c:pt>
                <c:pt idx="623">
                  <c:v>10.11</c:v>
                </c:pt>
                <c:pt idx="624">
                  <c:v>10.32</c:v>
                </c:pt>
                <c:pt idx="625">
                  <c:v>10.5</c:v>
                </c:pt>
                <c:pt idx="626">
                  <c:v>10.66</c:v>
                </c:pt>
                <c:pt idx="627">
                  <c:v>10.81</c:v>
                </c:pt>
                <c:pt idx="628">
                  <c:v>10.95</c:v>
                </c:pt>
                <c:pt idx="629">
                  <c:v>11.07</c:v>
                </c:pt>
                <c:pt idx="630">
                  <c:v>11.16</c:v>
                </c:pt>
                <c:pt idx="631">
                  <c:v>11.22</c:v>
                </c:pt>
                <c:pt idx="632">
                  <c:v>11.23</c:v>
                </c:pt>
                <c:pt idx="633">
                  <c:v>11.19</c:v>
                </c:pt>
                <c:pt idx="634">
                  <c:v>11.09</c:v>
                </c:pt>
                <c:pt idx="635">
                  <c:v>10.94</c:v>
                </c:pt>
                <c:pt idx="636">
                  <c:v>10.73</c:v>
                </c:pt>
                <c:pt idx="637">
                  <c:v>10.45</c:v>
                </c:pt>
                <c:pt idx="638">
                  <c:v>10.1</c:v>
                </c:pt>
                <c:pt idx="639">
                  <c:v>9.6609999999999996</c:v>
                </c:pt>
                <c:pt idx="640">
                  <c:v>9.1359999999999992</c:v>
                </c:pt>
                <c:pt idx="641">
                  <c:v>8.52</c:v>
                </c:pt>
                <c:pt idx="642">
                  <c:v>7.8109999999999999</c:v>
                </c:pt>
                <c:pt idx="643">
                  <c:v>7.0090000000000003</c:v>
                </c:pt>
                <c:pt idx="644">
                  <c:v>6.1239999999999997</c:v>
                </c:pt>
                <c:pt idx="645">
                  <c:v>5.1669999999999998</c:v>
                </c:pt>
                <c:pt idx="646">
                  <c:v>4.1589999999999998</c:v>
                </c:pt>
                <c:pt idx="647">
                  <c:v>3.12</c:v>
                </c:pt>
                <c:pt idx="648">
                  <c:v>2.0750000000000002</c:v>
                </c:pt>
                <c:pt idx="649">
                  <c:v>1.05</c:v>
                </c:pt>
                <c:pt idx="650">
                  <c:v>6.2530000000000002E-2</c:v>
                </c:pt>
                <c:pt idx="651">
                  <c:v>-0.87039999999999995</c:v>
                </c:pt>
                <c:pt idx="652">
                  <c:v>-1.738</c:v>
                </c:pt>
                <c:pt idx="653">
                  <c:v>-2.5329999999999999</c:v>
                </c:pt>
                <c:pt idx="654">
                  <c:v>-3.2559999999999998</c:v>
                </c:pt>
                <c:pt idx="655">
                  <c:v>-3.9060000000000001</c:v>
                </c:pt>
                <c:pt idx="656">
                  <c:v>-4.4820000000000002</c:v>
                </c:pt>
                <c:pt idx="657">
                  <c:v>-4.9859999999999998</c:v>
                </c:pt>
                <c:pt idx="658">
                  <c:v>-5.4290000000000003</c:v>
                </c:pt>
                <c:pt idx="659">
                  <c:v>-5.8209999999999997</c:v>
                </c:pt>
                <c:pt idx="660">
                  <c:v>-6.1740000000000004</c:v>
                </c:pt>
                <c:pt idx="661">
                  <c:v>-6.4960000000000004</c:v>
                </c:pt>
                <c:pt idx="662">
                  <c:v>-6.7930000000000001</c:v>
                </c:pt>
                <c:pt idx="663">
                  <c:v>-7.0670000000000002</c:v>
                </c:pt>
                <c:pt idx="664">
                  <c:v>-7.3230000000000004</c:v>
                </c:pt>
                <c:pt idx="665">
                  <c:v>-7.5679999999999996</c:v>
                </c:pt>
                <c:pt idx="666">
                  <c:v>-7.8079999999999998</c:v>
                </c:pt>
                <c:pt idx="667">
                  <c:v>-8.0449999999999999</c:v>
                </c:pt>
                <c:pt idx="668">
                  <c:v>-8.2750000000000004</c:v>
                </c:pt>
                <c:pt idx="669">
                  <c:v>-8.49</c:v>
                </c:pt>
                <c:pt idx="670">
                  <c:v>-8.6820000000000004</c:v>
                </c:pt>
                <c:pt idx="671">
                  <c:v>-8.8490000000000002</c:v>
                </c:pt>
                <c:pt idx="672">
                  <c:v>-8.9860000000000007</c:v>
                </c:pt>
                <c:pt idx="673">
                  <c:v>-9.0920000000000005</c:v>
                </c:pt>
                <c:pt idx="674">
                  <c:v>-9.1660000000000004</c:v>
                </c:pt>
                <c:pt idx="675">
                  <c:v>-9.2140000000000004</c:v>
                </c:pt>
                <c:pt idx="676">
                  <c:v>-9.2409999999999997</c:v>
                </c:pt>
                <c:pt idx="677">
                  <c:v>-9.2490000000000006</c:v>
                </c:pt>
                <c:pt idx="678">
                  <c:v>-9.24</c:v>
                </c:pt>
                <c:pt idx="679">
                  <c:v>-9.2170000000000005</c:v>
                </c:pt>
                <c:pt idx="680">
                  <c:v>-9.1820000000000004</c:v>
                </c:pt>
                <c:pt idx="681">
                  <c:v>-9.141</c:v>
                </c:pt>
                <c:pt idx="682">
                  <c:v>-9.0969999999999995</c:v>
                </c:pt>
                <c:pt idx="683">
                  <c:v>-9.0540000000000003</c:v>
                </c:pt>
                <c:pt idx="684">
                  <c:v>-9.016</c:v>
                </c:pt>
                <c:pt idx="685">
                  <c:v>-8.9849999999999994</c:v>
                </c:pt>
                <c:pt idx="686">
                  <c:v>-8.9589999999999996</c:v>
                </c:pt>
                <c:pt idx="687">
                  <c:v>-8.9380000000000006</c:v>
                </c:pt>
                <c:pt idx="688">
                  <c:v>-8.9220000000000006</c:v>
                </c:pt>
                <c:pt idx="689">
                  <c:v>-8.9090000000000007</c:v>
                </c:pt>
                <c:pt idx="690">
                  <c:v>-8.8960000000000008</c:v>
                </c:pt>
                <c:pt idx="691">
                  <c:v>-8.8789999999999996</c:v>
                </c:pt>
                <c:pt idx="692">
                  <c:v>-8.8569999999999993</c:v>
                </c:pt>
                <c:pt idx="693">
                  <c:v>-8.8339999999999996</c:v>
                </c:pt>
                <c:pt idx="694">
                  <c:v>-8.8070000000000004</c:v>
                </c:pt>
                <c:pt idx="695">
                  <c:v>-8.7720000000000002</c:v>
                </c:pt>
                <c:pt idx="696">
                  <c:v>-8.7279999999999998</c:v>
                </c:pt>
                <c:pt idx="697">
                  <c:v>-8.6790000000000003</c:v>
                </c:pt>
                <c:pt idx="698">
                  <c:v>-8.6329999999999991</c:v>
                </c:pt>
                <c:pt idx="699">
                  <c:v>-8.5860000000000003</c:v>
                </c:pt>
                <c:pt idx="700">
                  <c:v>-8.5299999999999994</c:v>
                </c:pt>
                <c:pt idx="701">
                  <c:v>-8.4559999999999995</c:v>
                </c:pt>
                <c:pt idx="702">
                  <c:v>-8.3559999999999999</c:v>
                </c:pt>
                <c:pt idx="703">
                  <c:v>-8.2260000000000009</c:v>
                </c:pt>
                <c:pt idx="704">
                  <c:v>-8.0559999999999992</c:v>
                </c:pt>
                <c:pt idx="705">
                  <c:v>-7.8339999999999996</c:v>
                </c:pt>
                <c:pt idx="706">
                  <c:v>-7.5460000000000003</c:v>
                </c:pt>
                <c:pt idx="707">
                  <c:v>-7.1859999999999999</c:v>
                </c:pt>
                <c:pt idx="708">
                  <c:v>-6.7530000000000001</c:v>
                </c:pt>
                <c:pt idx="709">
                  <c:v>-6.2510000000000003</c:v>
                </c:pt>
                <c:pt idx="710">
                  <c:v>-5.69</c:v>
                </c:pt>
                <c:pt idx="711">
                  <c:v>-5.0810000000000004</c:v>
                </c:pt>
                <c:pt idx="712">
                  <c:v>-4.431</c:v>
                </c:pt>
                <c:pt idx="713">
                  <c:v>-3.7469999999999999</c:v>
                </c:pt>
                <c:pt idx="714">
                  <c:v>-3.032</c:v>
                </c:pt>
                <c:pt idx="715">
                  <c:v>-2.2869999999999999</c:v>
                </c:pt>
                <c:pt idx="716">
                  <c:v>-1.506</c:v>
                </c:pt>
                <c:pt idx="717">
                  <c:v>-0.69</c:v>
                </c:pt>
                <c:pt idx="718">
                  <c:v>0.15490000000000001</c:v>
                </c:pt>
                <c:pt idx="719">
                  <c:v>1.0169999999999999</c:v>
                </c:pt>
                <c:pt idx="720">
                  <c:v>1.8859999999999999</c:v>
                </c:pt>
                <c:pt idx="721">
                  <c:v>2.75</c:v>
                </c:pt>
                <c:pt idx="722">
                  <c:v>3.5920000000000001</c:v>
                </c:pt>
                <c:pt idx="723">
                  <c:v>4.399</c:v>
                </c:pt>
                <c:pt idx="724">
                  <c:v>5.1539999999999999</c:v>
                </c:pt>
                <c:pt idx="725">
                  <c:v>5.8419999999999996</c:v>
                </c:pt>
                <c:pt idx="726">
                  <c:v>6.4489999999999998</c:v>
                </c:pt>
                <c:pt idx="727">
                  <c:v>6.97</c:v>
                </c:pt>
                <c:pt idx="728">
                  <c:v>7.4050000000000002</c:v>
                </c:pt>
                <c:pt idx="729">
                  <c:v>7.7539999999999996</c:v>
                </c:pt>
                <c:pt idx="730">
                  <c:v>8.0259999999999998</c:v>
                </c:pt>
                <c:pt idx="731">
                  <c:v>8.2309999999999999</c:v>
                </c:pt>
                <c:pt idx="732">
                  <c:v>8.3759999999999994</c:v>
                </c:pt>
                <c:pt idx="733">
                  <c:v>8.4659999999999993</c:v>
                </c:pt>
                <c:pt idx="734">
                  <c:v>8.5050000000000008</c:v>
                </c:pt>
                <c:pt idx="735">
                  <c:v>8.5</c:v>
                </c:pt>
                <c:pt idx="736">
                  <c:v>8.4540000000000006</c:v>
                </c:pt>
                <c:pt idx="737">
                  <c:v>8.3710000000000004</c:v>
                </c:pt>
                <c:pt idx="738">
                  <c:v>8.2590000000000003</c:v>
                </c:pt>
                <c:pt idx="739">
                  <c:v>8.1329999999999991</c:v>
                </c:pt>
                <c:pt idx="740">
                  <c:v>8.0050000000000008</c:v>
                </c:pt>
                <c:pt idx="741">
                  <c:v>7.883</c:v>
                </c:pt>
                <c:pt idx="742">
                  <c:v>7.7670000000000003</c:v>
                </c:pt>
                <c:pt idx="743">
                  <c:v>7.657</c:v>
                </c:pt>
                <c:pt idx="744">
                  <c:v>7.5510000000000002</c:v>
                </c:pt>
                <c:pt idx="745">
                  <c:v>7.4459999999999997</c:v>
                </c:pt>
                <c:pt idx="746">
                  <c:v>7.3360000000000003</c:v>
                </c:pt>
                <c:pt idx="747">
                  <c:v>7.2130000000000001</c:v>
                </c:pt>
                <c:pt idx="748">
                  <c:v>7.0679999999999996</c:v>
                </c:pt>
                <c:pt idx="749">
                  <c:v>6.9</c:v>
                </c:pt>
              </c:numCache>
            </c:numRef>
          </c:yVal>
          <c:smooth val="1"/>
          <c:extLst xmlns:c16r2="http://schemas.microsoft.com/office/drawing/2015/06/chart">
            <c:ext xmlns:c16="http://schemas.microsoft.com/office/drawing/2014/chart" uri="{C3380CC4-5D6E-409C-BE32-E72D297353CC}">
              <c16:uniqueId val="{00000002-106C-42E2-A028-165B1BE529EE}"/>
            </c:ext>
          </c:extLst>
        </c:ser>
        <c:ser>
          <c:idx val="3"/>
          <c:order val="3"/>
          <c:tx>
            <c:strRef>
              <c:f>'L Model'!$C$3</c:f>
              <c:strCache>
                <c:ptCount val="1"/>
                <c:pt idx="0">
                  <c:v>Simpangan Y-Kobe (cm)</c:v>
                </c:pt>
              </c:strCache>
            </c:strRef>
          </c:tx>
          <c:spPr>
            <a:ln w="19050" cap="rnd">
              <a:solidFill>
                <a:schemeClr val="accent4"/>
              </a:solidFill>
              <a:round/>
            </a:ln>
            <a:effectLst/>
          </c:spPr>
          <c:marker>
            <c:symbol val="none"/>
          </c:marker>
          <c:xVal>
            <c:numRef>
              <c:f>'L Model'!$A$4:$A$1003</c:f>
              <c:numCache>
                <c:formatCode>0.00</c:formatCode>
                <c:ptCount val="1000"/>
                <c:pt idx="0">
                  <c:v>0.02</c:v>
                </c:pt>
                <c:pt idx="1">
                  <c:v>0.04</c:v>
                </c:pt>
                <c:pt idx="2">
                  <c:v>0.06</c:v>
                </c:pt>
                <c:pt idx="3">
                  <c:v>0.08</c:v>
                </c:pt>
                <c:pt idx="4">
                  <c:v>0.1</c:v>
                </c:pt>
                <c:pt idx="5">
                  <c:v>0.12</c:v>
                </c:pt>
                <c:pt idx="6">
                  <c:v>0.14000000000000001</c:v>
                </c:pt>
                <c:pt idx="7">
                  <c:v>0.16</c:v>
                </c:pt>
                <c:pt idx="8">
                  <c:v>0.18</c:v>
                </c:pt>
                <c:pt idx="9">
                  <c:v>0.2</c:v>
                </c:pt>
                <c:pt idx="10">
                  <c:v>0.22</c:v>
                </c:pt>
                <c:pt idx="11">
                  <c:v>0.24</c:v>
                </c:pt>
                <c:pt idx="12">
                  <c:v>0.26</c:v>
                </c:pt>
                <c:pt idx="13">
                  <c:v>0.28000000000000003</c:v>
                </c:pt>
                <c:pt idx="14">
                  <c:v>0.3</c:v>
                </c:pt>
                <c:pt idx="15">
                  <c:v>0.32</c:v>
                </c:pt>
                <c:pt idx="16">
                  <c:v>0.34</c:v>
                </c:pt>
                <c:pt idx="17">
                  <c:v>0.36</c:v>
                </c:pt>
                <c:pt idx="18">
                  <c:v>0.38</c:v>
                </c:pt>
                <c:pt idx="19">
                  <c:v>0.4</c:v>
                </c:pt>
                <c:pt idx="20">
                  <c:v>0.42</c:v>
                </c:pt>
                <c:pt idx="21">
                  <c:v>0.44</c:v>
                </c:pt>
                <c:pt idx="22">
                  <c:v>0.46</c:v>
                </c:pt>
                <c:pt idx="23">
                  <c:v>0.48</c:v>
                </c:pt>
                <c:pt idx="24">
                  <c:v>0.5</c:v>
                </c:pt>
                <c:pt idx="25">
                  <c:v>0.52</c:v>
                </c:pt>
                <c:pt idx="26">
                  <c:v>0.54</c:v>
                </c:pt>
                <c:pt idx="27">
                  <c:v>0.56000000000000005</c:v>
                </c:pt>
                <c:pt idx="28">
                  <c:v>0.57999999999999996</c:v>
                </c:pt>
                <c:pt idx="29">
                  <c:v>0.6</c:v>
                </c:pt>
                <c:pt idx="30">
                  <c:v>0.62</c:v>
                </c:pt>
                <c:pt idx="31">
                  <c:v>0.64</c:v>
                </c:pt>
                <c:pt idx="32">
                  <c:v>0.66</c:v>
                </c:pt>
                <c:pt idx="33">
                  <c:v>0.68</c:v>
                </c:pt>
                <c:pt idx="34">
                  <c:v>0.7</c:v>
                </c:pt>
                <c:pt idx="35">
                  <c:v>0.72</c:v>
                </c:pt>
                <c:pt idx="36">
                  <c:v>0.74</c:v>
                </c:pt>
                <c:pt idx="37">
                  <c:v>0.76</c:v>
                </c:pt>
                <c:pt idx="38">
                  <c:v>0.78</c:v>
                </c:pt>
                <c:pt idx="39">
                  <c:v>0.8</c:v>
                </c:pt>
                <c:pt idx="40">
                  <c:v>0.82</c:v>
                </c:pt>
                <c:pt idx="41">
                  <c:v>0.84</c:v>
                </c:pt>
                <c:pt idx="42">
                  <c:v>0.86</c:v>
                </c:pt>
                <c:pt idx="43">
                  <c:v>0.88</c:v>
                </c:pt>
                <c:pt idx="44">
                  <c:v>0.9</c:v>
                </c:pt>
                <c:pt idx="45">
                  <c:v>0.92</c:v>
                </c:pt>
                <c:pt idx="46">
                  <c:v>0.94</c:v>
                </c:pt>
                <c:pt idx="47">
                  <c:v>0.96</c:v>
                </c:pt>
                <c:pt idx="48">
                  <c:v>0.98</c:v>
                </c:pt>
                <c:pt idx="49">
                  <c:v>1</c:v>
                </c:pt>
                <c:pt idx="50">
                  <c:v>1.02</c:v>
                </c:pt>
                <c:pt idx="51">
                  <c:v>1.04</c:v>
                </c:pt>
                <c:pt idx="52">
                  <c:v>1.06</c:v>
                </c:pt>
                <c:pt idx="53">
                  <c:v>1.08</c:v>
                </c:pt>
                <c:pt idx="54">
                  <c:v>1.1000000000000001</c:v>
                </c:pt>
                <c:pt idx="55">
                  <c:v>1.1200000000000001</c:v>
                </c:pt>
                <c:pt idx="56">
                  <c:v>1.1399999999999999</c:v>
                </c:pt>
                <c:pt idx="57">
                  <c:v>1.1599999999999999</c:v>
                </c:pt>
                <c:pt idx="58">
                  <c:v>1.18</c:v>
                </c:pt>
                <c:pt idx="59">
                  <c:v>1.2</c:v>
                </c:pt>
                <c:pt idx="60">
                  <c:v>1.22</c:v>
                </c:pt>
                <c:pt idx="61">
                  <c:v>1.24</c:v>
                </c:pt>
                <c:pt idx="62">
                  <c:v>1.26</c:v>
                </c:pt>
                <c:pt idx="63">
                  <c:v>1.28</c:v>
                </c:pt>
                <c:pt idx="64">
                  <c:v>1.3</c:v>
                </c:pt>
                <c:pt idx="65">
                  <c:v>1.32</c:v>
                </c:pt>
                <c:pt idx="66">
                  <c:v>1.34</c:v>
                </c:pt>
                <c:pt idx="67">
                  <c:v>1.36</c:v>
                </c:pt>
                <c:pt idx="68">
                  <c:v>1.38</c:v>
                </c:pt>
                <c:pt idx="69">
                  <c:v>1.4</c:v>
                </c:pt>
                <c:pt idx="70">
                  <c:v>1.42</c:v>
                </c:pt>
                <c:pt idx="71">
                  <c:v>1.44</c:v>
                </c:pt>
                <c:pt idx="72">
                  <c:v>1.46</c:v>
                </c:pt>
                <c:pt idx="73">
                  <c:v>1.48</c:v>
                </c:pt>
                <c:pt idx="74">
                  <c:v>1.5</c:v>
                </c:pt>
                <c:pt idx="75">
                  <c:v>1.52</c:v>
                </c:pt>
                <c:pt idx="76">
                  <c:v>1.54</c:v>
                </c:pt>
                <c:pt idx="77">
                  <c:v>1.56</c:v>
                </c:pt>
                <c:pt idx="78">
                  <c:v>1.58</c:v>
                </c:pt>
                <c:pt idx="79">
                  <c:v>1.6</c:v>
                </c:pt>
                <c:pt idx="80">
                  <c:v>1.62</c:v>
                </c:pt>
                <c:pt idx="81">
                  <c:v>1.64</c:v>
                </c:pt>
                <c:pt idx="82">
                  <c:v>1.66</c:v>
                </c:pt>
                <c:pt idx="83">
                  <c:v>1.68</c:v>
                </c:pt>
                <c:pt idx="84">
                  <c:v>1.7</c:v>
                </c:pt>
                <c:pt idx="85">
                  <c:v>1.72</c:v>
                </c:pt>
                <c:pt idx="86">
                  <c:v>1.74</c:v>
                </c:pt>
                <c:pt idx="87">
                  <c:v>1.76</c:v>
                </c:pt>
                <c:pt idx="88">
                  <c:v>1.78</c:v>
                </c:pt>
                <c:pt idx="89">
                  <c:v>1.8</c:v>
                </c:pt>
                <c:pt idx="90">
                  <c:v>1.82</c:v>
                </c:pt>
                <c:pt idx="91">
                  <c:v>1.84</c:v>
                </c:pt>
                <c:pt idx="92">
                  <c:v>1.86</c:v>
                </c:pt>
                <c:pt idx="93">
                  <c:v>1.88</c:v>
                </c:pt>
                <c:pt idx="94">
                  <c:v>1.9</c:v>
                </c:pt>
                <c:pt idx="95">
                  <c:v>1.92</c:v>
                </c:pt>
                <c:pt idx="96">
                  <c:v>1.94</c:v>
                </c:pt>
                <c:pt idx="97">
                  <c:v>1.96</c:v>
                </c:pt>
                <c:pt idx="98">
                  <c:v>1.98</c:v>
                </c:pt>
                <c:pt idx="99">
                  <c:v>2</c:v>
                </c:pt>
                <c:pt idx="100">
                  <c:v>2.02</c:v>
                </c:pt>
                <c:pt idx="101">
                  <c:v>2.04</c:v>
                </c:pt>
                <c:pt idx="102">
                  <c:v>2.06</c:v>
                </c:pt>
                <c:pt idx="103">
                  <c:v>2.08</c:v>
                </c:pt>
                <c:pt idx="104">
                  <c:v>2.1</c:v>
                </c:pt>
                <c:pt idx="105">
                  <c:v>2.12</c:v>
                </c:pt>
                <c:pt idx="106">
                  <c:v>2.14</c:v>
                </c:pt>
                <c:pt idx="107">
                  <c:v>2.16</c:v>
                </c:pt>
                <c:pt idx="108">
                  <c:v>2.1800000000000002</c:v>
                </c:pt>
                <c:pt idx="109">
                  <c:v>2.2000000000000002</c:v>
                </c:pt>
                <c:pt idx="110">
                  <c:v>2.2200000000000002</c:v>
                </c:pt>
                <c:pt idx="111">
                  <c:v>2.2400000000000002</c:v>
                </c:pt>
                <c:pt idx="112">
                  <c:v>2.2599999999999998</c:v>
                </c:pt>
                <c:pt idx="113">
                  <c:v>2.2799999999999998</c:v>
                </c:pt>
                <c:pt idx="114">
                  <c:v>2.2999999999999998</c:v>
                </c:pt>
                <c:pt idx="115">
                  <c:v>2.3199999999999998</c:v>
                </c:pt>
                <c:pt idx="116">
                  <c:v>2.34</c:v>
                </c:pt>
                <c:pt idx="117">
                  <c:v>2.36</c:v>
                </c:pt>
                <c:pt idx="118">
                  <c:v>2.38</c:v>
                </c:pt>
                <c:pt idx="119">
                  <c:v>2.4</c:v>
                </c:pt>
                <c:pt idx="120">
                  <c:v>2.42</c:v>
                </c:pt>
                <c:pt idx="121">
                  <c:v>2.44</c:v>
                </c:pt>
                <c:pt idx="122">
                  <c:v>2.46</c:v>
                </c:pt>
                <c:pt idx="123">
                  <c:v>2.48</c:v>
                </c:pt>
                <c:pt idx="124">
                  <c:v>2.5</c:v>
                </c:pt>
                <c:pt idx="125">
                  <c:v>2.52</c:v>
                </c:pt>
                <c:pt idx="126">
                  <c:v>2.54</c:v>
                </c:pt>
                <c:pt idx="127">
                  <c:v>2.56</c:v>
                </c:pt>
                <c:pt idx="128">
                  <c:v>2.58</c:v>
                </c:pt>
                <c:pt idx="129">
                  <c:v>2.6</c:v>
                </c:pt>
                <c:pt idx="130">
                  <c:v>2.62</c:v>
                </c:pt>
                <c:pt idx="131">
                  <c:v>2.64</c:v>
                </c:pt>
                <c:pt idx="132">
                  <c:v>2.66</c:v>
                </c:pt>
                <c:pt idx="133">
                  <c:v>2.68</c:v>
                </c:pt>
                <c:pt idx="134">
                  <c:v>2.7</c:v>
                </c:pt>
                <c:pt idx="135">
                  <c:v>2.72</c:v>
                </c:pt>
                <c:pt idx="136">
                  <c:v>2.74</c:v>
                </c:pt>
                <c:pt idx="137">
                  <c:v>2.76</c:v>
                </c:pt>
                <c:pt idx="138">
                  <c:v>2.78</c:v>
                </c:pt>
                <c:pt idx="139">
                  <c:v>2.8</c:v>
                </c:pt>
                <c:pt idx="140">
                  <c:v>2.82</c:v>
                </c:pt>
                <c:pt idx="141">
                  <c:v>2.84</c:v>
                </c:pt>
                <c:pt idx="142">
                  <c:v>2.86</c:v>
                </c:pt>
                <c:pt idx="143">
                  <c:v>2.88</c:v>
                </c:pt>
                <c:pt idx="144">
                  <c:v>2.9</c:v>
                </c:pt>
                <c:pt idx="145">
                  <c:v>2.92</c:v>
                </c:pt>
                <c:pt idx="146">
                  <c:v>2.94</c:v>
                </c:pt>
                <c:pt idx="147">
                  <c:v>2.96</c:v>
                </c:pt>
                <c:pt idx="148">
                  <c:v>2.98</c:v>
                </c:pt>
                <c:pt idx="149">
                  <c:v>3</c:v>
                </c:pt>
                <c:pt idx="150">
                  <c:v>3.02</c:v>
                </c:pt>
                <c:pt idx="151">
                  <c:v>3.04</c:v>
                </c:pt>
                <c:pt idx="152">
                  <c:v>3.06</c:v>
                </c:pt>
                <c:pt idx="153">
                  <c:v>3.08</c:v>
                </c:pt>
                <c:pt idx="154">
                  <c:v>3.1</c:v>
                </c:pt>
                <c:pt idx="155">
                  <c:v>3.12</c:v>
                </c:pt>
                <c:pt idx="156">
                  <c:v>3.14</c:v>
                </c:pt>
                <c:pt idx="157">
                  <c:v>3.16</c:v>
                </c:pt>
                <c:pt idx="158">
                  <c:v>3.18</c:v>
                </c:pt>
                <c:pt idx="159">
                  <c:v>3.2</c:v>
                </c:pt>
                <c:pt idx="160">
                  <c:v>3.22</c:v>
                </c:pt>
                <c:pt idx="161">
                  <c:v>3.24</c:v>
                </c:pt>
                <c:pt idx="162">
                  <c:v>3.26</c:v>
                </c:pt>
                <c:pt idx="163">
                  <c:v>3.28</c:v>
                </c:pt>
                <c:pt idx="164">
                  <c:v>3.3</c:v>
                </c:pt>
                <c:pt idx="165">
                  <c:v>3.32</c:v>
                </c:pt>
                <c:pt idx="166">
                  <c:v>3.34</c:v>
                </c:pt>
                <c:pt idx="167">
                  <c:v>3.36</c:v>
                </c:pt>
                <c:pt idx="168">
                  <c:v>3.38</c:v>
                </c:pt>
                <c:pt idx="169">
                  <c:v>3.4</c:v>
                </c:pt>
                <c:pt idx="170">
                  <c:v>3.42</c:v>
                </c:pt>
                <c:pt idx="171">
                  <c:v>3.44</c:v>
                </c:pt>
                <c:pt idx="172">
                  <c:v>3.46</c:v>
                </c:pt>
                <c:pt idx="173">
                  <c:v>3.48</c:v>
                </c:pt>
                <c:pt idx="174">
                  <c:v>3.5</c:v>
                </c:pt>
                <c:pt idx="175">
                  <c:v>3.52</c:v>
                </c:pt>
                <c:pt idx="176">
                  <c:v>3.54</c:v>
                </c:pt>
                <c:pt idx="177">
                  <c:v>3.56</c:v>
                </c:pt>
                <c:pt idx="178">
                  <c:v>3.58</c:v>
                </c:pt>
                <c:pt idx="179">
                  <c:v>3.6</c:v>
                </c:pt>
                <c:pt idx="180">
                  <c:v>3.62</c:v>
                </c:pt>
                <c:pt idx="181">
                  <c:v>3.64</c:v>
                </c:pt>
                <c:pt idx="182">
                  <c:v>3.66</c:v>
                </c:pt>
                <c:pt idx="183">
                  <c:v>3.68</c:v>
                </c:pt>
                <c:pt idx="184">
                  <c:v>3.7</c:v>
                </c:pt>
                <c:pt idx="185">
                  <c:v>3.72</c:v>
                </c:pt>
                <c:pt idx="186">
                  <c:v>3.74</c:v>
                </c:pt>
                <c:pt idx="187">
                  <c:v>3.76</c:v>
                </c:pt>
                <c:pt idx="188">
                  <c:v>3.78</c:v>
                </c:pt>
                <c:pt idx="189">
                  <c:v>3.8</c:v>
                </c:pt>
                <c:pt idx="190">
                  <c:v>3.82</c:v>
                </c:pt>
                <c:pt idx="191">
                  <c:v>3.84</c:v>
                </c:pt>
                <c:pt idx="192">
                  <c:v>3.86</c:v>
                </c:pt>
                <c:pt idx="193">
                  <c:v>3.88</c:v>
                </c:pt>
                <c:pt idx="194">
                  <c:v>3.9</c:v>
                </c:pt>
                <c:pt idx="195">
                  <c:v>3.92</c:v>
                </c:pt>
                <c:pt idx="196">
                  <c:v>3.94</c:v>
                </c:pt>
                <c:pt idx="197">
                  <c:v>3.96</c:v>
                </c:pt>
                <c:pt idx="198">
                  <c:v>3.98</c:v>
                </c:pt>
                <c:pt idx="199">
                  <c:v>4</c:v>
                </c:pt>
                <c:pt idx="200">
                  <c:v>4.0199999999999996</c:v>
                </c:pt>
                <c:pt idx="201">
                  <c:v>4.04</c:v>
                </c:pt>
                <c:pt idx="202">
                  <c:v>4.0599999999999996</c:v>
                </c:pt>
                <c:pt idx="203">
                  <c:v>4.08</c:v>
                </c:pt>
                <c:pt idx="204">
                  <c:v>4.0999999999999996</c:v>
                </c:pt>
                <c:pt idx="205">
                  <c:v>4.12</c:v>
                </c:pt>
                <c:pt idx="206">
                  <c:v>4.1399999999999997</c:v>
                </c:pt>
                <c:pt idx="207">
                  <c:v>4.16</c:v>
                </c:pt>
                <c:pt idx="208">
                  <c:v>4.18</c:v>
                </c:pt>
                <c:pt idx="209">
                  <c:v>4.2</c:v>
                </c:pt>
                <c:pt idx="210">
                  <c:v>4.22</c:v>
                </c:pt>
                <c:pt idx="211">
                  <c:v>4.24</c:v>
                </c:pt>
                <c:pt idx="212">
                  <c:v>4.26</c:v>
                </c:pt>
                <c:pt idx="213">
                  <c:v>4.28</c:v>
                </c:pt>
                <c:pt idx="214">
                  <c:v>4.3</c:v>
                </c:pt>
                <c:pt idx="215">
                  <c:v>4.32</c:v>
                </c:pt>
                <c:pt idx="216">
                  <c:v>4.34</c:v>
                </c:pt>
                <c:pt idx="217">
                  <c:v>4.3600000000000003</c:v>
                </c:pt>
                <c:pt idx="218">
                  <c:v>4.38</c:v>
                </c:pt>
                <c:pt idx="219">
                  <c:v>4.4000000000000004</c:v>
                </c:pt>
                <c:pt idx="220">
                  <c:v>4.42</c:v>
                </c:pt>
                <c:pt idx="221">
                  <c:v>4.4400000000000004</c:v>
                </c:pt>
                <c:pt idx="222">
                  <c:v>4.46</c:v>
                </c:pt>
                <c:pt idx="223">
                  <c:v>4.4800000000000004</c:v>
                </c:pt>
                <c:pt idx="224">
                  <c:v>4.5</c:v>
                </c:pt>
                <c:pt idx="225">
                  <c:v>4.5199999999999996</c:v>
                </c:pt>
                <c:pt idx="226">
                  <c:v>4.54</c:v>
                </c:pt>
                <c:pt idx="227">
                  <c:v>4.5599999999999996</c:v>
                </c:pt>
                <c:pt idx="228">
                  <c:v>4.58</c:v>
                </c:pt>
                <c:pt idx="229">
                  <c:v>4.5999999999999996</c:v>
                </c:pt>
                <c:pt idx="230">
                  <c:v>4.62</c:v>
                </c:pt>
                <c:pt idx="231">
                  <c:v>4.6399999999999997</c:v>
                </c:pt>
                <c:pt idx="232">
                  <c:v>4.66</c:v>
                </c:pt>
                <c:pt idx="233">
                  <c:v>4.68</c:v>
                </c:pt>
                <c:pt idx="234">
                  <c:v>4.7</c:v>
                </c:pt>
                <c:pt idx="235">
                  <c:v>4.72</c:v>
                </c:pt>
                <c:pt idx="236">
                  <c:v>4.74</c:v>
                </c:pt>
                <c:pt idx="237">
                  <c:v>4.76</c:v>
                </c:pt>
                <c:pt idx="238">
                  <c:v>4.78</c:v>
                </c:pt>
                <c:pt idx="239">
                  <c:v>4.8</c:v>
                </c:pt>
                <c:pt idx="240">
                  <c:v>4.82</c:v>
                </c:pt>
                <c:pt idx="241">
                  <c:v>4.84</c:v>
                </c:pt>
                <c:pt idx="242">
                  <c:v>4.8600000000000003</c:v>
                </c:pt>
                <c:pt idx="243">
                  <c:v>4.88</c:v>
                </c:pt>
                <c:pt idx="244">
                  <c:v>4.9000000000000004</c:v>
                </c:pt>
                <c:pt idx="245">
                  <c:v>4.92</c:v>
                </c:pt>
                <c:pt idx="246">
                  <c:v>4.9400000000000004</c:v>
                </c:pt>
                <c:pt idx="247">
                  <c:v>4.96</c:v>
                </c:pt>
                <c:pt idx="248">
                  <c:v>4.9800000000000004</c:v>
                </c:pt>
                <c:pt idx="249">
                  <c:v>5</c:v>
                </c:pt>
                <c:pt idx="250">
                  <c:v>5.0199999999999996</c:v>
                </c:pt>
                <c:pt idx="251">
                  <c:v>5.04</c:v>
                </c:pt>
                <c:pt idx="252">
                  <c:v>5.0599999999999996</c:v>
                </c:pt>
                <c:pt idx="253">
                  <c:v>5.08</c:v>
                </c:pt>
                <c:pt idx="254">
                  <c:v>5.0999999999999996</c:v>
                </c:pt>
                <c:pt idx="255">
                  <c:v>5.12</c:v>
                </c:pt>
                <c:pt idx="256">
                  <c:v>5.14</c:v>
                </c:pt>
                <c:pt idx="257">
                  <c:v>5.16</c:v>
                </c:pt>
                <c:pt idx="258">
                  <c:v>5.18</c:v>
                </c:pt>
                <c:pt idx="259">
                  <c:v>5.2</c:v>
                </c:pt>
                <c:pt idx="260">
                  <c:v>5.22</c:v>
                </c:pt>
                <c:pt idx="261">
                  <c:v>5.24</c:v>
                </c:pt>
                <c:pt idx="262">
                  <c:v>5.26</c:v>
                </c:pt>
                <c:pt idx="263">
                  <c:v>5.28</c:v>
                </c:pt>
                <c:pt idx="264">
                  <c:v>5.3</c:v>
                </c:pt>
                <c:pt idx="265">
                  <c:v>5.32</c:v>
                </c:pt>
                <c:pt idx="266">
                  <c:v>5.34</c:v>
                </c:pt>
                <c:pt idx="267">
                  <c:v>5.36</c:v>
                </c:pt>
                <c:pt idx="268">
                  <c:v>5.38</c:v>
                </c:pt>
                <c:pt idx="269">
                  <c:v>5.4</c:v>
                </c:pt>
                <c:pt idx="270">
                  <c:v>5.42</c:v>
                </c:pt>
                <c:pt idx="271">
                  <c:v>5.44</c:v>
                </c:pt>
                <c:pt idx="272">
                  <c:v>5.46</c:v>
                </c:pt>
                <c:pt idx="273">
                  <c:v>5.48</c:v>
                </c:pt>
                <c:pt idx="274">
                  <c:v>5.5</c:v>
                </c:pt>
                <c:pt idx="275">
                  <c:v>5.52</c:v>
                </c:pt>
                <c:pt idx="276">
                  <c:v>5.54</c:v>
                </c:pt>
                <c:pt idx="277">
                  <c:v>5.56</c:v>
                </c:pt>
                <c:pt idx="278">
                  <c:v>5.58</c:v>
                </c:pt>
                <c:pt idx="279">
                  <c:v>5.6</c:v>
                </c:pt>
                <c:pt idx="280">
                  <c:v>5.62</c:v>
                </c:pt>
                <c:pt idx="281">
                  <c:v>5.64</c:v>
                </c:pt>
                <c:pt idx="282">
                  <c:v>5.66</c:v>
                </c:pt>
                <c:pt idx="283">
                  <c:v>5.68</c:v>
                </c:pt>
                <c:pt idx="284">
                  <c:v>5.7</c:v>
                </c:pt>
                <c:pt idx="285">
                  <c:v>5.72</c:v>
                </c:pt>
                <c:pt idx="286">
                  <c:v>5.74</c:v>
                </c:pt>
                <c:pt idx="287">
                  <c:v>5.76</c:v>
                </c:pt>
                <c:pt idx="288">
                  <c:v>5.78</c:v>
                </c:pt>
                <c:pt idx="289">
                  <c:v>5.8</c:v>
                </c:pt>
                <c:pt idx="290">
                  <c:v>5.82</c:v>
                </c:pt>
                <c:pt idx="291">
                  <c:v>5.84</c:v>
                </c:pt>
                <c:pt idx="292">
                  <c:v>5.86</c:v>
                </c:pt>
                <c:pt idx="293">
                  <c:v>5.88</c:v>
                </c:pt>
                <c:pt idx="294">
                  <c:v>5.9</c:v>
                </c:pt>
                <c:pt idx="295">
                  <c:v>5.92</c:v>
                </c:pt>
                <c:pt idx="296">
                  <c:v>5.94</c:v>
                </c:pt>
                <c:pt idx="297">
                  <c:v>5.96</c:v>
                </c:pt>
                <c:pt idx="298">
                  <c:v>5.98</c:v>
                </c:pt>
                <c:pt idx="299">
                  <c:v>6</c:v>
                </c:pt>
                <c:pt idx="300">
                  <c:v>6.02</c:v>
                </c:pt>
                <c:pt idx="301">
                  <c:v>6.04</c:v>
                </c:pt>
                <c:pt idx="302">
                  <c:v>6.06</c:v>
                </c:pt>
                <c:pt idx="303">
                  <c:v>6.08</c:v>
                </c:pt>
                <c:pt idx="304">
                  <c:v>6.1</c:v>
                </c:pt>
                <c:pt idx="305">
                  <c:v>6.12</c:v>
                </c:pt>
                <c:pt idx="306">
                  <c:v>6.14</c:v>
                </c:pt>
                <c:pt idx="307">
                  <c:v>6.16</c:v>
                </c:pt>
                <c:pt idx="308">
                  <c:v>6.18</c:v>
                </c:pt>
                <c:pt idx="309">
                  <c:v>6.2</c:v>
                </c:pt>
                <c:pt idx="310">
                  <c:v>6.22</c:v>
                </c:pt>
                <c:pt idx="311">
                  <c:v>6.24</c:v>
                </c:pt>
                <c:pt idx="312">
                  <c:v>6.26</c:v>
                </c:pt>
                <c:pt idx="313">
                  <c:v>6.28</c:v>
                </c:pt>
                <c:pt idx="314">
                  <c:v>6.3</c:v>
                </c:pt>
                <c:pt idx="315">
                  <c:v>6.32</c:v>
                </c:pt>
                <c:pt idx="316">
                  <c:v>6.34</c:v>
                </c:pt>
                <c:pt idx="317">
                  <c:v>6.36</c:v>
                </c:pt>
                <c:pt idx="318">
                  <c:v>6.38</c:v>
                </c:pt>
                <c:pt idx="319">
                  <c:v>6.4</c:v>
                </c:pt>
                <c:pt idx="320">
                  <c:v>6.42</c:v>
                </c:pt>
                <c:pt idx="321">
                  <c:v>6.44</c:v>
                </c:pt>
                <c:pt idx="322">
                  <c:v>6.46</c:v>
                </c:pt>
                <c:pt idx="323">
                  <c:v>6.48</c:v>
                </c:pt>
                <c:pt idx="324">
                  <c:v>6.5</c:v>
                </c:pt>
                <c:pt idx="325">
                  <c:v>6.52</c:v>
                </c:pt>
                <c:pt idx="326">
                  <c:v>6.54</c:v>
                </c:pt>
                <c:pt idx="327">
                  <c:v>6.56</c:v>
                </c:pt>
                <c:pt idx="328">
                  <c:v>6.58</c:v>
                </c:pt>
                <c:pt idx="329">
                  <c:v>6.6</c:v>
                </c:pt>
                <c:pt idx="330">
                  <c:v>6.62</c:v>
                </c:pt>
                <c:pt idx="331">
                  <c:v>6.64</c:v>
                </c:pt>
                <c:pt idx="332">
                  <c:v>6.66</c:v>
                </c:pt>
                <c:pt idx="333">
                  <c:v>6.68</c:v>
                </c:pt>
                <c:pt idx="334">
                  <c:v>6.7</c:v>
                </c:pt>
                <c:pt idx="335">
                  <c:v>6.72</c:v>
                </c:pt>
                <c:pt idx="336">
                  <c:v>6.74</c:v>
                </c:pt>
                <c:pt idx="337">
                  <c:v>6.76</c:v>
                </c:pt>
                <c:pt idx="338">
                  <c:v>6.78</c:v>
                </c:pt>
                <c:pt idx="339">
                  <c:v>6.8</c:v>
                </c:pt>
                <c:pt idx="340">
                  <c:v>6.82</c:v>
                </c:pt>
                <c:pt idx="341">
                  <c:v>6.84</c:v>
                </c:pt>
                <c:pt idx="342">
                  <c:v>6.86</c:v>
                </c:pt>
                <c:pt idx="343">
                  <c:v>6.88</c:v>
                </c:pt>
                <c:pt idx="344">
                  <c:v>6.9</c:v>
                </c:pt>
                <c:pt idx="345">
                  <c:v>6.92</c:v>
                </c:pt>
                <c:pt idx="346">
                  <c:v>6.94</c:v>
                </c:pt>
                <c:pt idx="347">
                  <c:v>6.96</c:v>
                </c:pt>
                <c:pt idx="348">
                  <c:v>6.98</c:v>
                </c:pt>
                <c:pt idx="349">
                  <c:v>7</c:v>
                </c:pt>
                <c:pt idx="350">
                  <c:v>7.02</c:v>
                </c:pt>
                <c:pt idx="351">
                  <c:v>7.04</c:v>
                </c:pt>
                <c:pt idx="352">
                  <c:v>7.06</c:v>
                </c:pt>
                <c:pt idx="353">
                  <c:v>7.08</c:v>
                </c:pt>
                <c:pt idx="354">
                  <c:v>7.1</c:v>
                </c:pt>
                <c:pt idx="355">
                  <c:v>7.12</c:v>
                </c:pt>
                <c:pt idx="356">
                  <c:v>7.14</c:v>
                </c:pt>
                <c:pt idx="357">
                  <c:v>7.16</c:v>
                </c:pt>
                <c:pt idx="358">
                  <c:v>7.18</c:v>
                </c:pt>
                <c:pt idx="359">
                  <c:v>7.2</c:v>
                </c:pt>
                <c:pt idx="360">
                  <c:v>7.22</c:v>
                </c:pt>
                <c:pt idx="361">
                  <c:v>7.24</c:v>
                </c:pt>
                <c:pt idx="362">
                  <c:v>7.26</c:v>
                </c:pt>
                <c:pt idx="363">
                  <c:v>7.28</c:v>
                </c:pt>
                <c:pt idx="364">
                  <c:v>7.3</c:v>
                </c:pt>
                <c:pt idx="365">
                  <c:v>7.32</c:v>
                </c:pt>
                <c:pt idx="366">
                  <c:v>7.34</c:v>
                </c:pt>
                <c:pt idx="367">
                  <c:v>7.36</c:v>
                </c:pt>
                <c:pt idx="368">
                  <c:v>7.38</c:v>
                </c:pt>
                <c:pt idx="369">
                  <c:v>7.4</c:v>
                </c:pt>
                <c:pt idx="370">
                  <c:v>7.42</c:v>
                </c:pt>
                <c:pt idx="371">
                  <c:v>7.44</c:v>
                </c:pt>
                <c:pt idx="372">
                  <c:v>7.46</c:v>
                </c:pt>
                <c:pt idx="373">
                  <c:v>7.48</c:v>
                </c:pt>
                <c:pt idx="374">
                  <c:v>7.5</c:v>
                </c:pt>
                <c:pt idx="375">
                  <c:v>7.52</c:v>
                </c:pt>
                <c:pt idx="376">
                  <c:v>7.54</c:v>
                </c:pt>
                <c:pt idx="377">
                  <c:v>7.56</c:v>
                </c:pt>
                <c:pt idx="378">
                  <c:v>7.58</c:v>
                </c:pt>
                <c:pt idx="379">
                  <c:v>7.6</c:v>
                </c:pt>
                <c:pt idx="380">
                  <c:v>7.62</c:v>
                </c:pt>
                <c:pt idx="381">
                  <c:v>7.64</c:v>
                </c:pt>
                <c:pt idx="382">
                  <c:v>7.66</c:v>
                </c:pt>
                <c:pt idx="383">
                  <c:v>7.68</c:v>
                </c:pt>
                <c:pt idx="384">
                  <c:v>7.7</c:v>
                </c:pt>
                <c:pt idx="385">
                  <c:v>7.72</c:v>
                </c:pt>
                <c:pt idx="386">
                  <c:v>7.74</c:v>
                </c:pt>
                <c:pt idx="387">
                  <c:v>7.76</c:v>
                </c:pt>
                <c:pt idx="388">
                  <c:v>7.78</c:v>
                </c:pt>
                <c:pt idx="389">
                  <c:v>7.8</c:v>
                </c:pt>
                <c:pt idx="390">
                  <c:v>7.82</c:v>
                </c:pt>
                <c:pt idx="391">
                  <c:v>7.84</c:v>
                </c:pt>
                <c:pt idx="392">
                  <c:v>7.86</c:v>
                </c:pt>
                <c:pt idx="393">
                  <c:v>7.88</c:v>
                </c:pt>
                <c:pt idx="394">
                  <c:v>7.9</c:v>
                </c:pt>
                <c:pt idx="395">
                  <c:v>7.92</c:v>
                </c:pt>
                <c:pt idx="396">
                  <c:v>7.94</c:v>
                </c:pt>
                <c:pt idx="397">
                  <c:v>7.96</c:v>
                </c:pt>
                <c:pt idx="398">
                  <c:v>7.98</c:v>
                </c:pt>
                <c:pt idx="399">
                  <c:v>8</c:v>
                </c:pt>
                <c:pt idx="400">
                  <c:v>8.02</c:v>
                </c:pt>
                <c:pt idx="401">
                  <c:v>8.0399999999999991</c:v>
                </c:pt>
                <c:pt idx="402">
                  <c:v>8.06</c:v>
                </c:pt>
                <c:pt idx="403">
                  <c:v>8.08</c:v>
                </c:pt>
                <c:pt idx="404">
                  <c:v>8.1</c:v>
                </c:pt>
                <c:pt idx="405">
                  <c:v>8.1199999999999992</c:v>
                </c:pt>
                <c:pt idx="406">
                  <c:v>8.14</c:v>
                </c:pt>
                <c:pt idx="407">
                  <c:v>8.16</c:v>
                </c:pt>
                <c:pt idx="408">
                  <c:v>8.18</c:v>
                </c:pt>
                <c:pt idx="409">
                  <c:v>8.1999999999999993</c:v>
                </c:pt>
                <c:pt idx="410">
                  <c:v>8.2200000000000006</c:v>
                </c:pt>
                <c:pt idx="411">
                  <c:v>8.24</c:v>
                </c:pt>
                <c:pt idx="412">
                  <c:v>8.26</c:v>
                </c:pt>
                <c:pt idx="413">
                  <c:v>8.2799999999999994</c:v>
                </c:pt>
                <c:pt idx="414">
                  <c:v>8.3000000000000007</c:v>
                </c:pt>
                <c:pt idx="415">
                  <c:v>8.32</c:v>
                </c:pt>
                <c:pt idx="416">
                  <c:v>8.34</c:v>
                </c:pt>
                <c:pt idx="417">
                  <c:v>8.36</c:v>
                </c:pt>
                <c:pt idx="418">
                  <c:v>8.3800000000000008</c:v>
                </c:pt>
                <c:pt idx="419">
                  <c:v>8.4</c:v>
                </c:pt>
                <c:pt idx="420">
                  <c:v>8.42</c:v>
                </c:pt>
                <c:pt idx="421">
                  <c:v>8.44</c:v>
                </c:pt>
                <c:pt idx="422">
                  <c:v>8.4600000000000009</c:v>
                </c:pt>
                <c:pt idx="423">
                  <c:v>8.48</c:v>
                </c:pt>
                <c:pt idx="424">
                  <c:v>8.5</c:v>
                </c:pt>
                <c:pt idx="425">
                  <c:v>8.52</c:v>
                </c:pt>
                <c:pt idx="426">
                  <c:v>8.5399999999999991</c:v>
                </c:pt>
                <c:pt idx="427">
                  <c:v>8.56</c:v>
                </c:pt>
                <c:pt idx="428">
                  <c:v>8.58</c:v>
                </c:pt>
                <c:pt idx="429">
                  <c:v>8.6</c:v>
                </c:pt>
                <c:pt idx="430">
                  <c:v>8.6199999999999992</c:v>
                </c:pt>
                <c:pt idx="431">
                  <c:v>8.64</c:v>
                </c:pt>
                <c:pt idx="432">
                  <c:v>8.66</c:v>
                </c:pt>
                <c:pt idx="433">
                  <c:v>8.68</c:v>
                </c:pt>
                <c:pt idx="434">
                  <c:v>8.6999999999999993</c:v>
                </c:pt>
                <c:pt idx="435">
                  <c:v>8.7200000000000006</c:v>
                </c:pt>
                <c:pt idx="436">
                  <c:v>8.74</c:v>
                </c:pt>
                <c:pt idx="437">
                  <c:v>8.76</c:v>
                </c:pt>
                <c:pt idx="438">
                  <c:v>8.7799999999999994</c:v>
                </c:pt>
                <c:pt idx="439">
                  <c:v>8.8000000000000007</c:v>
                </c:pt>
                <c:pt idx="440">
                  <c:v>8.82</c:v>
                </c:pt>
                <c:pt idx="441">
                  <c:v>8.84</c:v>
                </c:pt>
                <c:pt idx="442">
                  <c:v>8.86</c:v>
                </c:pt>
                <c:pt idx="443">
                  <c:v>8.8800000000000008</c:v>
                </c:pt>
                <c:pt idx="444">
                  <c:v>8.9</c:v>
                </c:pt>
                <c:pt idx="445">
                  <c:v>8.92</c:v>
                </c:pt>
                <c:pt idx="446">
                  <c:v>8.94</c:v>
                </c:pt>
                <c:pt idx="447">
                  <c:v>8.9600000000000009</c:v>
                </c:pt>
                <c:pt idx="448">
                  <c:v>8.98</c:v>
                </c:pt>
                <c:pt idx="449">
                  <c:v>9</c:v>
                </c:pt>
                <c:pt idx="450">
                  <c:v>9.02</c:v>
                </c:pt>
                <c:pt idx="451">
                  <c:v>9.0399999999999991</c:v>
                </c:pt>
                <c:pt idx="452">
                  <c:v>9.06</c:v>
                </c:pt>
                <c:pt idx="453">
                  <c:v>9.08</c:v>
                </c:pt>
                <c:pt idx="454">
                  <c:v>9.1</c:v>
                </c:pt>
                <c:pt idx="455">
                  <c:v>9.1199999999999992</c:v>
                </c:pt>
                <c:pt idx="456">
                  <c:v>9.14</c:v>
                </c:pt>
                <c:pt idx="457">
                  <c:v>9.16</c:v>
                </c:pt>
                <c:pt idx="458">
                  <c:v>9.18</c:v>
                </c:pt>
                <c:pt idx="459">
                  <c:v>9.1999999999999993</c:v>
                </c:pt>
                <c:pt idx="460">
                  <c:v>9.2200000000000006</c:v>
                </c:pt>
                <c:pt idx="461">
                  <c:v>9.24</c:v>
                </c:pt>
                <c:pt idx="462">
                  <c:v>9.26</c:v>
                </c:pt>
                <c:pt idx="463">
                  <c:v>9.2799999999999994</c:v>
                </c:pt>
                <c:pt idx="464">
                  <c:v>9.3000000000000007</c:v>
                </c:pt>
                <c:pt idx="465">
                  <c:v>9.32</c:v>
                </c:pt>
                <c:pt idx="466">
                  <c:v>9.34</c:v>
                </c:pt>
                <c:pt idx="467">
                  <c:v>9.36</c:v>
                </c:pt>
                <c:pt idx="468">
                  <c:v>9.3800000000000008</c:v>
                </c:pt>
                <c:pt idx="469">
                  <c:v>9.4</c:v>
                </c:pt>
                <c:pt idx="470">
                  <c:v>9.42</c:v>
                </c:pt>
                <c:pt idx="471">
                  <c:v>9.44</c:v>
                </c:pt>
                <c:pt idx="472">
                  <c:v>9.4600000000000009</c:v>
                </c:pt>
                <c:pt idx="473">
                  <c:v>9.48</c:v>
                </c:pt>
                <c:pt idx="474">
                  <c:v>9.5</c:v>
                </c:pt>
                <c:pt idx="475">
                  <c:v>9.52</c:v>
                </c:pt>
                <c:pt idx="476">
                  <c:v>9.5399999999999991</c:v>
                </c:pt>
                <c:pt idx="477">
                  <c:v>9.56</c:v>
                </c:pt>
                <c:pt idx="478">
                  <c:v>9.58</c:v>
                </c:pt>
                <c:pt idx="479">
                  <c:v>9.6</c:v>
                </c:pt>
                <c:pt idx="480">
                  <c:v>9.6199999999999992</c:v>
                </c:pt>
                <c:pt idx="481">
                  <c:v>9.64</c:v>
                </c:pt>
                <c:pt idx="482">
                  <c:v>9.66</c:v>
                </c:pt>
                <c:pt idx="483">
                  <c:v>9.68</c:v>
                </c:pt>
                <c:pt idx="484">
                  <c:v>9.6999999999999993</c:v>
                </c:pt>
                <c:pt idx="485">
                  <c:v>9.7200000000000006</c:v>
                </c:pt>
                <c:pt idx="486">
                  <c:v>9.74</c:v>
                </c:pt>
                <c:pt idx="487">
                  <c:v>9.76</c:v>
                </c:pt>
                <c:pt idx="488">
                  <c:v>9.7799999999999994</c:v>
                </c:pt>
                <c:pt idx="489">
                  <c:v>9.8000000000000007</c:v>
                </c:pt>
                <c:pt idx="490">
                  <c:v>9.82</c:v>
                </c:pt>
                <c:pt idx="491">
                  <c:v>9.84</c:v>
                </c:pt>
                <c:pt idx="492">
                  <c:v>9.86</c:v>
                </c:pt>
                <c:pt idx="493">
                  <c:v>9.8800000000000008</c:v>
                </c:pt>
                <c:pt idx="494">
                  <c:v>9.9</c:v>
                </c:pt>
                <c:pt idx="495">
                  <c:v>9.92</c:v>
                </c:pt>
                <c:pt idx="496">
                  <c:v>9.94</c:v>
                </c:pt>
                <c:pt idx="497">
                  <c:v>9.9600000000000009</c:v>
                </c:pt>
                <c:pt idx="498">
                  <c:v>9.98</c:v>
                </c:pt>
                <c:pt idx="499">
                  <c:v>10</c:v>
                </c:pt>
                <c:pt idx="500">
                  <c:v>10.02</c:v>
                </c:pt>
                <c:pt idx="501">
                  <c:v>10.039999999999999</c:v>
                </c:pt>
                <c:pt idx="502">
                  <c:v>10.06</c:v>
                </c:pt>
                <c:pt idx="503">
                  <c:v>10.08</c:v>
                </c:pt>
                <c:pt idx="504">
                  <c:v>10.1</c:v>
                </c:pt>
                <c:pt idx="505">
                  <c:v>10.119999999999999</c:v>
                </c:pt>
                <c:pt idx="506">
                  <c:v>10.14</c:v>
                </c:pt>
                <c:pt idx="507">
                  <c:v>10.16</c:v>
                </c:pt>
                <c:pt idx="508">
                  <c:v>10.18</c:v>
                </c:pt>
                <c:pt idx="509">
                  <c:v>10.199999999999999</c:v>
                </c:pt>
                <c:pt idx="510">
                  <c:v>10.220000000000001</c:v>
                </c:pt>
                <c:pt idx="511">
                  <c:v>10.24</c:v>
                </c:pt>
                <c:pt idx="512">
                  <c:v>10.26</c:v>
                </c:pt>
                <c:pt idx="513">
                  <c:v>10.28</c:v>
                </c:pt>
                <c:pt idx="514">
                  <c:v>10.3</c:v>
                </c:pt>
                <c:pt idx="515">
                  <c:v>10.32</c:v>
                </c:pt>
                <c:pt idx="516">
                  <c:v>10.34</c:v>
                </c:pt>
                <c:pt idx="517">
                  <c:v>10.36</c:v>
                </c:pt>
                <c:pt idx="518">
                  <c:v>10.38</c:v>
                </c:pt>
                <c:pt idx="519">
                  <c:v>10.4</c:v>
                </c:pt>
                <c:pt idx="520">
                  <c:v>10.42</c:v>
                </c:pt>
                <c:pt idx="521">
                  <c:v>10.44</c:v>
                </c:pt>
                <c:pt idx="522">
                  <c:v>10.46</c:v>
                </c:pt>
                <c:pt idx="523">
                  <c:v>10.48</c:v>
                </c:pt>
                <c:pt idx="524">
                  <c:v>10.5</c:v>
                </c:pt>
                <c:pt idx="525">
                  <c:v>10.52</c:v>
                </c:pt>
                <c:pt idx="526">
                  <c:v>10.54</c:v>
                </c:pt>
                <c:pt idx="527">
                  <c:v>10.56</c:v>
                </c:pt>
                <c:pt idx="528">
                  <c:v>10.58</c:v>
                </c:pt>
                <c:pt idx="529">
                  <c:v>10.6</c:v>
                </c:pt>
                <c:pt idx="530">
                  <c:v>10.62</c:v>
                </c:pt>
                <c:pt idx="531">
                  <c:v>10.64</c:v>
                </c:pt>
                <c:pt idx="532">
                  <c:v>10.66</c:v>
                </c:pt>
                <c:pt idx="533">
                  <c:v>10.68</c:v>
                </c:pt>
                <c:pt idx="534">
                  <c:v>10.7</c:v>
                </c:pt>
                <c:pt idx="535">
                  <c:v>10.72</c:v>
                </c:pt>
                <c:pt idx="536">
                  <c:v>10.74</c:v>
                </c:pt>
                <c:pt idx="537">
                  <c:v>10.76</c:v>
                </c:pt>
                <c:pt idx="538">
                  <c:v>10.78</c:v>
                </c:pt>
                <c:pt idx="539">
                  <c:v>10.8</c:v>
                </c:pt>
                <c:pt idx="540">
                  <c:v>10.82</c:v>
                </c:pt>
                <c:pt idx="541">
                  <c:v>10.84</c:v>
                </c:pt>
                <c:pt idx="542">
                  <c:v>10.86</c:v>
                </c:pt>
                <c:pt idx="543">
                  <c:v>10.88</c:v>
                </c:pt>
                <c:pt idx="544">
                  <c:v>10.9</c:v>
                </c:pt>
                <c:pt idx="545">
                  <c:v>10.92</c:v>
                </c:pt>
                <c:pt idx="546">
                  <c:v>10.94</c:v>
                </c:pt>
                <c:pt idx="547">
                  <c:v>10.96</c:v>
                </c:pt>
                <c:pt idx="548">
                  <c:v>10.98</c:v>
                </c:pt>
                <c:pt idx="549">
                  <c:v>11</c:v>
                </c:pt>
                <c:pt idx="550">
                  <c:v>11.02</c:v>
                </c:pt>
                <c:pt idx="551">
                  <c:v>11.04</c:v>
                </c:pt>
                <c:pt idx="552">
                  <c:v>11.06</c:v>
                </c:pt>
                <c:pt idx="553">
                  <c:v>11.08</c:v>
                </c:pt>
                <c:pt idx="554">
                  <c:v>11.1</c:v>
                </c:pt>
                <c:pt idx="555">
                  <c:v>11.12</c:v>
                </c:pt>
                <c:pt idx="556">
                  <c:v>11.14</c:v>
                </c:pt>
                <c:pt idx="557">
                  <c:v>11.16</c:v>
                </c:pt>
                <c:pt idx="558">
                  <c:v>11.18</c:v>
                </c:pt>
                <c:pt idx="559">
                  <c:v>11.2</c:v>
                </c:pt>
                <c:pt idx="560">
                  <c:v>11.22</c:v>
                </c:pt>
                <c:pt idx="561">
                  <c:v>11.24</c:v>
                </c:pt>
                <c:pt idx="562">
                  <c:v>11.26</c:v>
                </c:pt>
                <c:pt idx="563">
                  <c:v>11.28</c:v>
                </c:pt>
                <c:pt idx="564">
                  <c:v>11.3</c:v>
                </c:pt>
                <c:pt idx="565">
                  <c:v>11.32</c:v>
                </c:pt>
                <c:pt idx="566">
                  <c:v>11.34</c:v>
                </c:pt>
                <c:pt idx="567">
                  <c:v>11.36</c:v>
                </c:pt>
                <c:pt idx="568">
                  <c:v>11.38</c:v>
                </c:pt>
                <c:pt idx="569">
                  <c:v>11.4</c:v>
                </c:pt>
                <c:pt idx="570">
                  <c:v>11.42</c:v>
                </c:pt>
                <c:pt idx="571">
                  <c:v>11.44</c:v>
                </c:pt>
                <c:pt idx="572">
                  <c:v>11.46</c:v>
                </c:pt>
                <c:pt idx="573">
                  <c:v>11.48</c:v>
                </c:pt>
                <c:pt idx="574">
                  <c:v>11.5</c:v>
                </c:pt>
                <c:pt idx="575">
                  <c:v>11.52</c:v>
                </c:pt>
                <c:pt idx="576">
                  <c:v>11.54</c:v>
                </c:pt>
                <c:pt idx="577">
                  <c:v>11.56</c:v>
                </c:pt>
                <c:pt idx="578">
                  <c:v>11.58</c:v>
                </c:pt>
                <c:pt idx="579">
                  <c:v>11.6</c:v>
                </c:pt>
                <c:pt idx="580">
                  <c:v>11.62</c:v>
                </c:pt>
                <c:pt idx="581">
                  <c:v>11.64</c:v>
                </c:pt>
                <c:pt idx="582">
                  <c:v>11.66</c:v>
                </c:pt>
                <c:pt idx="583">
                  <c:v>11.68</c:v>
                </c:pt>
                <c:pt idx="584">
                  <c:v>11.7</c:v>
                </c:pt>
                <c:pt idx="585">
                  <c:v>11.72</c:v>
                </c:pt>
                <c:pt idx="586">
                  <c:v>11.74</c:v>
                </c:pt>
                <c:pt idx="587">
                  <c:v>11.76</c:v>
                </c:pt>
                <c:pt idx="588">
                  <c:v>11.78</c:v>
                </c:pt>
                <c:pt idx="589">
                  <c:v>11.8</c:v>
                </c:pt>
                <c:pt idx="590">
                  <c:v>11.82</c:v>
                </c:pt>
                <c:pt idx="591">
                  <c:v>11.84</c:v>
                </c:pt>
                <c:pt idx="592">
                  <c:v>11.86</c:v>
                </c:pt>
                <c:pt idx="593">
                  <c:v>11.88</c:v>
                </c:pt>
                <c:pt idx="594">
                  <c:v>11.9</c:v>
                </c:pt>
                <c:pt idx="595">
                  <c:v>11.92</c:v>
                </c:pt>
                <c:pt idx="596">
                  <c:v>11.94</c:v>
                </c:pt>
                <c:pt idx="597">
                  <c:v>11.96</c:v>
                </c:pt>
                <c:pt idx="598">
                  <c:v>11.98</c:v>
                </c:pt>
                <c:pt idx="599">
                  <c:v>12</c:v>
                </c:pt>
                <c:pt idx="600">
                  <c:v>12.02</c:v>
                </c:pt>
                <c:pt idx="601">
                  <c:v>12.04</c:v>
                </c:pt>
                <c:pt idx="602">
                  <c:v>12.06</c:v>
                </c:pt>
                <c:pt idx="603">
                  <c:v>12.08</c:v>
                </c:pt>
                <c:pt idx="604">
                  <c:v>12.1</c:v>
                </c:pt>
                <c:pt idx="605">
                  <c:v>12.12</c:v>
                </c:pt>
                <c:pt idx="606">
                  <c:v>12.14</c:v>
                </c:pt>
                <c:pt idx="607">
                  <c:v>12.16</c:v>
                </c:pt>
                <c:pt idx="608">
                  <c:v>12.18</c:v>
                </c:pt>
                <c:pt idx="609">
                  <c:v>12.2</c:v>
                </c:pt>
                <c:pt idx="610">
                  <c:v>12.22</c:v>
                </c:pt>
                <c:pt idx="611">
                  <c:v>12.24</c:v>
                </c:pt>
                <c:pt idx="612">
                  <c:v>12.26</c:v>
                </c:pt>
                <c:pt idx="613">
                  <c:v>12.28</c:v>
                </c:pt>
                <c:pt idx="614">
                  <c:v>12.3</c:v>
                </c:pt>
                <c:pt idx="615">
                  <c:v>12.32</c:v>
                </c:pt>
                <c:pt idx="616">
                  <c:v>12.34</c:v>
                </c:pt>
                <c:pt idx="617">
                  <c:v>12.36</c:v>
                </c:pt>
                <c:pt idx="618">
                  <c:v>12.38</c:v>
                </c:pt>
                <c:pt idx="619">
                  <c:v>12.4</c:v>
                </c:pt>
                <c:pt idx="620">
                  <c:v>12.42</c:v>
                </c:pt>
                <c:pt idx="621">
                  <c:v>12.44</c:v>
                </c:pt>
                <c:pt idx="622">
                  <c:v>12.46</c:v>
                </c:pt>
                <c:pt idx="623">
                  <c:v>12.48</c:v>
                </c:pt>
                <c:pt idx="624">
                  <c:v>12.5</c:v>
                </c:pt>
                <c:pt idx="625">
                  <c:v>12.52</c:v>
                </c:pt>
                <c:pt idx="626">
                  <c:v>12.54</c:v>
                </c:pt>
                <c:pt idx="627">
                  <c:v>12.56</c:v>
                </c:pt>
                <c:pt idx="628">
                  <c:v>12.58</c:v>
                </c:pt>
                <c:pt idx="629">
                  <c:v>12.6</c:v>
                </c:pt>
                <c:pt idx="630">
                  <c:v>12.62</c:v>
                </c:pt>
                <c:pt idx="631">
                  <c:v>12.64</c:v>
                </c:pt>
                <c:pt idx="632">
                  <c:v>12.66</c:v>
                </c:pt>
                <c:pt idx="633">
                  <c:v>12.68</c:v>
                </c:pt>
                <c:pt idx="634">
                  <c:v>12.7</c:v>
                </c:pt>
                <c:pt idx="635">
                  <c:v>12.72</c:v>
                </c:pt>
                <c:pt idx="636">
                  <c:v>12.74</c:v>
                </c:pt>
                <c:pt idx="637">
                  <c:v>12.76</c:v>
                </c:pt>
                <c:pt idx="638">
                  <c:v>12.78</c:v>
                </c:pt>
                <c:pt idx="639">
                  <c:v>12.8</c:v>
                </c:pt>
                <c:pt idx="640">
                  <c:v>12.82</c:v>
                </c:pt>
                <c:pt idx="641">
                  <c:v>12.84</c:v>
                </c:pt>
                <c:pt idx="642">
                  <c:v>12.86</c:v>
                </c:pt>
                <c:pt idx="643">
                  <c:v>12.88</c:v>
                </c:pt>
                <c:pt idx="644">
                  <c:v>12.9</c:v>
                </c:pt>
                <c:pt idx="645">
                  <c:v>12.92</c:v>
                </c:pt>
                <c:pt idx="646">
                  <c:v>12.94</c:v>
                </c:pt>
                <c:pt idx="647">
                  <c:v>12.96</c:v>
                </c:pt>
                <c:pt idx="648">
                  <c:v>12.98</c:v>
                </c:pt>
                <c:pt idx="649">
                  <c:v>13</c:v>
                </c:pt>
                <c:pt idx="650">
                  <c:v>13.02</c:v>
                </c:pt>
                <c:pt idx="651">
                  <c:v>13.04</c:v>
                </c:pt>
                <c:pt idx="652">
                  <c:v>13.06</c:v>
                </c:pt>
                <c:pt idx="653">
                  <c:v>13.08</c:v>
                </c:pt>
                <c:pt idx="654">
                  <c:v>13.1</c:v>
                </c:pt>
                <c:pt idx="655">
                  <c:v>13.12</c:v>
                </c:pt>
                <c:pt idx="656">
                  <c:v>13.14</c:v>
                </c:pt>
                <c:pt idx="657">
                  <c:v>13.16</c:v>
                </c:pt>
                <c:pt idx="658">
                  <c:v>13.18</c:v>
                </c:pt>
                <c:pt idx="659">
                  <c:v>13.2</c:v>
                </c:pt>
                <c:pt idx="660">
                  <c:v>13.22</c:v>
                </c:pt>
                <c:pt idx="661">
                  <c:v>13.24</c:v>
                </c:pt>
                <c:pt idx="662">
                  <c:v>13.26</c:v>
                </c:pt>
                <c:pt idx="663">
                  <c:v>13.28</c:v>
                </c:pt>
                <c:pt idx="664">
                  <c:v>13.3</c:v>
                </c:pt>
                <c:pt idx="665">
                  <c:v>13.32</c:v>
                </c:pt>
                <c:pt idx="666">
                  <c:v>13.34</c:v>
                </c:pt>
                <c:pt idx="667">
                  <c:v>13.36</c:v>
                </c:pt>
                <c:pt idx="668">
                  <c:v>13.38</c:v>
                </c:pt>
                <c:pt idx="669">
                  <c:v>13.4</c:v>
                </c:pt>
                <c:pt idx="670">
                  <c:v>13.42</c:v>
                </c:pt>
                <c:pt idx="671">
                  <c:v>13.44</c:v>
                </c:pt>
                <c:pt idx="672">
                  <c:v>13.46</c:v>
                </c:pt>
                <c:pt idx="673">
                  <c:v>13.48</c:v>
                </c:pt>
                <c:pt idx="674">
                  <c:v>13.5</c:v>
                </c:pt>
                <c:pt idx="675">
                  <c:v>13.52</c:v>
                </c:pt>
                <c:pt idx="676">
                  <c:v>13.54</c:v>
                </c:pt>
                <c:pt idx="677">
                  <c:v>13.56</c:v>
                </c:pt>
                <c:pt idx="678">
                  <c:v>13.58</c:v>
                </c:pt>
                <c:pt idx="679">
                  <c:v>13.6</c:v>
                </c:pt>
                <c:pt idx="680">
                  <c:v>13.62</c:v>
                </c:pt>
                <c:pt idx="681">
                  <c:v>13.64</c:v>
                </c:pt>
                <c:pt idx="682">
                  <c:v>13.66</c:v>
                </c:pt>
                <c:pt idx="683">
                  <c:v>13.68</c:v>
                </c:pt>
                <c:pt idx="684">
                  <c:v>13.7</c:v>
                </c:pt>
                <c:pt idx="685">
                  <c:v>13.72</c:v>
                </c:pt>
                <c:pt idx="686">
                  <c:v>13.74</c:v>
                </c:pt>
                <c:pt idx="687">
                  <c:v>13.76</c:v>
                </c:pt>
                <c:pt idx="688">
                  <c:v>13.78</c:v>
                </c:pt>
                <c:pt idx="689">
                  <c:v>13.8</c:v>
                </c:pt>
                <c:pt idx="690">
                  <c:v>13.82</c:v>
                </c:pt>
                <c:pt idx="691">
                  <c:v>13.84</c:v>
                </c:pt>
                <c:pt idx="692">
                  <c:v>13.86</c:v>
                </c:pt>
                <c:pt idx="693">
                  <c:v>13.88</c:v>
                </c:pt>
                <c:pt idx="694">
                  <c:v>13.9</c:v>
                </c:pt>
                <c:pt idx="695">
                  <c:v>13.92</c:v>
                </c:pt>
                <c:pt idx="696">
                  <c:v>13.94</c:v>
                </c:pt>
                <c:pt idx="697">
                  <c:v>13.96</c:v>
                </c:pt>
                <c:pt idx="698">
                  <c:v>13.98</c:v>
                </c:pt>
                <c:pt idx="699">
                  <c:v>14</c:v>
                </c:pt>
                <c:pt idx="700">
                  <c:v>14.02</c:v>
                </c:pt>
                <c:pt idx="701">
                  <c:v>14.04</c:v>
                </c:pt>
                <c:pt idx="702">
                  <c:v>14.06</c:v>
                </c:pt>
                <c:pt idx="703">
                  <c:v>14.08</c:v>
                </c:pt>
                <c:pt idx="704">
                  <c:v>14.1</c:v>
                </c:pt>
                <c:pt idx="705">
                  <c:v>14.12</c:v>
                </c:pt>
                <c:pt idx="706">
                  <c:v>14.14</c:v>
                </c:pt>
                <c:pt idx="707">
                  <c:v>14.16</c:v>
                </c:pt>
                <c:pt idx="708">
                  <c:v>14.18</c:v>
                </c:pt>
                <c:pt idx="709">
                  <c:v>14.2</c:v>
                </c:pt>
                <c:pt idx="710">
                  <c:v>14.22</c:v>
                </c:pt>
                <c:pt idx="711">
                  <c:v>14.24</c:v>
                </c:pt>
                <c:pt idx="712">
                  <c:v>14.26</c:v>
                </c:pt>
                <c:pt idx="713">
                  <c:v>14.28</c:v>
                </c:pt>
                <c:pt idx="714">
                  <c:v>14.3</c:v>
                </c:pt>
                <c:pt idx="715">
                  <c:v>14.32</c:v>
                </c:pt>
                <c:pt idx="716">
                  <c:v>14.34</c:v>
                </c:pt>
                <c:pt idx="717">
                  <c:v>14.36</c:v>
                </c:pt>
                <c:pt idx="718">
                  <c:v>14.38</c:v>
                </c:pt>
                <c:pt idx="719">
                  <c:v>14.4</c:v>
                </c:pt>
                <c:pt idx="720">
                  <c:v>14.42</c:v>
                </c:pt>
                <c:pt idx="721">
                  <c:v>14.44</c:v>
                </c:pt>
                <c:pt idx="722">
                  <c:v>14.46</c:v>
                </c:pt>
                <c:pt idx="723">
                  <c:v>14.48</c:v>
                </c:pt>
                <c:pt idx="724">
                  <c:v>14.5</c:v>
                </c:pt>
                <c:pt idx="725">
                  <c:v>14.52</c:v>
                </c:pt>
                <c:pt idx="726">
                  <c:v>14.54</c:v>
                </c:pt>
                <c:pt idx="727">
                  <c:v>14.56</c:v>
                </c:pt>
                <c:pt idx="728">
                  <c:v>14.58</c:v>
                </c:pt>
                <c:pt idx="729">
                  <c:v>14.6</c:v>
                </c:pt>
                <c:pt idx="730">
                  <c:v>14.62</c:v>
                </c:pt>
                <c:pt idx="731">
                  <c:v>14.64</c:v>
                </c:pt>
                <c:pt idx="732">
                  <c:v>14.66</c:v>
                </c:pt>
                <c:pt idx="733">
                  <c:v>14.68</c:v>
                </c:pt>
                <c:pt idx="734">
                  <c:v>14.7</c:v>
                </c:pt>
                <c:pt idx="735">
                  <c:v>14.72</c:v>
                </c:pt>
                <c:pt idx="736">
                  <c:v>14.74</c:v>
                </c:pt>
                <c:pt idx="737">
                  <c:v>14.76</c:v>
                </c:pt>
                <c:pt idx="738">
                  <c:v>14.78</c:v>
                </c:pt>
                <c:pt idx="739">
                  <c:v>14.8</c:v>
                </c:pt>
                <c:pt idx="740">
                  <c:v>14.82</c:v>
                </c:pt>
                <c:pt idx="741">
                  <c:v>14.84</c:v>
                </c:pt>
                <c:pt idx="742">
                  <c:v>14.86</c:v>
                </c:pt>
                <c:pt idx="743">
                  <c:v>14.88</c:v>
                </c:pt>
                <c:pt idx="744">
                  <c:v>14.9</c:v>
                </c:pt>
                <c:pt idx="745">
                  <c:v>14.92</c:v>
                </c:pt>
                <c:pt idx="746">
                  <c:v>14.94</c:v>
                </c:pt>
                <c:pt idx="747">
                  <c:v>14.96</c:v>
                </c:pt>
                <c:pt idx="748">
                  <c:v>14.98</c:v>
                </c:pt>
                <c:pt idx="749">
                  <c:v>15</c:v>
                </c:pt>
              </c:numCache>
            </c:numRef>
          </c:xVal>
          <c:yVal>
            <c:numRef>
              <c:f>'L Model'!$C$4:$C$1003</c:f>
              <c:numCache>
                <c:formatCode>0.00</c:formatCode>
                <c:ptCount val="1000"/>
                <c:pt idx="0">
                  <c:v>-5.074E-2</c:v>
                </c:pt>
                <c:pt idx="1">
                  <c:v>-5.0880000000000002E-2</c:v>
                </c:pt>
                <c:pt idx="2">
                  <c:v>-5.1240000000000001E-2</c:v>
                </c:pt>
                <c:pt idx="3">
                  <c:v>-5.1459999999999999E-2</c:v>
                </c:pt>
                <c:pt idx="4">
                  <c:v>-5.0950000000000002E-2</c:v>
                </c:pt>
                <c:pt idx="5">
                  <c:v>-4.9419999999999999E-2</c:v>
                </c:pt>
                <c:pt idx="6">
                  <c:v>-4.7199999999999999E-2</c:v>
                </c:pt>
                <c:pt idx="7">
                  <c:v>-4.4690000000000001E-2</c:v>
                </c:pt>
                <c:pt idx="8">
                  <c:v>-4.1829999999999999E-2</c:v>
                </c:pt>
                <c:pt idx="9">
                  <c:v>-3.8969999999999998E-2</c:v>
                </c:pt>
                <c:pt idx="10">
                  <c:v>-3.7159999999999999E-2</c:v>
                </c:pt>
                <c:pt idx="11">
                  <c:v>-3.637E-2</c:v>
                </c:pt>
                <c:pt idx="12">
                  <c:v>-3.492E-2</c:v>
                </c:pt>
                <c:pt idx="13">
                  <c:v>-3.134E-2</c:v>
                </c:pt>
                <c:pt idx="14">
                  <c:v>-2.5680000000000001E-2</c:v>
                </c:pt>
                <c:pt idx="15">
                  <c:v>-1.8550000000000001E-2</c:v>
                </c:pt>
                <c:pt idx="16">
                  <c:v>-1.017E-2</c:v>
                </c:pt>
                <c:pt idx="17">
                  <c:v>-1.1800000000000001E-3</c:v>
                </c:pt>
                <c:pt idx="18">
                  <c:v>7.5700000000000003E-3</c:v>
                </c:pt>
                <c:pt idx="19">
                  <c:v>1.6289999999999999E-2</c:v>
                </c:pt>
                <c:pt idx="20">
                  <c:v>2.6440000000000002E-2</c:v>
                </c:pt>
                <c:pt idx="21">
                  <c:v>3.9410000000000001E-2</c:v>
                </c:pt>
                <c:pt idx="22">
                  <c:v>5.4050000000000001E-2</c:v>
                </c:pt>
                <c:pt idx="23">
                  <c:v>6.7720000000000002E-2</c:v>
                </c:pt>
                <c:pt idx="24">
                  <c:v>7.9079999999999998E-2</c:v>
                </c:pt>
                <c:pt idx="25">
                  <c:v>8.7480000000000002E-2</c:v>
                </c:pt>
                <c:pt idx="26">
                  <c:v>9.1139999999999999E-2</c:v>
                </c:pt>
                <c:pt idx="27">
                  <c:v>8.8620000000000004E-2</c:v>
                </c:pt>
                <c:pt idx="28">
                  <c:v>8.0890000000000004E-2</c:v>
                </c:pt>
                <c:pt idx="29">
                  <c:v>6.8650000000000003E-2</c:v>
                </c:pt>
                <c:pt idx="30">
                  <c:v>5.3129999999999997E-2</c:v>
                </c:pt>
                <c:pt idx="31">
                  <c:v>3.7350000000000001E-2</c:v>
                </c:pt>
                <c:pt idx="32">
                  <c:v>2.2349999999999998E-2</c:v>
                </c:pt>
                <c:pt idx="33">
                  <c:v>4.3800000000000002E-3</c:v>
                </c:pt>
                <c:pt idx="34">
                  <c:v>-2.0150000000000001E-2</c:v>
                </c:pt>
                <c:pt idx="35">
                  <c:v>-4.7620000000000003E-2</c:v>
                </c:pt>
                <c:pt idx="36">
                  <c:v>-7.4300000000000005E-2</c:v>
                </c:pt>
                <c:pt idx="37">
                  <c:v>-0.1024</c:v>
                </c:pt>
                <c:pt idx="38">
                  <c:v>-0.13519999999999999</c:v>
                </c:pt>
                <c:pt idx="39">
                  <c:v>-0.1759</c:v>
                </c:pt>
                <c:pt idx="40">
                  <c:v>-0.22789999999999999</c:v>
                </c:pt>
                <c:pt idx="41">
                  <c:v>-0.29120000000000001</c:v>
                </c:pt>
                <c:pt idx="42">
                  <c:v>-0.36030000000000001</c:v>
                </c:pt>
                <c:pt idx="43">
                  <c:v>-0.4294</c:v>
                </c:pt>
                <c:pt idx="44">
                  <c:v>-0.49609999999999999</c:v>
                </c:pt>
                <c:pt idx="45">
                  <c:v>-0.56200000000000006</c:v>
                </c:pt>
                <c:pt idx="46">
                  <c:v>-0.63060000000000005</c:v>
                </c:pt>
                <c:pt idx="47">
                  <c:v>-0.69679999999999997</c:v>
                </c:pt>
                <c:pt idx="48">
                  <c:v>-0.74709999999999999</c:v>
                </c:pt>
                <c:pt idx="49">
                  <c:v>-0.77510000000000001</c:v>
                </c:pt>
                <c:pt idx="50">
                  <c:v>-0.78280000000000005</c:v>
                </c:pt>
                <c:pt idx="51">
                  <c:v>-0.7732</c:v>
                </c:pt>
                <c:pt idx="52">
                  <c:v>-0.749</c:v>
                </c:pt>
                <c:pt idx="53">
                  <c:v>-0.71199999999999997</c:v>
                </c:pt>
                <c:pt idx="54">
                  <c:v>-0.66059999999999997</c:v>
                </c:pt>
                <c:pt idx="55">
                  <c:v>-0.58860000000000001</c:v>
                </c:pt>
                <c:pt idx="56">
                  <c:v>-0.4924</c:v>
                </c:pt>
                <c:pt idx="57">
                  <c:v>-0.37519999999999998</c:v>
                </c:pt>
                <c:pt idx="58">
                  <c:v>-0.2437</c:v>
                </c:pt>
                <c:pt idx="59">
                  <c:v>-0.10730000000000001</c:v>
                </c:pt>
                <c:pt idx="60">
                  <c:v>2.8039999999999999E-2</c:v>
                </c:pt>
                <c:pt idx="61">
                  <c:v>0.16239999999999999</c:v>
                </c:pt>
                <c:pt idx="62">
                  <c:v>0.29720000000000002</c:v>
                </c:pt>
                <c:pt idx="63">
                  <c:v>0.43090000000000001</c:v>
                </c:pt>
                <c:pt idx="64">
                  <c:v>0.56059999999999999</c:v>
                </c:pt>
                <c:pt idx="65">
                  <c:v>0.6835</c:v>
                </c:pt>
                <c:pt idx="66">
                  <c:v>0.79690000000000005</c:v>
                </c:pt>
                <c:pt idx="67">
                  <c:v>0.89959999999999996</c:v>
                </c:pt>
                <c:pt idx="68">
                  <c:v>0.99219999999999997</c:v>
                </c:pt>
                <c:pt idx="69">
                  <c:v>1.0780000000000001</c:v>
                </c:pt>
                <c:pt idx="70">
                  <c:v>1.1599999999999999</c:v>
                </c:pt>
                <c:pt idx="71">
                  <c:v>1.236</c:v>
                </c:pt>
                <c:pt idx="72">
                  <c:v>1.292</c:v>
                </c:pt>
                <c:pt idx="73">
                  <c:v>1.3140000000000001</c:v>
                </c:pt>
                <c:pt idx="74">
                  <c:v>1.3089999999999999</c:v>
                </c:pt>
                <c:pt idx="75">
                  <c:v>1.2909999999999999</c:v>
                </c:pt>
                <c:pt idx="76">
                  <c:v>1.2649999999999999</c:v>
                </c:pt>
                <c:pt idx="77">
                  <c:v>1.2250000000000001</c:v>
                </c:pt>
                <c:pt idx="78">
                  <c:v>1.163</c:v>
                </c:pt>
                <c:pt idx="79">
                  <c:v>1.083</c:v>
                </c:pt>
                <c:pt idx="80">
                  <c:v>0.99319999999999997</c:v>
                </c:pt>
                <c:pt idx="81">
                  <c:v>0.89890000000000003</c:v>
                </c:pt>
                <c:pt idx="82">
                  <c:v>0.80200000000000005</c:v>
                </c:pt>
                <c:pt idx="83">
                  <c:v>0.70020000000000004</c:v>
                </c:pt>
                <c:pt idx="84">
                  <c:v>0.59389999999999998</c:v>
                </c:pt>
                <c:pt idx="85">
                  <c:v>0.48299999999999998</c:v>
                </c:pt>
                <c:pt idx="86">
                  <c:v>0.36530000000000001</c:v>
                </c:pt>
                <c:pt idx="87">
                  <c:v>0.2407</c:v>
                </c:pt>
                <c:pt idx="88">
                  <c:v>0.1084</c:v>
                </c:pt>
                <c:pt idx="89">
                  <c:v>-3.1820000000000001E-2</c:v>
                </c:pt>
                <c:pt idx="90">
                  <c:v>-0.18</c:v>
                </c:pt>
                <c:pt idx="91">
                  <c:v>-0.33650000000000002</c:v>
                </c:pt>
                <c:pt idx="92">
                  <c:v>-0.49230000000000002</c:v>
                </c:pt>
                <c:pt idx="93">
                  <c:v>-0.63649999999999995</c:v>
                </c:pt>
                <c:pt idx="94">
                  <c:v>-0.76419999999999999</c:v>
                </c:pt>
                <c:pt idx="95">
                  <c:v>-0.88129999999999997</c:v>
                </c:pt>
                <c:pt idx="96">
                  <c:v>-1.002</c:v>
                </c:pt>
                <c:pt idx="97">
                  <c:v>-1.1259999999999999</c:v>
                </c:pt>
                <c:pt idx="98">
                  <c:v>-1.248</c:v>
                </c:pt>
                <c:pt idx="99">
                  <c:v>-1.365</c:v>
                </c:pt>
                <c:pt idx="100">
                  <c:v>-1.4750000000000001</c:v>
                </c:pt>
                <c:pt idx="101">
                  <c:v>-1.577</c:v>
                </c:pt>
                <c:pt idx="102">
                  <c:v>-1.6639999999999999</c:v>
                </c:pt>
                <c:pt idx="103">
                  <c:v>-1.726</c:v>
                </c:pt>
                <c:pt idx="104">
                  <c:v>-1.76</c:v>
                </c:pt>
                <c:pt idx="105">
                  <c:v>-1.7689999999999999</c:v>
                </c:pt>
                <c:pt idx="106">
                  <c:v>-1.754</c:v>
                </c:pt>
                <c:pt idx="107">
                  <c:v>-1.7130000000000001</c:v>
                </c:pt>
                <c:pt idx="108">
                  <c:v>-1.647</c:v>
                </c:pt>
                <c:pt idx="109">
                  <c:v>-1.5580000000000001</c:v>
                </c:pt>
                <c:pt idx="110">
                  <c:v>-1.448</c:v>
                </c:pt>
                <c:pt idx="111">
                  <c:v>-1.325</c:v>
                </c:pt>
                <c:pt idx="112">
                  <c:v>-1.194</c:v>
                </c:pt>
                <c:pt idx="113">
                  <c:v>-1.0580000000000001</c:v>
                </c:pt>
                <c:pt idx="114">
                  <c:v>-0.91520000000000001</c:v>
                </c:pt>
                <c:pt idx="115">
                  <c:v>-0.76349999999999996</c:v>
                </c:pt>
                <c:pt idx="116">
                  <c:v>-0.60509999999999997</c:v>
                </c:pt>
                <c:pt idx="117">
                  <c:v>-0.44919999999999999</c:v>
                </c:pt>
                <c:pt idx="118">
                  <c:v>-0.30309999999999998</c:v>
                </c:pt>
                <c:pt idx="119">
                  <c:v>-0.16919999999999999</c:v>
                </c:pt>
                <c:pt idx="120">
                  <c:v>-4.9660000000000003E-2</c:v>
                </c:pt>
                <c:pt idx="121">
                  <c:v>5.5710000000000003E-2</c:v>
                </c:pt>
                <c:pt idx="122">
                  <c:v>0.15429999999999999</c:v>
                </c:pt>
                <c:pt idx="123">
                  <c:v>0.25109999999999999</c:v>
                </c:pt>
                <c:pt idx="124">
                  <c:v>0.33950000000000002</c:v>
                </c:pt>
                <c:pt idx="125">
                  <c:v>0.40920000000000001</c:v>
                </c:pt>
                <c:pt idx="126">
                  <c:v>0.46389999999999998</c:v>
                </c:pt>
                <c:pt idx="127">
                  <c:v>0.51990000000000003</c:v>
                </c:pt>
                <c:pt idx="128">
                  <c:v>0.58479999999999999</c:v>
                </c:pt>
                <c:pt idx="129">
                  <c:v>0.65249999999999997</c:v>
                </c:pt>
                <c:pt idx="130">
                  <c:v>0.71779999999999999</c:v>
                </c:pt>
                <c:pt idx="131">
                  <c:v>0.78510000000000002</c:v>
                </c:pt>
                <c:pt idx="132">
                  <c:v>0.85589999999999999</c:v>
                </c:pt>
                <c:pt idx="133">
                  <c:v>0.91839999999999999</c:v>
                </c:pt>
                <c:pt idx="134">
                  <c:v>0.96379999999999999</c:v>
                </c:pt>
                <c:pt idx="135">
                  <c:v>1.004</c:v>
                </c:pt>
                <c:pt idx="136">
                  <c:v>1.0580000000000001</c:v>
                </c:pt>
                <c:pt idx="137">
                  <c:v>1.1259999999999999</c:v>
                </c:pt>
                <c:pt idx="138">
                  <c:v>1.1910000000000001</c:v>
                </c:pt>
                <c:pt idx="139">
                  <c:v>1.238</c:v>
                </c:pt>
                <c:pt idx="140">
                  <c:v>1.272</c:v>
                </c:pt>
                <c:pt idx="141">
                  <c:v>1.294</c:v>
                </c:pt>
                <c:pt idx="142">
                  <c:v>1.292</c:v>
                </c:pt>
                <c:pt idx="143">
                  <c:v>1.262</c:v>
                </c:pt>
                <c:pt idx="144">
                  <c:v>1.208</c:v>
                </c:pt>
                <c:pt idx="145">
                  <c:v>1.145</c:v>
                </c:pt>
                <c:pt idx="146">
                  <c:v>1.0740000000000001</c:v>
                </c:pt>
                <c:pt idx="147">
                  <c:v>0.97340000000000004</c:v>
                </c:pt>
                <c:pt idx="148">
                  <c:v>0.83109999999999995</c:v>
                </c:pt>
                <c:pt idx="149">
                  <c:v>0.65610000000000002</c:v>
                </c:pt>
                <c:pt idx="150">
                  <c:v>0.45889999999999997</c:v>
                </c:pt>
                <c:pt idx="151">
                  <c:v>0.2331</c:v>
                </c:pt>
                <c:pt idx="152">
                  <c:v>-3.3230000000000003E-2</c:v>
                </c:pt>
                <c:pt idx="153">
                  <c:v>-0.33389999999999997</c:v>
                </c:pt>
                <c:pt idx="154">
                  <c:v>-0.64490000000000003</c:v>
                </c:pt>
                <c:pt idx="155">
                  <c:v>-0.94979999999999998</c:v>
                </c:pt>
                <c:pt idx="156">
                  <c:v>-1.25</c:v>
                </c:pt>
                <c:pt idx="157">
                  <c:v>-1.55</c:v>
                </c:pt>
                <c:pt idx="158">
                  <c:v>-1.843</c:v>
                </c:pt>
                <c:pt idx="159">
                  <c:v>-2.121</c:v>
                </c:pt>
                <c:pt idx="160">
                  <c:v>-2.3839999999999999</c:v>
                </c:pt>
                <c:pt idx="161">
                  <c:v>-2.6440000000000001</c:v>
                </c:pt>
                <c:pt idx="162">
                  <c:v>-2.9180000000000001</c:v>
                </c:pt>
                <c:pt idx="163">
                  <c:v>-3.2250000000000001</c:v>
                </c:pt>
                <c:pt idx="164">
                  <c:v>-3.581</c:v>
                </c:pt>
                <c:pt idx="165">
                  <c:v>-3.996</c:v>
                </c:pt>
                <c:pt idx="166">
                  <c:v>-4.484</c:v>
                </c:pt>
                <c:pt idx="167">
                  <c:v>-5.0590000000000002</c:v>
                </c:pt>
                <c:pt idx="168">
                  <c:v>-5.7350000000000003</c:v>
                </c:pt>
                <c:pt idx="169">
                  <c:v>-6.5209999999999999</c:v>
                </c:pt>
                <c:pt idx="170">
                  <c:v>-7.4119999999999999</c:v>
                </c:pt>
                <c:pt idx="171">
                  <c:v>-8.3699999999999992</c:v>
                </c:pt>
                <c:pt idx="172">
                  <c:v>-9.3460000000000001</c:v>
                </c:pt>
                <c:pt idx="173">
                  <c:v>-10.29</c:v>
                </c:pt>
                <c:pt idx="174">
                  <c:v>-11.15</c:v>
                </c:pt>
                <c:pt idx="175">
                  <c:v>-11.86</c:v>
                </c:pt>
                <c:pt idx="176">
                  <c:v>-12.36</c:v>
                </c:pt>
                <c:pt idx="177">
                  <c:v>-12.64</c:v>
                </c:pt>
                <c:pt idx="178">
                  <c:v>-12.69</c:v>
                </c:pt>
                <c:pt idx="179">
                  <c:v>-12.48</c:v>
                </c:pt>
                <c:pt idx="180">
                  <c:v>-12.02</c:v>
                </c:pt>
                <c:pt idx="181">
                  <c:v>-11.27</c:v>
                </c:pt>
                <c:pt idx="182">
                  <c:v>-10.23</c:v>
                </c:pt>
                <c:pt idx="183">
                  <c:v>-8.9130000000000003</c:v>
                </c:pt>
                <c:pt idx="184">
                  <c:v>-7.399</c:v>
                </c:pt>
                <c:pt idx="185">
                  <c:v>-5.7640000000000002</c:v>
                </c:pt>
                <c:pt idx="186">
                  <c:v>-4.0640000000000001</c:v>
                </c:pt>
                <c:pt idx="187">
                  <c:v>-2.3319999999999999</c:v>
                </c:pt>
                <c:pt idx="188">
                  <c:v>-0.59719999999999995</c:v>
                </c:pt>
                <c:pt idx="189">
                  <c:v>1.119</c:v>
                </c:pt>
                <c:pt idx="190">
                  <c:v>2.8039999999999998</c:v>
                </c:pt>
                <c:pt idx="191">
                  <c:v>4.4409999999999998</c:v>
                </c:pt>
                <c:pt idx="192">
                  <c:v>6.0110000000000001</c:v>
                </c:pt>
                <c:pt idx="193">
                  <c:v>7.4950000000000001</c:v>
                </c:pt>
                <c:pt idx="194">
                  <c:v>8.8849999999999998</c:v>
                </c:pt>
                <c:pt idx="195">
                  <c:v>10.18</c:v>
                </c:pt>
                <c:pt idx="196">
                  <c:v>11.39</c:v>
                </c:pt>
                <c:pt idx="197">
                  <c:v>12.49</c:v>
                </c:pt>
                <c:pt idx="198">
                  <c:v>13.48</c:v>
                </c:pt>
                <c:pt idx="199">
                  <c:v>14.35</c:v>
                </c:pt>
                <c:pt idx="200">
                  <c:v>15.07</c:v>
                </c:pt>
                <c:pt idx="201">
                  <c:v>15.65</c:v>
                </c:pt>
                <c:pt idx="202">
                  <c:v>16.07</c:v>
                </c:pt>
                <c:pt idx="203">
                  <c:v>16.34</c:v>
                </c:pt>
                <c:pt idx="204">
                  <c:v>16.43</c:v>
                </c:pt>
                <c:pt idx="205">
                  <c:v>16.350000000000001</c:v>
                </c:pt>
                <c:pt idx="206">
                  <c:v>16.07</c:v>
                </c:pt>
                <c:pt idx="207">
                  <c:v>15.57</c:v>
                </c:pt>
                <c:pt idx="208">
                  <c:v>14.84</c:v>
                </c:pt>
                <c:pt idx="209">
                  <c:v>13.85</c:v>
                </c:pt>
                <c:pt idx="210">
                  <c:v>12.63</c:v>
                </c:pt>
                <c:pt idx="211">
                  <c:v>11.18</c:v>
                </c:pt>
                <c:pt idx="212">
                  <c:v>9.4849999999999994</c:v>
                </c:pt>
                <c:pt idx="213">
                  <c:v>7.5659999999999998</c:v>
                </c:pt>
                <c:pt idx="214">
                  <c:v>5.4429999999999996</c:v>
                </c:pt>
                <c:pt idx="215">
                  <c:v>3.1680000000000001</c:v>
                </c:pt>
                <c:pt idx="216">
                  <c:v>0.81120000000000003</c:v>
                </c:pt>
                <c:pt idx="217">
                  <c:v>-1.5529999999999999</c:v>
                </c:pt>
                <c:pt idx="218">
                  <c:v>-3.859</c:v>
                </c:pt>
                <c:pt idx="219">
                  <c:v>-6.06</c:v>
                </c:pt>
                <c:pt idx="220">
                  <c:v>-8.1189999999999998</c:v>
                </c:pt>
                <c:pt idx="221">
                  <c:v>-9.9969999999999999</c:v>
                </c:pt>
                <c:pt idx="222">
                  <c:v>-11.66</c:v>
                </c:pt>
                <c:pt idx="223">
                  <c:v>-13.06</c:v>
                </c:pt>
                <c:pt idx="224">
                  <c:v>-14.15</c:v>
                </c:pt>
                <c:pt idx="225">
                  <c:v>-14.88</c:v>
                </c:pt>
                <c:pt idx="226">
                  <c:v>-15.23</c:v>
                </c:pt>
                <c:pt idx="227">
                  <c:v>-15.15</c:v>
                </c:pt>
                <c:pt idx="228">
                  <c:v>-14.66</c:v>
                </c:pt>
                <c:pt idx="229">
                  <c:v>-13.79</c:v>
                </c:pt>
                <c:pt idx="230">
                  <c:v>-12.61</c:v>
                </c:pt>
                <c:pt idx="231">
                  <c:v>-11.18</c:v>
                </c:pt>
                <c:pt idx="232">
                  <c:v>-9.5809999999999995</c:v>
                </c:pt>
                <c:pt idx="233">
                  <c:v>-7.8449999999999998</c:v>
                </c:pt>
                <c:pt idx="234">
                  <c:v>-6.01</c:v>
                </c:pt>
                <c:pt idx="235">
                  <c:v>-4.101</c:v>
                </c:pt>
                <c:pt idx="236">
                  <c:v>-2.1429999999999998</c:v>
                </c:pt>
                <c:pt idx="237">
                  <c:v>-0.17530000000000001</c:v>
                </c:pt>
                <c:pt idx="238">
                  <c:v>1.7629999999999999</c:v>
                </c:pt>
                <c:pt idx="239">
                  <c:v>3.6339999999999999</c:v>
                </c:pt>
                <c:pt idx="240">
                  <c:v>5.4029999999999996</c:v>
                </c:pt>
                <c:pt idx="241">
                  <c:v>7.048</c:v>
                </c:pt>
                <c:pt idx="242">
                  <c:v>8.5549999999999997</c:v>
                </c:pt>
                <c:pt idx="243">
                  <c:v>9.9139999999999997</c:v>
                </c:pt>
                <c:pt idx="244">
                  <c:v>11.12</c:v>
                </c:pt>
                <c:pt idx="245">
                  <c:v>12.19</c:v>
                </c:pt>
                <c:pt idx="246">
                  <c:v>13.14</c:v>
                </c:pt>
                <c:pt idx="247">
                  <c:v>14.01</c:v>
                </c:pt>
                <c:pt idx="248">
                  <c:v>14.8</c:v>
                </c:pt>
                <c:pt idx="249">
                  <c:v>15.53</c:v>
                </c:pt>
                <c:pt idx="250">
                  <c:v>16.21</c:v>
                </c:pt>
                <c:pt idx="251">
                  <c:v>16.84</c:v>
                </c:pt>
                <c:pt idx="252">
                  <c:v>17.440000000000001</c:v>
                </c:pt>
                <c:pt idx="253">
                  <c:v>18.010000000000002</c:v>
                </c:pt>
                <c:pt idx="254">
                  <c:v>18.57</c:v>
                </c:pt>
                <c:pt idx="255">
                  <c:v>19.12</c:v>
                </c:pt>
                <c:pt idx="256">
                  <c:v>19.64</c:v>
                </c:pt>
                <c:pt idx="257">
                  <c:v>20.11</c:v>
                </c:pt>
                <c:pt idx="258">
                  <c:v>20.51</c:v>
                </c:pt>
                <c:pt idx="259">
                  <c:v>20.83</c:v>
                </c:pt>
                <c:pt idx="260">
                  <c:v>21.07</c:v>
                </c:pt>
                <c:pt idx="261">
                  <c:v>21.22</c:v>
                </c:pt>
                <c:pt idx="262">
                  <c:v>21.29</c:v>
                </c:pt>
                <c:pt idx="263">
                  <c:v>21.32</c:v>
                </c:pt>
                <c:pt idx="264">
                  <c:v>21.33</c:v>
                </c:pt>
                <c:pt idx="265">
                  <c:v>21.3</c:v>
                </c:pt>
                <c:pt idx="266">
                  <c:v>21.22</c:v>
                </c:pt>
                <c:pt idx="267">
                  <c:v>21.08</c:v>
                </c:pt>
                <c:pt idx="268">
                  <c:v>20.86</c:v>
                </c:pt>
                <c:pt idx="269">
                  <c:v>20.55</c:v>
                </c:pt>
                <c:pt idx="270">
                  <c:v>20.14</c:v>
                </c:pt>
                <c:pt idx="271">
                  <c:v>19.61</c:v>
                </c:pt>
                <c:pt idx="272">
                  <c:v>18.940000000000001</c:v>
                </c:pt>
                <c:pt idx="273">
                  <c:v>18.13</c:v>
                </c:pt>
                <c:pt idx="274">
                  <c:v>17.170000000000002</c:v>
                </c:pt>
                <c:pt idx="275">
                  <c:v>16.059999999999999</c:v>
                </c:pt>
                <c:pt idx="276">
                  <c:v>14.84</c:v>
                </c:pt>
                <c:pt idx="277">
                  <c:v>13.51</c:v>
                </c:pt>
                <c:pt idx="278">
                  <c:v>12.1</c:v>
                </c:pt>
                <c:pt idx="279">
                  <c:v>10.62</c:v>
                </c:pt>
                <c:pt idx="280">
                  <c:v>9.0839999999999996</c:v>
                </c:pt>
                <c:pt idx="281">
                  <c:v>7.5060000000000002</c:v>
                </c:pt>
                <c:pt idx="282">
                  <c:v>5.8860000000000001</c:v>
                </c:pt>
                <c:pt idx="283">
                  <c:v>4.2329999999999997</c:v>
                </c:pt>
                <c:pt idx="284">
                  <c:v>2.5529999999999999</c:v>
                </c:pt>
                <c:pt idx="285">
                  <c:v>0.84509999999999996</c:v>
                </c:pt>
                <c:pt idx="286">
                  <c:v>-0.8911</c:v>
                </c:pt>
                <c:pt idx="287">
                  <c:v>-2.6469999999999998</c:v>
                </c:pt>
                <c:pt idx="288">
                  <c:v>-4.4059999999999997</c:v>
                </c:pt>
                <c:pt idx="289">
                  <c:v>-6.157</c:v>
                </c:pt>
                <c:pt idx="290">
                  <c:v>-7.9009999999999998</c:v>
                </c:pt>
                <c:pt idx="291">
                  <c:v>-9.6389999999999993</c:v>
                </c:pt>
                <c:pt idx="292">
                  <c:v>-11.36</c:v>
                </c:pt>
                <c:pt idx="293">
                  <c:v>-13.05</c:v>
                </c:pt>
                <c:pt idx="294">
                  <c:v>-14.72</c:v>
                </c:pt>
                <c:pt idx="295">
                  <c:v>-16.32</c:v>
                </c:pt>
                <c:pt idx="296">
                  <c:v>-17.82</c:v>
                </c:pt>
                <c:pt idx="297">
                  <c:v>-19.21</c:v>
                </c:pt>
                <c:pt idx="298">
                  <c:v>-20.5</c:v>
                </c:pt>
                <c:pt idx="299">
                  <c:v>-21.71</c:v>
                </c:pt>
                <c:pt idx="300">
                  <c:v>-22.84</c:v>
                </c:pt>
                <c:pt idx="301">
                  <c:v>-23.91</c:v>
                </c:pt>
                <c:pt idx="302">
                  <c:v>-24.92</c:v>
                </c:pt>
                <c:pt idx="303">
                  <c:v>-25.86</c:v>
                </c:pt>
                <c:pt idx="304">
                  <c:v>-26.76</c:v>
                </c:pt>
                <c:pt idx="305">
                  <c:v>-27.62</c:v>
                </c:pt>
                <c:pt idx="306">
                  <c:v>-28.49</c:v>
                </c:pt>
                <c:pt idx="307">
                  <c:v>-29.39</c:v>
                </c:pt>
                <c:pt idx="308">
                  <c:v>-30.32</c:v>
                </c:pt>
                <c:pt idx="309">
                  <c:v>-31.25</c:v>
                </c:pt>
                <c:pt idx="310">
                  <c:v>-32.159999999999997</c:v>
                </c:pt>
                <c:pt idx="311">
                  <c:v>-33.020000000000003</c:v>
                </c:pt>
                <c:pt idx="312">
                  <c:v>-33.81</c:v>
                </c:pt>
                <c:pt idx="313">
                  <c:v>-34.49</c:v>
                </c:pt>
                <c:pt idx="314">
                  <c:v>-35.01</c:v>
                </c:pt>
                <c:pt idx="315">
                  <c:v>-35.340000000000003</c:v>
                </c:pt>
                <c:pt idx="316">
                  <c:v>-35.44</c:v>
                </c:pt>
                <c:pt idx="317">
                  <c:v>-35.28</c:v>
                </c:pt>
                <c:pt idx="318">
                  <c:v>-34.840000000000003</c:v>
                </c:pt>
                <c:pt idx="319">
                  <c:v>-34.08</c:v>
                </c:pt>
                <c:pt idx="320">
                  <c:v>-32.979999999999997</c:v>
                </c:pt>
                <c:pt idx="321">
                  <c:v>-31.56</c:v>
                </c:pt>
                <c:pt idx="322">
                  <c:v>-29.88</c:v>
                </c:pt>
                <c:pt idx="323">
                  <c:v>-28.05</c:v>
                </c:pt>
                <c:pt idx="324">
                  <c:v>-26.18</c:v>
                </c:pt>
                <c:pt idx="325">
                  <c:v>-24.34</c:v>
                </c:pt>
                <c:pt idx="326">
                  <c:v>-22.54</c:v>
                </c:pt>
                <c:pt idx="327">
                  <c:v>-20.82</c:v>
                </c:pt>
                <c:pt idx="328">
                  <c:v>-19.190000000000001</c:v>
                </c:pt>
                <c:pt idx="329">
                  <c:v>-17.670000000000002</c:v>
                </c:pt>
                <c:pt idx="330">
                  <c:v>-16.21</c:v>
                </c:pt>
                <c:pt idx="331">
                  <c:v>-14.76</c:v>
                </c:pt>
                <c:pt idx="332">
                  <c:v>-13.3</c:v>
                </c:pt>
                <c:pt idx="333">
                  <c:v>-11.77</c:v>
                </c:pt>
                <c:pt idx="334">
                  <c:v>-10.16</c:v>
                </c:pt>
                <c:pt idx="335">
                  <c:v>-8.44</c:v>
                </c:pt>
                <c:pt idx="336">
                  <c:v>-6.6429999999999998</c:v>
                </c:pt>
                <c:pt idx="337">
                  <c:v>-4.8049999999999997</c:v>
                </c:pt>
                <c:pt idx="338">
                  <c:v>-2.98</c:v>
                </c:pt>
                <c:pt idx="339">
                  <c:v>-1.228</c:v>
                </c:pt>
                <c:pt idx="340">
                  <c:v>0.40010000000000001</c:v>
                </c:pt>
                <c:pt idx="341">
                  <c:v>1.857</c:v>
                </c:pt>
                <c:pt idx="342">
                  <c:v>3.1019999999999999</c:v>
                </c:pt>
                <c:pt idx="343">
                  <c:v>4.1040000000000001</c:v>
                </c:pt>
                <c:pt idx="344">
                  <c:v>4.8470000000000004</c:v>
                </c:pt>
                <c:pt idx="345">
                  <c:v>5.3150000000000004</c:v>
                </c:pt>
                <c:pt idx="346">
                  <c:v>5.5049999999999999</c:v>
                </c:pt>
                <c:pt idx="347">
                  <c:v>5.4320000000000004</c:v>
                </c:pt>
                <c:pt idx="348">
                  <c:v>5.1219999999999999</c:v>
                </c:pt>
                <c:pt idx="349">
                  <c:v>4.6109999999999998</c:v>
                </c:pt>
                <c:pt idx="350">
                  <c:v>3.931</c:v>
                </c:pt>
                <c:pt idx="351">
                  <c:v>3.12</c:v>
                </c:pt>
                <c:pt idx="352">
                  <c:v>2.226</c:v>
                </c:pt>
                <c:pt idx="353">
                  <c:v>1.3129999999999999</c:v>
                </c:pt>
                <c:pt idx="354">
                  <c:v>0.43769999999999998</c:v>
                </c:pt>
                <c:pt idx="355">
                  <c:v>-0.37769999999999998</c:v>
                </c:pt>
                <c:pt idx="356">
                  <c:v>-1.1399999999999999</c:v>
                </c:pt>
                <c:pt idx="357">
                  <c:v>-1.8560000000000001</c:v>
                </c:pt>
                <c:pt idx="358">
                  <c:v>-2.5070000000000001</c:v>
                </c:pt>
                <c:pt idx="359">
                  <c:v>-3.0590000000000002</c:v>
                </c:pt>
                <c:pt idx="360">
                  <c:v>-3.484</c:v>
                </c:pt>
                <c:pt idx="361">
                  <c:v>-3.7829999999999999</c:v>
                </c:pt>
                <c:pt idx="362">
                  <c:v>-3.9870000000000001</c:v>
                </c:pt>
                <c:pt idx="363">
                  <c:v>-4.1319999999999997</c:v>
                </c:pt>
                <c:pt idx="364">
                  <c:v>-4.234</c:v>
                </c:pt>
                <c:pt idx="365">
                  <c:v>-4.2939999999999996</c:v>
                </c:pt>
                <c:pt idx="366">
                  <c:v>-4.3099999999999996</c:v>
                </c:pt>
                <c:pt idx="367">
                  <c:v>-4.28</c:v>
                </c:pt>
                <c:pt idx="368">
                  <c:v>-4.1980000000000004</c:v>
                </c:pt>
                <c:pt idx="369">
                  <c:v>-4.056</c:v>
                </c:pt>
                <c:pt idx="370">
                  <c:v>-3.847</c:v>
                </c:pt>
                <c:pt idx="371">
                  <c:v>-3.5659999999999998</c:v>
                </c:pt>
                <c:pt idx="372">
                  <c:v>-3.22</c:v>
                </c:pt>
                <c:pt idx="373">
                  <c:v>-2.839</c:v>
                </c:pt>
                <c:pt idx="374">
                  <c:v>-2.4710000000000001</c:v>
                </c:pt>
                <c:pt idx="375">
                  <c:v>-2.1560000000000001</c:v>
                </c:pt>
                <c:pt idx="376">
                  <c:v>-1.9159999999999999</c:v>
                </c:pt>
                <c:pt idx="377">
                  <c:v>-1.7789999999999999</c:v>
                </c:pt>
                <c:pt idx="378">
                  <c:v>-1.786</c:v>
                </c:pt>
                <c:pt idx="379">
                  <c:v>-1.98</c:v>
                </c:pt>
                <c:pt idx="380">
                  <c:v>-2.38</c:v>
                </c:pt>
                <c:pt idx="381">
                  <c:v>-2.9649999999999999</c:v>
                </c:pt>
                <c:pt idx="382">
                  <c:v>-3.68</c:v>
                </c:pt>
                <c:pt idx="383">
                  <c:v>-4.452</c:v>
                </c:pt>
                <c:pt idx="384">
                  <c:v>-5.2119999999999997</c:v>
                </c:pt>
                <c:pt idx="385">
                  <c:v>-5.8920000000000003</c:v>
                </c:pt>
                <c:pt idx="386">
                  <c:v>-6.4370000000000003</c:v>
                </c:pt>
                <c:pt idx="387">
                  <c:v>-6.8120000000000003</c:v>
                </c:pt>
                <c:pt idx="388">
                  <c:v>-7.008</c:v>
                </c:pt>
                <c:pt idx="389">
                  <c:v>-7.05</c:v>
                </c:pt>
                <c:pt idx="390">
                  <c:v>-6.9690000000000003</c:v>
                </c:pt>
                <c:pt idx="391">
                  <c:v>-6.7839999999999998</c:v>
                </c:pt>
                <c:pt idx="392">
                  <c:v>-6.5129999999999999</c:v>
                </c:pt>
                <c:pt idx="393">
                  <c:v>-6.1719999999999997</c:v>
                </c:pt>
                <c:pt idx="394">
                  <c:v>-5.7809999999999997</c:v>
                </c:pt>
                <c:pt idx="395">
                  <c:v>-5.3559999999999999</c:v>
                </c:pt>
                <c:pt idx="396">
                  <c:v>-4.8929999999999998</c:v>
                </c:pt>
                <c:pt idx="397">
                  <c:v>-4.3570000000000002</c:v>
                </c:pt>
                <c:pt idx="398">
                  <c:v>-3.7050000000000001</c:v>
                </c:pt>
                <c:pt idx="399">
                  <c:v>-2.9159999999999999</c:v>
                </c:pt>
                <c:pt idx="400">
                  <c:v>-2.0070000000000001</c:v>
                </c:pt>
                <c:pt idx="401">
                  <c:v>-1.0149999999999999</c:v>
                </c:pt>
                <c:pt idx="402">
                  <c:v>2.3269999999999999E-2</c:v>
                </c:pt>
                <c:pt idx="403">
                  <c:v>1.0649999999999999</c:v>
                </c:pt>
                <c:pt idx="404">
                  <c:v>2.0529999999999999</c:v>
                </c:pt>
                <c:pt idx="405">
                  <c:v>2.93</c:v>
                </c:pt>
                <c:pt idx="406">
                  <c:v>3.653</c:v>
                </c:pt>
                <c:pt idx="407">
                  <c:v>4.202</c:v>
                </c:pt>
                <c:pt idx="408">
                  <c:v>4.5679999999999996</c:v>
                </c:pt>
                <c:pt idx="409">
                  <c:v>4.75</c:v>
                </c:pt>
                <c:pt idx="410">
                  <c:v>4.7510000000000003</c:v>
                </c:pt>
                <c:pt idx="411">
                  <c:v>4.5780000000000003</c:v>
                </c:pt>
                <c:pt idx="412">
                  <c:v>4.2389999999999999</c:v>
                </c:pt>
                <c:pt idx="413">
                  <c:v>3.7429999999999999</c:v>
                </c:pt>
                <c:pt idx="414">
                  <c:v>3.1120000000000001</c:v>
                </c:pt>
                <c:pt idx="415">
                  <c:v>2.3849999999999998</c:v>
                </c:pt>
                <c:pt idx="416">
                  <c:v>1.61</c:v>
                </c:pt>
                <c:pt idx="417">
                  <c:v>0.83489999999999998</c:v>
                </c:pt>
                <c:pt idx="418">
                  <c:v>0.1057</c:v>
                </c:pt>
                <c:pt idx="419">
                  <c:v>-0.54020000000000001</c:v>
                </c:pt>
                <c:pt idx="420">
                  <c:v>-1.081</c:v>
                </c:pt>
                <c:pt idx="421">
                  <c:v>-1.5209999999999999</c:v>
                </c:pt>
                <c:pt idx="422">
                  <c:v>-1.883</c:v>
                </c:pt>
                <c:pt idx="423">
                  <c:v>-2.1880000000000002</c:v>
                </c:pt>
                <c:pt idx="424">
                  <c:v>-2.4569999999999999</c:v>
                </c:pt>
                <c:pt idx="425">
                  <c:v>-2.7109999999999999</c:v>
                </c:pt>
                <c:pt idx="426">
                  <c:v>-2.9569999999999999</c:v>
                </c:pt>
                <c:pt idx="427">
                  <c:v>-3.1890000000000001</c:v>
                </c:pt>
                <c:pt idx="428">
                  <c:v>-3.3849999999999998</c:v>
                </c:pt>
                <c:pt idx="429">
                  <c:v>-3.5259999999999998</c:v>
                </c:pt>
                <c:pt idx="430">
                  <c:v>-3.5910000000000002</c:v>
                </c:pt>
                <c:pt idx="431">
                  <c:v>-3.5670000000000002</c:v>
                </c:pt>
                <c:pt idx="432">
                  <c:v>-3.444</c:v>
                </c:pt>
                <c:pt idx="433">
                  <c:v>-3.2170000000000001</c:v>
                </c:pt>
                <c:pt idx="434">
                  <c:v>-2.8759999999999999</c:v>
                </c:pt>
                <c:pt idx="435">
                  <c:v>-2.411</c:v>
                </c:pt>
                <c:pt idx="436">
                  <c:v>-1.81</c:v>
                </c:pt>
                <c:pt idx="437">
                  <c:v>-1.0760000000000001</c:v>
                </c:pt>
                <c:pt idx="438">
                  <c:v>-0.22550000000000001</c:v>
                </c:pt>
                <c:pt idx="439">
                  <c:v>0.71850000000000003</c:v>
                </c:pt>
                <c:pt idx="440">
                  <c:v>1.7310000000000001</c:v>
                </c:pt>
                <c:pt idx="441">
                  <c:v>2.7919999999999998</c:v>
                </c:pt>
                <c:pt idx="442">
                  <c:v>3.8889999999999998</c:v>
                </c:pt>
                <c:pt idx="443">
                  <c:v>5.008</c:v>
                </c:pt>
                <c:pt idx="444">
                  <c:v>6.1280000000000001</c:v>
                </c:pt>
                <c:pt idx="445">
                  <c:v>7.2160000000000002</c:v>
                </c:pt>
                <c:pt idx="446">
                  <c:v>8.2379999999999995</c:v>
                </c:pt>
                <c:pt idx="447">
                  <c:v>9.16</c:v>
                </c:pt>
                <c:pt idx="448">
                  <c:v>9.9550000000000001</c:v>
                </c:pt>
                <c:pt idx="449">
                  <c:v>10.61</c:v>
                </c:pt>
                <c:pt idx="450">
                  <c:v>11.12</c:v>
                </c:pt>
                <c:pt idx="451">
                  <c:v>11.51</c:v>
                </c:pt>
                <c:pt idx="452">
                  <c:v>11.78</c:v>
                </c:pt>
                <c:pt idx="453">
                  <c:v>11.95</c:v>
                </c:pt>
                <c:pt idx="454">
                  <c:v>12.02</c:v>
                </c:pt>
                <c:pt idx="455">
                  <c:v>11.99</c:v>
                </c:pt>
                <c:pt idx="456">
                  <c:v>11.87</c:v>
                </c:pt>
                <c:pt idx="457">
                  <c:v>11.65</c:v>
                </c:pt>
                <c:pt idx="458">
                  <c:v>11.32</c:v>
                </c:pt>
                <c:pt idx="459">
                  <c:v>10.89</c:v>
                </c:pt>
                <c:pt idx="460">
                  <c:v>10.35</c:v>
                </c:pt>
                <c:pt idx="461">
                  <c:v>9.7089999999999996</c:v>
                </c:pt>
                <c:pt idx="462">
                  <c:v>8.9659999999999993</c:v>
                </c:pt>
                <c:pt idx="463">
                  <c:v>8.125</c:v>
                </c:pt>
                <c:pt idx="464">
                  <c:v>7.1920000000000002</c:v>
                </c:pt>
                <c:pt idx="465">
                  <c:v>6.1849999999999996</c:v>
                </c:pt>
                <c:pt idx="466">
                  <c:v>5.1319999999999997</c:v>
                </c:pt>
                <c:pt idx="467">
                  <c:v>4.0730000000000004</c:v>
                </c:pt>
                <c:pt idx="468">
                  <c:v>3.056</c:v>
                </c:pt>
                <c:pt idx="469">
                  <c:v>2.1219999999999999</c:v>
                </c:pt>
                <c:pt idx="470">
                  <c:v>1.294</c:v>
                </c:pt>
                <c:pt idx="471">
                  <c:v>0.56940000000000002</c:v>
                </c:pt>
                <c:pt idx="472">
                  <c:v>-6.2399999999999997E-2</c:v>
                </c:pt>
                <c:pt idx="473">
                  <c:v>-0.61609999999999998</c:v>
                </c:pt>
                <c:pt idx="474">
                  <c:v>-1.105</c:v>
                </c:pt>
                <c:pt idx="475">
                  <c:v>-1.5389999999999999</c:v>
                </c:pt>
                <c:pt idx="476">
                  <c:v>-1.9279999999999999</c:v>
                </c:pt>
                <c:pt idx="477">
                  <c:v>-2.2839999999999998</c:v>
                </c:pt>
                <c:pt idx="478">
                  <c:v>-2.6219999999999999</c:v>
                </c:pt>
                <c:pt idx="479">
                  <c:v>-2.9510000000000001</c:v>
                </c:pt>
                <c:pt idx="480">
                  <c:v>-3.2730000000000001</c:v>
                </c:pt>
                <c:pt idx="481">
                  <c:v>-3.581</c:v>
                </c:pt>
                <c:pt idx="482">
                  <c:v>-3.875</c:v>
                </c:pt>
                <c:pt idx="483">
                  <c:v>-4.1619999999999999</c:v>
                </c:pt>
                <c:pt idx="484">
                  <c:v>-4.452</c:v>
                </c:pt>
                <c:pt idx="485">
                  <c:v>-4.7610000000000001</c:v>
                </c:pt>
                <c:pt idx="486">
                  <c:v>-5.1059999999999999</c:v>
                </c:pt>
                <c:pt idx="487">
                  <c:v>-5.4950000000000001</c:v>
                </c:pt>
                <c:pt idx="488">
                  <c:v>-5.9210000000000003</c:v>
                </c:pt>
                <c:pt idx="489">
                  <c:v>-6.3630000000000004</c:v>
                </c:pt>
                <c:pt idx="490">
                  <c:v>-6.7960000000000003</c:v>
                </c:pt>
                <c:pt idx="491">
                  <c:v>-7.1929999999999996</c:v>
                </c:pt>
                <c:pt idx="492">
                  <c:v>-7.532</c:v>
                </c:pt>
                <c:pt idx="493">
                  <c:v>-7.7969999999999997</c:v>
                </c:pt>
                <c:pt idx="494">
                  <c:v>-7.9829999999999997</c:v>
                </c:pt>
                <c:pt idx="495">
                  <c:v>-8.0920000000000005</c:v>
                </c:pt>
                <c:pt idx="496">
                  <c:v>-8.1430000000000007</c:v>
                </c:pt>
                <c:pt idx="497">
                  <c:v>-8.1649999999999991</c:v>
                </c:pt>
                <c:pt idx="498">
                  <c:v>-8.1839999999999993</c:v>
                </c:pt>
                <c:pt idx="499">
                  <c:v>-8.2149999999999999</c:v>
                </c:pt>
                <c:pt idx="500">
                  <c:v>-8.2729999999999997</c:v>
                </c:pt>
                <c:pt idx="501">
                  <c:v>-8.3650000000000002</c:v>
                </c:pt>
                <c:pt idx="502">
                  <c:v>-8.4949999999999992</c:v>
                </c:pt>
                <c:pt idx="503">
                  <c:v>-8.6590000000000007</c:v>
                </c:pt>
                <c:pt idx="504">
                  <c:v>-8.8460000000000001</c:v>
                </c:pt>
                <c:pt idx="505">
                  <c:v>-9.0389999999999997</c:v>
                </c:pt>
                <c:pt idx="506">
                  <c:v>-9.218</c:v>
                </c:pt>
                <c:pt idx="507">
                  <c:v>-9.3659999999999997</c:v>
                </c:pt>
                <c:pt idx="508">
                  <c:v>-9.4670000000000005</c:v>
                </c:pt>
                <c:pt idx="509">
                  <c:v>-9.5109999999999992</c:v>
                </c:pt>
                <c:pt idx="510">
                  <c:v>-9.4879999999999995</c:v>
                </c:pt>
                <c:pt idx="511">
                  <c:v>-9.39</c:v>
                </c:pt>
                <c:pt idx="512">
                  <c:v>-9.2100000000000009</c:v>
                </c:pt>
                <c:pt idx="513">
                  <c:v>-8.9450000000000003</c:v>
                </c:pt>
                <c:pt idx="514">
                  <c:v>-8.6050000000000004</c:v>
                </c:pt>
                <c:pt idx="515">
                  <c:v>-8.2040000000000006</c:v>
                </c:pt>
                <c:pt idx="516">
                  <c:v>-7.7549999999999999</c:v>
                </c:pt>
                <c:pt idx="517">
                  <c:v>-7.2759999999999998</c:v>
                </c:pt>
                <c:pt idx="518">
                  <c:v>-6.7889999999999997</c:v>
                </c:pt>
                <c:pt idx="519">
                  <c:v>-6.319</c:v>
                </c:pt>
                <c:pt idx="520">
                  <c:v>-5.8890000000000002</c:v>
                </c:pt>
                <c:pt idx="521">
                  <c:v>-5.5149999999999997</c:v>
                </c:pt>
                <c:pt idx="522">
                  <c:v>-5.2050000000000001</c:v>
                </c:pt>
                <c:pt idx="523">
                  <c:v>-4.9569999999999999</c:v>
                </c:pt>
                <c:pt idx="524">
                  <c:v>-4.758</c:v>
                </c:pt>
                <c:pt idx="525">
                  <c:v>-4.5869999999999997</c:v>
                </c:pt>
                <c:pt idx="526">
                  <c:v>-4.43</c:v>
                </c:pt>
                <c:pt idx="527">
                  <c:v>-4.28</c:v>
                </c:pt>
                <c:pt idx="528">
                  <c:v>-4.1360000000000001</c:v>
                </c:pt>
                <c:pt idx="529">
                  <c:v>-3.9929999999999999</c:v>
                </c:pt>
                <c:pt idx="530">
                  <c:v>-3.8380000000000001</c:v>
                </c:pt>
                <c:pt idx="531">
                  <c:v>-3.6560000000000001</c:v>
                </c:pt>
                <c:pt idx="532">
                  <c:v>-3.4369999999999998</c:v>
                </c:pt>
                <c:pt idx="533">
                  <c:v>-3.1720000000000002</c:v>
                </c:pt>
                <c:pt idx="534">
                  <c:v>-2.8540000000000001</c:v>
                </c:pt>
                <c:pt idx="535">
                  <c:v>-2.4830000000000001</c:v>
                </c:pt>
                <c:pt idx="536">
                  <c:v>-2.0720000000000001</c:v>
                </c:pt>
                <c:pt idx="537">
                  <c:v>-1.6439999999999999</c:v>
                </c:pt>
                <c:pt idx="538">
                  <c:v>-1.2230000000000001</c:v>
                </c:pt>
                <c:pt idx="539">
                  <c:v>-0.82440000000000002</c:v>
                </c:pt>
                <c:pt idx="540">
                  <c:v>-0.46150000000000002</c:v>
                </c:pt>
                <c:pt idx="541">
                  <c:v>-0.14460000000000001</c:v>
                </c:pt>
                <c:pt idx="542">
                  <c:v>0.1174</c:v>
                </c:pt>
                <c:pt idx="543">
                  <c:v>0.3196</c:v>
                </c:pt>
                <c:pt idx="544">
                  <c:v>0.46450000000000002</c:v>
                </c:pt>
                <c:pt idx="545">
                  <c:v>0.56059999999999999</c:v>
                </c:pt>
                <c:pt idx="546">
                  <c:v>0.62139999999999995</c:v>
                </c:pt>
                <c:pt idx="547">
                  <c:v>0.66439999999999999</c:v>
                </c:pt>
                <c:pt idx="548">
                  <c:v>0.70140000000000002</c:v>
                </c:pt>
                <c:pt idx="549">
                  <c:v>0.73729999999999996</c:v>
                </c:pt>
                <c:pt idx="550">
                  <c:v>0.77429999999999999</c:v>
                </c:pt>
                <c:pt idx="551">
                  <c:v>0.81420000000000003</c:v>
                </c:pt>
                <c:pt idx="552">
                  <c:v>0.85619999999999996</c:v>
                </c:pt>
                <c:pt idx="553">
                  <c:v>0.89339999999999997</c:v>
                </c:pt>
                <c:pt idx="554">
                  <c:v>0.91410000000000002</c:v>
                </c:pt>
                <c:pt idx="555">
                  <c:v>0.90790000000000004</c:v>
                </c:pt>
                <c:pt idx="556">
                  <c:v>0.8669</c:v>
                </c:pt>
                <c:pt idx="557">
                  <c:v>0.78600000000000003</c:v>
                </c:pt>
                <c:pt idx="558">
                  <c:v>0.66239999999999999</c:v>
                </c:pt>
                <c:pt idx="559">
                  <c:v>0.49509999999999998</c:v>
                </c:pt>
                <c:pt idx="560">
                  <c:v>0.28870000000000001</c:v>
                </c:pt>
                <c:pt idx="561">
                  <c:v>5.2429999999999997E-2</c:v>
                </c:pt>
                <c:pt idx="562">
                  <c:v>-0.2031</c:v>
                </c:pt>
                <c:pt idx="563">
                  <c:v>-0.46750000000000003</c:v>
                </c:pt>
                <c:pt idx="564">
                  <c:v>-0.72809999999999997</c:v>
                </c:pt>
                <c:pt idx="565">
                  <c:v>-0.97240000000000004</c:v>
                </c:pt>
                <c:pt idx="566">
                  <c:v>-1.1919999999999999</c:v>
                </c:pt>
                <c:pt idx="567">
                  <c:v>-1.379</c:v>
                </c:pt>
                <c:pt idx="568">
                  <c:v>-1.526</c:v>
                </c:pt>
                <c:pt idx="569">
                  <c:v>-1.633</c:v>
                </c:pt>
                <c:pt idx="570">
                  <c:v>-1.7030000000000001</c:v>
                </c:pt>
                <c:pt idx="571">
                  <c:v>-1.7430000000000001</c:v>
                </c:pt>
                <c:pt idx="572">
                  <c:v>-1.768</c:v>
                </c:pt>
                <c:pt idx="573">
                  <c:v>-1.786</c:v>
                </c:pt>
                <c:pt idx="574">
                  <c:v>-1.8080000000000001</c:v>
                </c:pt>
                <c:pt idx="575">
                  <c:v>-1.8420000000000001</c:v>
                </c:pt>
                <c:pt idx="576">
                  <c:v>-1.891</c:v>
                </c:pt>
                <c:pt idx="577">
                  <c:v>-1.956</c:v>
                </c:pt>
                <c:pt idx="578">
                  <c:v>-2.0379999999999998</c:v>
                </c:pt>
                <c:pt idx="579">
                  <c:v>-2.1419999999999999</c:v>
                </c:pt>
                <c:pt idx="580">
                  <c:v>-2.2719999999999998</c:v>
                </c:pt>
                <c:pt idx="581">
                  <c:v>-2.4260000000000002</c:v>
                </c:pt>
                <c:pt idx="582">
                  <c:v>-2.6040000000000001</c:v>
                </c:pt>
                <c:pt idx="583">
                  <c:v>-2.8050000000000002</c:v>
                </c:pt>
                <c:pt idx="584">
                  <c:v>-3.032</c:v>
                </c:pt>
                <c:pt idx="585">
                  <c:v>-3.2850000000000001</c:v>
                </c:pt>
                <c:pt idx="586">
                  <c:v>-3.5609999999999999</c:v>
                </c:pt>
                <c:pt idx="587">
                  <c:v>-3.8540000000000001</c:v>
                </c:pt>
                <c:pt idx="588">
                  <c:v>-4.1580000000000004</c:v>
                </c:pt>
                <c:pt idx="589">
                  <c:v>-4.4669999999999996</c:v>
                </c:pt>
                <c:pt idx="590">
                  <c:v>-4.7709999999999999</c:v>
                </c:pt>
                <c:pt idx="591">
                  <c:v>-5.0579999999999998</c:v>
                </c:pt>
                <c:pt idx="592">
                  <c:v>-5.3250000000000002</c:v>
                </c:pt>
                <c:pt idx="593">
                  <c:v>-5.5670000000000002</c:v>
                </c:pt>
                <c:pt idx="594">
                  <c:v>-5.782</c:v>
                </c:pt>
                <c:pt idx="595">
                  <c:v>-5.9669999999999996</c:v>
                </c:pt>
                <c:pt idx="596">
                  <c:v>-6.1230000000000002</c:v>
                </c:pt>
                <c:pt idx="597">
                  <c:v>-6.2469999999999999</c:v>
                </c:pt>
                <c:pt idx="598">
                  <c:v>-6.3330000000000002</c:v>
                </c:pt>
                <c:pt idx="599">
                  <c:v>-6.3769999999999998</c:v>
                </c:pt>
                <c:pt idx="600">
                  <c:v>-6.3760000000000003</c:v>
                </c:pt>
                <c:pt idx="601">
                  <c:v>-6.3280000000000003</c:v>
                </c:pt>
                <c:pt idx="602">
                  <c:v>-6.234</c:v>
                </c:pt>
                <c:pt idx="603">
                  <c:v>-6.0919999999999996</c:v>
                </c:pt>
                <c:pt idx="604">
                  <c:v>-5.9050000000000002</c:v>
                </c:pt>
                <c:pt idx="605">
                  <c:v>-5.681</c:v>
                </c:pt>
                <c:pt idx="606">
                  <c:v>-5.4269999999999996</c:v>
                </c:pt>
                <c:pt idx="607">
                  <c:v>-5.1509999999999998</c:v>
                </c:pt>
                <c:pt idx="608">
                  <c:v>-4.8579999999999997</c:v>
                </c:pt>
                <c:pt idx="609">
                  <c:v>-4.5620000000000003</c:v>
                </c:pt>
                <c:pt idx="610">
                  <c:v>-4.2750000000000004</c:v>
                </c:pt>
                <c:pt idx="611">
                  <c:v>-4.008</c:v>
                </c:pt>
                <c:pt idx="612">
                  <c:v>-3.7690000000000001</c:v>
                </c:pt>
                <c:pt idx="613">
                  <c:v>-3.56</c:v>
                </c:pt>
                <c:pt idx="614">
                  <c:v>-3.3849999999999998</c:v>
                </c:pt>
                <c:pt idx="615">
                  <c:v>-3.2389999999999999</c:v>
                </c:pt>
                <c:pt idx="616">
                  <c:v>-3.1160000000000001</c:v>
                </c:pt>
                <c:pt idx="617">
                  <c:v>-3.008</c:v>
                </c:pt>
                <c:pt idx="618">
                  <c:v>-2.9060000000000001</c:v>
                </c:pt>
                <c:pt idx="619">
                  <c:v>-2.798</c:v>
                </c:pt>
                <c:pt idx="620">
                  <c:v>-2.6720000000000002</c:v>
                </c:pt>
                <c:pt idx="621">
                  <c:v>-2.524</c:v>
                </c:pt>
                <c:pt idx="622">
                  <c:v>-2.3519999999999999</c:v>
                </c:pt>
                <c:pt idx="623">
                  <c:v>-2.1560000000000001</c:v>
                </c:pt>
                <c:pt idx="624">
                  <c:v>-1.944</c:v>
                </c:pt>
                <c:pt idx="625">
                  <c:v>-1.722</c:v>
                </c:pt>
                <c:pt idx="626">
                  <c:v>-1.4950000000000001</c:v>
                </c:pt>
                <c:pt idx="627">
                  <c:v>-1.27</c:v>
                </c:pt>
                <c:pt idx="628">
                  <c:v>-1.054</c:v>
                </c:pt>
                <c:pt idx="629">
                  <c:v>-0.84930000000000005</c:v>
                </c:pt>
                <c:pt idx="630">
                  <c:v>-0.66200000000000003</c:v>
                </c:pt>
                <c:pt idx="631">
                  <c:v>-0.50009999999999999</c:v>
                </c:pt>
                <c:pt idx="632">
                  <c:v>-0.37040000000000001</c:v>
                </c:pt>
                <c:pt idx="633">
                  <c:v>-0.2732</c:v>
                </c:pt>
                <c:pt idx="634">
                  <c:v>-0.20300000000000001</c:v>
                </c:pt>
                <c:pt idx="635">
                  <c:v>-0.151</c:v>
                </c:pt>
                <c:pt idx="636">
                  <c:v>-0.1066</c:v>
                </c:pt>
                <c:pt idx="637">
                  <c:v>-6.1420000000000002E-2</c:v>
                </c:pt>
                <c:pt idx="638">
                  <c:v>-9.9900000000000006E-3</c:v>
                </c:pt>
                <c:pt idx="639">
                  <c:v>5.3280000000000001E-2</c:v>
                </c:pt>
                <c:pt idx="640">
                  <c:v>0.1351</c:v>
                </c:pt>
                <c:pt idx="641">
                  <c:v>0.2419</c:v>
                </c:pt>
                <c:pt idx="642">
                  <c:v>0.37769999999999998</c:v>
                </c:pt>
                <c:pt idx="643">
                  <c:v>0.54310000000000003</c:v>
                </c:pt>
                <c:pt idx="644">
                  <c:v>0.73360000000000003</c:v>
                </c:pt>
                <c:pt idx="645">
                  <c:v>0.94099999999999995</c:v>
                </c:pt>
                <c:pt idx="646">
                  <c:v>1.1579999999999999</c:v>
                </c:pt>
                <c:pt idx="647">
                  <c:v>1.379</c:v>
                </c:pt>
                <c:pt idx="648">
                  <c:v>1.601</c:v>
                </c:pt>
                <c:pt idx="649">
                  <c:v>1.8149999999999999</c:v>
                </c:pt>
                <c:pt idx="650">
                  <c:v>2.0150000000000001</c:v>
                </c:pt>
                <c:pt idx="651">
                  <c:v>2.202</c:v>
                </c:pt>
                <c:pt idx="652">
                  <c:v>2.3769999999999998</c:v>
                </c:pt>
                <c:pt idx="653">
                  <c:v>2.5369999999999999</c:v>
                </c:pt>
                <c:pt idx="654">
                  <c:v>2.6789999999999998</c:v>
                </c:pt>
                <c:pt idx="655">
                  <c:v>2.7989999999999999</c:v>
                </c:pt>
                <c:pt idx="656">
                  <c:v>2.8980000000000001</c:v>
                </c:pt>
                <c:pt idx="657">
                  <c:v>2.9769999999999999</c:v>
                </c:pt>
                <c:pt idx="658">
                  <c:v>3.036</c:v>
                </c:pt>
                <c:pt idx="659">
                  <c:v>3.0760000000000001</c:v>
                </c:pt>
                <c:pt idx="660">
                  <c:v>3.0979999999999999</c:v>
                </c:pt>
                <c:pt idx="661">
                  <c:v>3.1030000000000002</c:v>
                </c:pt>
                <c:pt idx="662">
                  <c:v>3.0950000000000002</c:v>
                </c:pt>
                <c:pt idx="663">
                  <c:v>3.081</c:v>
                </c:pt>
                <c:pt idx="664">
                  <c:v>3.0680000000000001</c:v>
                </c:pt>
                <c:pt idx="665">
                  <c:v>3.0579999999999998</c:v>
                </c:pt>
                <c:pt idx="666">
                  <c:v>3.056</c:v>
                </c:pt>
                <c:pt idx="667">
                  <c:v>3.0630000000000002</c:v>
                </c:pt>
                <c:pt idx="668">
                  <c:v>3.0840000000000001</c:v>
                </c:pt>
                <c:pt idx="669">
                  <c:v>3.1150000000000002</c:v>
                </c:pt>
                <c:pt idx="670">
                  <c:v>3.145</c:v>
                </c:pt>
                <c:pt idx="671">
                  <c:v>3.1589999999999998</c:v>
                </c:pt>
                <c:pt idx="672">
                  <c:v>3.1429999999999998</c:v>
                </c:pt>
                <c:pt idx="673">
                  <c:v>3.0870000000000002</c:v>
                </c:pt>
                <c:pt idx="674">
                  <c:v>2.984</c:v>
                </c:pt>
                <c:pt idx="675">
                  <c:v>2.835</c:v>
                </c:pt>
                <c:pt idx="676">
                  <c:v>2.6459999999999999</c:v>
                </c:pt>
                <c:pt idx="677">
                  <c:v>2.4249999999999998</c:v>
                </c:pt>
                <c:pt idx="678">
                  <c:v>2.1760000000000002</c:v>
                </c:pt>
                <c:pt idx="679">
                  <c:v>1.9079999999999999</c:v>
                </c:pt>
                <c:pt idx="680">
                  <c:v>1.631</c:v>
                </c:pt>
                <c:pt idx="681">
                  <c:v>1.355</c:v>
                </c:pt>
                <c:pt idx="682">
                  <c:v>1.087</c:v>
                </c:pt>
                <c:pt idx="683">
                  <c:v>0.82950000000000002</c:v>
                </c:pt>
                <c:pt idx="684">
                  <c:v>0.58830000000000005</c:v>
                </c:pt>
                <c:pt idx="685">
                  <c:v>0.37119999999999997</c:v>
                </c:pt>
                <c:pt idx="686">
                  <c:v>0.18540000000000001</c:v>
                </c:pt>
                <c:pt idx="687">
                  <c:v>3.024E-2</c:v>
                </c:pt>
                <c:pt idx="688">
                  <c:v>-0.10059999999999999</c:v>
                </c:pt>
                <c:pt idx="689">
                  <c:v>-0.21210000000000001</c:v>
                </c:pt>
                <c:pt idx="690">
                  <c:v>-0.30690000000000001</c:v>
                </c:pt>
                <c:pt idx="691">
                  <c:v>-0.38879999999999998</c:v>
                </c:pt>
                <c:pt idx="692">
                  <c:v>-0.46360000000000001</c:v>
                </c:pt>
                <c:pt idx="693">
                  <c:v>-0.5333</c:v>
                </c:pt>
                <c:pt idx="694">
                  <c:v>-0.59289999999999998</c:v>
                </c:pt>
                <c:pt idx="695">
                  <c:v>-0.63339999999999996</c:v>
                </c:pt>
                <c:pt idx="696">
                  <c:v>-0.64739999999999998</c:v>
                </c:pt>
                <c:pt idx="697">
                  <c:v>-0.63119999999999998</c:v>
                </c:pt>
                <c:pt idx="698">
                  <c:v>-0.58299999999999996</c:v>
                </c:pt>
                <c:pt idx="699">
                  <c:v>-0.50170000000000003</c:v>
                </c:pt>
                <c:pt idx="700">
                  <c:v>-0.3856</c:v>
                </c:pt>
                <c:pt idx="701">
                  <c:v>-0.23380000000000001</c:v>
                </c:pt>
                <c:pt idx="702">
                  <c:v>-4.7539999999999999E-2</c:v>
                </c:pt>
                <c:pt idx="703">
                  <c:v>0.16650000000000001</c:v>
                </c:pt>
                <c:pt idx="704">
                  <c:v>0.39750000000000002</c:v>
                </c:pt>
                <c:pt idx="705">
                  <c:v>0.6331</c:v>
                </c:pt>
                <c:pt idx="706">
                  <c:v>0.85919999999999996</c:v>
                </c:pt>
                <c:pt idx="707">
                  <c:v>1.0609999999999999</c:v>
                </c:pt>
                <c:pt idx="708">
                  <c:v>1.2230000000000001</c:v>
                </c:pt>
                <c:pt idx="709">
                  <c:v>1.331</c:v>
                </c:pt>
                <c:pt idx="710">
                  <c:v>1.371</c:v>
                </c:pt>
                <c:pt idx="711">
                  <c:v>1.3360000000000001</c:v>
                </c:pt>
                <c:pt idx="712">
                  <c:v>1.222</c:v>
                </c:pt>
                <c:pt idx="713">
                  <c:v>1.026</c:v>
                </c:pt>
                <c:pt idx="714">
                  <c:v>0.747</c:v>
                </c:pt>
                <c:pt idx="715">
                  <c:v>0.39029999999999998</c:v>
                </c:pt>
                <c:pt idx="716">
                  <c:v>-3.3529999999999997E-2</c:v>
                </c:pt>
                <c:pt idx="717">
                  <c:v>-0.51119999999999999</c:v>
                </c:pt>
                <c:pt idx="718">
                  <c:v>-1.03</c:v>
                </c:pt>
                <c:pt idx="719">
                  <c:v>-1.575</c:v>
                </c:pt>
                <c:pt idx="720">
                  <c:v>-2.1339999999999999</c:v>
                </c:pt>
                <c:pt idx="721">
                  <c:v>-2.694</c:v>
                </c:pt>
                <c:pt idx="722">
                  <c:v>-3.246</c:v>
                </c:pt>
                <c:pt idx="723">
                  <c:v>-3.7829999999999999</c:v>
                </c:pt>
                <c:pt idx="724">
                  <c:v>-4.3019999999999996</c:v>
                </c:pt>
                <c:pt idx="725">
                  <c:v>-4.7990000000000004</c:v>
                </c:pt>
                <c:pt idx="726">
                  <c:v>-5.2750000000000004</c:v>
                </c:pt>
                <c:pt idx="727">
                  <c:v>-5.726</c:v>
                </c:pt>
                <c:pt idx="728">
                  <c:v>-6.1550000000000002</c:v>
                </c:pt>
                <c:pt idx="729">
                  <c:v>-6.56</c:v>
                </c:pt>
                <c:pt idx="730">
                  <c:v>-6.9379999999999997</c:v>
                </c:pt>
                <c:pt idx="731">
                  <c:v>-7.2850000000000001</c:v>
                </c:pt>
                <c:pt idx="732">
                  <c:v>-7.5979999999999999</c:v>
                </c:pt>
                <c:pt idx="733">
                  <c:v>-7.875</c:v>
                </c:pt>
                <c:pt idx="734">
                  <c:v>-8.1120000000000001</c:v>
                </c:pt>
                <c:pt idx="735">
                  <c:v>-8.3049999999999997</c:v>
                </c:pt>
                <c:pt idx="736">
                  <c:v>-8.4550000000000001</c:v>
                </c:pt>
                <c:pt idx="737">
                  <c:v>-8.5670000000000002</c:v>
                </c:pt>
                <c:pt idx="738">
                  <c:v>-8.6430000000000007</c:v>
                </c:pt>
                <c:pt idx="739">
                  <c:v>-8.6869999999999994</c:v>
                </c:pt>
                <c:pt idx="740">
                  <c:v>-8.7050000000000001</c:v>
                </c:pt>
                <c:pt idx="741">
                  <c:v>-8.7119999999999997</c:v>
                </c:pt>
                <c:pt idx="742">
                  <c:v>-8.7249999999999996</c:v>
                </c:pt>
                <c:pt idx="743">
                  <c:v>-8.7569999999999997</c:v>
                </c:pt>
                <c:pt idx="744">
                  <c:v>-8.8179999999999996</c:v>
                </c:pt>
                <c:pt idx="745">
                  <c:v>-8.9130000000000003</c:v>
                </c:pt>
                <c:pt idx="746">
                  <c:v>-9.0419999999999998</c:v>
                </c:pt>
                <c:pt idx="747">
                  <c:v>-9.1980000000000004</c:v>
                </c:pt>
                <c:pt idx="748">
                  <c:v>-9.3710000000000004</c:v>
                </c:pt>
                <c:pt idx="749">
                  <c:v>-9.5470000000000006</c:v>
                </c:pt>
              </c:numCache>
            </c:numRef>
          </c:yVal>
          <c:smooth val="1"/>
          <c:extLst xmlns:c16r2="http://schemas.microsoft.com/office/drawing/2015/06/chart">
            <c:ext xmlns:c16="http://schemas.microsoft.com/office/drawing/2014/chart" uri="{C3380CC4-5D6E-409C-BE32-E72D297353CC}">
              <c16:uniqueId val="{00000003-106C-42E2-A028-165B1BE529EE}"/>
            </c:ext>
          </c:extLst>
        </c:ser>
        <c:dLbls>
          <c:showLegendKey val="0"/>
          <c:showVal val="0"/>
          <c:showCatName val="0"/>
          <c:showSerName val="0"/>
          <c:showPercent val="0"/>
          <c:showBubbleSize val="0"/>
        </c:dLbls>
        <c:axId val="1305095488"/>
        <c:axId val="1305092768"/>
      </c:scatterChart>
      <c:valAx>
        <c:axId val="1305095488"/>
        <c:scaling>
          <c:orientation val="minMax"/>
          <c:max val="15"/>
          <c:min val="0"/>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id-ID"/>
                  <a:t>Duration (</a:t>
                </a:r>
                <a:r>
                  <a:rPr lang="en-US"/>
                  <a:t>s</a:t>
                </a:r>
                <a:r>
                  <a:rPr lang="id-ID"/>
                  <a:t>)</a:t>
                </a:r>
                <a:endParaRPr lang="en-ID"/>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05092768"/>
        <c:crosses val="autoZero"/>
        <c:crossBetween val="midCat"/>
        <c:majorUnit val="3"/>
      </c:valAx>
      <c:valAx>
        <c:axId val="1305092768"/>
        <c:scaling>
          <c:orientation val="minMax"/>
          <c:max val="4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id-ID"/>
                  <a:t>Displacement (cm)</a:t>
                </a:r>
                <a:endParaRPr lang="en-ID"/>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050954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U Model'!$E$3</c:f>
              <c:strCache>
                <c:ptCount val="1"/>
                <c:pt idx="0">
                  <c:v>Simpangan X-El Centro (cm)</c:v>
                </c:pt>
              </c:strCache>
            </c:strRef>
          </c:tx>
          <c:spPr>
            <a:ln w="19050" cap="rnd">
              <a:solidFill>
                <a:schemeClr val="accent1"/>
              </a:solidFill>
              <a:round/>
            </a:ln>
            <a:effectLst/>
          </c:spPr>
          <c:marker>
            <c:symbol val="none"/>
          </c:marker>
          <c:xVal>
            <c:numRef>
              <c:f>'U Model'!$D$4:$D$1003</c:f>
              <c:numCache>
                <c:formatCode>0.00</c:formatCode>
                <c:ptCount val="1000"/>
                <c:pt idx="0">
                  <c:v>0.02</c:v>
                </c:pt>
                <c:pt idx="1">
                  <c:v>0.04</c:v>
                </c:pt>
                <c:pt idx="2">
                  <c:v>0.06</c:v>
                </c:pt>
                <c:pt idx="3">
                  <c:v>0.08</c:v>
                </c:pt>
                <c:pt idx="4">
                  <c:v>0.1</c:v>
                </c:pt>
                <c:pt idx="5">
                  <c:v>0.12</c:v>
                </c:pt>
                <c:pt idx="6">
                  <c:v>0.14000000000000001</c:v>
                </c:pt>
                <c:pt idx="7">
                  <c:v>0.16</c:v>
                </c:pt>
                <c:pt idx="8">
                  <c:v>0.18</c:v>
                </c:pt>
                <c:pt idx="9">
                  <c:v>0.2</c:v>
                </c:pt>
                <c:pt idx="10">
                  <c:v>0.22</c:v>
                </c:pt>
                <c:pt idx="11">
                  <c:v>0.24</c:v>
                </c:pt>
                <c:pt idx="12">
                  <c:v>0.26</c:v>
                </c:pt>
                <c:pt idx="13">
                  <c:v>0.28000000000000003</c:v>
                </c:pt>
                <c:pt idx="14">
                  <c:v>0.3</c:v>
                </c:pt>
                <c:pt idx="15">
                  <c:v>0.32</c:v>
                </c:pt>
                <c:pt idx="16">
                  <c:v>0.34</c:v>
                </c:pt>
                <c:pt idx="17">
                  <c:v>0.36</c:v>
                </c:pt>
                <c:pt idx="18">
                  <c:v>0.38</c:v>
                </c:pt>
                <c:pt idx="19">
                  <c:v>0.4</c:v>
                </c:pt>
                <c:pt idx="20">
                  <c:v>0.42</c:v>
                </c:pt>
                <c:pt idx="21">
                  <c:v>0.44</c:v>
                </c:pt>
                <c:pt idx="22">
                  <c:v>0.46</c:v>
                </c:pt>
                <c:pt idx="23">
                  <c:v>0.48</c:v>
                </c:pt>
                <c:pt idx="24">
                  <c:v>0.5</c:v>
                </c:pt>
                <c:pt idx="25">
                  <c:v>0.52</c:v>
                </c:pt>
                <c:pt idx="26">
                  <c:v>0.54</c:v>
                </c:pt>
                <c:pt idx="27">
                  <c:v>0.56000000000000005</c:v>
                </c:pt>
                <c:pt idx="28">
                  <c:v>0.57999999999999996</c:v>
                </c:pt>
                <c:pt idx="29">
                  <c:v>0.6</c:v>
                </c:pt>
                <c:pt idx="30">
                  <c:v>0.62</c:v>
                </c:pt>
                <c:pt idx="31">
                  <c:v>0.64</c:v>
                </c:pt>
                <c:pt idx="32">
                  <c:v>0.66</c:v>
                </c:pt>
                <c:pt idx="33">
                  <c:v>0.68</c:v>
                </c:pt>
                <c:pt idx="34">
                  <c:v>0.7</c:v>
                </c:pt>
                <c:pt idx="35">
                  <c:v>0.72</c:v>
                </c:pt>
                <c:pt idx="36">
                  <c:v>0.74</c:v>
                </c:pt>
                <c:pt idx="37">
                  <c:v>0.76</c:v>
                </c:pt>
                <c:pt idx="38">
                  <c:v>0.78</c:v>
                </c:pt>
                <c:pt idx="39">
                  <c:v>0.8</c:v>
                </c:pt>
                <c:pt idx="40">
                  <c:v>0.82</c:v>
                </c:pt>
                <c:pt idx="41">
                  <c:v>0.84</c:v>
                </c:pt>
                <c:pt idx="42">
                  <c:v>0.86</c:v>
                </c:pt>
                <c:pt idx="43">
                  <c:v>0.88</c:v>
                </c:pt>
                <c:pt idx="44">
                  <c:v>0.9</c:v>
                </c:pt>
                <c:pt idx="45">
                  <c:v>0.92</c:v>
                </c:pt>
                <c:pt idx="46">
                  <c:v>0.94</c:v>
                </c:pt>
                <c:pt idx="47">
                  <c:v>0.96</c:v>
                </c:pt>
                <c:pt idx="48">
                  <c:v>0.98</c:v>
                </c:pt>
                <c:pt idx="49">
                  <c:v>1</c:v>
                </c:pt>
                <c:pt idx="50">
                  <c:v>1.02</c:v>
                </c:pt>
                <c:pt idx="51">
                  <c:v>1.04</c:v>
                </c:pt>
                <c:pt idx="52">
                  <c:v>1.06</c:v>
                </c:pt>
                <c:pt idx="53">
                  <c:v>1.08</c:v>
                </c:pt>
                <c:pt idx="54">
                  <c:v>1.1000000000000001</c:v>
                </c:pt>
                <c:pt idx="55">
                  <c:v>1.1200000000000001</c:v>
                </c:pt>
                <c:pt idx="56">
                  <c:v>1.1399999999999999</c:v>
                </c:pt>
                <c:pt idx="57">
                  <c:v>1.1599999999999999</c:v>
                </c:pt>
                <c:pt idx="58">
                  <c:v>1.18</c:v>
                </c:pt>
                <c:pt idx="59">
                  <c:v>1.2</c:v>
                </c:pt>
                <c:pt idx="60">
                  <c:v>1.22</c:v>
                </c:pt>
                <c:pt idx="61">
                  <c:v>1.24</c:v>
                </c:pt>
                <c:pt idx="62">
                  <c:v>1.26</c:v>
                </c:pt>
                <c:pt idx="63">
                  <c:v>1.28</c:v>
                </c:pt>
                <c:pt idx="64">
                  <c:v>1.3</c:v>
                </c:pt>
                <c:pt idx="65">
                  <c:v>1.32</c:v>
                </c:pt>
                <c:pt idx="66">
                  <c:v>1.34</c:v>
                </c:pt>
                <c:pt idx="67">
                  <c:v>1.36</c:v>
                </c:pt>
                <c:pt idx="68">
                  <c:v>1.38</c:v>
                </c:pt>
                <c:pt idx="69">
                  <c:v>1.4</c:v>
                </c:pt>
                <c:pt idx="70">
                  <c:v>1.42</c:v>
                </c:pt>
                <c:pt idx="71">
                  <c:v>1.44</c:v>
                </c:pt>
                <c:pt idx="72">
                  <c:v>1.46</c:v>
                </c:pt>
                <c:pt idx="73">
                  <c:v>1.48</c:v>
                </c:pt>
                <c:pt idx="74">
                  <c:v>1.5</c:v>
                </c:pt>
                <c:pt idx="75">
                  <c:v>1.52</c:v>
                </c:pt>
                <c:pt idx="76">
                  <c:v>1.54</c:v>
                </c:pt>
                <c:pt idx="77">
                  <c:v>1.56</c:v>
                </c:pt>
                <c:pt idx="78">
                  <c:v>1.58</c:v>
                </c:pt>
                <c:pt idx="79">
                  <c:v>1.6</c:v>
                </c:pt>
                <c:pt idx="80">
                  <c:v>1.62</c:v>
                </c:pt>
                <c:pt idx="81">
                  <c:v>1.64</c:v>
                </c:pt>
                <c:pt idx="82">
                  <c:v>1.66</c:v>
                </c:pt>
                <c:pt idx="83">
                  <c:v>1.68</c:v>
                </c:pt>
                <c:pt idx="84">
                  <c:v>1.7</c:v>
                </c:pt>
                <c:pt idx="85">
                  <c:v>1.72</c:v>
                </c:pt>
                <c:pt idx="86">
                  <c:v>1.74</c:v>
                </c:pt>
                <c:pt idx="87">
                  <c:v>1.76</c:v>
                </c:pt>
                <c:pt idx="88">
                  <c:v>1.78</c:v>
                </c:pt>
                <c:pt idx="89">
                  <c:v>1.8</c:v>
                </c:pt>
                <c:pt idx="90">
                  <c:v>1.82</c:v>
                </c:pt>
                <c:pt idx="91">
                  <c:v>1.84</c:v>
                </c:pt>
                <c:pt idx="92">
                  <c:v>1.86</c:v>
                </c:pt>
                <c:pt idx="93">
                  <c:v>1.88</c:v>
                </c:pt>
                <c:pt idx="94">
                  <c:v>1.9</c:v>
                </c:pt>
                <c:pt idx="95">
                  <c:v>1.92</c:v>
                </c:pt>
                <c:pt idx="96">
                  <c:v>1.94</c:v>
                </c:pt>
                <c:pt idx="97">
                  <c:v>1.96</c:v>
                </c:pt>
                <c:pt idx="98">
                  <c:v>1.98</c:v>
                </c:pt>
                <c:pt idx="99">
                  <c:v>2</c:v>
                </c:pt>
                <c:pt idx="100">
                  <c:v>2.02</c:v>
                </c:pt>
                <c:pt idx="101">
                  <c:v>2.04</c:v>
                </c:pt>
                <c:pt idx="102">
                  <c:v>2.06</c:v>
                </c:pt>
                <c:pt idx="103">
                  <c:v>2.08</c:v>
                </c:pt>
                <c:pt idx="104">
                  <c:v>2.1</c:v>
                </c:pt>
                <c:pt idx="105">
                  <c:v>2.12</c:v>
                </c:pt>
                <c:pt idx="106">
                  <c:v>2.14</c:v>
                </c:pt>
                <c:pt idx="107">
                  <c:v>2.16</c:v>
                </c:pt>
                <c:pt idx="108">
                  <c:v>2.1800000000000002</c:v>
                </c:pt>
                <c:pt idx="109">
                  <c:v>2.2000000000000002</c:v>
                </c:pt>
                <c:pt idx="110">
                  <c:v>2.2200000000000002</c:v>
                </c:pt>
                <c:pt idx="111">
                  <c:v>2.2400000000000002</c:v>
                </c:pt>
                <c:pt idx="112">
                  <c:v>2.2599999999999998</c:v>
                </c:pt>
                <c:pt idx="113">
                  <c:v>2.2799999999999998</c:v>
                </c:pt>
                <c:pt idx="114">
                  <c:v>2.2999999999999998</c:v>
                </c:pt>
                <c:pt idx="115">
                  <c:v>2.3199999999999998</c:v>
                </c:pt>
                <c:pt idx="116">
                  <c:v>2.34</c:v>
                </c:pt>
                <c:pt idx="117">
                  <c:v>2.36</c:v>
                </c:pt>
                <c:pt idx="118">
                  <c:v>2.38</c:v>
                </c:pt>
                <c:pt idx="119">
                  <c:v>2.4</c:v>
                </c:pt>
                <c:pt idx="120">
                  <c:v>2.42</c:v>
                </c:pt>
                <c:pt idx="121">
                  <c:v>2.44</c:v>
                </c:pt>
                <c:pt idx="122">
                  <c:v>2.46</c:v>
                </c:pt>
                <c:pt idx="123">
                  <c:v>2.48</c:v>
                </c:pt>
                <c:pt idx="124">
                  <c:v>2.5</c:v>
                </c:pt>
                <c:pt idx="125">
                  <c:v>2.52</c:v>
                </c:pt>
                <c:pt idx="126">
                  <c:v>2.54</c:v>
                </c:pt>
                <c:pt idx="127">
                  <c:v>2.56</c:v>
                </c:pt>
                <c:pt idx="128">
                  <c:v>2.58</c:v>
                </c:pt>
                <c:pt idx="129">
                  <c:v>2.6</c:v>
                </c:pt>
                <c:pt idx="130">
                  <c:v>2.62</c:v>
                </c:pt>
                <c:pt idx="131">
                  <c:v>2.64</c:v>
                </c:pt>
                <c:pt idx="132">
                  <c:v>2.66</c:v>
                </c:pt>
                <c:pt idx="133">
                  <c:v>2.68</c:v>
                </c:pt>
                <c:pt idx="134">
                  <c:v>2.7</c:v>
                </c:pt>
                <c:pt idx="135">
                  <c:v>2.72</c:v>
                </c:pt>
                <c:pt idx="136">
                  <c:v>2.74</c:v>
                </c:pt>
                <c:pt idx="137">
                  <c:v>2.76</c:v>
                </c:pt>
                <c:pt idx="138">
                  <c:v>2.78</c:v>
                </c:pt>
                <c:pt idx="139">
                  <c:v>2.8</c:v>
                </c:pt>
                <c:pt idx="140">
                  <c:v>2.82</c:v>
                </c:pt>
                <c:pt idx="141">
                  <c:v>2.84</c:v>
                </c:pt>
                <c:pt idx="142">
                  <c:v>2.86</c:v>
                </c:pt>
                <c:pt idx="143">
                  <c:v>2.88</c:v>
                </c:pt>
                <c:pt idx="144">
                  <c:v>2.9</c:v>
                </c:pt>
                <c:pt idx="145">
                  <c:v>2.92</c:v>
                </c:pt>
                <c:pt idx="146">
                  <c:v>2.94</c:v>
                </c:pt>
                <c:pt idx="147">
                  <c:v>2.96</c:v>
                </c:pt>
                <c:pt idx="148">
                  <c:v>2.98</c:v>
                </c:pt>
                <c:pt idx="149">
                  <c:v>3</c:v>
                </c:pt>
                <c:pt idx="150">
                  <c:v>3.02</c:v>
                </c:pt>
                <c:pt idx="151">
                  <c:v>3.04</c:v>
                </c:pt>
                <c:pt idx="152">
                  <c:v>3.06</c:v>
                </c:pt>
                <c:pt idx="153">
                  <c:v>3.08</c:v>
                </c:pt>
                <c:pt idx="154">
                  <c:v>3.1</c:v>
                </c:pt>
                <c:pt idx="155">
                  <c:v>3.12</c:v>
                </c:pt>
                <c:pt idx="156">
                  <c:v>3.14</c:v>
                </c:pt>
                <c:pt idx="157">
                  <c:v>3.16</c:v>
                </c:pt>
                <c:pt idx="158">
                  <c:v>3.18</c:v>
                </c:pt>
                <c:pt idx="159">
                  <c:v>3.2</c:v>
                </c:pt>
                <c:pt idx="160">
                  <c:v>3.22</c:v>
                </c:pt>
                <c:pt idx="161">
                  <c:v>3.24</c:v>
                </c:pt>
                <c:pt idx="162">
                  <c:v>3.26</c:v>
                </c:pt>
                <c:pt idx="163">
                  <c:v>3.28</c:v>
                </c:pt>
                <c:pt idx="164">
                  <c:v>3.3</c:v>
                </c:pt>
                <c:pt idx="165">
                  <c:v>3.32</c:v>
                </c:pt>
                <c:pt idx="166">
                  <c:v>3.34</c:v>
                </c:pt>
                <c:pt idx="167">
                  <c:v>3.36</c:v>
                </c:pt>
                <c:pt idx="168">
                  <c:v>3.38</c:v>
                </c:pt>
                <c:pt idx="169">
                  <c:v>3.4</c:v>
                </c:pt>
                <c:pt idx="170">
                  <c:v>3.42</c:v>
                </c:pt>
                <c:pt idx="171">
                  <c:v>3.44</c:v>
                </c:pt>
                <c:pt idx="172">
                  <c:v>3.46</c:v>
                </c:pt>
                <c:pt idx="173">
                  <c:v>3.48</c:v>
                </c:pt>
                <c:pt idx="174">
                  <c:v>3.5</c:v>
                </c:pt>
                <c:pt idx="175">
                  <c:v>3.52</c:v>
                </c:pt>
                <c:pt idx="176">
                  <c:v>3.54</c:v>
                </c:pt>
                <c:pt idx="177">
                  <c:v>3.56</c:v>
                </c:pt>
                <c:pt idx="178">
                  <c:v>3.58</c:v>
                </c:pt>
                <c:pt idx="179">
                  <c:v>3.6</c:v>
                </c:pt>
                <c:pt idx="180">
                  <c:v>3.62</c:v>
                </c:pt>
                <c:pt idx="181">
                  <c:v>3.64</c:v>
                </c:pt>
                <c:pt idx="182">
                  <c:v>3.66</c:v>
                </c:pt>
                <c:pt idx="183">
                  <c:v>3.68</c:v>
                </c:pt>
                <c:pt idx="184">
                  <c:v>3.7</c:v>
                </c:pt>
                <c:pt idx="185">
                  <c:v>3.72</c:v>
                </c:pt>
                <c:pt idx="186">
                  <c:v>3.74</c:v>
                </c:pt>
                <c:pt idx="187">
                  <c:v>3.76</c:v>
                </c:pt>
                <c:pt idx="188">
                  <c:v>3.78</c:v>
                </c:pt>
                <c:pt idx="189">
                  <c:v>3.8</c:v>
                </c:pt>
                <c:pt idx="190">
                  <c:v>3.82</c:v>
                </c:pt>
                <c:pt idx="191">
                  <c:v>3.84</c:v>
                </c:pt>
                <c:pt idx="192">
                  <c:v>3.86</c:v>
                </c:pt>
                <c:pt idx="193">
                  <c:v>3.88</c:v>
                </c:pt>
                <c:pt idx="194">
                  <c:v>3.9</c:v>
                </c:pt>
                <c:pt idx="195">
                  <c:v>3.92</c:v>
                </c:pt>
                <c:pt idx="196">
                  <c:v>3.94</c:v>
                </c:pt>
                <c:pt idx="197">
                  <c:v>3.96</c:v>
                </c:pt>
                <c:pt idx="198">
                  <c:v>3.98</c:v>
                </c:pt>
                <c:pt idx="199">
                  <c:v>4</c:v>
                </c:pt>
                <c:pt idx="200">
                  <c:v>4.0199999999999996</c:v>
                </c:pt>
                <c:pt idx="201">
                  <c:v>4.04</c:v>
                </c:pt>
                <c:pt idx="202">
                  <c:v>4.0599999999999996</c:v>
                </c:pt>
                <c:pt idx="203">
                  <c:v>4.08</c:v>
                </c:pt>
                <c:pt idx="204">
                  <c:v>4.0999999999999996</c:v>
                </c:pt>
                <c:pt idx="205">
                  <c:v>4.12</c:v>
                </c:pt>
                <c:pt idx="206">
                  <c:v>4.1399999999999997</c:v>
                </c:pt>
                <c:pt idx="207">
                  <c:v>4.16</c:v>
                </c:pt>
                <c:pt idx="208">
                  <c:v>4.18</c:v>
                </c:pt>
                <c:pt idx="209">
                  <c:v>4.2</c:v>
                </c:pt>
                <c:pt idx="210">
                  <c:v>4.22</c:v>
                </c:pt>
                <c:pt idx="211">
                  <c:v>4.24</c:v>
                </c:pt>
                <c:pt idx="212">
                  <c:v>4.26</c:v>
                </c:pt>
                <c:pt idx="213">
                  <c:v>4.28</c:v>
                </c:pt>
                <c:pt idx="214">
                  <c:v>4.3</c:v>
                </c:pt>
                <c:pt idx="215">
                  <c:v>4.32</c:v>
                </c:pt>
                <c:pt idx="216">
                  <c:v>4.34</c:v>
                </c:pt>
                <c:pt idx="217">
                  <c:v>4.3600000000000003</c:v>
                </c:pt>
                <c:pt idx="218">
                  <c:v>4.38</c:v>
                </c:pt>
                <c:pt idx="219">
                  <c:v>4.4000000000000004</c:v>
                </c:pt>
                <c:pt idx="220">
                  <c:v>4.42</c:v>
                </c:pt>
                <c:pt idx="221">
                  <c:v>4.4400000000000004</c:v>
                </c:pt>
                <c:pt idx="222">
                  <c:v>4.46</c:v>
                </c:pt>
                <c:pt idx="223">
                  <c:v>4.4800000000000004</c:v>
                </c:pt>
                <c:pt idx="224">
                  <c:v>4.5</c:v>
                </c:pt>
                <c:pt idx="225">
                  <c:v>4.5199999999999996</c:v>
                </c:pt>
                <c:pt idx="226">
                  <c:v>4.54</c:v>
                </c:pt>
                <c:pt idx="227">
                  <c:v>4.5599999999999996</c:v>
                </c:pt>
                <c:pt idx="228">
                  <c:v>4.58</c:v>
                </c:pt>
                <c:pt idx="229">
                  <c:v>4.5999999999999996</c:v>
                </c:pt>
                <c:pt idx="230">
                  <c:v>4.62</c:v>
                </c:pt>
                <c:pt idx="231">
                  <c:v>4.6399999999999997</c:v>
                </c:pt>
                <c:pt idx="232">
                  <c:v>4.66</c:v>
                </c:pt>
                <c:pt idx="233">
                  <c:v>4.68</c:v>
                </c:pt>
                <c:pt idx="234">
                  <c:v>4.7</c:v>
                </c:pt>
                <c:pt idx="235">
                  <c:v>4.72</c:v>
                </c:pt>
                <c:pt idx="236">
                  <c:v>4.74</c:v>
                </c:pt>
                <c:pt idx="237">
                  <c:v>4.76</c:v>
                </c:pt>
                <c:pt idx="238">
                  <c:v>4.78</c:v>
                </c:pt>
                <c:pt idx="239">
                  <c:v>4.8</c:v>
                </c:pt>
                <c:pt idx="240">
                  <c:v>4.82</c:v>
                </c:pt>
                <c:pt idx="241">
                  <c:v>4.84</c:v>
                </c:pt>
                <c:pt idx="242">
                  <c:v>4.8600000000000003</c:v>
                </c:pt>
                <c:pt idx="243">
                  <c:v>4.88</c:v>
                </c:pt>
                <c:pt idx="244">
                  <c:v>4.9000000000000004</c:v>
                </c:pt>
                <c:pt idx="245">
                  <c:v>4.92</c:v>
                </c:pt>
                <c:pt idx="246">
                  <c:v>4.9400000000000004</c:v>
                </c:pt>
                <c:pt idx="247">
                  <c:v>4.96</c:v>
                </c:pt>
                <c:pt idx="248">
                  <c:v>4.9800000000000004</c:v>
                </c:pt>
                <c:pt idx="249">
                  <c:v>5</c:v>
                </c:pt>
                <c:pt idx="250">
                  <c:v>5.0199999999999996</c:v>
                </c:pt>
                <c:pt idx="251">
                  <c:v>5.04</c:v>
                </c:pt>
                <c:pt idx="252">
                  <c:v>5.0599999999999996</c:v>
                </c:pt>
                <c:pt idx="253">
                  <c:v>5.08</c:v>
                </c:pt>
                <c:pt idx="254">
                  <c:v>5.0999999999999996</c:v>
                </c:pt>
                <c:pt idx="255">
                  <c:v>5.12</c:v>
                </c:pt>
                <c:pt idx="256">
                  <c:v>5.14</c:v>
                </c:pt>
                <c:pt idx="257">
                  <c:v>5.16</c:v>
                </c:pt>
                <c:pt idx="258">
                  <c:v>5.18</c:v>
                </c:pt>
                <c:pt idx="259">
                  <c:v>5.2</c:v>
                </c:pt>
                <c:pt idx="260">
                  <c:v>5.22</c:v>
                </c:pt>
                <c:pt idx="261">
                  <c:v>5.24</c:v>
                </c:pt>
                <c:pt idx="262">
                  <c:v>5.26</c:v>
                </c:pt>
                <c:pt idx="263">
                  <c:v>5.28</c:v>
                </c:pt>
                <c:pt idx="264">
                  <c:v>5.3</c:v>
                </c:pt>
                <c:pt idx="265">
                  <c:v>5.32</c:v>
                </c:pt>
                <c:pt idx="266">
                  <c:v>5.34</c:v>
                </c:pt>
                <c:pt idx="267">
                  <c:v>5.36</c:v>
                </c:pt>
                <c:pt idx="268">
                  <c:v>5.38</c:v>
                </c:pt>
                <c:pt idx="269">
                  <c:v>5.4</c:v>
                </c:pt>
                <c:pt idx="270">
                  <c:v>5.42</c:v>
                </c:pt>
                <c:pt idx="271">
                  <c:v>5.44</c:v>
                </c:pt>
                <c:pt idx="272">
                  <c:v>5.46</c:v>
                </c:pt>
                <c:pt idx="273">
                  <c:v>5.48</c:v>
                </c:pt>
                <c:pt idx="274">
                  <c:v>5.5</c:v>
                </c:pt>
                <c:pt idx="275">
                  <c:v>5.52</c:v>
                </c:pt>
                <c:pt idx="276">
                  <c:v>5.54</c:v>
                </c:pt>
                <c:pt idx="277">
                  <c:v>5.56</c:v>
                </c:pt>
                <c:pt idx="278">
                  <c:v>5.58</c:v>
                </c:pt>
                <c:pt idx="279">
                  <c:v>5.6</c:v>
                </c:pt>
                <c:pt idx="280">
                  <c:v>5.62</c:v>
                </c:pt>
                <c:pt idx="281">
                  <c:v>5.64</c:v>
                </c:pt>
                <c:pt idx="282">
                  <c:v>5.66</c:v>
                </c:pt>
                <c:pt idx="283">
                  <c:v>5.68</c:v>
                </c:pt>
                <c:pt idx="284">
                  <c:v>5.7</c:v>
                </c:pt>
                <c:pt idx="285">
                  <c:v>5.72</c:v>
                </c:pt>
                <c:pt idx="286">
                  <c:v>5.74</c:v>
                </c:pt>
                <c:pt idx="287">
                  <c:v>5.76</c:v>
                </c:pt>
                <c:pt idx="288">
                  <c:v>5.78</c:v>
                </c:pt>
                <c:pt idx="289">
                  <c:v>5.8</c:v>
                </c:pt>
                <c:pt idx="290">
                  <c:v>5.82</c:v>
                </c:pt>
                <c:pt idx="291">
                  <c:v>5.84</c:v>
                </c:pt>
                <c:pt idx="292">
                  <c:v>5.86</c:v>
                </c:pt>
                <c:pt idx="293">
                  <c:v>5.88</c:v>
                </c:pt>
                <c:pt idx="294">
                  <c:v>5.9</c:v>
                </c:pt>
                <c:pt idx="295">
                  <c:v>5.92</c:v>
                </c:pt>
                <c:pt idx="296">
                  <c:v>5.94</c:v>
                </c:pt>
                <c:pt idx="297">
                  <c:v>5.96</c:v>
                </c:pt>
                <c:pt idx="298">
                  <c:v>5.98</c:v>
                </c:pt>
                <c:pt idx="299">
                  <c:v>6</c:v>
                </c:pt>
                <c:pt idx="300">
                  <c:v>6.02</c:v>
                </c:pt>
                <c:pt idx="301">
                  <c:v>6.04</c:v>
                </c:pt>
                <c:pt idx="302">
                  <c:v>6.06</c:v>
                </c:pt>
                <c:pt idx="303">
                  <c:v>6.08</c:v>
                </c:pt>
                <c:pt idx="304">
                  <c:v>6.1</c:v>
                </c:pt>
                <c:pt idx="305">
                  <c:v>6.12</c:v>
                </c:pt>
                <c:pt idx="306">
                  <c:v>6.14</c:v>
                </c:pt>
                <c:pt idx="307">
                  <c:v>6.16</c:v>
                </c:pt>
                <c:pt idx="308">
                  <c:v>6.18</c:v>
                </c:pt>
                <c:pt idx="309">
                  <c:v>6.2</c:v>
                </c:pt>
                <c:pt idx="310">
                  <c:v>6.22</c:v>
                </c:pt>
                <c:pt idx="311">
                  <c:v>6.24</c:v>
                </c:pt>
                <c:pt idx="312">
                  <c:v>6.26</c:v>
                </c:pt>
                <c:pt idx="313">
                  <c:v>6.28</c:v>
                </c:pt>
                <c:pt idx="314">
                  <c:v>6.3</c:v>
                </c:pt>
                <c:pt idx="315">
                  <c:v>6.32</c:v>
                </c:pt>
                <c:pt idx="316">
                  <c:v>6.34</c:v>
                </c:pt>
                <c:pt idx="317">
                  <c:v>6.36</c:v>
                </c:pt>
                <c:pt idx="318">
                  <c:v>6.38</c:v>
                </c:pt>
                <c:pt idx="319">
                  <c:v>6.4</c:v>
                </c:pt>
                <c:pt idx="320">
                  <c:v>6.42</c:v>
                </c:pt>
                <c:pt idx="321">
                  <c:v>6.44</c:v>
                </c:pt>
                <c:pt idx="322">
                  <c:v>6.46</c:v>
                </c:pt>
                <c:pt idx="323">
                  <c:v>6.48</c:v>
                </c:pt>
                <c:pt idx="324">
                  <c:v>6.5</c:v>
                </c:pt>
                <c:pt idx="325">
                  <c:v>6.52</c:v>
                </c:pt>
                <c:pt idx="326">
                  <c:v>6.54</c:v>
                </c:pt>
                <c:pt idx="327">
                  <c:v>6.56</c:v>
                </c:pt>
                <c:pt idx="328">
                  <c:v>6.58</c:v>
                </c:pt>
                <c:pt idx="329">
                  <c:v>6.6</c:v>
                </c:pt>
                <c:pt idx="330">
                  <c:v>6.62</c:v>
                </c:pt>
                <c:pt idx="331">
                  <c:v>6.64</c:v>
                </c:pt>
                <c:pt idx="332">
                  <c:v>6.66</c:v>
                </c:pt>
                <c:pt idx="333">
                  <c:v>6.68</c:v>
                </c:pt>
                <c:pt idx="334">
                  <c:v>6.7</c:v>
                </c:pt>
                <c:pt idx="335">
                  <c:v>6.72</c:v>
                </c:pt>
                <c:pt idx="336">
                  <c:v>6.74</c:v>
                </c:pt>
                <c:pt idx="337">
                  <c:v>6.76</c:v>
                </c:pt>
                <c:pt idx="338">
                  <c:v>6.78</c:v>
                </c:pt>
                <c:pt idx="339">
                  <c:v>6.8</c:v>
                </c:pt>
                <c:pt idx="340">
                  <c:v>6.82</c:v>
                </c:pt>
                <c:pt idx="341">
                  <c:v>6.84</c:v>
                </c:pt>
                <c:pt idx="342">
                  <c:v>6.86</c:v>
                </c:pt>
                <c:pt idx="343">
                  <c:v>6.88</c:v>
                </c:pt>
                <c:pt idx="344">
                  <c:v>6.9</c:v>
                </c:pt>
                <c:pt idx="345">
                  <c:v>6.92</c:v>
                </c:pt>
                <c:pt idx="346">
                  <c:v>6.94</c:v>
                </c:pt>
                <c:pt idx="347">
                  <c:v>6.96</c:v>
                </c:pt>
                <c:pt idx="348">
                  <c:v>6.98</c:v>
                </c:pt>
                <c:pt idx="349">
                  <c:v>7</c:v>
                </c:pt>
                <c:pt idx="350">
                  <c:v>7.02</c:v>
                </c:pt>
                <c:pt idx="351">
                  <c:v>7.04</c:v>
                </c:pt>
                <c:pt idx="352">
                  <c:v>7.06</c:v>
                </c:pt>
                <c:pt idx="353">
                  <c:v>7.08</c:v>
                </c:pt>
                <c:pt idx="354">
                  <c:v>7.1</c:v>
                </c:pt>
                <c:pt idx="355">
                  <c:v>7.12</c:v>
                </c:pt>
                <c:pt idx="356">
                  <c:v>7.14</c:v>
                </c:pt>
                <c:pt idx="357">
                  <c:v>7.16</c:v>
                </c:pt>
                <c:pt idx="358">
                  <c:v>7.18</c:v>
                </c:pt>
                <c:pt idx="359">
                  <c:v>7.2</c:v>
                </c:pt>
                <c:pt idx="360">
                  <c:v>7.22</c:v>
                </c:pt>
                <c:pt idx="361">
                  <c:v>7.24</c:v>
                </c:pt>
                <c:pt idx="362">
                  <c:v>7.26</c:v>
                </c:pt>
                <c:pt idx="363">
                  <c:v>7.28</c:v>
                </c:pt>
                <c:pt idx="364">
                  <c:v>7.3</c:v>
                </c:pt>
                <c:pt idx="365">
                  <c:v>7.32</c:v>
                </c:pt>
                <c:pt idx="366">
                  <c:v>7.34</c:v>
                </c:pt>
                <c:pt idx="367">
                  <c:v>7.36</c:v>
                </c:pt>
                <c:pt idx="368">
                  <c:v>7.38</c:v>
                </c:pt>
                <c:pt idx="369">
                  <c:v>7.4</c:v>
                </c:pt>
                <c:pt idx="370">
                  <c:v>7.42</c:v>
                </c:pt>
                <c:pt idx="371">
                  <c:v>7.44</c:v>
                </c:pt>
                <c:pt idx="372">
                  <c:v>7.46</c:v>
                </c:pt>
                <c:pt idx="373">
                  <c:v>7.48</c:v>
                </c:pt>
                <c:pt idx="374">
                  <c:v>7.5</c:v>
                </c:pt>
                <c:pt idx="375">
                  <c:v>7.52</c:v>
                </c:pt>
                <c:pt idx="376">
                  <c:v>7.54</c:v>
                </c:pt>
                <c:pt idx="377">
                  <c:v>7.56</c:v>
                </c:pt>
                <c:pt idx="378">
                  <c:v>7.58</c:v>
                </c:pt>
                <c:pt idx="379">
                  <c:v>7.6</c:v>
                </c:pt>
                <c:pt idx="380">
                  <c:v>7.62</c:v>
                </c:pt>
                <c:pt idx="381">
                  <c:v>7.64</c:v>
                </c:pt>
                <c:pt idx="382">
                  <c:v>7.66</c:v>
                </c:pt>
                <c:pt idx="383">
                  <c:v>7.68</c:v>
                </c:pt>
                <c:pt idx="384">
                  <c:v>7.7</c:v>
                </c:pt>
                <c:pt idx="385">
                  <c:v>7.72</c:v>
                </c:pt>
                <c:pt idx="386">
                  <c:v>7.74</c:v>
                </c:pt>
                <c:pt idx="387">
                  <c:v>7.76</c:v>
                </c:pt>
                <c:pt idx="388">
                  <c:v>7.78</c:v>
                </c:pt>
                <c:pt idx="389">
                  <c:v>7.8</c:v>
                </c:pt>
                <c:pt idx="390">
                  <c:v>7.82</c:v>
                </c:pt>
                <c:pt idx="391">
                  <c:v>7.84</c:v>
                </c:pt>
                <c:pt idx="392">
                  <c:v>7.86</c:v>
                </c:pt>
                <c:pt idx="393">
                  <c:v>7.88</c:v>
                </c:pt>
                <c:pt idx="394">
                  <c:v>7.9</c:v>
                </c:pt>
                <c:pt idx="395">
                  <c:v>7.92</c:v>
                </c:pt>
                <c:pt idx="396">
                  <c:v>7.94</c:v>
                </c:pt>
                <c:pt idx="397">
                  <c:v>7.96</c:v>
                </c:pt>
                <c:pt idx="398">
                  <c:v>7.98</c:v>
                </c:pt>
                <c:pt idx="399">
                  <c:v>8</c:v>
                </c:pt>
                <c:pt idx="400">
                  <c:v>8.02</c:v>
                </c:pt>
                <c:pt idx="401">
                  <c:v>8.0399999999999991</c:v>
                </c:pt>
                <c:pt idx="402">
                  <c:v>8.06</c:v>
                </c:pt>
                <c:pt idx="403">
                  <c:v>8.08</c:v>
                </c:pt>
                <c:pt idx="404">
                  <c:v>8.1</c:v>
                </c:pt>
                <c:pt idx="405">
                  <c:v>8.1199999999999992</c:v>
                </c:pt>
                <c:pt idx="406">
                  <c:v>8.14</c:v>
                </c:pt>
                <c:pt idx="407">
                  <c:v>8.16</c:v>
                </c:pt>
                <c:pt idx="408">
                  <c:v>8.18</c:v>
                </c:pt>
                <c:pt idx="409">
                  <c:v>8.1999999999999993</c:v>
                </c:pt>
                <c:pt idx="410">
                  <c:v>8.2200000000000006</c:v>
                </c:pt>
                <c:pt idx="411">
                  <c:v>8.24</c:v>
                </c:pt>
                <c:pt idx="412">
                  <c:v>8.26</c:v>
                </c:pt>
                <c:pt idx="413">
                  <c:v>8.2799999999999994</c:v>
                </c:pt>
                <c:pt idx="414">
                  <c:v>8.3000000000000007</c:v>
                </c:pt>
                <c:pt idx="415">
                  <c:v>8.32</c:v>
                </c:pt>
                <c:pt idx="416">
                  <c:v>8.34</c:v>
                </c:pt>
                <c:pt idx="417">
                  <c:v>8.36</c:v>
                </c:pt>
                <c:pt idx="418">
                  <c:v>8.3800000000000008</c:v>
                </c:pt>
                <c:pt idx="419">
                  <c:v>8.4</c:v>
                </c:pt>
                <c:pt idx="420">
                  <c:v>8.42</c:v>
                </c:pt>
                <c:pt idx="421">
                  <c:v>8.44</c:v>
                </c:pt>
                <c:pt idx="422">
                  <c:v>8.4600000000000009</c:v>
                </c:pt>
                <c:pt idx="423">
                  <c:v>8.48</c:v>
                </c:pt>
                <c:pt idx="424">
                  <c:v>8.5</c:v>
                </c:pt>
                <c:pt idx="425">
                  <c:v>8.52</c:v>
                </c:pt>
                <c:pt idx="426">
                  <c:v>8.5399999999999991</c:v>
                </c:pt>
                <c:pt idx="427">
                  <c:v>8.56</c:v>
                </c:pt>
                <c:pt idx="428">
                  <c:v>8.58</c:v>
                </c:pt>
                <c:pt idx="429">
                  <c:v>8.6</c:v>
                </c:pt>
                <c:pt idx="430">
                  <c:v>8.6199999999999992</c:v>
                </c:pt>
                <c:pt idx="431">
                  <c:v>8.64</c:v>
                </c:pt>
                <c:pt idx="432">
                  <c:v>8.66</c:v>
                </c:pt>
                <c:pt idx="433">
                  <c:v>8.68</c:v>
                </c:pt>
                <c:pt idx="434">
                  <c:v>8.6999999999999993</c:v>
                </c:pt>
                <c:pt idx="435">
                  <c:v>8.7200000000000006</c:v>
                </c:pt>
                <c:pt idx="436">
                  <c:v>8.74</c:v>
                </c:pt>
                <c:pt idx="437">
                  <c:v>8.76</c:v>
                </c:pt>
                <c:pt idx="438">
                  <c:v>8.7799999999999994</c:v>
                </c:pt>
                <c:pt idx="439">
                  <c:v>8.8000000000000007</c:v>
                </c:pt>
                <c:pt idx="440">
                  <c:v>8.82</c:v>
                </c:pt>
                <c:pt idx="441">
                  <c:v>8.84</c:v>
                </c:pt>
                <c:pt idx="442">
                  <c:v>8.86</c:v>
                </c:pt>
                <c:pt idx="443">
                  <c:v>8.8800000000000008</c:v>
                </c:pt>
                <c:pt idx="444">
                  <c:v>8.9</c:v>
                </c:pt>
                <c:pt idx="445">
                  <c:v>8.92</c:v>
                </c:pt>
                <c:pt idx="446">
                  <c:v>8.94</c:v>
                </c:pt>
                <c:pt idx="447">
                  <c:v>8.9600000000000009</c:v>
                </c:pt>
                <c:pt idx="448">
                  <c:v>8.98</c:v>
                </c:pt>
                <c:pt idx="449">
                  <c:v>9</c:v>
                </c:pt>
                <c:pt idx="450">
                  <c:v>9.02</c:v>
                </c:pt>
                <c:pt idx="451">
                  <c:v>9.0399999999999991</c:v>
                </c:pt>
                <c:pt idx="452">
                  <c:v>9.06</c:v>
                </c:pt>
                <c:pt idx="453">
                  <c:v>9.08</c:v>
                </c:pt>
                <c:pt idx="454">
                  <c:v>9.1</c:v>
                </c:pt>
                <c:pt idx="455">
                  <c:v>9.1199999999999992</c:v>
                </c:pt>
                <c:pt idx="456">
                  <c:v>9.14</c:v>
                </c:pt>
                <c:pt idx="457">
                  <c:v>9.16</c:v>
                </c:pt>
                <c:pt idx="458">
                  <c:v>9.18</c:v>
                </c:pt>
                <c:pt idx="459">
                  <c:v>9.1999999999999993</c:v>
                </c:pt>
                <c:pt idx="460">
                  <c:v>9.2200000000000006</c:v>
                </c:pt>
                <c:pt idx="461">
                  <c:v>9.24</c:v>
                </c:pt>
                <c:pt idx="462">
                  <c:v>9.26</c:v>
                </c:pt>
                <c:pt idx="463">
                  <c:v>9.2799999999999994</c:v>
                </c:pt>
                <c:pt idx="464">
                  <c:v>9.3000000000000007</c:v>
                </c:pt>
                <c:pt idx="465">
                  <c:v>9.32</c:v>
                </c:pt>
                <c:pt idx="466">
                  <c:v>9.34</c:v>
                </c:pt>
                <c:pt idx="467">
                  <c:v>9.36</c:v>
                </c:pt>
                <c:pt idx="468">
                  <c:v>9.3800000000000008</c:v>
                </c:pt>
                <c:pt idx="469">
                  <c:v>9.4</c:v>
                </c:pt>
                <c:pt idx="470">
                  <c:v>9.42</c:v>
                </c:pt>
                <c:pt idx="471">
                  <c:v>9.44</c:v>
                </c:pt>
                <c:pt idx="472">
                  <c:v>9.4600000000000009</c:v>
                </c:pt>
                <c:pt idx="473">
                  <c:v>9.48</c:v>
                </c:pt>
                <c:pt idx="474">
                  <c:v>9.5</c:v>
                </c:pt>
                <c:pt idx="475">
                  <c:v>9.52</c:v>
                </c:pt>
                <c:pt idx="476">
                  <c:v>9.5399999999999991</c:v>
                </c:pt>
                <c:pt idx="477">
                  <c:v>9.56</c:v>
                </c:pt>
                <c:pt idx="478">
                  <c:v>9.58</c:v>
                </c:pt>
                <c:pt idx="479">
                  <c:v>9.6</c:v>
                </c:pt>
                <c:pt idx="480">
                  <c:v>9.6199999999999992</c:v>
                </c:pt>
                <c:pt idx="481">
                  <c:v>9.64</c:v>
                </c:pt>
                <c:pt idx="482">
                  <c:v>9.66</c:v>
                </c:pt>
                <c:pt idx="483">
                  <c:v>9.68</c:v>
                </c:pt>
                <c:pt idx="484">
                  <c:v>9.6999999999999993</c:v>
                </c:pt>
                <c:pt idx="485">
                  <c:v>9.7200000000000006</c:v>
                </c:pt>
                <c:pt idx="486">
                  <c:v>9.74</c:v>
                </c:pt>
                <c:pt idx="487">
                  <c:v>9.76</c:v>
                </c:pt>
                <c:pt idx="488">
                  <c:v>9.7799999999999994</c:v>
                </c:pt>
                <c:pt idx="489">
                  <c:v>9.8000000000000007</c:v>
                </c:pt>
                <c:pt idx="490">
                  <c:v>9.82</c:v>
                </c:pt>
                <c:pt idx="491">
                  <c:v>9.84</c:v>
                </c:pt>
                <c:pt idx="492">
                  <c:v>9.86</c:v>
                </c:pt>
                <c:pt idx="493">
                  <c:v>9.8800000000000008</c:v>
                </c:pt>
                <c:pt idx="494">
                  <c:v>9.9</c:v>
                </c:pt>
                <c:pt idx="495">
                  <c:v>9.92</c:v>
                </c:pt>
                <c:pt idx="496">
                  <c:v>9.94</c:v>
                </c:pt>
                <c:pt idx="497">
                  <c:v>9.9600000000000009</c:v>
                </c:pt>
                <c:pt idx="498">
                  <c:v>9.98</c:v>
                </c:pt>
                <c:pt idx="499">
                  <c:v>10</c:v>
                </c:pt>
                <c:pt idx="500">
                  <c:v>10.02</c:v>
                </c:pt>
                <c:pt idx="501">
                  <c:v>10.039999999999999</c:v>
                </c:pt>
                <c:pt idx="502">
                  <c:v>10.06</c:v>
                </c:pt>
                <c:pt idx="503">
                  <c:v>10.08</c:v>
                </c:pt>
                <c:pt idx="504">
                  <c:v>10.1</c:v>
                </c:pt>
                <c:pt idx="505">
                  <c:v>10.119999999999999</c:v>
                </c:pt>
                <c:pt idx="506">
                  <c:v>10.14</c:v>
                </c:pt>
                <c:pt idx="507">
                  <c:v>10.16</c:v>
                </c:pt>
                <c:pt idx="508">
                  <c:v>10.18</c:v>
                </c:pt>
                <c:pt idx="509">
                  <c:v>10.199999999999999</c:v>
                </c:pt>
                <c:pt idx="510">
                  <c:v>10.220000000000001</c:v>
                </c:pt>
                <c:pt idx="511">
                  <c:v>10.24</c:v>
                </c:pt>
                <c:pt idx="512">
                  <c:v>10.26</c:v>
                </c:pt>
                <c:pt idx="513">
                  <c:v>10.28</c:v>
                </c:pt>
                <c:pt idx="514">
                  <c:v>10.3</c:v>
                </c:pt>
                <c:pt idx="515">
                  <c:v>10.32</c:v>
                </c:pt>
                <c:pt idx="516">
                  <c:v>10.34</c:v>
                </c:pt>
                <c:pt idx="517">
                  <c:v>10.36</c:v>
                </c:pt>
                <c:pt idx="518">
                  <c:v>10.38</c:v>
                </c:pt>
                <c:pt idx="519">
                  <c:v>10.4</c:v>
                </c:pt>
                <c:pt idx="520">
                  <c:v>10.42</c:v>
                </c:pt>
                <c:pt idx="521">
                  <c:v>10.44</c:v>
                </c:pt>
                <c:pt idx="522">
                  <c:v>10.46</c:v>
                </c:pt>
                <c:pt idx="523">
                  <c:v>10.48</c:v>
                </c:pt>
                <c:pt idx="524">
                  <c:v>10.5</c:v>
                </c:pt>
                <c:pt idx="525">
                  <c:v>10.52</c:v>
                </c:pt>
                <c:pt idx="526">
                  <c:v>10.54</c:v>
                </c:pt>
                <c:pt idx="527">
                  <c:v>10.56</c:v>
                </c:pt>
                <c:pt idx="528">
                  <c:v>10.58</c:v>
                </c:pt>
                <c:pt idx="529">
                  <c:v>10.6</c:v>
                </c:pt>
                <c:pt idx="530">
                  <c:v>10.62</c:v>
                </c:pt>
                <c:pt idx="531">
                  <c:v>10.64</c:v>
                </c:pt>
                <c:pt idx="532">
                  <c:v>10.66</c:v>
                </c:pt>
                <c:pt idx="533">
                  <c:v>10.68</c:v>
                </c:pt>
                <c:pt idx="534">
                  <c:v>10.7</c:v>
                </c:pt>
                <c:pt idx="535">
                  <c:v>10.72</c:v>
                </c:pt>
                <c:pt idx="536">
                  <c:v>10.74</c:v>
                </c:pt>
                <c:pt idx="537">
                  <c:v>10.76</c:v>
                </c:pt>
                <c:pt idx="538">
                  <c:v>10.78</c:v>
                </c:pt>
                <c:pt idx="539">
                  <c:v>10.8</c:v>
                </c:pt>
                <c:pt idx="540">
                  <c:v>10.82</c:v>
                </c:pt>
                <c:pt idx="541">
                  <c:v>10.84</c:v>
                </c:pt>
                <c:pt idx="542">
                  <c:v>10.86</c:v>
                </c:pt>
                <c:pt idx="543">
                  <c:v>10.88</c:v>
                </c:pt>
                <c:pt idx="544">
                  <c:v>10.9</c:v>
                </c:pt>
                <c:pt idx="545">
                  <c:v>10.92</c:v>
                </c:pt>
                <c:pt idx="546">
                  <c:v>10.94</c:v>
                </c:pt>
                <c:pt idx="547">
                  <c:v>10.96</c:v>
                </c:pt>
                <c:pt idx="548">
                  <c:v>10.98</c:v>
                </c:pt>
                <c:pt idx="549">
                  <c:v>11</c:v>
                </c:pt>
                <c:pt idx="550">
                  <c:v>11.02</c:v>
                </c:pt>
                <c:pt idx="551">
                  <c:v>11.04</c:v>
                </c:pt>
                <c:pt idx="552">
                  <c:v>11.06</c:v>
                </c:pt>
                <c:pt idx="553">
                  <c:v>11.08</c:v>
                </c:pt>
                <c:pt idx="554">
                  <c:v>11.1</c:v>
                </c:pt>
                <c:pt idx="555">
                  <c:v>11.12</c:v>
                </c:pt>
                <c:pt idx="556">
                  <c:v>11.14</c:v>
                </c:pt>
                <c:pt idx="557">
                  <c:v>11.16</c:v>
                </c:pt>
                <c:pt idx="558">
                  <c:v>11.18</c:v>
                </c:pt>
                <c:pt idx="559">
                  <c:v>11.2</c:v>
                </c:pt>
                <c:pt idx="560">
                  <c:v>11.22</c:v>
                </c:pt>
                <c:pt idx="561">
                  <c:v>11.24</c:v>
                </c:pt>
                <c:pt idx="562">
                  <c:v>11.26</c:v>
                </c:pt>
                <c:pt idx="563">
                  <c:v>11.28</c:v>
                </c:pt>
                <c:pt idx="564">
                  <c:v>11.3</c:v>
                </c:pt>
                <c:pt idx="565">
                  <c:v>11.32</c:v>
                </c:pt>
                <c:pt idx="566">
                  <c:v>11.34</c:v>
                </c:pt>
                <c:pt idx="567">
                  <c:v>11.36</c:v>
                </c:pt>
                <c:pt idx="568">
                  <c:v>11.38</c:v>
                </c:pt>
                <c:pt idx="569">
                  <c:v>11.4</c:v>
                </c:pt>
                <c:pt idx="570">
                  <c:v>11.42</c:v>
                </c:pt>
                <c:pt idx="571">
                  <c:v>11.44</c:v>
                </c:pt>
                <c:pt idx="572">
                  <c:v>11.46</c:v>
                </c:pt>
                <c:pt idx="573">
                  <c:v>11.48</c:v>
                </c:pt>
                <c:pt idx="574">
                  <c:v>11.5</c:v>
                </c:pt>
                <c:pt idx="575">
                  <c:v>11.52</c:v>
                </c:pt>
                <c:pt idx="576">
                  <c:v>11.54</c:v>
                </c:pt>
                <c:pt idx="577">
                  <c:v>11.56</c:v>
                </c:pt>
                <c:pt idx="578">
                  <c:v>11.58</c:v>
                </c:pt>
                <c:pt idx="579">
                  <c:v>11.6</c:v>
                </c:pt>
                <c:pt idx="580">
                  <c:v>11.62</c:v>
                </c:pt>
                <c:pt idx="581">
                  <c:v>11.64</c:v>
                </c:pt>
                <c:pt idx="582">
                  <c:v>11.66</c:v>
                </c:pt>
                <c:pt idx="583">
                  <c:v>11.68</c:v>
                </c:pt>
                <c:pt idx="584">
                  <c:v>11.7</c:v>
                </c:pt>
                <c:pt idx="585">
                  <c:v>11.72</c:v>
                </c:pt>
                <c:pt idx="586">
                  <c:v>11.74</c:v>
                </c:pt>
                <c:pt idx="587">
                  <c:v>11.76</c:v>
                </c:pt>
                <c:pt idx="588">
                  <c:v>11.78</c:v>
                </c:pt>
                <c:pt idx="589">
                  <c:v>11.8</c:v>
                </c:pt>
                <c:pt idx="590">
                  <c:v>11.82</c:v>
                </c:pt>
                <c:pt idx="591">
                  <c:v>11.84</c:v>
                </c:pt>
                <c:pt idx="592">
                  <c:v>11.86</c:v>
                </c:pt>
                <c:pt idx="593">
                  <c:v>11.88</c:v>
                </c:pt>
                <c:pt idx="594">
                  <c:v>11.9</c:v>
                </c:pt>
                <c:pt idx="595">
                  <c:v>11.92</c:v>
                </c:pt>
                <c:pt idx="596">
                  <c:v>11.94</c:v>
                </c:pt>
                <c:pt idx="597">
                  <c:v>11.96</c:v>
                </c:pt>
                <c:pt idx="598">
                  <c:v>11.98</c:v>
                </c:pt>
                <c:pt idx="599">
                  <c:v>12</c:v>
                </c:pt>
                <c:pt idx="600">
                  <c:v>12.02</c:v>
                </c:pt>
                <c:pt idx="601">
                  <c:v>12.04</c:v>
                </c:pt>
                <c:pt idx="602">
                  <c:v>12.06</c:v>
                </c:pt>
                <c:pt idx="603">
                  <c:v>12.08</c:v>
                </c:pt>
                <c:pt idx="604">
                  <c:v>12.1</c:v>
                </c:pt>
                <c:pt idx="605">
                  <c:v>12.12</c:v>
                </c:pt>
                <c:pt idx="606">
                  <c:v>12.14</c:v>
                </c:pt>
                <c:pt idx="607">
                  <c:v>12.16</c:v>
                </c:pt>
                <c:pt idx="608">
                  <c:v>12.18</c:v>
                </c:pt>
                <c:pt idx="609">
                  <c:v>12.2</c:v>
                </c:pt>
                <c:pt idx="610">
                  <c:v>12.22</c:v>
                </c:pt>
                <c:pt idx="611">
                  <c:v>12.24</c:v>
                </c:pt>
                <c:pt idx="612">
                  <c:v>12.26</c:v>
                </c:pt>
                <c:pt idx="613">
                  <c:v>12.28</c:v>
                </c:pt>
                <c:pt idx="614">
                  <c:v>12.3</c:v>
                </c:pt>
                <c:pt idx="615">
                  <c:v>12.32</c:v>
                </c:pt>
                <c:pt idx="616">
                  <c:v>12.34</c:v>
                </c:pt>
                <c:pt idx="617">
                  <c:v>12.36</c:v>
                </c:pt>
                <c:pt idx="618">
                  <c:v>12.38</c:v>
                </c:pt>
                <c:pt idx="619">
                  <c:v>12.4</c:v>
                </c:pt>
                <c:pt idx="620">
                  <c:v>12.42</c:v>
                </c:pt>
                <c:pt idx="621">
                  <c:v>12.44</c:v>
                </c:pt>
                <c:pt idx="622">
                  <c:v>12.46</c:v>
                </c:pt>
                <c:pt idx="623">
                  <c:v>12.48</c:v>
                </c:pt>
                <c:pt idx="624">
                  <c:v>12.5</c:v>
                </c:pt>
                <c:pt idx="625">
                  <c:v>12.52</c:v>
                </c:pt>
                <c:pt idx="626">
                  <c:v>12.54</c:v>
                </c:pt>
                <c:pt idx="627">
                  <c:v>12.56</c:v>
                </c:pt>
                <c:pt idx="628">
                  <c:v>12.58</c:v>
                </c:pt>
                <c:pt idx="629">
                  <c:v>12.6</c:v>
                </c:pt>
                <c:pt idx="630">
                  <c:v>12.62</c:v>
                </c:pt>
                <c:pt idx="631">
                  <c:v>12.64</c:v>
                </c:pt>
                <c:pt idx="632">
                  <c:v>12.66</c:v>
                </c:pt>
                <c:pt idx="633">
                  <c:v>12.68</c:v>
                </c:pt>
                <c:pt idx="634">
                  <c:v>12.7</c:v>
                </c:pt>
                <c:pt idx="635">
                  <c:v>12.72</c:v>
                </c:pt>
                <c:pt idx="636">
                  <c:v>12.74</c:v>
                </c:pt>
                <c:pt idx="637">
                  <c:v>12.76</c:v>
                </c:pt>
                <c:pt idx="638">
                  <c:v>12.78</c:v>
                </c:pt>
                <c:pt idx="639">
                  <c:v>12.8</c:v>
                </c:pt>
                <c:pt idx="640">
                  <c:v>12.82</c:v>
                </c:pt>
                <c:pt idx="641">
                  <c:v>12.84</c:v>
                </c:pt>
                <c:pt idx="642">
                  <c:v>12.86</c:v>
                </c:pt>
                <c:pt idx="643">
                  <c:v>12.88</c:v>
                </c:pt>
                <c:pt idx="644">
                  <c:v>12.9</c:v>
                </c:pt>
                <c:pt idx="645">
                  <c:v>12.92</c:v>
                </c:pt>
                <c:pt idx="646">
                  <c:v>12.94</c:v>
                </c:pt>
                <c:pt idx="647">
                  <c:v>12.96</c:v>
                </c:pt>
                <c:pt idx="648">
                  <c:v>12.98</c:v>
                </c:pt>
                <c:pt idx="649">
                  <c:v>13</c:v>
                </c:pt>
                <c:pt idx="650">
                  <c:v>13.02</c:v>
                </c:pt>
                <c:pt idx="651">
                  <c:v>13.04</c:v>
                </c:pt>
                <c:pt idx="652">
                  <c:v>13.06</c:v>
                </c:pt>
                <c:pt idx="653">
                  <c:v>13.08</c:v>
                </c:pt>
                <c:pt idx="654">
                  <c:v>13.1</c:v>
                </c:pt>
                <c:pt idx="655">
                  <c:v>13.12</c:v>
                </c:pt>
                <c:pt idx="656">
                  <c:v>13.14</c:v>
                </c:pt>
                <c:pt idx="657">
                  <c:v>13.16</c:v>
                </c:pt>
                <c:pt idx="658">
                  <c:v>13.18</c:v>
                </c:pt>
                <c:pt idx="659">
                  <c:v>13.2</c:v>
                </c:pt>
                <c:pt idx="660">
                  <c:v>13.22</c:v>
                </c:pt>
                <c:pt idx="661">
                  <c:v>13.24</c:v>
                </c:pt>
                <c:pt idx="662">
                  <c:v>13.26</c:v>
                </c:pt>
                <c:pt idx="663">
                  <c:v>13.28</c:v>
                </c:pt>
                <c:pt idx="664">
                  <c:v>13.3</c:v>
                </c:pt>
                <c:pt idx="665">
                  <c:v>13.32</c:v>
                </c:pt>
                <c:pt idx="666">
                  <c:v>13.34</c:v>
                </c:pt>
                <c:pt idx="667">
                  <c:v>13.36</c:v>
                </c:pt>
                <c:pt idx="668">
                  <c:v>13.38</c:v>
                </c:pt>
                <c:pt idx="669">
                  <c:v>13.4</c:v>
                </c:pt>
                <c:pt idx="670">
                  <c:v>13.42</c:v>
                </c:pt>
                <c:pt idx="671">
                  <c:v>13.44</c:v>
                </c:pt>
                <c:pt idx="672">
                  <c:v>13.46</c:v>
                </c:pt>
                <c:pt idx="673">
                  <c:v>13.48</c:v>
                </c:pt>
                <c:pt idx="674">
                  <c:v>13.5</c:v>
                </c:pt>
                <c:pt idx="675">
                  <c:v>13.52</c:v>
                </c:pt>
                <c:pt idx="676">
                  <c:v>13.54</c:v>
                </c:pt>
                <c:pt idx="677">
                  <c:v>13.56</c:v>
                </c:pt>
                <c:pt idx="678">
                  <c:v>13.58</c:v>
                </c:pt>
                <c:pt idx="679">
                  <c:v>13.6</c:v>
                </c:pt>
                <c:pt idx="680">
                  <c:v>13.62</c:v>
                </c:pt>
                <c:pt idx="681">
                  <c:v>13.64</c:v>
                </c:pt>
                <c:pt idx="682">
                  <c:v>13.66</c:v>
                </c:pt>
                <c:pt idx="683">
                  <c:v>13.68</c:v>
                </c:pt>
                <c:pt idx="684">
                  <c:v>13.7</c:v>
                </c:pt>
                <c:pt idx="685">
                  <c:v>13.72</c:v>
                </c:pt>
                <c:pt idx="686">
                  <c:v>13.74</c:v>
                </c:pt>
                <c:pt idx="687">
                  <c:v>13.76</c:v>
                </c:pt>
                <c:pt idx="688">
                  <c:v>13.78</c:v>
                </c:pt>
                <c:pt idx="689">
                  <c:v>13.8</c:v>
                </c:pt>
                <c:pt idx="690">
                  <c:v>13.82</c:v>
                </c:pt>
                <c:pt idx="691">
                  <c:v>13.84</c:v>
                </c:pt>
                <c:pt idx="692">
                  <c:v>13.86</c:v>
                </c:pt>
                <c:pt idx="693">
                  <c:v>13.88</c:v>
                </c:pt>
                <c:pt idx="694">
                  <c:v>13.9</c:v>
                </c:pt>
                <c:pt idx="695">
                  <c:v>13.92</c:v>
                </c:pt>
                <c:pt idx="696">
                  <c:v>13.94</c:v>
                </c:pt>
                <c:pt idx="697">
                  <c:v>13.96</c:v>
                </c:pt>
                <c:pt idx="698">
                  <c:v>13.98</c:v>
                </c:pt>
                <c:pt idx="699">
                  <c:v>14</c:v>
                </c:pt>
                <c:pt idx="700">
                  <c:v>14.02</c:v>
                </c:pt>
                <c:pt idx="701">
                  <c:v>14.04</c:v>
                </c:pt>
                <c:pt idx="702">
                  <c:v>14.06</c:v>
                </c:pt>
                <c:pt idx="703">
                  <c:v>14.08</c:v>
                </c:pt>
                <c:pt idx="704">
                  <c:v>14.1</c:v>
                </c:pt>
                <c:pt idx="705">
                  <c:v>14.12</c:v>
                </c:pt>
                <c:pt idx="706">
                  <c:v>14.14</c:v>
                </c:pt>
                <c:pt idx="707">
                  <c:v>14.16</c:v>
                </c:pt>
                <c:pt idx="708">
                  <c:v>14.18</c:v>
                </c:pt>
                <c:pt idx="709">
                  <c:v>14.2</c:v>
                </c:pt>
                <c:pt idx="710">
                  <c:v>14.22</c:v>
                </c:pt>
                <c:pt idx="711">
                  <c:v>14.24</c:v>
                </c:pt>
                <c:pt idx="712">
                  <c:v>14.26</c:v>
                </c:pt>
                <c:pt idx="713">
                  <c:v>14.28</c:v>
                </c:pt>
                <c:pt idx="714">
                  <c:v>14.3</c:v>
                </c:pt>
                <c:pt idx="715">
                  <c:v>14.32</c:v>
                </c:pt>
                <c:pt idx="716">
                  <c:v>14.34</c:v>
                </c:pt>
                <c:pt idx="717">
                  <c:v>14.36</c:v>
                </c:pt>
                <c:pt idx="718">
                  <c:v>14.38</c:v>
                </c:pt>
                <c:pt idx="719">
                  <c:v>14.4</c:v>
                </c:pt>
                <c:pt idx="720">
                  <c:v>14.42</c:v>
                </c:pt>
                <c:pt idx="721">
                  <c:v>14.44</c:v>
                </c:pt>
                <c:pt idx="722">
                  <c:v>14.46</c:v>
                </c:pt>
                <c:pt idx="723">
                  <c:v>14.48</c:v>
                </c:pt>
                <c:pt idx="724">
                  <c:v>14.5</c:v>
                </c:pt>
                <c:pt idx="725">
                  <c:v>14.52</c:v>
                </c:pt>
                <c:pt idx="726">
                  <c:v>14.54</c:v>
                </c:pt>
                <c:pt idx="727">
                  <c:v>14.56</c:v>
                </c:pt>
                <c:pt idx="728">
                  <c:v>14.58</c:v>
                </c:pt>
                <c:pt idx="729">
                  <c:v>14.6</c:v>
                </c:pt>
                <c:pt idx="730">
                  <c:v>14.62</c:v>
                </c:pt>
                <c:pt idx="731">
                  <c:v>14.64</c:v>
                </c:pt>
                <c:pt idx="732">
                  <c:v>14.66</c:v>
                </c:pt>
                <c:pt idx="733">
                  <c:v>14.68</c:v>
                </c:pt>
                <c:pt idx="734">
                  <c:v>14.7</c:v>
                </c:pt>
                <c:pt idx="735">
                  <c:v>14.72</c:v>
                </c:pt>
                <c:pt idx="736">
                  <c:v>14.74</c:v>
                </c:pt>
                <c:pt idx="737">
                  <c:v>14.76</c:v>
                </c:pt>
                <c:pt idx="738">
                  <c:v>14.78</c:v>
                </c:pt>
                <c:pt idx="739">
                  <c:v>14.8</c:v>
                </c:pt>
                <c:pt idx="740">
                  <c:v>14.82</c:v>
                </c:pt>
                <c:pt idx="741">
                  <c:v>14.84</c:v>
                </c:pt>
                <c:pt idx="742">
                  <c:v>14.86</c:v>
                </c:pt>
                <c:pt idx="743">
                  <c:v>14.88</c:v>
                </c:pt>
                <c:pt idx="744">
                  <c:v>14.9</c:v>
                </c:pt>
                <c:pt idx="745">
                  <c:v>14.92</c:v>
                </c:pt>
                <c:pt idx="746">
                  <c:v>14.94</c:v>
                </c:pt>
                <c:pt idx="747">
                  <c:v>14.96</c:v>
                </c:pt>
                <c:pt idx="748">
                  <c:v>14.98</c:v>
                </c:pt>
                <c:pt idx="749">
                  <c:v>15</c:v>
                </c:pt>
              </c:numCache>
            </c:numRef>
          </c:xVal>
          <c:yVal>
            <c:numRef>
              <c:f>'U Model'!$E$4:$E$1003</c:f>
              <c:numCache>
                <c:formatCode>0.00</c:formatCode>
                <c:ptCount val="1000"/>
                <c:pt idx="0">
                  <c:v>4.6730000000000002E-16</c:v>
                </c:pt>
                <c:pt idx="1">
                  <c:v>-1.6880000000000001E-4</c:v>
                </c:pt>
                <c:pt idx="2">
                  <c:v>-1.32E-3</c:v>
                </c:pt>
                <c:pt idx="3">
                  <c:v>-4.5999999999999999E-3</c:v>
                </c:pt>
                <c:pt idx="4">
                  <c:v>-9.3200000000000002E-3</c:v>
                </c:pt>
                <c:pt idx="5">
                  <c:v>-1.538E-2</c:v>
                </c:pt>
                <c:pt idx="6">
                  <c:v>-2.367E-2</c:v>
                </c:pt>
                <c:pt idx="7">
                  <c:v>-3.4930000000000003E-2</c:v>
                </c:pt>
                <c:pt idx="8">
                  <c:v>-4.8329999999999998E-2</c:v>
                </c:pt>
                <c:pt idx="9">
                  <c:v>-6.2899999999999998E-2</c:v>
                </c:pt>
                <c:pt idx="10">
                  <c:v>-7.9939999999999997E-2</c:v>
                </c:pt>
                <c:pt idx="11">
                  <c:v>-0.1017</c:v>
                </c:pt>
                <c:pt idx="12">
                  <c:v>-0.1278</c:v>
                </c:pt>
                <c:pt idx="13">
                  <c:v>-0.1565</c:v>
                </c:pt>
                <c:pt idx="14">
                  <c:v>-0.18740000000000001</c:v>
                </c:pt>
                <c:pt idx="15">
                  <c:v>-0.22140000000000001</c:v>
                </c:pt>
                <c:pt idx="16">
                  <c:v>-0.25669999999999998</c:v>
                </c:pt>
                <c:pt idx="17">
                  <c:v>-0.29420000000000002</c:v>
                </c:pt>
                <c:pt idx="18">
                  <c:v>-0.33660000000000001</c:v>
                </c:pt>
                <c:pt idx="19">
                  <c:v>-0.38479999999999998</c:v>
                </c:pt>
                <c:pt idx="20">
                  <c:v>-0.43530000000000002</c:v>
                </c:pt>
                <c:pt idx="21">
                  <c:v>-0.48359999999999997</c:v>
                </c:pt>
                <c:pt idx="22">
                  <c:v>-0.52480000000000004</c:v>
                </c:pt>
                <c:pt idx="23">
                  <c:v>-0.55600000000000005</c:v>
                </c:pt>
                <c:pt idx="24">
                  <c:v>-0.57850000000000001</c:v>
                </c:pt>
                <c:pt idx="25">
                  <c:v>-0.59419999999999995</c:v>
                </c:pt>
                <c:pt idx="26">
                  <c:v>-0.60499999999999998</c:v>
                </c:pt>
                <c:pt idx="27">
                  <c:v>-0.61209999999999998</c:v>
                </c:pt>
                <c:pt idx="28">
                  <c:v>-0.6169</c:v>
                </c:pt>
                <c:pt idx="29">
                  <c:v>-0.62</c:v>
                </c:pt>
                <c:pt idx="30">
                  <c:v>-0.62039999999999995</c:v>
                </c:pt>
                <c:pt idx="31">
                  <c:v>-0.61429999999999996</c:v>
                </c:pt>
                <c:pt idx="32">
                  <c:v>-0.60199999999999998</c:v>
                </c:pt>
                <c:pt idx="33">
                  <c:v>-0.58630000000000004</c:v>
                </c:pt>
                <c:pt idx="34">
                  <c:v>-0.56910000000000005</c:v>
                </c:pt>
                <c:pt idx="35">
                  <c:v>-0.55259999999999998</c:v>
                </c:pt>
                <c:pt idx="36">
                  <c:v>-0.53820000000000001</c:v>
                </c:pt>
                <c:pt idx="37">
                  <c:v>-0.52480000000000004</c:v>
                </c:pt>
                <c:pt idx="38">
                  <c:v>-0.50890000000000002</c:v>
                </c:pt>
                <c:pt idx="39">
                  <c:v>-0.4844</c:v>
                </c:pt>
                <c:pt idx="40">
                  <c:v>-0.44340000000000002</c:v>
                </c:pt>
                <c:pt idx="41">
                  <c:v>-0.37809999999999999</c:v>
                </c:pt>
                <c:pt idx="42">
                  <c:v>-0.28449999999999998</c:v>
                </c:pt>
                <c:pt idx="43">
                  <c:v>-0.1653</c:v>
                </c:pt>
                <c:pt idx="44">
                  <c:v>-2.401E-2</c:v>
                </c:pt>
                <c:pt idx="45">
                  <c:v>0.13950000000000001</c:v>
                </c:pt>
                <c:pt idx="46">
                  <c:v>0.3286</c:v>
                </c:pt>
                <c:pt idx="47">
                  <c:v>0.54510000000000003</c:v>
                </c:pt>
                <c:pt idx="48">
                  <c:v>0.78800000000000003</c:v>
                </c:pt>
                <c:pt idx="49">
                  <c:v>1.054</c:v>
                </c:pt>
                <c:pt idx="50">
                  <c:v>1.337</c:v>
                </c:pt>
                <c:pt idx="51">
                  <c:v>1.635</c:v>
                </c:pt>
                <c:pt idx="52">
                  <c:v>1.9419999999999999</c:v>
                </c:pt>
                <c:pt idx="53">
                  <c:v>2.2519999999999998</c:v>
                </c:pt>
                <c:pt idx="54">
                  <c:v>2.556</c:v>
                </c:pt>
                <c:pt idx="55">
                  <c:v>2.8479999999999999</c:v>
                </c:pt>
                <c:pt idx="56">
                  <c:v>3.12</c:v>
                </c:pt>
                <c:pt idx="57">
                  <c:v>3.3679999999999999</c:v>
                </c:pt>
                <c:pt idx="58">
                  <c:v>3.589</c:v>
                </c:pt>
                <c:pt idx="59">
                  <c:v>3.7810000000000001</c:v>
                </c:pt>
                <c:pt idx="60">
                  <c:v>3.94</c:v>
                </c:pt>
                <c:pt idx="61">
                  <c:v>4.0579999999999998</c:v>
                </c:pt>
                <c:pt idx="62">
                  <c:v>4.1269999999999998</c:v>
                </c:pt>
                <c:pt idx="63">
                  <c:v>4.1459999999999999</c:v>
                </c:pt>
                <c:pt idx="64">
                  <c:v>4.1269999999999998</c:v>
                </c:pt>
                <c:pt idx="65">
                  <c:v>4.085</c:v>
                </c:pt>
                <c:pt idx="66">
                  <c:v>4.0359999999999996</c:v>
                </c:pt>
                <c:pt idx="67">
                  <c:v>3.9969999999999999</c:v>
                </c:pt>
                <c:pt idx="68">
                  <c:v>3.9740000000000002</c:v>
                </c:pt>
                <c:pt idx="69">
                  <c:v>3.9689999999999999</c:v>
                </c:pt>
                <c:pt idx="70">
                  <c:v>3.9820000000000002</c:v>
                </c:pt>
                <c:pt idx="71">
                  <c:v>4.0129999999999999</c:v>
                </c:pt>
                <c:pt idx="72">
                  <c:v>4.0629999999999997</c:v>
                </c:pt>
                <c:pt idx="73">
                  <c:v>4.1420000000000003</c:v>
                </c:pt>
                <c:pt idx="74">
                  <c:v>4.2619999999999996</c:v>
                </c:pt>
                <c:pt idx="75">
                  <c:v>4.4180000000000001</c:v>
                </c:pt>
                <c:pt idx="76">
                  <c:v>4.6070000000000002</c:v>
                </c:pt>
                <c:pt idx="77">
                  <c:v>4.8179999999999996</c:v>
                </c:pt>
                <c:pt idx="78">
                  <c:v>5.0410000000000004</c:v>
                </c:pt>
                <c:pt idx="79">
                  <c:v>5.2649999999999997</c:v>
                </c:pt>
                <c:pt idx="80">
                  <c:v>5.476</c:v>
                </c:pt>
                <c:pt idx="81">
                  <c:v>5.6630000000000003</c:v>
                </c:pt>
                <c:pt idx="82">
                  <c:v>5.81</c:v>
                </c:pt>
                <c:pt idx="83">
                  <c:v>5.907</c:v>
                </c:pt>
                <c:pt idx="84">
                  <c:v>5.9379999999999997</c:v>
                </c:pt>
                <c:pt idx="85">
                  <c:v>5.8929999999999998</c:v>
                </c:pt>
                <c:pt idx="86">
                  <c:v>5.76</c:v>
                </c:pt>
                <c:pt idx="87">
                  <c:v>5.5330000000000004</c:v>
                </c:pt>
                <c:pt idx="88">
                  <c:v>5.218</c:v>
                </c:pt>
                <c:pt idx="89">
                  <c:v>4.8220000000000001</c:v>
                </c:pt>
                <c:pt idx="90">
                  <c:v>4.3479999999999999</c:v>
                </c:pt>
                <c:pt idx="91">
                  <c:v>3.7970000000000002</c:v>
                </c:pt>
                <c:pt idx="92">
                  <c:v>3.18</c:v>
                </c:pt>
                <c:pt idx="93">
                  <c:v>2.516</c:v>
                </c:pt>
                <c:pt idx="94">
                  <c:v>1.837</c:v>
                </c:pt>
                <c:pt idx="95">
                  <c:v>1.1879999999999999</c:v>
                </c:pt>
                <c:pt idx="96">
                  <c:v>0.59419999999999995</c:v>
                </c:pt>
                <c:pt idx="97">
                  <c:v>6.2269999999999999E-2</c:v>
                </c:pt>
                <c:pt idx="98">
                  <c:v>-0.39550000000000002</c:v>
                </c:pt>
                <c:pt idx="99">
                  <c:v>-0.76970000000000005</c:v>
                </c:pt>
                <c:pt idx="100">
                  <c:v>-1.05</c:v>
                </c:pt>
                <c:pt idx="101">
                  <c:v>-1.23</c:v>
                </c:pt>
                <c:pt idx="102">
                  <c:v>-1.306</c:v>
                </c:pt>
                <c:pt idx="103">
                  <c:v>-1.28</c:v>
                </c:pt>
                <c:pt idx="104">
                  <c:v>-1.1579999999999999</c:v>
                </c:pt>
                <c:pt idx="105">
                  <c:v>-0.94669999999999999</c:v>
                </c:pt>
                <c:pt idx="106">
                  <c:v>-0.65990000000000004</c:v>
                </c:pt>
                <c:pt idx="107">
                  <c:v>-0.31259999999999999</c:v>
                </c:pt>
                <c:pt idx="108">
                  <c:v>6.8699999999999997E-2</c:v>
                </c:pt>
                <c:pt idx="109">
                  <c:v>0.45100000000000001</c:v>
                </c:pt>
                <c:pt idx="110">
                  <c:v>0.80769999999999997</c:v>
                </c:pt>
                <c:pt idx="111">
                  <c:v>1.133</c:v>
                </c:pt>
                <c:pt idx="112">
                  <c:v>1.425</c:v>
                </c:pt>
                <c:pt idx="113">
                  <c:v>1.6859999999999999</c:v>
                </c:pt>
                <c:pt idx="114">
                  <c:v>1.9219999999999999</c:v>
                </c:pt>
                <c:pt idx="115">
                  <c:v>2.1459999999999999</c:v>
                </c:pt>
                <c:pt idx="116">
                  <c:v>2.36</c:v>
                </c:pt>
                <c:pt idx="117">
                  <c:v>2.552</c:v>
                </c:pt>
                <c:pt idx="118">
                  <c:v>2.7120000000000002</c:v>
                </c:pt>
                <c:pt idx="119">
                  <c:v>2.8290000000000002</c:v>
                </c:pt>
                <c:pt idx="120">
                  <c:v>2.8929999999999998</c:v>
                </c:pt>
                <c:pt idx="121">
                  <c:v>2.8969999999999998</c:v>
                </c:pt>
                <c:pt idx="122">
                  <c:v>2.8410000000000002</c:v>
                </c:pt>
                <c:pt idx="123">
                  <c:v>2.7389999999999999</c:v>
                </c:pt>
                <c:pt idx="124">
                  <c:v>2.6059999999999999</c:v>
                </c:pt>
                <c:pt idx="125">
                  <c:v>2.456</c:v>
                </c:pt>
                <c:pt idx="126">
                  <c:v>2.3029999999999999</c:v>
                </c:pt>
                <c:pt idx="127">
                  <c:v>2.16</c:v>
                </c:pt>
                <c:pt idx="128">
                  <c:v>2.04</c:v>
                </c:pt>
                <c:pt idx="129">
                  <c:v>1.944</c:v>
                </c:pt>
                <c:pt idx="130">
                  <c:v>1.857</c:v>
                </c:pt>
                <c:pt idx="131">
                  <c:v>1.768</c:v>
                </c:pt>
                <c:pt idx="132">
                  <c:v>1.6639999999999999</c:v>
                </c:pt>
                <c:pt idx="133">
                  <c:v>1.534</c:v>
                </c:pt>
                <c:pt idx="134">
                  <c:v>1.369</c:v>
                </c:pt>
                <c:pt idx="135">
                  <c:v>1.1659999999999999</c:v>
                </c:pt>
                <c:pt idx="136">
                  <c:v>0.94030000000000002</c:v>
                </c:pt>
                <c:pt idx="137">
                  <c:v>0.70679999999999998</c:v>
                </c:pt>
                <c:pt idx="138">
                  <c:v>0.47639999999999999</c:v>
                </c:pt>
                <c:pt idx="139">
                  <c:v>0.24110000000000001</c:v>
                </c:pt>
                <c:pt idx="140">
                  <c:v>-1.089E-2</c:v>
                </c:pt>
                <c:pt idx="141">
                  <c:v>-0.29649999999999999</c:v>
                </c:pt>
                <c:pt idx="142">
                  <c:v>-0.63219999999999998</c:v>
                </c:pt>
                <c:pt idx="143">
                  <c:v>-1.0309999999999999</c:v>
                </c:pt>
                <c:pt idx="144">
                  <c:v>-1.4950000000000001</c:v>
                </c:pt>
                <c:pt idx="145">
                  <c:v>-2.0110000000000001</c:v>
                </c:pt>
                <c:pt idx="146">
                  <c:v>-2.5619999999999998</c:v>
                </c:pt>
                <c:pt idx="147">
                  <c:v>-3.1269999999999998</c:v>
                </c:pt>
                <c:pt idx="148">
                  <c:v>-3.6880000000000002</c:v>
                </c:pt>
                <c:pt idx="149">
                  <c:v>-4.24</c:v>
                </c:pt>
                <c:pt idx="150">
                  <c:v>-4.7850000000000001</c:v>
                </c:pt>
                <c:pt idx="151">
                  <c:v>-5.327</c:v>
                </c:pt>
                <c:pt idx="152">
                  <c:v>-5.8630000000000004</c:v>
                </c:pt>
                <c:pt idx="153">
                  <c:v>-6.39</c:v>
                </c:pt>
                <c:pt idx="154">
                  <c:v>-6.9020000000000001</c:v>
                </c:pt>
                <c:pt idx="155">
                  <c:v>-7.3970000000000002</c:v>
                </c:pt>
                <c:pt idx="156">
                  <c:v>-7.8730000000000002</c:v>
                </c:pt>
                <c:pt idx="157">
                  <c:v>-8.3339999999999996</c:v>
                </c:pt>
                <c:pt idx="158">
                  <c:v>-8.7850000000000001</c:v>
                </c:pt>
                <c:pt idx="159">
                  <c:v>-9.2260000000000009</c:v>
                </c:pt>
                <c:pt idx="160">
                  <c:v>-9.6449999999999996</c:v>
                </c:pt>
                <c:pt idx="161">
                  <c:v>-10.02</c:v>
                </c:pt>
                <c:pt idx="162">
                  <c:v>-10.35</c:v>
                </c:pt>
                <c:pt idx="163">
                  <c:v>-10.63</c:v>
                </c:pt>
                <c:pt idx="164">
                  <c:v>-10.87</c:v>
                </c:pt>
                <c:pt idx="165">
                  <c:v>-11.08</c:v>
                </c:pt>
                <c:pt idx="166">
                  <c:v>-11.27</c:v>
                </c:pt>
                <c:pt idx="167">
                  <c:v>-11.44</c:v>
                </c:pt>
                <c:pt idx="168">
                  <c:v>-11.61</c:v>
                </c:pt>
                <c:pt idx="169">
                  <c:v>-11.76</c:v>
                </c:pt>
                <c:pt idx="170">
                  <c:v>-11.88</c:v>
                </c:pt>
                <c:pt idx="171">
                  <c:v>-11.98</c:v>
                </c:pt>
                <c:pt idx="172">
                  <c:v>-12.05</c:v>
                </c:pt>
                <c:pt idx="173">
                  <c:v>-12.11</c:v>
                </c:pt>
                <c:pt idx="174">
                  <c:v>-12.16</c:v>
                </c:pt>
                <c:pt idx="175">
                  <c:v>-12.2</c:v>
                </c:pt>
                <c:pt idx="176">
                  <c:v>-12.23</c:v>
                </c:pt>
                <c:pt idx="177">
                  <c:v>-12.22</c:v>
                </c:pt>
                <c:pt idx="178">
                  <c:v>-12.15</c:v>
                </c:pt>
                <c:pt idx="179">
                  <c:v>-12.01</c:v>
                </c:pt>
                <c:pt idx="180">
                  <c:v>-11.81</c:v>
                </c:pt>
                <c:pt idx="181">
                  <c:v>-11.53</c:v>
                </c:pt>
                <c:pt idx="182">
                  <c:v>-11.19</c:v>
                </c:pt>
                <c:pt idx="183">
                  <c:v>-10.77</c:v>
                </c:pt>
                <c:pt idx="184">
                  <c:v>-10.3</c:v>
                </c:pt>
                <c:pt idx="185">
                  <c:v>-9.766</c:v>
                </c:pt>
                <c:pt idx="186">
                  <c:v>-9.1809999999999992</c:v>
                </c:pt>
                <c:pt idx="187">
                  <c:v>-8.548</c:v>
                </c:pt>
                <c:pt idx="188">
                  <c:v>-7.875</c:v>
                </c:pt>
                <c:pt idx="189">
                  <c:v>-7.1680000000000001</c:v>
                </c:pt>
                <c:pt idx="190">
                  <c:v>-6.4329999999999998</c:v>
                </c:pt>
                <c:pt idx="191">
                  <c:v>-5.6669999999999998</c:v>
                </c:pt>
                <c:pt idx="192">
                  <c:v>-4.867</c:v>
                </c:pt>
                <c:pt idx="193">
                  <c:v>-4.03</c:v>
                </c:pt>
                <c:pt idx="194">
                  <c:v>-3.1640000000000001</c:v>
                </c:pt>
                <c:pt idx="195">
                  <c:v>-2.29</c:v>
                </c:pt>
                <c:pt idx="196">
                  <c:v>-1.4239999999999999</c:v>
                </c:pt>
                <c:pt idx="197">
                  <c:v>-0.57740000000000002</c:v>
                </c:pt>
                <c:pt idx="198">
                  <c:v>0.25569999999999998</c:v>
                </c:pt>
                <c:pt idx="199">
                  <c:v>1.085</c:v>
                </c:pt>
                <c:pt idx="200">
                  <c:v>1.905</c:v>
                </c:pt>
                <c:pt idx="201">
                  <c:v>2.7010000000000001</c:v>
                </c:pt>
                <c:pt idx="202">
                  <c:v>3.46</c:v>
                </c:pt>
                <c:pt idx="203">
                  <c:v>4.1779999999999999</c:v>
                </c:pt>
                <c:pt idx="204">
                  <c:v>4.8520000000000003</c:v>
                </c:pt>
                <c:pt idx="205">
                  <c:v>5.4740000000000002</c:v>
                </c:pt>
                <c:pt idx="206">
                  <c:v>6.0410000000000004</c:v>
                </c:pt>
                <c:pt idx="207">
                  <c:v>6.5650000000000004</c:v>
                </c:pt>
                <c:pt idx="208">
                  <c:v>7.0960000000000001</c:v>
                </c:pt>
                <c:pt idx="209">
                  <c:v>7.633</c:v>
                </c:pt>
                <c:pt idx="210">
                  <c:v>8.1720000000000006</c:v>
                </c:pt>
                <c:pt idx="211">
                  <c:v>8.6999999999999993</c:v>
                </c:pt>
                <c:pt idx="212">
                  <c:v>9.1999999999999993</c:v>
                </c:pt>
                <c:pt idx="213">
                  <c:v>9.6539999999999999</c:v>
                </c:pt>
                <c:pt idx="214">
                  <c:v>10.050000000000001</c:v>
                </c:pt>
                <c:pt idx="215">
                  <c:v>10.36</c:v>
                </c:pt>
                <c:pt idx="216">
                  <c:v>10.6</c:v>
                </c:pt>
                <c:pt idx="217">
                  <c:v>10.77</c:v>
                </c:pt>
                <c:pt idx="218">
                  <c:v>10.86</c:v>
                </c:pt>
                <c:pt idx="219">
                  <c:v>10.89</c:v>
                </c:pt>
                <c:pt idx="220">
                  <c:v>10.85</c:v>
                </c:pt>
                <c:pt idx="221">
                  <c:v>10.75</c:v>
                </c:pt>
                <c:pt idx="222">
                  <c:v>10.57</c:v>
                </c:pt>
                <c:pt idx="223">
                  <c:v>10.31</c:v>
                </c:pt>
                <c:pt idx="224">
                  <c:v>9.9860000000000007</c:v>
                </c:pt>
                <c:pt idx="225">
                  <c:v>9.593</c:v>
                </c:pt>
                <c:pt idx="226">
                  <c:v>9.1460000000000008</c:v>
                </c:pt>
                <c:pt idx="227">
                  <c:v>8.6920000000000002</c:v>
                </c:pt>
                <c:pt idx="228">
                  <c:v>8.2409999999999997</c:v>
                </c:pt>
                <c:pt idx="229">
                  <c:v>7.8</c:v>
                </c:pt>
                <c:pt idx="230">
                  <c:v>7.3760000000000003</c:v>
                </c:pt>
                <c:pt idx="231">
                  <c:v>6.968</c:v>
                </c:pt>
                <c:pt idx="232">
                  <c:v>6.585</c:v>
                </c:pt>
                <c:pt idx="233">
                  <c:v>6.2430000000000003</c:v>
                </c:pt>
                <c:pt idx="234">
                  <c:v>5.9450000000000003</c:v>
                </c:pt>
                <c:pt idx="235">
                  <c:v>5.6870000000000003</c:v>
                </c:pt>
                <c:pt idx="236">
                  <c:v>5.4669999999999996</c:v>
                </c:pt>
                <c:pt idx="237">
                  <c:v>5.2759999999999998</c:v>
                </c:pt>
                <c:pt idx="238">
                  <c:v>5.1029999999999998</c:v>
                </c:pt>
                <c:pt idx="239">
                  <c:v>4.9349999999999996</c:v>
                </c:pt>
                <c:pt idx="240">
                  <c:v>4.758</c:v>
                </c:pt>
                <c:pt idx="241">
                  <c:v>4.5599999999999996</c:v>
                </c:pt>
                <c:pt idx="242">
                  <c:v>4.3360000000000003</c:v>
                </c:pt>
                <c:pt idx="243">
                  <c:v>4.0819999999999999</c:v>
                </c:pt>
                <c:pt idx="244">
                  <c:v>3.7959999999999998</c:v>
                </c:pt>
                <c:pt idx="245">
                  <c:v>3.4740000000000002</c:v>
                </c:pt>
                <c:pt idx="246">
                  <c:v>3.1080000000000001</c:v>
                </c:pt>
                <c:pt idx="247">
                  <c:v>2.7</c:v>
                </c:pt>
                <c:pt idx="248">
                  <c:v>2.2509999999999999</c:v>
                </c:pt>
                <c:pt idx="249">
                  <c:v>1.7629999999999999</c:v>
                </c:pt>
                <c:pt idx="250">
                  <c:v>1.2350000000000001</c:v>
                </c:pt>
                <c:pt idx="251">
                  <c:v>0.66520000000000001</c:v>
                </c:pt>
                <c:pt idx="252">
                  <c:v>6.2309999999999997E-2</c:v>
                </c:pt>
                <c:pt idx="253">
                  <c:v>-0.55900000000000005</c:v>
                </c:pt>
                <c:pt idx="254">
                  <c:v>-1.1839999999999999</c:v>
                </c:pt>
                <c:pt idx="255">
                  <c:v>-1.804</c:v>
                </c:pt>
                <c:pt idx="256">
                  <c:v>-2.4209999999999998</c:v>
                </c:pt>
                <c:pt idx="257">
                  <c:v>-3.048</c:v>
                </c:pt>
                <c:pt idx="258">
                  <c:v>-3.6880000000000002</c:v>
                </c:pt>
                <c:pt idx="259">
                  <c:v>-4.3209999999999997</c:v>
                </c:pt>
                <c:pt idx="260">
                  <c:v>-4.9260000000000002</c:v>
                </c:pt>
                <c:pt idx="261">
                  <c:v>-5.5069999999999997</c:v>
                </c:pt>
                <c:pt idx="262">
                  <c:v>-6.0739999999999998</c:v>
                </c:pt>
                <c:pt idx="263">
                  <c:v>-6.6369999999999996</c:v>
                </c:pt>
                <c:pt idx="264">
                  <c:v>-7.2069999999999999</c:v>
                </c:pt>
                <c:pt idx="265">
                  <c:v>-7.79</c:v>
                </c:pt>
                <c:pt idx="266">
                  <c:v>-8.3789999999999996</c:v>
                </c:pt>
                <c:pt idx="267">
                  <c:v>-8.9559999999999995</c:v>
                </c:pt>
                <c:pt idx="268">
                  <c:v>-9.5039999999999996</c:v>
                </c:pt>
                <c:pt idx="269">
                  <c:v>-10.02</c:v>
                </c:pt>
                <c:pt idx="270">
                  <c:v>-10.5</c:v>
                </c:pt>
                <c:pt idx="271">
                  <c:v>-10.94</c:v>
                </c:pt>
                <c:pt idx="272">
                  <c:v>-11.33</c:v>
                </c:pt>
                <c:pt idx="273">
                  <c:v>-11.66</c:v>
                </c:pt>
                <c:pt idx="274">
                  <c:v>-11.91</c:v>
                </c:pt>
                <c:pt idx="275">
                  <c:v>-12.09</c:v>
                </c:pt>
                <c:pt idx="276">
                  <c:v>-12.19</c:v>
                </c:pt>
                <c:pt idx="277">
                  <c:v>-12.23</c:v>
                </c:pt>
                <c:pt idx="278">
                  <c:v>-12.21</c:v>
                </c:pt>
                <c:pt idx="279">
                  <c:v>-12.14</c:v>
                </c:pt>
                <c:pt idx="280">
                  <c:v>-12.03</c:v>
                </c:pt>
                <c:pt idx="281">
                  <c:v>-11.88</c:v>
                </c:pt>
                <c:pt idx="282">
                  <c:v>-11.71</c:v>
                </c:pt>
                <c:pt idx="283">
                  <c:v>-11.52</c:v>
                </c:pt>
                <c:pt idx="284">
                  <c:v>-11.3</c:v>
                </c:pt>
                <c:pt idx="285">
                  <c:v>-11.04</c:v>
                </c:pt>
                <c:pt idx="286">
                  <c:v>-10.72</c:v>
                </c:pt>
                <c:pt idx="287">
                  <c:v>-10.36</c:v>
                </c:pt>
                <c:pt idx="288">
                  <c:v>-9.9440000000000008</c:v>
                </c:pt>
                <c:pt idx="289">
                  <c:v>-9.4949999999999992</c:v>
                </c:pt>
                <c:pt idx="290">
                  <c:v>-9.016</c:v>
                </c:pt>
                <c:pt idx="291">
                  <c:v>-8.5</c:v>
                </c:pt>
                <c:pt idx="292">
                  <c:v>-7.9420000000000002</c:v>
                </c:pt>
                <c:pt idx="293">
                  <c:v>-7.3470000000000004</c:v>
                </c:pt>
                <c:pt idx="294">
                  <c:v>-6.7249999999999996</c:v>
                </c:pt>
                <c:pt idx="295">
                  <c:v>-6.0860000000000003</c:v>
                </c:pt>
                <c:pt idx="296">
                  <c:v>-5.44</c:v>
                </c:pt>
                <c:pt idx="297">
                  <c:v>-4.7949999999999999</c:v>
                </c:pt>
                <c:pt idx="298">
                  <c:v>-4.1449999999999996</c:v>
                </c:pt>
                <c:pt idx="299">
                  <c:v>-3.4790000000000001</c:v>
                </c:pt>
                <c:pt idx="300">
                  <c:v>-2.798</c:v>
                </c:pt>
                <c:pt idx="301">
                  <c:v>-2.1059999999999999</c:v>
                </c:pt>
                <c:pt idx="302">
                  <c:v>-1.413</c:v>
                </c:pt>
                <c:pt idx="303">
                  <c:v>-0.73</c:v>
                </c:pt>
                <c:pt idx="304">
                  <c:v>-6.6960000000000006E-2</c:v>
                </c:pt>
                <c:pt idx="305">
                  <c:v>0.56759999999999999</c:v>
                </c:pt>
                <c:pt idx="306">
                  <c:v>1.173</c:v>
                </c:pt>
                <c:pt idx="307">
                  <c:v>1.754</c:v>
                </c:pt>
                <c:pt idx="308">
                  <c:v>2.3180000000000001</c:v>
                </c:pt>
                <c:pt idx="309">
                  <c:v>2.87</c:v>
                </c:pt>
                <c:pt idx="310">
                  <c:v>3.4129999999999998</c:v>
                </c:pt>
                <c:pt idx="311">
                  <c:v>3.9369999999999998</c:v>
                </c:pt>
                <c:pt idx="312">
                  <c:v>4.43</c:v>
                </c:pt>
                <c:pt idx="313">
                  <c:v>4.8810000000000002</c:v>
                </c:pt>
                <c:pt idx="314">
                  <c:v>5.2830000000000004</c:v>
                </c:pt>
                <c:pt idx="315">
                  <c:v>5.649</c:v>
                </c:pt>
                <c:pt idx="316">
                  <c:v>5.9909999999999997</c:v>
                </c:pt>
                <c:pt idx="317">
                  <c:v>6.3209999999999997</c:v>
                </c:pt>
                <c:pt idx="318">
                  <c:v>6.6479999999999997</c:v>
                </c:pt>
                <c:pt idx="319">
                  <c:v>6.9710000000000001</c:v>
                </c:pt>
                <c:pt idx="320">
                  <c:v>7.2850000000000001</c:v>
                </c:pt>
                <c:pt idx="321">
                  <c:v>7.5839999999999996</c:v>
                </c:pt>
                <c:pt idx="322">
                  <c:v>7.8630000000000004</c:v>
                </c:pt>
                <c:pt idx="323">
                  <c:v>8.1129999999999995</c:v>
                </c:pt>
                <c:pt idx="324">
                  <c:v>8.33</c:v>
                </c:pt>
                <c:pt idx="325">
                  <c:v>8.5150000000000006</c:v>
                </c:pt>
                <c:pt idx="326">
                  <c:v>8.6669999999999998</c:v>
                </c:pt>
                <c:pt idx="327">
                  <c:v>8.7840000000000007</c:v>
                </c:pt>
                <c:pt idx="328">
                  <c:v>8.8629999999999995</c:v>
                </c:pt>
                <c:pt idx="329">
                  <c:v>8.9030000000000005</c:v>
                </c:pt>
                <c:pt idx="330">
                  <c:v>8.907</c:v>
                </c:pt>
                <c:pt idx="331">
                  <c:v>8.8780000000000001</c:v>
                </c:pt>
                <c:pt idx="332">
                  <c:v>8.8209999999999997</c:v>
                </c:pt>
                <c:pt idx="333">
                  <c:v>8.7420000000000009</c:v>
                </c:pt>
                <c:pt idx="334">
                  <c:v>8.6430000000000007</c:v>
                </c:pt>
                <c:pt idx="335">
                  <c:v>8.5239999999999991</c:v>
                </c:pt>
                <c:pt idx="336">
                  <c:v>8.3740000000000006</c:v>
                </c:pt>
                <c:pt idx="337">
                  <c:v>8.1859999999999999</c:v>
                </c:pt>
                <c:pt idx="338">
                  <c:v>7.9610000000000003</c:v>
                </c:pt>
                <c:pt idx="339">
                  <c:v>7.7030000000000003</c:v>
                </c:pt>
                <c:pt idx="340">
                  <c:v>7.4169999999999998</c:v>
                </c:pt>
                <c:pt idx="341">
                  <c:v>7.1130000000000004</c:v>
                </c:pt>
                <c:pt idx="342">
                  <c:v>6.7960000000000003</c:v>
                </c:pt>
                <c:pt idx="343">
                  <c:v>6.4770000000000003</c:v>
                </c:pt>
                <c:pt idx="344">
                  <c:v>6.1589999999999998</c:v>
                </c:pt>
                <c:pt idx="345">
                  <c:v>5.8460000000000001</c:v>
                </c:pt>
                <c:pt idx="346">
                  <c:v>5.5460000000000003</c:v>
                </c:pt>
                <c:pt idx="347">
                  <c:v>5.2530000000000001</c:v>
                </c:pt>
                <c:pt idx="348">
                  <c:v>4.9589999999999996</c:v>
                </c:pt>
                <c:pt idx="349">
                  <c:v>4.6500000000000004</c:v>
                </c:pt>
                <c:pt idx="350">
                  <c:v>4.3070000000000004</c:v>
                </c:pt>
                <c:pt idx="351">
                  <c:v>3.927</c:v>
                </c:pt>
                <c:pt idx="352">
                  <c:v>3.5179999999999998</c:v>
                </c:pt>
                <c:pt idx="353">
                  <c:v>3.0910000000000002</c:v>
                </c:pt>
                <c:pt idx="354">
                  <c:v>2.6640000000000001</c:v>
                </c:pt>
                <c:pt idx="355">
                  <c:v>2.2559999999999998</c:v>
                </c:pt>
                <c:pt idx="356">
                  <c:v>1.88</c:v>
                </c:pt>
                <c:pt idx="357">
                  <c:v>1.5329999999999999</c:v>
                </c:pt>
                <c:pt idx="358">
                  <c:v>1.208</c:v>
                </c:pt>
                <c:pt idx="359">
                  <c:v>0.89910000000000001</c:v>
                </c:pt>
                <c:pt idx="360">
                  <c:v>0.61439999999999995</c:v>
                </c:pt>
                <c:pt idx="361">
                  <c:v>0.35659999999999997</c:v>
                </c:pt>
                <c:pt idx="362">
                  <c:v>0.1166</c:v>
                </c:pt>
                <c:pt idx="363">
                  <c:v>-0.1154</c:v>
                </c:pt>
                <c:pt idx="364">
                  <c:v>-0.34910000000000002</c:v>
                </c:pt>
                <c:pt idx="365">
                  <c:v>-0.59440000000000004</c:v>
                </c:pt>
                <c:pt idx="366">
                  <c:v>-0.85960000000000003</c:v>
                </c:pt>
                <c:pt idx="367">
                  <c:v>-1.1499999999999999</c:v>
                </c:pt>
                <c:pt idx="368">
                  <c:v>-1.462</c:v>
                </c:pt>
                <c:pt idx="369">
                  <c:v>-1.79</c:v>
                </c:pt>
                <c:pt idx="370">
                  <c:v>-2.129</c:v>
                </c:pt>
                <c:pt idx="371">
                  <c:v>-2.472</c:v>
                </c:pt>
                <c:pt idx="372">
                  <c:v>-2.8119999999999998</c:v>
                </c:pt>
                <c:pt idx="373">
                  <c:v>-3.14</c:v>
                </c:pt>
                <c:pt idx="374">
                  <c:v>-3.444</c:v>
                </c:pt>
                <c:pt idx="375">
                  <c:v>-3.7160000000000002</c:v>
                </c:pt>
                <c:pt idx="376">
                  <c:v>-3.9590000000000001</c:v>
                </c:pt>
                <c:pt idx="377">
                  <c:v>-4.1779999999999999</c:v>
                </c:pt>
                <c:pt idx="378">
                  <c:v>-4.3780000000000001</c:v>
                </c:pt>
                <c:pt idx="379">
                  <c:v>-4.5519999999999996</c:v>
                </c:pt>
                <c:pt idx="380">
                  <c:v>-4.694</c:v>
                </c:pt>
                <c:pt idx="381">
                  <c:v>-4.798</c:v>
                </c:pt>
                <c:pt idx="382">
                  <c:v>-4.8639999999999999</c:v>
                </c:pt>
                <c:pt idx="383">
                  <c:v>-4.8970000000000002</c:v>
                </c:pt>
                <c:pt idx="384">
                  <c:v>-4.9029999999999996</c:v>
                </c:pt>
                <c:pt idx="385">
                  <c:v>-4.8949999999999996</c:v>
                </c:pt>
                <c:pt idx="386">
                  <c:v>-4.8810000000000002</c:v>
                </c:pt>
                <c:pt idx="387">
                  <c:v>-4.867</c:v>
                </c:pt>
                <c:pt idx="388">
                  <c:v>-4.8520000000000003</c:v>
                </c:pt>
                <c:pt idx="389">
                  <c:v>-4.8310000000000004</c:v>
                </c:pt>
                <c:pt idx="390">
                  <c:v>-4.8019999999999996</c:v>
                </c:pt>
                <c:pt idx="391">
                  <c:v>-4.7610000000000001</c:v>
                </c:pt>
                <c:pt idx="392">
                  <c:v>-4.7039999999999997</c:v>
                </c:pt>
                <c:pt idx="393">
                  <c:v>-4.625</c:v>
                </c:pt>
                <c:pt idx="394">
                  <c:v>-4.5250000000000004</c:v>
                </c:pt>
                <c:pt idx="395">
                  <c:v>-4.4050000000000002</c:v>
                </c:pt>
                <c:pt idx="396">
                  <c:v>-4.2699999999999996</c:v>
                </c:pt>
                <c:pt idx="397">
                  <c:v>-4.1189999999999998</c:v>
                </c:pt>
                <c:pt idx="398">
                  <c:v>-3.9470000000000001</c:v>
                </c:pt>
                <c:pt idx="399">
                  <c:v>-3.7480000000000002</c:v>
                </c:pt>
                <c:pt idx="400">
                  <c:v>-3.5169999999999999</c:v>
                </c:pt>
                <c:pt idx="401">
                  <c:v>-3.2480000000000002</c:v>
                </c:pt>
                <c:pt idx="402">
                  <c:v>-2.9409999999999998</c:v>
                </c:pt>
                <c:pt idx="403">
                  <c:v>-2.6</c:v>
                </c:pt>
                <c:pt idx="404">
                  <c:v>-2.2320000000000002</c:v>
                </c:pt>
                <c:pt idx="405">
                  <c:v>-1.837</c:v>
                </c:pt>
                <c:pt idx="406">
                  <c:v>-1.4119999999999999</c:v>
                </c:pt>
                <c:pt idx="407">
                  <c:v>-0.95440000000000003</c:v>
                </c:pt>
                <c:pt idx="408">
                  <c:v>-0.4723</c:v>
                </c:pt>
                <c:pt idx="409">
                  <c:v>2.5950000000000001E-2</c:v>
                </c:pt>
                <c:pt idx="410">
                  <c:v>0.53139999999999998</c:v>
                </c:pt>
                <c:pt idx="411">
                  <c:v>1.0349999999999999</c:v>
                </c:pt>
                <c:pt idx="412">
                  <c:v>1.5389999999999999</c:v>
                </c:pt>
                <c:pt idx="413">
                  <c:v>2.0459999999999998</c:v>
                </c:pt>
                <c:pt idx="414">
                  <c:v>2.5489999999999999</c:v>
                </c:pt>
                <c:pt idx="415">
                  <c:v>3.0390000000000001</c:v>
                </c:pt>
                <c:pt idx="416">
                  <c:v>3.508</c:v>
                </c:pt>
                <c:pt idx="417">
                  <c:v>3.948</c:v>
                </c:pt>
                <c:pt idx="418">
                  <c:v>4.3650000000000002</c:v>
                </c:pt>
                <c:pt idx="419">
                  <c:v>4.766</c:v>
                </c:pt>
                <c:pt idx="420">
                  <c:v>5.1589999999999998</c:v>
                </c:pt>
                <c:pt idx="421">
                  <c:v>5.5540000000000003</c:v>
                </c:pt>
                <c:pt idx="422">
                  <c:v>5.96</c:v>
                </c:pt>
                <c:pt idx="423">
                  <c:v>6.3840000000000003</c:v>
                </c:pt>
                <c:pt idx="424">
                  <c:v>6.8129999999999997</c:v>
                </c:pt>
                <c:pt idx="425">
                  <c:v>7.2249999999999996</c:v>
                </c:pt>
                <c:pt idx="426">
                  <c:v>7.5910000000000002</c:v>
                </c:pt>
                <c:pt idx="427">
                  <c:v>7.8949999999999996</c:v>
                </c:pt>
                <c:pt idx="428">
                  <c:v>8.1340000000000003</c:v>
                </c:pt>
                <c:pt idx="429">
                  <c:v>8.3019999999999996</c:v>
                </c:pt>
                <c:pt idx="430">
                  <c:v>8.3930000000000007</c:v>
                </c:pt>
                <c:pt idx="431">
                  <c:v>8.4139999999999997</c:v>
                </c:pt>
                <c:pt idx="432">
                  <c:v>8.3829999999999991</c:v>
                </c:pt>
                <c:pt idx="433">
                  <c:v>8.2949999999999999</c:v>
                </c:pt>
                <c:pt idx="434">
                  <c:v>8.15</c:v>
                </c:pt>
                <c:pt idx="435">
                  <c:v>7.944</c:v>
                </c:pt>
                <c:pt idx="436">
                  <c:v>7.6980000000000004</c:v>
                </c:pt>
                <c:pt idx="437">
                  <c:v>7.4219999999999997</c:v>
                </c:pt>
                <c:pt idx="438">
                  <c:v>7.1189999999999998</c:v>
                </c:pt>
                <c:pt idx="439">
                  <c:v>6.7949999999999999</c:v>
                </c:pt>
                <c:pt idx="440">
                  <c:v>6.452</c:v>
                </c:pt>
                <c:pt idx="441">
                  <c:v>6.0880000000000001</c:v>
                </c:pt>
                <c:pt idx="442">
                  <c:v>5.694</c:v>
                </c:pt>
                <c:pt idx="443">
                  <c:v>5.2629999999999999</c:v>
                </c:pt>
                <c:pt idx="444">
                  <c:v>4.7969999999999997</c:v>
                </c:pt>
                <c:pt idx="445">
                  <c:v>4.3090000000000002</c:v>
                </c:pt>
                <c:pt idx="446">
                  <c:v>3.8090000000000002</c:v>
                </c:pt>
                <c:pt idx="447">
                  <c:v>3.3029999999999999</c:v>
                </c:pt>
                <c:pt idx="448">
                  <c:v>2.7839999999999998</c:v>
                </c:pt>
                <c:pt idx="449">
                  <c:v>2.238</c:v>
                </c:pt>
                <c:pt idx="450">
                  <c:v>1.6579999999999999</c:v>
                </c:pt>
                <c:pt idx="451">
                  <c:v>1.04</c:v>
                </c:pt>
                <c:pt idx="452">
                  <c:v>0.38550000000000001</c:v>
                </c:pt>
                <c:pt idx="453">
                  <c:v>-0.2964</c:v>
                </c:pt>
                <c:pt idx="454">
                  <c:v>-1.002</c:v>
                </c:pt>
                <c:pt idx="455">
                  <c:v>-1.7290000000000001</c:v>
                </c:pt>
                <c:pt idx="456">
                  <c:v>-2.4790000000000001</c:v>
                </c:pt>
                <c:pt idx="457">
                  <c:v>-3.25</c:v>
                </c:pt>
                <c:pt idx="458">
                  <c:v>-4.0419999999999998</c:v>
                </c:pt>
                <c:pt idx="459">
                  <c:v>-4.8550000000000004</c:v>
                </c:pt>
                <c:pt idx="460">
                  <c:v>-5.6820000000000004</c:v>
                </c:pt>
                <c:pt idx="461">
                  <c:v>-6.5010000000000003</c:v>
                </c:pt>
                <c:pt idx="462">
                  <c:v>-7.3</c:v>
                </c:pt>
                <c:pt idx="463">
                  <c:v>-8.0760000000000005</c:v>
                </c:pt>
                <c:pt idx="464">
                  <c:v>-8.8260000000000005</c:v>
                </c:pt>
                <c:pt idx="465">
                  <c:v>-9.548</c:v>
                </c:pt>
                <c:pt idx="466">
                  <c:v>-10.24</c:v>
                </c:pt>
                <c:pt idx="467">
                  <c:v>-10.91</c:v>
                </c:pt>
                <c:pt idx="468">
                  <c:v>-11.55</c:v>
                </c:pt>
                <c:pt idx="469">
                  <c:v>-12.14</c:v>
                </c:pt>
                <c:pt idx="470">
                  <c:v>-12.68</c:v>
                </c:pt>
                <c:pt idx="471">
                  <c:v>-13.17</c:v>
                </c:pt>
                <c:pt idx="472">
                  <c:v>-13.58</c:v>
                </c:pt>
                <c:pt idx="473">
                  <c:v>-13.94</c:v>
                </c:pt>
                <c:pt idx="474">
                  <c:v>-14.22</c:v>
                </c:pt>
                <c:pt idx="475">
                  <c:v>-14.45</c:v>
                </c:pt>
                <c:pt idx="476">
                  <c:v>-14.62</c:v>
                </c:pt>
                <c:pt idx="477">
                  <c:v>-14.71</c:v>
                </c:pt>
                <c:pt idx="478">
                  <c:v>-14.72</c:v>
                </c:pt>
                <c:pt idx="479">
                  <c:v>-14.65</c:v>
                </c:pt>
                <c:pt idx="480">
                  <c:v>-14.52</c:v>
                </c:pt>
                <c:pt idx="481">
                  <c:v>-14.34</c:v>
                </c:pt>
                <c:pt idx="482">
                  <c:v>-14.12</c:v>
                </c:pt>
                <c:pt idx="483">
                  <c:v>-13.88</c:v>
                </c:pt>
                <c:pt idx="484">
                  <c:v>-13.6</c:v>
                </c:pt>
                <c:pt idx="485">
                  <c:v>-13.26</c:v>
                </c:pt>
                <c:pt idx="486">
                  <c:v>-12.85</c:v>
                </c:pt>
                <c:pt idx="487">
                  <c:v>-12.38</c:v>
                </c:pt>
                <c:pt idx="488">
                  <c:v>-11.84</c:v>
                </c:pt>
                <c:pt idx="489">
                  <c:v>-11.25</c:v>
                </c:pt>
                <c:pt idx="490">
                  <c:v>-10.63</c:v>
                </c:pt>
                <c:pt idx="491">
                  <c:v>-9.9990000000000006</c:v>
                </c:pt>
                <c:pt idx="492">
                  <c:v>-9.3559999999999999</c:v>
                </c:pt>
                <c:pt idx="493">
                  <c:v>-8.6999999999999993</c:v>
                </c:pt>
                <c:pt idx="494">
                  <c:v>-8.0340000000000007</c:v>
                </c:pt>
                <c:pt idx="495">
                  <c:v>-7.3659999999999997</c:v>
                </c:pt>
                <c:pt idx="496">
                  <c:v>-6.7030000000000003</c:v>
                </c:pt>
                <c:pt idx="497">
                  <c:v>-6.0460000000000003</c:v>
                </c:pt>
                <c:pt idx="498">
                  <c:v>-5.3890000000000002</c:v>
                </c:pt>
                <c:pt idx="499">
                  <c:v>-4.7220000000000004</c:v>
                </c:pt>
                <c:pt idx="500">
                  <c:v>-4.0359999999999996</c:v>
                </c:pt>
                <c:pt idx="501">
                  <c:v>-3.3260000000000001</c:v>
                </c:pt>
                <c:pt idx="502">
                  <c:v>-2.5920000000000001</c:v>
                </c:pt>
                <c:pt idx="503">
                  <c:v>-1.85</c:v>
                </c:pt>
                <c:pt idx="504">
                  <c:v>-1.0960000000000001</c:v>
                </c:pt>
                <c:pt idx="505">
                  <c:v>-0.32179999999999997</c:v>
                </c:pt>
                <c:pt idx="506">
                  <c:v>0.45650000000000002</c:v>
                </c:pt>
                <c:pt idx="507">
                  <c:v>1.218</c:v>
                </c:pt>
                <c:pt idx="508">
                  <c:v>1.9430000000000001</c:v>
                </c:pt>
                <c:pt idx="509">
                  <c:v>2.617</c:v>
                </c:pt>
                <c:pt idx="510">
                  <c:v>3.2410000000000001</c:v>
                </c:pt>
                <c:pt idx="511">
                  <c:v>3.827</c:v>
                </c:pt>
                <c:pt idx="512">
                  <c:v>4.3940000000000001</c:v>
                </c:pt>
                <c:pt idx="513">
                  <c:v>4.9470000000000001</c:v>
                </c:pt>
                <c:pt idx="514">
                  <c:v>5.4779999999999998</c:v>
                </c:pt>
                <c:pt idx="515">
                  <c:v>5.9749999999999996</c:v>
                </c:pt>
                <c:pt idx="516">
                  <c:v>6.423</c:v>
                </c:pt>
                <c:pt idx="517">
                  <c:v>6.8109999999999999</c:v>
                </c:pt>
                <c:pt idx="518">
                  <c:v>7.1479999999999997</c:v>
                </c:pt>
                <c:pt idx="519">
                  <c:v>7.4550000000000001</c:v>
                </c:pt>
                <c:pt idx="520">
                  <c:v>7.7279999999999998</c:v>
                </c:pt>
                <c:pt idx="521">
                  <c:v>7.9720000000000004</c:v>
                </c:pt>
                <c:pt idx="522">
                  <c:v>8.1820000000000004</c:v>
                </c:pt>
                <c:pt idx="523">
                  <c:v>8.3659999999999997</c:v>
                </c:pt>
                <c:pt idx="524">
                  <c:v>8.5280000000000005</c:v>
                </c:pt>
                <c:pt idx="525">
                  <c:v>8.6690000000000005</c:v>
                </c:pt>
                <c:pt idx="526">
                  <c:v>8.7850000000000001</c:v>
                </c:pt>
                <c:pt idx="527">
                  <c:v>8.875</c:v>
                </c:pt>
                <c:pt idx="528">
                  <c:v>8.9359999999999999</c:v>
                </c:pt>
                <c:pt idx="529">
                  <c:v>8.9659999999999993</c:v>
                </c:pt>
                <c:pt idx="530">
                  <c:v>8.9700000000000006</c:v>
                </c:pt>
                <c:pt idx="531">
                  <c:v>8.9559999999999995</c:v>
                </c:pt>
                <c:pt idx="532">
                  <c:v>8.9320000000000004</c:v>
                </c:pt>
                <c:pt idx="533">
                  <c:v>8.9039999999999999</c:v>
                </c:pt>
                <c:pt idx="534">
                  <c:v>8.8670000000000009</c:v>
                </c:pt>
                <c:pt idx="535">
                  <c:v>8.8070000000000004</c:v>
                </c:pt>
                <c:pt idx="536">
                  <c:v>8.7089999999999996</c:v>
                </c:pt>
                <c:pt idx="537">
                  <c:v>8.5660000000000007</c:v>
                </c:pt>
                <c:pt idx="538">
                  <c:v>8.3889999999999993</c:v>
                </c:pt>
                <c:pt idx="539">
                  <c:v>8.1820000000000004</c:v>
                </c:pt>
                <c:pt idx="540">
                  <c:v>7.9550000000000001</c:v>
                </c:pt>
                <c:pt idx="541">
                  <c:v>7.7009999999999996</c:v>
                </c:pt>
                <c:pt idx="542">
                  <c:v>7.4109999999999996</c:v>
                </c:pt>
                <c:pt idx="543">
                  <c:v>7.0780000000000003</c:v>
                </c:pt>
                <c:pt idx="544">
                  <c:v>6.7060000000000004</c:v>
                </c:pt>
                <c:pt idx="545">
                  <c:v>6.306</c:v>
                </c:pt>
                <c:pt idx="546">
                  <c:v>5.89</c:v>
                </c:pt>
                <c:pt idx="547">
                  <c:v>5.4649999999999999</c:v>
                </c:pt>
                <c:pt idx="548">
                  <c:v>5.0229999999999997</c:v>
                </c:pt>
                <c:pt idx="549">
                  <c:v>4.5519999999999996</c:v>
                </c:pt>
                <c:pt idx="550">
                  <c:v>4.0380000000000003</c:v>
                </c:pt>
                <c:pt idx="551">
                  <c:v>3.4849999999999999</c:v>
                </c:pt>
                <c:pt idx="552">
                  <c:v>2.903</c:v>
                </c:pt>
                <c:pt idx="553">
                  <c:v>2.302</c:v>
                </c:pt>
                <c:pt idx="554">
                  <c:v>1.694</c:v>
                </c:pt>
                <c:pt idx="555">
                  <c:v>1.093</c:v>
                </c:pt>
                <c:pt idx="556">
                  <c:v>0.51719999999999999</c:v>
                </c:pt>
                <c:pt idx="557">
                  <c:v>-1.4460000000000001E-2</c:v>
                </c:pt>
                <c:pt idx="558">
                  <c:v>-0.4874</c:v>
                </c:pt>
                <c:pt idx="559">
                  <c:v>-0.89910000000000001</c:v>
                </c:pt>
                <c:pt idx="560">
                  <c:v>-1.2549999999999999</c:v>
                </c:pt>
                <c:pt idx="561">
                  <c:v>-1.5660000000000001</c:v>
                </c:pt>
                <c:pt idx="562">
                  <c:v>-1.833</c:v>
                </c:pt>
                <c:pt idx="563">
                  <c:v>-2.0529999999999999</c:v>
                </c:pt>
                <c:pt idx="564">
                  <c:v>-2.23</c:v>
                </c:pt>
                <c:pt idx="565">
                  <c:v>-2.371</c:v>
                </c:pt>
                <c:pt idx="566">
                  <c:v>-2.488</c:v>
                </c:pt>
                <c:pt idx="567">
                  <c:v>-2.597</c:v>
                </c:pt>
                <c:pt idx="568">
                  <c:v>-2.718</c:v>
                </c:pt>
                <c:pt idx="569">
                  <c:v>-2.867</c:v>
                </c:pt>
                <c:pt idx="570">
                  <c:v>-3.0579999999999998</c:v>
                </c:pt>
                <c:pt idx="571">
                  <c:v>-3.3029999999999999</c:v>
                </c:pt>
                <c:pt idx="572">
                  <c:v>-3.6150000000000002</c:v>
                </c:pt>
                <c:pt idx="573">
                  <c:v>-4.0030000000000001</c:v>
                </c:pt>
                <c:pt idx="574">
                  <c:v>-4.4669999999999996</c:v>
                </c:pt>
                <c:pt idx="575">
                  <c:v>-5.0039999999999996</c:v>
                </c:pt>
                <c:pt idx="576">
                  <c:v>-5.6079999999999997</c:v>
                </c:pt>
                <c:pt idx="577">
                  <c:v>-6.2709999999999999</c:v>
                </c:pt>
                <c:pt idx="578">
                  <c:v>-6.9859999999999998</c:v>
                </c:pt>
                <c:pt idx="579">
                  <c:v>-7.7469999999999999</c:v>
                </c:pt>
                <c:pt idx="580">
                  <c:v>-8.548</c:v>
                </c:pt>
                <c:pt idx="581">
                  <c:v>-9.3699999999999992</c:v>
                </c:pt>
                <c:pt idx="582">
                  <c:v>-10.19</c:v>
                </c:pt>
                <c:pt idx="583">
                  <c:v>-10.99</c:v>
                </c:pt>
                <c:pt idx="584">
                  <c:v>-11.75</c:v>
                </c:pt>
                <c:pt idx="585">
                  <c:v>-12.43</c:v>
                </c:pt>
                <c:pt idx="586">
                  <c:v>-13.03</c:v>
                </c:pt>
                <c:pt idx="587">
                  <c:v>-13.52</c:v>
                </c:pt>
                <c:pt idx="588">
                  <c:v>-13.93</c:v>
                </c:pt>
                <c:pt idx="589">
                  <c:v>-14.26</c:v>
                </c:pt>
                <c:pt idx="590">
                  <c:v>-14.54</c:v>
                </c:pt>
                <c:pt idx="591">
                  <c:v>-14.77</c:v>
                </c:pt>
                <c:pt idx="592">
                  <c:v>-14.96</c:v>
                </c:pt>
                <c:pt idx="593">
                  <c:v>-15.09</c:v>
                </c:pt>
                <c:pt idx="594">
                  <c:v>-15.15</c:v>
                </c:pt>
                <c:pt idx="595">
                  <c:v>-15.1</c:v>
                </c:pt>
                <c:pt idx="596">
                  <c:v>-14.96</c:v>
                </c:pt>
                <c:pt idx="597">
                  <c:v>-14.7</c:v>
                </c:pt>
                <c:pt idx="598">
                  <c:v>-14.33</c:v>
                </c:pt>
                <c:pt idx="599">
                  <c:v>-13.86</c:v>
                </c:pt>
                <c:pt idx="600">
                  <c:v>-13.3</c:v>
                </c:pt>
                <c:pt idx="601">
                  <c:v>-12.67</c:v>
                </c:pt>
                <c:pt idx="602">
                  <c:v>-11.97</c:v>
                </c:pt>
                <c:pt idx="603">
                  <c:v>-11.23</c:v>
                </c:pt>
                <c:pt idx="604">
                  <c:v>-10.43</c:v>
                </c:pt>
                <c:pt idx="605">
                  <c:v>-9.57</c:v>
                </c:pt>
                <c:pt idx="606">
                  <c:v>-8.6479999999999997</c:v>
                </c:pt>
                <c:pt idx="607">
                  <c:v>-7.6669999999999998</c:v>
                </c:pt>
                <c:pt idx="608">
                  <c:v>-6.6369999999999996</c:v>
                </c:pt>
                <c:pt idx="609">
                  <c:v>-5.569</c:v>
                </c:pt>
                <c:pt idx="610">
                  <c:v>-4.4779999999999998</c:v>
                </c:pt>
                <c:pt idx="611">
                  <c:v>-3.3769999999999998</c:v>
                </c:pt>
                <c:pt idx="612">
                  <c:v>-2.2789999999999999</c:v>
                </c:pt>
                <c:pt idx="613">
                  <c:v>-1.1970000000000001</c:v>
                </c:pt>
                <c:pt idx="614">
                  <c:v>-0.14599999999999999</c:v>
                </c:pt>
                <c:pt idx="615">
                  <c:v>0.86360000000000003</c:v>
                </c:pt>
                <c:pt idx="616">
                  <c:v>1.8220000000000001</c:v>
                </c:pt>
                <c:pt idx="617">
                  <c:v>2.7210000000000001</c:v>
                </c:pt>
                <c:pt idx="618">
                  <c:v>3.5630000000000002</c:v>
                </c:pt>
                <c:pt idx="619">
                  <c:v>4.3520000000000003</c:v>
                </c:pt>
                <c:pt idx="620">
                  <c:v>5.0910000000000002</c:v>
                </c:pt>
                <c:pt idx="621">
                  <c:v>5.78</c:v>
                </c:pt>
                <c:pt idx="622">
                  <c:v>6.4249999999999998</c:v>
                </c:pt>
                <c:pt idx="623">
                  <c:v>7.0289999999999999</c:v>
                </c:pt>
                <c:pt idx="624">
                  <c:v>7.5979999999999999</c:v>
                </c:pt>
                <c:pt idx="625">
                  <c:v>8.1329999999999991</c:v>
                </c:pt>
                <c:pt idx="626">
                  <c:v>8.6359999999999992</c:v>
                </c:pt>
                <c:pt idx="627">
                  <c:v>9.1080000000000005</c:v>
                </c:pt>
                <c:pt idx="628">
                  <c:v>9.5519999999999996</c:v>
                </c:pt>
                <c:pt idx="629">
                  <c:v>9.9640000000000004</c:v>
                </c:pt>
                <c:pt idx="630">
                  <c:v>10.34</c:v>
                </c:pt>
                <c:pt idx="631">
                  <c:v>10.68</c:v>
                </c:pt>
                <c:pt idx="632">
                  <c:v>10.97</c:v>
                </c:pt>
                <c:pt idx="633">
                  <c:v>11.23</c:v>
                </c:pt>
                <c:pt idx="634">
                  <c:v>11.44</c:v>
                </c:pt>
                <c:pt idx="635">
                  <c:v>11.63</c:v>
                </c:pt>
                <c:pt idx="636">
                  <c:v>11.78</c:v>
                </c:pt>
                <c:pt idx="637">
                  <c:v>11.87</c:v>
                </c:pt>
                <c:pt idx="638">
                  <c:v>11.91</c:v>
                </c:pt>
                <c:pt idx="639">
                  <c:v>11.88</c:v>
                </c:pt>
                <c:pt idx="640">
                  <c:v>11.8</c:v>
                </c:pt>
                <c:pt idx="641">
                  <c:v>11.66</c:v>
                </c:pt>
                <c:pt idx="642">
                  <c:v>11.47</c:v>
                </c:pt>
                <c:pt idx="643">
                  <c:v>11.24</c:v>
                </c:pt>
                <c:pt idx="644">
                  <c:v>10.96</c:v>
                </c:pt>
                <c:pt idx="645">
                  <c:v>10.65</c:v>
                </c:pt>
                <c:pt idx="646">
                  <c:v>10.29</c:v>
                </c:pt>
                <c:pt idx="647">
                  <c:v>9.9009999999999998</c:v>
                </c:pt>
                <c:pt idx="648">
                  <c:v>9.4809999999999999</c:v>
                </c:pt>
                <c:pt idx="649">
                  <c:v>9.0280000000000005</c:v>
                </c:pt>
                <c:pt idx="650">
                  <c:v>8.548</c:v>
                </c:pt>
                <c:pt idx="651">
                  <c:v>8.0489999999999995</c:v>
                </c:pt>
                <c:pt idx="652">
                  <c:v>7.5410000000000004</c:v>
                </c:pt>
                <c:pt idx="653">
                  <c:v>7.024</c:v>
                </c:pt>
                <c:pt idx="654">
                  <c:v>6.4950000000000001</c:v>
                </c:pt>
                <c:pt idx="655">
                  <c:v>5.9480000000000004</c:v>
                </c:pt>
                <c:pt idx="656">
                  <c:v>5.3780000000000001</c:v>
                </c:pt>
                <c:pt idx="657">
                  <c:v>4.7889999999999997</c:v>
                </c:pt>
                <c:pt idx="658">
                  <c:v>4.1879999999999997</c:v>
                </c:pt>
                <c:pt idx="659">
                  <c:v>3.5870000000000002</c:v>
                </c:pt>
                <c:pt idx="660">
                  <c:v>2.9969999999999999</c:v>
                </c:pt>
                <c:pt idx="661">
                  <c:v>2.4249999999999998</c:v>
                </c:pt>
                <c:pt idx="662">
                  <c:v>1.869</c:v>
                </c:pt>
                <c:pt idx="663">
                  <c:v>1.33</c:v>
                </c:pt>
                <c:pt idx="664">
                  <c:v>0.80259999999999998</c:v>
                </c:pt>
                <c:pt idx="665">
                  <c:v>0.2858</c:v>
                </c:pt>
                <c:pt idx="666">
                  <c:v>-0.22459999999999999</c:v>
                </c:pt>
                <c:pt idx="667">
                  <c:v>-0.73050000000000004</c:v>
                </c:pt>
                <c:pt idx="668">
                  <c:v>-1.226</c:v>
                </c:pt>
                <c:pt idx="669">
                  <c:v>-1.704</c:v>
                </c:pt>
                <c:pt idx="670">
                  <c:v>-2.1560000000000001</c:v>
                </c:pt>
                <c:pt idx="671">
                  <c:v>-2.5750000000000002</c:v>
                </c:pt>
                <c:pt idx="672">
                  <c:v>-2.9630000000000001</c:v>
                </c:pt>
                <c:pt idx="673">
                  <c:v>-3.3239999999999998</c:v>
                </c:pt>
                <c:pt idx="674">
                  <c:v>-3.6659999999999999</c:v>
                </c:pt>
                <c:pt idx="675">
                  <c:v>-3.988</c:v>
                </c:pt>
                <c:pt idx="676">
                  <c:v>-4.2859999999999996</c:v>
                </c:pt>
                <c:pt idx="677">
                  <c:v>-4.5540000000000003</c:v>
                </c:pt>
                <c:pt idx="678">
                  <c:v>-4.7880000000000003</c:v>
                </c:pt>
                <c:pt idx="679">
                  <c:v>-4.99</c:v>
                </c:pt>
                <c:pt idx="680">
                  <c:v>-5.1630000000000003</c:v>
                </c:pt>
                <c:pt idx="681">
                  <c:v>-5.3120000000000003</c:v>
                </c:pt>
                <c:pt idx="682">
                  <c:v>-5.4420000000000002</c:v>
                </c:pt>
                <c:pt idx="683">
                  <c:v>-5.5579999999999998</c:v>
                </c:pt>
                <c:pt idx="684">
                  <c:v>-5.6669999999999998</c:v>
                </c:pt>
                <c:pt idx="685">
                  <c:v>-5.774</c:v>
                </c:pt>
                <c:pt idx="686">
                  <c:v>-5.8840000000000003</c:v>
                </c:pt>
                <c:pt idx="687">
                  <c:v>-5.9950000000000001</c:v>
                </c:pt>
                <c:pt idx="688">
                  <c:v>-6.0960000000000001</c:v>
                </c:pt>
                <c:pt idx="689">
                  <c:v>-6.1790000000000003</c:v>
                </c:pt>
                <c:pt idx="690">
                  <c:v>-6.2359999999999998</c:v>
                </c:pt>
                <c:pt idx="691">
                  <c:v>-6.2670000000000003</c:v>
                </c:pt>
                <c:pt idx="692">
                  <c:v>-6.2919999999999998</c:v>
                </c:pt>
                <c:pt idx="693">
                  <c:v>-6.319</c:v>
                </c:pt>
                <c:pt idx="694">
                  <c:v>-6.3440000000000003</c:v>
                </c:pt>
                <c:pt idx="695">
                  <c:v>-6.3609999999999998</c:v>
                </c:pt>
                <c:pt idx="696">
                  <c:v>-6.3579999999999997</c:v>
                </c:pt>
                <c:pt idx="697">
                  <c:v>-6.3280000000000003</c:v>
                </c:pt>
                <c:pt idx="698">
                  <c:v>-6.2709999999999999</c:v>
                </c:pt>
                <c:pt idx="699">
                  <c:v>-6.1859999999999999</c:v>
                </c:pt>
                <c:pt idx="700">
                  <c:v>-6.07</c:v>
                </c:pt>
                <c:pt idx="701">
                  <c:v>-5.9240000000000004</c:v>
                </c:pt>
                <c:pt idx="702">
                  <c:v>-5.7610000000000001</c:v>
                </c:pt>
                <c:pt idx="703">
                  <c:v>-5.5970000000000004</c:v>
                </c:pt>
                <c:pt idx="704">
                  <c:v>-5.4450000000000003</c:v>
                </c:pt>
                <c:pt idx="705">
                  <c:v>-5.3159999999999998</c:v>
                </c:pt>
                <c:pt idx="706">
                  <c:v>-5.2119999999999997</c:v>
                </c:pt>
                <c:pt idx="707">
                  <c:v>-5.117</c:v>
                </c:pt>
                <c:pt idx="708">
                  <c:v>-5.0190000000000001</c:v>
                </c:pt>
                <c:pt idx="709">
                  <c:v>-4.9039999999999999</c:v>
                </c:pt>
                <c:pt idx="710">
                  <c:v>-4.7690000000000001</c:v>
                </c:pt>
                <c:pt idx="711">
                  <c:v>-4.6180000000000003</c:v>
                </c:pt>
                <c:pt idx="712">
                  <c:v>-4.46</c:v>
                </c:pt>
                <c:pt idx="713">
                  <c:v>-4.3049999999999997</c:v>
                </c:pt>
                <c:pt idx="714">
                  <c:v>-4.1529999999999996</c:v>
                </c:pt>
                <c:pt idx="715">
                  <c:v>-3.9969999999999999</c:v>
                </c:pt>
                <c:pt idx="716">
                  <c:v>-3.827</c:v>
                </c:pt>
                <c:pt idx="717">
                  <c:v>-3.6320000000000001</c:v>
                </c:pt>
                <c:pt idx="718">
                  <c:v>-3.407</c:v>
                </c:pt>
                <c:pt idx="719">
                  <c:v>-3.1579999999999999</c:v>
                </c:pt>
                <c:pt idx="720">
                  <c:v>-2.895</c:v>
                </c:pt>
                <c:pt idx="721">
                  <c:v>-2.6269999999999998</c:v>
                </c:pt>
                <c:pt idx="722">
                  <c:v>-2.3639999999999999</c:v>
                </c:pt>
                <c:pt idx="723">
                  <c:v>-2.1230000000000002</c:v>
                </c:pt>
                <c:pt idx="724">
                  <c:v>-1.905</c:v>
                </c:pt>
                <c:pt idx="725">
                  <c:v>-1.6870000000000001</c:v>
                </c:pt>
                <c:pt idx="726">
                  <c:v>-1.4450000000000001</c:v>
                </c:pt>
                <c:pt idx="727">
                  <c:v>-1.171</c:v>
                </c:pt>
                <c:pt idx="728">
                  <c:v>-0.87050000000000005</c:v>
                </c:pt>
                <c:pt idx="729">
                  <c:v>-0.55420000000000003</c:v>
                </c:pt>
                <c:pt idx="730">
                  <c:v>-0.2351</c:v>
                </c:pt>
                <c:pt idx="731">
                  <c:v>7.3569999999999997E-2</c:v>
                </c:pt>
                <c:pt idx="732">
                  <c:v>0.36030000000000001</c:v>
                </c:pt>
                <c:pt idx="733">
                  <c:v>0.61750000000000005</c:v>
                </c:pt>
                <c:pt idx="734">
                  <c:v>0.84740000000000004</c:v>
                </c:pt>
                <c:pt idx="735">
                  <c:v>1.06</c:v>
                </c:pt>
                <c:pt idx="736">
                  <c:v>1.2629999999999999</c:v>
                </c:pt>
                <c:pt idx="737">
                  <c:v>1.4710000000000001</c:v>
                </c:pt>
                <c:pt idx="738">
                  <c:v>1.6830000000000001</c:v>
                </c:pt>
                <c:pt idx="739">
                  <c:v>1.899</c:v>
                </c:pt>
                <c:pt idx="740">
                  <c:v>2.121</c:v>
                </c:pt>
                <c:pt idx="741">
                  <c:v>2.3450000000000002</c:v>
                </c:pt>
                <c:pt idx="742">
                  <c:v>2.5670000000000002</c:v>
                </c:pt>
                <c:pt idx="743">
                  <c:v>2.7879999999999998</c:v>
                </c:pt>
                <c:pt idx="744">
                  <c:v>3.008</c:v>
                </c:pt>
                <c:pt idx="745">
                  <c:v>3.2269999999999999</c:v>
                </c:pt>
                <c:pt idx="746">
                  <c:v>3.44</c:v>
                </c:pt>
                <c:pt idx="747">
                  <c:v>3.64</c:v>
                </c:pt>
                <c:pt idx="748">
                  <c:v>3.8159999999999998</c:v>
                </c:pt>
                <c:pt idx="749">
                  <c:v>3.956</c:v>
                </c:pt>
              </c:numCache>
            </c:numRef>
          </c:yVal>
          <c:smooth val="1"/>
          <c:extLst xmlns:c16r2="http://schemas.microsoft.com/office/drawing/2015/06/chart">
            <c:ext xmlns:c16="http://schemas.microsoft.com/office/drawing/2014/chart" uri="{C3380CC4-5D6E-409C-BE32-E72D297353CC}">
              <c16:uniqueId val="{00000000-898A-4303-AAF7-5077CDF3C514}"/>
            </c:ext>
          </c:extLst>
        </c:ser>
        <c:ser>
          <c:idx val="1"/>
          <c:order val="1"/>
          <c:tx>
            <c:strRef>
              <c:f>'U Model'!$F$3</c:f>
              <c:strCache>
                <c:ptCount val="1"/>
                <c:pt idx="0">
                  <c:v>Simpangan Y-El Centro (cm)</c:v>
                </c:pt>
              </c:strCache>
            </c:strRef>
          </c:tx>
          <c:spPr>
            <a:ln w="19050" cap="rnd">
              <a:solidFill>
                <a:schemeClr val="accent2"/>
              </a:solidFill>
              <a:round/>
            </a:ln>
            <a:effectLst/>
          </c:spPr>
          <c:marker>
            <c:symbol val="none"/>
          </c:marker>
          <c:xVal>
            <c:numRef>
              <c:f>'U Model'!$D$4:$D$1003</c:f>
              <c:numCache>
                <c:formatCode>0.00</c:formatCode>
                <c:ptCount val="1000"/>
                <c:pt idx="0">
                  <c:v>0.02</c:v>
                </c:pt>
                <c:pt idx="1">
                  <c:v>0.04</c:v>
                </c:pt>
                <c:pt idx="2">
                  <c:v>0.06</c:v>
                </c:pt>
                <c:pt idx="3">
                  <c:v>0.08</c:v>
                </c:pt>
                <c:pt idx="4">
                  <c:v>0.1</c:v>
                </c:pt>
                <c:pt idx="5">
                  <c:v>0.12</c:v>
                </c:pt>
                <c:pt idx="6">
                  <c:v>0.14000000000000001</c:v>
                </c:pt>
                <c:pt idx="7">
                  <c:v>0.16</c:v>
                </c:pt>
                <c:pt idx="8">
                  <c:v>0.18</c:v>
                </c:pt>
                <c:pt idx="9">
                  <c:v>0.2</c:v>
                </c:pt>
                <c:pt idx="10">
                  <c:v>0.22</c:v>
                </c:pt>
                <c:pt idx="11">
                  <c:v>0.24</c:v>
                </c:pt>
                <c:pt idx="12">
                  <c:v>0.26</c:v>
                </c:pt>
                <c:pt idx="13">
                  <c:v>0.28000000000000003</c:v>
                </c:pt>
                <c:pt idx="14">
                  <c:v>0.3</c:v>
                </c:pt>
                <c:pt idx="15">
                  <c:v>0.32</c:v>
                </c:pt>
                <c:pt idx="16">
                  <c:v>0.34</c:v>
                </c:pt>
                <c:pt idx="17">
                  <c:v>0.36</c:v>
                </c:pt>
                <c:pt idx="18">
                  <c:v>0.38</c:v>
                </c:pt>
                <c:pt idx="19">
                  <c:v>0.4</c:v>
                </c:pt>
                <c:pt idx="20">
                  <c:v>0.42</c:v>
                </c:pt>
                <c:pt idx="21">
                  <c:v>0.44</c:v>
                </c:pt>
                <c:pt idx="22">
                  <c:v>0.46</c:v>
                </c:pt>
                <c:pt idx="23">
                  <c:v>0.48</c:v>
                </c:pt>
                <c:pt idx="24">
                  <c:v>0.5</c:v>
                </c:pt>
                <c:pt idx="25">
                  <c:v>0.52</c:v>
                </c:pt>
                <c:pt idx="26">
                  <c:v>0.54</c:v>
                </c:pt>
                <c:pt idx="27">
                  <c:v>0.56000000000000005</c:v>
                </c:pt>
                <c:pt idx="28">
                  <c:v>0.57999999999999996</c:v>
                </c:pt>
                <c:pt idx="29">
                  <c:v>0.6</c:v>
                </c:pt>
                <c:pt idx="30">
                  <c:v>0.62</c:v>
                </c:pt>
                <c:pt idx="31">
                  <c:v>0.64</c:v>
                </c:pt>
                <c:pt idx="32">
                  <c:v>0.66</c:v>
                </c:pt>
                <c:pt idx="33">
                  <c:v>0.68</c:v>
                </c:pt>
                <c:pt idx="34">
                  <c:v>0.7</c:v>
                </c:pt>
                <c:pt idx="35">
                  <c:v>0.72</c:v>
                </c:pt>
                <c:pt idx="36">
                  <c:v>0.74</c:v>
                </c:pt>
                <c:pt idx="37">
                  <c:v>0.76</c:v>
                </c:pt>
                <c:pt idx="38">
                  <c:v>0.78</c:v>
                </c:pt>
                <c:pt idx="39">
                  <c:v>0.8</c:v>
                </c:pt>
                <c:pt idx="40">
                  <c:v>0.82</c:v>
                </c:pt>
                <c:pt idx="41">
                  <c:v>0.84</c:v>
                </c:pt>
                <c:pt idx="42">
                  <c:v>0.86</c:v>
                </c:pt>
                <c:pt idx="43">
                  <c:v>0.88</c:v>
                </c:pt>
                <c:pt idx="44">
                  <c:v>0.9</c:v>
                </c:pt>
                <c:pt idx="45">
                  <c:v>0.92</c:v>
                </c:pt>
                <c:pt idx="46">
                  <c:v>0.94</c:v>
                </c:pt>
                <c:pt idx="47">
                  <c:v>0.96</c:v>
                </c:pt>
                <c:pt idx="48">
                  <c:v>0.98</c:v>
                </c:pt>
                <c:pt idx="49">
                  <c:v>1</c:v>
                </c:pt>
                <c:pt idx="50">
                  <c:v>1.02</c:v>
                </c:pt>
                <c:pt idx="51">
                  <c:v>1.04</c:v>
                </c:pt>
                <c:pt idx="52">
                  <c:v>1.06</c:v>
                </c:pt>
                <c:pt idx="53">
                  <c:v>1.08</c:v>
                </c:pt>
                <c:pt idx="54">
                  <c:v>1.1000000000000001</c:v>
                </c:pt>
                <c:pt idx="55">
                  <c:v>1.1200000000000001</c:v>
                </c:pt>
                <c:pt idx="56">
                  <c:v>1.1399999999999999</c:v>
                </c:pt>
                <c:pt idx="57">
                  <c:v>1.1599999999999999</c:v>
                </c:pt>
                <c:pt idx="58">
                  <c:v>1.18</c:v>
                </c:pt>
                <c:pt idx="59">
                  <c:v>1.2</c:v>
                </c:pt>
                <c:pt idx="60">
                  <c:v>1.22</c:v>
                </c:pt>
                <c:pt idx="61">
                  <c:v>1.24</c:v>
                </c:pt>
                <c:pt idx="62">
                  <c:v>1.26</c:v>
                </c:pt>
                <c:pt idx="63">
                  <c:v>1.28</c:v>
                </c:pt>
                <c:pt idx="64">
                  <c:v>1.3</c:v>
                </c:pt>
                <c:pt idx="65">
                  <c:v>1.32</c:v>
                </c:pt>
                <c:pt idx="66">
                  <c:v>1.34</c:v>
                </c:pt>
                <c:pt idx="67">
                  <c:v>1.36</c:v>
                </c:pt>
                <c:pt idx="68">
                  <c:v>1.38</c:v>
                </c:pt>
                <c:pt idx="69">
                  <c:v>1.4</c:v>
                </c:pt>
                <c:pt idx="70">
                  <c:v>1.42</c:v>
                </c:pt>
                <c:pt idx="71">
                  <c:v>1.44</c:v>
                </c:pt>
                <c:pt idx="72">
                  <c:v>1.46</c:v>
                </c:pt>
                <c:pt idx="73">
                  <c:v>1.48</c:v>
                </c:pt>
                <c:pt idx="74">
                  <c:v>1.5</c:v>
                </c:pt>
                <c:pt idx="75">
                  <c:v>1.52</c:v>
                </c:pt>
                <c:pt idx="76">
                  <c:v>1.54</c:v>
                </c:pt>
                <c:pt idx="77">
                  <c:v>1.56</c:v>
                </c:pt>
                <c:pt idx="78">
                  <c:v>1.58</c:v>
                </c:pt>
                <c:pt idx="79">
                  <c:v>1.6</c:v>
                </c:pt>
                <c:pt idx="80">
                  <c:v>1.62</c:v>
                </c:pt>
                <c:pt idx="81">
                  <c:v>1.64</c:v>
                </c:pt>
                <c:pt idx="82">
                  <c:v>1.66</c:v>
                </c:pt>
                <c:pt idx="83">
                  <c:v>1.68</c:v>
                </c:pt>
                <c:pt idx="84">
                  <c:v>1.7</c:v>
                </c:pt>
                <c:pt idx="85">
                  <c:v>1.72</c:v>
                </c:pt>
                <c:pt idx="86">
                  <c:v>1.74</c:v>
                </c:pt>
                <c:pt idx="87">
                  <c:v>1.76</c:v>
                </c:pt>
                <c:pt idx="88">
                  <c:v>1.78</c:v>
                </c:pt>
                <c:pt idx="89">
                  <c:v>1.8</c:v>
                </c:pt>
                <c:pt idx="90">
                  <c:v>1.82</c:v>
                </c:pt>
                <c:pt idx="91">
                  <c:v>1.84</c:v>
                </c:pt>
                <c:pt idx="92">
                  <c:v>1.86</c:v>
                </c:pt>
                <c:pt idx="93">
                  <c:v>1.88</c:v>
                </c:pt>
                <c:pt idx="94">
                  <c:v>1.9</c:v>
                </c:pt>
                <c:pt idx="95">
                  <c:v>1.92</c:v>
                </c:pt>
                <c:pt idx="96">
                  <c:v>1.94</c:v>
                </c:pt>
                <c:pt idx="97">
                  <c:v>1.96</c:v>
                </c:pt>
                <c:pt idx="98">
                  <c:v>1.98</c:v>
                </c:pt>
                <c:pt idx="99">
                  <c:v>2</c:v>
                </c:pt>
                <c:pt idx="100">
                  <c:v>2.02</c:v>
                </c:pt>
                <c:pt idx="101">
                  <c:v>2.04</c:v>
                </c:pt>
                <c:pt idx="102">
                  <c:v>2.06</c:v>
                </c:pt>
                <c:pt idx="103">
                  <c:v>2.08</c:v>
                </c:pt>
                <c:pt idx="104">
                  <c:v>2.1</c:v>
                </c:pt>
                <c:pt idx="105">
                  <c:v>2.12</c:v>
                </c:pt>
                <c:pt idx="106">
                  <c:v>2.14</c:v>
                </c:pt>
                <c:pt idx="107">
                  <c:v>2.16</c:v>
                </c:pt>
                <c:pt idx="108">
                  <c:v>2.1800000000000002</c:v>
                </c:pt>
                <c:pt idx="109">
                  <c:v>2.2000000000000002</c:v>
                </c:pt>
                <c:pt idx="110">
                  <c:v>2.2200000000000002</c:v>
                </c:pt>
                <c:pt idx="111">
                  <c:v>2.2400000000000002</c:v>
                </c:pt>
                <c:pt idx="112">
                  <c:v>2.2599999999999998</c:v>
                </c:pt>
                <c:pt idx="113">
                  <c:v>2.2799999999999998</c:v>
                </c:pt>
                <c:pt idx="114">
                  <c:v>2.2999999999999998</c:v>
                </c:pt>
                <c:pt idx="115">
                  <c:v>2.3199999999999998</c:v>
                </c:pt>
                <c:pt idx="116">
                  <c:v>2.34</c:v>
                </c:pt>
                <c:pt idx="117">
                  <c:v>2.36</c:v>
                </c:pt>
                <c:pt idx="118">
                  <c:v>2.38</c:v>
                </c:pt>
                <c:pt idx="119">
                  <c:v>2.4</c:v>
                </c:pt>
                <c:pt idx="120">
                  <c:v>2.42</c:v>
                </c:pt>
                <c:pt idx="121">
                  <c:v>2.44</c:v>
                </c:pt>
                <c:pt idx="122">
                  <c:v>2.46</c:v>
                </c:pt>
                <c:pt idx="123">
                  <c:v>2.48</c:v>
                </c:pt>
                <c:pt idx="124">
                  <c:v>2.5</c:v>
                </c:pt>
                <c:pt idx="125">
                  <c:v>2.52</c:v>
                </c:pt>
                <c:pt idx="126">
                  <c:v>2.54</c:v>
                </c:pt>
                <c:pt idx="127">
                  <c:v>2.56</c:v>
                </c:pt>
                <c:pt idx="128">
                  <c:v>2.58</c:v>
                </c:pt>
                <c:pt idx="129">
                  <c:v>2.6</c:v>
                </c:pt>
                <c:pt idx="130">
                  <c:v>2.62</c:v>
                </c:pt>
                <c:pt idx="131">
                  <c:v>2.64</c:v>
                </c:pt>
                <c:pt idx="132">
                  <c:v>2.66</c:v>
                </c:pt>
                <c:pt idx="133">
                  <c:v>2.68</c:v>
                </c:pt>
                <c:pt idx="134">
                  <c:v>2.7</c:v>
                </c:pt>
                <c:pt idx="135">
                  <c:v>2.72</c:v>
                </c:pt>
                <c:pt idx="136">
                  <c:v>2.74</c:v>
                </c:pt>
                <c:pt idx="137">
                  <c:v>2.76</c:v>
                </c:pt>
                <c:pt idx="138">
                  <c:v>2.78</c:v>
                </c:pt>
                <c:pt idx="139">
                  <c:v>2.8</c:v>
                </c:pt>
                <c:pt idx="140">
                  <c:v>2.82</c:v>
                </c:pt>
                <c:pt idx="141">
                  <c:v>2.84</c:v>
                </c:pt>
                <c:pt idx="142">
                  <c:v>2.86</c:v>
                </c:pt>
                <c:pt idx="143">
                  <c:v>2.88</c:v>
                </c:pt>
                <c:pt idx="144">
                  <c:v>2.9</c:v>
                </c:pt>
                <c:pt idx="145">
                  <c:v>2.92</c:v>
                </c:pt>
                <c:pt idx="146">
                  <c:v>2.94</c:v>
                </c:pt>
                <c:pt idx="147">
                  <c:v>2.96</c:v>
                </c:pt>
                <c:pt idx="148">
                  <c:v>2.98</c:v>
                </c:pt>
                <c:pt idx="149">
                  <c:v>3</c:v>
                </c:pt>
                <c:pt idx="150">
                  <c:v>3.02</c:v>
                </c:pt>
                <c:pt idx="151">
                  <c:v>3.04</c:v>
                </c:pt>
                <c:pt idx="152">
                  <c:v>3.06</c:v>
                </c:pt>
                <c:pt idx="153">
                  <c:v>3.08</c:v>
                </c:pt>
                <c:pt idx="154">
                  <c:v>3.1</c:v>
                </c:pt>
                <c:pt idx="155">
                  <c:v>3.12</c:v>
                </c:pt>
                <c:pt idx="156">
                  <c:v>3.14</c:v>
                </c:pt>
                <c:pt idx="157">
                  <c:v>3.16</c:v>
                </c:pt>
                <c:pt idx="158">
                  <c:v>3.18</c:v>
                </c:pt>
                <c:pt idx="159">
                  <c:v>3.2</c:v>
                </c:pt>
                <c:pt idx="160">
                  <c:v>3.22</c:v>
                </c:pt>
                <c:pt idx="161">
                  <c:v>3.24</c:v>
                </c:pt>
                <c:pt idx="162">
                  <c:v>3.26</c:v>
                </c:pt>
                <c:pt idx="163">
                  <c:v>3.28</c:v>
                </c:pt>
                <c:pt idx="164">
                  <c:v>3.3</c:v>
                </c:pt>
                <c:pt idx="165">
                  <c:v>3.32</c:v>
                </c:pt>
                <c:pt idx="166">
                  <c:v>3.34</c:v>
                </c:pt>
                <c:pt idx="167">
                  <c:v>3.36</c:v>
                </c:pt>
                <c:pt idx="168">
                  <c:v>3.38</c:v>
                </c:pt>
                <c:pt idx="169">
                  <c:v>3.4</c:v>
                </c:pt>
                <c:pt idx="170">
                  <c:v>3.42</c:v>
                </c:pt>
                <c:pt idx="171">
                  <c:v>3.44</c:v>
                </c:pt>
                <c:pt idx="172">
                  <c:v>3.46</c:v>
                </c:pt>
                <c:pt idx="173">
                  <c:v>3.48</c:v>
                </c:pt>
                <c:pt idx="174">
                  <c:v>3.5</c:v>
                </c:pt>
                <c:pt idx="175">
                  <c:v>3.52</c:v>
                </c:pt>
                <c:pt idx="176">
                  <c:v>3.54</c:v>
                </c:pt>
                <c:pt idx="177">
                  <c:v>3.56</c:v>
                </c:pt>
                <c:pt idx="178">
                  <c:v>3.58</c:v>
                </c:pt>
                <c:pt idx="179">
                  <c:v>3.6</c:v>
                </c:pt>
                <c:pt idx="180">
                  <c:v>3.62</c:v>
                </c:pt>
                <c:pt idx="181">
                  <c:v>3.64</c:v>
                </c:pt>
                <c:pt idx="182">
                  <c:v>3.66</c:v>
                </c:pt>
                <c:pt idx="183">
                  <c:v>3.68</c:v>
                </c:pt>
                <c:pt idx="184">
                  <c:v>3.7</c:v>
                </c:pt>
                <c:pt idx="185">
                  <c:v>3.72</c:v>
                </c:pt>
                <c:pt idx="186">
                  <c:v>3.74</c:v>
                </c:pt>
                <c:pt idx="187">
                  <c:v>3.76</c:v>
                </c:pt>
                <c:pt idx="188">
                  <c:v>3.78</c:v>
                </c:pt>
                <c:pt idx="189">
                  <c:v>3.8</c:v>
                </c:pt>
                <c:pt idx="190">
                  <c:v>3.82</c:v>
                </c:pt>
                <c:pt idx="191">
                  <c:v>3.84</c:v>
                </c:pt>
                <c:pt idx="192">
                  <c:v>3.86</c:v>
                </c:pt>
                <c:pt idx="193">
                  <c:v>3.88</c:v>
                </c:pt>
                <c:pt idx="194">
                  <c:v>3.9</c:v>
                </c:pt>
                <c:pt idx="195">
                  <c:v>3.92</c:v>
                </c:pt>
                <c:pt idx="196">
                  <c:v>3.94</c:v>
                </c:pt>
                <c:pt idx="197">
                  <c:v>3.96</c:v>
                </c:pt>
                <c:pt idx="198">
                  <c:v>3.98</c:v>
                </c:pt>
                <c:pt idx="199">
                  <c:v>4</c:v>
                </c:pt>
                <c:pt idx="200">
                  <c:v>4.0199999999999996</c:v>
                </c:pt>
                <c:pt idx="201">
                  <c:v>4.04</c:v>
                </c:pt>
                <c:pt idx="202">
                  <c:v>4.0599999999999996</c:v>
                </c:pt>
                <c:pt idx="203">
                  <c:v>4.08</c:v>
                </c:pt>
                <c:pt idx="204">
                  <c:v>4.0999999999999996</c:v>
                </c:pt>
                <c:pt idx="205">
                  <c:v>4.12</c:v>
                </c:pt>
                <c:pt idx="206">
                  <c:v>4.1399999999999997</c:v>
                </c:pt>
                <c:pt idx="207">
                  <c:v>4.16</c:v>
                </c:pt>
                <c:pt idx="208">
                  <c:v>4.18</c:v>
                </c:pt>
                <c:pt idx="209">
                  <c:v>4.2</c:v>
                </c:pt>
                <c:pt idx="210">
                  <c:v>4.22</c:v>
                </c:pt>
                <c:pt idx="211">
                  <c:v>4.24</c:v>
                </c:pt>
                <c:pt idx="212">
                  <c:v>4.26</c:v>
                </c:pt>
                <c:pt idx="213">
                  <c:v>4.28</c:v>
                </c:pt>
                <c:pt idx="214">
                  <c:v>4.3</c:v>
                </c:pt>
                <c:pt idx="215">
                  <c:v>4.32</c:v>
                </c:pt>
                <c:pt idx="216">
                  <c:v>4.34</c:v>
                </c:pt>
                <c:pt idx="217">
                  <c:v>4.3600000000000003</c:v>
                </c:pt>
                <c:pt idx="218">
                  <c:v>4.38</c:v>
                </c:pt>
                <c:pt idx="219">
                  <c:v>4.4000000000000004</c:v>
                </c:pt>
                <c:pt idx="220">
                  <c:v>4.42</c:v>
                </c:pt>
                <c:pt idx="221">
                  <c:v>4.4400000000000004</c:v>
                </c:pt>
                <c:pt idx="222">
                  <c:v>4.46</c:v>
                </c:pt>
                <c:pt idx="223">
                  <c:v>4.4800000000000004</c:v>
                </c:pt>
                <c:pt idx="224">
                  <c:v>4.5</c:v>
                </c:pt>
                <c:pt idx="225">
                  <c:v>4.5199999999999996</c:v>
                </c:pt>
                <c:pt idx="226">
                  <c:v>4.54</c:v>
                </c:pt>
                <c:pt idx="227">
                  <c:v>4.5599999999999996</c:v>
                </c:pt>
                <c:pt idx="228">
                  <c:v>4.58</c:v>
                </c:pt>
                <c:pt idx="229">
                  <c:v>4.5999999999999996</c:v>
                </c:pt>
                <c:pt idx="230">
                  <c:v>4.62</c:v>
                </c:pt>
                <c:pt idx="231">
                  <c:v>4.6399999999999997</c:v>
                </c:pt>
                <c:pt idx="232">
                  <c:v>4.66</c:v>
                </c:pt>
                <c:pt idx="233">
                  <c:v>4.68</c:v>
                </c:pt>
                <c:pt idx="234">
                  <c:v>4.7</c:v>
                </c:pt>
                <c:pt idx="235">
                  <c:v>4.72</c:v>
                </c:pt>
                <c:pt idx="236">
                  <c:v>4.74</c:v>
                </c:pt>
                <c:pt idx="237">
                  <c:v>4.76</c:v>
                </c:pt>
                <c:pt idx="238">
                  <c:v>4.78</c:v>
                </c:pt>
                <c:pt idx="239">
                  <c:v>4.8</c:v>
                </c:pt>
                <c:pt idx="240">
                  <c:v>4.82</c:v>
                </c:pt>
                <c:pt idx="241">
                  <c:v>4.84</c:v>
                </c:pt>
                <c:pt idx="242">
                  <c:v>4.8600000000000003</c:v>
                </c:pt>
                <c:pt idx="243">
                  <c:v>4.88</c:v>
                </c:pt>
                <c:pt idx="244">
                  <c:v>4.9000000000000004</c:v>
                </c:pt>
                <c:pt idx="245">
                  <c:v>4.92</c:v>
                </c:pt>
                <c:pt idx="246">
                  <c:v>4.9400000000000004</c:v>
                </c:pt>
                <c:pt idx="247">
                  <c:v>4.96</c:v>
                </c:pt>
                <c:pt idx="248">
                  <c:v>4.9800000000000004</c:v>
                </c:pt>
                <c:pt idx="249">
                  <c:v>5</c:v>
                </c:pt>
                <c:pt idx="250">
                  <c:v>5.0199999999999996</c:v>
                </c:pt>
                <c:pt idx="251">
                  <c:v>5.04</c:v>
                </c:pt>
                <c:pt idx="252">
                  <c:v>5.0599999999999996</c:v>
                </c:pt>
                <c:pt idx="253">
                  <c:v>5.08</c:v>
                </c:pt>
                <c:pt idx="254">
                  <c:v>5.0999999999999996</c:v>
                </c:pt>
                <c:pt idx="255">
                  <c:v>5.12</c:v>
                </c:pt>
                <c:pt idx="256">
                  <c:v>5.14</c:v>
                </c:pt>
                <c:pt idx="257">
                  <c:v>5.16</c:v>
                </c:pt>
                <c:pt idx="258">
                  <c:v>5.18</c:v>
                </c:pt>
                <c:pt idx="259">
                  <c:v>5.2</c:v>
                </c:pt>
                <c:pt idx="260">
                  <c:v>5.22</c:v>
                </c:pt>
                <c:pt idx="261">
                  <c:v>5.24</c:v>
                </c:pt>
                <c:pt idx="262">
                  <c:v>5.26</c:v>
                </c:pt>
                <c:pt idx="263">
                  <c:v>5.28</c:v>
                </c:pt>
                <c:pt idx="264">
                  <c:v>5.3</c:v>
                </c:pt>
                <c:pt idx="265">
                  <c:v>5.32</c:v>
                </c:pt>
                <c:pt idx="266">
                  <c:v>5.34</c:v>
                </c:pt>
                <c:pt idx="267">
                  <c:v>5.36</c:v>
                </c:pt>
                <c:pt idx="268">
                  <c:v>5.38</c:v>
                </c:pt>
                <c:pt idx="269">
                  <c:v>5.4</c:v>
                </c:pt>
                <c:pt idx="270">
                  <c:v>5.42</c:v>
                </c:pt>
                <c:pt idx="271">
                  <c:v>5.44</c:v>
                </c:pt>
                <c:pt idx="272">
                  <c:v>5.46</c:v>
                </c:pt>
                <c:pt idx="273">
                  <c:v>5.48</c:v>
                </c:pt>
                <c:pt idx="274">
                  <c:v>5.5</c:v>
                </c:pt>
                <c:pt idx="275">
                  <c:v>5.52</c:v>
                </c:pt>
                <c:pt idx="276">
                  <c:v>5.54</c:v>
                </c:pt>
                <c:pt idx="277">
                  <c:v>5.56</c:v>
                </c:pt>
                <c:pt idx="278">
                  <c:v>5.58</c:v>
                </c:pt>
                <c:pt idx="279">
                  <c:v>5.6</c:v>
                </c:pt>
                <c:pt idx="280">
                  <c:v>5.62</c:v>
                </c:pt>
                <c:pt idx="281">
                  <c:v>5.64</c:v>
                </c:pt>
                <c:pt idx="282">
                  <c:v>5.66</c:v>
                </c:pt>
                <c:pt idx="283">
                  <c:v>5.68</c:v>
                </c:pt>
                <c:pt idx="284">
                  <c:v>5.7</c:v>
                </c:pt>
                <c:pt idx="285">
                  <c:v>5.72</c:v>
                </c:pt>
                <c:pt idx="286">
                  <c:v>5.74</c:v>
                </c:pt>
                <c:pt idx="287">
                  <c:v>5.76</c:v>
                </c:pt>
                <c:pt idx="288">
                  <c:v>5.78</c:v>
                </c:pt>
                <c:pt idx="289">
                  <c:v>5.8</c:v>
                </c:pt>
                <c:pt idx="290">
                  <c:v>5.82</c:v>
                </c:pt>
                <c:pt idx="291">
                  <c:v>5.84</c:v>
                </c:pt>
                <c:pt idx="292">
                  <c:v>5.86</c:v>
                </c:pt>
                <c:pt idx="293">
                  <c:v>5.88</c:v>
                </c:pt>
                <c:pt idx="294">
                  <c:v>5.9</c:v>
                </c:pt>
                <c:pt idx="295">
                  <c:v>5.92</c:v>
                </c:pt>
                <c:pt idx="296">
                  <c:v>5.94</c:v>
                </c:pt>
                <c:pt idx="297">
                  <c:v>5.96</c:v>
                </c:pt>
                <c:pt idx="298">
                  <c:v>5.98</c:v>
                </c:pt>
                <c:pt idx="299">
                  <c:v>6</c:v>
                </c:pt>
                <c:pt idx="300">
                  <c:v>6.02</c:v>
                </c:pt>
                <c:pt idx="301">
                  <c:v>6.04</c:v>
                </c:pt>
                <c:pt idx="302">
                  <c:v>6.06</c:v>
                </c:pt>
                <c:pt idx="303">
                  <c:v>6.08</c:v>
                </c:pt>
                <c:pt idx="304">
                  <c:v>6.1</c:v>
                </c:pt>
                <c:pt idx="305">
                  <c:v>6.12</c:v>
                </c:pt>
                <c:pt idx="306">
                  <c:v>6.14</c:v>
                </c:pt>
                <c:pt idx="307">
                  <c:v>6.16</c:v>
                </c:pt>
                <c:pt idx="308">
                  <c:v>6.18</c:v>
                </c:pt>
                <c:pt idx="309">
                  <c:v>6.2</c:v>
                </c:pt>
                <c:pt idx="310">
                  <c:v>6.22</c:v>
                </c:pt>
                <c:pt idx="311">
                  <c:v>6.24</c:v>
                </c:pt>
                <c:pt idx="312">
                  <c:v>6.26</c:v>
                </c:pt>
                <c:pt idx="313">
                  <c:v>6.28</c:v>
                </c:pt>
                <c:pt idx="314">
                  <c:v>6.3</c:v>
                </c:pt>
                <c:pt idx="315">
                  <c:v>6.32</c:v>
                </c:pt>
                <c:pt idx="316">
                  <c:v>6.34</c:v>
                </c:pt>
                <c:pt idx="317">
                  <c:v>6.36</c:v>
                </c:pt>
                <c:pt idx="318">
                  <c:v>6.38</c:v>
                </c:pt>
                <c:pt idx="319">
                  <c:v>6.4</c:v>
                </c:pt>
                <c:pt idx="320">
                  <c:v>6.42</c:v>
                </c:pt>
                <c:pt idx="321">
                  <c:v>6.44</c:v>
                </c:pt>
                <c:pt idx="322">
                  <c:v>6.46</c:v>
                </c:pt>
                <c:pt idx="323">
                  <c:v>6.48</c:v>
                </c:pt>
                <c:pt idx="324">
                  <c:v>6.5</c:v>
                </c:pt>
                <c:pt idx="325">
                  <c:v>6.52</c:v>
                </c:pt>
                <c:pt idx="326">
                  <c:v>6.54</c:v>
                </c:pt>
                <c:pt idx="327">
                  <c:v>6.56</c:v>
                </c:pt>
                <c:pt idx="328">
                  <c:v>6.58</c:v>
                </c:pt>
                <c:pt idx="329">
                  <c:v>6.6</c:v>
                </c:pt>
                <c:pt idx="330">
                  <c:v>6.62</c:v>
                </c:pt>
                <c:pt idx="331">
                  <c:v>6.64</c:v>
                </c:pt>
                <c:pt idx="332">
                  <c:v>6.66</c:v>
                </c:pt>
                <c:pt idx="333">
                  <c:v>6.68</c:v>
                </c:pt>
                <c:pt idx="334">
                  <c:v>6.7</c:v>
                </c:pt>
                <c:pt idx="335">
                  <c:v>6.72</c:v>
                </c:pt>
                <c:pt idx="336">
                  <c:v>6.74</c:v>
                </c:pt>
                <c:pt idx="337">
                  <c:v>6.76</c:v>
                </c:pt>
                <c:pt idx="338">
                  <c:v>6.78</c:v>
                </c:pt>
                <c:pt idx="339">
                  <c:v>6.8</c:v>
                </c:pt>
                <c:pt idx="340">
                  <c:v>6.82</c:v>
                </c:pt>
                <c:pt idx="341">
                  <c:v>6.84</c:v>
                </c:pt>
                <c:pt idx="342">
                  <c:v>6.86</c:v>
                </c:pt>
                <c:pt idx="343">
                  <c:v>6.88</c:v>
                </c:pt>
                <c:pt idx="344">
                  <c:v>6.9</c:v>
                </c:pt>
                <c:pt idx="345">
                  <c:v>6.92</c:v>
                </c:pt>
                <c:pt idx="346">
                  <c:v>6.94</c:v>
                </c:pt>
                <c:pt idx="347">
                  <c:v>6.96</c:v>
                </c:pt>
                <c:pt idx="348">
                  <c:v>6.98</c:v>
                </c:pt>
                <c:pt idx="349">
                  <c:v>7</c:v>
                </c:pt>
                <c:pt idx="350">
                  <c:v>7.02</c:v>
                </c:pt>
                <c:pt idx="351">
                  <c:v>7.04</c:v>
                </c:pt>
                <c:pt idx="352">
                  <c:v>7.06</c:v>
                </c:pt>
                <c:pt idx="353">
                  <c:v>7.08</c:v>
                </c:pt>
                <c:pt idx="354">
                  <c:v>7.1</c:v>
                </c:pt>
                <c:pt idx="355">
                  <c:v>7.12</c:v>
                </c:pt>
                <c:pt idx="356">
                  <c:v>7.14</c:v>
                </c:pt>
                <c:pt idx="357">
                  <c:v>7.16</c:v>
                </c:pt>
                <c:pt idx="358">
                  <c:v>7.18</c:v>
                </c:pt>
                <c:pt idx="359">
                  <c:v>7.2</c:v>
                </c:pt>
                <c:pt idx="360">
                  <c:v>7.22</c:v>
                </c:pt>
                <c:pt idx="361">
                  <c:v>7.24</c:v>
                </c:pt>
                <c:pt idx="362">
                  <c:v>7.26</c:v>
                </c:pt>
                <c:pt idx="363">
                  <c:v>7.28</c:v>
                </c:pt>
                <c:pt idx="364">
                  <c:v>7.3</c:v>
                </c:pt>
                <c:pt idx="365">
                  <c:v>7.32</c:v>
                </c:pt>
                <c:pt idx="366">
                  <c:v>7.34</c:v>
                </c:pt>
                <c:pt idx="367">
                  <c:v>7.36</c:v>
                </c:pt>
                <c:pt idx="368">
                  <c:v>7.38</c:v>
                </c:pt>
                <c:pt idx="369">
                  <c:v>7.4</c:v>
                </c:pt>
                <c:pt idx="370">
                  <c:v>7.42</c:v>
                </c:pt>
                <c:pt idx="371">
                  <c:v>7.44</c:v>
                </c:pt>
                <c:pt idx="372">
                  <c:v>7.46</c:v>
                </c:pt>
                <c:pt idx="373">
                  <c:v>7.48</c:v>
                </c:pt>
                <c:pt idx="374">
                  <c:v>7.5</c:v>
                </c:pt>
                <c:pt idx="375">
                  <c:v>7.52</c:v>
                </c:pt>
                <c:pt idx="376">
                  <c:v>7.54</c:v>
                </c:pt>
                <c:pt idx="377">
                  <c:v>7.56</c:v>
                </c:pt>
                <c:pt idx="378">
                  <c:v>7.58</c:v>
                </c:pt>
                <c:pt idx="379">
                  <c:v>7.6</c:v>
                </c:pt>
                <c:pt idx="380">
                  <c:v>7.62</c:v>
                </c:pt>
                <c:pt idx="381">
                  <c:v>7.64</c:v>
                </c:pt>
                <c:pt idx="382">
                  <c:v>7.66</c:v>
                </c:pt>
                <c:pt idx="383">
                  <c:v>7.68</c:v>
                </c:pt>
                <c:pt idx="384">
                  <c:v>7.7</c:v>
                </c:pt>
                <c:pt idx="385">
                  <c:v>7.72</c:v>
                </c:pt>
                <c:pt idx="386">
                  <c:v>7.74</c:v>
                </c:pt>
                <c:pt idx="387">
                  <c:v>7.76</c:v>
                </c:pt>
                <c:pt idx="388">
                  <c:v>7.78</c:v>
                </c:pt>
                <c:pt idx="389">
                  <c:v>7.8</c:v>
                </c:pt>
                <c:pt idx="390">
                  <c:v>7.82</c:v>
                </c:pt>
                <c:pt idx="391">
                  <c:v>7.84</c:v>
                </c:pt>
                <c:pt idx="392">
                  <c:v>7.86</c:v>
                </c:pt>
                <c:pt idx="393">
                  <c:v>7.88</c:v>
                </c:pt>
                <c:pt idx="394">
                  <c:v>7.9</c:v>
                </c:pt>
                <c:pt idx="395">
                  <c:v>7.92</c:v>
                </c:pt>
                <c:pt idx="396">
                  <c:v>7.94</c:v>
                </c:pt>
                <c:pt idx="397">
                  <c:v>7.96</c:v>
                </c:pt>
                <c:pt idx="398">
                  <c:v>7.98</c:v>
                </c:pt>
                <c:pt idx="399">
                  <c:v>8</c:v>
                </c:pt>
                <c:pt idx="400">
                  <c:v>8.02</c:v>
                </c:pt>
                <c:pt idx="401">
                  <c:v>8.0399999999999991</c:v>
                </c:pt>
                <c:pt idx="402">
                  <c:v>8.06</c:v>
                </c:pt>
                <c:pt idx="403">
                  <c:v>8.08</c:v>
                </c:pt>
                <c:pt idx="404">
                  <c:v>8.1</c:v>
                </c:pt>
                <c:pt idx="405">
                  <c:v>8.1199999999999992</c:v>
                </c:pt>
                <c:pt idx="406">
                  <c:v>8.14</c:v>
                </c:pt>
                <c:pt idx="407">
                  <c:v>8.16</c:v>
                </c:pt>
                <c:pt idx="408">
                  <c:v>8.18</c:v>
                </c:pt>
                <c:pt idx="409">
                  <c:v>8.1999999999999993</c:v>
                </c:pt>
                <c:pt idx="410">
                  <c:v>8.2200000000000006</c:v>
                </c:pt>
                <c:pt idx="411">
                  <c:v>8.24</c:v>
                </c:pt>
                <c:pt idx="412">
                  <c:v>8.26</c:v>
                </c:pt>
                <c:pt idx="413">
                  <c:v>8.2799999999999994</c:v>
                </c:pt>
                <c:pt idx="414">
                  <c:v>8.3000000000000007</c:v>
                </c:pt>
                <c:pt idx="415">
                  <c:v>8.32</c:v>
                </c:pt>
                <c:pt idx="416">
                  <c:v>8.34</c:v>
                </c:pt>
                <c:pt idx="417">
                  <c:v>8.36</c:v>
                </c:pt>
                <c:pt idx="418">
                  <c:v>8.3800000000000008</c:v>
                </c:pt>
                <c:pt idx="419">
                  <c:v>8.4</c:v>
                </c:pt>
                <c:pt idx="420">
                  <c:v>8.42</c:v>
                </c:pt>
                <c:pt idx="421">
                  <c:v>8.44</c:v>
                </c:pt>
                <c:pt idx="422">
                  <c:v>8.4600000000000009</c:v>
                </c:pt>
                <c:pt idx="423">
                  <c:v>8.48</c:v>
                </c:pt>
                <c:pt idx="424">
                  <c:v>8.5</c:v>
                </c:pt>
                <c:pt idx="425">
                  <c:v>8.52</c:v>
                </c:pt>
                <c:pt idx="426">
                  <c:v>8.5399999999999991</c:v>
                </c:pt>
                <c:pt idx="427">
                  <c:v>8.56</c:v>
                </c:pt>
                <c:pt idx="428">
                  <c:v>8.58</c:v>
                </c:pt>
                <c:pt idx="429">
                  <c:v>8.6</c:v>
                </c:pt>
                <c:pt idx="430">
                  <c:v>8.6199999999999992</c:v>
                </c:pt>
                <c:pt idx="431">
                  <c:v>8.64</c:v>
                </c:pt>
                <c:pt idx="432">
                  <c:v>8.66</c:v>
                </c:pt>
                <c:pt idx="433">
                  <c:v>8.68</c:v>
                </c:pt>
                <c:pt idx="434">
                  <c:v>8.6999999999999993</c:v>
                </c:pt>
                <c:pt idx="435">
                  <c:v>8.7200000000000006</c:v>
                </c:pt>
                <c:pt idx="436">
                  <c:v>8.74</c:v>
                </c:pt>
                <c:pt idx="437">
                  <c:v>8.76</c:v>
                </c:pt>
                <c:pt idx="438">
                  <c:v>8.7799999999999994</c:v>
                </c:pt>
                <c:pt idx="439">
                  <c:v>8.8000000000000007</c:v>
                </c:pt>
                <c:pt idx="440">
                  <c:v>8.82</c:v>
                </c:pt>
                <c:pt idx="441">
                  <c:v>8.84</c:v>
                </c:pt>
                <c:pt idx="442">
                  <c:v>8.86</c:v>
                </c:pt>
                <c:pt idx="443">
                  <c:v>8.8800000000000008</c:v>
                </c:pt>
                <c:pt idx="444">
                  <c:v>8.9</c:v>
                </c:pt>
                <c:pt idx="445">
                  <c:v>8.92</c:v>
                </c:pt>
                <c:pt idx="446">
                  <c:v>8.94</c:v>
                </c:pt>
                <c:pt idx="447">
                  <c:v>8.9600000000000009</c:v>
                </c:pt>
                <c:pt idx="448">
                  <c:v>8.98</c:v>
                </c:pt>
                <c:pt idx="449">
                  <c:v>9</c:v>
                </c:pt>
                <c:pt idx="450">
                  <c:v>9.02</c:v>
                </c:pt>
                <c:pt idx="451">
                  <c:v>9.0399999999999991</c:v>
                </c:pt>
                <c:pt idx="452">
                  <c:v>9.06</c:v>
                </c:pt>
                <c:pt idx="453">
                  <c:v>9.08</c:v>
                </c:pt>
                <c:pt idx="454">
                  <c:v>9.1</c:v>
                </c:pt>
                <c:pt idx="455">
                  <c:v>9.1199999999999992</c:v>
                </c:pt>
                <c:pt idx="456">
                  <c:v>9.14</c:v>
                </c:pt>
                <c:pt idx="457">
                  <c:v>9.16</c:v>
                </c:pt>
                <c:pt idx="458">
                  <c:v>9.18</c:v>
                </c:pt>
                <c:pt idx="459">
                  <c:v>9.1999999999999993</c:v>
                </c:pt>
                <c:pt idx="460">
                  <c:v>9.2200000000000006</c:v>
                </c:pt>
                <c:pt idx="461">
                  <c:v>9.24</c:v>
                </c:pt>
                <c:pt idx="462">
                  <c:v>9.26</c:v>
                </c:pt>
                <c:pt idx="463">
                  <c:v>9.2799999999999994</c:v>
                </c:pt>
                <c:pt idx="464">
                  <c:v>9.3000000000000007</c:v>
                </c:pt>
                <c:pt idx="465">
                  <c:v>9.32</c:v>
                </c:pt>
                <c:pt idx="466">
                  <c:v>9.34</c:v>
                </c:pt>
                <c:pt idx="467">
                  <c:v>9.36</c:v>
                </c:pt>
                <c:pt idx="468">
                  <c:v>9.3800000000000008</c:v>
                </c:pt>
                <c:pt idx="469">
                  <c:v>9.4</c:v>
                </c:pt>
                <c:pt idx="470">
                  <c:v>9.42</c:v>
                </c:pt>
                <c:pt idx="471">
                  <c:v>9.44</c:v>
                </c:pt>
                <c:pt idx="472">
                  <c:v>9.4600000000000009</c:v>
                </c:pt>
                <c:pt idx="473">
                  <c:v>9.48</c:v>
                </c:pt>
                <c:pt idx="474">
                  <c:v>9.5</c:v>
                </c:pt>
                <c:pt idx="475">
                  <c:v>9.52</c:v>
                </c:pt>
                <c:pt idx="476">
                  <c:v>9.5399999999999991</c:v>
                </c:pt>
                <c:pt idx="477">
                  <c:v>9.56</c:v>
                </c:pt>
                <c:pt idx="478">
                  <c:v>9.58</c:v>
                </c:pt>
                <c:pt idx="479">
                  <c:v>9.6</c:v>
                </c:pt>
                <c:pt idx="480">
                  <c:v>9.6199999999999992</c:v>
                </c:pt>
                <c:pt idx="481">
                  <c:v>9.64</c:v>
                </c:pt>
                <c:pt idx="482">
                  <c:v>9.66</c:v>
                </c:pt>
                <c:pt idx="483">
                  <c:v>9.68</c:v>
                </c:pt>
                <c:pt idx="484">
                  <c:v>9.6999999999999993</c:v>
                </c:pt>
                <c:pt idx="485">
                  <c:v>9.7200000000000006</c:v>
                </c:pt>
                <c:pt idx="486">
                  <c:v>9.74</c:v>
                </c:pt>
                <c:pt idx="487">
                  <c:v>9.76</c:v>
                </c:pt>
                <c:pt idx="488">
                  <c:v>9.7799999999999994</c:v>
                </c:pt>
                <c:pt idx="489">
                  <c:v>9.8000000000000007</c:v>
                </c:pt>
                <c:pt idx="490">
                  <c:v>9.82</c:v>
                </c:pt>
                <c:pt idx="491">
                  <c:v>9.84</c:v>
                </c:pt>
                <c:pt idx="492">
                  <c:v>9.86</c:v>
                </c:pt>
                <c:pt idx="493">
                  <c:v>9.8800000000000008</c:v>
                </c:pt>
                <c:pt idx="494">
                  <c:v>9.9</c:v>
                </c:pt>
                <c:pt idx="495">
                  <c:v>9.92</c:v>
                </c:pt>
                <c:pt idx="496">
                  <c:v>9.94</c:v>
                </c:pt>
                <c:pt idx="497">
                  <c:v>9.9600000000000009</c:v>
                </c:pt>
                <c:pt idx="498">
                  <c:v>9.98</c:v>
                </c:pt>
                <c:pt idx="499">
                  <c:v>10</c:v>
                </c:pt>
                <c:pt idx="500">
                  <c:v>10.02</c:v>
                </c:pt>
                <c:pt idx="501">
                  <c:v>10.039999999999999</c:v>
                </c:pt>
                <c:pt idx="502">
                  <c:v>10.06</c:v>
                </c:pt>
                <c:pt idx="503">
                  <c:v>10.08</c:v>
                </c:pt>
                <c:pt idx="504">
                  <c:v>10.1</c:v>
                </c:pt>
                <c:pt idx="505">
                  <c:v>10.119999999999999</c:v>
                </c:pt>
                <c:pt idx="506">
                  <c:v>10.14</c:v>
                </c:pt>
                <c:pt idx="507">
                  <c:v>10.16</c:v>
                </c:pt>
                <c:pt idx="508">
                  <c:v>10.18</c:v>
                </c:pt>
                <c:pt idx="509">
                  <c:v>10.199999999999999</c:v>
                </c:pt>
                <c:pt idx="510">
                  <c:v>10.220000000000001</c:v>
                </c:pt>
                <c:pt idx="511">
                  <c:v>10.24</c:v>
                </c:pt>
                <c:pt idx="512">
                  <c:v>10.26</c:v>
                </c:pt>
                <c:pt idx="513">
                  <c:v>10.28</c:v>
                </c:pt>
                <c:pt idx="514">
                  <c:v>10.3</c:v>
                </c:pt>
                <c:pt idx="515">
                  <c:v>10.32</c:v>
                </c:pt>
                <c:pt idx="516">
                  <c:v>10.34</c:v>
                </c:pt>
                <c:pt idx="517">
                  <c:v>10.36</c:v>
                </c:pt>
                <c:pt idx="518">
                  <c:v>10.38</c:v>
                </c:pt>
                <c:pt idx="519">
                  <c:v>10.4</c:v>
                </c:pt>
                <c:pt idx="520">
                  <c:v>10.42</c:v>
                </c:pt>
                <c:pt idx="521">
                  <c:v>10.44</c:v>
                </c:pt>
                <c:pt idx="522">
                  <c:v>10.46</c:v>
                </c:pt>
                <c:pt idx="523">
                  <c:v>10.48</c:v>
                </c:pt>
                <c:pt idx="524">
                  <c:v>10.5</c:v>
                </c:pt>
                <c:pt idx="525">
                  <c:v>10.52</c:v>
                </c:pt>
                <c:pt idx="526">
                  <c:v>10.54</c:v>
                </c:pt>
                <c:pt idx="527">
                  <c:v>10.56</c:v>
                </c:pt>
                <c:pt idx="528">
                  <c:v>10.58</c:v>
                </c:pt>
                <c:pt idx="529">
                  <c:v>10.6</c:v>
                </c:pt>
                <c:pt idx="530">
                  <c:v>10.62</c:v>
                </c:pt>
                <c:pt idx="531">
                  <c:v>10.64</c:v>
                </c:pt>
                <c:pt idx="532">
                  <c:v>10.66</c:v>
                </c:pt>
                <c:pt idx="533">
                  <c:v>10.68</c:v>
                </c:pt>
                <c:pt idx="534">
                  <c:v>10.7</c:v>
                </c:pt>
                <c:pt idx="535">
                  <c:v>10.72</c:v>
                </c:pt>
                <c:pt idx="536">
                  <c:v>10.74</c:v>
                </c:pt>
                <c:pt idx="537">
                  <c:v>10.76</c:v>
                </c:pt>
                <c:pt idx="538">
                  <c:v>10.78</c:v>
                </c:pt>
                <c:pt idx="539">
                  <c:v>10.8</c:v>
                </c:pt>
                <c:pt idx="540">
                  <c:v>10.82</c:v>
                </c:pt>
                <c:pt idx="541">
                  <c:v>10.84</c:v>
                </c:pt>
                <c:pt idx="542">
                  <c:v>10.86</c:v>
                </c:pt>
                <c:pt idx="543">
                  <c:v>10.88</c:v>
                </c:pt>
                <c:pt idx="544">
                  <c:v>10.9</c:v>
                </c:pt>
                <c:pt idx="545">
                  <c:v>10.92</c:v>
                </c:pt>
                <c:pt idx="546">
                  <c:v>10.94</c:v>
                </c:pt>
                <c:pt idx="547">
                  <c:v>10.96</c:v>
                </c:pt>
                <c:pt idx="548">
                  <c:v>10.98</c:v>
                </c:pt>
                <c:pt idx="549">
                  <c:v>11</c:v>
                </c:pt>
                <c:pt idx="550">
                  <c:v>11.02</c:v>
                </c:pt>
                <c:pt idx="551">
                  <c:v>11.04</c:v>
                </c:pt>
                <c:pt idx="552">
                  <c:v>11.06</c:v>
                </c:pt>
                <c:pt idx="553">
                  <c:v>11.08</c:v>
                </c:pt>
                <c:pt idx="554">
                  <c:v>11.1</c:v>
                </c:pt>
                <c:pt idx="555">
                  <c:v>11.12</c:v>
                </c:pt>
                <c:pt idx="556">
                  <c:v>11.14</c:v>
                </c:pt>
                <c:pt idx="557">
                  <c:v>11.16</c:v>
                </c:pt>
                <c:pt idx="558">
                  <c:v>11.18</c:v>
                </c:pt>
                <c:pt idx="559">
                  <c:v>11.2</c:v>
                </c:pt>
                <c:pt idx="560">
                  <c:v>11.22</c:v>
                </c:pt>
                <c:pt idx="561">
                  <c:v>11.24</c:v>
                </c:pt>
                <c:pt idx="562">
                  <c:v>11.26</c:v>
                </c:pt>
                <c:pt idx="563">
                  <c:v>11.28</c:v>
                </c:pt>
                <c:pt idx="564">
                  <c:v>11.3</c:v>
                </c:pt>
                <c:pt idx="565">
                  <c:v>11.32</c:v>
                </c:pt>
                <c:pt idx="566">
                  <c:v>11.34</c:v>
                </c:pt>
                <c:pt idx="567">
                  <c:v>11.36</c:v>
                </c:pt>
                <c:pt idx="568">
                  <c:v>11.38</c:v>
                </c:pt>
                <c:pt idx="569">
                  <c:v>11.4</c:v>
                </c:pt>
                <c:pt idx="570">
                  <c:v>11.42</c:v>
                </c:pt>
                <c:pt idx="571">
                  <c:v>11.44</c:v>
                </c:pt>
                <c:pt idx="572">
                  <c:v>11.46</c:v>
                </c:pt>
                <c:pt idx="573">
                  <c:v>11.48</c:v>
                </c:pt>
                <c:pt idx="574">
                  <c:v>11.5</c:v>
                </c:pt>
                <c:pt idx="575">
                  <c:v>11.52</c:v>
                </c:pt>
                <c:pt idx="576">
                  <c:v>11.54</c:v>
                </c:pt>
                <c:pt idx="577">
                  <c:v>11.56</c:v>
                </c:pt>
                <c:pt idx="578">
                  <c:v>11.58</c:v>
                </c:pt>
                <c:pt idx="579">
                  <c:v>11.6</c:v>
                </c:pt>
                <c:pt idx="580">
                  <c:v>11.62</c:v>
                </c:pt>
                <c:pt idx="581">
                  <c:v>11.64</c:v>
                </c:pt>
                <c:pt idx="582">
                  <c:v>11.66</c:v>
                </c:pt>
                <c:pt idx="583">
                  <c:v>11.68</c:v>
                </c:pt>
                <c:pt idx="584">
                  <c:v>11.7</c:v>
                </c:pt>
                <c:pt idx="585">
                  <c:v>11.72</c:v>
                </c:pt>
                <c:pt idx="586">
                  <c:v>11.74</c:v>
                </c:pt>
                <c:pt idx="587">
                  <c:v>11.76</c:v>
                </c:pt>
                <c:pt idx="588">
                  <c:v>11.78</c:v>
                </c:pt>
                <c:pt idx="589">
                  <c:v>11.8</c:v>
                </c:pt>
                <c:pt idx="590">
                  <c:v>11.82</c:v>
                </c:pt>
                <c:pt idx="591">
                  <c:v>11.84</c:v>
                </c:pt>
                <c:pt idx="592">
                  <c:v>11.86</c:v>
                </c:pt>
                <c:pt idx="593">
                  <c:v>11.88</c:v>
                </c:pt>
                <c:pt idx="594">
                  <c:v>11.9</c:v>
                </c:pt>
                <c:pt idx="595">
                  <c:v>11.92</c:v>
                </c:pt>
                <c:pt idx="596">
                  <c:v>11.94</c:v>
                </c:pt>
                <c:pt idx="597">
                  <c:v>11.96</c:v>
                </c:pt>
                <c:pt idx="598">
                  <c:v>11.98</c:v>
                </c:pt>
                <c:pt idx="599">
                  <c:v>12</c:v>
                </c:pt>
                <c:pt idx="600">
                  <c:v>12.02</c:v>
                </c:pt>
                <c:pt idx="601">
                  <c:v>12.04</c:v>
                </c:pt>
                <c:pt idx="602">
                  <c:v>12.06</c:v>
                </c:pt>
                <c:pt idx="603">
                  <c:v>12.08</c:v>
                </c:pt>
                <c:pt idx="604">
                  <c:v>12.1</c:v>
                </c:pt>
                <c:pt idx="605">
                  <c:v>12.12</c:v>
                </c:pt>
                <c:pt idx="606">
                  <c:v>12.14</c:v>
                </c:pt>
                <c:pt idx="607">
                  <c:v>12.16</c:v>
                </c:pt>
                <c:pt idx="608">
                  <c:v>12.18</c:v>
                </c:pt>
                <c:pt idx="609">
                  <c:v>12.2</c:v>
                </c:pt>
                <c:pt idx="610">
                  <c:v>12.22</c:v>
                </c:pt>
                <c:pt idx="611">
                  <c:v>12.24</c:v>
                </c:pt>
                <c:pt idx="612">
                  <c:v>12.26</c:v>
                </c:pt>
                <c:pt idx="613">
                  <c:v>12.28</c:v>
                </c:pt>
                <c:pt idx="614">
                  <c:v>12.3</c:v>
                </c:pt>
                <c:pt idx="615">
                  <c:v>12.32</c:v>
                </c:pt>
                <c:pt idx="616">
                  <c:v>12.34</c:v>
                </c:pt>
                <c:pt idx="617">
                  <c:v>12.36</c:v>
                </c:pt>
                <c:pt idx="618">
                  <c:v>12.38</c:v>
                </c:pt>
                <c:pt idx="619">
                  <c:v>12.4</c:v>
                </c:pt>
                <c:pt idx="620">
                  <c:v>12.42</c:v>
                </c:pt>
                <c:pt idx="621">
                  <c:v>12.44</c:v>
                </c:pt>
                <c:pt idx="622">
                  <c:v>12.46</c:v>
                </c:pt>
                <c:pt idx="623">
                  <c:v>12.48</c:v>
                </c:pt>
                <c:pt idx="624">
                  <c:v>12.5</c:v>
                </c:pt>
                <c:pt idx="625">
                  <c:v>12.52</c:v>
                </c:pt>
                <c:pt idx="626">
                  <c:v>12.54</c:v>
                </c:pt>
                <c:pt idx="627">
                  <c:v>12.56</c:v>
                </c:pt>
                <c:pt idx="628">
                  <c:v>12.58</c:v>
                </c:pt>
                <c:pt idx="629">
                  <c:v>12.6</c:v>
                </c:pt>
                <c:pt idx="630">
                  <c:v>12.62</c:v>
                </c:pt>
                <c:pt idx="631">
                  <c:v>12.64</c:v>
                </c:pt>
                <c:pt idx="632">
                  <c:v>12.66</c:v>
                </c:pt>
                <c:pt idx="633">
                  <c:v>12.68</c:v>
                </c:pt>
                <c:pt idx="634">
                  <c:v>12.7</c:v>
                </c:pt>
                <c:pt idx="635">
                  <c:v>12.72</c:v>
                </c:pt>
                <c:pt idx="636">
                  <c:v>12.74</c:v>
                </c:pt>
                <c:pt idx="637">
                  <c:v>12.76</c:v>
                </c:pt>
                <c:pt idx="638">
                  <c:v>12.78</c:v>
                </c:pt>
                <c:pt idx="639">
                  <c:v>12.8</c:v>
                </c:pt>
                <c:pt idx="640">
                  <c:v>12.82</c:v>
                </c:pt>
                <c:pt idx="641">
                  <c:v>12.84</c:v>
                </c:pt>
                <c:pt idx="642">
                  <c:v>12.86</c:v>
                </c:pt>
                <c:pt idx="643">
                  <c:v>12.88</c:v>
                </c:pt>
                <c:pt idx="644">
                  <c:v>12.9</c:v>
                </c:pt>
                <c:pt idx="645">
                  <c:v>12.92</c:v>
                </c:pt>
                <c:pt idx="646">
                  <c:v>12.94</c:v>
                </c:pt>
                <c:pt idx="647">
                  <c:v>12.96</c:v>
                </c:pt>
                <c:pt idx="648">
                  <c:v>12.98</c:v>
                </c:pt>
                <c:pt idx="649">
                  <c:v>13</c:v>
                </c:pt>
                <c:pt idx="650">
                  <c:v>13.02</c:v>
                </c:pt>
                <c:pt idx="651">
                  <c:v>13.04</c:v>
                </c:pt>
                <c:pt idx="652">
                  <c:v>13.06</c:v>
                </c:pt>
                <c:pt idx="653">
                  <c:v>13.08</c:v>
                </c:pt>
                <c:pt idx="654">
                  <c:v>13.1</c:v>
                </c:pt>
                <c:pt idx="655">
                  <c:v>13.12</c:v>
                </c:pt>
                <c:pt idx="656">
                  <c:v>13.14</c:v>
                </c:pt>
                <c:pt idx="657">
                  <c:v>13.16</c:v>
                </c:pt>
                <c:pt idx="658">
                  <c:v>13.18</c:v>
                </c:pt>
                <c:pt idx="659">
                  <c:v>13.2</c:v>
                </c:pt>
                <c:pt idx="660">
                  <c:v>13.22</c:v>
                </c:pt>
                <c:pt idx="661">
                  <c:v>13.24</c:v>
                </c:pt>
                <c:pt idx="662">
                  <c:v>13.26</c:v>
                </c:pt>
                <c:pt idx="663">
                  <c:v>13.28</c:v>
                </c:pt>
                <c:pt idx="664">
                  <c:v>13.3</c:v>
                </c:pt>
                <c:pt idx="665">
                  <c:v>13.32</c:v>
                </c:pt>
                <c:pt idx="666">
                  <c:v>13.34</c:v>
                </c:pt>
                <c:pt idx="667">
                  <c:v>13.36</c:v>
                </c:pt>
                <c:pt idx="668">
                  <c:v>13.38</c:v>
                </c:pt>
                <c:pt idx="669">
                  <c:v>13.4</c:v>
                </c:pt>
                <c:pt idx="670">
                  <c:v>13.42</c:v>
                </c:pt>
                <c:pt idx="671">
                  <c:v>13.44</c:v>
                </c:pt>
                <c:pt idx="672">
                  <c:v>13.46</c:v>
                </c:pt>
                <c:pt idx="673">
                  <c:v>13.48</c:v>
                </c:pt>
                <c:pt idx="674">
                  <c:v>13.5</c:v>
                </c:pt>
                <c:pt idx="675">
                  <c:v>13.52</c:v>
                </c:pt>
                <c:pt idx="676">
                  <c:v>13.54</c:v>
                </c:pt>
                <c:pt idx="677">
                  <c:v>13.56</c:v>
                </c:pt>
                <c:pt idx="678">
                  <c:v>13.58</c:v>
                </c:pt>
                <c:pt idx="679">
                  <c:v>13.6</c:v>
                </c:pt>
                <c:pt idx="680">
                  <c:v>13.62</c:v>
                </c:pt>
                <c:pt idx="681">
                  <c:v>13.64</c:v>
                </c:pt>
                <c:pt idx="682">
                  <c:v>13.66</c:v>
                </c:pt>
                <c:pt idx="683">
                  <c:v>13.68</c:v>
                </c:pt>
                <c:pt idx="684">
                  <c:v>13.7</c:v>
                </c:pt>
                <c:pt idx="685">
                  <c:v>13.72</c:v>
                </c:pt>
                <c:pt idx="686">
                  <c:v>13.74</c:v>
                </c:pt>
                <c:pt idx="687">
                  <c:v>13.76</c:v>
                </c:pt>
                <c:pt idx="688">
                  <c:v>13.78</c:v>
                </c:pt>
                <c:pt idx="689">
                  <c:v>13.8</c:v>
                </c:pt>
                <c:pt idx="690">
                  <c:v>13.82</c:v>
                </c:pt>
                <c:pt idx="691">
                  <c:v>13.84</c:v>
                </c:pt>
                <c:pt idx="692">
                  <c:v>13.86</c:v>
                </c:pt>
                <c:pt idx="693">
                  <c:v>13.88</c:v>
                </c:pt>
                <c:pt idx="694">
                  <c:v>13.9</c:v>
                </c:pt>
                <c:pt idx="695">
                  <c:v>13.92</c:v>
                </c:pt>
                <c:pt idx="696">
                  <c:v>13.94</c:v>
                </c:pt>
                <c:pt idx="697">
                  <c:v>13.96</c:v>
                </c:pt>
                <c:pt idx="698">
                  <c:v>13.98</c:v>
                </c:pt>
                <c:pt idx="699">
                  <c:v>14</c:v>
                </c:pt>
                <c:pt idx="700">
                  <c:v>14.02</c:v>
                </c:pt>
                <c:pt idx="701">
                  <c:v>14.04</c:v>
                </c:pt>
                <c:pt idx="702">
                  <c:v>14.06</c:v>
                </c:pt>
                <c:pt idx="703">
                  <c:v>14.08</c:v>
                </c:pt>
                <c:pt idx="704">
                  <c:v>14.1</c:v>
                </c:pt>
                <c:pt idx="705">
                  <c:v>14.12</c:v>
                </c:pt>
                <c:pt idx="706">
                  <c:v>14.14</c:v>
                </c:pt>
                <c:pt idx="707">
                  <c:v>14.16</c:v>
                </c:pt>
                <c:pt idx="708">
                  <c:v>14.18</c:v>
                </c:pt>
                <c:pt idx="709">
                  <c:v>14.2</c:v>
                </c:pt>
                <c:pt idx="710">
                  <c:v>14.22</c:v>
                </c:pt>
                <c:pt idx="711">
                  <c:v>14.24</c:v>
                </c:pt>
                <c:pt idx="712">
                  <c:v>14.26</c:v>
                </c:pt>
                <c:pt idx="713">
                  <c:v>14.28</c:v>
                </c:pt>
                <c:pt idx="714">
                  <c:v>14.3</c:v>
                </c:pt>
                <c:pt idx="715">
                  <c:v>14.32</c:v>
                </c:pt>
                <c:pt idx="716">
                  <c:v>14.34</c:v>
                </c:pt>
                <c:pt idx="717">
                  <c:v>14.36</c:v>
                </c:pt>
                <c:pt idx="718">
                  <c:v>14.38</c:v>
                </c:pt>
                <c:pt idx="719">
                  <c:v>14.4</c:v>
                </c:pt>
                <c:pt idx="720">
                  <c:v>14.42</c:v>
                </c:pt>
                <c:pt idx="721">
                  <c:v>14.44</c:v>
                </c:pt>
                <c:pt idx="722">
                  <c:v>14.46</c:v>
                </c:pt>
                <c:pt idx="723">
                  <c:v>14.48</c:v>
                </c:pt>
                <c:pt idx="724">
                  <c:v>14.5</c:v>
                </c:pt>
                <c:pt idx="725">
                  <c:v>14.52</c:v>
                </c:pt>
                <c:pt idx="726">
                  <c:v>14.54</c:v>
                </c:pt>
                <c:pt idx="727">
                  <c:v>14.56</c:v>
                </c:pt>
                <c:pt idx="728">
                  <c:v>14.58</c:v>
                </c:pt>
                <c:pt idx="729">
                  <c:v>14.6</c:v>
                </c:pt>
                <c:pt idx="730">
                  <c:v>14.62</c:v>
                </c:pt>
                <c:pt idx="731">
                  <c:v>14.64</c:v>
                </c:pt>
                <c:pt idx="732">
                  <c:v>14.66</c:v>
                </c:pt>
                <c:pt idx="733">
                  <c:v>14.68</c:v>
                </c:pt>
                <c:pt idx="734">
                  <c:v>14.7</c:v>
                </c:pt>
                <c:pt idx="735">
                  <c:v>14.72</c:v>
                </c:pt>
                <c:pt idx="736">
                  <c:v>14.74</c:v>
                </c:pt>
                <c:pt idx="737">
                  <c:v>14.76</c:v>
                </c:pt>
                <c:pt idx="738">
                  <c:v>14.78</c:v>
                </c:pt>
                <c:pt idx="739">
                  <c:v>14.8</c:v>
                </c:pt>
                <c:pt idx="740">
                  <c:v>14.82</c:v>
                </c:pt>
                <c:pt idx="741">
                  <c:v>14.84</c:v>
                </c:pt>
                <c:pt idx="742">
                  <c:v>14.86</c:v>
                </c:pt>
                <c:pt idx="743">
                  <c:v>14.88</c:v>
                </c:pt>
                <c:pt idx="744">
                  <c:v>14.9</c:v>
                </c:pt>
                <c:pt idx="745">
                  <c:v>14.92</c:v>
                </c:pt>
                <c:pt idx="746">
                  <c:v>14.94</c:v>
                </c:pt>
                <c:pt idx="747">
                  <c:v>14.96</c:v>
                </c:pt>
                <c:pt idx="748">
                  <c:v>14.98</c:v>
                </c:pt>
                <c:pt idx="749">
                  <c:v>15</c:v>
                </c:pt>
              </c:numCache>
            </c:numRef>
          </c:xVal>
          <c:yVal>
            <c:numRef>
              <c:f>'U Model'!$F$4:$F$1003</c:f>
              <c:numCache>
                <c:formatCode>0.00</c:formatCode>
                <c:ptCount val="1000"/>
                <c:pt idx="0">
                  <c:v>-9.0560000000000002E-2</c:v>
                </c:pt>
                <c:pt idx="1">
                  <c:v>-8.9639999999999997E-2</c:v>
                </c:pt>
                <c:pt idx="2">
                  <c:v>-8.5040000000000004E-2</c:v>
                </c:pt>
                <c:pt idx="3">
                  <c:v>-7.6350000000000001E-2</c:v>
                </c:pt>
                <c:pt idx="4">
                  <c:v>-6.386E-2</c:v>
                </c:pt>
                <c:pt idx="5">
                  <c:v>-4.7289999999999999E-2</c:v>
                </c:pt>
                <c:pt idx="6">
                  <c:v>-2.5839999999999998E-2</c:v>
                </c:pt>
                <c:pt idx="7">
                  <c:v>1.09E-3</c:v>
                </c:pt>
                <c:pt idx="8">
                  <c:v>3.3230000000000003E-2</c:v>
                </c:pt>
                <c:pt idx="9">
                  <c:v>7.0129999999999998E-2</c:v>
                </c:pt>
                <c:pt idx="10">
                  <c:v>0.11119999999999999</c:v>
                </c:pt>
                <c:pt idx="11">
                  <c:v>0.15629999999999999</c:v>
                </c:pt>
                <c:pt idx="12">
                  <c:v>0.20619999999999999</c:v>
                </c:pt>
                <c:pt idx="13">
                  <c:v>0.2621</c:v>
                </c:pt>
                <c:pt idx="14">
                  <c:v>0.32369999999999999</c:v>
                </c:pt>
                <c:pt idx="15">
                  <c:v>0.38940000000000002</c:v>
                </c:pt>
                <c:pt idx="16">
                  <c:v>0.4577</c:v>
                </c:pt>
                <c:pt idx="17">
                  <c:v>0.52659999999999996</c:v>
                </c:pt>
                <c:pt idx="18">
                  <c:v>0.59370000000000001</c:v>
                </c:pt>
                <c:pt idx="19">
                  <c:v>0.6573</c:v>
                </c:pt>
                <c:pt idx="20">
                  <c:v>0.71730000000000005</c:v>
                </c:pt>
                <c:pt idx="21">
                  <c:v>0.77549999999999997</c:v>
                </c:pt>
                <c:pt idx="22">
                  <c:v>0.83289999999999997</c:v>
                </c:pt>
                <c:pt idx="23">
                  <c:v>0.88859999999999995</c:v>
                </c:pt>
                <c:pt idx="24">
                  <c:v>0.93779999999999997</c:v>
                </c:pt>
                <c:pt idx="25">
                  <c:v>0.97589999999999999</c:v>
                </c:pt>
                <c:pt idx="26">
                  <c:v>1.0009999999999999</c:v>
                </c:pt>
                <c:pt idx="27">
                  <c:v>1.0169999999999999</c:v>
                </c:pt>
                <c:pt idx="28">
                  <c:v>1.0269999999999999</c:v>
                </c:pt>
                <c:pt idx="29">
                  <c:v>1.0329999999999999</c:v>
                </c:pt>
                <c:pt idx="30">
                  <c:v>1.036</c:v>
                </c:pt>
                <c:pt idx="31">
                  <c:v>1.0389999999999999</c:v>
                </c:pt>
                <c:pt idx="32">
                  <c:v>1.0449999999999999</c:v>
                </c:pt>
                <c:pt idx="33">
                  <c:v>1.052</c:v>
                </c:pt>
                <c:pt idx="34">
                  <c:v>1.0580000000000001</c:v>
                </c:pt>
                <c:pt idx="35">
                  <c:v>1.0629999999999999</c:v>
                </c:pt>
                <c:pt idx="36">
                  <c:v>1.0669999999999999</c:v>
                </c:pt>
                <c:pt idx="37">
                  <c:v>1.07</c:v>
                </c:pt>
                <c:pt idx="38">
                  <c:v>1.069</c:v>
                </c:pt>
                <c:pt idx="39">
                  <c:v>1.0629999999999999</c:v>
                </c:pt>
                <c:pt idx="40">
                  <c:v>1.0449999999999999</c:v>
                </c:pt>
                <c:pt idx="41">
                  <c:v>1.0109999999999999</c:v>
                </c:pt>
                <c:pt idx="42">
                  <c:v>0.95940000000000003</c:v>
                </c:pt>
                <c:pt idx="43">
                  <c:v>0.8841</c:v>
                </c:pt>
                <c:pt idx="44">
                  <c:v>0.78</c:v>
                </c:pt>
                <c:pt idx="45">
                  <c:v>0.64500000000000002</c:v>
                </c:pt>
                <c:pt idx="46">
                  <c:v>0.48099999999999998</c:v>
                </c:pt>
                <c:pt idx="47">
                  <c:v>0.29010000000000002</c:v>
                </c:pt>
                <c:pt idx="48">
                  <c:v>7.553E-2</c:v>
                </c:pt>
                <c:pt idx="49">
                  <c:v>-0.1608</c:v>
                </c:pt>
                <c:pt idx="50">
                  <c:v>-0.41920000000000002</c:v>
                </c:pt>
                <c:pt idx="51">
                  <c:v>-0.69950000000000001</c:v>
                </c:pt>
                <c:pt idx="52">
                  <c:v>-1.002</c:v>
                </c:pt>
                <c:pt idx="53">
                  <c:v>-1.327</c:v>
                </c:pt>
                <c:pt idx="54">
                  <c:v>-1.6719999999999999</c:v>
                </c:pt>
                <c:pt idx="55">
                  <c:v>-2.0299999999999998</c:v>
                </c:pt>
                <c:pt idx="56">
                  <c:v>-2.3919999999999999</c:v>
                </c:pt>
                <c:pt idx="57">
                  <c:v>-2.7480000000000002</c:v>
                </c:pt>
                <c:pt idx="58">
                  <c:v>-3.0950000000000002</c:v>
                </c:pt>
                <c:pt idx="59">
                  <c:v>-3.415</c:v>
                </c:pt>
                <c:pt idx="60">
                  <c:v>-3.6880000000000002</c:v>
                </c:pt>
                <c:pt idx="61">
                  <c:v>-3.9009999999999998</c:v>
                </c:pt>
                <c:pt idx="62">
                  <c:v>-4.0590000000000002</c:v>
                </c:pt>
                <c:pt idx="63">
                  <c:v>-4.1669999999999998</c:v>
                </c:pt>
                <c:pt idx="64">
                  <c:v>-4.2329999999999997</c:v>
                </c:pt>
                <c:pt idx="65">
                  <c:v>-4.2629999999999999</c:v>
                </c:pt>
                <c:pt idx="66">
                  <c:v>-4.266</c:v>
                </c:pt>
                <c:pt idx="67">
                  <c:v>-4.2480000000000002</c:v>
                </c:pt>
                <c:pt idx="68">
                  <c:v>-4.2169999999999996</c:v>
                </c:pt>
                <c:pt idx="69">
                  <c:v>-4.1849999999999996</c:v>
                </c:pt>
                <c:pt idx="70">
                  <c:v>-4.1609999999999996</c:v>
                </c:pt>
                <c:pt idx="71">
                  <c:v>-4.1580000000000004</c:v>
                </c:pt>
                <c:pt idx="72">
                  <c:v>-4.1870000000000003</c:v>
                </c:pt>
                <c:pt idx="73">
                  <c:v>-4.2510000000000003</c:v>
                </c:pt>
                <c:pt idx="74">
                  <c:v>-4.3440000000000003</c:v>
                </c:pt>
                <c:pt idx="75">
                  <c:v>-4.4619999999999997</c:v>
                </c:pt>
                <c:pt idx="76">
                  <c:v>-4.6059999999999999</c:v>
                </c:pt>
                <c:pt idx="77">
                  <c:v>-4.78</c:v>
                </c:pt>
                <c:pt idx="78">
                  <c:v>-4.9829999999999997</c:v>
                </c:pt>
                <c:pt idx="79">
                  <c:v>-5.2169999999999996</c:v>
                </c:pt>
                <c:pt idx="80">
                  <c:v>-5.4859999999999998</c:v>
                </c:pt>
                <c:pt idx="81">
                  <c:v>-5.7859999999999996</c:v>
                </c:pt>
                <c:pt idx="82">
                  <c:v>-6.0810000000000004</c:v>
                </c:pt>
                <c:pt idx="83">
                  <c:v>-6.3079999999999998</c:v>
                </c:pt>
                <c:pt idx="84">
                  <c:v>-6.4349999999999996</c:v>
                </c:pt>
                <c:pt idx="85">
                  <c:v>-6.4560000000000004</c:v>
                </c:pt>
                <c:pt idx="86">
                  <c:v>-6.367</c:v>
                </c:pt>
                <c:pt idx="87">
                  <c:v>-6.1710000000000003</c:v>
                </c:pt>
                <c:pt idx="88">
                  <c:v>-5.867</c:v>
                </c:pt>
                <c:pt idx="89">
                  <c:v>-5.4530000000000003</c:v>
                </c:pt>
                <c:pt idx="90">
                  <c:v>-4.9249999999999998</c:v>
                </c:pt>
                <c:pt idx="91">
                  <c:v>-4.2839999999999998</c:v>
                </c:pt>
                <c:pt idx="92">
                  <c:v>-3.5339999999999998</c:v>
                </c:pt>
                <c:pt idx="93">
                  <c:v>-2.6880000000000002</c:v>
                </c:pt>
                <c:pt idx="94">
                  <c:v>-1.758</c:v>
                </c:pt>
                <c:pt idx="95">
                  <c:v>-0.75880000000000003</c:v>
                </c:pt>
                <c:pt idx="96">
                  <c:v>0.28849999999999998</c:v>
                </c:pt>
                <c:pt idx="97">
                  <c:v>1.357</c:v>
                </c:pt>
                <c:pt idx="98">
                  <c:v>2.4180000000000001</c:v>
                </c:pt>
                <c:pt idx="99">
                  <c:v>3.44</c:v>
                </c:pt>
                <c:pt idx="100">
                  <c:v>4.3860000000000001</c:v>
                </c:pt>
                <c:pt idx="101">
                  <c:v>5.22</c:v>
                </c:pt>
                <c:pt idx="102">
                  <c:v>5.9119999999999999</c:v>
                </c:pt>
                <c:pt idx="103">
                  <c:v>6.44</c:v>
                </c:pt>
                <c:pt idx="104">
                  <c:v>6.7889999999999997</c:v>
                </c:pt>
                <c:pt idx="105">
                  <c:v>6.9480000000000004</c:v>
                </c:pt>
                <c:pt idx="106">
                  <c:v>6.9089999999999998</c:v>
                </c:pt>
                <c:pt idx="107">
                  <c:v>6.673</c:v>
                </c:pt>
                <c:pt idx="108">
                  <c:v>6.2590000000000003</c:v>
                </c:pt>
                <c:pt idx="109">
                  <c:v>5.7110000000000003</c:v>
                </c:pt>
                <c:pt idx="110">
                  <c:v>5.1349999999999998</c:v>
                </c:pt>
                <c:pt idx="111">
                  <c:v>4.5860000000000003</c:v>
                </c:pt>
                <c:pt idx="112">
                  <c:v>4.0570000000000004</c:v>
                </c:pt>
                <c:pt idx="113">
                  <c:v>3.548</c:v>
                </c:pt>
                <c:pt idx="114">
                  <c:v>3.0419999999999998</c:v>
                </c:pt>
                <c:pt idx="115">
                  <c:v>2.532</c:v>
                </c:pt>
                <c:pt idx="116">
                  <c:v>2.0070000000000001</c:v>
                </c:pt>
                <c:pt idx="117">
                  <c:v>1.468</c:v>
                </c:pt>
                <c:pt idx="118">
                  <c:v>0.91379999999999995</c:v>
                </c:pt>
                <c:pt idx="119">
                  <c:v>0.34749999999999998</c:v>
                </c:pt>
                <c:pt idx="120">
                  <c:v>-0.2286</c:v>
                </c:pt>
                <c:pt idx="121">
                  <c:v>-0.81040000000000001</c:v>
                </c:pt>
                <c:pt idx="122">
                  <c:v>-1.343</c:v>
                </c:pt>
                <c:pt idx="123">
                  <c:v>-1.742</c:v>
                </c:pt>
                <c:pt idx="124">
                  <c:v>-2.0179999999999998</c:v>
                </c:pt>
                <c:pt idx="125">
                  <c:v>-2.1840000000000002</c:v>
                </c:pt>
                <c:pt idx="126">
                  <c:v>-2.2669999999999999</c:v>
                </c:pt>
                <c:pt idx="127">
                  <c:v>-2.2989999999999999</c:v>
                </c:pt>
                <c:pt idx="128">
                  <c:v>-2.3050000000000002</c:v>
                </c:pt>
                <c:pt idx="129">
                  <c:v>-2.2639999999999998</c:v>
                </c:pt>
                <c:pt idx="130">
                  <c:v>-2.141</c:v>
                </c:pt>
                <c:pt idx="131">
                  <c:v>-1.9379999999999999</c:v>
                </c:pt>
                <c:pt idx="132">
                  <c:v>-1.659</c:v>
                </c:pt>
                <c:pt idx="133">
                  <c:v>-1.3109999999999999</c:v>
                </c:pt>
                <c:pt idx="134">
                  <c:v>-0.90790000000000004</c:v>
                </c:pt>
                <c:pt idx="135">
                  <c:v>-0.45989999999999998</c:v>
                </c:pt>
                <c:pt idx="136">
                  <c:v>2.085E-2</c:v>
                </c:pt>
                <c:pt idx="137">
                  <c:v>0.52290000000000003</c:v>
                </c:pt>
                <c:pt idx="138">
                  <c:v>1.0349999999999999</c:v>
                </c:pt>
                <c:pt idx="139">
                  <c:v>1.5449999999999999</c:v>
                </c:pt>
                <c:pt idx="140">
                  <c:v>2.0449999999999999</c:v>
                </c:pt>
                <c:pt idx="141">
                  <c:v>2.5379999999999998</c:v>
                </c:pt>
                <c:pt idx="142">
                  <c:v>3.036</c:v>
                </c:pt>
                <c:pt idx="143">
                  <c:v>3.548</c:v>
                </c:pt>
                <c:pt idx="144">
                  <c:v>4.0750000000000002</c:v>
                </c:pt>
                <c:pt idx="145">
                  <c:v>4.6079999999999997</c:v>
                </c:pt>
                <c:pt idx="146">
                  <c:v>5.1349999999999998</c:v>
                </c:pt>
                <c:pt idx="147">
                  <c:v>5.6459999999999999</c:v>
                </c:pt>
                <c:pt idx="148">
                  <c:v>6.1289999999999996</c:v>
                </c:pt>
                <c:pt idx="149">
                  <c:v>6.5720000000000001</c:v>
                </c:pt>
                <c:pt idx="150">
                  <c:v>6.9640000000000004</c:v>
                </c:pt>
                <c:pt idx="151">
                  <c:v>7.3040000000000003</c:v>
                </c:pt>
                <c:pt idx="152">
                  <c:v>7.6120000000000001</c:v>
                </c:pt>
                <c:pt idx="153">
                  <c:v>7.8970000000000002</c:v>
                </c:pt>
                <c:pt idx="154">
                  <c:v>8.1530000000000005</c:v>
                </c:pt>
                <c:pt idx="155">
                  <c:v>8.3710000000000004</c:v>
                </c:pt>
                <c:pt idx="156">
                  <c:v>8.5410000000000004</c:v>
                </c:pt>
                <c:pt idx="157">
                  <c:v>8.6519999999999992</c:v>
                </c:pt>
                <c:pt idx="158">
                  <c:v>8.6910000000000007</c:v>
                </c:pt>
                <c:pt idx="159">
                  <c:v>8.6489999999999991</c:v>
                </c:pt>
                <c:pt idx="160">
                  <c:v>8.5250000000000004</c:v>
                </c:pt>
                <c:pt idx="161">
                  <c:v>8.3480000000000008</c:v>
                </c:pt>
                <c:pt idx="162">
                  <c:v>8.1240000000000006</c:v>
                </c:pt>
                <c:pt idx="163">
                  <c:v>7.8419999999999996</c:v>
                </c:pt>
                <c:pt idx="164">
                  <c:v>7.4960000000000004</c:v>
                </c:pt>
                <c:pt idx="165">
                  <c:v>7.069</c:v>
                </c:pt>
                <c:pt idx="166">
                  <c:v>6.5519999999999996</c:v>
                </c:pt>
                <c:pt idx="167">
                  <c:v>5.9489999999999998</c:v>
                </c:pt>
                <c:pt idx="168">
                  <c:v>5.3369999999999997</c:v>
                </c:pt>
                <c:pt idx="169">
                  <c:v>4.7469999999999999</c:v>
                </c:pt>
                <c:pt idx="170">
                  <c:v>4.1680000000000001</c:v>
                </c:pt>
                <c:pt idx="171">
                  <c:v>3.59</c:v>
                </c:pt>
                <c:pt idx="172">
                  <c:v>2.996</c:v>
                </c:pt>
                <c:pt idx="173">
                  <c:v>2.3820000000000001</c:v>
                </c:pt>
                <c:pt idx="174">
                  <c:v>1.7989999999999999</c:v>
                </c:pt>
                <c:pt idx="175">
                  <c:v>1.2729999999999999</c:v>
                </c:pt>
                <c:pt idx="176">
                  <c:v>0.80130000000000001</c:v>
                </c:pt>
                <c:pt idx="177">
                  <c:v>0.38700000000000001</c:v>
                </c:pt>
                <c:pt idx="178">
                  <c:v>2.3869999999999999E-2</c:v>
                </c:pt>
                <c:pt idx="179">
                  <c:v>-0.2944</c:v>
                </c:pt>
                <c:pt idx="180">
                  <c:v>-0.57589999999999997</c:v>
                </c:pt>
                <c:pt idx="181">
                  <c:v>-0.81969999999999998</c:v>
                </c:pt>
                <c:pt idx="182">
                  <c:v>-1.0129999999999999</c:v>
                </c:pt>
                <c:pt idx="183">
                  <c:v>-1.1619999999999999</c:v>
                </c:pt>
                <c:pt idx="184">
                  <c:v>-1.2709999999999999</c:v>
                </c:pt>
                <c:pt idx="185">
                  <c:v>-1.3480000000000001</c:v>
                </c:pt>
                <c:pt idx="186">
                  <c:v>-1.403</c:v>
                </c:pt>
                <c:pt idx="187">
                  <c:v>-1.45</c:v>
                </c:pt>
                <c:pt idx="188">
                  <c:v>-1.4990000000000001</c:v>
                </c:pt>
                <c:pt idx="189">
                  <c:v>-1.5580000000000001</c:v>
                </c:pt>
                <c:pt idx="190">
                  <c:v>-1.6180000000000001</c:v>
                </c:pt>
                <c:pt idx="191">
                  <c:v>-1.6719999999999999</c:v>
                </c:pt>
                <c:pt idx="192">
                  <c:v>-1.718</c:v>
                </c:pt>
                <c:pt idx="193">
                  <c:v>-1.768</c:v>
                </c:pt>
                <c:pt idx="194">
                  <c:v>-1.831</c:v>
                </c:pt>
                <c:pt idx="195">
                  <c:v>-1.92</c:v>
                </c:pt>
                <c:pt idx="196">
                  <c:v>-2.048</c:v>
                </c:pt>
                <c:pt idx="197">
                  <c:v>-2.2280000000000002</c:v>
                </c:pt>
                <c:pt idx="198">
                  <c:v>-2.4700000000000002</c:v>
                </c:pt>
                <c:pt idx="199">
                  <c:v>-2.7719999999999998</c:v>
                </c:pt>
                <c:pt idx="200">
                  <c:v>-3.0950000000000002</c:v>
                </c:pt>
                <c:pt idx="201">
                  <c:v>-3.4180000000000001</c:v>
                </c:pt>
                <c:pt idx="202">
                  <c:v>-3.7429999999999999</c:v>
                </c:pt>
                <c:pt idx="203">
                  <c:v>-4.0670000000000002</c:v>
                </c:pt>
                <c:pt idx="204">
                  <c:v>-4.3780000000000001</c:v>
                </c:pt>
                <c:pt idx="205">
                  <c:v>-4.67</c:v>
                </c:pt>
                <c:pt idx="206">
                  <c:v>-4.95</c:v>
                </c:pt>
                <c:pt idx="207">
                  <c:v>-5.22</c:v>
                </c:pt>
                <c:pt idx="208">
                  <c:v>-5.4859999999999998</c:v>
                </c:pt>
                <c:pt idx="209">
                  <c:v>-5.7530000000000001</c:v>
                </c:pt>
                <c:pt idx="210">
                  <c:v>-6.0270000000000001</c:v>
                </c:pt>
                <c:pt idx="211">
                  <c:v>-6.3159999999999998</c:v>
                </c:pt>
                <c:pt idx="212">
                  <c:v>-6.6260000000000003</c:v>
                </c:pt>
                <c:pt idx="213">
                  <c:v>-6.968</c:v>
                </c:pt>
                <c:pt idx="214">
                  <c:v>-7.3479999999999999</c:v>
                </c:pt>
                <c:pt idx="215">
                  <c:v>-7.7690000000000001</c:v>
                </c:pt>
                <c:pt idx="216">
                  <c:v>-8.2330000000000005</c:v>
                </c:pt>
                <c:pt idx="217">
                  <c:v>-8.7319999999999993</c:v>
                </c:pt>
                <c:pt idx="218">
                  <c:v>-9.2370000000000001</c:v>
                </c:pt>
                <c:pt idx="219">
                  <c:v>-9.6850000000000005</c:v>
                </c:pt>
                <c:pt idx="220">
                  <c:v>-10.08</c:v>
                </c:pt>
                <c:pt idx="221">
                  <c:v>-10.43</c:v>
                </c:pt>
                <c:pt idx="222">
                  <c:v>-10.73</c:v>
                </c:pt>
                <c:pt idx="223">
                  <c:v>-10.97</c:v>
                </c:pt>
                <c:pt idx="224">
                  <c:v>-11.1</c:v>
                </c:pt>
                <c:pt idx="225">
                  <c:v>-11.11</c:v>
                </c:pt>
                <c:pt idx="226">
                  <c:v>-11.01</c:v>
                </c:pt>
                <c:pt idx="227">
                  <c:v>-10.79</c:v>
                </c:pt>
                <c:pt idx="228">
                  <c:v>-10.48</c:v>
                </c:pt>
                <c:pt idx="229">
                  <c:v>-10.09</c:v>
                </c:pt>
                <c:pt idx="230">
                  <c:v>-9.65</c:v>
                </c:pt>
                <c:pt idx="231">
                  <c:v>-9.1690000000000005</c:v>
                </c:pt>
                <c:pt idx="232">
                  <c:v>-8.6760000000000002</c:v>
                </c:pt>
                <c:pt idx="233">
                  <c:v>-8.1929999999999996</c:v>
                </c:pt>
                <c:pt idx="234">
                  <c:v>-7.726</c:v>
                </c:pt>
                <c:pt idx="235">
                  <c:v>-7.23</c:v>
                </c:pt>
                <c:pt idx="236">
                  <c:v>-6.6959999999999997</c:v>
                </c:pt>
                <c:pt idx="237">
                  <c:v>-6.1420000000000003</c:v>
                </c:pt>
                <c:pt idx="238">
                  <c:v>-5.585</c:v>
                </c:pt>
                <c:pt idx="239">
                  <c:v>-5.0519999999999996</c:v>
                </c:pt>
                <c:pt idx="240">
                  <c:v>-4.57</c:v>
                </c:pt>
                <c:pt idx="241">
                  <c:v>-4.165</c:v>
                </c:pt>
                <c:pt idx="242">
                  <c:v>-3.86</c:v>
                </c:pt>
                <c:pt idx="243">
                  <c:v>-3.6240000000000001</c:v>
                </c:pt>
                <c:pt idx="244">
                  <c:v>-3.379</c:v>
                </c:pt>
                <c:pt idx="245">
                  <c:v>-3.1150000000000002</c:v>
                </c:pt>
                <c:pt idx="246">
                  <c:v>-2.8340000000000001</c:v>
                </c:pt>
                <c:pt idx="247">
                  <c:v>-2.54</c:v>
                </c:pt>
                <c:pt idx="248">
                  <c:v>-2.2400000000000002</c:v>
                </c:pt>
                <c:pt idx="249">
                  <c:v>-1.9059999999999999</c:v>
                </c:pt>
                <c:pt idx="250">
                  <c:v>-1.5089999999999999</c:v>
                </c:pt>
                <c:pt idx="251">
                  <c:v>-1.05</c:v>
                </c:pt>
                <c:pt idx="252">
                  <c:v>-0.5282</c:v>
                </c:pt>
                <c:pt idx="253">
                  <c:v>5.1790000000000003E-2</c:v>
                </c:pt>
                <c:pt idx="254">
                  <c:v>0.68510000000000004</c:v>
                </c:pt>
                <c:pt idx="255">
                  <c:v>1.3640000000000001</c:v>
                </c:pt>
                <c:pt idx="256">
                  <c:v>2.08</c:v>
                </c:pt>
                <c:pt idx="257">
                  <c:v>2.8380000000000001</c:v>
                </c:pt>
                <c:pt idx="258">
                  <c:v>3.653</c:v>
                </c:pt>
                <c:pt idx="259">
                  <c:v>4.5250000000000004</c:v>
                </c:pt>
                <c:pt idx="260">
                  <c:v>5.4480000000000004</c:v>
                </c:pt>
                <c:pt idx="261">
                  <c:v>6.4109999999999996</c:v>
                </c:pt>
                <c:pt idx="262">
                  <c:v>7.3940000000000001</c:v>
                </c:pt>
                <c:pt idx="263">
                  <c:v>8.3770000000000007</c:v>
                </c:pt>
                <c:pt idx="264">
                  <c:v>9.3420000000000005</c:v>
                </c:pt>
                <c:pt idx="265">
                  <c:v>10.3</c:v>
                </c:pt>
                <c:pt idx="266">
                  <c:v>11.28</c:v>
                </c:pt>
                <c:pt idx="267">
                  <c:v>12.26</c:v>
                </c:pt>
                <c:pt idx="268">
                  <c:v>13.21</c:v>
                </c:pt>
                <c:pt idx="269">
                  <c:v>14.13</c:v>
                </c:pt>
                <c:pt idx="270">
                  <c:v>15</c:v>
                </c:pt>
                <c:pt idx="271">
                  <c:v>15.8</c:v>
                </c:pt>
                <c:pt idx="272">
                  <c:v>16.510000000000002</c:v>
                </c:pt>
                <c:pt idx="273">
                  <c:v>17.13</c:v>
                </c:pt>
                <c:pt idx="274">
                  <c:v>17.670000000000002</c:v>
                </c:pt>
                <c:pt idx="275">
                  <c:v>18.14</c:v>
                </c:pt>
                <c:pt idx="276">
                  <c:v>18.559999999999999</c:v>
                </c:pt>
                <c:pt idx="277">
                  <c:v>18.91</c:v>
                </c:pt>
                <c:pt idx="278">
                  <c:v>19.190000000000001</c:v>
                </c:pt>
                <c:pt idx="279">
                  <c:v>19.39</c:v>
                </c:pt>
                <c:pt idx="280">
                  <c:v>19.489999999999998</c:v>
                </c:pt>
                <c:pt idx="281">
                  <c:v>19.48</c:v>
                </c:pt>
                <c:pt idx="282">
                  <c:v>19.36</c:v>
                </c:pt>
                <c:pt idx="283">
                  <c:v>19.12</c:v>
                </c:pt>
                <c:pt idx="284">
                  <c:v>18.78</c:v>
                </c:pt>
                <c:pt idx="285">
                  <c:v>18.37</c:v>
                </c:pt>
                <c:pt idx="286">
                  <c:v>17.89</c:v>
                </c:pt>
                <c:pt idx="287">
                  <c:v>17.36</c:v>
                </c:pt>
                <c:pt idx="288">
                  <c:v>16.77</c:v>
                </c:pt>
                <c:pt idx="289">
                  <c:v>16.12</c:v>
                </c:pt>
                <c:pt idx="290">
                  <c:v>15.42</c:v>
                </c:pt>
                <c:pt idx="291">
                  <c:v>14.68</c:v>
                </c:pt>
                <c:pt idx="292">
                  <c:v>13.92</c:v>
                </c:pt>
                <c:pt idx="293">
                  <c:v>13.13</c:v>
                </c:pt>
                <c:pt idx="294">
                  <c:v>12.31</c:v>
                </c:pt>
                <c:pt idx="295">
                  <c:v>11.49</c:v>
                </c:pt>
                <c:pt idx="296">
                  <c:v>10.65</c:v>
                </c:pt>
                <c:pt idx="297">
                  <c:v>9.8079999999999998</c:v>
                </c:pt>
                <c:pt idx="298">
                  <c:v>8.9499999999999993</c:v>
                </c:pt>
                <c:pt idx="299">
                  <c:v>8.077</c:v>
                </c:pt>
                <c:pt idx="300">
                  <c:v>7.19</c:v>
                </c:pt>
                <c:pt idx="301">
                  <c:v>6.3029999999999999</c:v>
                </c:pt>
                <c:pt idx="302">
                  <c:v>5.4320000000000004</c:v>
                </c:pt>
                <c:pt idx="303">
                  <c:v>4.5890000000000004</c:v>
                </c:pt>
                <c:pt idx="304">
                  <c:v>3.7709999999999999</c:v>
                </c:pt>
                <c:pt idx="305">
                  <c:v>2.968</c:v>
                </c:pt>
                <c:pt idx="306">
                  <c:v>2.1789999999999998</c:v>
                </c:pt>
                <c:pt idx="307">
                  <c:v>1.4119999999999999</c:v>
                </c:pt>
                <c:pt idx="308">
                  <c:v>0.66379999999999995</c:v>
                </c:pt>
                <c:pt idx="309">
                  <c:v>-6.9139999999999993E-2</c:v>
                </c:pt>
                <c:pt idx="310">
                  <c:v>-0.79249999999999998</c:v>
                </c:pt>
                <c:pt idx="311">
                  <c:v>-1.512</c:v>
                </c:pt>
                <c:pt idx="312">
                  <c:v>-2.2309999999999999</c:v>
                </c:pt>
                <c:pt idx="313">
                  <c:v>-2.9380000000000002</c:v>
                </c:pt>
                <c:pt idx="314">
                  <c:v>-3.6259999999999999</c:v>
                </c:pt>
                <c:pt idx="315">
                  <c:v>-4.2919999999999998</c:v>
                </c:pt>
                <c:pt idx="316">
                  <c:v>-4.9370000000000003</c:v>
                </c:pt>
                <c:pt idx="317">
                  <c:v>-5.5609999999999999</c:v>
                </c:pt>
                <c:pt idx="318">
                  <c:v>-6.1630000000000003</c:v>
                </c:pt>
                <c:pt idx="319">
                  <c:v>-6.7380000000000004</c:v>
                </c:pt>
                <c:pt idx="320">
                  <c:v>-7.2859999999999996</c:v>
                </c:pt>
                <c:pt idx="321">
                  <c:v>-7.8070000000000004</c:v>
                </c:pt>
                <c:pt idx="322">
                  <c:v>-8.3000000000000007</c:v>
                </c:pt>
                <c:pt idx="323">
                  <c:v>-8.7650000000000006</c:v>
                </c:pt>
                <c:pt idx="324">
                  <c:v>-9.1959999999999997</c:v>
                </c:pt>
                <c:pt idx="325">
                  <c:v>-9.5839999999999996</c:v>
                </c:pt>
                <c:pt idx="326">
                  <c:v>-9.9220000000000006</c:v>
                </c:pt>
                <c:pt idx="327">
                  <c:v>-10.220000000000001</c:v>
                </c:pt>
                <c:pt idx="328">
                  <c:v>-10.46</c:v>
                </c:pt>
                <c:pt idx="329">
                  <c:v>-10.67</c:v>
                </c:pt>
                <c:pt idx="330">
                  <c:v>-10.83</c:v>
                </c:pt>
                <c:pt idx="331">
                  <c:v>-10.96</c:v>
                </c:pt>
                <c:pt idx="332">
                  <c:v>-11.05</c:v>
                </c:pt>
                <c:pt idx="333">
                  <c:v>-11.1</c:v>
                </c:pt>
                <c:pt idx="334">
                  <c:v>-11.12</c:v>
                </c:pt>
                <c:pt idx="335">
                  <c:v>-11.1</c:v>
                </c:pt>
                <c:pt idx="336">
                  <c:v>-11.04</c:v>
                </c:pt>
                <c:pt idx="337">
                  <c:v>-10.93</c:v>
                </c:pt>
                <c:pt idx="338">
                  <c:v>-10.8</c:v>
                </c:pt>
                <c:pt idx="339">
                  <c:v>-10.62</c:v>
                </c:pt>
                <c:pt idx="340">
                  <c:v>-10.43</c:v>
                </c:pt>
                <c:pt idx="341">
                  <c:v>-10.199999999999999</c:v>
                </c:pt>
                <c:pt idx="342">
                  <c:v>-9.9700000000000006</c:v>
                </c:pt>
                <c:pt idx="343">
                  <c:v>-9.7349999999999994</c:v>
                </c:pt>
                <c:pt idx="344">
                  <c:v>-9.4990000000000006</c:v>
                </c:pt>
                <c:pt idx="345">
                  <c:v>-9.2460000000000004</c:v>
                </c:pt>
                <c:pt idx="346">
                  <c:v>-8.9610000000000003</c:v>
                </c:pt>
                <c:pt idx="347">
                  <c:v>-8.65</c:v>
                </c:pt>
                <c:pt idx="348">
                  <c:v>-8.3179999999999996</c:v>
                </c:pt>
                <c:pt idx="349">
                  <c:v>-7.9720000000000004</c:v>
                </c:pt>
                <c:pt idx="350">
                  <c:v>-7.61</c:v>
                </c:pt>
                <c:pt idx="351">
                  <c:v>-7.2229999999999999</c:v>
                </c:pt>
                <c:pt idx="352">
                  <c:v>-6.8049999999999997</c:v>
                </c:pt>
                <c:pt idx="353">
                  <c:v>-6.359</c:v>
                </c:pt>
                <c:pt idx="354">
                  <c:v>-5.891</c:v>
                </c:pt>
                <c:pt idx="355">
                  <c:v>-5.41</c:v>
                </c:pt>
                <c:pt idx="356">
                  <c:v>-4.923</c:v>
                </c:pt>
                <c:pt idx="357">
                  <c:v>-4.4390000000000001</c:v>
                </c:pt>
                <c:pt idx="358">
                  <c:v>-3.9590000000000001</c:v>
                </c:pt>
                <c:pt idx="359">
                  <c:v>-3.476</c:v>
                </c:pt>
                <c:pt idx="360">
                  <c:v>-2.9809999999999999</c:v>
                </c:pt>
                <c:pt idx="361">
                  <c:v>-2.472</c:v>
                </c:pt>
                <c:pt idx="362">
                  <c:v>-1.954</c:v>
                </c:pt>
                <c:pt idx="363">
                  <c:v>-1.4259999999999999</c:v>
                </c:pt>
                <c:pt idx="364">
                  <c:v>-0.89280000000000004</c:v>
                </c:pt>
                <c:pt idx="365">
                  <c:v>-0.35849999999999999</c:v>
                </c:pt>
                <c:pt idx="366">
                  <c:v>0.1704</c:v>
                </c:pt>
                <c:pt idx="367">
                  <c:v>0.68799999999999994</c:v>
                </c:pt>
                <c:pt idx="368">
                  <c:v>1.1890000000000001</c:v>
                </c:pt>
                <c:pt idx="369">
                  <c:v>1.6719999999999999</c:v>
                </c:pt>
                <c:pt idx="370">
                  <c:v>2.1419999999999999</c:v>
                </c:pt>
                <c:pt idx="371">
                  <c:v>2.5990000000000002</c:v>
                </c:pt>
                <c:pt idx="372">
                  <c:v>3.0339999999999998</c:v>
                </c:pt>
                <c:pt idx="373">
                  <c:v>3.4390000000000001</c:v>
                </c:pt>
                <c:pt idx="374">
                  <c:v>3.8109999999999999</c:v>
                </c:pt>
                <c:pt idx="375">
                  <c:v>4.157</c:v>
                </c:pt>
                <c:pt idx="376">
                  <c:v>4.4820000000000002</c:v>
                </c:pt>
                <c:pt idx="377">
                  <c:v>4.7880000000000003</c:v>
                </c:pt>
                <c:pt idx="378">
                  <c:v>5.0750000000000002</c:v>
                </c:pt>
                <c:pt idx="379">
                  <c:v>5.34</c:v>
                </c:pt>
                <c:pt idx="380">
                  <c:v>5.5810000000000004</c:v>
                </c:pt>
                <c:pt idx="381">
                  <c:v>5.7930000000000001</c:v>
                </c:pt>
                <c:pt idx="382">
                  <c:v>5.97</c:v>
                </c:pt>
                <c:pt idx="383">
                  <c:v>6.1079999999999997</c:v>
                </c:pt>
                <c:pt idx="384">
                  <c:v>6.2069999999999999</c:v>
                </c:pt>
                <c:pt idx="385">
                  <c:v>6.2709999999999999</c:v>
                </c:pt>
                <c:pt idx="386">
                  <c:v>6.2990000000000004</c:v>
                </c:pt>
                <c:pt idx="387">
                  <c:v>6.2880000000000003</c:v>
                </c:pt>
                <c:pt idx="388">
                  <c:v>6.2329999999999997</c:v>
                </c:pt>
                <c:pt idx="389">
                  <c:v>6.1440000000000001</c:v>
                </c:pt>
                <c:pt idx="390">
                  <c:v>6.0250000000000004</c:v>
                </c:pt>
                <c:pt idx="391">
                  <c:v>5.8849999999999998</c:v>
                </c:pt>
                <c:pt idx="392">
                  <c:v>5.7370000000000001</c:v>
                </c:pt>
                <c:pt idx="393">
                  <c:v>5.5839999999999996</c:v>
                </c:pt>
                <c:pt idx="394">
                  <c:v>5.4320000000000004</c:v>
                </c:pt>
                <c:pt idx="395">
                  <c:v>5.2839999999999998</c:v>
                </c:pt>
                <c:pt idx="396">
                  <c:v>5.1429999999999998</c:v>
                </c:pt>
                <c:pt idx="397">
                  <c:v>5.0090000000000003</c:v>
                </c:pt>
                <c:pt idx="398">
                  <c:v>4.8819999999999997</c:v>
                </c:pt>
                <c:pt idx="399">
                  <c:v>4.7519999999999998</c:v>
                </c:pt>
                <c:pt idx="400">
                  <c:v>4.6150000000000002</c:v>
                </c:pt>
                <c:pt idx="401">
                  <c:v>4.4829999999999997</c:v>
                </c:pt>
                <c:pt idx="402">
                  <c:v>4.367</c:v>
                </c:pt>
                <c:pt idx="403">
                  <c:v>4.2709999999999999</c:v>
                </c:pt>
                <c:pt idx="404">
                  <c:v>4.1909999999999998</c:v>
                </c:pt>
                <c:pt idx="405">
                  <c:v>4.1269999999999998</c:v>
                </c:pt>
                <c:pt idx="406">
                  <c:v>4.0759999999999996</c:v>
                </c:pt>
                <c:pt idx="407">
                  <c:v>4.0359999999999996</c:v>
                </c:pt>
                <c:pt idx="408">
                  <c:v>4.0069999999999997</c:v>
                </c:pt>
                <c:pt idx="409">
                  <c:v>3.9849999999999999</c:v>
                </c:pt>
                <c:pt idx="410">
                  <c:v>3.972</c:v>
                </c:pt>
                <c:pt idx="411">
                  <c:v>3.9689999999999999</c:v>
                </c:pt>
                <c:pt idx="412">
                  <c:v>3.972</c:v>
                </c:pt>
                <c:pt idx="413">
                  <c:v>3.9780000000000002</c:v>
                </c:pt>
                <c:pt idx="414">
                  <c:v>3.9809999999999999</c:v>
                </c:pt>
                <c:pt idx="415">
                  <c:v>3.9740000000000002</c:v>
                </c:pt>
                <c:pt idx="416">
                  <c:v>3.948</c:v>
                </c:pt>
                <c:pt idx="417">
                  <c:v>3.9020000000000001</c:v>
                </c:pt>
                <c:pt idx="418">
                  <c:v>3.8330000000000002</c:v>
                </c:pt>
                <c:pt idx="419">
                  <c:v>3.7410000000000001</c:v>
                </c:pt>
                <c:pt idx="420">
                  <c:v>3.6259999999999999</c:v>
                </c:pt>
                <c:pt idx="421">
                  <c:v>3.49</c:v>
                </c:pt>
                <c:pt idx="422">
                  <c:v>3.3319999999999999</c:v>
                </c:pt>
                <c:pt idx="423">
                  <c:v>3.1589999999999998</c:v>
                </c:pt>
                <c:pt idx="424">
                  <c:v>2.9689999999999999</c:v>
                </c:pt>
                <c:pt idx="425">
                  <c:v>2.762</c:v>
                </c:pt>
                <c:pt idx="426">
                  <c:v>2.5419999999999998</c:v>
                </c:pt>
                <c:pt idx="427">
                  <c:v>2.343</c:v>
                </c:pt>
                <c:pt idx="428">
                  <c:v>2.1869999999999998</c:v>
                </c:pt>
                <c:pt idx="429">
                  <c:v>2.08</c:v>
                </c:pt>
                <c:pt idx="430">
                  <c:v>2.0230000000000001</c:v>
                </c:pt>
                <c:pt idx="431">
                  <c:v>2.0129999999999999</c:v>
                </c:pt>
                <c:pt idx="432">
                  <c:v>2.0449999999999999</c:v>
                </c:pt>
                <c:pt idx="433">
                  <c:v>2.1120000000000001</c:v>
                </c:pt>
                <c:pt idx="434">
                  <c:v>2.21</c:v>
                </c:pt>
                <c:pt idx="435">
                  <c:v>2.3330000000000002</c:v>
                </c:pt>
                <c:pt idx="436">
                  <c:v>2.4740000000000002</c:v>
                </c:pt>
                <c:pt idx="437">
                  <c:v>2.6269999999999998</c:v>
                </c:pt>
                <c:pt idx="438">
                  <c:v>2.794</c:v>
                </c:pt>
                <c:pt idx="439">
                  <c:v>2.9750000000000001</c:v>
                </c:pt>
                <c:pt idx="440">
                  <c:v>3.1669999999999998</c:v>
                </c:pt>
                <c:pt idx="441">
                  <c:v>3.3610000000000002</c:v>
                </c:pt>
                <c:pt idx="442">
                  <c:v>3.5510000000000002</c:v>
                </c:pt>
                <c:pt idx="443">
                  <c:v>3.7349999999999999</c:v>
                </c:pt>
                <c:pt idx="444">
                  <c:v>3.9009999999999998</c:v>
                </c:pt>
                <c:pt idx="445">
                  <c:v>4.0359999999999996</c:v>
                </c:pt>
                <c:pt idx="446">
                  <c:v>4.1239999999999997</c:v>
                </c:pt>
                <c:pt idx="447">
                  <c:v>4.1479999999999997</c:v>
                </c:pt>
                <c:pt idx="448">
                  <c:v>4.0940000000000003</c:v>
                </c:pt>
                <c:pt idx="449">
                  <c:v>3.9870000000000001</c:v>
                </c:pt>
                <c:pt idx="450">
                  <c:v>3.8839999999999999</c:v>
                </c:pt>
                <c:pt idx="451">
                  <c:v>3.7810000000000001</c:v>
                </c:pt>
                <c:pt idx="452">
                  <c:v>3.673</c:v>
                </c:pt>
                <c:pt idx="453">
                  <c:v>3.5619999999999998</c:v>
                </c:pt>
                <c:pt idx="454">
                  <c:v>3.464</c:v>
                </c:pt>
                <c:pt idx="455">
                  <c:v>3.3780000000000001</c:v>
                </c:pt>
                <c:pt idx="456">
                  <c:v>3.302</c:v>
                </c:pt>
                <c:pt idx="457">
                  <c:v>3.2410000000000001</c:v>
                </c:pt>
                <c:pt idx="458">
                  <c:v>3.1930000000000001</c:v>
                </c:pt>
                <c:pt idx="459">
                  <c:v>3.1419999999999999</c:v>
                </c:pt>
                <c:pt idx="460">
                  <c:v>3.0739999999999998</c:v>
                </c:pt>
                <c:pt idx="461">
                  <c:v>2.968</c:v>
                </c:pt>
                <c:pt idx="462">
                  <c:v>2.8090000000000002</c:v>
                </c:pt>
                <c:pt idx="463">
                  <c:v>2.6179999999999999</c:v>
                </c:pt>
                <c:pt idx="464">
                  <c:v>2.4129999999999998</c:v>
                </c:pt>
                <c:pt idx="465">
                  <c:v>2.1930000000000001</c:v>
                </c:pt>
                <c:pt idx="466">
                  <c:v>1.9710000000000001</c:v>
                </c:pt>
                <c:pt idx="467">
                  <c:v>1.758</c:v>
                </c:pt>
                <c:pt idx="468">
                  <c:v>1.5669999999999999</c:v>
                </c:pt>
                <c:pt idx="469">
                  <c:v>1.409</c:v>
                </c:pt>
                <c:pt idx="470">
                  <c:v>1.294</c:v>
                </c:pt>
                <c:pt idx="471">
                  <c:v>1.22</c:v>
                </c:pt>
                <c:pt idx="472">
                  <c:v>1.1759999999999999</c:v>
                </c:pt>
                <c:pt idx="473">
                  <c:v>1.145</c:v>
                </c:pt>
                <c:pt idx="474">
                  <c:v>1.111</c:v>
                </c:pt>
                <c:pt idx="475">
                  <c:v>1.0569999999999999</c:v>
                </c:pt>
                <c:pt idx="476">
                  <c:v>0.95920000000000005</c:v>
                </c:pt>
                <c:pt idx="477">
                  <c:v>0.81740000000000002</c:v>
                </c:pt>
                <c:pt idx="478">
                  <c:v>0.67730000000000001</c:v>
                </c:pt>
                <c:pt idx="479">
                  <c:v>0.54500000000000004</c:v>
                </c:pt>
                <c:pt idx="480">
                  <c:v>0.4204</c:v>
                </c:pt>
                <c:pt idx="481">
                  <c:v>0.30080000000000001</c:v>
                </c:pt>
                <c:pt idx="482">
                  <c:v>0.1787</c:v>
                </c:pt>
                <c:pt idx="483">
                  <c:v>3.9879999999999999E-2</c:v>
                </c:pt>
                <c:pt idx="484">
                  <c:v>-0.11990000000000001</c:v>
                </c:pt>
                <c:pt idx="485">
                  <c:v>-0.27450000000000002</c:v>
                </c:pt>
                <c:pt idx="486">
                  <c:v>-0.41039999999999999</c:v>
                </c:pt>
                <c:pt idx="487">
                  <c:v>-0.53610000000000002</c:v>
                </c:pt>
                <c:pt idx="488">
                  <c:v>-0.65500000000000003</c:v>
                </c:pt>
                <c:pt idx="489">
                  <c:v>-0.77080000000000004</c:v>
                </c:pt>
                <c:pt idx="490">
                  <c:v>-0.88849999999999996</c:v>
                </c:pt>
                <c:pt idx="491">
                  <c:v>-1.0169999999999999</c:v>
                </c:pt>
                <c:pt idx="492">
                  <c:v>-1.1619999999999999</c:v>
                </c:pt>
                <c:pt idx="493">
                  <c:v>-1.331</c:v>
                </c:pt>
                <c:pt idx="494">
                  <c:v>-1.5209999999999999</c:v>
                </c:pt>
                <c:pt idx="495">
                  <c:v>-1.726</c:v>
                </c:pt>
                <c:pt idx="496">
                  <c:v>-1.9339999999999999</c:v>
                </c:pt>
                <c:pt idx="497">
                  <c:v>-2.133</c:v>
                </c:pt>
                <c:pt idx="498">
                  <c:v>-2.3220000000000001</c:v>
                </c:pt>
                <c:pt idx="499">
                  <c:v>-2.4860000000000002</c:v>
                </c:pt>
                <c:pt idx="500">
                  <c:v>-2.625</c:v>
                </c:pt>
                <c:pt idx="501">
                  <c:v>-2.7509999999999999</c:v>
                </c:pt>
                <c:pt idx="502">
                  <c:v>-2.8740000000000001</c:v>
                </c:pt>
                <c:pt idx="503">
                  <c:v>-3.004</c:v>
                </c:pt>
                <c:pt idx="504">
                  <c:v>-3.1280000000000001</c:v>
                </c:pt>
                <c:pt idx="505">
                  <c:v>-3.2410000000000001</c:v>
                </c:pt>
                <c:pt idx="506">
                  <c:v>-3.34</c:v>
                </c:pt>
                <c:pt idx="507">
                  <c:v>-3.4209999999999998</c:v>
                </c:pt>
                <c:pt idx="508">
                  <c:v>-3.476</c:v>
                </c:pt>
                <c:pt idx="509">
                  <c:v>-3.5</c:v>
                </c:pt>
                <c:pt idx="510">
                  <c:v>-3.4940000000000002</c:v>
                </c:pt>
                <c:pt idx="511">
                  <c:v>-3.464</c:v>
                </c:pt>
                <c:pt idx="512">
                  <c:v>-3.415</c:v>
                </c:pt>
                <c:pt idx="513">
                  <c:v>-3.3610000000000002</c:v>
                </c:pt>
                <c:pt idx="514">
                  <c:v>-3.3130000000000002</c:v>
                </c:pt>
                <c:pt idx="515">
                  <c:v>-3.286</c:v>
                </c:pt>
                <c:pt idx="516">
                  <c:v>-3.2869999999999999</c:v>
                </c:pt>
                <c:pt idx="517">
                  <c:v>-3.3050000000000002</c:v>
                </c:pt>
                <c:pt idx="518">
                  <c:v>-3.32</c:v>
                </c:pt>
                <c:pt idx="519">
                  <c:v>-3.3159999999999998</c:v>
                </c:pt>
                <c:pt idx="520">
                  <c:v>-3.2909999999999999</c:v>
                </c:pt>
                <c:pt idx="521">
                  <c:v>-3.2450000000000001</c:v>
                </c:pt>
                <c:pt idx="522">
                  <c:v>-3.161</c:v>
                </c:pt>
                <c:pt idx="523">
                  <c:v>-3.0339999999999998</c:v>
                </c:pt>
                <c:pt idx="524">
                  <c:v>-2.8769999999999998</c:v>
                </c:pt>
                <c:pt idx="525">
                  <c:v>-2.702</c:v>
                </c:pt>
                <c:pt idx="526">
                  <c:v>-2.5230000000000001</c:v>
                </c:pt>
                <c:pt idx="527">
                  <c:v>-2.3479999999999999</c:v>
                </c:pt>
                <c:pt idx="528">
                  <c:v>-2.1829999999999998</c:v>
                </c:pt>
                <c:pt idx="529">
                  <c:v>-2.0230000000000001</c:v>
                </c:pt>
                <c:pt idx="530">
                  <c:v>-1.8580000000000001</c:v>
                </c:pt>
                <c:pt idx="531">
                  <c:v>-1.681</c:v>
                </c:pt>
                <c:pt idx="532">
                  <c:v>-1.486</c:v>
                </c:pt>
                <c:pt idx="533">
                  <c:v>-1.272</c:v>
                </c:pt>
                <c:pt idx="534">
                  <c:v>-1.04</c:v>
                </c:pt>
                <c:pt idx="535">
                  <c:v>-0.78820000000000001</c:v>
                </c:pt>
                <c:pt idx="536">
                  <c:v>-0.51049999999999995</c:v>
                </c:pt>
                <c:pt idx="537">
                  <c:v>-0.20280000000000001</c:v>
                </c:pt>
                <c:pt idx="538">
                  <c:v>0.13469999999999999</c:v>
                </c:pt>
                <c:pt idx="539">
                  <c:v>0.49259999999999998</c:v>
                </c:pt>
                <c:pt idx="540">
                  <c:v>0.86129999999999995</c:v>
                </c:pt>
                <c:pt idx="541">
                  <c:v>1.23</c:v>
                </c:pt>
                <c:pt idx="542">
                  <c:v>1.5940000000000001</c:v>
                </c:pt>
                <c:pt idx="543">
                  <c:v>1.9550000000000001</c:v>
                </c:pt>
                <c:pt idx="544">
                  <c:v>2.3130000000000002</c:v>
                </c:pt>
                <c:pt idx="545">
                  <c:v>2.673</c:v>
                </c:pt>
                <c:pt idx="546">
                  <c:v>3.0390000000000001</c:v>
                </c:pt>
                <c:pt idx="547">
                  <c:v>3.4009999999999998</c:v>
                </c:pt>
                <c:pt idx="548">
                  <c:v>3.75</c:v>
                </c:pt>
                <c:pt idx="549">
                  <c:v>4.0720000000000001</c:v>
                </c:pt>
                <c:pt idx="550">
                  <c:v>4.3579999999999997</c:v>
                </c:pt>
                <c:pt idx="551">
                  <c:v>4.6059999999999999</c:v>
                </c:pt>
                <c:pt idx="552">
                  <c:v>4.8259999999999996</c:v>
                </c:pt>
                <c:pt idx="553">
                  <c:v>5.032</c:v>
                </c:pt>
                <c:pt idx="554">
                  <c:v>5.234</c:v>
                </c:pt>
                <c:pt idx="555">
                  <c:v>5.431</c:v>
                </c:pt>
                <c:pt idx="556">
                  <c:v>5.6180000000000003</c:v>
                </c:pt>
                <c:pt idx="557">
                  <c:v>5.7869999999999999</c:v>
                </c:pt>
                <c:pt idx="558">
                  <c:v>5.93</c:v>
                </c:pt>
                <c:pt idx="559">
                  <c:v>6.0419999999999998</c:v>
                </c:pt>
                <c:pt idx="560">
                  <c:v>6.1280000000000001</c:v>
                </c:pt>
                <c:pt idx="561">
                  <c:v>6.2030000000000003</c:v>
                </c:pt>
                <c:pt idx="562">
                  <c:v>6.2789999999999999</c:v>
                </c:pt>
                <c:pt idx="563">
                  <c:v>6.3650000000000002</c:v>
                </c:pt>
                <c:pt idx="564">
                  <c:v>6.4630000000000001</c:v>
                </c:pt>
                <c:pt idx="565">
                  <c:v>6.5709999999999997</c:v>
                </c:pt>
                <c:pt idx="566">
                  <c:v>6.6870000000000003</c:v>
                </c:pt>
                <c:pt idx="567">
                  <c:v>6.806</c:v>
                </c:pt>
                <c:pt idx="568">
                  <c:v>6.9269999999999996</c:v>
                </c:pt>
                <c:pt idx="569">
                  <c:v>7.048</c:v>
                </c:pt>
                <c:pt idx="570">
                  <c:v>7.1790000000000003</c:v>
                </c:pt>
                <c:pt idx="571">
                  <c:v>7.3250000000000002</c:v>
                </c:pt>
                <c:pt idx="572">
                  <c:v>7.4950000000000001</c:v>
                </c:pt>
                <c:pt idx="573">
                  <c:v>7.6959999999999997</c:v>
                </c:pt>
                <c:pt idx="574">
                  <c:v>7.9210000000000003</c:v>
                </c:pt>
                <c:pt idx="575">
                  <c:v>8.1639999999999997</c:v>
                </c:pt>
                <c:pt idx="576">
                  <c:v>8.4179999999999993</c:v>
                </c:pt>
                <c:pt idx="577">
                  <c:v>8.6769999999999996</c:v>
                </c:pt>
                <c:pt idx="578">
                  <c:v>8.9350000000000005</c:v>
                </c:pt>
                <c:pt idx="579">
                  <c:v>9.1850000000000005</c:v>
                </c:pt>
                <c:pt idx="580">
                  <c:v>9.4190000000000005</c:v>
                </c:pt>
                <c:pt idx="581">
                  <c:v>9.6270000000000007</c:v>
                </c:pt>
                <c:pt idx="582">
                  <c:v>9.8010000000000002</c:v>
                </c:pt>
                <c:pt idx="583">
                  <c:v>9.9309999999999992</c:v>
                </c:pt>
                <c:pt idx="584">
                  <c:v>10.01</c:v>
                </c:pt>
                <c:pt idx="585">
                  <c:v>10.029999999999999</c:v>
                </c:pt>
                <c:pt idx="586">
                  <c:v>9.9870000000000001</c:v>
                </c:pt>
                <c:pt idx="587">
                  <c:v>9.8729999999999993</c:v>
                </c:pt>
                <c:pt idx="588">
                  <c:v>9.6859999999999999</c:v>
                </c:pt>
                <c:pt idx="589">
                  <c:v>9.42</c:v>
                </c:pt>
                <c:pt idx="590">
                  <c:v>9.0719999999999992</c:v>
                </c:pt>
                <c:pt idx="591">
                  <c:v>8.6310000000000002</c:v>
                </c:pt>
                <c:pt idx="592">
                  <c:v>8.0879999999999992</c:v>
                </c:pt>
                <c:pt idx="593">
                  <c:v>7.4409999999999998</c:v>
                </c:pt>
                <c:pt idx="594">
                  <c:v>6.7169999999999996</c:v>
                </c:pt>
                <c:pt idx="595">
                  <c:v>5.9459999999999997</c:v>
                </c:pt>
                <c:pt idx="596">
                  <c:v>5.1559999999999997</c:v>
                </c:pt>
                <c:pt idx="597">
                  <c:v>4.3659999999999997</c:v>
                </c:pt>
                <c:pt idx="598">
                  <c:v>3.5830000000000002</c:v>
                </c:pt>
                <c:pt idx="599">
                  <c:v>2.8149999999999999</c:v>
                </c:pt>
                <c:pt idx="600">
                  <c:v>2.077</c:v>
                </c:pt>
                <c:pt idx="601">
                  <c:v>1.385</c:v>
                </c:pt>
                <c:pt idx="602">
                  <c:v>0.74260000000000004</c:v>
                </c:pt>
                <c:pt idx="603">
                  <c:v>0.1537</c:v>
                </c:pt>
                <c:pt idx="604">
                  <c:v>-0.38059999999999999</c:v>
                </c:pt>
                <c:pt idx="605">
                  <c:v>-0.85850000000000004</c:v>
                </c:pt>
                <c:pt idx="606">
                  <c:v>-1.2729999999999999</c:v>
                </c:pt>
                <c:pt idx="607">
                  <c:v>-1.6180000000000001</c:v>
                </c:pt>
                <c:pt idx="608">
                  <c:v>-1.889</c:v>
                </c:pt>
                <c:pt idx="609">
                  <c:v>-2.0840000000000001</c:v>
                </c:pt>
                <c:pt idx="610">
                  <c:v>-2.202</c:v>
                </c:pt>
                <c:pt idx="611">
                  <c:v>-2.2450000000000001</c:v>
                </c:pt>
                <c:pt idx="612">
                  <c:v>-2.2160000000000002</c:v>
                </c:pt>
                <c:pt idx="613">
                  <c:v>-2.1339999999999999</c:v>
                </c:pt>
                <c:pt idx="614">
                  <c:v>-2.0190000000000001</c:v>
                </c:pt>
                <c:pt idx="615">
                  <c:v>-1.887</c:v>
                </c:pt>
                <c:pt idx="616">
                  <c:v>-1.744</c:v>
                </c:pt>
                <c:pt idx="617">
                  <c:v>-1.605</c:v>
                </c:pt>
                <c:pt idx="618">
                  <c:v>-1.468</c:v>
                </c:pt>
                <c:pt idx="619">
                  <c:v>-1.335</c:v>
                </c:pt>
                <c:pt idx="620">
                  <c:v>-1.2190000000000001</c:v>
                </c:pt>
                <c:pt idx="621">
                  <c:v>-1.127</c:v>
                </c:pt>
                <c:pt idx="622">
                  <c:v>-1.0609999999999999</c:v>
                </c:pt>
                <c:pt idx="623">
                  <c:v>-1.016</c:v>
                </c:pt>
                <c:pt idx="624">
                  <c:v>-0.98939999999999995</c:v>
                </c:pt>
                <c:pt idx="625">
                  <c:v>-0.98340000000000005</c:v>
                </c:pt>
                <c:pt idx="626">
                  <c:v>-1.0049999999999999</c:v>
                </c:pt>
                <c:pt idx="627">
                  <c:v>-1.0509999999999999</c:v>
                </c:pt>
                <c:pt idx="628">
                  <c:v>-1.121</c:v>
                </c:pt>
                <c:pt idx="629">
                  <c:v>-1.2130000000000001</c:v>
                </c:pt>
                <c:pt idx="630">
                  <c:v>-1.3220000000000001</c:v>
                </c:pt>
                <c:pt idx="631">
                  <c:v>-1.44</c:v>
                </c:pt>
                <c:pt idx="632">
                  <c:v>-1.5609999999999999</c:v>
                </c:pt>
                <c:pt idx="633">
                  <c:v>-1.677</c:v>
                </c:pt>
                <c:pt idx="634">
                  <c:v>-1.786</c:v>
                </c:pt>
                <c:pt idx="635">
                  <c:v>-1.889</c:v>
                </c:pt>
                <c:pt idx="636">
                  <c:v>-1.986</c:v>
                </c:pt>
                <c:pt idx="637">
                  <c:v>-2.0720000000000001</c:v>
                </c:pt>
                <c:pt idx="638">
                  <c:v>-2.141</c:v>
                </c:pt>
                <c:pt idx="639">
                  <c:v>-2.1840000000000002</c:v>
                </c:pt>
                <c:pt idx="640">
                  <c:v>-2.2029999999999998</c:v>
                </c:pt>
                <c:pt idx="641">
                  <c:v>-2.2050000000000001</c:v>
                </c:pt>
                <c:pt idx="642">
                  <c:v>-2.1970000000000001</c:v>
                </c:pt>
                <c:pt idx="643">
                  <c:v>-2.1880000000000002</c:v>
                </c:pt>
                <c:pt idx="644">
                  <c:v>-2.1800000000000002</c:v>
                </c:pt>
                <c:pt idx="645">
                  <c:v>-2.1749999999999998</c:v>
                </c:pt>
                <c:pt idx="646">
                  <c:v>-2.1739999999999999</c:v>
                </c:pt>
                <c:pt idx="647">
                  <c:v>-2.1760000000000002</c:v>
                </c:pt>
                <c:pt idx="648">
                  <c:v>-2.1739999999999999</c:v>
                </c:pt>
                <c:pt idx="649">
                  <c:v>-2.169</c:v>
                </c:pt>
                <c:pt idx="650">
                  <c:v>-2.1669999999999998</c:v>
                </c:pt>
                <c:pt idx="651">
                  <c:v>-2.1709999999999998</c:v>
                </c:pt>
                <c:pt idx="652">
                  <c:v>-2.1890000000000001</c:v>
                </c:pt>
                <c:pt idx="653">
                  <c:v>-2.2250000000000001</c:v>
                </c:pt>
                <c:pt idx="654">
                  <c:v>-2.2810000000000001</c:v>
                </c:pt>
                <c:pt idx="655">
                  <c:v>-2.3660000000000001</c:v>
                </c:pt>
                <c:pt idx="656">
                  <c:v>-2.48</c:v>
                </c:pt>
                <c:pt idx="657">
                  <c:v>-2.6230000000000002</c:v>
                </c:pt>
                <c:pt idx="658">
                  <c:v>-2.7789999999999999</c:v>
                </c:pt>
                <c:pt idx="659">
                  <c:v>-2.9340000000000002</c:v>
                </c:pt>
                <c:pt idx="660">
                  <c:v>-3.0790000000000002</c:v>
                </c:pt>
                <c:pt idx="661">
                  <c:v>-3.206</c:v>
                </c:pt>
                <c:pt idx="662">
                  <c:v>-3.31</c:v>
                </c:pt>
                <c:pt idx="663">
                  <c:v>-3.39</c:v>
                </c:pt>
                <c:pt idx="664">
                  <c:v>-3.448</c:v>
                </c:pt>
                <c:pt idx="665">
                  <c:v>-3.4870000000000001</c:v>
                </c:pt>
                <c:pt idx="666">
                  <c:v>-3.5150000000000001</c:v>
                </c:pt>
                <c:pt idx="667">
                  <c:v>-3.5379999999999998</c:v>
                </c:pt>
                <c:pt idx="668">
                  <c:v>-3.5390000000000001</c:v>
                </c:pt>
                <c:pt idx="669">
                  <c:v>-3.508</c:v>
                </c:pt>
                <c:pt idx="670">
                  <c:v>-3.4540000000000002</c:v>
                </c:pt>
                <c:pt idx="671">
                  <c:v>-3.3860000000000001</c:v>
                </c:pt>
                <c:pt idx="672">
                  <c:v>-3.31</c:v>
                </c:pt>
                <c:pt idx="673">
                  <c:v>-3.214</c:v>
                </c:pt>
                <c:pt idx="674">
                  <c:v>-3.077</c:v>
                </c:pt>
                <c:pt idx="675">
                  <c:v>-2.8959999999999999</c:v>
                </c:pt>
                <c:pt idx="676">
                  <c:v>-2.6869999999999998</c:v>
                </c:pt>
                <c:pt idx="677">
                  <c:v>-2.4590000000000001</c:v>
                </c:pt>
                <c:pt idx="678">
                  <c:v>-2.2210000000000001</c:v>
                </c:pt>
                <c:pt idx="679">
                  <c:v>-1.968</c:v>
                </c:pt>
                <c:pt idx="680">
                  <c:v>-1.6970000000000001</c:v>
                </c:pt>
                <c:pt idx="681">
                  <c:v>-1.407</c:v>
                </c:pt>
                <c:pt idx="682">
                  <c:v>-1.101</c:v>
                </c:pt>
                <c:pt idx="683">
                  <c:v>-0.77859999999999996</c:v>
                </c:pt>
                <c:pt idx="684">
                  <c:v>-0.44569999999999999</c:v>
                </c:pt>
                <c:pt idx="685">
                  <c:v>-0.1079</c:v>
                </c:pt>
                <c:pt idx="686">
                  <c:v>0.23039999999999999</c:v>
                </c:pt>
                <c:pt idx="687">
                  <c:v>0.56279999999999997</c:v>
                </c:pt>
                <c:pt idx="688">
                  <c:v>0.88149999999999995</c:v>
                </c:pt>
                <c:pt idx="689">
                  <c:v>1.1779999999999999</c:v>
                </c:pt>
                <c:pt idx="690">
                  <c:v>1.4359999999999999</c:v>
                </c:pt>
                <c:pt idx="691">
                  <c:v>1.655</c:v>
                </c:pt>
                <c:pt idx="692">
                  <c:v>1.857</c:v>
                </c:pt>
                <c:pt idx="693">
                  <c:v>2.0649999999999999</c:v>
                </c:pt>
                <c:pt idx="694">
                  <c:v>2.2959999999999998</c:v>
                </c:pt>
                <c:pt idx="695">
                  <c:v>2.5489999999999999</c:v>
                </c:pt>
                <c:pt idx="696">
                  <c:v>2.819</c:v>
                </c:pt>
                <c:pt idx="697">
                  <c:v>3.0979999999999999</c:v>
                </c:pt>
                <c:pt idx="698">
                  <c:v>3.379</c:v>
                </c:pt>
                <c:pt idx="699">
                  <c:v>3.653</c:v>
                </c:pt>
                <c:pt idx="700">
                  <c:v>3.915</c:v>
                </c:pt>
                <c:pt idx="701">
                  <c:v>4.1589999999999998</c:v>
                </c:pt>
                <c:pt idx="702">
                  <c:v>4.38</c:v>
                </c:pt>
                <c:pt idx="703">
                  <c:v>4.5940000000000003</c:v>
                </c:pt>
                <c:pt idx="704">
                  <c:v>4.8150000000000004</c:v>
                </c:pt>
                <c:pt idx="705">
                  <c:v>5.0460000000000003</c:v>
                </c:pt>
                <c:pt idx="706">
                  <c:v>5.2930000000000001</c:v>
                </c:pt>
                <c:pt idx="707">
                  <c:v>5.5519999999999996</c:v>
                </c:pt>
                <c:pt idx="708">
                  <c:v>5.8129999999999997</c:v>
                </c:pt>
                <c:pt idx="709">
                  <c:v>6.0590000000000002</c:v>
                </c:pt>
                <c:pt idx="710">
                  <c:v>6.2679999999999998</c:v>
                </c:pt>
                <c:pt idx="711">
                  <c:v>6.4290000000000003</c:v>
                </c:pt>
                <c:pt idx="712">
                  <c:v>6.5250000000000004</c:v>
                </c:pt>
                <c:pt idx="713">
                  <c:v>6.5519999999999996</c:v>
                </c:pt>
                <c:pt idx="714">
                  <c:v>6.516</c:v>
                </c:pt>
                <c:pt idx="715">
                  <c:v>6.4329999999999998</c:v>
                </c:pt>
                <c:pt idx="716">
                  <c:v>6.3209999999999997</c:v>
                </c:pt>
                <c:pt idx="717">
                  <c:v>6.1929999999999996</c:v>
                </c:pt>
                <c:pt idx="718">
                  <c:v>6.05</c:v>
                </c:pt>
                <c:pt idx="719">
                  <c:v>5.8849999999999998</c:v>
                </c:pt>
                <c:pt idx="720">
                  <c:v>5.6909999999999998</c:v>
                </c:pt>
                <c:pt idx="721">
                  <c:v>5.4589999999999996</c:v>
                </c:pt>
                <c:pt idx="722">
                  <c:v>5.1929999999999996</c:v>
                </c:pt>
                <c:pt idx="723">
                  <c:v>4.9059999999999997</c:v>
                </c:pt>
                <c:pt idx="724">
                  <c:v>4.6079999999999997</c:v>
                </c:pt>
                <c:pt idx="725">
                  <c:v>4.3049999999999997</c:v>
                </c:pt>
                <c:pt idx="726">
                  <c:v>3.9940000000000002</c:v>
                </c:pt>
                <c:pt idx="727">
                  <c:v>3.6789999999999998</c:v>
                </c:pt>
                <c:pt idx="728">
                  <c:v>3.367</c:v>
                </c:pt>
                <c:pt idx="729">
                  <c:v>3.0630000000000002</c:v>
                </c:pt>
                <c:pt idx="730">
                  <c:v>2.7749999999999999</c:v>
                </c:pt>
                <c:pt idx="731">
                  <c:v>2.512</c:v>
                </c:pt>
                <c:pt idx="732">
                  <c:v>2.282</c:v>
                </c:pt>
                <c:pt idx="733">
                  <c:v>2.0819999999999999</c:v>
                </c:pt>
                <c:pt idx="734">
                  <c:v>1.903</c:v>
                </c:pt>
                <c:pt idx="735">
                  <c:v>1.7390000000000001</c:v>
                </c:pt>
                <c:pt idx="736">
                  <c:v>1.585</c:v>
                </c:pt>
                <c:pt idx="737">
                  <c:v>1.4370000000000001</c:v>
                </c:pt>
                <c:pt idx="738">
                  <c:v>1.292</c:v>
                </c:pt>
                <c:pt idx="739">
                  <c:v>1.1479999999999999</c:v>
                </c:pt>
                <c:pt idx="740">
                  <c:v>0.99809999999999999</c:v>
                </c:pt>
                <c:pt idx="741">
                  <c:v>0.85460000000000003</c:v>
                </c:pt>
                <c:pt idx="742">
                  <c:v>0.73519999999999996</c:v>
                </c:pt>
                <c:pt idx="743">
                  <c:v>0.64100000000000001</c:v>
                </c:pt>
                <c:pt idx="744">
                  <c:v>0.56140000000000001</c:v>
                </c:pt>
                <c:pt idx="745">
                  <c:v>0.48680000000000001</c:v>
                </c:pt>
                <c:pt idx="746">
                  <c:v>0.40500000000000003</c:v>
                </c:pt>
                <c:pt idx="747">
                  <c:v>0.31059999999999999</c:v>
                </c:pt>
                <c:pt idx="748">
                  <c:v>0.20930000000000001</c:v>
                </c:pt>
                <c:pt idx="749">
                  <c:v>0.10970000000000001</c:v>
                </c:pt>
              </c:numCache>
            </c:numRef>
          </c:yVal>
          <c:smooth val="1"/>
          <c:extLst xmlns:c16r2="http://schemas.microsoft.com/office/drawing/2015/06/chart">
            <c:ext xmlns:c16="http://schemas.microsoft.com/office/drawing/2014/chart" uri="{C3380CC4-5D6E-409C-BE32-E72D297353CC}">
              <c16:uniqueId val="{00000001-898A-4303-AAF7-5077CDF3C514}"/>
            </c:ext>
          </c:extLst>
        </c:ser>
        <c:ser>
          <c:idx val="2"/>
          <c:order val="2"/>
          <c:tx>
            <c:strRef>
              <c:f>'U Model'!$B$3</c:f>
              <c:strCache>
                <c:ptCount val="1"/>
                <c:pt idx="0">
                  <c:v>Simpangan X-Kobe (cm)</c:v>
                </c:pt>
              </c:strCache>
            </c:strRef>
          </c:tx>
          <c:spPr>
            <a:ln w="19050" cap="rnd">
              <a:solidFill>
                <a:schemeClr val="accent3"/>
              </a:solidFill>
              <a:round/>
            </a:ln>
            <a:effectLst/>
          </c:spPr>
          <c:marker>
            <c:symbol val="none"/>
          </c:marker>
          <c:xVal>
            <c:numRef>
              <c:f>'U Model'!$A$4:$A$1003</c:f>
              <c:numCache>
                <c:formatCode>0.00</c:formatCode>
                <c:ptCount val="1000"/>
                <c:pt idx="0">
                  <c:v>0.02</c:v>
                </c:pt>
                <c:pt idx="1">
                  <c:v>0.04</c:v>
                </c:pt>
                <c:pt idx="2">
                  <c:v>0.06</c:v>
                </c:pt>
                <c:pt idx="3">
                  <c:v>0.08</c:v>
                </c:pt>
                <c:pt idx="4">
                  <c:v>0.1</c:v>
                </c:pt>
                <c:pt idx="5">
                  <c:v>0.12</c:v>
                </c:pt>
                <c:pt idx="6">
                  <c:v>0.14000000000000001</c:v>
                </c:pt>
                <c:pt idx="7">
                  <c:v>0.16</c:v>
                </c:pt>
                <c:pt idx="8">
                  <c:v>0.18</c:v>
                </c:pt>
                <c:pt idx="9">
                  <c:v>0.2</c:v>
                </c:pt>
                <c:pt idx="10">
                  <c:v>0.22</c:v>
                </c:pt>
                <c:pt idx="11">
                  <c:v>0.24</c:v>
                </c:pt>
                <c:pt idx="12">
                  <c:v>0.26</c:v>
                </c:pt>
                <c:pt idx="13">
                  <c:v>0.28000000000000003</c:v>
                </c:pt>
                <c:pt idx="14">
                  <c:v>0.3</c:v>
                </c:pt>
                <c:pt idx="15">
                  <c:v>0.32</c:v>
                </c:pt>
                <c:pt idx="16">
                  <c:v>0.34</c:v>
                </c:pt>
                <c:pt idx="17">
                  <c:v>0.36</c:v>
                </c:pt>
                <c:pt idx="18">
                  <c:v>0.38</c:v>
                </c:pt>
                <c:pt idx="19">
                  <c:v>0.4</c:v>
                </c:pt>
                <c:pt idx="20">
                  <c:v>0.42</c:v>
                </c:pt>
                <c:pt idx="21">
                  <c:v>0.44</c:v>
                </c:pt>
                <c:pt idx="22">
                  <c:v>0.46</c:v>
                </c:pt>
                <c:pt idx="23">
                  <c:v>0.48</c:v>
                </c:pt>
                <c:pt idx="24">
                  <c:v>0.5</c:v>
                </c:pt>
                <c:pt idx="25">
                  <c:v>0.52</c:v>
                </c:pt>
                <c:pt idx="26">
                  <c:v>0.54</c:v>
                </c:pt>
                <c:pt idx="27">
                  <c:v>0.56000000000000005</c:v>
                </c:pt>
                <c:pt idx="28">
                  <c:v>0.57999999999999996</c:v>
                </c:pt>
                <c:pt idx="29">
                  <c:v>0.6</c:v>
                </c:pt>
                <c:pt idx="30">
                  <c:v>0.62</c:v>
                </c:pt>
                <c:pt idx="31">
                  <c:v>0.64</c:v>
                </c:pt>
                <c:pt idx="32">
                  <c:v>0.66</c:v>
                </c:pt>
                <c:pt idx="33">
                  <c:v>0.68</c:v>
                </c:pt>
                <c:pt idx="34">
                  <c:v>0.7</c:v>
                </c:pt>
                <c:pt idx="35">
                  <c:v>0.72</c:v>
                </c:pt>
                <c:pt idx="36">
                  <c:v>0.74</c:v>
                </c:pt>
                <c:pt idx="37">
                  <c:v>0.76</c:v>
                </c:pt>
                <c:pt idx="38">
                  <c:v>0.78</c:v>
                </c:pt>
                <c:pt idx="39">
                  <c:v>0.8</c:v>
                </c:pt>
                <c:pt idx="40">
                  <c:v>0.82</c:v>
                </c:pt>
                <c:pt idx="41">
                  <c:v>0.84</c:v>
                </c:pt>
                <c:pt idx="42">
                  <c:v>0.86</c:v>
                </c:pt>
                <c:pt idx="43">
                  <c:v>0.88</c:v>
                </c:pt>
                <c:pt idx="44">
                  <c:v>0.9</c:v>
                </c:pt>
                <c:pt idx="45">
                  <c:v>0.92</c:v>
                </c:pt>
                <c:pt idx="46">
                  <c:v>0.94</c:v>
                </c:pt>
                <c:pt idx="47">
                  <c:v>0.96</c:v>
                </c:pt>
                <c:pt idx="48">
                  <c:v>0.98</c:v>
                </c:pt>
                <c:pt idx="49">
                  <c:v>1</c:v>
                </c:pt>
                <c:pt idx="50">
                  <c:v>1.02</c:v>
                </c:pt>
                <c:pt idx="51">
                  <c:v>1.04</c:v>
                </c:pt>
                <c:pt idx="52">
                  <c:v>1.06</c:v>
                </c:pt>
                <c:pt idx="53">
                  <c:v>1.08</c:v>
                </c:pt>
                <c:pt idx="54">
                  <c:v>1.1000000000000001</c:v>
                </c:pt>
                <c:pt idx="55">
                  <c:v>1.1200000000000001</c:v>
                </c:pt>
                <c:pt idx="56">
                  <c:v>1.1399999999999999</c:v>
                </c:pt>
                <c:pt idx="57">
                  <c:v>1.1599999999999999</c:v>
                </c:pt>
                <c:pt idx="58">
                  <c:v>1.18</c:v>
                </c:pt>
                <c:pt idx="59">
                  <c:v>1.2</c:v>
                </c:pt>
                <c:pt idx="60">
                  <c:v>1.22</c:v>
                </c:pt>
                <c:pt idx="61">
                  <c:v>1.24</c:v>
                </c:pt>
                <c:pt idx="62">
                  <c:v>1.26</c:v>
                </c:pt>
                <c:pt idx="63">
                  <c:v>1.28</c:v>
                </c:pt>
                <c:pt idx="64">
                  <c:v>1.3</c:v>
                </c:pt>
                <c:pt idx="65">
                  <c:v>1.32</c:v>
                </c:pt>
                <c:pt idx="66">
                  <c:v>1.34</c:v>
                </c:pt>
                <c:pt idx="67">
                  <c:v>1.36</c:v>
                </c:pt>
                <c:pt idx="68">
                  <c:v>1.38</c:v>
                </c:pt>
                <c:pt idx="69">
                  <c:v>1.4</c:v>
                </c:pt>
                <c:pt idx="70">
                  <c:v>1.42</c:v>
                </c:pt>
                <c:pt idx="71">
                  <c:v>1.44</c:v>
                </c:pt>
                <c:pt idx="72">
                  <c:v>1.46</c:v>
                </c:pt>
                <c:pt idx="73">
                  <c:v>1.48</c:v>
                </c:pt>
                <c:pt idx="74">
                  <c:v>1.5</c:v>
                </c:pt>
                <c:pt idx="75">
                  <c:v>1.52</c:v>
                </c:pt>
                <c:pt idx="76">
                  <c:v>1.54</c:v>
                </c:pt>
                <c:pt idx="77">
                  <c:v>1.56</c:v>
                </c:pt>
                <c:pt idx="78">
                  <c:v>1.58</c:v>
                </c:pt>
                <c:pt idx="79">
                  <c:v>1.6</c:v>
                </c:pt>
                <c:pt idx="80">
                  <c:v>1.62</c:v>
                </c:pt>
                <c:pt idx="81">
                  <c:v>1.64</c:v>
                </c:pt>
                <c:pt idx="82">
                  <c:v>1.66</c:v>
                </c:pt>
                <c:pt idx="83">
                  <c:v>1.68</c:v>
                </c:pt>
                <c:pt idx="84">
                  <c:v>1.7</c:v>
                </c:pt>
                <c:pt idx="85">
                  <c:v>1.72</c:v>
                </c:pt>
                <c:pt idx="86">
                  <c:v>1.74</c:v>
                </c:pt>
                <c:pt idx="87">
                  <c:v>1.76</c:v>
                </c:pt>
                <c:pt idx="88">
                  <c:v>1.78</c:v>
                </c:pt>
                <c:pt idx="89">
                  <c:v>1.8</c:v>
                </c:pt>
                <c:pt idx="90">
                  <c:v>1.82</c:v>
                </c:pt>
                <c:pt idx="91">
                  <c:v>1.84</c:v>
                </c:pt>
                <c:pt idx="92">
                  <c:v>1.86</c:v>
                </c:pt>
                <c:pt idx="93">
                  <c:v>1.88</c:v>
                </c:pt>
                <c:pt idx="94">
                  <c:v>1.9</c:v>
                </c:pt>
                <c:pt idx="95">
                  <c:v>1.92</c:v>
                </c:pt>
                <c:pt idx="96">
                  <c:v>1.94</c:v>
                </c:pt>
                <c:pt idx="97">
                  <c:v>1.96</c:v>
                </c:pt>
                <c:pt idx="98">
                  <c:v>1.98</c:v>
                </c:pt>
                <c:pt idx="99">
                  <c:v>2</c:v>
                </c:pt>
                <c:pt idx="100">
                  <c:v>2.02</c:v>
                </c:pt>
                <c:pt idx="101">
                  <c:v>2.04</c:v>
                </c:pt>
                <c:pt idx="102">
                  <c:v>2.06</c:v>
                </c:pt>
                <c:pt idx="103">
                  <c:v>2.08</c:v>
                </c:pt>
                <c:pt idx="104">
                  <c:v>2.1</c:v>
                </c:pt>
                <c:pt idx="105">
                  <c:v>2.12</c:v>
                </c:pt>
                <c:pt idx="106">
                  <c:v>2.14</c:v>
                </c:pt>
                <c:pt idx="107">
                  <c:v>2.16</c:v>
                </c:pt>
                <c:pt idx="108">
                  <c:v>2.1800000000000002</c:v>
                </c:pt>
                <c:pt idx="109">
                  <c:v>2.2000000000000002</c:v>
                </c:pt>
                <c:pt idx="110">
                  <c:v>2.2200000000000002</c:v>
                </c:pt>
                <c:pt idx="111">
                  <c:v>2.2400000000000002</c:v>
                </c:pt>
                <c:pt idx="112">
                  <c:v>2.2599999999999998</c:v>
                </c:pt>
                <c:pt idx="113">
                  <c:v>2.2799999999999998</c:v>
                </c:pt>
                <c:pt idx="114">
                  <c:v>2.2999999999999998</c:v>
                </c:pt>
                <c:pt idx="115">
                  <c:v>2.3199999999999998</c:v>
                </c:pt>
                <c:pt idx="116">
                  <c:v>2.34</c:v>
                </c:pt>
                <c:pt idx="117">
                  <c:v>2.36</c:v>
                </c:pt>
                <c:pt idx="118">
                  <c:v>2.38</c:v>
                </c:pt>
                <c:pt idx="119">
                  <c:v>2.4</c:v>
                </c:pt>
                <c:pt idx="120">
                  <c:v>2.42</c:v>
                </c:pt>
                <c:pt idx="121">
                  <c:v>2.44</c:v>
                </c:pt>
                <c:pt idx="122">
                  <c:v>2.46</c:v>
                </c:pt>
                <c:pt idx="123">
                  <c:v>2.48</c:v>
                </c:pt>
                <c:pt idx="124">
                  <c:v>2.5</c:v>
                </c:pt>
                <c:pt idx="125">
                  <c:v>2.52</c:v>
                </c:pt>
                <c:pt idx="126">
                  <c:v>2.54</c:v>
                </c:pt>
                <c:pt idx="127">
                  <c:v>2.56</c:v>
                </c:pt>
                <c:pt idx="128">
                  <c:v>2.58</c:v>
                </c:pt>
                <c:pt idx="129">
                  <c:v>2.6</c:v>
                </c:pt>
                <c:pt idx="130">
                  <c:v>2.62</c:v>
                </c:pt>
                <c:pt idx="131">
                  <c:v>2.64</c:v>
                </c:pt>
                <c:pt idx="132">
                  <c:v>2.66</c:v>
                </c:pt>
                <c:pt idx="133">
                  <c:v>2.68</c:v>
                </c:pt>
                <c:pt idx="134">
                  <c:v>2.7</c:v>
                </c:pt>
                <c:pt idx="135">
                  <c:v>2.72</c:v>
                </c:pt>
                <c:pt idx="136">
                  <c:v>2.74</c:v>
                </c:pt>
                <c:pt idx="137">
                  <c:v>2.76</c:v>
                </c:pt>
                <c:pt idx="138">
                  <c:v>2.78</c:v>
                </c:pt>
                <c:pt idx="139">
                  <c:v>2.8</c:v>
                </c:pt>
                <c:pt idx="140">
                  <c:v>2.82</c:v>
                </c:pt>
                <c:pt idx="141">
                  <c:v>2.84</c:v>
                </c:pt>
                <c:pt idx="142">
                  <c:v>2.86</c:v>
                </c:pt>
                <c:pt idx="143">
                  <c:v>2.88</c:v>
                </c:pt>
                <c:pt idx="144">
                  <c:v>2.9</c:v>
                </c:pt>
                <c:pt idx="145">
                  <c:v>2.92</c:v>
                </c:pt>
                <c:pt idx="146">
                  <c:v>2.94</c:v>
                </c:pt>
                <c:pt idx="147">
                  <c:v>2.96</c:v>
                </c:pt>
                <c:pt idx="148">
                  <c:v>2.98</c:v>
                </c:pt>
                <c:pt idx="149">
                  <c:v>3</c:v>
                </c:pt>
                <c:pt idx="150">
                  <c:v>3.02</c:v>
                </c:pt>
                <c:pt idx="151">
                  <c:v>3.04</c:v>
                </c:pt>
                <c:pt idx="152">
                  <c:v>3.06</c:v>
                </c:pt>
                <c:pt idx="153">
                  <c:v>3.08</c:v>
                </c:pt>
                <c:pt idx="154">
                  <c:v>3.1</c:v>
                </c:pt>
                <c:pt idx="155">
                  <c:v>3.12</c:v>
                </c:pt>
                <c:pt idx="156">
                  <c:v>3.14</c:v>
                </c:pt>
                <c:pt idx="157">
                  <c:v>3.16</c:v>
                </c:pt>
                <c:pt idx="158">
                  <c:v>3.18</c:v>
                </c:pt>
                <c:pt idx="159">
                  <c:v>3.2</c:v>
                </c:pt>
                <c:pt idx="160">
                  <c:v>3.22</c:v>
                </c:pt>
                <c:pt idx="161">
                  <c:v>3.24</c:v>
                </c:pt>
                <c:pt idx="162">
                  <c:v>3.26</c:v>
                </c:pt>
                <c:pt idx="163">
                  <c:v>3.28</c:v>
                </c:pt>
                <c:pt idx="164">
                  <c:v>3.3</c:v>
                </c:pt>
                <c:pt idx="165">
                  <c:v>3.32</c:v>
                </c:pt>
                <c:pt idx="166">
                  <c:v>3.34</c:v>
                </c:pt>
                <c:pt idx="167">
                  <c:v>3.36</c:v>
                </c:pt>
                <c:pt idx="168">
                  <c:v>3.38</c:v>
                </c:pt>
                <c:pt idx="169">
                  <c:v>3.4</c:v>
                </c:pt>
                <c:pt idx="170">
                  <c:v>3.42</c:v>
                </c:pt>
                <c:pt idx="171">
                  <c:v>3.44</c:v>
                </c:pt>
                <c:pt idx="172">
                  <c:v>3.46</c:v>
                </c:pt>
                <c:pt idx="173">
                  <c:v>3.48</c:v>
                </c:pt>
                <c:pt idx="174">
                  <c:v>3.5</c:v>
                </c:pt>
                <c:pt idx="175">
                  <c:v>3.52</c:v>
                </c:pt>
                <c:pt idx="176">
                  <c:v>3.54</c:v>
                </c:pt>
                <c:pt idx="177">
                  <c:v>3.56</c:v>
                </c:pt>
                <c:pt idx="178">
                  <c:v>3.58</c:v>
                </c:pt>
                <c:pt idx="179">
                  <c:v>3.6</c:v>
                </c:pt>
                <c:pt idx="180">
                  <c:v>3.62</c:v>
                </c:pt>
                <c:pt idx="181">
                  <c:v>3.64</c:v>
                </c:pt>
                <c:pt idx="182">
                  <c:v>3.66</c:v>
                </c:pt>
                <c:pt idx="183">
                  <c:v>3.68</c:v>
                </c:pt>
                <c:pt idx="184">
                  <c:v>3.7</c:v>
                </c:pt>
                <c:pt idx="185">
                  <c:v>3.72</c:v>
                </c:pt>
                <c:pt idx="186">
                  <c:v>3.74</c:v>
                </c:pt>
                <c:pt idx="187">
                  <c:v>3.76</c:v>
                </c:pt>
                <c:pt idx="188">
                  <c:v>3.78</c:v>
                </c:pt>
                <c:pt idx="189">
                  <c:v>3.8</c:v>
                </c:pt>
                <c:pt idx="190">
                  <c:v>3.82</c:v>
                </c:pt>
                <c:pt idx="191">
                  <c:v>3.84</c:v>
                </c:pt>
                <c:pt idx="192">
                  <c:v>3.86</c:v>
                </c:pt>
                <c:pt idx="193">
                  <c:v>3.88</c:v>
                </c:pt>
                <c:pt idx="194">
                  <c:v>3.9</c:v>
                </c:pt>
                <c:pt idx="195">
                  <c:v>3.92</c:v>
                </c:pt>
                <c:pt idx="196">
                  <c:v>3.94</c:v>
                </c:pt>
                <c:pt idx="197">
                  <c:v>3.96</c:v>
                </c:pt>
                <c:pt idx="198">
                  <c:v>3.98</c:v>
                </c:pt>
                <c:pt idx="199">
                  <c:v>4</c:v>
                </c:pt>
                <c:pt idx="200">
                  <c:v>4.0199999999999996</c:v>
                </c:pt>
                <c:pt idx="201">
                  <c:v>4.04</c:v>
                </c:pt>
                <c:pt idx="202">
                  <c:v>4.0599999999999996</c:v>
                </c:pt>
                <c:pt idx="203">
                  <c:v>4.08</c:v>
                </c:pt>
                <c:pt idx="204">
                  <c:v>4.0999999999999996</c:v>
                </c:pt>
                <c:pt idx="205">
                  <c:v>4.12</c:v>
                </c:pt>
                <c:pt idx="206">
                  <c:v>4.1399999999999997</c:v>
                </c:pt>
                <c:pt idx="207">
                  <c:v>4.16</c:v>
                </c:pt>
                <c:pt idx="208">
                  <c:v>4.18</c:v>
                </c:pt>
                <c:pt idx="209">
                  <c:v>4.2</c:v>
                </c:pt>
                <c:pt idx="210">
                  <c:v>4.22</c:v>
                </c:pt>
                <c:pt idx="211">
                  <c:v>4.24</c:v>
                </c:pt>
                <c:pt idx="212">
                  <c:v>4.26</c:v>
                </c:pt>
                <c:pt idx="213">
                  <c:v>4.28</c:v>
                </c:pt>
                <c:pt idx="214">
                  <c:v>4.3</c:v>
                </c:pt>
                <c:pt idx="215">
                  <c:v>4.32</c:v>
                </c:pt>
                <c:pt idx="216">
                  <c:v>4.34</c:v>
                </c:pt>
                <c:pt idx="217">
                  <c:v>4.3600000000000003</c:v>
                </c:pt>
                <c:pt idx="218">
                  <c:v>4.38</c:v>
                </c:pt>
                <c:pt idx="219">
                  <c:v>4.4000000000000004</c:v>
                </c:pt>
                <c:pt idx="220">
                  <c:v>4.42</c:v>
                </c:pt>
                <c:pt idx="221">
                  <c:v>4.4400000000000004</c:v>
                </c:pt>
                <c:pt idx="222">
                  <c:v>4.46</c:v>
                </c:pt>
                <c:pt idx="223">
                  <c:v>4.4800000000000004</c:v>
                </c:pt>
                <c:pt idx="224">
                  <c:v>4.5</c:v>
                </c:pt>
                <c:pt idx="225">
                  <c:v>4.5199999999999996</c:v>
                </c:pt>
                <c:pt idx="226">
                  <c:v>4.54</c:v>
                </c:pt>
                <c:pt idx="227">
                  <c:v>4.5599999999999996</c:v>
                </c:pt>
                <c:pt idx="228">
                  <c:v>4.58</c:v>
                </c:pt>
                <c:pt idx="229">
                  <c:v>4.5999999999999996</c:v>
                </c:pt>
                <c:pt idx="230">
                  <c:v>4.62</c:v>
                </c:pt>
                <c:pt idx="231">
                  <c:v>4.6399999999999997</c:v>
                </c:pt>
                <c:pt idx="232">
                  <c:v>4.66</c:v>
                </c:pt>
                <c:pt idx="233">
                  <c:v>4.68</c:v>
                </c:pt>
                <c:pt idx="234">
                  <c:v>4.7</c:v>
                </c:pt>
                <c:pt idx="235">
                  <c:v>4.72</c:v>
                </c:pt>
                <c:pt idx="236">
                  <c:v>4.74</c:v>
                </c:pt>
                <c:pt idx="237">
                  <c:v>4.76</c:v>
                </c:pt>
                <c:pt idx="238">
                  <c:v>4.78</c:v>
                </c:pt>
                <c:pt idx="239">
                  <c:v>4.8</c:v>
                </c:pt>
                <c:pt idx="240">
                  <c:v>4.82</c:v>
                </c:pt>
                <c:pt idx="241">
                  <c:v>4.84</c:v>
                </c:pt>
                <c:pt idx="242">
                  <c:v>4.8600000000000003</c:v>
                </c:pt>
                <c:pt idx="243">
                  <c:v>4.88</c:v>
                </c:pt>
                <c:pt idx="244">
                  <c:v>4.9000000000000004</c:v>
                </c:pt>
                <c:pt idx="245">
                  <c:v>4.92</c:v>
                </c:pt>
                <c:pt idx="246">
                  <c:v>4.9400000000000004</c:v>
                </c:pt>
                <c:pt idx="247">
                  <c:v>4.96</c:v>
                </c:pt>
                <c:pt idx="248">
                  <c:v>4.9800000000000004</c:v>
                </c:pt>
                <c:pt idx="249">
                  <c:v>5</c:v>
                </c:pt>
                <c:pt idx="250">
                  <c:v>5.0199999999999996</c:v>
                </c:pt>
                <c:pt idx="251">
                  <c:v>5.04</c:v>
                </c:pt>
                <c:pt idx="252">
                  <c:v>5.0599999999999996</c:v>
                </c:pt>
                <c:pt idx="253">
                  <c:v>5.08</c:v>
                </c:pt>
                <c:pt idx="254">
                  <c:v>5.0999999999999996</c:v>
                </c:pt>
                <c:pt idx="255">
                  <c:v>5.12</c:v>
                </c:pt>
                <c:pt idx="256">
                  <c:v>5.14</c:v>
                </c:pt>
                <c:pt idx="257">
                  <c:v>5.16</c:v>
                </c:pt>
                <c:pt idx="258">
                  <c:v>5.18</c:v>
                </c:pt>
                <c:pt idx="259">
                  <c:v>5.2</c:v>
                </c:pt>
                <c:pt idx="260">
                  <c:v>5.22</c:v>
                </c:pt>
                <c:pt idx="261">
                  <c:v>5.24</c:v>
                </c:pt>
                <c:pt idx="262">
                  <c:v>5.26</c:v>
                </c:pt>
                <c:pt idx="263">
                  <c:v>5.28</c:v>
                </c:pt>
                <c:pt idx="264">
                  <c:v>5.3</c:v>
                </c:pt>
                <c:pt idx="265">
                  <c:v>5.32</c:v>
                </c:pt>
                <c:pt idx="266">
                  <c:v>5.34</c:v>
                </c:pt>
                <c:pt idx="267">
                  <c:v>5.36</c:v>
                </c:pt>
                <c:pt idx="268">
                  <c:v>5.38</c:v>
                </c:pt>
                <c:pt idx="269">
                  <c:v>5.4</c:v>
                </c:pt>
                <c:pt idx="270">
                  <c:v>5.42</c:v>
                </c:pt>
                <c:pt idx="271">
                  <c:v>5.44</c:v>
                </c:pt>
                <c:pt idx="272">
                  <c:v>5.46</c:v>
                </c:pt>
                <c:pt idx="273">
                  <c:v>5.48</c:v>
                </c:pt>
                <c:pt idx="274">
                  <c:v>5.5</c:v>
                </c:pt>
                <c:pt idx="275">
                  <c:v>5.52</c:v>
                </c:pt>
                <c:pt idx="276">
                  <c:v>5.54</c:v>
                </c:pt>
                <c:pt idx="277">
                  <c:v>5.56</c:v>
                </c:pt>
                <c:pt idx="278">
                  <c:v>5.58</c:v>
                </c:pt>
                <c:pt idx="279">
                  <c:v>5.6</c:v>
                </c:pt>
                <c:pt idx="280">
                  <c:v>5.62</c:v>
                </c:pt>
                <c:pt idx="281">
                  <c:v>5.64</c:v>
                </c:pt>
                <c:pt idx="282">
                  <c:v>5.66</c:v>
                </c:pt>
                <c:pt idx="283">
                  <c:v>5.68</c:v>
                </c:pt>
                <c:pt idx="284">
                  <c:v>5.7</c:v>
                </c:pt>
                <c:pt idx="285">
                  <c:v>5.72</c:v>
                </c:pt>
                <c:pt idx="286">
                  <c:v>5.74</c:v>
                </c:pt>
                <c:pt idx="287">
                  <c:v>5.76</c:v>
                </c:pt>
                <c:pt idx="288">
                  <c:v>5.78</c:v>
                </c:pt>
                <c:pt idx="289">
                  <c:v>5.8</c:v>
                </c:pt>
                <c:pt idx="290">
                  <c:v>5.82</c:v>
                </c:pt>
                <c:pt idx="291">
                  <c:v>5.84</c:v>
                </c:pt>
                <c:pt idx="292">
                  <c:v>5.86</c:v>
                </c:pt>
                <c:pt idx="293">
                  <c:v>5.88</c:v>
                </c:pt>
                <c:pt idx="294">
                  <c:v>5.9</c:v>
                </c:pt>
                <c:pt idx="295">
                  <c:v>5.92</c:v>
                </c:pt>
                <c:pt idx="296">
                  <c:v>5.94</c:v>
                </c:pt>
                <c:pt idx="297">
                  <c:v>5.96</c:v>
                </c:pt>
                <c:pt idx="298">
                  <c:v>5.98</c:v>
                </c:pt>
                <c:pt idx="299">
                  <c:v>6</c:v>
                </c:pt>
                <c:pt idx="300">
                  <c:v>6.02</c:v>
                </c:pt>
                <c:pt idx="301">
                  <c:v>6.04</c:v>
                </c:pt>
                <c:pt idx="302">
                  <c:v>6.06</c:v>
                </c:pt>
                <c:pt idx="303">
                  <c:v>6.08</c:v>
                </c:pt>
                <c:pt idx="304">
                  <c:v>6.1</c:v>
                </c:pt>
                <c:pt idx="305">
                  <c:v>6.12</c:v>
                </c:pt>
                <c:pt idx="306">
                  <c:v>6.14</c:v>
                </c:pt>
                <c:pt idx="307">
                  <c:v>6.16</c:v>
                </c:pt>
                <c:pt idx="308">
                  <c:v>6.18</c:v>
                </c:pt>
                <c:pt idx="309">
                  <c:v>6.2</c:v>
                </c:pt>
                <c:pt idx="310">
                  <c:v>6.22</c:v>
                </c:pt>
                <c:pt idx="311">
                  <c:v>6.24</c:v>
                </c:pt>
                <c:pt idx="312">
                  <c:v>6.26</c:v>
                </c:pt>
                <c:pt idx="313">
                  <c:v>6.28</c:v>
                </c:pt>
                <c:pt idx="314">
                  <c:v>6.3</c:v>
                </c:pt>
                <c:pt idx="315">
                  <c:v>6.32</c:v>
                </c:pt>
                <c:pt idx="316">
                  <c:v>6.34</c:v>
                </c:pt>
                <c:pt idx="317">
                  <c:v>6.36</c:v>
                </c:pt>
                <c:pt idx="318">
                  <c:v>6.38</c:v>
                </c:pt>
                <c:pt idx="319">
                  <c:v>6.4</c:v>
                </c:pt>
                <c:pt idx="320">
                  <c:v>6.42</c:v>
                </c:pt>
                <c:pt idx="321">
                  <c:v>6.44</c:v>
                </c:pt>
                <c:pt idx="322">
                  <c:v>6.46</c:v>
                </c:pt>
                <c:pt idx="323">
                  <c:v>6.48</c:v>
                </c:pt>
                <c:pt idx="324">
                  <c:v>6.5</c:v>
                </c:pt>
                <c:pt idx="325">
                  <c:v>6.52</c:v>
                </c:pt>
                <c:pt idx="326">
                  <c:v>6.54</c:v>
                </c:pt>
                <c:pt idx="327">
                  <c:v>6.56</c:v>
                </c:pt>
                <c:pt idx="328">
                  <c:v>6.58</c:v>
                </c:pt>
                <c:pt idx="329">
                  <c:v>6.6</c:v>
                </c:pt>
                <c:pt idx="330">
                  <c:v>6.62</c:v>
                </c:pt>
                <c:pt idx="331">
                  <c:v>6.64</c:v>
                </c:pt>
                <c:pt idx="332">
                  <c:v>6.66</c:v>
                </c:pt>
                <c:pt idx="333">
                  <c:v>6.68</c:v>
                </c:pt>
                <c:pt idx="334">
                  <c:v>6.7</c:v>
                </c:pt>
                <c:pt idx="335">
                  <c:v>6.72</c:v>
                </c:pt>
                <c:pt idx="336">
                  <c:v>6.74</c:v>
                </c:pt>
                <c:pt idx="337">
                  <c:v>6.76</c:v>
                </c:pt>
                <c:pt idx="338">
                  <c:v>6.78</c:v>
                </c:pt>
                <c:pt idx="339">
                  <c:v>6.8</c:v>
                </c:pt>
                <c:pt idx="340">
                  <c:v>6.82</c:v>
                </c:pt>
                <c:pt idx="341">
                  <c:v>6.84</c:v>
                </c:pt>
                <c:pt idx="342">
                  <c:v>6.86</c:v>
                </c:pt>
                <c:pt idx="343">
                  <c:v>6.88</c:v>
                </c:pt>
                <c:pt idx="344">
                  <c:v>6.9</c:v>
                </c:pt>
                <c:pt idx="345">
                  <c:v>6.92</c:v>
                </c:pt>
                <c:pt idx="346">
                  <c:v>6.94</c:v>
                </c:pt>
                <c:pt idx="347">
                  <c:v>6.96</c:v>
                </c:pt>
                <c:pt idx="348">
                  <c:v>6.98</c:v>
                </c:pt>
                <c:pt idx="349">
                  <c:v>7</c:v>
                </c:pt>
                <c:pt idx="350">
                  <c:v>7.02</c:v>
                </c:pt>
                <c:pt idx="351">
                  <c:v>7.04</c:v>
                </c:pt>
                <c:pt idx="352">
                  <c:v>7.06</c:v>
                </c:pt>
                <c:pt idx="353">
                  <c:v>7.08</c:v>
                </c:pt>
                <c:pt idx="354">
                  <c:v>7.1</c:v>
                </c:pt>
                <c:pt idx="355">
                  <c:v>7.12</c:v>
                </c:pt>
                <c:pt idx="356">
                  <c:v>7.14</c:v>
                </c:pt>
                <c:pt idx="357">
                  <c:v>7.16</c:v>
                </c:pt>
                <c:pt idx="358">
                  <c:v>7.18</c:v>
                </c:pt>
                <c:pt idx="359">
                  <c:v>7.2</c:v>
                </c:pt>
                <c:pt idx="360">
                  <c:v>7.22</c:v>
                </c:pt>
                <c:pt idx="361">
                  <c:v>7.24</c:v>
                </c:pt>
                <c:pt idx="362">
                  <c:v>7.26</c:v>
                </c:pt>
                <c:pt idx="363">
                  <c:v>7.28</c:v>
                </c:pt>
                <c:pt idx="364">
                  <c:v>7.3</c:v>
                </c:pt>
                <c:pt idx="365">
                  <c:v>7.32</c:v>
                </c:pt>
                <c:pt idx="366">
                  <c:v>7.34</c:v>
                </c:pt>
                <c:pt idx="367">
                  <c:v>7.36</c:v>
                </c:pt>
                <c:pt idx="368">
                  <c:v>7.38</c:v>
                </c:pt>
                <c:pt idx="369">
                  <c:v>7.4</c:v>
                </c:pt>
                <c:pt idx="370">
                  <c:v>7.42</c:v>
                </c:pt>
                <c:pt idx="371">
                  <c:v>7.44</c:v>
                </c:pt>
                <c:pt idx="372">
                  <c:v>7.46</c:v>
                </c:pt>
                <c:pt idx="373">
                  <c:v>7.48</c:v>
                </c:pt>
                <c:pt idx="374">
                  <c:v>7.5</c:v>
                </c:pt>
                <c:pt idx="375">
                  <c:v>7.52</c:v>
                </c:pt>
                <c:pt idx="376">
                  <c:v>7.54</c:v>
                </c:pt>
                <c:pt idx="377">
                  <c:v>7.56</c:v>
                </c:pt>
                <c:pt idx="378">
                  <c:v>7.58</c:v>
                </c:pt>
                <c:pt idx="379">
                  <c:v>7.6</c:v>
                </c:pt>
                <c:pt idx="380">
                  <c:v>7.62</c:v>
                </c:pt>
                <c:pt idx="381">
                  <c:v>7.64</c:v>
                </c:pt>
                <c:pt idx="382">
                  <c:v>7.66</c:v>
                </c:pt>
                <c:pt idx="383">
                  <c:v>7.68</c:v>
                </c:pt>
                <c:pt idx="384">
                  <c:v>7.7</c:v>
                </c:pt>
                <c:pt idx="385">
                  <c:v>7.72</c:v>
                </c:pt>
                <c:pt idx="386">
                  <c:v>7.74</c:v>
                </c:pt>
                <c:pt idx="387">
                  <c:v>7.76</c:v>
                </c:pt>
                <c:pt idx="388">
                  <c:v>7.78</c:v>
                </c:pt>
                <c:pt idx="389">
                  <c:v>7.8</c:v>
                </c:pt>
                <c:pt idx="390">
                  <c:v>7.82</c:v>
                </c:pt>
                <c:pt idx="391">
                  <c:v>7.84</c:v>
                </c:pt>
                <c:pt idx="392">
                  <c:v>7.86</c:v>
                </c:pt>
                <c:pt idx="393">
                  <c:v>7.88</c:v>
                </c:pt>
                <c:pt idx="394">
                  <c:v>7.9</c:v>
                </c:pt>
                <c:pt idx="395">
                  <c:v>7.92</c:v>
                </c:pt>
                <c:pt idx="396">
                  <c:v>7.94</c:v>
                </c:pt>
                <c:pt idx="397">
                  <c:v>7.96</c:v>
                </c:pt>
                <c:pt idx="398">
                  <c:v>7.98</c:v>
                </c:pt>
                <c:pt idx="399">
                  <c:v>8</c:v>
                </c:pt>
                <c:pt idx="400">
                  <c:v>8.02</c:v>
                </c:pt>
                <c:pt idx="401">
                  <c:v>8.0399999999999991</c:v>
                </c:pt>
                <c:pt idx="402">
                  <c:v>8.06</c:v>
                </c:pt>
                <c:pt idx="403">
                  <c:v>8.08</c:v>
                </c:pt>
                <c:pt idx="404">
                  <c:v>8.1</c:v>
                </c:pt>
                <c:pt idx="405">
                  <c:v>8.1199999999999992</c:v>
                </c:pt>
                <c:pt idx="406">
                  <c:v>8.14</c:v>
                </c:pt>
                <c:pt idx="407">
                  <c:v>8.16</c:v>
                </c:pt>
                <c:pt idx="408">
                  <c:v>8.18</c:v>
                </c:pt>
                <c:pt idx="409">
                  <c:v>8.1999999999999993</c:v>
                </c:pt>
                <c:pt idx="410">
                  <c:v>8.2200000000000006</c:v>
                </c:pt>
                <c:pt idx="411">
                  <c:v>8.24</c:v>
                </c:pt>
                <c:pt idx="412">
                  <c:v>8.26</c:v>
                </c:pt>
                <c:pt idx="413">
                  <c:v>8.2799999999999994</c:v>
                </c:pt>
                <c:pt idx="414">
                  <c:v>8.3000000000000007</c:v>
                </c:pt>
                <c:pt idx="415">
                  <c:v>8.32</c:v>
                </c:pt>
                <c:pt idx="416">
                  <c:v>8.34</c:v>
                </c:pt>
                <c:pt idx="417">
                  <c:v>8.36</c:v>
                </c:pt>
                <c:pt idx="418">
                  <c:v>8.3800000000000008</c:v>
                </c:pt>
                <c:pt idx="419">
                  <c:v>8.4</c:v>
                </c:pt>
                <c:pt idx="420">
                  <c:v>8.42</c:v>
                </c:pt>
                <c:pt idx="421">
                  <c:v>8.44</c:v>
                </c:pt>
                <c:pt idx="422">
                  <c:v>8.4600000000000009</c:v>
                </c:pt>
                <c:pt idx="423">
                  <c:v>8.48</c:v>
                </c:pt>
                <c:pt idx="424">
                  <c:v>8.5</c:v>
                </c:pt>
                <c:pt idx="425">
                  <c:v>8.52</c:v>
                </c:pt>
                <c:pt idx="426">
                  <c:v>8.5399999999999991</c:v>
                </c:pt>
                <c:pt idx="427">
                  <c:v>8.56</c:v>
                </c:pt>
                <c:pt idx="428">
                  <c:v>8.58</c:v>
                </c:pt>
                <c:pt idx="429">
                  <c:v>8.6</c:v>
                </c:pt>
                <c:pt idx="430">
                  <c:v>8.6199999999999992</c:v>
                </c:pt>
                <c:pt idx="431">
                  <c:v>8.64</c:v>
                </c:pt>
                <c:pt idx="432">
                  <c:v>8.66</c:v>
                </c:pt>
                <c:pt idx="433">
                  <c:v>8.68</c:v>
                </c:pt>
                <c:pt idx="434">
                  <c:v>8.6999999999999993</c:v>
                </c:pt>
                <c:pt idx="435">
                  <c:v>8.7200000000000006</c:v>
                </c:pt>
                <c:pt idx="436">
                  <c:v>8.74</c:v>
                </c:pt>
                <c:pt idx="437">
                  <c:v>8.76</c:v>
                </c:pt>
                <c:pt idx="438">
                  <c:v>8.7799999999999994</c:v>
                </c:pt>
                <c:pt idx="439">
                  <c:v>8.8000000000000007</c:v>
                </c:pt>
                <c:pt idx="440">
                  <c:v>8.82</c:v>
                </c:pt>
                <c:pt idx="441">
                  <c:v>8.84</c:v>
                </c:pt>
                <c:pt idx="442">
                  <c:v>8.86</c:v>
                </c:pt>
                <c:pt idx="443">
                  <c:v>8.8800000000000008</c:v>
                </c:pt>
                <c:pt idx="444">
                  <c:v>8.9</c:v>
                </c:pt>
                <c:pt idx="445">
                  <c:v>8.92</c:v>
                </c:pt>
                <c:pt idx="446">
                  <c:v>8.94</c:v>
                </c:pt>
                <c:pt idx="447">
                  <c:v>8.9600000000000009</c:v>
                </c:pt>
                <c:pt idx="448">
                  <c:v>8.98</c:v>
                </c:pt>
                <c:pt idx="449">
                  <c:v>9</c:v>
                </c:pt>
                <c:pt idx="450">
                  <c:v>9.02</c:v>
                </c:pt>
                <c:pt idx="451">
                  <c:v>9.0399999999999991</c:v>
                </c:pt>
                <c:pt idx="452">
                  <c:v>9.06</c:v>
                </c:pt>
                <c:pt idx="453">
                  <c:v>9.08</c:v>
                </c:pt>
                <c:pt idx="454">
                  <c:v>9.1</c:v>
                </c:pt>
                <c:pt idx="455">
                  <c:v>9.1199999999999992</c:v>
                </c:pt>
                <c:pt idx="456">
                  <c:v>9.14</c:v>
                </c:pt>
                <c:pt idx="457">
                  <c:v>9.16</c:v>
                </c:pt>
                <c:pt idx="458">
                  <c:v>9.18</c:v>
                </c:pt>
                <c:pt idx="459">
                  <c:v>9.1999999999999993</c:v>
                </c:pt>
                <c:pt idx="460">
                  <c:v>9.2200000000000006</c:v>
                </c:pt>
                <c:pt idx="461">
                  <c:v>9.24</c:v>
                </c:pt>
                <c:pt idx="462">
                  <c:v>9.26</c:v>
                </c:pt>
                <c:pt idx="463">
                  <c:v>9.2799999999999994</c:v>
                </c:pt>
                <c:pt idx="464">
                  <c:v>9.3000000000000007</c:v>
                </c:pt>
                <c:pt idx="465">
                  <c:v>9.32</c:v>
                </c:pt>
                <c:pt idx="466">
                  <c:v>9.34</c:v>
                </c:pt>
                <c:pt idx="467">
                  <c:v>9.36</c:v>
                </c:pt>
                <c:pt idx="468">
                  <c:v>9.3800000000000008</c:v>
                </c:pt>
                <c:pt idx="469">
                  <c:v>9.4</c:v>
                </c:pt>
                <c:pt idx="470">
                  <c:v>9.42</c:v>
                </c:pt>
                <c:pt idx="471">
                  <c:v>9.44</c:v>
                </c:pt>
                <c:pt idx="472">
                  <c:v>9.4600000000000009</c:v>
                </c:pt>
                <c:pt idx="473">
                  <c:v>9.48</c:v>
                </c:pt>
                <c:pt idx="474">
                  <c:v>9.5</c:v>
                </c:pt>
                <c:pt idx="475">
                  <c:v>9.52</c:v>
                </c:pt>
                <c:pt idx="476">
                  <c:v>9.5399999999999991</c:v>
                </c:pt>
                <c:pt idx="477">
                  <c:v>9.56</c:v>
                </c:pt>
                <c:pt idx="478">
                  <c:v>9.58</c:v>
                </c:pt>
                <c:pt idx="479">
                  <c:v>9.6</c:v>
                </c:pt>
                <c:pt idx="480">
                  <c:v>9.6199999999999992</c:v>
                </c:pt>
                <c:pt idx="481">
                  <c:v>9.64</c:v>
                </c:pt>
                <c:pt idx="482">
                  <c:v>9.66</c:v>
                </c:pt>
                <c:pt idx="483">
                  <c:v>9.68</c:v>
                </c:pt>
                <c:pt idx="484">
                  <c:v>9.6999999999999993</c:v>
                </c:pt>
                <c:pt idx="485">
                  <c:v>9.7200000000000006</c:v>
                </c:pt>
                <c:pt idx="486">
                  <c:v>9.74</c:v>
                </c:pt>
                <c:pt idx="487">
                  <c:v>9.76</c:v>
                </c:pt>
                <c:pt idx="488">
                  <c:v>9.7799999999999994</c:v>
                </c:pt>
                <c:pt idx="489">
                  <c:v>9.8000000000000007</c:v>
                </c:pt>
                <c:pt idx="490">
                  <c:v>9.82</c:v>
                </c:pt>
                <c:pt idx="491">
                  <c:v>9.84</c:v>
                </c:pt>
                <c:pt idx="492">
                  <c:v>9.86</c:v>
                </c:pt>
                <c:pt idx="493">
                  <c:v>9.8800000000000008</c:v>
                </c:pt>
                <c:pt idx="494">
                  <c:v>9.9</c:v>
                </c:pt>
                <c:pt idx="495">
                  <c:v>9.92</c:v>
                </c:pt>
                <c:pt idx="496">
                  <c:v>9.94</c:v>
                </c:pt>
                <c:pt idx="497">
                  <c:v>9.9600000000000009</c:v>
                </c:pt>
                <c:pt idx="498">
                  <c:v>9.98</c:v>
                </c:pt>
                <c:pt idx="499">
                  <c:v>10</c:v>
                </c:pt>
                <c:pt idx="500">
                  <c:v>10.02</c:v>
                </c:pt>
                <c:pt idx="501">
                  <c:v>10.039999999999999</c:v>
                </c:pt>
                <c:pt idx="502">
                  <c:v>10.06</c:v>
                </c:pt>
                <c:pt idx="503">
                  <c:v>10.08</c:v>
                </c:pt>
                <c:pt idx="504">
                  <c:v>10.1</c:v>
                </c:pt>
                <c:pt idx="505">
                  <c:v>10.119999999999999</c:v>
                </c:pt>
                <c:pt idx="506">
                  <c:v>10.14</c:v>
                </c:pt>
                <c:pt idx="507">
                  <c:v>10.16</c:v>
                </c:pt>
                <c:pt idx="508">
                  <c:v>10.18</c:v>
                </c:pt>
                <c:pt idx="509">
                  <c:v>10.199999999999999</c:v>
                </c:pt>
                <c:pt idx="510">
                  <c:v>10.220000000000001</c:v>
                </c:pt>
                <c:pt idx="511">
                  <c:v>10.24</c:v>
                </c:pt>
                <c:pt idx="512">
                  <c:v>10.26</c:v>
                </c:pt>
                <c:pt idx="513">
                  <c:v>10.28</c:v>
                </c:pt>
                <c:pt idx="514">
                  <c:v>10.3</c:v>
                </c:pt>
                <c:pt idx="515">
                  <c:v>10.32</c:v>
                </c:pt>
                <c:pt idx="516">
                  <c:v>10.34</c:v>
                </c:pt>
                <c:pt idx="517">
                  <c:v>10.36</c:v>
                </c:pt>
                <c:pt idx="518">
                  <c:v>10.38</c:v>
                </c:pt>
                <c:pt idx="519">
                  <c:v>10.4</c:v>
                </c:pt>
                <c:pt idx="520">
                  <c:v>10.42</c:v>
                </c:pt>
                <c:pt idx="521">
                  <c:v>10.44</c:v>
                </c:pt>
                <c:pt idx="522">
                  <c:v>10.46</c:v>
                </c:pt>
                <c:pt idx="523">
                  <c:v>10.48</c:v>
                </c:pt>
                <c:pt idx="524">
                  <c:v>10.5</c:v>
                </c:pt>
                <c:pt idx="525">
                  <c:v>10.52</c:v>
                </c:pt>
                <c:pt idx="526">
                  <c:v>10.54</c:v>
                </c:pt>
                <c:pt idx="527">
                  <c:v>10.56</c:v>
                </c:pt>
                <c:pt idx="528">
                  <c:v>10.58</c:v>
                </c:pt>
                <c:pt idx="529">
                  <c:v>10.6</c:v>
                </c:pt>
                <c:pt idx="530">
                  <c:v>10.62</c:v>
                </c:pt>
                <c:pt idx="531">
                  <c:v>10.64</c:v>
                </c:pt>
                <c:pt idx="532">
                  <c:v>10.66</c:v>
                </c:pt>
                <c:pt idx="533">
                  <c:v>10.68</c:v>
                </c:pt>
                <c:pt idx="534">
                  <c:v>10.7</c:v>
                </c:pt>
                <c:pt idx="535">
                  <c:v>10.72</c:v>
                </c:pt>
                <c:pt idx="536">
                  <c:v>10.74</c:v>
                </c:pt>
                <c:pt idx="537">
                  <c:v>10.76</c:v>
                </c:pt>
                <c:pt idx="538">
                  <c:v>10.78</c:v>
                </c:pt>
                <c:pt idx="539">
                  <c:v>10.8</c:v>
                </c:pt>
                <c:pt idx="540">
                  <c:v>10.82</c:v>
                </c:pt>
                <c:pt idx="541">
                  <c:v>10.84</c:v>
                </c:pt>
                <c:pt idx="542">
                  <c:v>10.86</c:v>
                </c:pt>
                <c:pt idx="543">
                  <c:v>10.88</c:v>
                </c:pt>
                <c:pt idx="544">
                  <c:v>10.9</c:v>
                </c:pt>
                <c:pt idx="545">
                  <c:v>10.92</c:v>
                </c:pt>
                <c:pt idx="546">
                  <c:v>10.94</c:v>
                </c:pt>
                <c:pt idx="547">
                  <c:v>10.96</c:v>
                </c:pt>
                <c:pt idx="548">
                  <c:v>10.98</c:v>
                </c:pt>
                <c:pt idx="549">
                  <c:v>11</c:v>
                </c:pt>
                <c:pt idx="550">
                  <c:v>11.02</c:v>
                </c:pt>
                <c:pt idx="551">
                  <c:v>11.04</c:v>
                </c:pt>
                <c:pt idx="552">
                  <c:v>11.06</c:v>
                </c:pt>
                <c:pt idx="553">
                  <c:v>11.08</c:v>
                </c:pt>
                <c:pt idx="554">
                  <c:v>11.1</c:v>
                </c:pt>
                <c:pt idx="555">
                  <c:v>11.12</c:v>
                </c:pt>
                <c:pt idx="556">
                  <c:v>11.14</c:v>
                </c:pt>
                <c:pt idx="557">
                  <c:v>11.16</c:v>
                </c:pt>
                <c:pt idx="558">
                  <c:v>11.18</c:v>
                </c:pt>
                <c:pt idx="559">
                  <c:v>11.2</c:v>
                </c:pt>
                <c:pt idx="560">
                  <c:v>11.22</c:v>
                </c:pt>
                <c:pt idx="561">
                  <c:v>11.24</c:v>
                </c:pt>
                <c:pt idx="562">
                  <c:v>11.26</c:v>
                </c:pt>
                <c:pt idx="563">
                  <c:v>11.28</c:v>
                </c:pt>
                <c:pt idx="564">
                  <c:v>11.3</c:v>
                </c:pt>
                <c:pt idx="565">
                  <c:v>11.32</c:v>
                </c:pt>
                <c:pt idx="566">
                  <c:v>11.34</c:v>
                </c:pt>
                <c:pt idx="567">
                  <c:v>11.36</c:v>
                </c:pt>
                <c:pt idx="568">
                  <c:v>11.38</c:v>
                </c:pt>
                <c:pt idx="569">
                  <c:v>11.4</c:v>
                </c:pt>
                <c:pt idx="570">
                  <c:v>11.42</c:v>
                </c:pt>
                <c:pt idx="571">
                  <c:v>11.44</c:v>
                </c:pt>
                <c:pt idx="572">
                  <c:v>11.46</c:v>
                </c:pt>
                <c:pt idx="573">
                  <c:v>11.48</c:v>
                </c:pt>
                <c:pt idx="574">
                  <c:v>11.5</c:v>
                </c:pt>
                <c:pt idx="575">
                  <c:v>11.52</c:v>
                </c:pt>
                <c:pt idx="576">
                  <c:v>11.54</c:v>
                </c:pt>
                <c:pt idx="577">
                  <c:v>11.56</c:v>
                </c:pt>
                <c:pt idx="578">
                  <c:v>11.58</c:v>
                </c:pt>
                <c:pt idx="579">
                  <c:v>11.6</c:v>
                </c:pt>
                <c:pt idx="580">
                  <c:v>11.62</c:v>
                </c:pt>
                <c:pt idx="581">
                  <c:v>11.64</c:v>
                </c:pt>
                <c:pt idx="582">
                  <c:v>11.66</c:v>
                </c:pt>
                <c:pt idx="583">
                  <c:v>11.68</c:v>
                </c:pt>
                <c:pt idx="584">
                  <c:v>11.7</c:v>
                </c:pt>
                <c:pt idx="585">
                  <c:v>11.72</c:v>
                </c:pt>
                <c:pt idx="586">
                  <c:v>11.74</c:v>
                </c:pt>
                <c:pt idx="587">
                  <c:v>11.76</c:v>
                </c:pt>
                <c:pt idx="588">
                  <c:v>11.78</c:v>
                </c:pt>
                <c:pt idx="589">
                  <c:v>11.8</c:v>
                </c:pt>
                <c:pt idx="590">
                  <c:v>11.82</c:v>
                </c:pt>
                <c:pt idx="591">
                  <c:v>11.84</c:v>
                </c:pt>
                <c:pt idx="592">
                  <c:v>11.86</c:v>
                </c:pt>
                <c:pt idx="593">
                  <c:v>11.88</c:v>
                </c:pt>
                <c:pt idx="594">
                  <c:v>11.9</c:v>
                </c:pt>
                <c:pt idx="595">
                  <c:v>11.92</c:v>
                </c:pt>
                <c:pt idx="596">
                  <c:v>11.94</c:v>
                </c:pt>
                <c:pt idx="597">
                  <c:v>11.96</c:v>
                </c:pt>
                <c:pt idx="598">
                  <c:v>11.98</c:v>
                </c:pt>
                <c:pt idx="599">
                  <c:v>12</c:v>
                </c:pt>
                <c:pt idx="600">
                  <c:v>12.02</c:v>
                </c:pt>
                <c:pt idx="601">
                  <c:v>12.04</c:v>
                </c:pt>
                <c:pt idx="602">
                  <c:v>12.06</c:v>
                </c:pt>
                <c:pt idx="603">
                  <c:v>12.08</c:v>
                </c:pt>
                <c:pt idx="604">
                  <c:v>12.1</c:v>
                </c:pt>
                <c:pt idx="605">
                  <c:v>12.12</c:v>
                </c:pt>
                <c:pt idx="606">
                  <c:v>12.14</c:v>
                </c:pt>
                <c:pt idx="607">
                  <c:v>12.16</c:v>
                </c:pt>
                <c:pt idx="608">
                  <c:v>12.18</c:v>
                </c:pt>
                <c:pt idx="609">
                  <c:v>12.2</c:v>
                </c:pt>
                <c:pt idx="610">
                  <c:v>12.22</c:v>
                </c:pt>
                <c:pt idx="611">
                  <c:v>12.24</c:v>
                </c:pt>
                <c:pt idx="612">
                  <c:v>12.26</c:v>
                </c:pt>
                <c:pt idx="613">
                  <c:v>12.28</c:v>
                </c:pt>
                <c:pt idx="614">
                  <c:v>12.3</c:v>
                </c:pt>
                <c:pt idx="615">
                  <c:v>12.32</c:v>
                </c:pt>
                <c:pt idx="616">
                  <c:v>12.34</c:v>
                </c:pt>
                <c:pt idx="617">
                  <c:v>12.36</c:v>
                </c:pt>
                <c:pt idx="618">
                  <c:v>12.38</c:v>
                </c:pt>
                <c:pt idx="619">
                  <c:v>12.4</c:v>
                </c:pt>
                <c:pt idx="620">
                  <c:v>12.42</c:v>
                </c:pt>
                <c:pt idx="621">
                  <c:v>12.44</c:v>
                </c:pt>
                <c:pt idx="622">
                  <c:v>12.46</c:v>
                </c:pt>
                <c:pt idx="623">
                  <c:v>12.48</c:v>
                </c:pt>
                <c:pt idx="624">
                  <c:v>12.5</c:v>
                </c:pt>
                <c:pt idx="625">
                  <c:v>12.52</c:v>
                </c:pt>
                <c:pt idx="626">
                  <c:v>12.54</c:v>
                </c:pt>
                <c:pt idx="627">
                  <c:v>12.56</c:v>
                </c:pt>
                <c:pt idx="628">
                  <c:v>12.58</c:v>
                </c:pt>
                <c:pt idx="629">
                  <c:v>12.6</c:v>
                </c:pt>
                <c:pt idx="630">
                  <c:v>12.62</c:v>
                </c:pt>
                <c:pt idx="631">
                  <c:v>12.64</c:v>
                </c:pt>
                <c:pt idx="632">
                  <c:v>12.66</c:v>
                </c:pt>
                <c:pt idx="633">
                  <c:v>12.68</c:v>
                </c:pt>
                <c:pt idx="634">
                  <c:v>12.7</c:v>
                </c:pt>
                <c:pt idx="635">
                  <c:v>12.72</c:v>
                </c:pt>
                <c:pt idx="636">
                  <c:v>12.74</c:v>
                </c:pt>
                <c:pt idx="637">
                  <c:v>12.76</c:v>
                </c:pt>
                <c:pt idx="638">
                  <c:v>12.78</c:v>
                </c:pt>
                <c:pt idx="639">
                  <c:v>12.8</c:v>
                </c:pt>
                <c:pt idx="640">
                  <c:v>12.82</c:v>
                </c:pt>
                <c:pt idx="641">
                  <c:v>12.84</c:v>
                </c:pt>
                <c:pt idx="642">
                  <c:v>12.86</c:v>
                </c:pt>
                <c:pt idx="643">
                  <c:v>12.88</c:v>
                </c:pt>
                <c:pt idx="644">
                  <c:v>12.9</c:v>
                </c:pt>
                <c:pt idx="645">
                  <c:v>12.92</c:v>
                </c:pt>
                <c:pt idx="646">
                  <c:v>12.94</c:v>
                </c:pt>
                <c:pt idx="647">
                  <c:v>12.96</c:v>
                </c:pt>
                <c:pt idx="648">
                  <c:v>12.98</c:v>
                </c:pt>
                <c:pt idx="649">
                  <c:v>13</c:v>
                </c:pt>
                <c:pt idx="650">
                  <c:v>13.02</c:v>
                </c:pt>
                <c:pt idx="651">
                  <c:v>13.04</c:v>
                </c:pt>
                <c:pt idx="652">
                  <c:v>13.06</c:v>
                </c:pt>
                <c:pt idx="653">
                  <c:v>13.08</c:v>
                </c:pt>
                <c:pt idx="654">
                  <c:v>13.1</c:v>
                </c:pt>
                <c:pt idx="655">
                  <c:v>13.12</c:v>
                </c:pt>
                <c:pt idx="656">
                  <c:v>13.14</c:v>
                </c:pt>
                <c:pt idx="657">
                  <c:v>13.16</c:v>
                </c:pt>
                <c:pt idx="658">
                  <c:v>13.18</c:v>
                </c:pt>
                <c:pt idx="659">
                  <c:v>13.2</c:v>
                </c:pt>
                <c:pt idx="660">
                  <c:v>13.22</c:v>
                </c:pt>
                <c:pt idx="661">
                  <c:v>13.24</c:v>
                </c:pt>
                <c:pt idx="662">
                  <c:v>13.26</c:v>
                </c:pt>
                <c:pt idx="663">
                  <c:v>13.28</c:v>
                </c:pt>
                <c:pt idx="664">
                  <c:v>13.3</c:v>
                </c:pt>
                <c:pt idx="665">
                  <c:v>13.32</c:v>
                </c:pt>
                <c:pt idx="666">
                  <c:v>13.34</c:v>
                </c:pt>
                <c:pt idx="667">
                  <c:v>13.36</c:v>
                </c:pt>
                <c:pt idx="668">
                  <c:v>13.38</c:v>
                </c:pt>
                <c:pt idx="669">
                  <c:v>13.4</c:v>
                </c:pt>
                <c:pt idx="670">
                  <c:v>13.42</c:v>
                </c:pt>
                <c:pt idx="671">
                  <c:v>13.44</c:v>
                </c:pt>
                <c:pt idx="672">
                  <c:v>13.46</c:v>
                </c:pt>
                <c:pt idx="673">
                  <c:v>13.48</c:v>
                </c:pt>
                <c:pt idx="674">
                  <c:v>13.5</c:v>
                </c:pt>
                <c:pt idx="675">
                  <c:v>13.52</c:v>
                </c:pt>
                <c:pt idx="676">
                  <c:v>13.54</c:v>
                </c:pt>
                <c:pt idx="677">
                  <c:v>13.56</c:v>
                </c:pt>
                <c:pt idx="678">
                  <c:v>13.58</c:v>
                </c:pt>
                <c:pt idx="679">
                  <c:v>13.6</c:v>
                </c:pt>
                <c:pt idx="680">
                  <c:v>13.62</c:v>
                </c:pt>
                <c:pt idx="681">
                  <c:v>13.64</c:v>
                </c:pt>
                <c:pt idx="682">
                  <c:v>13.66</c:v>
                </c:pt>
                <c:pt idx="683">
                  <c:v>13.68</c:v>
                </c:pt>
                <c:pt idx="684">
                  <c:v>13.7</c:v>
                </c:pt>
                <c:pt idx="685">
                  <c:v>13.72</c:v>
                </c:pt>
                <c:pt idx="686">
                  <c:v>13.74</c:v>
                </c:pt>
                <c:pt idx="687">
                  <c:v>13.76</c:v>
                </c:pt>
                <c:pt idx="688">
                  <c:v>13.78</c:v>
                </c:pt>
                <c:pt idx="689">
                  <c:v>13.8</c:v>
                </c:pt>
                <c:pt idx="690">
                  <c:v>13.82</c:v>
                </c:pt>
                <c:pt idx="691">
                  <c:v>13.84</c:v>
                </c:pt>
                <c:pt idx="692">
                  <c:v>13.86</c:v>
                </c:pt>
                <c:pt idx="693">
                  <c:v>13.88</c:v>
                </c:pt>
                <c:pt idx="694">
                  <c:v>13.9</c:v>
                </c:pt>
                <c:pt idx="695">
                  <c:v>13.92</c:v>
                </c:pt>
                <c:pt idx="696">
                  <c:v>13.94</c:v>
                </c:pt>
                <c:pt idx="697">
                  <c:v>13.96</c:v>
                </c:pt>
                <c:pt idx="698">
                  <c:v>13.98</c:v>
                </c:pt>
                <c:pt idx="699">
                  <c:v>14</c:v>
                </c:pt>
                <c:pt idx="700">
                  <c:v>14.02</c:v>
                </c:pt>
                <c:pt idx="701">
                  <c:v>14.04</c:v>
                </c:pt>
                <c:pt idx="702">
                  <c:v>14.06</c:v>
                </c:pt>
                <c:pt idx="703">
                  <c:v>14.08</c:v>
                </c:pt>
                <c:pt idx="704">
                  <c:v>14.1</c:v>
                </c:pt>
                <c:pt idx="705">
                  <c:v>14.12</c:v>
                </c:pt>
                <c:pt idx="706">
                  <c:v>14.14</c:v>
                </c:pt>
                <c:pt idx="707">
                  <c:v>14.16</c:v>
                </c:pt>
                <c:pt idx="708">
                  <c:v>14.18</c:v>
                </c:pt>
                <c:pt idx="709">
                  <c:v>14.2</c:v>
                </c:pt>
                <c:pt idx="710">
                  <c:v>14.22</c:v>
                </c:pt>
                <c:pt idx="711">
                  <c:v>14.24</c:v>
                </c:pt>
                <c:pt idx="712">
                  <c:v>14.26</c:v>
                </c:pt>
                <c:pt idx="713">
                  <c:v>14.28</c:v>
                </c:pt>
                <c:pt idx="714">
                  <c:v>14.3</c:v>
                </c:pt>
                <c:pt idx="715">
                  <c:v>14.32</c:v>
                </c:pt>
                <c:pt idx="716">
                  <c:v>14.34</c:v>
                </c:pt>
                <c:pt idx="717">
                  <c:v>14.36</c:v>
                </c:pt>
                <c:pt idx="718">
                  <c:v>14.38</c:v>
                </c:pt>
                <c:pt idx="719">
                  <c:v>14.4</c:v>
                </c:pt>
                <c:pt idx="720">
                  <c:v>14.42</c:v>
                </c:pt>
                <c:pt idx="721">
                  <c:v>14.44</c:v>
                </c:pt>
                <c:pt idx="722">
                  <c:v>14.46</c:v>
                </c:pt>
                <c:pt idx="723">
                  <c:v>14.48</c:v>
                </c:pt>
                <c:pt idx="724">
                  <c:v>14.5</c:v>
                </c:pt>
                <c:pt idx="725">
                  <c:v>14.52</c:v>
                </c:pt>
                <c:pt idx="726">
                  <c:v>14.54</c:v>
                </c:pt>
                <c:pt idx="727">
                  <c:v>14.56</c:v>
                </c:pt>
                <c:pt idx="728">
                  <c:v>14.58</c:v>
                </c:pt>
                <c:pt idx="729">
                  <c:v>14.6</c:v>
                </c:pt>
                <c:pt idx="730">
                  <c:v>14.62</c:v>
                </c:pt>
                <c:pt idx="731">
                  <c:v>14.64</c:v>
                </c:pt>
                <c:pt idx="732">
                  <c:v>14.66</c:v>
                </c:pt>
                <c:pt idx="733">
                  <c:v>14.68</c:v>
                </c:pt>
                <c:pt idx="734">
                  <c:v>14.7</c:v>
                </c:pt>
                <c:pt idx="735">
                  <c:v>14.72</c:v>
                </c:pt>
                <c:pt idx="736">
                  <c:v>14.74</c:v>
                </c:pt>
                <c:pt idx="737">
                  <c:v>14.76</c:v>
                </c:pt>
                <c:pt idx="738">
                  <c:v>14.78</c:v>
                </c:pt>
                <c:pt idx="739">
                  <c:v>14.8</c:v>
                </c:pt>
                <c:pt idx="740">
                  <c:v>14.82</c:v>
                </c:pt>
                <c:pt idx="741">
                  <c:v>14.84</c:v>
                </c:pt>
                <c:pt idx="742">
                  <c:v>14.86</c:v>
                </c:pt>
                <c:pt idx="743">
                  <c:v>14.88</c:v>
                </c:pt>
                <c:pt idx="744">
                  <c:v>14.9</c:v>
                </c:pt>
                <c:pt idx="745">
                  <c:v>14.92</c:v>
                </c:pt>
                <c:pt idx="746">
                  <c:v>14.94</c:v>
                </c:pt>
                <c:pt idx="747">
                  <c:v>14.96</c:v>
                </c:pt>
                <c:pt idx="748">
                  <c:v>14.98</c:v>
                </c:pt>
                <c:pt idx="749">
                  <c:v>15</c:v>
                </c:pt>
              </c:numCache>
            </c:numRef>
          </c:xVal>
          <c:yVal>
            <c:numRef>
              <c:f>'U Model'!$B$4:$B$1003</c:f>
              <c:numCache>
                <c:formatCode>0.00</c:formatCode>
                <c:ptCount val="1000"/>
                <c:pt idx="0">
                  <c:v>4.6730000000000002E-16</c:v>
                </c:pt>
                <c:pt idx="1">
                  <c:v>-1.201E-5</c:v>
                </c:pt>
                <c:pt idx="2">
                  <c:v>1.004E-4</c:v>
                </c:pt>
                <c:pt idx="3">
                  <c:v>1.73E-4</c:v>
                </c:pt>
                <c:pt idx="4">
                  <c:v>-7.4040000000000003E-5</c:v>
                </c:pt>
                <c:pt idx="5">
                  <c:v>-1.08E-3</c:v>
                </c:pt>
                <c:pt idx="6">
                  <c:v>-3.7599999999999999E-3</c:v>
                </c:pt>
                <c:pt idx="7">
                  <c:v>-8.3300000000000006E-3</c:v>
                </c:pt>
                <c:pt idx="8">
                  <c:v>-1.363E-2</c:v>
                </c:pt>
                <c:pt idx="9">
                  <c:v>-1.882E-2</c:v>
                </c:pt>
                <c:pt idx="10">
                  <c:v>-2.3980000000000001E-2</c:v>
                </c:pt>
                <c:pt idx="11">
                  <c:v>-2.8580000000000001E-2</c:v>
                </c:pt>
                <c:pt idx="12">
                  <c:v>-3.177E-2</c:v>
                </c:pt>
                <c:pt idx="13">
                  <c:v>-3.4909999999999997E-2</c:v>
                </c:pt>
                <c:pt idx="14">
                  <c:v>-4.0869999999999997E-2</c:v>
                </c:pt>
                <c:pt idx="15">
                  <c:v>-5.1110000000000003E-2</c:v>
                </c:pt>
                <c:pt idx="16">
                  <c:v>-6.5610000000000002E-2</c:v>
                </c:pt>
                <c:pt idx="17">
                  <c:v>-8.4010000000000001E-2</c:v>
                </c:pt>
                <c:pt idx="18">
                  <c:v>-0.1053</c:v>
                </c:pt>
                <c:pt idx="19">
                  <c:v>-0.12790000000000001</c:v>
                </c:pt>
                <c:pt idx="20">
                  <c:v>-0.15</c:v>
                </c:pt>
                <c:pt idx="21">
                  <c:v>-0.17100000000000001</c:v>
                </c:pt>
                <c:pt idx="22">
                  <c:v>-0.19170000000000001</c:v>
                </c:pt>
                <c:pt idx="23">
                  <c:v>-0.2137</c:v>
                </c:pt>
                <c:pt idx="24">
                  <c:v>-0.23669999999999999</c:v>
                </c:pt>
                <c:pt idx="25">
                  <c:v>-0.25900000000000001</c:v>
                </c:pt>
                <c:pt idx="26">
                  <c:v>-0.28189999999999998</c:v>
                </c:pt>
                <c:pt idx="27">
                  <c:v>-0.30709999999999998</c:v>
                </c:pt>
                <c:pt idx="28">
                  <c:v>-0.33210000000000001</c:v>
                </c:pt>
                <c:pt idx="29">
                  <c:v>-0.35210000000000002</c:v>
                </c:pt>
                <c:pt idx="30">
                  <c:v>-0.36370000000000002</c:v>
                </c:pt>
                <c:pt idx="31">
                  <c:v>-0.36530000000000001</c:v>
                </c:pt>
                <c:pt idx="32">
                  <c:v>-0.35970000000000002</c:v>
                </c:pt>
                <c:pt idx="33">
                  <c:v>-0.34939999999999999</c:v>
                </c:pt>
                <c:pt idx="34">
                  <c:v>-0.33110000000000001</c:v>
                </c:pt>
                <c:pt idx="35">
                  <c:v>-0.30459999999999998</c:v>
                </c:pt>
                <c:pt idx="36">
                  <c:v>-0.2792</c:v>
                </c:pt>
                <c:pt idx="37">
                  <c:v>-0.26619999999999999</c:v>
                </c:pt>
                <c:pt idx="38">
                  <c:v>-0.2646</c:v>
                </c:pt>
                <c:pt idx="39">
                  <c:v>-0.26469999999999999</c:v>
                </c:pt>
                <c:pt idx="40">
                  <c:v>-0.2616</c:v>
                </c:pt>
                <c:pt idx="41">
                  <c:v>-0.25359999999999999</c:v>
                </c:pt>
                <c:pt idx="42">
                  <c:v>-0.23669999999999999</c:v>
                </c:pt>
                <c:pt idx="43">
                  <c:v>-0.21099999999999999</c:v>
                </c:pt>
                <c:pt idx="44">
                  <c:v>-0.18529999999999999</c:v>
                </c:pt>
                <c:pt idx="45">
                  <c:v>-0.16400000000000001</c:v>
                </c:pt>
                <c:pt idx="46">
                  <c:v>-0.1434</c:v>
                </c:pt>
                <c:pt idx="47">
                  <c:v>-0.1193</c:v>
                </c:pt>
                <c:pt idx="48">
                  <c:v>-9.579E-2</c:v>
                </c:pt>
                <c:pt idx="49">
                  <c:v>-8.4879999999999997E-2</c:v>
                </c:pt>
                <c:pt idx="50">
                  <c:v>-9.5049999999999996E-2</c:v>
                </c:pt>
                <c:pt idx="51">
                  <c:v>-0.1212</c:v>
                </c:pt>
                <c:pt idx="52">
                  <c:v>-0.15479999999999999</c:v>
                </c:pt>
                <c:pt idx="53">
                  <c:v>-0.19289999999999999</c:v>
                </c:pt>
                <c:pt idx="54">
                  <c:v>-0.23330000000000001</c:v>
                </c:pt>
                <c:pt idx="55">
                  <c:v>-0.27289999999999998</c:v>
                </c:pt>
                <c:pt idx="56">
                  <c:v>-0.314</c:v>
                </c:pt>
                <c:pt idx="57">
                  <c:v>-0.36049999999999999</c:v>
                </c:pt>
                <c:pt idx="58">
                  <c:v>-0.41070000000000001</c:v>
                </c:pt>
                <c:pt idx="59">
                  <c:v>-0.46129999999999999</c:v>
                </c:pt>
                <c:pt idx="60">
                  <c:v>-0.51100000000000001</c:v>
                </c:pt>
                <c:pt idx="61">
                  <c:v>-0.55349999999999999</c:v>
                </c:pt>
                <c:pt idx="62">
                  <c:v>-0.58330000000000004</c:v>
                </c:pt>
                <c:pt idx="63">
                  <c:v>-0.60229999999999995</c:v>
                </c:pt>
                <c:pt idx="64">
                  <c:v>-0.6129</c:v>
                </c:pt>
                <c:pt idx="65">
                  <c:v>-0.61560000000000004</c:v>
                </c:pt>
                <c:pt idx="66">
                  <c:v>-0.61299999999999999</c:v>
                </c:pt>
                <c:pt idx="67">
                  <c:v>-0.60509999999999997</c:v>
                </c:pt>
                <c:pt idx="68">
                  <c:v>-0.58979999999999999</c:v>
                </c:pt>
                <c:pt idx="69">
                  <c:v>-0.56830000000000003</c:v>
                </c:pt>
                <c:pt idx="70">
                  <c:v>-0.54120000000000001</c:v>
                </c:pt>
                <c:pt idx="71">
                  <c:v>-0.50609999999999999</c:v>
                </c:pt>
                <c:pt idx="72">
                  <c:v>-0.46360000000000001</c:v>
                </c:pt>
                <c:pt idx="73">
                  <c:v>-0.4158</c:v>
                </c:pt>
                <c:pt idx="74">
                  <c:v>-0.35859999999999997</c:v>
                </c:pt>
                <c:pt idx="75">
                  <c:v>-0.28960000000000002</c:v>
                </c:pt>
                <c:pt idx="76">
                  <c:v>-0.21859999999999999</c:v>
                </c:pt>
                <c:pt idx="77">
                  <c:v>-0.15970000000000001</c:v>
                </c:pt>
                <c:pt idx="78">
                  <c:v>-0.1163</c:v>
                </c:pt>
                <c:pt idx="79">
                  <c:v>-8.4580000000000002E-2</c:v>
                </c:pt>
                <c:pt idx="80">
                  <c:v>-6.1839999999999999E-2</c:v>
                </c:pt>
                <c:pt idx="81">
                  <c:v>-4.8719999999999999E-2</c:v>
                </c:pt>
                <c:pt idx="82">
                  <c:v>-4.546E-2</c:v>
                </c:pt>
                <c:pt idx="83">
                  <c:v>-4.863E-2</c:v>
                </c:pt>
                <c:pt idx="84">
                  <c:v>-4.854E-2</c:v>
                </c:pt>
                <c:pt idx="85">
                  <c:v>-3.7039999999999997E-2</c:v>
                </c:pt>
                <c:pt idx="86">
                  <c:v>-2.3290000000000002E-2</c:v>
                </c:pt>
                <c:pt idx="87">
                  <c:v>-2.5100000000000001E-2</c:v>
                </c:pt>
                <c:pt idx="88">
                  <c:v>-4.7320000000000001E-2</c:v>
                </c:pt>
                <c:pt idx="89">
                  <c:v>-8.0299999999999996E-2</c:v>
                </c:pt>
                <c:pt idx="90">
                  <c:v>-0.1115</c:v>
                </c:pt>
                <c:pt idx="91">
                  <c:v>-0.12939999999999999</c:v>
                </c:pt>
                <c:pt idx="92">
                  <c:v>-0.128</c:v>
                </c:pt>
                <c:pt idx="93">
                  <c:v>-0.1115</c:v>
                </c:pt>
                <c:pt idx="94">
                  <c:v>-8.8469999999999993E-2</c:v>
                </c:pt>
                <c:pt idx="95">
                  <c:v>-6.5509999999999999E-2</c:v>
                </c:pt>
                <c:pt idx="96">
                  <c:v>-4.3099999999999999E-2</c:v>
                </c:pt>
                <c:pt idx="97">
                  <c:v>-1.7809999999999999E-2</c:v>
                </c:pt>
                <c:pt idx="98">
                  <c:v>6.96E-3</c:v>
                </c:pt>
                <c:pt idx="99">
                  <c:v>1.635E-2</c:v>
                </c:pt>
                <c:pt idx="100">
                  <c:v>1.42E-3</c:v>
                </c:pt>
                <c:pt idx="101">
                  <c:v>-3.32E-2</c:v>
                </c:pt>
                <c:pt idx="102">
                  <c:v>-7.5179999999999997E-2</c:v>
                </c:pt>
                <c:pt idx="103">
                  <c:v>-0.111</c:v>
                </c:pt>
                <c:pt idx="104">
                  <c:v>-0.13700000000000001</c:v>
                </c:pt>
                <c:pt idx="105">
                  <c:v>-0.16020000000000001</c:v>
                </c:pt>
                <c:pt idx="106">
                  <c:v>-0.1827</c:v>
                </c:pt>
                <c:pt idx="107">
                  <c:v>-0.1981</c:v>
                </c:pt>
                <c:pt idx="108">
                  <c:v>-0.20530000000000001</c:v>
                </c:pt>
                <c:pt idx="109">
                  <c:v>-0.21210000000000001</c:v>
                </c:pt>
                <c:pt idx="110">
                  <c:v>-0.2266</c:v>
                </c:pt>
                <c:pt idx="111">
                  <c:v>-0.25030000000000002</c:v>
                </c:pt>
                <c:pt idx="112">
                  <c:v>-0.27739999999999998</c:v>
                </c:pt>
                <c:pt idx="113">
                  <c:v>-0.29730000000000001</c:v>
                </c:pt>
                <c:pt idx="114">
                  <c:v>-0.30359999999999998</c:v>
                </c:pt>
                <c:pt idx="115">
                  <c:v>-0.29809999999999998</c:v>
                </c:pt>
                <c:pt idx="116">
                  <c:v>-0.28549999999999998</c:v>
                </c:pt>
                <c:pt idx="117">
                  <c:v>-0.26729999999999998</c:v>
                </c:pt>
                <c:pt idx="118">
                  <c:v>-0.23619999999999999</c:v>
                </c:pt>
                <c:pt idx="119">
                  <c:v>-0.17430000000000001</c:v>
                </c:pt>
                <c:pt idx="120">
                  <c:v>-6.8839999999999998E-2</c:v>
                </c:pt>
                <c:pt idx="121">
                  <c:v>8.0140000000000003E-2</c:v>
                </c:pt>
                <c:pt idx="122">
                  <c:v>0.2671</c:v>
                </c:pt>
                <c:pt idx="123">
                  <c:v>0.48080000000000001</c:v>
                </c:pt>
                <c:pt idx="124">
                  <c:v>0.69789999999999996</c:v>
                </c:pt>
                <c:pt idx="125">
                  <c:v>0.90059999999999996</c:v>
                </c:pt>
                <c:pt idx="126">
                  <c:v>1.0900000000000001</c:v>
                </c:pt>
                <c:pt idx="127">
                  <c:v>1.2749999999999999</c:v>
                </c:pt>
                <c:pt idx="128">
                  <c:v>1.4490000000000001</c:v>
                </c:pt>
                <c:pt idx="129">
                  <c:v>1.601</c:v>
                </c:pt>
                <c:pt idx="130">
                  <c:v>1.7350000000000001</c:v>
                </c:pt>
                <c:pt idx="131">
                  <c:v>1.86</c:v>
                </c:pt>
                <c:pt idx="132">
                  <c:v>1.976</c:v>
                </c:pt>
                <c:pt idx="133">
                  <c:v>2.0739999999999998</c:v>
                </c:pt>
                <c:pt idx="134">
                  <c:v>2.1469999999999998</c:v>
                </c:pt>
                <c:pt idx="135">
                  <c:v>2.2010000000000001</c:v>
                </c:pt>
                <c:pt idx="136">
                  <c:v>2.2450000000000001</c:v>
                </c:pt>
                <c:pt idx="137">
                  <c:v>2.2789999999999999</c:v>
                </c:pt>
                <c:pt idx="138">
                  <c:v>2.2890000000000001</c:v>
                </c:pt>
                <c:pt idx="139">
                  <c:v>2.2690000000000001</c:v>
                </c:pt>
                <c:pt idx="140">
                  <c:v>2.2269999999999999</c:v>
                </c:pt>
                <c:pt idx="141">
                  <c:v>2.17</c:v>
                </c:pt>
                <c:pt idx="142">
                  <c:v>2.0920000000000001</c:v>
                </c:pt>
                <c:pt idx="143">
                  <c:v>1.9890000000000001</c:v>
                </c:pt>
                <c:pt idx="144">
                  <c:v>1.869</c:v>
                </c:pt>
                <c:pt idx="145">
                  <c:v>1.742</c:v>
                </c:pt>
                <c:pt idx="146">
                  <c:v>1.609</c:v>
                </c:pt>
                <c:pt idx="147">
                  <c:v>1.4590000000000001</c:v>
                </c:pt>
                <c:pt idx="148">
                  <c:v>1.29</c:v>
                </c:pt>
                <c:pt idx="149">
                  <c:v>1.113</c:v>
                </c:pt>
                <c:pt idx="150">
                  <c:v>0.94330000000000003</c:v>
                </c:pt>
                <c:pt idx="151">
                  <c:v>0.77759999999999996</c:v>
                </c:pt>
                <c:pt idx="152">
                  <c:v>0.61040000000000005</c:v>
                </c:pt>
                <c:pt idx="153">
                  <c:v>0.44800000000000001</c:v>
                </c:pt>
                <c:pt idx="154">
                  <c:v>0.30459999999999998</c:v>
                </c:pt>
                <c:pt idx="155">
                  <c:v>0.1883</c:v>
                </c:pt>
                <c:pt idx="156">
                  <c:v>0.1024</c:v>
                </c:pt>
                <c:pt idx="157">
                  <c:v>5.8810000000000001E-2</c:v>
                </c:pt>
                <c:pt idx="158">
                  <c:v>7.6859999999999998E-2</c:v>
                </c:pt>
                <c:pt idx="159">
                  <c:v>0.17080000000000001</c:v>
                </c:pt>
                <c:pt idx="160">
                  <c:v>0.34620000000000001</c:v>
                </c:pt>
                <c:pt idx="161">
                  <c:v>0.60450000000000004</c:v>
                </c:pt>
                <c:pt idx="162">
                  <c:v>0.94589999999999996</c:v>
                </c:pt>
                <c:pt idx="163">
                  <c:v>1.371</c:v>
                </c:pt>
                <c:pt idx="164">
                  <c:v>1.883</c:v>
                </c:pt>
                <c:pt idx="165">
                  <c:v>2.48</c:v>
                </c:pt>
                <c:pt idx="166">
                  <c:v>3.16</c:v>
                </c:pt>
                <c:pt idx="167">
                  <c:v>3.9180000000000001</c:v>
                </c:pt>
                <c:pt idx="168">
                  <c:v>4.7439999999999998</c:v>
                </c:pt>
                <c:pt idx="169">
                  <c:v>5.6189999999999998</c:v>
                </c:pt>
                <c:pt idx="170">
                  <c:v>6.5179999999999998</c:v>
                </c:pt>
                <c:pt idx="171">
                  <c:v>7.42</c:v>
                </c:pt>
                <c:pt idx="172">
                  <c:v>8.3089999999999993</c:v>
                </c:pt>
                <c:pt idx="173">
                  <c:v>9.1479999999999997</c:v>
                </c:pt>
                <c:pt idx="174">
                  <c:v>9.875</c:v>
                </c:pt>
                <c:pt idx="175">
                  <c:v>10.44</c:v>
                </c:pt>
                <c:pt idx="176">
                  <c:v>10.83</c:v>
                </c:pt>
                <c:pt idx="177">
                  <c:v>11.03</c:v>
                </c:pt>
                <c:pt idx="178">
                  <c:v>11.01</c:v>
                </c:pt>
                <c:pt idx="179">
                  <c:v>10.74</c:v>
                </c:pt>
                <c:pt idx="180">
                  <c:v>10.199999999999999</c:v>
                </c:pt>
                <c:pt idx="181">
                  <c:v>9.4209999999999994</c:v>
                </c:pt>
                <c:pt idx="182">
                  <c:v>8.4260000000000002</c:v>
                </c:pt>
                <c:pt idx="183">
                  <c:v>7.2460000000000004</c:v>
                </c:pt>
                <c:pt idx="184">
                  <c:v>5.907</c:v>
                </c:pt>
                <c:pt idx="185">
                  <c:v>4.42</c:v>
                </c:pt>
                <c:pt idx="186">
                  <c:v>2.798</c:v>
                </c:pt>
                <c:pt idx="187">
                  <c:v>1.0549999999999999</c:v>
                </c:pt>
                <c:pt idx="188">
                  <c:v>-0.78369999999999995</c:v>
                </c:pt>
                <c:pt idx="189">
                  <c:v>-2.6890000000000001</c:v>
                </c:pt>
                <c:pt idx="190">
                  <c:v>-4.6289999999999996</c:v>
                </c:pt>
                <c:pt idx="191">
                  <c:v>-6.5609999999999999</c:v>
                </c:pt>
                <c:pt idx="192">
                  <c:v>-8.4380000000000006</c:v>
                </c:pt>
                <c:pt idx="193">
                  <c:v>-10.199999999999999</c:v>
                </c:pt>
                <c:pt idx="194">
                  <c:v>-11.78</c:v>
                </c:pt>
                <c:pt idx="195">
                  <c:v>-13.15</c:v>
                </c:pt>
                <c:pt idx="196">
                  <c:v>-14.3</c:v>
                </c:pt>
                <c:pt idx="197">
                  <c:v>-15.22</c:v>
                </c:pt>
                <c:pt idx="198">
                  <c:v>-15.9</c:v>
                </c:pt>
                <c:pt idx="199">
                  <c:v>-16.36</c:v>
                </c:pt>
                <c:pt idx="200">
                  <c:v>-16.59</c:v>
                </c:pt>
                <c:pt idx="201">
                  <c:v>-16.579999999999998</c:v>
                </c:pt>
                <c:pt idx="202">
                  <c:v>-16.32</c:v>
                </c:pt>
                <c:pt idx="203">
                  <c:v>-15.81</c:v>
                </c:pt>
                <c:pt idx="204">
                  <c:v>-15.02</c:v>
                </c:pt>
                <c:pt idx="205">
                  <c:v>-13.97</c:v>
                </c:pt>
                <c:pt idx="206">
                  <c:v>-12.69</c:v>
                </c:pt>
                <c:pt idx="207">
                  <c:v>-11.22</c:v>
                </c:pt>
                <c:pt idx="208">
                  <c:v>-9.6029999999999998</c:v>
                </c:pt>
                <c:pt idx="209">
                  <c:v>-7.88</c:v>
                </c:pt>
                <c:pt idx="210">
                  <c:v>-6.0819999999999999</c:v>
                </c:pt>
                <c:pt idx="211">
                  <c:v>-4.2409999999999997</c:v>
                </c:pt>
                <c:pt idx="212">
                  <c:v>-2.399</c:v>
                </c:pt>
                <c:pt idx="213">
                  <c:v>-0.60719999999999996</c:v>
                </c:pt>
                <c:pt idx="214">
                  <c:v>1.0780000000000001</c:v>
                </c:pt>
                <c:pt idx="215">
                  <c:v>2.6070000000000002</c:v>
                </c:pt>
                <c:pt idx="216">
                  <c:v>3.9390000000000001</c:v>
                </c:pt>
                <c:pt idx="217">
                  <c:v>5.0380000000000003</c:v>
                </c:pt>
                <c:pt idx="218">
                  <c:v>5.8789999999999996</c:v>
                </c:pt>
                <c:pt idx="219">
                  <c:v>6.44</c:v>
                </c:pt>
                <c:pt idx="220">
                  <c:v>6.702</c:v>
                </c:pt>
                <c:pt idx="221">
                  <c:v>6.649</c:v>
                </c:pt>
                <c:pt idx="222">
                  <c:v>6.2670000000000003</c:v>
                </c:pt>
                <c:pt idx="223">
                  <c:v>5.548</c:v>
                </c:pt>
                <c:pt idx="224">
                  <c:v>4.5049999999999999</c:v>
                </c:pt>
                <c:pt idx="225">
                  <c:v>3.1739999999999999</c:v>
                </c:pt>
                <c:pt idx="226">
                  <c:v>1.6180000000000001</c:v>
                </c:pt>
                <c:pt idx="227">
                  <c:v>-8.9319999999999997E-2</c:v>
                </c:pt>
                <c:pt idx="228">
                  <c:v>-1.8839999999999999</c:v>
                </c:pt>
                <c:pt idx="229">
                  <c:v>-3.7120000000000002</c:v>
                </c:pt>
                <c:pt idx="230">
                  <c:v>-5.5339999999999998</c:v>
                </c:pt>
                <c:pt idx="231">
                  <c:v>-7.319</c:v>
                </c:pt>
                <c:pt idx="232">
                  <c:v>-9.0510000000000002</c:v>
                </c:pt>
                <c:pt idx="233">
                  <c:v>-10.73</c:v>
                </c:pt>
                <c:pt idx="234">
                  <c:v>-12.33</c:v>
                </c:pt>
                <c:pt idx="235">
                  <c:v>-13.83</c:v>
                </c:pt>
                <c:pt idx="236">
                  <c:v>-15.19</c:v>
                </c:pt>
                <c:pt idx="237">
                  <c:v>-16.38</c:v>
                </c:pt>
                <c:pt idx="238">
                  <c:v>-17.399999999999999</c:v>
                </c:pt>
                <c:pt idx="239">
                  <c:v>-18.29</c:v>
                </c:pt>
                <c:pt idx="240">
                  <c:v>-19.07</c:v>
                </c:pt>
                <c:pt idx="241">
                  <c:v>-19.739999999999998</c:v>
                </c:pt>
                <c:pt idx="242">
                  <c:v>-20.32</c:v>
                </c:pt>
                <c:pt idx="243">
                  <c:v>-20.82</c:v>
                </c:pt>
                <c:pt idx="244">
                  <c:v>-21.24</c:v>
                </c:pt>
                <c:pt idx="245">
                  <c:v>-21.58</c:v>
                </c:pt>
                <c:pt idx="246">
                  <c:v>-21.81</c:v>
                </c:pt>
                <c:pt idx="247">
                  <c:v>-21.92</c:v>
                </c:pt>
                <c:pt idx="248">
                  <c:v>-21.91</c:v>
                </c:pt>
                <c:pt idx="249">
                  <c:v>-21.77</c:v>
                </c:pt>
                <c:pt idx="250">
                  <c:v>-21.54</c:v>
                </c:pt>
                <c:pt idx="251">
                  <c:v>-21.21</c:v>
                </c:pt>
                <c:pt idx="252">
                  <c:v>-20.8</c:v>
                </c:pt>
                <c:pt idx="253">
                  <c:v>-20.29</c:v>
                </c:pt>
                <c:pt idx="254">
                  <c:v>-19.690000000000001</c:v>
                </c:pt>
                <c:pt idx="255">
                  <c:v>-19</c:v>
                </c:pt>
                <c:pt idx="256">
                  <c:v>-18.25</c:v>
                </c:pt>
                <c:pt idx="257">
                  <c:v>-17.47</c:v>
                </c:pt>
                <c:pt idx="258">
                  <c:v>-16.66</c:v>
                </c:pt>
                <c:pt idx="259">
                  <c:v>-15.82</c:v>
                </c:pt>
                <c:pt idx="260">
                  <c:v>-14.94</c:v>
                </c:pt>
                <c:pt idx="261">
                  <c:v>-14.01</c:v>
                </c:pt>
                <c:pt idx="262">
                  <c:v>-13.02</c:v>
                </c:pt>
                <c:pt idx="263">
                  <c:v>-11.95</c:v>
                </c:pt>
                <c:pt idx="264">
                  <c:v>-10.82</c:v>
                </c:pt>
                <c:pt idx="265">
                  <c:v>-9.6560000000000006</c:v>
                </c:pt>
                <c:pt idx="266">
                  <c:v>-8.4600000000000009</c:v>
                </c:pt>
                <c:pt idx="267">
                  <c:v>-7.2439999999999998</c:v>
                </c:pt>
                <c:pt idx="268">
                  <c:v>-6.0069999999999997</c:v>
                </c:pt>
                <c:pt idx="269">
                  <c:v>-4.7519999999999998</c:v>
                </c:pt>
                <c:pt idx="270">
                  <c:v>-3.5009999999999999</c:v>
                </c:pt>
                <c:pt idx="271">
                  <c:v>-2.2919999999999998</c:v>
                </c:pt>
                <c:pt idx="272">
                  <c:v>-1.161</c:v>
                </c:pt>
                <c:pt idx="273">
                  <c:v>-0.12720000000000001</c:v>
                </c:pt>
                <c:pt idx="274">
                  <c:v>0.81059999999999999</c:v>
                </c:pt>
                <c:pt idx="275">
                  <c:v>1.6679999999999999</c:v>
                </c:pt>
                <c:pt idx="276">
                  <c:v>2.4689999999999999</c:v>
                </c:pt>
                <c:pt idx="277">
                  <c:v>3.2349999999999999</c:v>
                </c:pt>
                <c:pt idx="278">
                  <c:v>3.9820000000000002</c:v>
                </c:pt>
                <c:pt idx="279">
                  <c:v>4.7229999999999999</c:v>
                </c:pt>
                <c:pt idx="280">
                  <c:v>5.476</c:v>
                </c:pt>
                <c:pt idx="281">
                  <c:v>6.2590000000000003</c:v>
                </c:pt>
                <c:pt idx="282">
                  <c:v>7.0780000000000003</c:v>
                </c:pt>
                <c:pt idx="283">
                  <c:v>7.9249999999999998</c:v>
                </c:pt>
                <c:pt idx="284">
                  <c:v>8.7889999999999997</c:v>
                </c:pt>
                <c:pt idx="285">
                  <c:v>9.6489999999999991</c:v>
                </c:pt>
                <c:pt idx="286">
                  <c:v>10.47</c:v>
                </c:pt>
                <c:pt idx="287">
                  <c:v>11.21</c:v>
                </c:pt>
                <c:pt idx="288">
                  <c:v>11.85</c:v>
                </c:pt>
                <c:pt idx="289">
                  <c:v>12.39</c:v>
                </c:pt>
                <c:pt idx="290">
                  <c:v>12.82</c:v>
                </c:pt>
                <c:pt idx="291">
                  <c:v>13.12</c:v>
                </c:pt>
                <c:pt idx="292">
                  <c:v>13.3</c:v>
                </c:pt>
                <c:pt idx="293">
                  <c:v>13.37</c:v>
                </c:pt>
                <c:pt idx="294">
                  <c:v>13.35</c:v>
                </c:pt>
                <c:pt idx="295">
                  <c:v>13.28</c:v>
                </c:pt>
                <c:pt idx="296">
                  <c:v>13.21</c:v>
                </c:pt>
                <c:pt idx="297">
                  <c:v>13.17</c:v>
                </c:pt>
                <c:pt idx="298">
                  <c:v>13.16</c:v>
                </c:pt>
                <c:pt idx="299">
                  <c:v>13.2</c:v>
                </c:pt>
                <c:pt idx="300">
                  <c:v>13.31</c:v>
                </c:pt>
                <c:pt idx="301">
                  <c:v>13.48</c:v>
                </c:pt>
                <c:pt idx="302">
                  <c:v>13.74</c:v>
                </c:pt>
                <c:pt idx="303">
                  <c:v>14.09</c:v>
                </c:pt>
                <c:pt idx="304">
                  <c:v>14.52</c:v>
                </c:pt>
                <c:pt idx="305">
                  <c:v>15.01</c:v>
                </c:pt>
                <c:pt idx="306">
                  <c:v>15.53</c:v>
                </c:pt>
                <c:pt idx="307">
                  <c:v>16.05</c:v>
                </c:pt>
                <c:pt idx="308">
                  <c:v>16.559999999999999</c:v>
                </c:pt>
                <c:pt idx="309">
                  <c:v>17.03</c:v>
                </c:pt>
                <c:pt idx="310">
                  <c:v>17.45</c:v>
                </c:pt>
                <c:pt idx="311">
                  <c:v>17.8</c:v>
                </c:pt>
                <c:pt idx="312">
                  <c:v>18.059999999999999</c:v>
                </c:pt>
                <c:pt idx="313">
                  <c:v>18.239999999999998</c:v>
                </c:pt>
                <c:pt idx="314">
                  <c:v>18.32</c:v>
                </c:pt>
                <c:pt idx="315">
                  <c:v>18.309999999999999</c:v>
                </c:pt>
                <c:pt idx="316">
                  <c:v>18.2</c:v>
                </c:pt>
                <c:pt idx="317">
                  <c:v>17.98</c:v>
                </c:pt>
                <c:pt idx="318">
                  <c:v>17.64</c:v>
                </c:pt>
                <c:pt idx="319">
                  <c:v>17.2</c:v>
                </c:pt>
                <c:pt idx="320">
                  <c:v>16.649999999999999</c:v>
                </c:pt>
                <c:pt idx="321">
                  <c:v>16.010000000000002</c:v>
                </c:pt>
                <c:pt idx="322">
                  <c:v>15.25</c:v>
                </c:pt>
                <c:pt idx="323">
                  <c:v>14.38</c:v>
                </c:pt>
                <c:pt idx="324">
                  <c:v>13.4</c:v>
                </c:pt>
                <c:pt idx="325">
                  <c:v>12.33</c:v>
                </c:pt>
                <c:pt idx="326">
                  <c:v>11.2</c:v>
                </c:pt>
                <c:pt idx="327">
                  <c:v>10.029999999999999</c:v>
                </c:pt>
                <c:pt idx="328">
                  <c:v>8.8819999999999997</c:v>
                </c:pt>
                <c:pt idx="329">
                  <c:v>7.7409999999999997</c:v>
                </c:pt>
                <c:pt idx="330">
                  <c:v>6.5890000000000004</c:v>
                </c:pt>
                <c:pt idx="331">
                  <c:v>5.4109999999999996</c:v>
                </c:pt>
                <c:pt idx="332">
                  <c:v>4.2</c:v>
                </c:pt>
                <c:pt idx="333">
                  <c:v>2.968</c:v>
                </c:pt>
                <c:pt idx="334">
                  <c:v>1.7290000000000001</c:v>
                </c:pt>
                <c:pt idx="335">
                  <c:v>0.48559999999999998</c:v>
                </c:pt>
                <c:pt idx="336">
                  <c:v>-0.76790000000000003</c:v>
                </c:pt>
                <c:pt idx="337">
                  <c:v>-2.04</c:v>
                </c:pt>
                <c:pt idx="338">
                  <c:v>-3.3319999999999999</c:v>
                </c:pt>
                <c:pt idx="339">
                  <c:v>-4.625</c:v>
                </c:pt>
                <c:pt idx="340">
                  <c:v>-5.8789999999999996</c:v>
                </c:pt>
                <c:pt idx="341">
                  <c:v>-7.05</c:v>
                </c:pt>
                <c:pt idx="342">
                  <c:v>-8.0980000000000008</c:v>
                </c:pt>
                <c:pt idx="343">
                  <c:v>-8.99</c:v>
                </c:pt>
                <c:pt idx="344">
                  <c:v>-9.7260000000000009</c:v>
                </c:pt>
                <c:pt idx="345">
                  <c:v>-10.33</c:v>
                </c:pt>
                <c:pt idx="346">
                  <c:v>-10.8</c:v>
                </c:pt>
                <c:pt idx="347">
                  <c:v>-11.18</c:v>
                </c:pt>
                <c:pt idx="348">
                  <c:v>-11.48</c:v>
                </c:pt>
                <c:pt idx="349">
                  <c:v>-11.71</c:v>
                </c:pt>
                <c:pt idx="350">
                  <c:v>-11.91</c:v>
                </c:pt>
                <c:pt idx="351">
                  <c:v>-12.07</c:v>
                </c:pt>
                <c:pt idx="352">
                  <c:v>-12.2</c:v>
                </c:pt>
                <c:pt idx="353">
                  <c:v>-12.3</c:v>
                </c:pt>
                <c:pt idx="354">
                  <c:v>-12.39</c:v>
                </c:pt>
                <c:pt idx="355">
                  <c:v>-12.49</c:v>
                </c:pt>
                <c:pt idx="356">
                  <c:v>-12.6</c:v>
                </c:pt>
                <c:pt idx="357">
                  <c:v>-12.74</c:v>
                </c:pt>
                <c:pt idx="358">
                  <c:v>-12.89</c:v>
                </c:pt>
                <c:pt idx="359">
                  <c:v>-13.07</c:v>
                </c:pt>
                <c:pt idx="360">
                  <c:v>-13.26</c:v>
                </c:pt>
                <c:pt idx="361">
                  <c:v>-13.42</c:v>
                </c:pt>
                <c:pt idx="362">
                  <c:v>-13.5</c:v>
                </c:pt>
                <c:pt idx="363">
                  <c:v>-13.48</c:v>
                </c:pt>
                <c:pt idx="364">
                  <c:v>-13.32</c:v>
                </c:pt>
                <c:pt idx="365">
                  <c:v>-13.02</c:v>
                </c:pt>
                <c:pt idx="366">
                  <c:v>-12.57</c:v>
                </c:pt>
                <c:pt idx="367">
                  <c:v>-12.03</c:v>
                </c:pt>
                <c:pt idx="368">
                  <c:v>-11.43</c:v>
                </c:pt>
                <c:pt idx="369">
                  <c:v>-10.84</c:v>
                </c:pt>
                <c:pt idx="370">
                  <c:v>-10.27</c:v>
                </c:pt>
                <c:pt idx="371">
                  <c:v>-9.7650000000000006</c:v>
                </c:pt>
                <c:pt idx="372">
                  <c:v>-9.3219999999999992</c:v>
                </c:pt>
                <c:pt idx="373">
                  <c:v>-8.9559999999999995</c:v>
                </c:pt>
                <c:pt idx="374">
                  <c:v>-8.6679999999999993</c:v>
                </c:pt>
                <c:pt idx="375">
                  <c:v>-8.4390000000000001</c:v>
                </c:pt>
                <c:pt idx="376">
                  <c:v>-8.2349999999999994</c:v>
                </c:pt>
                <c:pt idx="377">
                  <c:v>-8.0299999999999994</c:v>
                </c:pt>
                <c:pt idx="378">
                  <c:v>-7.8040000000000003</c:v>
                </c:pt>
                <c:pt idx="379">
                  <c:v>-7.548</c:v>
                </c:pt>
                <c:pt idx="380">
                  <c:v>-7.2460000000000004</c:v>
                </c:pt>
                <c:pt idx="381">
                  <c:v>-6.86</c:v>
                </c:pt>
                <c:pt idx="382">
                  <c:v>-6.3440000000000003</c:v>
                </c:pt>
                <c:pt idx="383">
                  <c:v>-5.6710000000000003</c:v>
                </c:pt>
                <c:pt idx="384">
                  <c:v>-4.8470000000000004</c:v>
                </c:pt>
                <c:pt idx="385">
                  <c:v>-3.9039999999999999</c:v>
                </c:pt>
                <c:pt idx="386">
                  <c:v>-2.875</c:v>
                </c:pt>
                <c:pt idx="387">
                  <c:v>-1.79</c:v>
                </c:pt>
                <c:pt idx="388">
                  <c:v>-0.68959999999999999</c:v>
                </c:pt>
                <c:pt idx="389">
                  <c:v>0.36809999999999998</c:v>
                </c:pt>
                <c:pt idx="390">
                  <c:v>1.3180000000000001</c:v>
                </c:pt>
                <c:pt idx="391">
                  <c:v>2.105</c:v>
                </c:pt>
                <c:pt idx="392">
                  <c:v>2.6880000000000002</c:v>
                </c:pt>
                <c:pt idx="393">
                  <c:v>3.0510000000000002</c:v>
                </c:pt>
                <c:pt idx="394">
                  <c:v>3.2</c:v>
                </c:pt>
                <c:pt idx="395">
                  <c:v>3.161</c:v>
                </c:pt>
                <c:pt idx="396">
                  <c:v>2.9790000000000001</c:v>
                </c:pt>
                <c:pt idx="397">
                  <c:v>2.7130000000000001</c:v>
                </c:pt>
                <c:pt idx="398">
                  <c:v>2.42</c:v>
                </c:pt>
                <c:pt idx="399">
                  <c:v>2.1469999999999998</c:v>
                </c:pt>
                <c:pt idx="400">
                  <c:v>1.931</c:v>
                </c:pt>
                <c:pt idx="401">
                  <c:v>1.7889999999999999</c:v>
                </c:pt>
                <c:pt idx="402">
                  <c:v>1.722</c:v>
                </c:pt>
                <c:pt idx="403">
                  <c:v>1.7170000000000001</c:v>
                </c:pt>
                <c:pt idx="404">
                  <c:v>1.7609999999999999</c:v>
                </c:pt>
                <c:pt idx="405">
                  <c:v>1.839</c:v>
                </c:pt>
                <c:pt idx="406">
                  <c:v>1.9330000000000001</c:v>
                </c:pt>
                <c:pt idx="407">
                  <c:v>2.0249999999999999</c:v>
                </c:pt>
                <c:pt idx="408">
                  <c:v>2.101</c:v>
                </c:pt>
                <c:pt idx="409">
                  <c:v>2.1560000000000001</c:v>
                </c:pt>
                <c:pt idx="410">
                  <c:v>2.1829999999999998</c:v>
                </c:pt>
                <c:pt idx="411">
                  <c:v>2.17</c:v>
                </c:pt>
                <c:pt idx="412">
                  <c:v>2.093</c:v>
                </c:pt>
                <c:pt idx="413">
                  <c:v>1.9319999999999999</c:v>
                </c:pt>
                <c:pt idx="414">
                  <c:v>1.6839999999999999</c:v>
                </c:pt>
                <c:pt idx="415">
                  <c:v>1.3759999999999999</c:v>
                </c:pt>
                <c:pt idx="416">
                  <c:v>1.0329999999999999</c:v>
                </c:pt>
                <c:pt idx="417">
                  <c:v>0.67600000000000005</c:v>
                </c:pt>
                <c:pt idx="418">
                  <c:v>0.32040000000000002</c:v>
                </c:pt>
                <c:pt idx="419">
                  <c:v>-1.7100000000000001E-2</c:v>
                </c:pt>
                <c:pt idx="420">
                  <c:v>-0.33200000000000002</c:v>
                </c:pt>
                <c:pt idx="421">
                  <c:v>-0.63480000000000003</c:v>
                </c:pt>
                <c:pt idx="422">
                  <c:v>-0.9425</c:v>
                </c:pt>
                <c:pt idx="423">
                  <c:v>-1.2709999999999999</c:v>
                </c:pt>
                <c:pt idx="424">
                  <c:v>-1.633</c:v>
                </c:pt>
                <c:pt idx="425">
                  <c:v>-2.0350000000000001</c:v>
                </c:pt>
                <c:pt idx="426">
                  <c:v>-2.4689999999999999</c:v>
                </c:pt>
                <c:pt idx="427">
                  <c:v>-2.92</c:v>
                </c:pt>
                <c:pt idx="428">
                  <c:v>-3.3820000000000001</c:v>
                </c:pt>
                <c:pt idx="429">
                  <c:v>-3.863</c:v>
                </c:pt>
                <c:pt idx="430">
                  <c:v>-4.3680000000000003</c:v>
                </c:pt>
                <c:pt idx="431">
                  <c:v>-4.8920000000000003</c:v>
                </c:pt>
                <c:pt idx="432">
                  <c:v>-5.423</c:v>
                </c:pt>
                <c:pt idx="433">
                  <c:v>-5.944</c:v>
                </c:pt>
                <c:pt idx="434">
                  <c:v>-6.4379999999999997</c:v>
                </c:pt>
                <c:pt idx="435">
                  <c:v>-6.8970000000000002</c:v>
                </c:pt>
                <c:pt idx="436">
                  <c:v>-7.3209999999999997</c:v>
                </c:pt>
                <c:pt idx="437">
                  <c:v>-7.7110000000000003</c:v>
                </c:pt>
                <c:pt idx="438">
                  <c:v>-8.0640000000000001</c:v>
                </c:pt>
                <c:pt idx="439">
                  <c:v>-8.3759999999999994</c:v>
                </c:pt>
                <c:pt idx="440">
                  <c:v>-8.641</c:v>
                </c:pt>
                <c:pt idx="441">
                  <c:v>-8.8409999999999993</c:v>
                </c:pt>
                <c:pt idx="442">
                  <c:v>-8.9600000000000009</c:v>
                </c:pt>
                <c:pt idx="443">
                  <c:v>-8.99</c:v>
                </c:pt>
                <c:pt idx="444">
                  <c:v>-8.9339999999999993</c:v>
                </c:pt>
                <c:pt idx="445">
                  <c:v>-8.7959999999999994</c:v>
                </c:pt>
                <c:pt idx="446">
                  <c:v>-8.5739999999999998</c:v>
                </c:pt>
                <c:pt idx="447">
                  <c:v>-8.2569999999999997</c:v>
                </c:pt>
                <c:pt idx="448">
                  <c:v>-7.8280000000000003</c:v>
                </c:pt>
                <c:pt idx="449">
                  <c:v>-7.2789999999999999</c:v>
                </c:pt>
                <c:pt idx="450">
                  <c:v>-6.6139999999999999</c:v>
                </c:pt>
                <c:pt idx="451">
                  <c:v>-5.8490000000000002</c:v>
                </c:pt>
                <c:pt idx="452">
                  <c:v>-4.9989999999999997</c:v>
                </c:pt>
                <c:pt idx="453">
                  <c:v>-4.0759999999999996</c:v>
                </c:pt>
                <c:pt idx="454">
                  <c:v>-3.09</c:v>
                </c:pt>
                <c:pt idx="455">
                  <c:v>-2.0459999999999998</c:v>
                </c:pt>
                <c:pt idx="456">
                  <c:v>-0.95189999999999997</c:v>
                </c:pt>
                <c:pt idx="457">
                  <c:v>0.17330000000000001</c:v>
                </c:pt>
                <c:pt idx="458">
                  <c:v>1.298</c:v>
                </c:pt>
                <c:pt idx="459">
                  <c:v>2.3849999999999998</c:v>
                </c:pt>
                <c:pt idx="460">
                  <c:v>3.4060000000000001</c:v>
                </c:pt>
                <c:pt idx="461">
                  <c:v>4.3440000000000003</c:v>
                </c:pt>
                <c:pt idx="462">
                  <c:v>5.1829999999999998</c:v>
                </c:pt>
                <c:pt idx="463">
                  <c:v>5.9119999999999999</c:v>
                </c:pt>
                <c:pt idx="464">
                  <c:v>6.524</c:v>
                </c:pt>
                <c:pt idx="465">
                  <c:v>7.0170000000000003</c:v>
                </c:pt>
                <c:pt idx="466">
                  <c:v>7.3959999999999999</c:v>
                </c:pt>
                <c:pt idx="467">
                  <c:v>7.6829999999999998</c:v>
                </c:pt>
                <c:pt idx="468">
                  <c:v>7.915</c:v>
                </c:pt>
                <c:pt idx="469">
                  <c:v>8.1229999999999993</c:v>
                </c:pt>
                <c:pt idx="470">
                  <c:v>8.3190000000000008</c:v>
                </c:pt>
                <c:pt idx="471">
                  <c:v>8.5060000000000002</c:v>
                </c:pt>
                <c:pt idx="472">
                  <c:v>8.6890000000000001</c:v>
                </c:pt>
                <c:pt idx="473">
                  <c:v>8.875</c:v>
                </c:pt>
                <c:pt idx="474">
                  <c:v>9.06</c:v>
                </c:pt>
                <c:pt idx="475">
                  <c:v>9.2240000000000002</c:v>
                </c:pt>
                <c:pt idx="476">
                  <c:v>9.3439999999999994</c:v>
                </c:pt>
                <c:pt idx="477">
                  <c:v>9.4130000000000003</c:v>
                </c:pt>
                <c:pt idx="478">
                  <c:v>9.4350000000000005</c:v>
                </c:pt>
                <c:pt idx="479">
                  <c:v>9.4120000000000008</c:v>
                </c:pt>
                <c:pt idx="480">
                  <c:v>9.343</c:v>
                </c:pt>
                <c:pt idx="481">
                  <c:v>9.2370000000000001</c:v>
                </c:pt>
                <c:pt idx="482">
                  <c:v>9.11</c:v>
                </c:pt>
                <c:pt idx="483">
                  <c:v>8.9730000000000008</c:v>
                </c:pt>
                <c:pt idx="484">
                  <c:v>8.8290000000000006</c:v>
                </c:pt>
                <c:pt idx="485">
                  <c:v>8.6760000000000002</c:v>
                </c:pt>
                <c:pt idx="486">
                  <c:v>8.5129999999999999</c:v>
                </c:pt>
                <c:pt idx="487">
                  <c:v>8.3420000000000005</c:v>
                </c:pt>
                <c:pt idx="488">
                  <c:v>8.1660000000000004</c:v>
                </c:pt>
                <c:pt idx="489">
                  <c:v>7.9870000000000001</c:v>
                </c:pt>
                <c:pt idx="490">
                  <c:v>7.8129999999999997</c:v>
                </c:pt>
                <c:pt idx="491">
                  <c:v>7.6559999999999997</c:v>
                </c:pt>
                <c:pt idx="492">
                  <c:v>7.53</c:v>
                </c:pt>
                <c:pt idx="493">
                  <c:v>7.4450000000000003</c:v>
                </c:pt>
                <c:pt idx="494">
                  <c:v>7.4009999999999998</c:v>
                </c:pt>
                <c:pt idx="495">
                  <c:v>7.3920000000000003</c:v>
                </c:pt>
                <c:pt idx="496">
                  <c:v>7.4009999999999998</c:v>
                </c:pt>
                <c:pt idx="497">
                  <c:v>7.41</c:v>
                </c:pt>
                <c:pt idx="498">
                  <c:v>7.4</c:v>
                </c:pt>
                <c:pt idx="499">
                  <c:v>7.3639999999999999</c:v>
                </c:pt>
                <c:pt idx="500">
                  <c:v>7.3040000000000003</c:v>
                </c:pt>
                <c:pt idx="501">
                  <c:v>7.2229999999999999</c:v>
                </c:pt>
                <c:pt idx="502">
                  <c:v>7.12</c:v>
                </c:pt>
                <c:pt idx="503">
                  <c:v>6.9859999999999998</c:v>
                </c:pt>
                <c:pt idx="504">
                  <c:v>6.8070000000000004</c:v>
                </c:pt>
                <c:pt idx="505">
                  <c:v>6.577</c:v>
                </c:pt>
                <c:pt idx="506">
                  <c:v>6.2889999999999997</c:v>
                </c:pt>
                <c:pt idx="507">
                  <c:v>5.944</c:v>
                </c:pt>
                <c:pt idx="508">
                  <c:v>5.5389999999999997</c:v>
                </c:pt>
                <c:pt idx="509">
                  <c:v>5.0750000000000002</c:v>
                </c:pt>
                <c:pt idx="510">
                  <c:v>4.5519999999999996</c:v>
                </c:pt>
                <c:pt idx="511">
                  <c:v>3.9769999999999999</c:v>
                </c:pt>
                <c:pt idx="512">
                  <c:v>3.3610000000000002</c:v>
                </c:pt>
                <c:pt idx="513">
                  <c:v>2.7149999999999999</c:v>
                </c:pt>
                <c:pt idx="514">
                  <c:v>2.0489999999999999</c:v>
                </c:pt>
                <c:pt idx="515">
                  <c:v>1.379</c:v>
                </c:pt>
                <c:pt idx="516">
                  <c:v>0.7278</c:v>
                </c:pt>
                <c:pt idx="517">
                  <c:v>0.1104</c:v>
                </c:pt>
                <c:pt idx="518">
                  <c:v>-0.4652</c:v>
                </c:pt>
                <c:pt idx="519">
                  <c:v>-1.002</c:v>
                </c:pt>
                <c:pt idx="520">
                  <c:v>-1.5109999999999999</c:v>
                </c:pt>
                <c:pt idx="521">
                  <c:v>-2.0030000000000001</c:v>
                </c:pt>
                <c:pt idx="522">
                  <c:v>-2.4820000000000002</c:v>
                </c:pt>
                <c:pt idx="523">
                  <c:v>-2.9449999999999998</c:v>
                </c:pt>
                <c:pt idx="524">
                  <c:v>-3.3849999999999998</c:v>
                </c:pt>
                <c:pt idx="525">
                  <c:v>-3.8</c:v>
                </c:pt>
                <c:pt idx="526">
                  <c:v>-4.1950000000000003</c:v>
                </c:pt>
                <c:pt idx="527">
                  <c:v>-4.58</c:v>
                </c:pt>
                <c:pt idx="528">
                  <c:v>-4.9569999999999999</c:v>
                </c:pt>
                <c:pt idx="529">
                  <c:v>-5.3239999999999998</c:v>
                </c:pt>
                <c:pt idx="530">
                  <c:v>-5.6769999999999996</c:v>
                </c:pt>
                <c:pt idx="531">
                  <c:v>-6.0170000000000003</c:v>
                </c:pt>
                <c:pt idx="532">
                  <c:v>-6.3490000000000002</c:v>
                </c:pt>
                <c:pt idx="533">
                  <c:v>-6.68</c:v>
                </c:pt>
                <c:pt idx="534">
                  <c:v>-7.0119999999999996</c:v>
                </c:pt>
                <c:pt idx="535">
                  <c:v>-7.3440000000000003</c:v>
                </c:pt>
                <c:pt idx="536">
                  <c:v>-7.6760000000000002</c:v>
                </c:pt>
                <c:pt idx="537">
                  <c:v>-8.0129999999999999</c:v>
                </c:pt>
                <c:pt idx="538">
                  <c:v>-8.3610000000000007</c:v>
                </c:pt>
                <c:pt idx="539">
                  <c:v>-8.7289999999999992</c:v>
                </c:pt>
                <c:pt idx="540">
                  <c:v>-9.1199999999999992</c:v>
                </c:pt>
                <c:pt idx="541">
                  <c:v>-9.5389999999999997</c:v>
                </c:pt>
                <c:pt idx="542">
                  <c:v>-9.99</c:v>
                </c:pt>
                <c:pt idx="543">
                  <c:v>-10.48</c:v>
                </c:pt>
                <c:pt idx="544">
                  <c:v>-11</c:v>
                </c:pt>
                <c:pt idx="545">
                  <c:v>-11.54</c:v>
                </c:pt>
                <c:pt idx="546">
                  <c:v>-12.08</c:v>
                </c:pt>
                <c:pt idx="547">
                  <c:v>-12.63</c:v>
                </c:pt>
                <c:pt idx="548">
                  <c:v>-13.16</c:v>
                </c:pt>
                <c:pt idx="549">
                  <c:v>-13.67</c:v>
                </c:pt>
                <c:pt idx="550">
                  <c:v>-14.13</c:v>
                </c:pt>
                <c:pt idx="551">
                  <c:v>-14.55</c:v>
                </c:pt>
                <c:pt idx="552">
                  <c:v>-14.9</c:v>
                </c:pt>
                <c:pt idx="553">
                  <c:v>-15.17</c:v>
                </c:pt>
                <c:pt idx="554">
                  <c:v>-15.36</c:v>
                </c:pt>
                <c:pt idx="555">
                  <c:v>-15.46</c:v>
                </c:pt>
                <c:pt idx="556">
                  <c:v>-15.47</c:v>
                </c:pt>
                <c:pt idx="557">
                  <c:v>-15.39</c:v>
                </c:pt>
                <c:pt idx="558">
                  <c:v>-15.22</c:v>
                </c:pt>
                <c:pt idx="559">
                  <c:v>-14.97</c:v>
                </c:pt>
                <c:pt idx="560">
                  <c:v>-14.66</c:v>
                </c:pt>
                <c:pt idx="561">
                  <c:v>-14.3</c:v>
                </c:pt>
                <c:pt idx="562">
                  <c:v>-13.89</c:v>
                </c:pt>
                <c:pt idx="563">
                  <c:v>-13.45</c:v>
                </c:pt>
                <c:pt idx="564">
                  <c:v>-12.99</c:v>
                </c:pt>
                <c:pt idx="565">
                  <c:v>-12.51</c:v>
                </c:pt>
                <c:pt idx="566">
                  <c:v>-12.01</c:v>
                </c:pt>
                <c:pt idx="567">
                  <c:v>-11.48</c:v>
                </c:pt>
                <c:pt idx="568">
                  <c:v>-10.92</c:v>
                </c:pt>
                <c:pt idx="569">
                  <c:v>-10.33</c:v>
                </c:pt>
                <c:pt idx="570">
                  <c:v>-9.6839999999999993</c:v>
                </c:pt>
                <c:pt idx="571">
                  <c:v>-8.9969999999999999</c:v>
                </c:pt>
                <c:pt idx="572">
                  <c:v>-8.26</c:v>
                </c:pt>
                <c:pt idx="573">
                  <c:v>-7.4729999999999999</c:v>
                </c:pt>
                <c:pt idx="574">
                  <c:v>-6.6319999999999997</c:v>
                </c:pt>
                <c:pt idx="575">
                  <c:v>-5.734</c:v>
                </c:pt>
                <c:pt idx="576">
                  <c:v>-4.7779999999999996</c:v>
                </c:pt>
                <c:pt idx="577">
                  <c:v>-3.77</c:v>
                </c:pt>
                <c:pt idx="578">
                  <c:v>-2.7240000000000002</c:v>
                </c:pt>
                <c:pt idx="579">
                  <c:v>-1.6579999999999999</c:v>
                </c:pt>
                <c:pt idx="580">
                  <c:v>-0.59460000000000002</c:v>
                </c:pt>
                <c:pt idx="581">
                  <c:v>0.44479999999999997</c:v>
                </c:pt>
                <c:pt idx="582">
                  <c:v>1.4430000000000001</c:v>
                </c:pt>
                <c:pt idx="583">
                  <c:v>2.387</c:v>
                </c:pt>
                <c:pt idx="584">
                  <c:v>3.262</c:v>
                </c:pt>
                <c:pt idx="585">
                  <c:v>4.0529999999999999</c:v>
                </c:pt>
                <c:pt idx="586">
                  <c:v>4.7469999999999999</c:v>
                </c:pt>
                <c:pt idx="587">
                  <c:v>5.3339999999999996</c:v>
                </c:pt>
                <c:pt idx="588">
                  <c:v>5.8079999999999998</c:v>
                </c:pt>
                <c:pt idx="589">
                  <c:v>6.1689999999999996</c:v>
                </c:pt>
                <c:pt idx="590">
                  <c:v>6.4240000000000004</c:v>
                </c:pt>
                <c:pt idx="591">
                  <c:v>6.5910000000000002</c:v>
                </c:pt>
                <c:pt idx="592">
                  <c:v>6.69</c:v>
                </c:pt>
                <c:pt idx="593">
                  <c:v>6.7329999999999997</c:v>
                </c:pt>
                <c:pt idx="594">
                  <c:v>6.7329999999999997</c:v>
                </c:pt>
                <c:pt idx="595">
                  <c:v>6.6989999999999998</c:v>
                </c:pt>
                <c:pt idx="596">
                  <c:v>6.6369999999999996</c:v>
                </c:pt>
                <c:pt idx="597">
                  <c:v>6.56</c:v>
                </c:pt>
                <c:pt idx="598">
                  <c:v>6.4779999999999998</c:v>
                </c:pt>
                <c:pt idx="599">
                  <c:v>6.4009999999999998</c:v>
                </c:pt>
                <c:pt idx="600">
                  <c:v>6.3330000000000002</c:v>
                </c:pt>
                <c:pt idx="601">
                  <c:v>6.2759999999999998</c:v>
                </c:pt>
                <c:pt idx="602">
                  <c:v>6.23</c:v>
                </c:pt>
                <c:pt idx="603">
                  <c:v>6.1959999999999997</c:v>
                </c:pt>
                <c:pt idx="604">
                  <c:v>6.1779999999999999</c:v>
                </c:pt>
                <c:pt idx="605">
                  <c:v>6.1840000000000002</c:v>
                </c:pt>
                <c:pt idx="606">
                  <c:v>6.2220000000000004</c:v>
                </c:pt>
                <c:pt idx="607">
                  <c:v>6.2910000000000004</c:v>
                </c:pt>
                <c:pt idx="608">
                  <c:v>6.391</c:v>
                </c:pt>
                <c:pt idx="609">
                  <c:v>6.52</c:v>
                </c:pt>
                <c:pt idx="610">
                  <c:v>6.6769999999999996</c:v>
                </c:pt>
                <c:pt idx="611">
                  <c:v>6.8620000000000001</c:v>
                </c:pt>
                <c:pt idx="612">
                  <c:v>7.0709999999999997</c:v>
                </c:pt>
                <c:pt idx="613">
                  <c:v>7.2969999999999997</c:v>
                </c:pt>
                <c:pt idx="614">
                  <c:v>7.5289999999999999</c:v>
                </c:pt>
                <c:pt idx="615">
                  <c:v>7.7530000000000001</c:v>
                </c:pt>
                <c:pt idx="616">
                  <c:v>7.9619999999999997</c:v>
                </c:pt>
                <c:pt idx="617">
                  <c:v>8.15</c:v>
                </c:pt>
                <c:pt idx="618">
                  <c:v>8.3179999999999996</c:v>
                </c:pt>
                <c:pt idx="619">
                  <c:v>8.4659999999999993</c:v>
                </c:pt>
                <c:pt idx="620">
                  <c:v>8.5969999999999995</c:v>
                </c:pt>
                <c:pt idx="621">
                  <c:v>8.7089999999999996</c:v>
                </c:pt>
                <c:pt idx="622">
                  <c:v>8.8019999999999996</c:v>
                </c:pt>
                <c:pt idx="623">
                  <c:v>8.8740000000000006</c:v>
                </c:pt>
                <c:pt idx="624">
                  <c:v>8.9239999999999995</c:v>
                </c:pt>
                <c:pt idx="625">
                  <c:v>8.9510000000000005</c:v>
                </c:pt>
                <c:pt idx="626">
                  <c:v>8.9619999999999997</c:v>
                </c:pt>
                <c:pt idx="627">
                  <c:v>8.9600000000000009</c:v>
                </c:pt>
                <c:pt idx="628">
                  <c:v>8.9459999999999997</c:v>
                </c:pt>
                <c:pt idx="629">
                  <c:v>8.9139999999999997</c:v>
                </c:pt>
                <c:pt idx="630">
                  <c:v>8.8620000000000001</c:v>
                </c:pt>
                <c:pt idx="631">
                  <c:v>8.7780000000000005</c:v>
                </c:pt>
                <c:pt idx="632">
                  <c:v>8.6519999999999992</c:v>
                </c:pt>
                <c:pt idx="633">
                  <c:v>8.4779999999999998</c:v>
                </c:pt>
                <c:pt idx="634">
                  <c:v>8.2560000000000002</c:v>
                </c:pt>
                <c:pt idx="635">
                  <c:v>7.9850000000000003</c:v>
                </c:pt>
                <c:pt idx="636">
                  <c:v>7.6609999999999996</c:v>
                </c:pt>
                <c:pt idx="637">
                  <c:v>7.2770000000000001</c:v>
                </c:pt>
                <c:pt idx="638">
                  <c:v>6.8239999999999998</c:v>
                </c:pt>
                <c:pt idx="639">
                  <c:v>6.2949999999999999</c:v>
                </c:pt>
                <c:pt idx="640">
                  <c:v>5.6870000000000003</c:v>
                </c:pt>
                <c:pt idx="641">
                  <c:v>4.9960000000000004</c:v>
                </c:pt>
                <c:pt idx="642">
                  <c:v>4.2210000000000001</c:v>
                </c:pt>
                <c:pt idx="643">
                  <c:v>3.363</c:v>
                </c:pt>
                <c:pt idx="644">
                  <c:v>2.4300000000000002</c:v>
                </c:pt>
                <c:pt idx="645">
                  <c:v>1.4379999999999999</c:v>
                </c:pt>
                <c:pt idx="646">
                  <c:v>0.40289999999999998</c:v>
                </c:pt>
                <c:pt idx="647">
                  <c:v>-0.65110000000000001</c:v>
                </c:pt>
                <c:pt idx="648">
                  <c:v>-1.6990000000000001</c:v>
                </c:pt>
                <c:pt idx="649">
                  <c:v>-2.7170000000000001</c:v>
                </c:pt>
                <c:pt idx="650">
                  <c:v>-3.6850000000000001</c:v>
                </c:pt>
                <c:pt idx="651">
                  <c:v>-4.5869999999999997</c:v>
                </c:pt>
                <c:pt idx="652">
                  <c:v>-5.4119999999999999</c:v>
                </c:pt>
                <c:pt idx="653">
                  <c:v>-6.1529999999999996</c:v>
                </c:pt>
                <c:pt idx="654">
                  <c:v>-6.8120000000000003</c:v>
                </c:pt>
                <c:pt idx="655">
                  <c:v>-7.3860000000000001</c:v>
                </c:pt>
                <c:pt idx="656">
                  <c:v>-7.8769999999999998</c:v>
                </c:pt>
                <c:pt idx="657">
                  <c:v>-8.2880000000000003</c:v>
                </c:pt>
                <c:pt idx="658">
                  <c:v>-8.6300000000000008</c:v>
                </c:pt>
                <c:pt idx="659">
                  <c:v>-8.9160000000000004</c:v>
                </c:pt>
                <c:pt idx="660">
                  <c:v>-9.1560000000000006</c:v>
                </c:pt>
                <c:pt idx="661">
                  <c:v>-9.359</c:v>
                </c:pt>
                <c:pt idx="662">
                  <c:v>-9.532</c:v>
                </c:pt>
                <c:pt idx="663">
                  <c:v>-9.6780000000000008</c:v>
                </c:pt>
                <c:pt idx="664">
                  <c:v>-9.8019999999999996</c:v>
                </c:pt>
                <c:pt idx="665">
                  <c:v>-9.91</c:v>
                </c:pt>
                <c:pt idx="666">
                  <c:v>-10.01</c:v>
                </c:pt>
                <c:pt idx="667">
                  <c:v>-10.11</c:v>
                </c:pt>
                <c:pt idx="668">
                  <c:v>-10.19</c:v>
                </c:pt>
                <c:pt idx="669">
                  <c:v>-10.26</c:v>
                </c:pt>
                <c:pt idx="670">
                  <c:v>-10.3</c:v>
                </c:pt>
                <c:pt idx="671">
                  <c:v>-10.32</c:v>
                </c:pt>
                <c:pt idx="672">
                  <c:v>-10.3</c:v>
                </c:pt>
                <c:pt idx="673">
                  <c:v>-10.25</c:v>
                </c:pt>
                <c:pt idx="674">
                  <c:v>-10.17</c:v>
                </c:pt>
                <c:pt idx="675">
                  <c:v>-10.06</c:v>
                </c:pt>
                <c:pt idx="676">
                  <c:v>-9.9280000000000008</c:v>
                </c:pt>
                <c:pt idx="677">
                  <c:v>-9.7750000000000004</c:v>
                </c:pt>
                <c:pt idx="678">
                  <c:v>-9.6020000000000003</c:v>
                </c:pt>
                <c:pt idx="679">
                  <c:v>-9.4130000000000003</c:v>
                </c:pt>
                <c:pt idx="680">
                  <c:v>-9.2110000000000003</c:v>
                </c:pt>
                <c:pt idx="681">
                  <c:v>-9</c:v>
                </c:pt>
                <c:pt idx="682">
                  <c:v>-8.7859999999999996</c:v>
                </c:pt>
                <c:pt idx="683">
                  <c:v>-8.5719999999999992</c:v>
                </c:pt>
                <c:pt idx="684">
                  <c:v>-8.3620000000000001</c:v>
                </c:pt>
                <c:pt idx="685">
                  <c:v>-8.1590000000000007</c:v>
                </c:pt>
                <c:pt idx="686">
                  <c:v>-7.9619999999999997</c:v>
                </c:pt>
                <c:pt idx="687">
                  <c:v>-7.7709999999999999</c:v>
                </c:pt>
                <c:pt idx="688">
                  <c:v>-7.5880000000000001</c:v>
                </c:pt>
                <c:pt idx="689">
                  <c:v>-7.41</c:v>
                </c:pt>
                <c:pt idx="690">
                  <c:v>-7.2350000000000003</c:v>
                </c:pt>
                <c:pt idx="691">
                  <c:v>-7.0609999999999999</c:v>
                </c:pt>
                <c:pt idx="692">
                  <c:v>-6.8869999999999996</c:v>
                </c:pt>
                <c:pt idx="693">
                  <c:v>-6.7160000000000002</c:v>
                </c:pt>
                <c:pt idx="694">
                  <c:v>-6.548</c:v>
                </c:pt>
                <c:pt idx="695">
                  <c:v>-6.3780000000000001</c:v>
                </c:pt>
                <c:pt idx="696">
                  <c:v>-6.2060000000000004</c:v>
                </c:pt>
                <c:pt idx="697">
                  <c:v>-6.0359999999999996</c:v>
                </c:pt>
                <c:pt idx="698">
                  <c:v>-5.875</c:v>
                </c:pt>
                <c:pt idx="699">
                  <c:v>-5.7210000000000001</c:v>
                </c:pt>
                <c:pt idx="700">
                  <c:v>-5.5650000000000004</c:v>
                </c:pt>
                <c:pt idx="701">
                  <c:v>-5.3979999999999997</c:v>
                </c:pt>
                <c:pt idx="702">
                  <c:v>-5.2140000000000004</c:v>
                </c:pt>
                <c:pt idx="703">
                  <c:v>-5.0069999999999997</c:v>
                </c:pt>
                <c:pt idx="704">
                  <c:v>-4.7679999999999998</c:v>
                </c:pt>
                <c:pt idx="705">
                  <c:v>-4.4850000000000003</c:v>
                </c:pt>
                <c:pt idx="706">
                  <c:v>-4.1449999999999996</c:v>
                </c:pt>
                <c:pt idx="707">
                  <c:v>-3.742</c:v>
                </c:pt>
                <c:pt idx="708">
                  <c:v>-3.274</c:v>
                </c:pt>
                <c:pt idx="709">
                  <c:v>-2.746</c:v>
                </c:pt>
                <c:pt idx="710">
                  <c:v>-2.169</c:v>
                </c:pt>
                <c:pt idx="711">
                  <c:v>-1.5529999999999999</c:v>
                </c:pt>
                <c:pt idx="712">
                  <c:v>-0.90590000000000004</c:v>
                </c:pt>
                <c:pt idx="713">
                  <c:v>-0.23350000000000001</c:v>
                </c:pt>
                <c:pt idx="714">
                  <c:v>0.4592</c:v>
                </c:pt>
                <c:pt idx="715">
                  <c:v>1.1719999999999999</c:v>
                </c:pt>
                <c:pt idx="716">
                  <c:v>1.91</c:v>
                </c:pt>
                <c:pt idx="717">
                  <c:v>2.673</c:v>
                </c:pt>
                <c:pt idx="718">
                  <c:v>3.4529999999999998</c:v>
                </c:pt>
                <c:pt idx="719">
                  <c:v>4.24</c:v>
                </c:pt>
                <c:pt idx="720">
                  <c:v>5.0220000000000002</c:v>
                </c:pt>
                <c:pt idx="721">
                  <c:v>5.7889999999999997</c:v>
                </c:pt>
                <c:pt idx="722">
                  <c:v>6.5250000000000004</c:v>
                </c:pt>
                <c:pt idx="723">
                  <c:v>7.2160000000000002</c:v>
                </c:pt>
                <c:pt idx="724">
                  <c:v>7.8470000000000004</c:v>
                </c:pt>
                <c:pt idx="725">
                  <c:v>8.4009999999999998</c:v>
                </c:pt>
                <c:pt idx="726">
                  <c:v>8.8680000000000003</c:v>
                </c:pt>
                <c:pt idx="727">
                  <c:v>9.2430000000000003</c:v>
                </c:pt>
                <c:pt idx="728">
                  <c:v>9.5259999999999998</c:v>
                </c:pt>
                <c:pt idx="729">
                  <c:v>9.718</c:v>
                </c:pt>
                <c:pt idx="730">
                  <c:v>9.8279999999999994</c:v>
                </c:pt>
                <c:pt idx="731">
                  <c:v>9.8670000000000009</c:v>
                </c:pt>
                <c:pt idx="732">
                  <c:v>9.8420000000000005</c:v>
                </c:pt>
                <c:pt idx="733">
                  <c:v>9.7579999999999991</c:v>
                </c:pt>
                <c:pt idx="734">
                  <c:v>9.6219999999999999</c:v>
                </c:pt>
                <c:pt idx="735">
                  <c:v>9.4390000000000001</c:v>
                </c:pt>
                <c:pt idx="736">
                  <c:v>9.2140000000000004</c:v>
                </c:pt>
                <c:pt idx="737">
                  <c:v>8.952</c:v>
                </c:pt>
                <c:pt idx="738">
                  <c:v>8.6620000000000008</c:v>
                </c:pt>
                <c:pt idx="739">
                  <c:v>8.3569999999999993</c:v>
                </c:pt>
                <c:pt idx="740">
                  <c:v>8.0519999999999996</c:v>
                </c:pt>
                <c:pt idx="741">
                  <c:v>7.7560000000000002</c:v>
                </c:pt>
                <c:pt idx="742">
                  <c:v>7.4690000000000003</c:v>
                </c:pt>
                <c:pt idx="743">
                  <c:v>7.1920000000000002</c:v>
                </c:pt>
                <c:pt idx="744">
                  <c:v>6.9240000000000004</c:v>
                </c:pt>
                <c:pt idx="745">
                  <c:v>6.6630000000000003</c:v>
                </c:pt>
                <c:pt idx="746">
                  <c:v>6.4020000000000001</c:v>
                </c:pt>
                <c:pt idx="747">
                  <c:v>6.1319999999999997</c:v>
                </c:pt>
                <c:pt idx="748">
                  <c:v>5.8460000000000001</c:v>
                </c:pt>
                <c:pt idx="749">
                  <c:v>5.5410000000000004</c:v>
                </c:pt>
              </c:numCache>
            </c:numRef>
          </c:yVal>
          <c:smooth val="1"/>
          <c:extLst xmlns:c16r2="http://schemas.microsoft.com/office/drawing/2015/06/chart">
            <c:ext xmlns:c16="http://schemas.microsoft.com/office/drawing/2014/chart" uri="{C3380CC4-5D6E-409C-BE32-E72D297353CC}">
              <c16:uniqueId val="{00000002-898A-4303-AAF7-5077CDF3C514}"/>
            </c:ext>
          </c:extLst>
        </c:ser>
        <c:ser>
          <c:idx val="3"/>
          <c:order val="3"/>
          <c:tx>
            <c:strRef>
              <c:f>'U Model'!$C$3</c:f>
              <c:strCache>
                <c:ptCount val="1"/>
                <c:pt idx="0">
                  <c:v>Simpangan Y-Kobe (cm)</c:v>
                </c:pt>
              </c:strCache>
            </c:strRef>
          </c:tx>
          <c:spPr>
            <a:ln w="19050" cap="rnd">
              <a:solidFill>
                <a:schemeClr val="accent4"/>
              </a:solidFill>
              <a:round/>
            </a:ln>
            <a:effectLst/>
          </c:spPr>
          <c:marker>
            <c:symbol val="none"/>
          </c:marker>
          <c:xVal>
            <c:numRef>
              <c:f>'U Model'!$A$4:$A$1003</c:f>
              <c:numCache>
                <c:formatCode>0.00</c:formatCode>
                <c:ptCount val="1000"/>
                <c:pt idx="0">
                  <c:v>0.02</c:v>
                </c:pt>
                <c:pt idx="1">
                  <c:v>0.04</c:v>
                </c:pt>
                <c:pt idx="2">
                  <c:v>0.06</c:v>
                </c:pt>
                <c:pt idx="3">
                  <c:v>0.08</c:v>
                </c:pt>
                <c:pt idx="4">
                  <c:v>0.1</c:v>
                </c:pt>
                <c:pt idx="5">
                  <c:v>0.12</c:v>
                </c:pt>
                <c:pt idx="6">
                  <c:v>0.14000000000000001</c:v>
                </c:pt>
                <c:pt idx="7">
                  <c:v>0.16</c:v>
                </c:pt>
                <c:pt idx="8">
                  <c:v>0.18</c:v>
                </c:pt>
                <c:pt idx="9">
                  <c:v>0.2</c:v>
                </c:pt>
                <c:pt idx="10">
                  <c:v>0.22</c:v>
                </c:pt>
                <c:pt idx="11">
                  <c:v>0.24</c:v>
                </c:pt>
                <c:pt idx="12">
                  <c:v>0.26</c:v>
                </c:pt>
                <c:pt idx="13">
                  <c:v>0.28000000000000003</c:v>
                </c:pt>
                <c:pt idx="14">
                  <c:v>0.3</c:v>
                </c:pt>
                <c:pt idx="15">
                  <c:v>0.32</c:v>
                </c:pt>
                <c:pt idx="16">
                  <c:v>0.34</c:v>
                </c:pt>
                <c:pt idx="17">
                  <c:v>0.36</c:v>
                </c:pt>
                <c:pt idx="18">
                  <c:v>0.38</c:v>
                </c:pt>
                <c:pt idx="19">
                  <c:v>0.4</c:v>
                </c:pt>
                <c:pt idx="20">
                  <c:v>0.42</c:v>
                </c:pt>
                <c:pt idx="21">
                  <c:v>0.44</c:v>
                </c:pt>
                <c:pt idx="22">
                  <c:v>0.46</c:v>
                </c:pt>
                <c:pt idx="23">
                  <c:v>0.48</c:v>
                </c:pt>
                <c:pt idx="24">
                  <c:v>0.5</c:v>
                </c:pt>
                <c:pt idx="25">
                  <c:v>0.52</c:v>
                </c:pt>
                <c:pt idx="26">
                  <c:v>0.54</c:v>
                </c:pt>
                <c:pt idx="27">
                  <c:v>0.56000000000000005</c:v>
                </c:pt>
                <c:pt idx="28">
                  <c:v>0.57999999999999996</c:v>
                </c:pt>
                <c:pt idx="29">
                  <c:v>0.6</c:v>
                </c:pt>
                <c:pt idx="30">
                  <c:v>0.62</c:v>
                </c:pt>
                <c:pt idx="31">
                  <c:v>0.64</c:v>
                </c:pt>
                <c:pt idx="32">
                  <c:v>0.66</c:v>
                </c:pt>
                <c:pt idx="33">
                  <c:v>0.68</c:v>
                </c:pt>
                <c:pt idx="34">
                  <c:v>0.7</c:v>
                </c:pt>
                <c:pt idx="35">
                  <c:v>0.72</c:v>
                </c:pt>
                <c:pt idx="36">
                  <c:v>0.74</c:v>
                </c:pt>
                <c:pt idx="37">
                  <c:v>0.76</c:v>
                </c:pt>
                <c:pt idx="38">
                  <c:v>0.78</c:v>
                </c:pt>
                <c:pt idx="39">
                  <c:v>0.8</c:v>
                </c:pt>
                <c:pt idx="40">
                  <c:v>0.82</c:v>
                </c:pt>
                <c:pt idx="41">
                  <c:v>0.84</c:v>
                </c:pt>
                <c:pt idx="42">
                  <c:v>0.86</c:v>
                </c:pt>
                <c:pt idx="43">
                  <c:v>0.88</c:v>
                </c:pt>
                <c:pt idx="44">
                  <c:v>0.9</c:v>
                </c:pt>
                <c:pt idx="45">
                  <c:v>0.92</c:v>
                </c:pt>
                <c:pt idx="46">
                  <c:v>0.94</c:v>
                </c:pt>
                <c:pt idx="47">
                  <c:v>0.96</c:v>
                </c:pt>
                <c:pt idx="48">
                  <c:v>0.98</c:v>
                </c:pt>
                <c:pt idx="49">
                  <c:v>1</c:v>
                </c:pt>
                <c:pt idx="50">
                  <c:v>1.02</c:v>
                </c:pt>
                <c:pt idx="51">
                  <c:v>1.04</c:v>
                </c:pt>
                <c:pt idx="52">
                  <c:v>1.06</c:v>
                </c:pt>
                <c:pt idx="53">
                  <c:v>1.08</c:v>
                </c:pt>
                <c:pt idx="54">
                  <c:v>1.1000000000000001</c:v>
                </c:pt>
                <c:pt idx="55">
                  <c:v>1.1200000000000001</c:v>
                </c:pt>
                <c:pt idx="56">
                  <c:v>1.1399999999999999</c:v>
                </c:pt>
                <c:pt idx="57">
                  <c:v>1.1599999999999999</c:v>
                </c:pt>
                <c:pt idx="58">
                  <c:v>1.18</c:v>
                </c:pt>
                <c:pt idx="59">
                  <c:v>1.2</c:v>
                </c:pt>
                <c:pt idx="60">
                  <c:v>1.22</c:v>
                </c:pt>
                <c:pt idx="61">
                  <c:v>1.24</c:v>
                </c:pt>
                <c:pt idx="62">
                  <c:v>1.26</c:v>
                </c:pt>
                <c:pt idx="63">
                  <c:v>1.28</c:v>
                </c:pt>
                <c:pt idx="64">
                  <c:v>1.3</c:v>
                </c:pt>
                <c:pt idx="65">
                  <c:v>1.32</c:v>
                </c:pt>
                <c:pt idx="66">
                  <c:v>1.34</c:v>
                </c:pt>
                <c:pt idx="67">
                  <c:v>1.36</c:v>
                </c:pt>
                <c:pt idx="68">
                  <c:v>1.38</c:v>
                </c:pt>
                <c:pt idx="69">
                  <c:v>1.4</c:v>
                </c:pt>
                <c:pt idx="70">
                  <c:v>1.42</c:v>
                </c:pt>
                <c:pt idx="71">
                  <c:v>1.44</c:v>
                </c:pt>
                <c:pt idx="72">
                  <c:v>1.46</c:v>
                </c:pt>
                <c:pt idx="73">
                  <c:v>1.48</c:v>
                </c:pt>
                <c:pt idx="74">
                  <c:v>1.5</c:v>
                </c:pt>
                <c:pt idx="75">
                  <c:v>1.52</c:v>
                </c:pt>
                <c:pt idx="76">
                  <c:v>1.54</c:v>
                </c:pt>
                <c:pt idx="77">
                  <c:v>1.56</c:v>
                </c:pt>
                <c:pt idx="78">
                  <c:v>1.58</c:v>
                </c:pt>
                <c:pt idx="79">
                  <c:v>1.6</c:v>
                </c:pt>
                <c:pt idx="80">
                  <c:v>1.62</c:v>
                </c:pt>
                <c:pt idx="81">
                  <c:v>1.64</c:v>
                </c:pt>
                <c:pt idx="82">
                  <c:v>1.66</c:v>
                </c:pt>
                <c:pt idx="83">
                  <c:v>1.68</c:v>
                </c:pt>
                <c:pt idx="84">
                  <c:v>1.7</c:v>
                </c:pt>
                <c:pt idx="85">
                  <c:v>1.72</c:v>
                </c:pt>
                <c:pt idx="86">
                  <c:v>1.74</c:v>
                </c:pt>
                <c:pt idx="87">
                  <c:v>1.76</c:v>
                </c:pt>
                <c:pt idx="88">
                  <c:v>1.78</c:v>
                </c:pt>
                <c:pt idx="89">
                  <c:v>1.8</c:v>
                </c:pt>
                <c:pt idx="90">
                  <c:v>1.82</c:v>
                </c:pt>
                <c:pt idx="91">
                  <c:v>1.84</c:v>
                </c:pt>
                <c:pt idx="92">
                  <c:v>1.86</c:v>
                </c:pt>
                <c:pt idx="93">
                  <c:v>1.88</c:v>
                </c:pt>
                <c:pt idx="94">
                  <c:v>1.9</c:v>
                </c:pt>
                <c:pt idx="95">
                  <c:v>1.92</c:v>
                </c:pt>
                <c:pt idx="96">
                  <c:v>1.94</c:v>
                </c:pt>
                <c:pt idx="97">
                  <c:v>1.96</c:v>
                </c:pt>
                <c:pt idx="98">
                  <c:v>1.98</c:v>
                </c:pt>
                <c:pt idx="99">
                  <c:v>2</c:v>
                </c:pt>
                <c:pt idx="100">
                  <c:v>2.02</c:v>
                </c:pt>
                <c:pt idx="101">
                  <c:v>2.04</c:v>
                </c:pt>
                <c:pt idx="102">
                  <c:v>2.06</c:v>
                </c:pt>
                <c:pt idx="103">
                  <c:v>2.08</c:v>
                </c:pt>
                <c:pt idx="104">
                  <c:v>2.1</c:v>
                </c:pt>
                <c:pt idx="105">
                  <c:v>2.12</c:v>
                </c:pt>
                <c:pt idx="106">
                  <c:v>2.14</c:v>
                </c:pt>
                <c:pt idx="107">
                  <c:v>2.16</c:v>
                </c:pt>
                <c:pt idx="108">
                  <c:v>2.1800000000000002</c:v>
                </c:pt>
                <c:pt idx="109">
                  <c:v>2.2000000000000002</c:v>
                </c:pt>
                <c:pt idx="110">
                  <c:v>2.2200000000000002</c:v>
                </c:pt>
                <c:pt idx="111">
                  <c:v>2.2400000000000002</c:v>
                </c:pt>
                <c:pt idx="112">
                  <c:v>2.2599999999999998</c:v>
                </c:pt>
                <c:pt idx="113">
                  <c:v>2.2799999999999998</c:v>
                </c:pt>
                <c:pt idx="114">
                  <c:v>2.2999999999999998</c:v>
                </c:pt>
                <c:pt idx="115">
                  <c:v>2.3199999999999998</c:v>
                </c:pt>
                <c:pt idx="116">
                  <c:v>2.34</c:v>
                </c:pt>
                <c:pt idx="117">
                  <c:v>2.36</c:v>
                </c:pt>
                <c:pt idx="118">
                  <c:v>2.38</c:v>
                </c:pt>
                <c:pt idx="119">
                  <c:v>2.4</c:v>
                </c:pt>
                <c:pt idx="120">
                  <c:v>2.42</c:v>
                </c:pt>
                <c:pt idx="121">
                  <c:v>2.44</c:v>
                </c:pt>
                <c:pt idx="122">
                  <c:v>2.46</c:v>
                </c:pt>
                <c:pt idx="123">
                  <c:v>2.48</c:v>
                </c:pt>
                <c:pt idx="124">
                  <c:v>2.5</c:v>
                </c:pt>
                <c:pt idx="125">
                  <c:v>2.52</c:v>
                </c:pt>
                <c:pt idx="126">
                  <c:v>2.54</c:v>
                </c:pt>
                <c:pt idx="127">
                  <c:v>2.56</c:v>
                </c:pt>
                <c:pt idx="128">
                  <c:v>2.58</c:v>
                </c:pt>
                <c:pt idx="129">
                  <c:v>2.6</c:v>
                </c:pt>
                <c:pt idx="130">
                  <c:v>2.62</c:v>
                </c:pt>
                <c:pt idx="131">
                  <c:v>2.64</c:v>
                </c:pt>
                <c:pt idx="132">
                  <c:v>2.66</c:v>
                </c:pt>
                <c:pt idx="133">
                  <c:v>2.68</c:v>
                </c:pt>
                <c:pt idx="134">
                  <c:v>2.7</c:v>
                </c:pt>
                <c:pt idx="135">
                  <c:v>2.72</c:v>
                </c:pt>
                <c:pt idx="136">
                  <c:v>2.74</c:v>
                </c:pt>
                <c:pt idx="137">
                  <c:v>2.76</c:v>
                </c:pt>
                <c:pt idx="138">
                  <c:v>2.78</c:v>
                </c:pt>
                <c:pt idx="139">
                  <c:v>2.8</c:v>
                </c:pt>
                <c:pt idx="140">
                  <c:v>2.82</c:v>
                </c:pt>
                <c:pt idx="141">
                  <c:v>2.84</c:v>
                </c:pt>
                <c:pt idx="142">
                  <c:v>2.86</c:v>
                </c:pt>
                <c:pt idx="143">
                  <c:v>2.88</c:v>
                </c:pt>
                <c:pt idx="144">
                  <c:v>2.9</c:v>
                </c:pt>
                <c:pt idx="145">
                  <c:v>2.92</c:v>
                </c:pt>
                <c:pt idx="146">
                  <c:v>2.94</c:v>
                </c:pt>
                <c:pt idx="147">
                  <c:v>2.96</c:v>
                </c:pt>
                <c:pt idx="148">
                  <c:v>2.98</c:v>
                </c:pt>
                <c:pt idx="149">
                  <c:v>3</c:v>
                </c:pt>
                <c:pt idx="150">
                  <c:v>3.02</c:v>
                </c:pt>
                <c:pt idx="151">
                  <c:v>3.04</c:v>
                </c:pt>
                <c:pt idx="152">
                  <c:v>3.06</c:v>
                </c:pt>
                <c:pt idx="153">
                  <c:v>3.08</c:v>
                </c:pt>
                <c:pt idx="154">
                  <c:v>3.1</c:v>
                </c:pt>
                <c:pt idx="155">
                  <c:v>3.12</c:v>
                </c:pt>
                <c:pt idx="156">
                  <c:v>3.14</c:v>
                </c:pt>
                <c:pt idx="157">
                  <c:v>3.16</c:v>
                </c:pt>
                <c:pt idx="158">
                  <c:v>3.18</c:v>
                </c:pt>
                <c:pt idx="159">
                  <c:v>3.2</c:v>
                </c:pt>
                <c:pt idx="160">
                  <c:v>3.22</c:v>
                </c:pt>
                <c:pt idx="161">
                  <c:v>3.24</c:v>
                </c:pt>
                <c:pt idx="162">
                  <c:v>3.26</c:v>
                </c:pt>
                <c:pt idx="163">
                  <c:v>3.28</c:v>
                </c:pt>
                <c:pt idx="164">
                  <c:v>3.3</c:v>
                </c:pt>
                <c:pt idx="165">
                  <c:v>3.32</c:v>
                </c:pt>
                <c:pt idx="166">
                  <c:v>3.34</c:v>
                </c:pt>
                <c:pt idx="167">
                  <c:v>3.36</c:v>
                </c:pt>
                <c:pt idx="168">
                  <c:v>3.38</c:v>
                </c:pt>
                <c:pt idx="169">
                  <c:v>3.4</c:v>
                </c:pt>
                <c:pt idx="170">
                  <c:v>3.42</c:v>
                </c:pt>
                <c:pt idx="171">
                  <c:v>3.44</c:v>
                </c:pt>
                <c:pt idx="172">
                  <c:v>3.46</c:v>
                </c:pt>
                <c:pt idx="173">
                  <c:v>3.48</c:v>
                </c:pt>
                <c:pt idx="174">
                  <c:v>3.5</c:v>
                </c:pt>
                <c:pt idx="175">
                  <c:v>3.52</c:v>
                </c:pt>
                <c:pt idx="176">
                  <c:v>3.54</c:v>
                </c:pt>
                <c:pt idx="177">
                  <c:v>3.56</c:v>
                </c:pt>
                <c:pt idx="178">
                  <c:v>3.58</c:v>
                </c:pt>
                <c:pt idx="179">
                  <c:v>3.6</c:v>
                </c:pt>
                <c:pt idx="180">
                  <c:v>3.62</c:v>
                </c:pt>
                <c:pt idx="181">
                  <c:v>3.64</c:v>
                </c:pt>
                <c:pt idx="182">
                  <c:v>3.66</c:v>
                </c:pt>
                <c:pt idx="183">
                  <c:v>3.68</c:v>
                </c:pt>
                <c:pt idx="184">
                  <c:v>3.7</c:v>
                </c:pt>
                <c:pt idx="185">
                  <c:v>3.72</c:v>
                </c:pt>
                <c:pt idx="186">
                  <c:v>3.74</c:v>
                </c:pt>
                <c:pt idx="187">
                  <c:v>3.76</c:v>
                </c:pt>
                <c:pt idx="188">
                  <c:v>3.78</c:v>
                </c:pt>
                <c:pt idx="189">
                  <c:v>3.8</c:v>
                </c:pt>
                <c:pt idx="190">
                  <c:v>3.82</c:v>
                </c:pt>
                <c:pt idx="191">
                  <c:v>3.84</c:v>
                </c:pt>
                <c:pt idx="192">
                  <c:v>3.86</c:v>
                </c:pt>
                <c:pt idx="193">
                  <c:v>3.88</c:v>
                </c:pt>
                <c:pt idx="194">
                  <c:v>3.9</c:v>
                </c:pt>
                <c:pt idx="195">
                  <c:v>3.92</c:v>
                </c:pt>
                <c:pt idx="196">
                  <c:v>3.94</c:v>
                </c:pt>
                <c:pt idx="197">
                  <c:v>3.96</c:v>
                </c:pt>
                <c:pt idx="198">
                  <c:v>3.98</c:v>
                </c:pt>
                <c:pt idx="199">
                  <c:v>4</c:v>
                </c:pt>
                <c:pt idx="200">
                  <c:v>4.0199999999999996</c:v>
                </c:pt>
                <c:pt idx="201">
                  <c:v>4.04</c:v>
                </c:pt>
                <c:pt idx="202">
                  <c:v>4.0599999999999996</c:v>
                </c:pt>
                <c:pt idx="203">
                  <c:v>4.08</c:v>
                </c:pt>
                <c:pt idx="204">
                  <c:v>4.0999999999999996</c:v>
                </c:pt>
                <c:pt idx="205">
                  <c:v>4.12</c:v>
                </c:pt>
                <c:pt idx="206">
                  <c:v>4.1399999999999997</c:v>
                </c:pt>
                <c:pt idx="207">
                  <c:v>4.16</c:v>
                </c:pt>
                <c:pt idx="208">
                  <c:v>4.18</c:v>
                </c:pt>
                <c:pt idx="209">
                  <c:v>4.2</c:v>
                </c:pt>
                <c:pt idx="210">
                  <c:v>4.22</c:v>
                </c:pt>
                <c:pt idx="211">
                  <c:v>4.24</c:v>
                </c:pt>
                <c:pt idx="212">
                  <c:v>4.26</c:v>
                </c:pt>
                <c:pt idx="213">
                  <c:v>4.28</c:v>
                </c:pt>
                <c:pt idx="214">
                  <c:v>4.3</c:v>
                </c:pt>
                <c:pt idx="215">
                  <c:v>4.32</c:v>
                </c:pt>
                <c:pt idx="216">
                  <c:v>4.34</c:v>
                </c:pt>
                <c:pt idx="217">
                  <c:v>4.3600000000000003</c:v>
                </c:pt>
                <c:pt idx="218">
                  <c:v>4.38</c:v>
                </c:pt>
                <c:pt idx="219">
                  <c:v>4.4000000000000004</c:v>
                </c:pt>
                <c:pt idx="220">
                  <c:v>4.42</c:v>
                </c:pt>
                <c:pt idx="221">
                  <c:v>4.4400000000000004</c:v>
                </c:pt>
                <c:pt idx="222">
                  <c:v>4.46</c:v>
                </c:pt>
                <c:pt idx="223">
                  <c:v>4.4800000000000004</c:v>
                </c:pt>
                <c:pt idx="224">
                  <c:v>4.5</c:v>
                </c:pt>
                <c:pt idx="225">
                  <c:v>4.5199999999999996</c:v>
                </c:pt>
                <c:pt idx="226">
                  <c:v>4.54</c:v>
                </c:pt>
                <c:pt idx="227">
                  <c:v>4.5599999999999996</c:v>
                </c:pt>
                <c:pt idx="228">
                  <c:v>4.58</c:v>
                </c:pt>
                <c:pt idx="229">
                  <c:v>4.5999999999999996</c:v>
                </c:pt>
                <c:pt idx="230">
                  <c:v>4.62</c:v>
                </c:pt>
                <c:pt idx="231">
                  <c:v>4.6399999999999997</c:v>
                </c:pt>
                <c:pt idx="232">
                  <c:v>4.66</c:v>
                </c:pt>
                <c:pt idx="233">
                  <c:v>4.68</c:v>
                </c:pt>
                <c:pt idx="234">
                  <c:v>4.7</c:v>
                </c:pt>
                <c:pt idx="235">
                  <c:v>4.72</c:v>
                </c:pt>
                <c:pt idx="236">
                  <c:v>4.74</c:v>
                </c:pt>
                <c:pt idx="237">
                  <c:v>4.76</c:v>
                </c:pt>
                <c:pt idx="238">
                  <c:v>4.78</c:v>
                </c:pt>
                <c:pt idx="239">
                  <c:v>4.8</c:v>
                </c:pt>
                <c:pt idx="240">
                  <c:v>4.82</c:v>
                </c:pt>
                <c:pt idx="241">
                  <c:v>4.84</c:v>
                </c:pt>
                <c:pt idx="242">
                  <c:v>4.8600000000000003</c:v>
                </c:pt>
                <c:pt idx="243">
                  <c:v>4.88</c:v>
                </c:pt>
                <c:pt idx="244">
                  <c:v>4.9000000000000004</c:v>
                </c:pt>
                <c:pt idx="245">
                  <c:v>4.92</c:v>
                </c:pt>
                <c:pt idx="246">
                  <c:v>4.9400000000000004</c:v>
                </c:pt>
                <c:pt idx="247">
                  <c:v>4.96</c:v>
                </c:pt>
                <c:pt idx="248">
                  <c:v>4.9800000000000004</c:v>
                </c:pt>
                <c:pt idx="249">
                  <c:v>5</c:v>
                </c:pt>
                <c:pt idx="250">
                  <c:v>5.0199999999999996</c:v>
                </c:pt>
                <c:pt idx="251">
                  <c:v>5.04</c:v>
                </c:pt>
                <c:pt idx="252">
                  <c:v>5.0599999999999996</c:v>
                </c:pt>
                <c:pt idx="253">
                  <c:v>5.08</c:v>
                </c:pt>
                <c:pt idx="254">
                  <c:v>5.0999999999999996</c:v>
                </c:pt>
                <c:pt idx="255">
                  <c:v>5.12</c:v>
                </c:pt>
                <c:pt idx="256">
                  <c:v>5.14</c:v>
                </c:pt>
                <c:pt idx="257">
                  <c:v>5.16</c:v>
                </c:pt>
                <c:pt idx="258">
                  <c:v>5.18</c:v>
                </c:pt>
                <c:pt idx="259">
                  <c:v>5.2</c:v>
                </c:pt>
                <c:pt idx="260">
                  <c:v>5.22</c:v>
                </c:pt>
                <c:pt idx="261">
                  <c:v>5.24</c:v>
                </c:pt>
                <c:pt idx="262">
                  <c:v>5.26</c:v>
                </c:pt>
                <c:pt idx="263">
                  <c:v>5.28</c:v>
                </c:pt>
                <c:pt idx="264">
                  <c:v>5.3</c:v>
                </c:pt>
                <c:pt idx="265">
                  <c:v>5.32</c:v>
                </c:pt>
                <c:pt idx="266">
                  <c:v>5.34</c:v>
                </c:pt>
                <c:pt idx="267">
                  <c:v>5.36</c:v>
                </c:pt>
                <c:pt idx="268">
                  <c:v>5.38</c:v>
                </c:pt>
                <c:pt idx="269">
                  <c:v>5.4</c:v>
                </c:pt>
                <c:pt idx="270">
                  <c:v>5.42</c:v>
                </c:pt>
                <c:pt idx="271">
                  <c:v>5.44</c:v>
                </c:pt>
                <c:pt idx="272">
                  <c:v>5.46</c:v>
                </c:pt>
                <c:pt idx="273">
                  <c:v>5.48</c:v>
                </c:pt>
                <c:pt idx="274">
                  <c:v>5.5</c:v>
                </c:pt>
                <c:pt idx="275">
                  <c:v>5.52</c:v>
                </c:pt>
                <c:pt idx="276">
                  <c:v>5.54</c:v>
                </c:pt>
                <c:pt idx="277">
                  <c:v>5.56</c:v>
                </c:pt>
                <c:pt idx="278">
                  <c:v>5.58</c:v>
                </c:pt>
                <c:pt idx="279">
                  <c:v>5.6</c:v>
                </c:pt>
                <c:pt idx="280">
                  <c:v>5.62</c:v>
                </c:pt>
                <c:pt idx="281">
                  <c:v>5.64</c:v>
                </c:pt>
                <c:pt idx="282">
                  <c:v>5.66</c:v>
                </c:pt>
                <c:pt idx="283">
                  <c:v>5.68</c:v>
                </c:pt>
                <c:pt idx="284">
                  <c:v>5.7</c:v>
                </c:pt>
                <c:pt idx="285">
                  <c:v>5.72</c:v>
                </c:pt>
                <c:pt idx="286">
                  <c:v>5.74</c:v>
                </c:pt>
                <c:pt idx="287">
                  <c:v>5.76</c:v>
                </c:pt>
                <c:pt idx="288">
                  <c:v>5.78</c:v>
                </c:pt>
                <c:pt idx="289">
                  <c:v>5.8</c:v>
                </c:pt>
                <c:pt idx="290">
                  <c:v>5.82</c:v>
                </c:pt>
                <c:pt idx="291">
                  <c:v>5.84</c:v>
                </c:pt>
                <c:pt idx="292">
                  <c:v>5.86</c:v>
                </c:pt>
                <c:pt idx="293">
                  <c:v>5.88</c:v>
                </c:pt>
                <c:pt idx="294">
                  <c:v>5.9</c:v>
                </c:pt>
                <c:pt idx="295">
                  <c:v>5.92</c:v>
                </c:pt>
                <c:pt idx="296">
                  <c:v>5.94</c:v>
                </c:pt>
                <c:pt idx="297">
                  <c:v>5.96</c:v>
                </c:pt>
                <c:pt idx="298">
                  <c:v>5.98</c:v>
                </c:pt>
                <c:pt idx="299">
                  <c:v>6</c:v>
                </c:pt>
                <c:pt idx="300">
                  <c:v>6.02</c:v>
                </c:pt>
                <c:pt idx="301">
                  <c:v>6.04</c:v>
                </c:pt>
                <c:pt idx="302">
                  <c:v>6.06</c:v>
                </c:pt>
                <c:pt idx="303">
                  <c:v>6.08</c:v>
                </c:pt>
                <c:pt idx="304">
                  <c:v>6.1</c:v>
                </c:pt>
                <c:pt idx="305">
                  <c:v>6.12</c:v>
                </c:pt>
                <c:pt idx="306">
                  <c:v>6.14</c:v>
                </c:pt>
                <c:pt idx="307">
                  <c:v>6.16</c:v>
                </c:pt>
                <c:pt idx="308">
                  <c:v>6.18</c:v>
                </c:pt>
                <c:pt idx="309">
                  <c:v>6.2</c:v>
                </c:pt>
                <c:pt idx="310">
                  <c:v>6.22</c:v>
                </c:pt>
                <c:pt idx="311">
                  <c:v>6.24</c:v>
                </c:pt>
                <c:pt idx="312">
                  <c:v>6.26</c:v>
                </c:pt>
                <c:pt idx="313">
                  <c:v>6.28</c:v>
                </c:pt>
                <c:pt idx="314">
                  <c:v>6.3</c:v>
                </c:pt>
                <c:pt idx="315">
                  <c:v>6.32</c:v>
                </c:pt>
                <c:pt idx="316">
                  <c:v>6.34</c:v>
                </c:pt>
                <c:pt idx="317">
                  <c:v>6.36</c:v>
                </c:pt>
                <c:pt idx="318">
                  <c:v>6.38</c:v>
                </c:pt>
                <c:pt idx="319">
                  <c:v>6.4</c:v>
                </c:pt>
                <c:pt idx="320">
                  <c:v>6.42</c:v>
                </c:pt>
                <c:pt idx="321">
                  <c:v>6.44</c:v>
                </c:pt>
                <c:pt idx="322">
                  <c:v>6.46</c:v>
                </c:pt>
                <c:pt idx="323">
                  <c:v>6.48</c:v>
                </c:pt>
                <c:pt idx="324">
                  <c:v>6.5</c:v>
                </c:pt>
                <c:pt idx="325">
                  <c:v>6.52</c:v>
                </c:pt>
                <c:pt idx="326">
                  <c:v>6.54</c:v>
                </c:pt>
                <c:pt idx="327">
                  <c:v>6.56</c:v>
                </c:pt>
                <c:pt idx="328">
                  <c:v>6.58</c:v>
                </c:pt>
                <c:pt idx="329">
                  <c:v>6.6</c:v>
                </c:pt>
                <c:pt idx="330">
                  <c:v>6.62</c:v>
                </c:pt>
                <c:pt idx="331">
                  <c:v>6.64</c:v>
                </c:pt>
                <c:pt idx="332">
                  <c:v>6.66</c:v>
                </c:pt>
                <c:pt idx="333">
                  <c:v>6.68</c:v>
                </c:pt>
                <c:pt idx="334">
                  <c:v>6.7</c:v>
                </c:pt>
                <c:pt idx="335">
                  <c:v>6.72</c:v>
                </c:pt>
                <c:pt idx="336">
                  <c:v>6.74</c:v>
                </c:pt>
                <c:pt idx="337">
                  <c:v>6.76</c:v>
                </c:pt>
                <c:pt idx="338">
                  <c:v>6.78</c:v>
                </c:pt>
                <c:pt idx="339">
                  <c:v>6.8</c:v>
                </c:pt>
                <c:pt idx="340">
                  <c:v>6.82</c:v>
                </c:pt>
                <c:pt idx="341">
                  <c:v>6.84</c:v>
                </c:pt>
                <c:pt idx="342">
                  <c:v>6.86</c:v>
                </c:pt>
                <c:pt idx="343">
                  <c:v>6.88</c:v>
                </c:pt>
                <c:pt idx="344">
                  <c:v>6.9</c:v>
                </c:pt>
                <c:pt idx="345">
                  <c:v>6.92</c:v>
                </c:pt>
                <c:pt idx="346">
                  <c:v>6.94</c:v>
                </c:pt>
                <c:pt idx="347">
                  <c:v>6.96</c:v>
                </c:pt>
                <c:pt idx="348">
                  <c:v>6.98</c:v>
                </c:pt>
                <c:pt idx="349">
                  <c:v>7</c:v>
                </c:pt>
                <c:pt idx="350">
                  <c:v>7.02</c:v>
                </c:pt>
                <c:pt idx="351">
                  <c:v>7.04</c:v>
                </c:pt>
                <c:pt idx="352">
                  <c:v>7.06</c:v>
                </c:pt>
                <c:pt idx="353">
                  <c:v>7.08</c:v>
                </c:pt>
                <c:pt idx="354">
                  <c:v>7.1</c:v>
                </c:pt>
                <c:pt idx="355">
                  <c:v>7.12</c:v>
                </c:pt>
                <c:pt idx="356">
                  <c:v>7.14</c:v>
                </c:pt>
                <c:pt idx="357">
                  <c:v>7.16</c:v>
                </c:pt>
                <c:pt idx="358">
                  <c:v>7.18</c:v>
                </c:pt>
                <c:pt idx="359">
                  <c:v>7.2</c:v>
                </c:pt>
                <c:pt idx="360">
                  <c:v>7.22</c:v>
                </c:pt>
                <c:pt idx="361">
                  <c:v>7.24</c:v>
                </c:pt>
                <c:pt idx="362">
                  <c:v>7.26</c:v>
                </c:pt>
                <c:pt idx="363">
                  <c:v>7.28</c:v>
                </c:pt>
                <c:pt idx="364">
                  <c:v>7.3</c:v>
                </c:pt>
                <c:pt idx="365">
                  <c:v>7.32</c:v>
                </c:pt>
                <c:pt idx="366">
                  <c:v>7.34</c:v>
                </c:pt>
                <c:pt idx="367">
                  <c:v>7.36</c:v>
                </c:pt>
                <c:pt idx="368">
                  <c:v>7.38</c:v>
                </c:pt>
                <c:pt idx="369">
                  <c:v>7.4</c:v>
                </c:pt>
                <c:pt idx="370">
                  <c:v>7.42</c:v>
                </c:pt>
                <c:pt idx="371">
                  <c:v>7.44</c:v>
                </c:pt>
                <c:pt idx="372">
                  <c:v>7.46</c:v>
                </c:pt>
                <c:pt idx="373">
                  <c:v>7.48</c:v>
                </c:pt>
                <c:pt idx="374">
                  <c:v>7.5</c:v>
                </c:pt>
                <c:pt idx="375">
                  <c:v>7.52</c:v>
                </c:pt>
                <c:pt idx="376">
                  <c:v>7.54</c:v>
                </c:pt>
                <c:pt idx="377">
                  <c:v>7.56</c:v>
                </c:pt>
                <c:pt idx="378">
                  <c:v>7.58</c:v>
                </c:pt>
                <c:pt idx="379">
                  <c:v>7.6</c:v>
                </c:pt>
                <c:pt idx="380">
                  <c:v>7.62</c:v>
                </c:pt>
                <c:pt idx="381">
                  <c:v>7.64</c:v>
                </c:pt>
                <c:pt idx="382">
                  <c:v>7.66</c:v>
                </c:pt>
                <c:pt idx="383">
                  <c:v>7.68</c:v>
                </c:pt>
                <c:pt idx="384">
                  <c:v>7.7</c:v>
                </c:pt>
                <c:pt idx="385">
                  <c:v>7.72</c:v>
                </c:pt>
                <c:pt idx="386">
                  <c:v>7.74</c:v>
                </c:pt>
                <c:pt idx="387">
                  <c:v>7.76</c:v>
                </c:pt>
                <c:pt idx="388">
                  <c:v>7.78</c:v>
                </c:pt>
                <c:pt idx="389">
                  <c:v>7.8</c:v>
                </c:pt>
                <c:pt idx="390">
                  <c:v>7.82</c:v>
                </c:pt>
                <c:pt idx="391">
                  <c:v>7.84</c:v>
                </c:pt>
                <c:pt idx="392">
                  <c:v>7.86</c:v>
                </c:pt>
                <c:pt idx="393">
                  <c:v>7.88</c:v>
                </c:pt>
                <c:pt idx="394">
                  <c:v>7.9</c:v>
                </c:pt>
                <c:pt idx="395">
                  <c:v>7.92</c:v>
                </c:pt>
                <c:pt idx="396">
                  <c:v>7.94</c:v>
                </c:pt>
                <c:pt idx="397">
                  <c:v>7.96</c:v>
                </c:pt>
                <c:pt idx="398">
                  <c:v>7.98</c:v>
                </c:pt>
                <c:pt idx="399">
                  <c:v>8</c:v>
                </c:pt>
                <c:pt idx="400">
                  <c:v>8.02</c:v>
                </c:pt>
                <c:pt idx="401">
                  <c:v>8.0399999999999991</c:v>
                </c:pt>
                <c:pt idx="402">
                  <c:v>8.06</c:v>
                </c:pt>
                <c:pt idx="403">
                  <c:v>8.08</c:v>
                </c:pt>
                <c:pt idx="404">
                  <c:v>8.1</c:v>
                </c:pt>
                <c:pt idx="405">
                  <c:v>8.1199999999999992</c:v>
                </c:pt>
                <c:pt idx="406">
                  <c:v>8.14</c:v>
                </c:pt>
                <c:pt idx="407">
                  <c:v>8.16</c:v>
                </c:pt>
                <c:pt idx="408">
                  <c:v>8.18</c:v>
                </c:pt>
                <c:pt idx="409">
                  <c:v>8.1999999999999993</c:v>
                </c:pt>
                <c:pt idx="410">
                  <c:v>8.2200000000000006</c:v>
                </c:pt>
                <c:pt idx="411">
                  <c:v>8.24</c:v>
                </c:pt>
                <c:pt idx="412">
                  <c:v>8.26</c:v>
                </c:pt>
                <c:pt idx="413">
                  <c:v>8.2799999999999994</c:v>
                </c:pt>
                <c:pt idx="414">
                  <c:v>8.3000000000000007</c:v>
                </c:pt>
                <c:pt idx="415">
                  <c:v>8.32</c:v>
                </c:pt>
                <c:pt idx="416">
                  <c:v>8.34</c:v>
                </c:pt>
                <c:pt idx="417">
                  <c:v>8.36</c:v>
                </c:pt>
                <c:pt idx="418">
                  <c:v>8.3800000000000008</c:v>
                </c:pt>
                <c:pt idx="419">
                  <c:v>8.4</c:v>
                </c:pt>
                <c:pt idx="420">
                  <c:v>8.42</c:v>
                </c:pt>
                <c:pt idx="421">
                  <c:v>8.44</c:v>
                </c:pt>
                <c:pt idx="422">
                  <c:v>8.4600000000000009</c:v>
                </c:pt>
                <c:pt idx="423">
                  <c:v>8.48</c:v>
                </c:pt>
                <c:pt idx="424">
                  <c:v>8.5</c:v>
                </c:pt>
                <c:pt idx="425">
                  <c:v>8.52</c:v>
                </c:pt>
                <c:pt idx="426">
                  <c:v>8.5399999999999991</c:v>
                </c:pt>
                <c:pt idx="427">
                  <c:v>8.56</c:v>
                </c:pt>
                <c:pt idx="428">
                  <c:v>8.58</c:v>
                </c:pt>
                <c:pt idx="429">
                  <c:v>8.6</c:v>
                </c:pt>
                <c:pt idx="430">
                  <c:v>8.6199999999999992</c:v>
                </c:pt>
                <c:pt idx="431">
                  <c:v>8.64</c:v>
                </c:pt>
                <c:pt idx="432">
                  <c:v>8.66</c:v>
                </c:pt>
                <c:pt idx="433">
                  <c:v>8.68</c:v>
                </c:pt>
                <c:pt idx="434">
                  <c:v>8.6999999999999993</c:v>
                </c:pt>
                <c:pt idx="435">
                  <c:v>8.7200000000000006</c:v>
                </c:pt>
                <c:pt idx="436">
                  <c:v>8.74</c:v>
                </c:pt>
                <c:pt idx="437">
                  <c:v>8.76</c:v>
                </c:pt>
                <c:pt idx="438">
                  <c:v>8.7799999999999994</c:v>
                </c:pt>
                <c:pt idx="439">
                  <c:v>8.8000000000000007</c:v>
                </c:pt>
                <c:pt idx="440">
                  <c:v>8.82</c:v>
                </c:pt>
                <c:pt idx="441">
                  <c:v>8.84</c:v>
                </c:pt>
                <c:pt idx="442">
                  <c:v>8.86</c:v>
                </c:pt>
                <c:pt idx="443">
                  <c:v>8.8800000000000008</c:v>
                </c:pt>
                <c:pt idx="444">
                  <c:v>8.9</c:v>
                </c:pt>
                <c:pt idx="445">
                  <c:v>8.92</c:v>
                </c:pt>
                <c:pt idx="446">
                  <c:v>8.94</c:v>
                </c:pt>
                <c:pt idx="447">
                  <c:v>8.9600000000000009</c:v>
                </c:pt>
                <c:pt idx="448">
                  <c:v>8.98</c:v>
                </c:pt>
                <c:pt idx="449">
                  <c:v>9</c:v>
                </c:pt>
                <c:pt idx="450">
                  <c:v>9.02</c:v>
                </c:pt>
                <c:pt idx="451">
                  <c:v>9.0399999999999991</c:v>
                </c:pt>
                <c:pt idx="452">
                  <c:v>9.06</c:v>
                </c:pt>
                <c:pt idx="453">
                  <c:v>9.08</c:v>
                </c:pt>
                <c:pt idx="454">
                  <c:v>9.1</c:v>
                </c:pt>
                <c:pt idx="455">
                  <c:v>9.1199999999999992</c:v>
                </c:pt>
                <c:pt idx="456">
                  <c:v>9.14</c:v>
                </c:pt>
                <c:pt idx="457">
                  <c:v>9.16</c:v>
                </c:pt>
                <c:pt idx="458">
                  <c:v>9.18</c:v>
                </c:pt>
                <c:pt idx="459">
                  <c:v>9.1999999999999993</c:v>
                </c:pt>
                <c:pt idx="460">
                  <c:v>9.2200000000000006</c:v>
                </c:pt>
                <c:pt idx="461">
                  <c:v>9.24</c:v>
                </c:pt>
                <c:pt idx="462">
                  <c:v>9.26</c:v>
                </c:pt>
                <c:pt idx="463">
                  <c:v>9.2799999999999994</c:v>
                </c:pt>
                <c:pt idx="464">
                  <c:v>9.3000000000000007</c:v>
                </c:pt>
                <c:pt idx="465">
                  <c:v>9.32</c:v>
                </c:pt>
                <c:pt idx="466">
                  <c:v>9.34</c:v>
                </c:pt>
                <c:pt idx="467">
                  <c:v>9.36</c:v>
                </c:pt>
                <c:pt idx="468">
                  <c:v>9.3800000000000008</c:v>
                </c:pt>
                <c:pt idx="469">
                  <c:v>9.4</c:v>
                </c:pt>
                <c:pt idx="470">
                  <c:v>9.42</c:v>
                </c:pt>
                <c:pt idx="471">
                  <c:v>9.44</c:v>
                </c:pt>
                <c:pt idx="472">
                  <c:v>9.4600000000000009</c:v>
                </c:pt>
                <c:pt idx="473">
                  <c:v>9.48</c:v>
                </c:pt>
                <c:pt idx="474">
                  <c:v>9.5</c:v>
                </c:pt>
                <c:pt idx="475">
                  <c:v>9.52</c:v>
                </c:pt>
                <c:pt idx="476">
                  <c:v>9.5399999999999991</c:v>
                </c:pt>
                <c:pt idx="477">
                  <c:v>9.56</c:v>
                </c:pt>
                <c:pt idx="478">
                  <c:v>9.58</c:v>
                </c:pt>
                <c:pt idx="479">
                  <c:v>9.6</c:v>
                </c:pt>
                <c:pt idx="480">
                  <c:v>9.6199999999999992</c:v>
                </c:pt>
                <c:pt idx="481">
                  <c:v>9.64</c:v>
                </c:pt>
                <c:pt idx="482">
                  <c:v>9.66</c:v>
                </c:pt>
                <c:pt idx="483">
                  <c:v>9.68</c:v>
                </c:pt>
                <c:pt idx="484">
                  <c:v>9.6999999999999993</c:v>
                </c:pt>
                <c:pt idx="485">
                  <c:v>9.7200000000000006</c:v>
                </c:pt>
                <c:pt idx="486">
                  <c:v>9.74</c:v>
                </c:pt>
                <c:pt idx="487">
                  <c:v>9.76</c:v>
                </c:pt>
                <c:pt idx="488">
                  <c:v>9.7799999999999994</c:v>
                </c:pt>
                <c:pt idx="489">
                  <c:v>9.8000000000000007</c:v>
                </c:pt>
                <c:pt idx="490">
                  <c:v>9.82</c:v>
                </c:pt>
                <c:pt idx="491">
                  <c:v>9.84</c:v>
                </c:pt>
                <c:pt idx="492">
                  <c:v>9.86</c:v>
                </c:pt>
                <c:pt idx="493">
                  <c:v>9.8800000000000008</c:v>
                </c:pt>
                <c:pt idx="494">
                  <c:v>9.9</c:v>
                </c:pt>
                <c:pt idx="495">
                  <c:v>9.92</c:v>
                </c:pt>
                <c:pt idx="496">
                  <c:v>9.94</c:v>
                </c:pt>
                <c:pt idx="497">
                  <c:v>9.9600000000000009</c:v>
                </c:pt>
                <c:pt idx="498">
                  <c:v>9.98</c:v>
                </c:pt>
                <c:pt idx="499">
                  <c:v>10</c:v>
                </c:pt>
                <c:pt idx="500">
                  <c:v>10.02</c:v>
                </c:pt>
                <c:pt idx="501">
                  <c:v>10.039999999999999</c:v>
                </c:pt>
                <c:pt idx="502">
                  <c:v>10.06</c:v>
                </c:pt>
                <c:pt idx="503">
                  <c:v>10.08</c:v>
                </c:pt>
                <c:pt idx="504">
                  <c:v>10.1</c:v>
                </c:pt>
                <c:pt idx="505">
                  <c:v>10.119999999999999</c:v>
                </c:pt>
                <c:pt idx="506">
                  <c:v>10.14</c:v>
                </c:pt>
                <c:pt idx="507">
                  <c:v>10.16</c:v>
                </c:pt>
                <c:pt idx="508">
                  <c:v>10.18</c:v>
                </c:pt>
                <c:pt idx="509">
                  <c:v>10.199999999999999</c:v>
                </c:pt>
                <c:pt idx="510">
                  <c:v>10.220000000000001</c:v>
                </c:pt>
                <c:pt idx="511">
                  <c:v>10.24</c:v>
                </c:pt>
                <c:pt idx="512">
                  <c:v>10.26</c:v>
                </c:pt>
                <c:pt idx="513">
                  <c:v>10.28</c:v>
                </c:pt>
                <c:pt idx="514">
                  <c:v>10.3</c:v>
                </c:pt>
                <c:pt idx="515">
                  <c:v>10.32</c:v>
                </c:pt>
                <c:pt idx="516">
                  <c:v>10.34</c:v>
                </c:pt>
                <c:pt idx="517">
                  <c:v>10.36</c:v>
                </c:pt>
                <c:pt idx="518">
                  <c:v>10.38</c:v>
                </c:pt>
                <c:pt idx="519">
                  <c:v>10.4</c:v>
                </c:pt>
                <c:pt idx="520">
                  <c:v>10.42</c:v>
                </c:pt>
                <c:pt idx="521">
                  <c:v>10.44</c:v>
                </c:pt>
                <c:pt idx="522">
                  <c:v>10.46</c:v>
                </c:pt>
                <c:pt idx="523">
                  <c:v>10.48</c:v>
                </c:pt>
                <c:pt idx="524">
                  <c:v>10.5</c:v>
                </c:pt>
                <c:pt idx="525">
                  <c:v>10.52</c:v>
                </c:pt>
                <c:pt idx="526">
                  <c:v>10.54</c:v>
                </c:pt>
                <c:pt idx="527">
                  <c:v>10.56</c:v>
                </c:pt>
                <c:pt idx="528">
                  <c:v>10.58</c:v>
                </c:pt>
                <c:pt idx="529">
                  <c:v>10.6</c:v>
                </c:pt>
                <c:pt idx="530">
                  <c:v>10.62</c:v>
                </c:pt>
                <c:pt idx="531">
                  <c:v>10.64</c:v>
                </c:pt>
                <c:pt idx="532">
                  <c:v>10.66</c:v>
                </c:pt>
                <c:pt idx="533">
                  <c:v>10.68</c:v>
                </c:pt>
                <c:pt idx="534">
                  <c:v>10.7</c:v>
                </c:pt>
                <c:pt idx="535">
                  <c:v>10.72</c:v>
                </c:pt>
                <c:pt idx="536">
                  <c:v>10.74</c:v>
                </c:pt>
                <c:pt idx="537">
                  <c:v>10.76</c:v>
                </c:pt>
                <c:pt idx="538">
                  <c:v>10.78</c:v>
                </c:pt>
                <c:pt idx="539">
                  <c:v>10.8</c:v>
                </c:pt>
                <c:pt idx="540">
                  <c:v>10.82</c:v>
                </c:pt>
                <c:pt idx="541">
                  <c:v>10.84</c:v>
                </c:pt>
                <c:pt idx="542">
                  <c:v>10.86</c:v>
                </c:pt>
                <c:pt idx="543">
                  <c:v>10.88</c:v>
                </c:pt>
                <c:pt idx="544">
                  <c:v>10.9</c:v>
                </c:pt>
                <c:pt idx="545">
                  <c:v>10.92</c:v>
                </c:pt>
                <c:pt idx="546">
                  <c:v>10.94</c:v>
                </c:pt>
                <c:pt idx="547">
                  <c:v>10.96</c:v>
                </c:pt>
                <c:pt idx="548">
                  <c:v>10.98</c:v>
                </c:pt>
                <c:pt idx="549">
                  <c:v>11</c:v>
                </c:pt>
                <c:pt idx="550">
                  <c:v>11.02</c:v>
                </c:pt>
                <c:pt idx="551">
                  <c:v>11.04</c:v>
                </c:pt>
                <c:pt idx="552">
                  <c:v>11.06</c:v>
                </c:pt>
                <c:pt idx="553">
                  <c:v>11.08</c:v>
                </c:pt>
                <c:pt idx="554">
                  <c:v>11.1</c:v>
                </c:pt>
                <c:pt idx="555">
                  <c:v>11.12</c:v>
                </c:pt>
                <c:pt idx="556">
                  <c:v>11.14</c:v>
                </c:pt>
                <c:pt idx="557">
                  <c:v>11.16</c:v>
                </c:pt>
                <c:pt idx="558">
                  <c:v>11.18</c:v>
                </c:pt>
                <c:pt idx="559">
                  <c:v>11.2</c:v>
                </c:pt>
                <c:pt idx="560">
                  <c:v>11.22</c:v>
                </c:pt>
                <c:pt idx="561">
                  <c:v>11.24</c:v>
                </c:pt>
                <c:pt idx="562">
                  <c:v>11.26</c:v>
                </c:pt>
                <c:pt idx="563">
                  <c:v>11.28</c:v>
                </c:pt>
                <c:pt idx="564">
                  <c:v>11.3</c:v>
                </c:pt>
                <c:pt idx="565">
                  <c:v>11.32</c:v>
                </c:pt>
                <c:pt idx="566">
                  <c:v>11.34</c:v>
                </c:pt>
                <c:pt idx="567">
                  <c:v>11.36</c:v>
                </c:pt>
                <c:pt idx="568">
                  <c:v>11.38</c:v>
                </c:pt>
                <c:pt idx="569">
                  <c:v>11.4</c:v>
                </c:pt>
                <c:pt idx="570">
                  <c:v>11.42</c:v>
                </c:pt>
                <c:pt idx="571">
                  <c:v>11.44</c:v>
                </c:pt>
                <c:pt idx="572">
                  <c:v>11.46</c:v>
                </c:pt>
                <c:pt idx="573">
                  <c:v>11.48</c:v>
                </c:pt>
                <c:pt idx="574">
                  <c:v>11.5</c:v>
                </c:pt>
                <c:pt idx="575">
                  <c:v>11.52</c:v>
                </c:pt>
                <c:pt idx="576">
                  <c:v>11.54</c:v>
                </c:pt>
                <c:pt idx="577">
                  <c:v>11.56</c:v>
                </c:pt>
                <c:pt idx="578">
                  <c:v>11.58</c:v>
                </c:pt>
                <c:pt idx="579">
                  <c:v>11.6</c:v>
                </c:pt>
                <c:pt idx="580">
                  <c:v>11.62</c:v>
                </c:pt>
                <c:pt idx="581">
                  <c:v>11.64</c:v>
                </c:pt>
                <c:pt idx="582">
                  <c:v>11.66</c:v>
                </c:pt>
                <c:pt idx="583">
                  <c:v>11.68</c:v>
                </c:pt>
                <c:pt idx="584">
                  <c:v>11.7</c:v>
                </c:pt>
                <c:pt idx="585">
                  <c:v>11.72</c:v>
                </c:pt>
                <c:pt idx="586">
                  <c:v>11.74</c:v>
                </c:pt>
                <c:pt idx="587">
                  <c:v>11.76</c:v>
                </c:pt>
                <c:pt idx="588">
                  <c:v>11.78</c:v>
                </c:pt>
                <c:pt idx="589">
                  <c:v>11.8</c:v>
                </c:pt>
                <c:pt idx="590">
                  <c:v>11.82</c:v>
                </c:pt>
                <c:pt idx="591">
                  <c:v>11.84</c:v>
                </c:pt>
                <c:pt idx="592">
                  <c:v>11.86</c:v>
                </c:pt>
                <c:pt idx="593">
                  <c:v>11.88</c:v>
                </c:pt>
                <c:pt idx="594">
                  <c:v>11.9</c:v>
                </c:pt>
                <c:pt idx="595">
                  <c:v>11.92</c:v>
                </c:pt>
                <c:pt idx="596">
                  <c:v>11.94</c:v>
                </c:pt>
                <c:pt idx="597">
                  <c:v>11.96</c:v>
                </c:pt>
                <c:pt idx="598">
                  <c:v>11.98</c:v>
                </c:pt>
                <c:pt idx="599">
                  <c:v>12</c:v>
                </c:pt>
                <c:pt idx="600">
                  <c:v>12.02</c:v>
                </c:pt>
                <c:pt idx="601">
                  <c:v>12.04</c:v>
                </c:pt>
                <c:pt idx="602">
                  <c:v>12.06</c:v>
                </c:pt>
                <c:pt idx="603">
                  <c:v>12.08</c:v>
                </c:pt>
                <c:pt idx="604">
                  <c:v>12.1</c:v>
                </c:pt>
                <c:pt idx="605">
                  <c:v>12.12</c:v>
                </c:pt>
                <c:pt idx="606">
                  <c:v>12.14</c:v>
                </c:pt>
                <c:pt idx="607">
                  <c:v>12.16</c:v>
                </c:pt>
                <c:pt idx="608">
                  <c:v>12.18</c:v>
                </c:pt>
                <c:pt idx="609">
                  <c:v>12.2</c:v>
                </c:pt>
                <c:pt idx="610">
                  <c:v>12.22</c:v>
                </c:pt>
                <c:pt idx="611">
                  <c:v>12.24</c:v>
                </c:pt>
                <c:pt idx="612">
                  <c:v>12.26</c:v>
                </c:pt>
                <c:pt idx="613">
                  <c:v>12.28</c:v>
                </c:pt>
                <c:pt idx="614">
                  <c:v>12.3</c:v>
                </c:pt>
                <c:pt idx="615">
                  <c:v>12.32</c:v>
                </c:pt>
                <c:pt idx="616">
                  <c:v>12.34</c:v>
                </c:pt>
                <c:pt idx="617">
                  <c:v>12.36</c:v>
                </c:pt>
                <c:pt idx="618">
                  <c:v>12.38</c:v>
                </c:pt>
                <c:pt idx="619">
                  <c:v>12.4</c:v>
                </c:pt>
                <c:pt idx="620">
                  <c:v>12.42</c:v>
                </c:pt>
                <c:pt idx="621">
                  <c:v>12.44</c:v>
                </c:pt>
                <c:pt idx="622">
                  <c:v>12.46</c:v>
                </c:pt>
                <c:pt idx="623">
                  <c:v>12.48</c:v>
                </c:pt>
                <c:pt idx="624">
                  <c:v>12.5</c:v>
                </c:pt>
                <c:pt idx="625">
                  <c:v>12.52</c:v>
                </c:pt>
                <c:pt idx="626">
                  <c:v>12.54</c:v>
                </c:pt>
                <c:pt idx="627">
                  <c:v>12.56</c:v>
                </c:pt>
                <c:pt idx="628">
                  <c:v>12.58</c:v>
                </c:pt>
                <c:pt idx="629">
                  <c:v>12.6</c:v>
                </c:pt>
                <c:pt idx="630">
                  <c:v>12.62</c:v>
                </c:pt>
                <c:pt idx="631">
                  <c:v>12.64</c:v>
                </c:pt>
                <c:pt idx="632">
                  <c:v>12.66</c:v>
                </c:pt>
                <c:pt idx="633">
                  <c:v>12.68</c:v>
                </c:pt>
                <c:pt idx="634">
                  <c:v>12.7</c:v>
                </c:pt>
                <c:pt idx="635">
                  <c:v>12.72</c:v>
                </c:pt>
                <c:pt idx="636">
                  <c:v>12.74</c:v>
                </c:pt>
                <c:pt idx="637">
                  <c:v>12.76</c:v>
                </c:pt>
                <c:pt idx="638">
                  <c:v>12.78</c:v>
                </c:pt>
                <c:pt idx="639">
                  <c:v>12.8</c:v>
                </c:pt>
                <c:pt idx="640">
                  <c:v>12.82</c:v>
                </c:pt>
                <c:pt idx="641">
                  <c:v>12.84</c:v>
                </c:pt>
                <c:pt idx="642">
                  <c:v>12.86</c:v>
                </c:pt>
                <c:pt idx="643">
                  <c:v>12.88</c:v>
                </c:pt>
                <c:pt idx="644">
                  <c:v>12.9</c:v>
                </c:pt>
                <c:pt idx="645">
                  <c:v>12.92</c:v>
                </c:pt>
                <c:pt idx="646">
                  <c:v>12.94</c:v>
                </c:pt>
                <c:pt idx="647">
                  <c:v>12.96</c:v>
                </c:pt>
                <c:pt idx="648">
                  <c:v>12.98</c:v>
                </c:pt>
                <c:pt idx="649">
                  <c:v>13</c:v>
                </c:pt>
                <c:pt idx="650">
                  <c:v>13.02</c:v>
                </c:pt>
                <c:pt idx="651">
                  <c:v>13.04</c:v>
                </c:pt>
                <c:pt idx="652">
                  <c:v>13.06</c:v>
                </c:pt>
                <c:pt idx="653">
                  <c:v>13.08</c:v>
                </c:pt>
                <c:pt idx="654">
                  <c:v>13.1</c:v>
                </c:pt>
                <c:pt idx="655">
                  <c:v>13.12</c:v>
                </c:pt>
                <c:pt idx="656">
                  <c:v>13.14</c:v>
                </c:pt>
                <c:pt idx="657">
                  <c:v>13.16</c:v>
                </c:pt>
                <c:pt idx="658">
                  <c:v>13.18</c:v>
                </c:pt>
                <c:pt idx="659">
                  <c:v>13.2</c:v>
                </c:pt>
                <c:pt idx="660">
                  <c:v>13.22</c:v>
                </c:pt>
                <c:pt idx="661">
                  <c:v>13.24</c:v>
                </c:pt>
                <c:pt idx="662">
                  <c:v>13.26</c:v>
                </c:pt>
                <c:pt idx="663">
                  <c:v>13.28</c:v>
                </c:pt>
                <c:pt idx="664">
                  <c:v>13.3</c:v>
                </c:pt>
                <c:pt idx="665">
                  <c:v>13.32</c:v>
                </c:pt>
                <c:pt idx="666">
                  <c:v>13.34</c:v>
                </c:pt>
                <c:pt idx="667">
                  <c:v>13.36</c:v>
                </c:pt>
                <c:pt idx="668">
                  <c:v>13.38</c:v>
                </c:pt>
                <c:pt idx="669">
                  <c:v>13.4</c:v>
                </c:pt>
                <c:pt idx="670">
                  <c:v>13.42</c:v>
                </c:pt>
                <c:pt idx="671">
                  <c:v>13.44</c:v>
                </c:pt>
                <c:pt idx="672">
                  <c:v>13.46</c:v>
                </c:pt>
                <c:pt idx="673">
                  <c:v>13.48</c:v>
                </c:pt>
                <c:pt idx="674">
                  <c:v>13.5</c:v>
                </c:pt>
                <c:pt idx="675">
                  <c:v>13.52</c:v>
                </c:pt>
                <c:pt idx="676">
                  <c:v>13.54</c:v>
                </c:pt>
                <c:pt idx="677">
                  <c:v>13.56</c:v>
                </c:pt>
                <c:pt idx="678">
                  <c:v>13.58</c:v>
                </c:pt>
                <c:pt idx="679">
                  <c:v>13.6</c:v>
                </c:pt>
                <c:pt idx="680">
                  <c:v>13.62</c:v>
                </c:pt>
                <c:pt idx="681">
                  <c:v>13.64</c:v>
                </c:pt>
                <c:pt idx="682">
                  <c:v>13.66</c:v>
                </c:pt>
                <c:pt idx="683">
                  <c:v>13.68</c:v>
                </c:pt>
                <c:pt idx="684">
                  <c:v>13.7</c:v>
                </c:pt>
                <c:pt idx="685">
                  <c:v>13.72</c:v>
                </c:pt>
                <c:pt idx="686">
                  <c:v>13.74</c:v>
                </c:pt>
                <c:pt idx="687">
                  <c:v>13.76</c:v>
                </c:pt>
                <c:pt idx="688">
                  <c:v>13.78</c:v>
                </c:pt>
                <c:pt idx="689">
                  <c:v>13.8</c:v>
                </c:pt>
                <c:pt idx="690">
                  <c:v>13.82</c:v>
                </c:pt>
                <c:pt idx="691">
                  <c:v>13.84</c:v>
                </c:pt>
                <c:pt idx="692">
                  <c:v>13.86</c:v>
                </c:pt>
                <c:pt idx="693">
                  <c:v>13.88</c:v>
                </c:pt>
                <c:pt idx="694">
                  <c:v>13.9</c:v>
                </c:pt>
                <c:pt idx="695">
                  <c:v>13.92</c:v>
                </c:pt>
                <c:pt idx="696">
                  <c:v>13.94</c:v>
                </c:pt>
                <c:pt idx="697">
                  <c:v>13.96</c:v>
                </c:pt>
                <c:pt idx="698">
                  <c:v>13.98</c:v>
                </c:pt>
                <c:pt idx="699">
                  <c:v>14</c:v>
                </c:pt>
                <c:pt idx="700">
                  <c:v>14.02</c:v>
                </c:pt>
                <c:pt idx="701">
                  <c:v>14.04</c:v>
                </c:pt>
                <c:pt idx="702">
                  <c:v>14.06</c:v>
                </c:pt>
                <c:pt idx="703">
                  <c:v>14.08</c:v>
                </c:pt>
                <c:pt idx="704">
                  <c:v>14.1</c:v>
                </c:pt>
                <c:pt idx="705">
                  <c:v>14.12</c:v>
                </c:pt>
                <c:pt idx="706">
                  <c:v>14.14</c:v>
                </c:pt>
                <c:pt idx="707">
                  <c:v>14.16</c:v>
                </c:pt>
                <c:pt idx="708">
                  <c:v>14.18</c:v>
                </c:pt>
                <c:pt idx="709">
                  <c:v>14.2</c:v>
                </c:pt>
                <c:pt idx="710">
                  <c:v>14.22</c:v>
                </c:pt>
                <c:pt idx="711">
                  <c:v>14.24</c:v>
                </c:pt>
                <c:pt idx="712">
                  <c:v>14.26</c:v>
                </c:pt>
                <c:pt idx="713">
                  <c:v>14.28</c:v>
                </c:pt>
                <c:pt idx="714">
                  <c:v>14.3</c:v>
                </c:pt>
                <c:pt idx="715">
                  <c:v>14.32</c:v>
                </c:pt>
                <c:pt idx="716">
                  <c:v>14.34</c:v>
                </c:pt>
                <c:pt idx="717">
                  <c:v>14.36</c:v>
                </c:pt>
                <c:pt idx="718">
                  <c:v>14.38</c:v>
                </c:pt>
                <c:pt idx="719">
                  <c:v>14.4</c:v>
                </c:pt>
                <c:pt idx="720">
                  <c:v>14.42</c:v>
                </c:pt>
                <c:pt idx="721">
                  <c:v>14.44</c:v>
                </c:pt>
                <c:pt idx="722">
                  <c:v>14.46</c:v>
                </c:pt>
                <c:pt idx="723">
                  <c:v>14.48</c:v>
                </c:pt>
                <c:pt idx="724">
                  <c:v>14.5</c:v>
                </c:pt>
                <c:pt idx="725">
                  <c:v>14.52</c:v>
                </c:pt>
                <c:pt idx="726">
                  <c:v>14.54</c:v>
                </c:pt>
                <c:pt idx="727">
                  <c:v>14.56</c:v>
                </c:pt>
                <c:pt idx="728">
                  <c:v>14.58</c:v>
                </c:pt>
                <c:pt idx="729">
                  <c:v>14.6</c:v>
                </c:pt>
                <c:pt idx="730">
                  <c:v>14.62</c:v>
                </c:pt>
                <c:pt idx="731">
                  <c:v>14.64</c:v>
                </c:pt>
                <c:pt idx="732">
                  <c:v>14.66</c:v>
                </c:pt>
                <c:pt idx="733">
                  <c:v>14.68</c:v>
                </c:pt>
                <c:pt idx="734">
                  <c:v>14.7</c:v>
                </c:pt>
                <c:pt idx="735">
                  <c:v>14.72</c:v>
                </c:pt>
                <c:pt idx="736">
                  <c:v>14.74</c:v>
                </c:pt>
                <c:pt idx="737">
                  <c:v>14.76</c:v>
                </c:pt>
                <c:pt idx="738">
                  <c:v>14.78</c:v>
                </c:pt>
                <c:pt idx="739">
                  <c:v>14.8</c:v>
                </c:pt>
                <c:pt idx="740">
                  <c:v>14.82</c:v>
                </c:pt>
                <c:pt idx="741">
                  <c:v>14.84</c:v>
                </c:pt>
                <c:pt idx="742">
                  <c:v>14.86</c:v>
                </c:pt>
                <c:pt idx="743">
                  <c:v>14.88</c:v>
                </c:pt>
                <c:pt idx="744">
                  <c:v>14.9</c:v>
                </c:pt>
                <c:pt idx="745">
                  <c:v>14.92</c:v>
                </c:pt>
                <c:pt idx="746">
                  <c:v>14.94</c:v>
                </c:pt>
                <c:pt idx="747">
                  <c:v>14.96</c:v>
                </c:pt>
                <c:pt idx="748">
                  <c:v>14.98</c:v>
                </c:pt>
                <c:pt idx="749">
                  <c:v>15</c:v>
                </c:pt>
              </c:numCache>
            </c:numRef>
          </c:xVal>
          <c:yVal>
            <c:numRef>
              <c:f>'U Model'!$C$4:$C$1003</c:f>
              <c:numCache>
                <c:formatCode>0.00</c:formatCode>
                <c:ptCount val="1000"/>
                <c:pt idx="0">
                  <c:v>-9.0560000000000002E-2</c:v>
                </c:pt>
                <c:pt idx="1">
                  <c:v>-9.0700000000000003E-2</c:v>
                </c:pt>
                <c:pt idx="2">
                  <c:v>-9.1069999999999998E-2</c:v>
                </c:pt>
                <c:pt idx="3">
                  <c:v>-9.1300000000000006E-2</c:v>
                </c:pt>
                <c:pt idx="4">
                  <c:v>-9.0819999999999998E-2</c:v>
                </c:pt>
                <c:pt idx="5">
                  <c:v>-8.9330000000000007E-2</c:v>
                </c:pt>
                <c:pt idx="6">
                  <c:v>-8.7129999999999999E-2</c:v>
                </c:pt>
                <c:pt idx="7">
                  <c:v>-8.4620000000000001E-2</c:v>
                </c:pt>
                <c:pt idx="8">
                  <c:v>-8.1729999999999997E-2</c:v>
                </c:pt>
                <c:pt idx="9">
                  <c:v>-7.8810000000000005E-2</c:v>
                </c:pt>
                <c:pt idx="10">
                  <c:v>-7.6910000000000006E-2</c:v>
                </c:pt>
                <c:pt idx="11">
                  <c:v>-7.6050000000000006E-2</c:v>
                </c:pt>
                <c:pt idx="12">
                  <c:v>-7.4560000000000001E-2</c:v>
                </c:pt>
                <c:pt idx="13">
                  <c:v>-7.0980000000000001E-2</c:v>
                </c:pt>
                <c:pt idx="14">
                  <c:v>-6.5310000000000007E-2</c:v>
                </c:pt>
                <c:pt idx="15">
                  <c:v>-5.815E-2</c:v>
                </c:pt>
                <c:pt idx="16">
                  <c:v>-4.9689999999999998E-2</c:v>
                </c:pt>
                <c:pt idx="17">
                  <c:v>-4.054E-2</c:v>
                </c:pt>
                <c:pt idx="18">
                  <c:v>-3.1570000000000001E-2</c:v>
                </c:pt>
                <c:pt idx="19">
                  <c:v>-2.2589999999999999E-2</c:v>
                </c:pt>
                <c:pt idx="20">
                  <c:v>-1.217E-2</c:v>
                </c:pt>
                <c:pt idx="21">
                  <c:v>1.08E-3</c:v>
                </c:pt>
                <c:pt idx="22">
                  <c:v>1.6039999999999999E-2</c:v>
                </c:pt>
                <c:pt idx="23">
                  <c:v>3.007E-2</c:v>
                </c:pt>
                <c:pt idx="24">
                  <c:v>4.1869999999999997E-2</c:v>
                </c:pt>
                <c:pt idx="25">
                  <c:v>5.0799999999999998E-2</c:v>
                </c:pt>
                <c:pt idx="26">
                  <c:v>5.5109999999999999E-2</c:v>
                </c:pt>
                <c:pt idx="27">
                  <c:v>5.3350000000000002E-2</c:v>
                </c:pt>
                <c:pt idx="28">
                  <c:v>4.6449999999999998E-2</c:v>
                </c:pt>
                <c:pt idx="29">
                  <c:v>3.5049999999999998E-2</c:v>
                </c:pt>
                <c:pt idx="30">
                  <c:v>2.0330000000000001E-2</c:v>
                </c:pt>
                <c:pt idx="31">
                  <c:v>5.3E-3</c:v>
                </c:pt>
                <c:pt idx="32">
                  <c:v>-9.0699999999999999E-3</c:v>
                </c:pt>
                <c:pt idx="33">
                  <c:v>-2.656E-2</c:v>
                </c:pt>
                <c:pt idx="34">
                  <c:v>-5.0849999999999999E-2</c:v>
                </c:pt>
                <c:pt idx="35">
                  <c:v>-7.8329999999999997E-2</c:v>
                </c:pt>
                <c:pt idx="36">
                  <c:v>-0.1052</c:v>
                </c:pt>
                <c:pt idx="37">
                  <c:v>-0.13350000000000001</c:v>
                </c:pt>
                <c:pt idx="38">
                  <c:v>-0.1666</c:v>
                </c:pt>
                <c:pt idx="39">
                  <c:v>-0.20749999999999999</c:v>
                </c:pt>
                <c:pt idx="40">
                  <c:v>-0.25969999999999999</c:v>
                </c:pt>
                <c:pt idx="41">
                  <c:v>-0.32340000000000002</c:v>
                </c:pt>
                <c:pt idx="42">
                  <c:v>-0.3931</c:v>
                </c:pt>
                <c:pt idx="43">
                  <c:v>-0.46279999999999999</c:v>
                </c:pt>
                <c:pt idx="44">
                  <c:v>-0.53039999999999998</c:v>
                </c:pt>
                <c:pt idx="45">
                  <c:v>-0.59719999999999995</c:v>
                </c:pt>
                <c:pt idx="46">
                  <c:v>-0.66679999999999995</c:v>
                </c:pt>
                <c:pt idx="47">
                  <c:v>-0.73429999999999995</c:v>
                </c:pt>
                <c:pt idx="48">
                  <c:v>-0.78600000000000003</c:v>
                </c:pt>
                <c:pt idx="49">
                  <c:v>-0.81559999999999999</c:v>
                </c:pt>
                <c:pt idx="50">
                  <c:v>-0.82479999999999998</c:v>
                </c:pt>
                <c:pt idx="51">
                  <c:v>-0.81679999999999997</c:v>
                </c:pt>
                <c:pt idx="52">
                  <c:v>-0.79430000000000001</c:v>
                </c:pt>
                <c:pt idx="53">
                  <c:v>-0.75880000000000003</c:v>
                </c:pt>
                <c:pt idx="54">
                  <c:v>-0.70899999999999996</c:v>
                </c:pt>
                <c:pt idx="55">
                  <c:v>-0.63839999999999997</c:v>
                </c:pt>
                <c:pt idx="56">
                  <c:v>-0.54359999999999997</c:v>
                </c:pt>
                <c:pt idx="57">
                  <c:v>-0.42720000000000002</c:v>
                </c:pt>
                <c:pt idx="58">
                  <c:v>-0.29599999999999999</c:v>
                </c:pt>
                <c:pt idx="59">
                  <c:v>-0.15909999999999999</c:v>
                </c:pt>
                <c:pt idx="60">
                  <c:v>-2.2710000000000001E-2</c:v>
                </c:pt>
                <c:pt idx="61">
                  <c:v>0.1132</c:v>
                </c:pt>
                <c:pt idx="62">
                  <c:v>0.25</c:v>
                </c:pt>
                <c:pt idx="63">
                  <c:v>0.38590000000000002</c:v>
                </c:pt>
                <c:pt idx="64">
                  <c:v>0.51780000000000004</c:v>
                </c:pt>
                <c:pt idx="65">
                  <c:v>0.64290000000000003</c:v>
                </c:pt>
                <c:pt idx="66">
                  <c:v>0.75849999999999995</c:v>
                </c:pt>
                <c:pt idx="67">
                  <c:v>0.86339999999999995</c:v>
                </c:pt>
                <c:pt idx="68">
                  <c:v>0.95820000000000005</c:v>
                </c:pt>
                <c:pt idx="69">
                  <c:v>1.046</c:v>
                </c:pt>
                <c:pt idx="70">
                  <c:v>1.1299999999999999</c:v>
                </c:pt>
                <c:pt idx="71">
                  <c:v>1.2090000000000001</c:v>
                </c:pt>
                <c:pt idx="72">
                  <c:v>1.266</c:v>
                </c:pt>
                <c:pt idx="73">
                  <c:v>1.2909999999999999</c:v>
                </c:pt>
                <c:pt idx="74">
                  <c:v>1.2889999999999999</c:v>
                </c:pt>
                <c:pt idx="75">
                  <c:v>1.2729999999999999</c:v>
                </c:pt>
                <c:pt idx="76">
                  <c:v>1.2490000000000001</c:v>
                </c:pt>
                <c:pt idx="77">
                  <c:v>1.212</c:v>
                </c:pt>
                <c:pt idx="78">
                  <c:v>1.153</c:v>
                </c:pt>
                <c:pt idx="79">
                  <c:v>1.0760000000000001</c:v>
                </c:pt>
                <c:pt idx="80">
                  <c:v>0.98929999999999996</c:v>
                </c:pt>
                <c:pt idx="81">
                  <c:v>0.89800000000000002</c:v>
                </c:pt>
                <c:pt idx="82">
                  <c:v>0.80379999999999996</c:v>
                </c:pt>
                <c:pt idx="83">
                  <c:v>0.70450000000000002</c:v>
                </c:pt>
                <c:pt idx="84">
                  <c:v>0.60009999999999997</c:v>
                </c:pt>
                <c:pt idx="85">
                  <c:v>0.49059999999999998</c:v>
                </c:pt>
                <c:pt idx="86">
                  <c:v>0.37369999999999998</c:v>
                </c:pt>
                <c:pt idx="87">
                  <c:v>0.2495</c:v>
                </c:pt>
                <c:pt idx="88">
                  <c:v>0.1173</c:v>
                </c:pt>
                <c:pt idx="89">
                  <c:v>-2.307E-2</c:v>
                </c:pt>
                <c:pt idx="90">
                  <c:v>-0.1716</c:v>
                </c:pt>
                <c:pt idx="91">
                  <c:v>-0.32879999999999998</c:v>
                </c:pt>
                <c:pt idx="92">
                  <c:v>-0.4859</c:v>
                </c:pt>
                <c:pt idx="93">
                  <c:v>-0.63229999999999997</c:v>
                </c:pt>
                <c:pt idx="94">
                  <c:v>-0.76280000000000003</c:v>
                </c:pt>
                <c:pt idx="95">
                  <c:v>-0.88339999999999996</c:v>
                </c:pt>
                <c:pt idx="96">
                  <c:v>-1.008</c:v>
                </c:pt>
                <c:pt idx="97">
                  <c:v>-1.137</c:v>
                </c:pt>
                <c:pt idx="98">
                  <c:v>-1.264</c:v>
                </c:pt>
                <c:pt idx="99">
                  <c:v>-1.387</c:v>
                </c:pt>
                <c:pt idx="100">
                  <c:v>-1.5029999999999999</c:v>
                </c:pt>
                <c:pt idx="101">
                  <c:v>-1.611</c:v>
                </c:pt>
                <c:pt idx="102">
                  <c:v>-1.704</c:v>
                </c:pt>
                <c:pt idx="103">
                  <c:v>-1.7729999999999999</c:v>
                </c:pt>
                <c:pt idx="104">
                  <c:v>-1.8140000000000001</c:v>
                </c:pt>
                <c:pt idx="105">
                  <c:v>-1.83</c:v>
                </c:pt>
                <c:pt idx="106">
                  <c:v>-1.8220000000000001</c:v>
                </c:pt>
                <c:pt idx="107">
                  <c:v>-1.788</c:v>
                </c:pt>
                <c:pt idx="108">
                  <c:v>-1.728</c:v>
                </c:pt>
                <c:pt idx="109">
                  <c:v>-1.6439999999999999</c:v>
                </c:pt>
                <c:pt idx="110">
                  <c:v>-1.54</c:v>
                </c:pt>
                <c:pt idx="111">
                  <c:v>-1.421</c:v>
                </c:pt>
                <c:pt idx="112">
                  <c:v>-1.294</c:v>
                </c:pt>
                <c:pt idx="113">
                  <c:v>-1.161</c:v>
                </c:pt>
                <c:pt idx="114">
                  <c:v>-1.0209999999999999</c:v>
                </c:pt>
                <c:pt idx="115">
                  <c:v>-0.871</c:v>
                </c:pt>
                <c:pt idx="116">
                  <c:v>-0.7137</c:v>
                </c:pt>
                <c:pt idx="117">
                  <c:v>-0.55800000000000005</c:v>
                </c:pt>
                <c:pt idx="118">
                  <c:v>-0.41120000000000001</c:v>
                </c:pt>
                <c:pt idx="119">
                  <c:v>-0.27600000000000002</c:v>
                </c:pt>
                <c:pt idx="120">
                  <c:v>-0.1547</c:v>
                </c:pt>
                <c:pt idx="121">
                  <c:v>-4.718E-2</c:v>
                </c:pt>
                <c:pt idx="122">
                  <c:v>5.3789999999999998E-2</c:v>
                </c:pt>
                <c:pt idx="123">
                  <c:v>0.15310000000000001</c:v>
                </c:pt>
                <c:pt idx="124">
                  <c:v>0.24440000000000001</c:v>
                </c:pt>
                <c:pt idx="125">
                  <c:v>0.31719999999999998</c:v>
                </c:pt>
                <c:pt idx="126">
                  <c:v>0.375</c:v>
                </c:pt>
                <c:pt idx="127">
                  <c:v>0.43419999999999997</c:v>
                </c:pt>
                <c:pt idx="128">
                  <c:v>0.50249999999999995</c:v>
                </c:pt>
                <c:pt idx="129">
                  <c:v>0.5736</c:v>
                </c:pt>
                <c:pt idx="130">
                  <c:v>0.64249999999999996</c:v>
                </c:pt>
                <c:pt idx="131">
                  <c:v>0.7137</c:v>
                </c:pt>
                <c:pt idx="132">
                  <c:v>0.78910000000000002</c:v>
                </c:pt>
                <c:pt idx="133">
                  <c:v>0.85670000000000002</c:v>
                </c:pt>
                <c:pt idx="134">
                  <c:v>0.90790000000000004</c:v>
                </c:pt>
                <c:pt idx="135">
                  <c:v>0.95450000000000002</c:v>
                </c:pt>
                <c:pt idx="136">
                  <c:v>1.0149999999999999</c:v>
                </c:pt>
                <c:pt idx="137">
                  <c:v>1.0900000000000001</c:v>
                </c:pt>
                <c:pt idx="138">
                  <c:v>1.161</c:v>
                </c:pt>
                <c:pt idx="139">
                  <c:v>1.216</c:v>
                </c:pt>
                <c:pt idx="140">
                  <c:v>1.256</c:v>
                </c:pt>
                <c:pt idx="141">
                  <c:v>1.284</c:v>
                </c:pt>
                <c:pt idx="142">
                  <c:v>1.2889999999999999</c:v>
                </c:pt>
                <c:pt idx="143">
                  <c:v>1.264</c:v>
                </c:pt>
                <c:pt idx="144">
                  <c:v>1.216</c:v>
                </c:pt>
                <c:pt idx="145">
                  <c:v>1.157</c:v>
                </c:pt>
                <c:pt idx="146">
                  <c:v>1.089</c:v>
                </c:pt>
                <c:pt idx="147">
                  <c:v>0.99070000000000003</c:v>
                </c:pt>
                <c:pt idx="148">
                  <c:v>0.84989999999999999</c:v>
                </c:pt>
                <c:pt idx="149">
                  <c:v>0.67549999999999999</c:v>
                </c:pt>
                <c:pt idx="150">
                  <c:v>0.47799999999999998</c:v>
                </c:pt>
                <c:pt idx="151">
                  <c:v>0.251</c:v>
                </c:pt>
                <c:pt idx="152">
                  <c:v>-1.7389999999999999E-2</c:v>
                </c:pt>
                <c:pt idx="153">
                  <c:v>-0.32100000000000001</c:v>
                </c:pt>
                <c:pt idx="154">
                  <c:v>-0.63590000000000002</c:v>
                </c:pt>
                <c:pt idx="155">
                  <c:v>-0.94550000000000001</c:v>
                </c:pt>
                <c:pt idx="156">
                  <c:v>-1.2509999999999999</c:v>
                </c:pt>
                <c:pt idx="157">
                  <c:v>-1.556</c:v>
                </c:pt>
                <c:pt idx="158">
                  <c:v>-1.8560000000000001</c:v>
                </c:pt>
                <c:pt idx="159">
                  <c:v>-2.141</c:v>
                </c:pt>
                <c:pt idx="160">
                  <c:v>-2.4119999999999999</c:v>
                </c:pt>
                <c:pt idx="161">
                  <c:v>-2.68</c:v>
                </c:pt>
                <c:pt idx="162">
                  <c:v>-2.9620000000000002</c:v>
                </c:pt>
                <c:pt idx="163">
                  <c:v>-3.2789999999999999</c:v>
                </c:pt>
                <c:pt idx="164">
                  <c:v>-3.6440000000000001</c:v>
                </c:pt>
                <c:pt idx="165">
                  <c:v>-4.069</c:v>
                </c:pt>
                <c:pt idx="166">
                  <c:v>-4.5679999999999996</c:v>
                </c:pt>
                <c:pt idx="167">
                  <c:v>-5.1550000000000002</c:v>
                </c:pt>
                <c:pt idx="168">
                  <c:v>-5.8419999999999996</c:v>
                </c:pt>
                <c:pt idx="169">
                  <c:v>-6.64</c:v>
                </c:pt>
                <c:pt idx="170">
                  <c:v>-7.5430000000000001</c:v>
                </c:pt>
                <c:pt idx="171">
                  <c:v>-8.5150000000000006</c:v>
                </c:pt>
                <c:pt idx="172">
                  <c:v>-9.5050000000000008</c:v>
                </c:pt>
                <c:pt idx="173">
                  <c:v>-10.46</c:v>
                </c:pt>
                <c:pt idx="174">
                  <c:v>-11.34</c:v>
                </c:pt>
                <c:pt idx="175">
                  <c:v>-12.06</c:v>
                </c:pt>
                <c:pt idx="176">
                  <c:v>-12.59</c:v>
                </c:pt>
                <c:pt idx="177">
                  <c:v>-12.88</c:v>
                </c:pt>
                <c:pt idx="178">
                  <c:v>-12.94</c:v>
                </c:pt>
                <c:pt idx="179">
                  <c:v>-12.74</c:v>
                </c:pt>
                <c:pt idx="180">
                  <c:v>-12.29</c:v>
                </c:pt>
                <c:pt idx="181">
                  <c:v>-11.55</c:v>
                </c:pt>
                <c:pt idx="182">
                  <c:v>-10.5</c:v>
                </c:pt>
                <c:pt idx="183">
                  <c:v>-9.1850000000000005</c:v>
                </c:pt>
                <c:pt idx="184">
                  <c:v>-7.6630000000000003</c:v>
                </c:pt>
                <c:pt idx="185">
                  <c:v>-6.0179999999999998</c:v>
                </c:pt>
                <c:pt idx="186">
                  <c:v>-4.3040000000000003</c:v>
                </c:pt>
                <c:pt idx="187">
                  <c:v>-2.5539999999999998</c:v>
                </c:pt>
                <c:pt idx="188">
                  <c:v>-0.79790000000000005</c:v>
                </c:pt>
                <c:pt idx="189">
                  <c:v>0.94289999999999996</c:v>
                </c:pt>
                <c:pt idx="190">
                  <c:v>2.6549999999999998</c:v>
                </c:pt>
                <c:pt idx="191">
                  <c:v>4.3220000000000001</c:v>
                </c:pt>
                <c:pt idx="192">
                  <c:v>5.9249999999999998</c:v>
                </c:pt>
                <c:pt idx="193">
                  <c:v>7.4459999999999997</c:v>
                </c:pt>
                <c:pt idx="194">
                  <c:v>8.8719999999999999</c:v>
                </c:pt>
                <c:pt idx="195">
                  <c:v>10.199999999999999</c:v>
                </c:pt>
                <c:pt idx="196">
                  <c:v>11.44</c:v>
                </c:pt>
                <c:pt idx="197">
                  <c:v>12.57</c:v>
                </c:pt>
                <c:pt idx="198">
                  <c:v>13.58</c:v>
                </c:pt>
                <c:pt idx="199">
                  <c:v>14.46</c:v>
                </c:pt>
                <c:pt idx="200">
                  <c:v>15.2</c:v>
                </c:pt>
                <c:pt idx="201">
                  <c:v>15.79</c:v>
                </c:pt>
                <c:pt idx="202">
                  <c:v>16.22</c:v>
                </c:pt>
                <c:pt idx="203">
                  <c:v>16.489999999999998</c:v>
                </c:pt>
                <c:pt idx="204">
                  <c:v>16.59</c:v>
                </c:pt>
                <c:pt idx="205">
                  <c:v>16.5</c:v>
                </c:pt>
                <c:pt idx="206">
                  <c:v>16.22</c:v>
                </c:pt>
                <c:pt idx="207">
                  <c:v>15.72</c:v>
                </c:pt>
                <c:pt idx="208">
                  <c:v>14.98</c:v>
                </c:pt>
                <c:pt idx="209">
                  <c:v>13.99</c:v>
                </c:pt>
                <c:pt idx="210">
                  <c:v>12.76</c:v>
                </c:pt>
                <c:pt idx="211">
                  <c:v>11.29</c:v>
                </c:pt>
                <c:pt idx="212">
                  <c:v>9.5860000000000003</c:v>
                </c:pt>
                <c:pt idx="213">
                  <c:v>7.6529999999999996</c:v>
                </c:pt>
                <c:pt idx="214">
                  <c:v>5.5129999999999999</c:v>
                </c:pt>
                <c:pt idx="215">
                  <c:v>3.218</c:v>
                </c:pt>
                <c:pt idx="216">
                  <c:v>0.83699999999999997</c:v>
                </c:pt>
                <c:pt idx="217">
                  <c:v>-1.5529999999999999</c:v>
                </c:pt>
                <c:pt idx="218">
                  <c:v>-3.8860000000000001</c:v>
                </c:pt>
                <c:pt idx="219">
                  <c:v>-6.1139999999999999</c:v>
                </c:pt>
                <c:pt idx="220">
                  <c:v>-8.1999999999999993</c:v>
                </c:pt>
                <c:pt idx="221">
                  <c:v>-10.11</c:v>
                </c:pt>
                <c:pt idx="222">
                  <c:v>-11.8</c:v>
                </c:pt>
                <c:pt idx="223">
                  <c:v>-13.22</c:v>
                </c:pt>
                <c:pt idx="224">
                  <c:v>-14.34</c:v>
                </c:pt>
                <c:pt idx="225">
                  <c:v>-15.1</c:v>
                </c:pt>
                <c:pt idx="226">
                  <c:v>-15.45</c:v>
                </c:pt>
                <c:pt idx="227">
                  <c:v>-15.39</c:v>
                </c:pt>
                <c:pt idx="228">
                  <c:v>-14.9</c:v>
                </c:pt>
                <c:pt idx="229">
                  <c:v>-14.03</c:v>
                </c:pt>
                <c:pt idx="230">
                  <c:v>-12.84</c:v>
                </c:pt>
                <c:pt idx="231">
                  <c:v>-11.41</c:v>
                </c:pt>
                <c:pt idx="232">
                  <c:v>-9.8000000000000007</c:v>
                </c:pt>
                <c:pt idx="233">
                  <c:v>-8.0500000000000007</c:v>
                </c:pt>
                <c:pt idx="234">
                  <c:v>-6.1980000000000004</c:v>
                </c:pt>
                <c:pt idx="235">
                  <c:v>-4.2670000000000003</c:v>
                </c:pt>
                <c:pt idx="236">
                  <c:v>-2.286</c:v>
                </c:pt>
                <c:pt idx="237">
                  <c:v>-0.29160000000000003</c:v>
                </c:pt>
                <c:pt idx="238">
                  <c:v>1.673</c:v>
                </c:pt>
                <c:pt idx="239">
                  <c:v>3.57</c:v>
                </c:pt>
                <c:pt idx="240">
                  <c:v>5.3639999999999999</c:v>
                </c:pt>
                <c:pt idx="241">
                  <c:v>7.032</c:v>
                </c:pt>
                <c:pt idx="242">
                  <c:v>8.5589999999999993</c:v>
                </c:pt>
                <c:pt idx="243">
                  <c:v>9.9359999999999999</c:v>
                </c:pt>
                <c:pt idx="244">
                  <c:v>11.16</c:v>
                </c:pt>
                <c:pt idx="245">
                  <c:v>12.24</c:v>
                </c:pt>
                <c:pt idx="246">
                  <c:v>13.21</c:v>
                </c:pt>
                <c:pt idx="247">
                  <c:v>14.08</c:v>
                </c:pt>
                <c:pt idx="248">
                  <c:v>14.88</c:v>
                </c:pt>
                <c:pt idx="249">
                  <c:v>15.61</c:v>
                </c:pt>
                <c:pt idx="250">
                  <c:v>16.28</c:v>
                </c:pt>
                <c:pt idx="251">
                  <c:v>16.91</c:v>
                </c:pt>
                <c:pt idx="252">
                  <c:v>17.5</c:v>
                </c:pt>
                <c:pt idx="253">
                  <c:v>18.059999999999999</c:v>
                </c:pt>
                <c:pt idx="254">
                  <c:v>18.61</c:v>
                </c:pt>
                <c:pt idx="255">
                  <c:v>19.14</c:v>
                </c:pt>
                <c:pt idx="256">
                  <c:v>19.649999999999999</c:v>
                </c:pt>
                <c:pt idx="257">
                  <c:v>20.12</c:v>
                </c:pt>
                <c:pt idx="258">
                  <c:v>20.51</c:v>
                </c:pt>
                <c:pt idx="259">
                  <c:v>20.82</c:v>
                </c:pt>
                <c:pt idx="260">
                  <c:v>21.04</c:v>
                </c:pt>
                <c:pt idx="261">
                  <c:v>21.18</c:v>
                </c:pt>
                <c:pt idx="262">
                  <c:v>21.25</c:v>
                </c:pt>
                <c:pt idx="263">
                  <c:v>21.27</c:v>
                </c:pt>
                <c:pt idx="264">
                  <c:v>21.27</c:v>
                </c:pt>
                <c:pt idx="265">
                  <c:v>21.23</c:v>
                </c:pt>
                <c:pt idx="266">
                  <c:v>21.14</c:v>
                </c:pt>
                <c:pt idx="267">
                  <c:v>20.99</c:v>
                </c:pt>
                <c:pt idx="268">
                  <c:v>20.77</c:v>
                </c:pt>
                <c:pt idx="269">
                  <c:v>20.45</c:v>
                </c:pt>
                <c:pt idx="270">
                  <c:v>20.03</c:v>
                </c:pt>
                <c:pt idx="271">
                  <c:v>19.5</c:v>
                </c:pt>
                <c:pt idx="272">
                  <c:v>18.829999999999998</c:v>
                </c:pt>
                <c:pt idx="273">
                  <c:v>18</c:v>
                </c:pt>
                <c:pt idx="274">
                  <c:v>17.03</c:v>
                </c:pt>
                <c:pt idx="275">
                  <c:v>15.93</c:v>
                </c:pt>
                <c:pt idx="276">
                  <c:v>14.7</c:v>
                </c:pt>
                <c:pt idx="277">
                  <c:v>13.36</c:v>
                </c:pt>
                <c:pt idx="278">
                  <c:v>11.94</c:v>
                </c:pt>
                <c:pt idx="279">
                  <c:v>10.45</c:v>
                </c:pt>
                <c:pt idx="280">
                  <c:v>8.9049999999999994</c:v>
                </c:pt>
                <c:pt idx="281">
                  <c:v>7.3170000000000002</c:v>
                </c:pt>
                <c:pt idx="282">
                  <c:v>5.6870000000000003</c:v>
                </c:pt>
                <c:pt idx="283">
                  <c:v>4.0229999999999997</c:v>
                </c:pt>
                <c:pt idx="284">
                  <c:v>2.3319999999999999</c:v>
                </c:pt>
                <c:pt idx="285">
                  <c:v>0.61109999999999998</c:v>
                </c:pt>
                <c:pt idx="286">
                  <c:v>-1.139</c:v>
                </c:pt>
                <c:pt idx="287">
                  <c:v>-2.91</c:v>
                </c:pt>
                <c:pt idx="288">
                  <c:v>-4.6870000000000003</c:v>
                </c:pt>
                <c:pt idx="289">
                  <c:v>-6.4569999999999999</c:v>
                </c:pt>
                <c:pt idx="290">
                  <c:v>-8.2210000000000001</c:v>
                </c:pt>
                <c:pt idx="291">
                  <c:v>-9.98</c:v>
                </c:pt>
                <c:pt idx="292">
                  <c:v>-11.72</c:v>
                </c:pt>
                <c:pt idx="293">
                  <c:v>-13.44</c:v>
                </c:pt>
                <c:pt idx="294">
                  <c:v>-15.12</c:v>
                </c:pt>
                <c:pt idx="295">
                  <c:v>-16.739999999999998</c:v>
                </c:pt>
                <c:pt idx="296">
                  <c:v>-18.260000000000002</c:v>
                </c:pt>
                <c:pt idx="297">
                  <c:v>-19.670000000000002</c:v>
                </c:pt>
                <c:pt idx="298">
                  <c:v>-20.98</c:v>
                </c:pt>
                <c:pt idx="299">
                  <c:v>-22.2</c:v>
                </c:pt>
                <c:pt idx="300">
                  <c:v>-23.35</c:v>
                </c:pt>
                <c:pt idx="301">
                  <c:v>-24.43</c:v>
                </c:pt>
                <c:pt idx="302">
                  <c:v>-25.44</c:v>
                </c:pt>
                <c:pt idx="303">
                  <c:v>-26.4</c:v>
                </c:pt>
                <c:pt idx="304">
                  <c:v>-27.3</c:v>
                </c:pt>
                <c:pt idx="305">
                  <c:v>-28.17</c:v>
                </c:pt>
                <c:pt idx="306">
                  <c:v>-29.04</c:v>
                </c:pt>
                <c:pt idx="307">
                  <c:v>-29.95</c:v>
                </c:pt>
                <c:pt idx="308">
                  <c:v>-30.88</c:v>
                </c:pt>
                <c:pt idx="309">
                  <c:v>-31.81</c:v>
                </c:pt>
                <c:pt idx="310">
                  <c:v>-32.729999999999997</c:v>
                </c:pt>
                <c:pt idx="311">
                  <c:v>-33.590000000000003</c:v>
                </c:pt>
                <c:pt idx="312">
                  <c:v>-34.380000000000003</c:v>
                </c:pt>
                <c:pt idx="313">
                  <c:v>-35.06</c:v>
                </c:pt>
                <c:pt idx="314">
                  <c:v>-35.58</c:v>
                </c:pt>
                <c:pt idx="315">
                  <c:v>-35.9</c:v>
                </c:pt>
                <c:pt idx="316">
                  <c:v>-36</c:v>
                </c:pt>
                <c:pt idx="317">
                  <c:v>-35.83</c:v>
                </c:pt>
                <c:pt idx="318">
                  <c:v>-35.380000000000003</c:v>
                </c:pt>
                <c:pt idx="319">
                  <c:v>-34.61</c:v>
                </c:pt>
                <c:pt idx="320">
                  <c:v>-33.5</c:v>
                </c:pt>
                <c:pt idx="321">
                  <c:v>-32.06</c:v>
                </c:pt>
                <c:pt idx="322">
                  <c:v>-30.37</c:v>
                </c:pt>
                <c:pt idx="323">
                  <c:v>-28.52</c:v>
                </c:pt>
                <c:pt idx="324">
                  <c:v>-26.63</c:v>
                </c:pt>
                <c:pt idx="325">
                  <c:v>-24.76</c:v>
                </c:pt>
                <c:pt idx="326">
                  <c:v>-22.94</c:v>
                </c:pt>
                <c:pt idx="327">
                  <c:v>-21.18</c:v>
                </c:pt>
                <c:pt idx="328">
                  <c:v>-19.53</c:v>
                </c:pt>
                <c:pt idx="329">
                  <c:v>-17.97</c:v>
                </c:pt>
                <c:pt idx="330">
                  <c:v>-16.47</c:v>
                </c:pt>
                <c:pt idx="331">
                  <c:v>-14.99</c:v>
                </c:pt>
                <c:pt idx="332">
                  <c:v>-13.49</c:v>
                </c:pt>
                <c:pt idx="333">
                  <c:v>-11.93</c:v>
                </c:pt>
                <c:pt idx="334">
                  <c:v>-10.27</c:v>
                </c:pt>
                <c:pt idx="335">
                  <c:v>-8.5210000000000008</c:v>
                </c:pt>
                <c:pt idx="336">
                  <c:v>-6.6870000000000003</c:v>
                </c:pt>
                <c:pt idx="337">
                  <c:v>-4.8159999999999998</c:v>
                </c:pt>
                <c:pt idx="338">
                  <c:v>-2.96</c:v>
                </c:pt>
                <c:pt idx="339">
                  <c:v>-1.1779999999999999</c:v>
                </c:pt>
                <c:pt idx="340">
                  <c:v>0.47839999999999999</c:v>
                </c:pt>
                <c:pt idx="341">
                  <c:v>1.964</c:v>
                </c:pt>
                <c:pt idx="342">
                  <c:v>3.2360000000000002</c:v>
                </c:pt>
                <c:pt idx="343">
                  <c:v>4.2670000000000003</c:v>
                </c:pt>
                <c:pt idx="344">
                  <c:v>5.0369999999999999</c:v>
                </c:pt>
                <c:pt idx="345">
                  <c:v>5.532</c:v>
                </c:pt>
                <c:pt idx="346">
                  <c:v>5.7480000000000002</c:v>
                </c:pt>
                <c:pt idx="347">
                  <c:v>5.7</c:v>
                </c:pt>
                <c:pt idx="348">
                  <c:v>5.4139999999999997</c:v>
                </c:pt>
                <c:pt idx="349">
                  <c:v>4.9249999999999998</c:v>
                </c:pt>
                <c:pt idx="350">
                  <c:v>4.2649999999999997</c:v>
                </c:pt>
                <c:pt idx="351">
                  <c:v>3.472</c:v>
                </c:pt>
                <c:pt idx="352">
                  <c:v>2.593</c:v>
                </c:pt>
                <c:pt idx="353">
                  <c:v>1.694</c:v>
                </c:pt>
                <c:pt idx="354">
                  <c:v>0.83120000000000005</c:v>
                </c:pt>
                <c:pt idx="355">
                  <c:v>2.632E-2</c:v>
                </c:pt>
                <c:pt idx="356">
                  <c:v>-0.7268</c:v>
                </c:pt>
                <c:pt idx="357">
                  <c:v>-1.4339999999999999</c:v>
                </c:pt>
                <c:pt idx="358">
                  <c:v>-2.0779999999999998</c:v>
                </c:pt>
                <c:pt idx="359">
                  <c:v>-2.6230000000000002</c:v>
                </c:pt>
                <c:pt idx="360">
                  <c:v>-3.0409999999999999</c:v>
                </c:pt>
                <c:pt idx="361">
                  <c:v>-3.335</c:v>
                </c:pt>
                <c:pt idx="362">
                  <c:v>-3.5350000000000001</c:v>
                </c:pt>
                <c:pt idx="363">
                  <c:v>-3.677</c:v>
                </c:pt>
                <c:pt idx="364">
                  <c:v>-3.7810000000000001</c:v>
                </c:pt>
                <c:pt idx="365">
                  <c:v>-3.843</c:v>
                </c:pt>
                <c:pt idx="366">
                  <c:v>-3.8620000000000001</c:v>
                </c:pt>
                <c:pt idx="367">
                  <c:v>-3.835</c:v>
                </c:pt>
                <c:pt idx="368">
                  <c:v>-3.7549999999999999</c:v>
                </c:pt>
                <c:pt idx="369">
                  <c:v>-3.613</c:v>
                </c:pt>
                <c:pt idx="370">
                  <c:v>-3.4049999999999998</c:v>
                </c:pt>
                <c:pt idx="371">
                  <c:v>-3.1240000000000001</c:v>
                </c:pt>
                <c:pt idx="372">
                  <c:v>-2.778</c:v>
                </c:pt>
                <c:pt idx="373">
                  <c:v>-2.3969999999999998</c:v>
                </c:pt>
                <c:pt idx="374">
                  <c:v>-2.0310000000000001</c:v>
                </c:pt>
                <c:pt idx="375">
                  <c:v>-1.718</c:v>
                </c:pt>
                <c:pt idx="376">
                  <c:v>-1.482</c:v>
                </c:pt>
                <c:pt idx="377">
                  <c:v>-1.3480000000000001</c:v>
                </c:pt>
                <c:pt idx="378">
                  <c:v>-1.359</c:v>
                </c:pt>
                <c:pt idx="379">
                  <c:v>-1.5569999999999999</c:v>
                </c:pt>
                <c:pt idx="380">
                  <c:v>-1.9630000000000001</c:v>
                </c:pt>
                <c:pt idx="381">
                  <c:v>-2.5569999999999999</c:v>
                </c:pt>
                <c:pt idx="382">
                  <c:v>-3.2829999999999999</c:v>
                </c:pt>
                <c:pt idx="383">
                  <c:v>-4.07</c:v>
                </c:pt>
                <c:pt idx="384">
                  <c:v>-4.8460000000000001</c:v>
                </c:pt>
                <c:pt idx="385">
                  <c:v>-5.5449999999999999</c:v>
                </c:pt>
                <c:pt idx="386">
                  <c:v>-6.1120000000000001</c:v>
                </c:pt>
                <c:pt idx="387">
                  <c:v>-6.5110000000000001</c:v>
                </c:pt>
                <c:pt idx="388">
                  <c:v>-6.7320000000000002</c:v>
                </c:pt>
                <c:pt idx="389">
                  <c:v>-6.8019999999999996</c:v>
                </c:pt>
                <c:pt idx="390">
                  <c:v>-6.7489999999999997</c:v>
                </c:pt>
                <c:pt idx="391">
                  <c:v>-6.5940000000000003</c:v>
                </c:pt>
                <c:pt idx="392">
                  <c:v>-6.3520000000000003</c:v>
                </c:pt>
                <c:pt idx="393">
                  <c:v>-6.0410000000000004</c:v>
                </c:pt>
                <c:pt idx="394">
                  <c:v>-5.6779999999999999</c:v>
                </c:pt>
                <c:pt idx="395">
                  <c:v>-5.2789999999999999</c:v>
                </c:pt>
                <c:pt idx="396">
                  <c:v>-4.8410000000000002</c:v>
                </c:pt>
                <c:pt idx="397">
                  <c:v>-4.3289999999999997</c:v>
                </c:pt>
                <c:pt idx="398">
                  <c:v>-3.6989999999999998</c:v>
                </c:pt>
                <c:pt idx="399">
                  <c:v>-2.9319999999999999</c:v>
                </c:pt>
                <c:pt idx="400">
                  <c:v>-2.0430000000000001</c:v>
                </c:pt>
                <c:pt idx="401">
                  <c:v>-1.069</c:v>
                </c:pt>
                <c:pt idx="402">
                  <c:v>-4.7199999999999999E-2</c:v>
                </c:pt>
                <c:pt idx="403">
                  <c:v>0.98040000000000005</c:v>
                </c:pt>
                <c:pt idx="404">
                  <c:v>1.9570000000000001</c:v>
                </c:pt>
                <c:pt idx="405">
                  <c:v>2.8239999999999998</c:v>
                </c:pt>
                <c:pt idx="406">
                  <c:v>3.54</c:v>
                </c:pt>
                <c:pt idx="407">
                  <c:v>4.0810000000000004</c:v>
                </c:pt>
                <c:pt idx="408">
                  <c:v>4.4400000000000004</c:v>
                </c:pt>
                <c:pt idx="409">
                  <c:v>4.6150000000000002</c:v>
                </c:pt>
                <c:pt idx="410">
                  <c:v>4.609</c:v>
                </c:pt>
                <c:pt idx="411">
                  <c:v>4.4269999999999996</c:v>
                </c:pt>
                <c:pt idx="412">
                  <c:v>4.077</c:v>
                </c:pt>
                <c:pt idx="413">
                  <c:v>3.569</c:v>
                </c:pt>
                <c:pt idx="414">
                  <c:v>2.9249999999999998</c:v>
                </c:pt>
                <c:pt idx="415">
                  <c:v>2.1829999999999998</c:v>
                </c:pt>
                <c:pt idx="416">
                  <c:v>1.3919999999999999</c:v>
                </c:pt>
                <c:pt idx="417">
                  <c:v>0.60099999999999998</c:v>
                </c:pt>
                <c:pt idx="418">
                  <c:v>-0.1449</c:v>
                </c:pt>
                <c:pt idx="419">
                  <c:v>-0.80740000000000001</c:v>
                </c:pt>
                <c:pt idx="420">
                  <c:v>-1.3640000000000001</c:v>
                </c:pt>
                <c:pt idx="421">
                  <c:v>-1.819</c:v>
                </c:pt>
                <c:pt idx="422">
                  <c:v>-2.1930000000000001</c:v>
                </c:pt>
                <c:pt idx="423">
                  <c:v>-2.5099999999999998</c:v>
                </c:pt>
                <c:pt idx="424">
                  <c:v>-2.7869999999999999</c:v>
                </c:pt>
                <c:pt idx="425">
                  <c:v>-3.0459999999999998</c:v>
                </c:pt>
                <c:pt idx="426">
                  <c:v>-3.2970000000000002</c:v>
                </c:pt>
                <c:pt idx="427">
                  <c:v>-3.532</c:v>
                </c:pt>
                <c:pt idx="428">
                  <c:v>-3.7320000000000002</c:v>
                </c:pt>
                <c:pt idx="429">
                  <c:v>-3.8740000000000001</c:v>
                </c:pt>
                <c:pt idx="430">
                  <c:v>-3.9390000000000001</c:v>
                </c:pt>
                <c:pt idx="431">
                  <c:v>-3.9129999999999998</c:v>
                </c:pt>
                <c:pt idx="432">
                  <c:v>-3.7869999999999999</c:v>
                </c:pt>
                <c:pt idx="433">
                  <c:v>-3.5569999999999999</c:v>
                </c:pt>
                <c:pt idx="434">
                  <c:v>-3.2130000000000001</c:v>
                </c:pt>
                <c:pt idx="435">
                  <c:v>-2.7429999999999999</c:v>
                </c:pt>
                <c:pt idx="436">
                  <c:v>-2.137</c:v>
                </c:pt>
                <c:pt idx="437">
                  <c:v>-1.397</c:v>
                </c:pt>
                <c:pt idx="438">
                  <c:v>-0.53800000000000003</c:v>
                </c:pt>
                <c:pt idx="439">
                  <c:v>0.4163</c:v>
                </c:pt>
                <c:pt idx="440">
                  <c:v>1.4410000000000001</c:v>
                </c:pt>
                <c:pt idx="441">
                  <c:v>2.516</c:v>
                </c:pt>
                <c:pt idx="442">
                  <c:v>3.6280000000000001</c:v>
                </c:pt>
                <c:pt idx="443">
                  <c:v>4.7629999999999999</c:v>
                </c:pt>
                <c:pt idx="444">
                  <c:v>5.9</c:v>
                </c:pt>
                <c:pt idx="445">
                  <c:v>7.0060000000000002</c:v>
                </c:pt>
                <c:pt idx="446">
                  <c:v>8.0459999999999994</c:v>
                </c:pt>
                <c:pt idx="447">
                  <c:v>8.9860000000000007</c:v>
                </c:pt>
                <c:pt idx="448">
                  <c:v>9.8000000000000007</c:v>
                </c:pt>
                <c:pt idx="449">
                  <c:v>10.47</c:v>
                </c:pt>
                <c:pt idx="450">
                  <c:v>11</c:v>
                </c:pt>
                <c:pt idx="451">
                  <c:v>11.41</c:v>
                </c:pt>
                <c:pt idx="452">
                  <c:v>11.7</c:v>
                </c:pt>
                <c:pt idx="453">
                  <c:v>11.88</c:v>
                </c:pt>
                <c:pt idx="454">
                  <c:v>11.97</c:v>
                </c:pt>
                <c:pt idx="455">
                  <c:v>11.95</c:v>
                </c:pt>
                <c:pt idx="456">
                  <c:v>11.84</c:v>
                </c:pt>
                <c:pt idx="457">
                  <c:v>11.63</c:v>
                </c:pt>
                <c:pt idx="458">
                  <c:v>11.32</c:v>
                </c:pt>
                <c:pt idx="459">
                  <c:v>10.89</c:v>
                </c:pt>
                <c:pt idx="460">
                  <c:v>10.37</c:v>
                </c:pt>
                <c:pt idx="461">
                  <c:v>9.7309999999999999</c:v>
                </c:pt>
                <c:pt idx="462">
                  <c:v>8.9949999999999992</c:v>
                </c:pt>
                <c:pt idx="463">
                  <c:v>8.16</c:v>
                </c:pt>
                <c:pt idx="464">
                  <c:v>7.234</c:v>
                </c:pt>
                <c:pt idx="465">
                  <c:v>6.2329999999999997</c:v>
                </c:pt>
                <c:pt idx="466">
                  <c:v>5.1859999999999999</c:v>
                </c:pt>
                <c:pt idx="467">
                  <c:v>4.1340000000000003</c:v>
                </c:pt>
                <c:pt idx="468">
                  <c:v>3.1230000000000002</c:v>
                </c:pt>
                <c:pt idx="469">
                  <c:v>2.1949999999999998</c:v>
                </c:pt>
                <c:pt idx="470">
                  <c:v>1.3720000000000001</c:v>
                </c:pt>
                <c:pt idx="471">
                  <c:v>0.6542</c:v>
                </c:pt>
                <c:pt idx="472">
                  <c:v>2.7990000000000001E-2</c:v>
                </c:pt>
                <c:pt idx="473">
                  <c:v>-0.52090000000000003</c:v>
                </c:pt>
                <c:pt idx="474">
                  <c:v>-1.006</c:v>
                </c:pt>
                <c:pt idx="475">
                  <c:v>-1.4359999999999999</c:v>
                </c:pt>
                <c:pt idx="476">
                  <c:v>-1.821</c:v>
                </c:pt>
                <c:pt idx="477">
                  <c:v>-2.173</c:v>
                </c:pt>
                <c:pt idx="478">
                  <c:v>-2.5049999999999999</c:v>
                </c:pt>
                <c:pt idx="479">
                  <c:v>-2.8290000000000002</c:v>
                </c:pt>
                <c:pt idx="480">
                  <c:v>-3.145</c:v>
                </c:pt>
                <c:pt idx="481">
                  <c:v>-3.448</c:v>
                </c:pt>
                <c:pt idx="482">
                  <c:v>-3.7349999999999999</c:v>
                </c:pt>
                <c:pt idx="483">
                  <c:v>-4.016</c:v>
                </c:pt>
                <c:pt idx="484">
                  <c:v>-4.3</c:v>
                </c:pt>
                <c:pt idx="485">
                  <c:v>-4.6040000000000001</c:v>
                </c:pt>
                <c:pt idx="486">
                  <c:v>-4.9450000000000003</c:v>
                </c:pt>
                <c:pt idx="487">
                  <c:v>-5.3310000000000004</c:v>
                </c:pt>
                <c:pt idx="488">
                  <c:v>-5.7549999999999999</c:v>
                </c:pt>
                <c:pt idx="489">
                  <c:v>-6.1959999999999997</c:v>
                </c:pt>
                <c:pt idx="490">
                  <c:v>-6.6289999999999996</c:v>
                </c:pt>
                <c:pt idx="491">
                  <c:v>-7.0259999999999998</c:v>
                </c:pt>
                <c:pt idx="492">
                  <c:v>-7.3650000000000002</c:v>
                </c:pt>
                <c:pt idx="493">
                  <c:v>-7.6319999999999997</c:v>
                </c:pt>
                <c:pt idx="494">
                  <c:v>-7.8179999999999996</c:v>
                </c:pt>
                <c:pt idx="495">
                  <c:v>-7.9290000000000003</c:v>
                </c:pt>
                <c:pt idx="496">
                  <c:v>-7.9820000000000002</c:v>
                </c:pt>
                <c:pt idx="497">
                  <c:v>-8.0060000000000002</c:v>
                </c:pt>
                <c:pt idx="498">
                  <c:v>-8.0269999999999992</c:v>
                </c:pt>
                <c:pt idx="499">
                  <c:v>-8.0609999999999999</c:v>
                </c:pt>
                <c:pt idx="500">
                  <c:v>-8.1210000000000004</c:v>
                </c:pt>
                <c:pt idx="501">
                  <c:v>-8.2159999999999993</c:v>
                </c:pt>
                <c:pt idx="502">
                  <c:v>-8.3480000000000008</c:v>
                </c:pt>
                <c:pt idx="503">
                  <c:v>-8.5139999999999993</c:v>
                </c:pt>
                <c:pt idx="504">
                  <c:v>-8.7029999999999994</c:v>
                </c:pt>
                <c:pt idx="505">
                  <c:v>-8.8979999999999997</c:v>
                </c:pt>
                <c:pt idx="506">
                  <c:v>-9.0790000000000006</c:v>
                </c:pt>
                <c:pt idx="507">
                  <c:v>-9.2289999999999992</c:v>
                </c:pt>
                <c:pt idx="508">
                  <c:v>-9.3320000000000007</c:v>
                </c:pt>
                <c:pt idx="509">
                  <c:v>-9.3770000000000007</c:v>
                </c:pt>
                <c:pt idx="510">
                  <c:v>-9.3559999999999999</c:v>
                </c:pt>
                <c:pt idx="511">
                  <c:v>-9.2590000000000003</c:v>
                </c:pt>
                <c:pt idx="512">
                  <c:v>-9.0790000000000006</c:v>
                </c:pt>
                <c:pt idx="513">
                  <c:v>-8.8140000000000001</c:v>
                </c:pt>
                <c:pt idx="514">
                  <c:v>-8.4730000000000008</c:v>
                </c:pt>
                <c:pt idx="515">
                  <c:v>-8.07</c:v>
                </c:pt>
                <c:pt idx="516">
                  <c:v>-7.6189999999999998</c:v>
                </c:pt>
                <c:pt idx="517">
                  <c:v>-7.1379999999999999</c:v>
                </c:pt>
                <c:pt idx="518">
                  <c:v>-6.6479999999999997</c:v>
                </c:pt>
                <c:pt idx="519">
                  <c:v>-6.1740000000000004</c:v>
                </c:pt>
                <c:pt idx="520">
                  <c:v>-5.7409999999999997</c:v>
                </c:pt>
                <c:pt idx="521">
                  <c:v>-5.3639999999999999</c:v>
                </c:pt>
                <c:pt idx="522">
                  <c:v>-5.0510000000000002</c:v>
                </c:pt>
                <c:pt idx="523">
                  <c:v>-4.8010000000000002</c:v>
                </c:pt>
                <c:pt idx="524">
                  <c:v>-4.5990000000000002</c:v>
                </c:pt>
                <c:pt idx="525">
                  <c:v>-4.4269999999999996</c:v>
                </c:pt>
                <c:pt idx="526">
                  <c:v>-4.2690000000000001</c:v>
                </c:pt>
                <c:pt idx="527">
                  <c:v>-4.1180000000000003</c:v>
                </c:pt>
                <c:pt idx="528">
                  <c:v>-3.9729999999999999</c:v>
                </c:pt>
                <c:pt idx="529">
                  <c:v>-3.8290000000000002</c:v>
                </c:pt>
                <c:pt idx="530">
                  <c:v>-3.6739999999999999</c:v>
                </c:pt>
                <c:pt idx="531">
                  <c:v>-3.4929999999999999</c:v>
                </c:pt>
                <c:pt idx="532">
                  <c:v>-3.274</c:v>
                </c:pt>
                <c:pt idx="533">
                  <c:v>-3.0110000000000001</c:v>
                </c:pt>
                <c:pt idx="534">
                  <c:v>-2.694</c:v>
                </c:pt>
                <c:pt idx="535">
                  <c:v>-2.323</c:v>
                </c:pt>
                <c:pt idx="536">
                  <c:v>-1.9139999999999999</c:v>
                </c:pt>
                <c:pt idx="537">
                  <c:v>-1.488</c:v>
                </c:pt>
                <c:pt idx="538">
                  <c:v>-1.0669999999999999</c:v>
                </c:pt>
                <c:pt idx="539">
                  <c:v>-0.66949999999999998</c:v>
                </c:pt>
                <c:pt idx="540">
                  <c:v>-0.30719999999999997</c:v>
                </c:pt>
                <c:pt idx="541">
                  <c:v>9.6100000000000005E-3</c:v>
                </c:pt>
                <c:pt idx="542">
                  <c:v>0.27189999999999998</c:v>
                </c:pt>
                <c:pt idx="543">
                  <c:v>0.47470000000000001</c:v>
                </c:pt>
                <c:pt idx="544">
                  <c:v>0.62050000000000005</c:v>
                </c:pt>
                <c:pt idx="545">
                  <c:v>0.71779999999999999</c:v>
                </c:pt>
                <c:pt idx="546">
                  <c:v>0.78</c:v>
                </c:pt>
                <c:pt idx="547">
                  <c:v>0.82440000000000002</c:v>
                </c:pt>
                <c:pt idx="548">
                  <c:v>0.86280000000000001</c:v>
                </c:pt>
                <c:pt idx="549">
                  <c:v>0.9</c:v>
                </c:pt>
                <c:pt idx="550">
                  <c:v>0.93820000000000003</c:v>
                </c:pt>
                <c:pt idx="551">
                  <c:v>0.97909999999999997</c:v>
                </c:pt>
                <c:pt idx="552">
                  <c:v>1.022</c:v>
                </c:pt>
                <c:pt idx="553">
                  <c:v>1.06</c:v>
                </c:pt>
                <c:pt idx="554">
                  <c:v>1.081</c:v>
                </c:pt>
                <c:pt idx="555">
                  <c:v>1.0740000000000001</c:v>
                </c:pt>
                <c:pt idx="556">
                  <c:v>1.0329999999999999</c:v>
                </c:pt>
                <c:pt idx="557">
                  <c:v>0.95099999999999996</c:v>
                </c:pt>
                <c:pt idx="558">
                  <c:v>0.82599999999999996</c:v>
                </c:pt>
                <c:pt idx="559">
                  <c:v>0.65659999999999996</c:v>
                </c:pt>
                <c:pt idx="560">
                  <c:v>0.44719999999999999</c:v>
                </c:pt>
                <c:pt idx="561">
                  <c:v>0.2072</c:v>
                </c:pt>
                <c:pt idx="562">
                  <c:v>-5.2909999999999999E-2</c:v>
                </c:pt>
                <c:pt idx="563">
                  <c:v>-0.32250000000000001</c:v>
                </c:pt>
                <c:pt idx="564">
                  <c:v>-0.58909999999999996</c:v>
                </c:pt>
                <c:pt idx="565">
                  <c:v>-0.84009999999999996</c:v>
                </c:pt>
                <c:pt idx="566">
                  <c:v>-1.0669999999999999</c:v>
                </c:pt>
                <c:pt idx="567">
                  <c:v>-1.262</c:v>
                </c:pt>
                <c:pt idx="568">
                  <c:v>-1.417</c:v>
                </c:pt>
                <c:pt idx="569">
                  <c:v>-1.5329999999999999</c:v>
                </c:pt>
                <c:pt idx="570">
                  <c:v>-1.611</c:v>
                </c:pt>
                <c:pt idx="571">
                  <c:v>-1.661</c:v>
                </c:pt>
                <c:pt idx="572">
                  <c:v>-1.694</c:v>
                </c:pt>
                <c:pt idx="573">
                  <c:v>-1.7210000000000001</c:v>
                </c:pt>
                <c:pt idx="574">
                  <c:v>-1.7509999999999999</c:v>
                </c:pt>
                <c:pt idx="575">
                  <c:v>-1.7929999999999999</c:v>
                </c:pt>
                <c:pt idx="576">
                  <c:v>-1.85</c:v>
                </c:pt>
                <c:pt idx="577">
                  <c:v>-1.9219999999999999</c:v>
                </c:pt>
                <c:pt idx="578">
                  <c:v>-2.012</c:v>
                </c:pt>
                <c:pt idx="579">
                  <c:v>-2.1230000000000002</c:v>
                </c:pt>
                <c:pt idx="580">
                  <c:v>-2.2610000000000001</c:v>
                </c:pt>
                <c:pt idx="581">
                  <c:v>-2.423</c:v>
                </c:pt>
                <c:pt idx="582">
                  <c:v>-2.609</c:v>
                </c:pt>
                <c:pt idx="583">
                  <c:v>-2.82</c:v>
                </c:pt>
                <c:pt idx="584">
                  <c:v>-3.056</c:v>
                </c:pt>
                <c:pt idx="585">
                  <c:v>-3.3180000000000001</c:v>
                </c:pt>
                <c:pt idx="586">
                  <c:v>-3.6030000000000002</c:v>
                </c:pt>
                <c:pt idx="587">
                  <c:v>-3.9060000000000001</c:v>
                </c:pt>
                <c:pt idx="588">
                  <c:v>-4.22</c:v>
                </c:pt>
                <c:pt idx="589">
                  <c:v>-4.5380000000000003</c:v>
                </c:pt>
                <c:pt idx="590">
                  <c:v>-4.8520000000000003</c:v>
                </c:pt>
                <c:pt idx="591">
                  <c:v>-5.149</c:v>
                </c:pt>
                <c:pt idx="592">
                  <c:v>-5.4249999999999998</c:v>
                </c:pt>
                <c:pt idx="593">
                  <c:v>-5.6760000000000002</c:v>
                </c:pt>
                <c:pt idx="594">
                  <c:v>-5.899</c:v>
                </c:pt>
                <c:pt idx="595">
                  <c:v>-6.093</c:v>
                </c:pt>
                <c:pt idx="596">
                  <c:v>-6.2560000000000002</c:v>
                </c:pt>
                <c:pt idx="597">
                  <c:v>-6.3869999999999996</c:v>
                </c:pt>
                <c:pt idx="598">
                  <c:v>-6.4790000000000001</c:v>
                </c:pt>
                <c:pt idx="599">
                  <c:v>-6.5289999999999999</c:v>
                </c:pt>
                <c:pt idx="600">
                  <c:v>-6.5330000000000004</c:v>
                </c:pt>
                <c:pt idx="601">
                  <c:v>-6.4909999999999997</c:v>
                </c:pt>
                <c:pt idx="602">
                  <c:v>-6.4009999999999998</c:v>
                </c:pt>
                <c:pt idx="603">
                  <c:v>-6.2629999999999999</c:v>
                </c:pt>
                <c:pt idx="604">
                  <c:v>-6.08</c:v>
                </c:pt>
                <c:pt idx="605">
                  <c:v>-5.859</c:v>
                </c:pt>
                <c:pt idx="606">
                  <c:v>-5.609</c:v>
                </c:pt>
                <c:pt idx="607">
                  <c:v>-5.335</c:v>
                </c:pt>
                <c:pt idx="608">
                  <c:v>-5.0460000000000003</c:v>
                </c:pt>
                <c:pt idx="609">
                  <c:v>-4.7519999999999998</c:v>
                </c:pt>
                <c:pt idx="610">
                  <c:v>-4.4669999999999996</c:v>
                </c:pt>
                <c:pt idx="611">
                  <c:v>-4.202</c:v>
                </c:pt>
                <c:pt idx="612">
                  <c:v>-3.9630000000000001</c:v>
                </c:pt>
                <c:pt idx="613">
                  <c:v>-3.7549999999999999</c:v>
                </c:pt>
                <c:pt idx="614">
                  <c:v>-3.5790000000000002</c:v>
                </c:pt>
                <c:pt idx="615">
                  <c:v>-3.4329999999999998</c:v>
                </c:pt>
                <c:pt idx="616">
                  <c:v>-3.3090000000000002</c:v>
                </c:pt>
                <c:pt idx="617">
                  <c:v>-3.2</c:v>
                </c:pt>
                <c:pt idx="618">
                  <c:v>-3.097</c:v>
                </c:pt>
                <c:pt idx="619">
                  <c:v>-2.9870000000000001</c:v>
                </c:pt>
                <c:pt idx="620">
                  <c:v>-2.859</c:v>
                </c:pt>
                <c:pt idx="621">
                  <c:v>-2.71</c:v>
                </c:pt>
                <c:pt idx="622">
                  <c:v>-2.5350000000000001</c:v>
                </c:pt>
                <c:pt idx="623">
                  <c:v>-2.3370000000000002</c:v>
                </c:pt>
                <c:pt idx="624">
                  <c:v>-2.1219999999999999</c:v>
                </c:pt>
                <c:pt idx="625">
                  <c:v>-1.897</c:v>
                </c:pt>
                <c:pt idx="626">
                  <c:v>-1.6659999999999999</c:v>
                </c:pt>
                <c:pt idx="627">
                  <c:v>-1.4359999999999999</c:v>
                </c:pt>
                <c:pt idx="628">
                  <c:v>-1.214</c:v>
                </c:pt>
                <c:pt idx="629">
                  <c:v>-1.004</c:v>
                </c:pt>
                <c:pt idx="630">
                  <c:v>-0.80959999999999999</c:v>
                </c:pt>
                <c:pt idx="631">
                  <c:v>-0.64029999999999998</c:v>
                </c:pt>
                <c:pt idx="632">
                  <c:v>-0.50290000000000001</c:v>
                </c:pt>
                <c:pt idx="633">
                  <c:v>-0.39760000000000001</c:v>
                </c:pt>
                <c:pt idx="634">
                  <c:v>-0.31900000000000001</c:v>
                </c:pt>
                <c:pt idx="635">
                  <c:v>-0.25829999999999997</c:v>
                </c:pt>
                <c:pt idx="636">
                  <c:v>-0.2051</c:v>
                </c:pt>
                <c:pt idx="637">
                  <c:v>-0.1512</c:v>
                </c:pt>
                <c:pt idx="638">
                  <c:v>-9.0999999999999998E-2</c:v>
                </c:pt>
                <c:pt idx="639">
                  <c:v>-1.907E-2</c:v>
                </c:pt>
                <c:pt idx="640">
                  <c:v>7.1370000000000003E-2</c:v>
                </c:pt>
                <c:pt idx="641">
                  <c:v>0.18679999999999999</c:v>
                </c:pt>
                <c:pt idx="642">
                  <c:v>0.33150000000000002</c:v>
                </c:pt>
                <c:pt idx="643">
                  <c:v>0.50590000000000002</c:v>
                </c:pt>
                <c:pt idx="644">
                  <c:v>0.7056</c:v>
                </c:pt>
                <c:pt idx="645">
                  <c:v>0.9224</c:v>
                </c:pt>
                <c:pt idx="646">
                  <c:v>1.149</c:v>
                </c:pt>
                <c:pt idx="647">
                  <c:v>1.381</c:v>
                </c:pt>
                <c:pt idx="648">
                  <c:v>1.613</c:v>
                </c:pt>
                <c:pt idx="649">
                  <c:v>1.837</c:v>
                </c:pt>
                <c:pt idx="650">
                  <c:v>2.0489999999999999</c:v>
                </c:pt>
                <c:pt idx="651">
                  <c:v>2.246</c:v>
                </c:pt>
                <c:pt idx="652">
                  <c:v>2.4329999999999998</c:v>
                </c:pt>
                <c:pt idx="653">
                  <c:v>2.605</c:v>
                </c:pt>
                <c:pt idx="654">
                  <c:v>2.758</c:v>
                </c:pt>
                <c:pt idx="655">
                  <c:v>2.89</c:v>
                </c:pt>
                <c:pt idx="656">
                  <c:v>3.0009999999999999</c:v>
                </c:pt>
                <c:pt idx="657">
                  <c:v>3.0920000000000001</c:v>
                </c:pt>
                <c:pt idx="658">
                  <c:v>3.1629999999999998</c:v>
                </c:pt>
                <c:pt idx="659">
                  <c:v>3.214</c:v>
                </c:pt>
                <c:pt idx="660">
                  <c:v>3.2469999999999999</c:v>
                </c:pt>
                <c:pt idx="661">
                  <c:v>3.262</c:v>
                </c:pt>
                <c:pt idx="662">
                  <c:v>3.2639999999999998</c:v>
                </c:pt>
                <c:pt idx="663">
                  <c:v>3.2589999999999999</c:v>
                </c:pt>
                <c:pt idx="664">
                  <c:v>3.2549999999999999</c:v>
                </c:pt>
                <c:pt idx="665">
                  <c:v>3.2530000000000001</c:v>
                </c:pt>
                <c:pt idx="666">
                  <c:v>3.2570000000000001</c:v>
                </c:pt>
                <c:pt idx="667">
                  <c:v>3.2709999999999999</c:v>
                </c:pt>
                <c:pt idx="668">
                  <c:v>3.2970000000000002</c:v>
                </c:pt>
                <c:pt idx="669">
                  <c:v>3.3330000000000002</c:v>
                </c:pt>
                <c:pt idx="670">
                  <c:v>3.3679999999999999</c:v>
                </c:pt>
                <c:pt idx="671">
                  <c:v>3.3849999999999998</c:v>
                </c:pt>
                <c:pt idx="672">
                  <c:v>3.3730000000000002</c:v>
                </c:pt>
                <c:pt idx="673">
                  <c:v>3.319</c:v>
                </c:pt>
                <c:pt idx="674">
                  <c:v>3.2170000000000001</c:v>
                </c:pt>
                <c:pt idx="675">
                  <c:v>3.07</c:v>
                </c:pt>
                <c:pt idx="676">
                  <c:v>2.8820000000000001</c:v>
                </c:pt>
                <c:pt idx="677">
                  <c:v>2.661</c:v>
                </c:pt>
                <c:pt idx="678">
                  <c:v>2.4119999999999999</c:v>
                </c:pt>
                <c:pt idx="679">
                  <c:v>2.1440000000000001</c:v>
                </c:pt>
                <c:pt idx="680">
                  <c:v>1.865</c:v>
                </c:pt>
                <c:pt idx="681">
                  <c:v>1.5860000000000001</c:v>
                </c:pt>
                <c:pt idx="682">
                  <c:v>1.3140000000000001</c:v>
                </c:pt>
                <c:pt idx="683">
                  <c:v>1.0529999999999999</c:v>
                </c:pt>
                <c:pt idx="684">
                  <c:v>0.80620000000000003</c:v>
                </c:pt>
                <c:pt idx="685">
                  <c:v>0.58260000000000001</c:v>
                </c:pt>
                <c:pt idx="686">
                  <c:v>0.38950000000000001</c:v>
                </c:pt>
                <c:pt idx="687">
                  <c:v>0.2263</c:v>
                </c:pt>
                <c:pt idx="688">
                  <c:v>8.6580000000000004E-2</c:v>
                </c:pt>
                <c:pt idx="689">
                  <c:v>-3.4430000000000002E-2</c:v>
                </c:pt>
                <c:pt idx="690">
                  <c:v>-0.13919999999999999</c:v>
                </c:pt>
                <c:pt idx="691">
                  <c:v>-0.23150000000000001</c:v>
                </c:pt>
                <c:pt idx="692">
                  <c:v>-0.31680000000000003</c:v>
                </c:pt>
                <c:pt idx="693">
                  <c:v>-0.39729999999999999</c:v>
                </c:pt>
                <c:pt idx="694">
                  <c:v>-0.46779999999999999</c:v>
                </c:pt>
                <c:pt idx="695">
                  <c:v>-0.51949999999999996</c:v>
                </c:pt>
                <c:pt idx="696">
                  <c:v>-0.54469999999999996</c:v>
                </c:pt>
                <c:pt idx="697">
                  <c:v>-0.53969999999999996</c:v>
                </c:pt>
                <c:pt idx="698">
                  <c:v>-0.503</c:v>
                </c:pt>
                <c:pt idx="699">
                  <c:v>-0.43319999999999997</c:v>
                </c:pt>
                <c:pt idx="700">
                  <c:v>-0.32879999999999998</c:v>
                </c:pt>
                <c:pt idx="701">
                  <c:v>-0.18870000000000001</c:v>
                </c:pt>
                <c:pt idx="702">
                  <c:v>-1.436E-2</c:v>
                </c:pt>
                <c:pt idx="703">
                  <c:v>0.18759999999999999</c:v>
                </c:pt>
                <c:pt idx="704">
                  <c:v>0.40660000000000002</c:v>
                </c:pt>
                <c:pt idx="705">
                  <c:v>0.63</c:v>
                </c:pt>
                <c:pt idx="706">
                  <c:v>0.84379999999999999</c:v>
                </c:pt>
                <c:pt idx="707">
                  <c:v>1.0329999999999999</c:v>
                </c:pt>
                <c:pt idx="708">
                  <c:v>1.1830000000000001</c:v>
                </c:pt>
                <c:pt idx="709">
                  <c:v>1.2789999999999999</c:v>
                </c:pt>
                <c:pt idx="710">
                  <c:v>1.3069999999999999</c:v>
                </c:pt>
                <c:pt idx="711">
                  <c:v>1.2589999999999999</c:v>
                </c:pt>
                <c:pt idx="712">
                  <c:v>1.1319999999999999</c:v>
                </c:pt>
                <c:pt idx="713">
                  <c:v>0.92320000000000002</c:v>
                </c:pt>
                <c:pt idx="714">
                  <c:v>0.63139999999999996</c:v>
                </c:pt>
                <c:pt idx="715">
                  <c:v>0.2611</c:v>
                </c:pt>
                <c:pt idx="716">
                  <c:v>-0.1767</c:v>
                </c:pt>
                <c:pt idx="717">
                  <c:v>-0.66879999999999995</c:v>
                </c:pt>
                <c:pt idx="718">
                  <c:v>-1.202</c:v>
                </c:pt>
                <c:pt idx="719">
                  <c:v>-1.762</c:v>
                </c:pt>
                <c:pt idx="720">
                  <c:v>-2.3359999999999999</c:v>
                </c:pt>
                <c:pt idx="721">
                  <c:v>-2.911</c:v>
                </c:pt>
                <c:pt idx="722">
                  <c:v>-3.4769999999999999</c:v>
                </c:pt>
                <c:pt idx="723">
                  <c:v>-4.0279999999999996</c:v>
                </c:pt>
                <c:pt idx="724">
                  <c:v>-4.5599999999999996</c:v>
                </c:pt>
                <c:pt idx="725">
                  <c:v>-5.0709999999999997</c:v>
                </c:pt>
                <c:pt idx="726">
                  <c:v>-5.5590000000000002</c:v>
                </c:pt>
                <c:pt idx="727">
                  <c:v>-6.0250000000000004</c:v>
                </c:pt>
                <c:pt idx="728">
                  <c:v>-6.4669999999999996</c:v>
                </c:pt>
                <c:pt idx="729">
                  <c:v>-6.8849999999999998</c:v>
                </c:pt>
                <c:pt idx="730">
                  <c:v>-7.2770000000000001</c:v>
                </c:pt>
                <c:pt idx="731">
                  <c:v>-7.6360000000000001</c:v>
                </c:pt>
                <c:pt idx="732">
                  <c:v>-7.96</c:v>
                </c:pt>
                <c:pt idx="733">
                  <c:v>-8.2479999999999993</c:v>
                </c:pt>
                <c:pt idx="734">
                  <c:v>-8.4939999999999998</c:v>
                </c:pt>
                <c:pt idx="735">
                  <c:v>-8.6950000000000003</c:v>
                </c:pt>
                <c:pt idx="736">
                  <c:v>-8.8520000000000003</c:v>
                </c:pt>
                <c:pt idx="737">
                  <c:v>-8.9689999999999994</c:v>
                </c:pt>
                <c:pt idx="738">
                  <c:v>-9.0500000000000007</c:v>
                </c:pt>
                <c:pt idx="739">
                  <c:v>-9.0969999999999995</c:v>
                </c:pt>
                <c:pt idx="740">
                  <c:v>-9.1159999999999997</c:v>
                </c:pt>
                <c:pt idx="741">
                  <c:v>-9.1229999999999993</c:v>
                </c:pt>
                <c:pt idx="742">
                  <c:v>-9.1359999999999992</c:v>
                </c:pt>
                <c:pt idx="743">
                  <c:v>-9.1660000000000004</c:v>
                </c:pt>
                <c:pt idx="744">
                  <c:v>-9.2240000000000002</c:v>
                </c:pt>
                <c:pt idx="745">
                  <c:v>-9.3149999999999995</c:v>
                </c:pt>
                <c:pt idx="746">
                  <c:v>-9.4390000000000001</c:v>
                </c:pt>
                <c:pt idx="747">
                  <c:v>-9.5890000000000004</c:v>
                </c:pt>
                <c:pt idx="748">
                  <c:v>-9.7560000000000002</c:v>
                </c:pt>
                <c:pt idx="749">
                  <c:v>-9.9260000000000002</c:v>
                </c:pt>
              </c:numCache>
            </c:numRef>
          </c:yVal>
          <c:smooth val="1"/>
          <c:extLst xmlns:c16r2="http://schemas.microsoft.com/office/drawing/2015/06/chart">
            <c:ext xmlns:c16="http://schemas.microsoft.com/office/drawing/2014/chart" uri="{C3380CC4-5D6E-409C-BE32-E72D297353CC}">
              <c16:uniqueId val="{00000003-898A-4303-AAF7-5077CDF3C514}"/>
            </c:ext>
          </c:extLst>
        </c:ser>
        <c:dLbls>
          <c:showLegendKey val="0"/>
          <c:showVal val="0"/>
          <c:showCatName val="0"/>
          <c:showSerName val="0"/>
          <c:showPercent val="0"/>
          <c:showBubbleSize val="0"/>
        </c:dLbls>
        <c:axId val="1320342336"/>
        <c:axId val="1320348320"/>
      </c:scatterChart>
      <c:valAx>
        <c:axId val="1320342336"/>
        <c:scaling>
          <c:orientation val="minMax"/>
          <c:max val="15"/>
          <c:min val="0"/>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id-ID"/>
                  <a:t>Duration (</a:t>
                </a:r>
                <a:r>
                  <a:rPr lang="en-US"/>
                  <a:t>s</a:t>
                </a:r>
                <a:r>
                  <a:rPr lang="id-ID"/>
                  <a:t>)</a:t>
                </a:r>
                <a:endParaRPr lang="en-ID"/>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20348320"/>
        <c:crosses val="autoZero"/>
        <c:crossBetween val="midCat"/>
        <c:majorUnit val="3"/>
      </c:valAx>
      <c:valAx>
        <c:axId val="1320348320"/>
        <c:scaling>
          <c:orientation val="minMax"/>
          <c:max val="4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id-ID"/>
                  <a:t>Displacement(cm)</a:t>
                </a:r>
                <a:endParaRPr lang="en-ID"/>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2034233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070075534995033"/>
          <c:y val="4.540763673890609E-2"/>
          <c:w val="0.69331552687528708"/>
          <c:h val="0.71069354720752786"/>
        </c:manualLayout>
      </c:layout>
      <c:scatterChart>
        <c:scatterStyle val="lineMarker"/>
        <c:varyColors val="0"/>
        <c:ser>
          <c:idx val="0"/>
          <c:order val="0"/>
          <c:tx>
            <c:strRef>
              <c:f>'L-Model'!$Q$2</c:f>
              <c:strCache>
                <c:ptCount val="1"/>
                <c:pt idx="0">
                  <c:v>Percepatan-X</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q-Model'!$Q$3:$Q$15</c:f>
              <c:numCache>
                <c:formatCode>General</c:formatCode>
                <c:ptCount val="13"/>
                <c:pt idx="0">
                  <c:v>160.30000000000001</c:v>
                </c:pt>
                <c:pt idx="1">
                  <c:v>153.1</c:v>
                </c:pt>
                <c:pt idx="2">
                  <c:v>141.19999999999999</c:v>
                </c:pt>
                <c:pt idx="3">
                  <c:v>125.5</c:v>
                </c:pt>
                <c:pt idx="4">
                  <c:v>108.4</c:v>
                </c:pt>
                <c:pt idx="5">
                  <c:v>103.2</c:v>
                </c:pt>
                <c:pt idx="6">
                  <c:v>120</c:v>
                </c:pt>
                <c:pt idx="7">
                  <c:v>141.80000000000001</c:v>
                </c:pt>
                <c:pt idx="8">
                  <c:v>158.1</c:v>
                </c:pt>
                <c:pt idx="9">
                  <c:v>164.9</c:v>
                </c:pt>
                <c:pt idx="10">
                  <c:v>174.2</c:v>
                </c:pt>
                <c:pt idx="11">
                  <c:v>189.2</c:v>
                </c:pt>
              </c:numCache>
            </c:numRef>
          </c:xVal>
          <c:yVal>
            <c:numRef>
              <c:f>'Sq-Model'!$A$3:$A$15</c:f>
              <c:numCache>
                <c:formatCode>General</c:formatCode>
                <c:ptCount val="13"/>
                <c:pt idx="0">
                  <c:v>12</c:v>
                </c:pt>
                <c:pt idx="1">
                  <c:v>11</c:v>
                </c:pt>
                <c:pt idx="2">
                  <c:v>10</c:v>
                </c:pt>
                <c:pt idx="3">
                  <c:v>9</c:v>
                </c:pt>
                <c:pt idx="4">
                  <c:v>8</c:v>
                </c:pt>
                <c:pt idx="5">
                  <c:v>7</c:v>
                </c:pt>
                <c:pt idx="6">
                  <c:v>6</c:v>
                </c:pt>
                <c:pt idx="7">
                  <c:v>5</c:v>
                </c:pt>
                <c:pt idx="8">
                  <c:v>4</c:v>
                </c:pt>
                <c:pt idx="9">
                  <c:v>3</c:v>
                </c:pt>
                <c:pt idx="10">
                  <c:v>2</c:v>
                </c:pt>
                <c:pt idx="11">
                  <c:v>1</c:v>
                </c:pt>
                <c:pt idx="12">
                  <c:v>0</c:v>
                </c:pt>
              </c:numCache>
            </c:numRef>
          </c:yVal>
          <c:smooth val="0"/>
          <c:extLst xmlns:c16r2="http://schemas.microsoft.com/office/drawing/2015/06/chart">
            <c:ext xmlns:c16="http://schemas.microsoft.com/office/drawing/2014/chart" uri="{C3380CC4-5D6E-409C-BE32-E72D297353CC}">
              <c16:uniqueId val="{00000000-3554-4384-824F-31F24FF5AE38}"/>
            </c:ext>
          </c:extLst>
        </c:ser>
        <c:ser>
          <c:idx val="1"/>
          <c:order val="1"/>
          <c:tx>
            <c:strRef>
              <c:f>'L-Model'!$R$2</c:f>
              <c:strCache>
                <c:ptCount val="1"/>
                <c:pt idx="0">
                  <c:v>Percepatan-Y</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q-Model'!$R$3:$R$15</c:f>
              <c:numCache>
                <c:formatCode>General</c:formatCode>
                <c:ptCount val="13"/>
                <c:pt idx="0">
                  <c:v>212.9</c:v>
                </c:pt>
                <c:pt idx="1">
                  <c:v>179.7</c:v>
                </c:pt>
                <c:pt idx="2">
                  <c:v>137.4</c:v>
                </c:pt>
                <c:pt idx="3">
                  <c:v>128.19999999999999</c:v>
                </c:pt>
                <c:pt idx="4">
                  <c:v>122.9</c:v>
                </c:pt>
                <c:pt idx="5">
                  <c:v>127.3</c:v>
                </c:pt>
                <c:pt idx="6">
                  <c:v>136.4</c:v>
                </c:pt>
                <c:pt idx="7">
                  <c:v>197.3</c:v>
                </c:pt>
                <c:pt idx="8">
                  <c:v>262.7</c:v>
                </c:pt>
                <c:pt idx="9">
                  <c:v>306.39999999999998</c:v>
                </c:pt>
                <c:pt idx="10">
                  <c:v>334.5</c:v>
                </c:pt>
                <c:pt idx="11">
                  <c:v>323.2</c:v>
                </c:pt>
              </c:numCache>
            </c:numRef>
          </c:xVal>
          <c:yVal>
            <c:numRef>
              <c:f>'Sq-Model'!$A$3:$A$15</c:f>
              <c:numCache>
                <c:formatCode>General</c:formatCode>
                <c:ptCount val="13"/>
                <c:pt idx="0">
                  <c:v>12</c:v>
                </c:pt>
                <c:pt idx="1">
                  <c:v>11</c:v>
                </c:pt>
                <c:pt idx="2">
                  <c:v>10</c:v>
                </c:pt>
                <c:pt idx="3">
                  <c:v>9</c:v>
                </c:pt>
                <c:pt idx="4">
                  <c:v>8</c:v>
                </c:pt>
                <c:pt idx="5">
                  <c:v>7</c:v>
                </c:pt>
                <c:pt idx="6">
                  <c:v>6</c:v>
                </c:pt>
                <c:pt idx="7">
                  <c:v>5</c:v>
                </c:pt>
                <c:pt idx="8">
                  <c:v>4</c:v>
                </c:pt>
                <c:pt idx="9">
                  <c:v>3</c:v>
                </c:pt>
                <c:pt idx="10">
                  <c:v>2</c:v>
                </c:pt>
                <c:pt idx="11">
                  <c:v>1</c:v>
                </c:pt>
                <c:pt idx="12">
                  <c:v>0</c:v>
                </c:pt>
              </c:numCache>
            </c:numRef>
          </c:yVal>
          <c:smooth val="0"/>
          <c:extLst xmlns:c16r2="http://schemas.microsoft.com/office/drawing/2015/06/chart">
            <c:ext xmlns:c16="http://schemas.microsoft.com/office/drawing/2014/chart" uri="{C3380CC4-5D6E-409C-BE32-E72D297353CC}">
              <c16:uniqueId val="{00000001-3554-4384-824F-31F24FF5AE38}"/>
            </c:ext>
          </c:extLst>
        </c:ser>
        <c:dLbls>
          <c:showLegendKey val="0"/>
          <c:showVal val="0"/>
          <c:showCatName val="0"/>
          <c:showSerName val="0"/>
          <c:showPercent val="0"/>
          <c:showBubbleSize val="0"/>
        </c:dLbls>
        <c:axId val="1320342880"/>
        <c:axId val="1320343968"/>
      </c:scatterChart>
      <c:valAx>
        <c:axId val="1320342880"/>
        <c:scaling>
          <c:orientation val="minMax"/>
          <c:max val="350"/>
          <c:min val="50"/>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id-ID"/>
                  <a:t>Acceleration (cm/</a:t>
                </a:r>
                <a:r>
                  <a:rPr lang="en-US"/>
                  <a:t>s</a:t>
                </a:r>
                <a:r>
                  <a:rPr lang="id-ID" baseline="30000"/>
                  <a:t>2</a:t>
                </a:r>
                <a:r>
                  <a:rPr lang="id-ID" baseline="0"/>
                  <a:t>)</a:t>
                </a:r>
                <a:endParaRPr lang="en-ID" baseline="30000"/>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20343968"/>
        <c:crosses val="autoZero"/>
        <c:crossBetween val="midCat"/>
      </c:valAx>
      <c:valAx>
        <c:axId val="1320343968"/>
        <c:scaling>
          <c:orientation val="minMax"/>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id-ID"/>
                  <a:t>Storey</a:t>
                </a:r>
                <a:endParaRPr lang="en-ID"/>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20342880"/>
        <c:crosses val="autoZero"/>
        <c:crossBetween val="midCat"/>
        <c:majorUnit val="1"/>
        <c:minorUnit val="1"/>
      </c:valAx>
      <c:spPr>
        <a:noFill/>
        <a:ln>
          <a:noFill/>
        </a:ln>
        <a:effectLst/>
      </c:spPr>
    </c:plotArea>
    <c:legend>
      <c:legendPos val="b"/>
      <c:layout>
        <c:manualLayout>
          <c:xMode val="edge"/>
          <c:yMode val="edge"/>
          <c:x val="6.0183548969540271E-2"/>
          <c:y val="0.86119257547896333"/>
          <c:w val="0.93981645103045974"/>
          <c:h val="5.8967105159759219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L-Model'!$Q$2</c:f>
              <c:strCache>
                <c:ptCount val="1"/>
                <c:pt idx="0">
                  <c:v>Percepatan-X</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q-Model'!$Q$3:$Q$15</c:f>
              <c:numCache>
                <c:formatCode>General</c:formatCode>
                <c:ptCount val="13"/>
                <c:pt idx="0">
                  <c:v>261.8</c:v>
                </c:pt>
                <c:pt idx="1">
                  <c:v>241.8</c:v>
                </c:pt>
                <c:pt idx="2">
                  <c:v>206.1</c:v>
                </c:pt>
                <c:pt idx="3">
                  <c:v>157.4</c:v>
                </c:pt>
                <c:pt idx="4">
                  <c:v>145.30000000000001</c:v>
                </c:pt>
                <c:pt idx="5">
                  <c:v>207.5</c:v>
                </c:pt>
                <c:pt idx="6">
                  <c:v>295.3</c:v>
                </c:pt>
                <c:pt idx="7">
                  <c:v>377.8</c:v>
                </c:pt>
                <c:pt idx="8">
                  <c:v>452.4</c:v>
                </c:pt>
                <c:pt idx="9">
                  <c:v>513</c:v>
                </c:pt>
                <c:pt idx="10">
                  <c:v>550.20000000000005</c:v>
                </c:pt>
                <c:pt idx="11">
                  <c:v>587.79999999999995</c:v>
                </c:pt>
              </c:numCache>
            </c:numRef>
          </c:xVal>
          <c:yVal>
            <c:numRef>
              <c:f>'Sq-Model'!$A$3:$A$15</c:f>
              <c:numCache>
                <c:formatCode>General</c:formatCode>
                <c:ptCount val="13"/>
                <c:pt idx="0">
                  <c:v>12</c:v>
                </c:pt>
                <c:pt idx="1">
                  <c:v>11</c:v>
                </c:pt>
                <c:pt idx="2">
                  <c:v>10</c:v>
                </c:pt>
                <c:pt idx="3">
                  <c:v>9</c:v>
                </c:pt>
                <c:pt idx="4">
                  <c:v>8</c:v>
                </c:pt>
                <c:pt idx="5">
                  <c:v>7</c:v>
                </c:pt>
                <c:pt idx="6">
                  <c:v>6</c:v>
                </c:pt>
                <c:pt idx="7">
                  <c:v>5</c:v>
                </c:pt>
                <c:pt idx="8">
                  <c:v>4</c:v>
                </c:pt>
                <c:pt idx="9">
                  <c:v>3</c:v>
                </c:pt>
                <c:pt idx="10">
                  <c:v>2</c:v>
                </c:pt>
                <c:pt idx="11">
                  <c:v>1</c:v>
                </c:pt>
                <c:pt idx="12">
                  <c:v>0</c:v>
                </c:pt>
              </c:numCache>
            </c:numRef>
          </c:yVal>
          <c:smooth val="0"/>
          <c:extLst xmlns:c16r2="http://schemas.microsoft.com/office/drawing/2015/06/chart">
            <c:ext xmlns:c16="http://schemas.microsoft.com/office/drawing/2014/chart" uri="{C3380CC4-5D6E-409C-BE32-E72D297353CC}">
              <c16:uniqueId val="{00000000-9D82-4187-AEC2-A516ACBE0C48}"/>
            </c:ext>
          </c:extLst>
        </c:ser>
        <c:ser>
          <c:idx val="1"/>
          <c:order val="1"/>
          <c:tx>
            <c:strRef>
              <c:f>'L-Model'!$R$2</c:f>
              <c:strCache>
                <c:ptCount val="1"/>
                <c:pt idx="0">
                  <c:v>Percepatan-Y</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q-Model'!$R$3:$R$15</c:f>
              <c:numCache>
                <c:formatCode>General</c:formatCode>
                <c:ptCount val="13"/>
                <c:pt idx="0">
                  <c:v>282.3</c:v>
                </c:pt>
                <c:pt idx="1">
                  <c:v>249.5</c:v>
                </c:pt>
                <c:pt idx="2">
                  <c:v>207.4</c:v>
                </c:pt>
                <c:pt idx="3">
                  <c:v>183.5</c:v>
                </c:pt>
                <c:pt idx="4">
                  <c:v>177.9</c:v>
                </c:pt>
                <c:pt idx="5">
                  <c:v>250.4</c:v>
                </c:pt>
                <c:pt idx="6">
                  <c:v>331.5</c:v>
                </c:pt>
                <c:pt idx="7">
                  <c:v>410.1</c:v>
                </c:pt>
                <c:pt idx="8">
                  <c:v>501.8</c:v>
                </c:pt>
                <c:pt idx="9">
                  <c:v>595.29999999999995</c:v>
                </c:pt>
                <c:pt idx="10">
                  <c:v>684.8</c:v>
                </c:pt>
                <c:pt idx="11">
                  <c:v>760.8</c:v>
                </c:pt>
              </c:numCache>
            </c:numRef>
          </c:xVal>
          <c:yVal>
            <c:numRef>
              <c:f>'Sq-Model'!$A$3:$A$15</c:f>
              <c:numCache>
                <c:formatCode>General</c:formatCode>
                <c:ptCount val="13"/>
                <c:pt idx="0">
                  <c:v>12</c:v>
                </c:pt>
                <c:pt idx="1">
                  <c:v>11</c:v>
                </c:pt>
                <c:pt idx="2">
                  <c:v>10</c:v>
                </c:pt>
                <c:pt idx="3">
                  <c:v>9</c:v>
                </c:pt>
                <c:pt idx="4">
                  <c:v>8</c:v>
                </c:pt>
                <c:pt idx="5">
                  <c:v>7</c:v>
                </c:pt>
                <c:pt idx="6">
                  <c:v>6</c:v>
                </c:pt>
                <c:pt idx="7">
                  <c:v>5</c:v>
                </c:pt>
                <c:pt idx="8">
                  <c:v>4</c:v>
                </c:pt>
                <c:pt idx="9">
                  <c:v>3</c:v>
                </c:pt>
                <c:pt idx="10">
                  <c:v>2</c:v>
                </c:pt>
                <c:pt idx="11">
                  <c:v>1</c:v>
                </c:pt>
                <c:pt idx="12">
                  <c:v>0</c:v>
                </c:pt>
              </c:numCache>
            </c:numRef>
          </c:yVal>
          <c:smooth val="0"/>
          <c:extLst xmlns:c16r2="http://schemas.microsoft.com/office/drawing/2015/06/chart">
            <c:ext xmlns:c16="http://schemas.microsoft.com/office/drawing/2014/chart" uri="{C3380CC4-5D6E-409C-BE32-E72D297353CC}">
              <c16:uniqueId val="{00000001-9D82-4187-AEC2-A516ACBE0C48}"/>
            </c:ext>
          </c:extLst>
        </c:ser>
        <c:dLbls>
          <c:showLegendKey val="0"/>
          <c:showVal val="0"/>
          <c:showCatName val="0"/>
          <c:showSerName val="0"/>
          <c:showPercent val="0"/>
          <c:showBubbleSize val="0"/>
        </c:dLbls>
        <c:axId val="1320347232"/>
        <c:axId val="1320345056"/>
      </c:scatterChart>
      <c:valAx>
        <c:axId val="1320347232"/>
        <c:scaling>
          <c:orientation val="minMax"/>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id-ID"/>
                  <a:t>Acceleration</a:t>
                </a:r>
                <a:r>
                  <a:rPr lang="id-ID" baseline="0"/>
                  <a:t> </a:t>
                </a:r>
                <a:r>
                  <a:rPr lang="id-ID"/>
                  <a:t>(cm/</a:t>
                </a:r>
                <a:r>
                  <a:rPr lang="en-US"/>
                  <a:t>s</a:t>
                </a:r>
                <a:r>
                  <a:rPr lang="id-ID" baseline="30000"/>
                  <a:t>2</a:t>
                </a:r>
                <a:r>
                  <a:rPr lang="id-ID"/>
                  <a:t>)</a:t>
                </a:r>
                <a:endParaRPr lang="en-ID"/>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20345056"/>
        <c:crosses val="autoZero"/>
        <c:crossBetween val="midCat"/>
      </c:valAx>
      <c:valAx>
        <c:axId val="1320345056"/>
        <c:scaling>
          <c:orientation val="minMax"/>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id-ID"/>
                  <a:t>Storey</a:t>
                </a:r>
                <a:endParaRPr lang="en-ID"/>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20347232"/>
        <c:crosses val="autoZero"/>
        <c:crossBetween val="midCat"/>
        <c:majorUnit val="1"/>
        <c:minorUnit val="1"/>
      </c:valAx>
      <c:spPr>
        <a:noFill/>
        <a:ln w="25400">
          <a:noFill/>
        </a:ln>
        <a:effectLst/>
      </c:spPr>
    </c:plotArea>
    <c:legend>
      <c:legendPos val="b"/>
      <c:layout>
        <c:manualLayout>
          <c:xMode val="edge"/>
          <c:yMode val="edge"/>
          <c:x val="0"/>
          <c:y val="0.88683870268428822"/>
          <c:w val="0.99903588713554636"/>
          <c:h val="5.8097383844718527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1281637624334"/>
          <c:y val="5.2921719955898568E-2"/>
          <c:w val="0.69331552687528708"/>
          <c:h val="0.69091736190087594"/>
        </c:manualLayout>
      </c:layout>
      <c:scatterChart>
        <c:scatterStyle val="lineMarker"/>
        <c:varyColors val="0"/>
        <c:ser>
          <c:idx val="0"/>
          <c:order val="0"/>
          <c:tx>
            <c:strRef>
              <c:f>'L-Model'!$Q$2</c:f>
              <c:strCache>
                <c:ptCount val="1"/>
                <c:pt idx="0">
                  <c:v>Percepatan-X</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L-Model'!$Q$3:$Q$15</c:f>
              <c:numCache>
                <c:formatCode>General</c:formatCode>
                <c:ptCount val="13"/>
                <c:pt idx="0">
                  <c:v>159.5</c:v>
                </c:pt>
                <c:pt idx="1">
                  <c:v>150.6</c:v>
                </c:pt>
                <c:pt idx="2">
                  <c:v>137.80000000000001</c:v>
                </c:pt>
                <c:pt idx="3">
                  <c:v>121.7</c:v>
                </c:pt>
                <c:pt idx="4">
                  <c:v>104</c:v>
                </c:pt>
                <c:pt idx="5">
                  <c:v>100.6</c:v>
                </c:pt>
                <c:pt idx="6">
                  <c:v>118.4</c:v>
                </c:pt>
                <c:pt idx="7">
                  <c:v>139.19999999999999</c:v>
                </c:pt>
                <c:pt idx="8">
                  <c:v>154.30000000000001</c:v>
                </c:pt>
                <c:pt idx="9">
                  <c:v>161.5</c:v>
                </c:pt>
                <c:pt idx="10">
                  <c:v>171.4</c:v>
                </c:pt>
                <c:pt idx="11">
                  <c:v>187.7</c:v>
                </c:pt>
              </c:numCache>
            </c:numRef>
          </c:xVal>
          <c:yVal>
            <c:numRef>
              <c:f>'L-Model'!$A$3:$A$15</c:f>
              <c:numCache>
                <c:formatCode>General</c:formatCode>
                <c:ptCount val="13"/>
                <c:pt idx="0">
                  <c:v>12</c:v>
                </c:pt>
                <c:pt idx="1">
                  <c:v>11</c:v>
                </c:pt>
                <c:pt idx="2">
                  <c:v>10</c:v>
                </c:pt>
                <c:pt idx="3">
                  <c:v>9</c:v>
                </c:pt>
                <c:pt idx="4">
                  <c:v>8</c:v>
                </c:pt>
                <c:pt idx="5">
                  <c:v>7</c:v>
                </c:pt>
                <c:pt idx="6">
                  <c:v>6</c:v>
                </c:pt>
                <c:pt idx="7">
                  <c:v>5</c:v>
                </c:pt>
                <c:pt idx="8">
                  <c:v>4</c:v>
                </c:pt>
                <c:pt idx="9">
                  <c:v>3</c:v>
                </c:pt>
                <c:pt idx="10">
                  <c:v>2</c:v>
                </c:pt>
                <c:pt idx="11">
                  <c:v>1</c:v>
                </c:pt>
                <c:pt idx="12">
                  <c:v>0</c:v>
                </c:pt>
              </c:numCache>
            </c:numRef>
          </c:yVal>
          <c:smooth val="0"/>
          <c:extLst xmlns:c16r2="http://schemas.microsoft.com/office/drawing/2015/06/chart">
            <c:ext xmlns:c16="http://schemas.microsoft.com/office/drawing/2014/chart" uri="{C3380CC4-5D6E-409C-BE32-E72D297353CC}">
              <c16:uniqueId val="{00000000-BDEF-4D55-93EA-D12E01438D2B}"/>
            </c:ext>
          </c:extLst>
        </c:ser>
        <c:ser>
          <c:idx val="1"/>
          <c:order val="1"/>
          <c:tx>
            <c:strRef>
              <c:f>'L-Model'!$R$2</c:f>
              <c:strCache>
                <c:ptCount val="1"/>
                <c:pt idx="0">
                  <c:v>Percepatan-Y</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L-Model'!$R$3:$R$15</c:f>
              <c:numCache>
                <c:formatCode>General</c:formatCode>
                <c:ptCount val="13"/>
                <c:pt idx="0">
                  <c:v>207</c:v>
                </c:pt>
                <c:pt idx="1">
                  <c:v>174.7</c:v>
                </c:pt>
                <c:pt idx="2">
                  <c:v>133.80000000000001</c:v>
                </c:pt>
                <c:pt idx="3">
                  <c:v>127.2</c:v>
                </c:pt>
                <c:pt idx="4">
                  <c:v>122.6</c:v>
                </c:pt>
                <c:pt idx="5">
                  <c:v>126.4</c:v>
                </c:pt>
                <c:pt idx="6">
                  <c:v>134.6</c:v>
                </c:pt>
                <c:pt idx="7">
                  <c:v>199.1</c:v>
                </c:pt>
                <c:pt idx="8">
                  <c:v>263.10000000000002</c:v>
                </c:pt>
                <c:pt idx="9">
                  <c:v>306.7</c:v>
                </c:pt>
                <c:pt idx="10">
                  <c:v>334.6</c:v>
                </c:pt>
                <c:pt idx="11">
                  <c:v>323</c:v>
                </c:pt>
              </c:numCache>
            </c:numRef>
          </c:xVal>
          <c:yVal>
            <c:numRef>
              <c:f>'L-Model'!$A$3:$A$15</c:f>
              <c:numCache>
                <c:formatCode>General</c:formatCode>
                <c:ptCount val="13"/>
                <c:pt idx="0">
                  <c:v>12</c:v>
                </c:pt>
                <c:pt idx="1">
                  <c:v>11</c:v>
                </c:pt>
                <c:pt idx="2">
                  <c:v>10</c:v>
                </c:pt>
                <c:pt idx="3">
                  <c:v>9</c:v>
                </c:pt>
                <c:pt idx="4">
                  <c:v>8</c:v>
                </c:pt>
                <c:pt idx="5">
                  <c:v>7</c:v>
                </c:pt>
                <c:pt idx="6">
                  <c:v>6</c:v>
                </c:pt>
                <c:pt idx="7">
                  <c:v>5</c:v>
                </c:pt>
                <c:pt idx="8">
                  <c:v>4</c:v>
                </c:pt>
                <c:pt idx="9">
                  <c:v>3</c:v>
                </c:pt>
                <c:pt idx="10">
                  <c:v>2</c:v>
                </c:pt>
                <c:pt idx="11">
                  <c:v>1</c:v>
                </c:pt>
                <c:pt idx="12">
                  <c:v>0</c:v>
                </c:pt>
              </c:numCache>
            </c:numRef>
          </c:yVal>
          <c:smooth val="0"/>
          <c:extLst xmlns:c16r2="http://schemas.microsoft.com/office/drawing/2015/06/chart">
            <c:ext xmlns:c16="http://schemas.microsoft.com/office/drawing/2014/chart" uri="{C3380CC4-5D6E-409C-BE32-E72D297353CC}">
              <c16:uniqueId val="{00000001-BDEF-4D55-93EA-D12E01438D2B}"/>
            </c:ext>
          </c:extLst>
        </c:ser>
        <c:dLbls>
          <c:showLegendKey val="0"/>
          <c:showVal val="0"/>
          <c:showCatName val="0"/>
          <c:showSerName val="0"/>
          <c:showPercent val="0"/>
          <c:showBubbleSize val="0"/>
        </c:dLbls>
        <c:axId val="1320346144"/>
        <c:axId val="1305119216"/>
      </c:scatterChart>
      <c:valAx>
        <c:axId val="1320346144"/>
        <c:scaling>
          <c:orientation val="minMax"/>
          <c:max val="350"/>
          <c:min val="0"/>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id-ID"/>
                  <a:t>Acceleration (cm/</a:t>
                </a:r>
                <a:r>
                  <a:rPr lang="en-US"/>
                  <a:t>s</a:t>
                </a:r>
                <a:r>
                  <a:rPr lang="id-ID" baseline="30000"/>
                  <a:t>2</a:t>
                </a:r>
                <a:r>
                  <a:rPr lang="id-ID"/>
                  <a:t>)</a:t>
                </a:r>
                <a:endParaRPr lang="en-ID"/>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05119216"/>
        <c:crosses val="autoZero"/>
        <c:crossBetween val="midCat"/>
      </c:valAx>
      <c:valAx>
        <c:axId val="1305119216"/>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id-ID"/>
                  <a:t>Storey</a:t>
                </a:r>
                <a:endParaRPr lang="en-ID"/>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20346144"/>
        <c:crosses val="autoZero"/>
        <c:crossBetween val="midCat"/>
        <c:majorUnit val="1"/>
        <c:minorUnit val="1"/>
      </c:valAx>
      <c:spPr>
        <a:noFill/>
        <a:ln>
          <a:noFill/>
        </a:ln>
        <a:effectLst/>
      </c:spPr>
    </c:plotArea>
    <c:legend>
      <c:legendPos val="b"/>
      <c:layout>
        <c:manualLayout>
          <c:xMode val="edge"/>
          <c:yMode val="edge"/>
          <c:x val="1.1336873257192917E-2"/>
          <c:y val="0.84442733764424693"/>
          <c:w val="0.98275366189809721"/>
          <c:h val="5.5014003137875925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L-Model'!$Q$2</c:f>
              <c:strCache>
                <c:ptCount val="1"/>
                <c:pt idx="0">
                  <c:v>Percepatan-X</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L-Model'!$Q$3:$Q$15</c:f>
              <c:numCache>
                <c:formatCode>General</c:formatCode>
                <c:ptCount val="13"/>
                <c:pt idx="0">
                  <c:v>262</c:v>
                </c:pt>
                <c:pt idx="1">
                  <c:v>240.9</c:v>
                </c:pt>
                <c:pt idx="2">
                  <c:v>206</c:v>
                </c:pt>
                <c:pt idx="3">
                  <c:v>155.6</c:v>
                </c:pt>
                <c:pt idx="4">
                  <c:v>141.80000000000001</c:v>
                </c:pt>
                <c:pt idx="5">
                  <c:v>208.3</c:v>
                </c:pt>
                <c:pt idx="6">
                  <c:v>297.10000000000002</c:v>
                </c:pt>
                <c:pt idx="7">
                  <c:v>379</c:v>
                </c:pt>
                <c:pt idx="8">
                  <c:v>452.1</c:v>
                </c:pt>
                <c:pt idx="9">
                  <c:v>510.8</c:v>
                </c:pt>
                <c:pt idx="10">
                  <c:v>548.4</c:v>
                </c:pt>
                <c:pt idx="11">
                  <c:v>587.79999999999995</c:v>
                </c:pt>
              </c:numCache>
            </c:numRef>
          </c:xVal>
          <c:yVal>
            <c:numRef>
              <c:f>'L-Model'!$A$3:$A$15</c:f>
              <c:numCache>
                <c:formatCode>General</c:formatCode>
                <c:ptCount val="13"/>
                <c:pt idx="0">
                  <c:v>12</c:v>
                </c:pt>
                <c:pt idx="1">
                  <c:v>11</c:v>
                </c:pt>
                <c:pt idx="2">
                  <c:v>10</c:v>
                </c:pt>
                <c:pt idx="3">
                  <c:v>9</c:v>
                </c:pt>
                <c:pt idx="4">
                  <c:v>8</c:v>
                </c:pt>
                <c:pt idx="5">
                  <c:v>7</c:v>
                </c:pt>
                <c:pt idx="6">
                  <c:v>6</c:v>
                </c:pt>
                <c:pt idx="7">
                  <c:v>5</c:v>
                </c:pt>
                <c:pt idx="8">
                  <c:v>4</c:v>
                </c:pt>
                <c:pt idx="9">
                  <c:v>3</c:v>
                </c:pt>
                <c:pt idx="10">
                  <c:v>2</c:v>
                </c:pt>
                <c:pt idx="11">
                  <c:v>1</c:v>
                </c:pt>
                <c:pt idx="12">
                  <c:v>0</c:v>
                </c:pt>
              </c:numCache>
            </c:numRef>
          </c:yVal>
          <c:smooth val="0"/>
          <c:extLst xmlns:c16r2="http://schemas.microsoft.com/office/drawing/2015/06/chart">
            <c:ext xmlns:c16="http://schemas.microsoft.com/office/drawing/2014/chart" uri="{C3380CC4-5D6E-409C-BE32-E72D297353CC}">
              <c16:uniqueId val="{00000000-9683-4C01-8972-BC8FC378C6D3}"/>
            </c:ext>
          </c:extLst>
        </c:ser>
        <c:ser>
          <c:idx val="1"/>
          <c:order val="1"/>
          <c:tx>
            <c:strRef>
              <c:f>'L-Model'!$R$2</c:f>
              <c:strCache>
                <c:ptCount val="1"/>
                <c:pt idx="0">
                  <c:v>Percepatan-Y</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L-Model'!$R$3:$R$15</c:f>
              <c:numCache>
                <c:formatCode>General</c:formatCode>
                <c:ptCount val="13"/>
                <c:pt idx="0">
                  <c:v>280.10000000000002</c:v>
                </c:pt>
                <c:pt idx="1">
                  <c:v>246.1</c:v>
                </c:pt>
                <c:pt idx="2">
                  <c:v>204.2</c:v>
                </c:pt>
                <c:pt idx="3">
                  <c:v>181.6</c:v>
                </c:pt>
                <c:pt idx="4">
                  <c:v>179.3</c:v>
                </c:pt>
                <c:pt idx="5">
                  <c:v>248.3</c:v>
                </c:pt>
                <c:pt idx="6">
                  <c:v>329.7</c:v>
                </c:pt>
                <c:pt idx="7">
                  <c:v>407.9</c:v>
                </c:pt>
                <c:pt idx="8">
                  <c:v>501.7</c:v>
                </c:pt>
                <c:pt idx="9">
                  <c:v>595</c:v>
                </c:pt>
                <c:pt idx="10">
                  <c:v>684.9</c:v>
                </c:pt>
                <c:pt idx="11">
                  <c:v>758.7</c:v>
                </c:pt>
              </c:numCache>
            </c:numRef>
          </c:xVal>
          <c:yVal>
            <c:numRef>
              <c:f>'L-Model'!$A$3:$A$15</c:f>
              <c:numCache>
                <c:formatCode>General</c:formatCode>
                <c:ptCount val="13"/>
                <c:pt idx="0">
                  <c:v>12</c:v>
                </c:pt>
                <c:pt idx="1">
                  <c:v>11</c:v>
                </c:pt>
                <c:pt idx="2">
                  <c:v>10</c:v>
                </c:pt>
                <c:pt idx="3">
                  <c:v>9</c:v>
                </c:pt>
                <c:pt idx="4">
                  <c:v>8</c:v>
                </c:pt>
                <c:pt idx="5">
                  <c:v>7</c:v>
                </c:pt>
                <c:pt idx="6">
                  <c:v>6</c:v>
                </c:pt>
                <c:pt idx="7">
                  <c:v>5</c:v>
                </c:pt>
                <c:pt idx="8">
                  <c:v>4</c:v>
                </c:pt>
                <c:pt idx="9">
                  <c:v>3</c:v>
                </c:pt>
                <c:pt idx="10">
                  <c:v>2</c:v>
                </c:pt>
                <c:pt idx="11">
                  <c:v>1</c:v>
                </c:pt>
                <c:pt idx="12">
                  <c:v>0</c:v>
                </c:pt>
              </c:numCache>
            </c:numRef>
          </c:yVal>
          <c:smooth val="0"/>
          <c:extLst xmlns:c16r2="http://schemas.microsoft.com/office/drawing/2015/06/chart">
            <c:ext xmlns:c16="http://schemas.microsoft.com/office/drawing/2014/chart" uri="{C3380CC4-5D6E-409C-BE32-E72D297353CC}">
              <c16:uniqueId val="{00000001-9683-4C01-8972-BC8FC378C6D3}"/>
            </c:ext>
          </c:extLst>
        </c:ser>
        <c:dLbls>
          <c:showLegendKey val="0"/>
          <c:showVal val="0"/>
          <c:showCatName val="0"/>
          <c:showSerName val="0"/>
          <c:showPercent val="0"/>
          <c:showBubbleSize val="0"/>
        </c:dLbls>
        <c:axId val="1305119760"/>
        <c:axId val="1305120304"/>
      </c:scatterChart>
      <c:valAx>
        <c:axId val="1305119760"/>
        <c:scaling>
          <c:orientation val="minMax"/>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id-ID"/>
                  <a:t>Acceleration (cm/</a:t>
                </a:r>
                <a:r>
                  <a:rPr lang="en-US"/>
                  <a:t>s</a:t>
                </a:r>
                <a:r>
                  <a:rPr lang="id-ID" baseline="30000"/>
                  <a:t>2</a:t>
                </a:r>
                <a:r>
                  <a:rPr lang="id-ID"/>
                  <a:t>)</a:t>
                </a:r>
                <a:endParaRPr lang="en-ID"/>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05120304"/>
        <c:crosses val="autoZero"/>
        <c:crossBetween val="midCat"/>
      </c:valAx>
      <c:valAx>
        <c:axId val="1305120304"/>
        <c:scaling>
          <c:orientation val="minMax"/>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id-ID"/>
                  <a:t>Storey</a:t>
                </a:r>
                <a:endParaRPr lang="en-ID"/>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05119760"/>
        <c:crosses val="autoZero"/>
        <c:crossBetween val="midCat"/>
        <c:majorUnit val="1"/>
        <c:minorUnit val="1"/>
      </c:valAx>
      <c:spPr>
        <a:noFill/>
        <a:ln>
          <a:noFill/>
        </a:ln>
        <a:effectLst/>
      </c:spPr>
    </c:plotArea>
    <c:legend>
      <c:legendPos val="b"/>
      <c:layout>
        <c:manualLayout>
          <c:xMode val="edge"/>
          <c:yMode val="edge"/>
          <c:x val="4.8205643222683876E-4"/>
          <c:y val="0.88518186625925488"/>
          <c:w val="0.99360847872306324"/>
          <c:h val="5.5116641203431661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rn98</b:Tag>
    <b:SourceType>JournalArticle</b:SourceType>
    <b:Guid>{9E3F58FA-0CE5-44E2-9689-F71B303F2577}</b:Guid>
    <b:Title>Large area hydrologic modeling and assessment part I: Model development</b:Title>
    <b:Year>1998</b:Year>
    <b:JournalName>Journal of The American Water Resources Association</b:JournalName>
    <b:Pages>1752-1688</b:Pages>
    <b:Volume>32</b:Volume>
    <b:Issue>1</b:Issue>
    <b:Author>
      <b:Author>
        <b:NameList>
          <b:Person>
            <b:Last>Arnold</b:Last>
            <b:Middle>G.</b:Middle>
            <b:First>J.</b:First>
          </b:Person>
          <b:Person>
            <b:Last>Srinivasan</b:Last>
            <b:First>R.</b:First>
          </b:Person>
          <b:Person>
            <b:Last>Muttiah</b:Last>
            <b:Middle>S. </b:Middle>
            <b:First>R.</b:First>
          </b:Person>
          <b:Person>
            <b:Last>Williams</b:Last>
            <b:Middle>R.</b:Middle>
            <b:First>J.</b:First>
          </b:Person>
        </b:NameList>
      </b:Author>
    </b:Author>
    <b:DOI>https://doi.org/10.1111/j.1752-1688.1998.tb05961.x</b:DOI>
    <b:RefOrder>7</b:RefOrder>
  </b:Source>
  <b:Source>
    <b:Tag>Arn12</b:Tag>
    <b:SourceType>JournalArticle</b:SourceType>
    <b:Guid>{017EB63F-5C3B-46A2-AB56-B83C58CF0AA4}</b:Guid>
    <b:Title>SWAT: Model use, calibration, and validation</b:Title>
    <b:JournalName>Transactions of the ASABE</b:JournalName>
    <b:Year>2012</b:Year>
    <b:Pages>1491-1508</b:Pages>
    <b:Author>
      <b:Author>
        <b:NameList>
          <b:Person>
            <b:Last>Arnold</b:Last>
            <b:Middle>G.</b:Middle>
            <b:First>J.</b:First>
          </b:Person>
          <b:Person>
            <b:Last>Moriasi</b:Last>
            <b:Middle>N.</b:Middle>
            <b:First>D.</b:First>
          </b:Person>
          <b:Person>
            <b:Last>Gassman</b:Last>
            <b:Middle>W.</b:Middle>
            <b:First>P.</b:First>
          </b:Person>
          <b:Person>
            <b:Last>Abbaspour</b:Last>
            <b:Middle>C.</b:Middle>
            <b:First>K.</b:First>
          </b:Person>
          <b:Person>
            <b:Last>White</b:Last>
            <b:Middle>J.</b:Middle>
            <b:First>M.</b:First>
          </b:Person>
          <b:Person>
            <b:Last>Srinivasan</b:Last>
            <b:First>R.</b:First>
          </b:Person>
          <b:Person>
            <b:Last>Santhi</b:Last>
            <b:First>C.</b:First>
          </b:Person>
          <b:Person>
            <b:Last>Harmel</b:Last>
            <b:Middle>D.</b:Middle>
            <b:First>R.</b:First>
          </b:Person>
          <b:Person>
            <b:Last>Griensven</b:Last>
            <b:Middle>van</b:Middle>
            <b:First>A</b:First>
          </b:Person>
          <b:Person>
            <b:Last>Liew</b:Last>
            <b:Middle>V</b:Middle>
            <b:First>M. W.</b:First>
          </b:Person>
          <b:Person>
            <b:Last>Kannan</b:Last>
            <b:First>N.</b:First>
          </b:Person>
          <b:Person>
            <b:Last>Jha</b:Last>
            <b:Middle>K.</b:Middle>
            <b:First>M.</b:First>
          </b:Person>
        </b:NameList>
      </b:Author>
    </b:Author>
    <b:RefOrder>2</b:RefOrder>
  </b:Source>
  <b:Source>
    <b:Tag>Ara12</b:Tag>
    <b:SourceType>JournalArticle</b:SourceType>
    <b:Guid>{C365DA77-274D-45FF-82F4-695532FCB101}</b:Guid>
    <b:Title>Characterization of water availability in a hydrographic basin</b:Title>
    <b:Year>2012</b:Year>
    <b:Pages>591-601</b:Pages>
    <b:JournalName>Engenharia Agrícola</b:JournalName>
    <b:Author>
      <b:Author>
        <b:NameList>
          <b:Person>
            <b:Last>Arai</b:Last>
            <b:Middle>Kazue </b:Middle>
            <b:First>Fabiane </b:First>
          </b:Person>
          <b:Person>
            <b:Last>Pereira</b:Last>
            <b:Middle>Bueno</b:Middle>
            <b:First>Silvio </b:First>
          </b:Person>
          <b:Person>
            <b:Last>Gonçalves</b:Last>
            <b:Middle>Graciela Gomez</b:Middle>
            <b:First>Geula </b:First>
          </b:Person>
        </b:NameList>
      </b:Author>
    </b:Author>
    <b:RefOrder>13</b:RefOrder>
  </b:Source>
  <b:Source>
    <b:Tag>Aco15</b:Tag>
    <b:SourceType>JournalArticle</b:SourceType>
    <b:Guid>{E9E4896E-3E74-4406-A1DB-FFD35BBCE8F6}</b:Guid>
    <b:Title>A continental-scale hydrology and water quality model for Europe: Calibration and uncertainty of a high-resolution large-scale SWAT model</b:Title>
    <b:JournalName>Journal of Hydrology</b:JournalName>
    <b:Year>2015</b:Year>
    <b:Pages>733-752</b:Pages>
    <b:Volume>524</b:Volume>
    <b:Author>
      <b:Author>
        <b:NameList>
          <b:Person>
            <b:Last>Abbaspour</b:Last>
            <b:Middle>C</b:Middle>
            <b:First>K</b:First>
          </b:Person>
          <b:Person>
            <b:Last>Rougholahnejad</b:Last>
            <b:First>E</b:First>
          </b:Person>
          <b:Person>
            <b:Last>Vaghefi</b:Last>
            <b:First>S</b:First>
          </b:Person>
          <b:Person>
            <b:Last>Srinivasan</b:Last>
            <b:First>R</b:First>
          </b:Person>
          <b:Person>
            <b:Last>Yang</b:Last>
            <b:First>H</b:First>
          </b:Person>
          <b:Person>
            <b:Last>Klove</b:Last>
            <b:First>B</b:First>
          </b:Person>
        </b:NameList>
      </b:Author>
    </b:Author>
    <b:RefOrder>3</b:RefOrder>
  </b:Source>
  <b:Source>
    <b:Tag>Bra06</b:Tag>
    <b:SourceType>JournalArticle</b:SourceType>
    <b:Guid>{D20897D3-377B-4DF5-8ECC-E407737C13FC}</b:Guid>
    <b:Title>Modelling long-term water quality impact of structural BMPs</b:Title>
    <b:JournalName>Transactions of the ASABE</b:JournalName>
    <b:Year>2006</b:Year>
    <b:Pages>367-374</b:Pages>
    <b:Author>
      <b:Author>
        <b:NameList>
          <b:Person>
            <b:Last>Bracmort</b:Last>
            <b:Middle>S</b:Middle>
            <b:First>K</b:First>
          </b:Person>
          <b:Person>
            <b:Last>Arabi</b:Last>
            <b:First>M</b:First>
          </b:Person>
          <b:Person>
            <b:Last>Frankenberger</b:Last>
            <b:Middle>R</b:Middle>
            <b:First>J</b:First>
          </b:Person>
          <b:Person>
            <b:Last>Engel</b:Last>
            <b:Middle>A</b:Middle>
            <b:First>B</b:First>
          </b:Person>
          <b:Person>
            <b:Last>Arnold</b:Last>
            <b:Middle>G</b:Middle>
            <b:First>J</b:First>
          </b:Person>
        </b:NameList>
      </b:Author>
    </b:Author>
    <b:RefOrder>11</b:RefOrder>
  </b:Source>
  <b:Source>
    <b:Tag>Cib10</b:Tag>
    <b:SourceType>JournalArticle</b:SourceType>
    <b:Guid>{448D5941-3962-4A1F-8E16-E79194C5AC33}</b:Guid>
    <b:Title>Sensitivity and identifiability of stream flow generation parameters of the SWAT model</b:Title>
    <b:JournalName>Hydrological Processes</b:JournalName>
    <b:Year>2010</b:Year>
    <b:Pages>1133-1148</b:Pages>
    <b:Author>
      <b:Author>
        <b:NameList>
          <b:Person>
            <b:Last>Cibin</b:Last>
            <b:First>R</b:First>
          </b:Person>
          <b:Person>
            <b:Last>Sudheer </b:Last>
            <b:Middle>P</b:Middle>
            <b:First>K</b:First>
          </b:Person>
          <b:Person>
            <b:Last>Chaubey</b:Last>
            <b:First>I</b:First>
          </b:Person>
        </b:NameList>
      </b:Author>
    </b:Author>
    <b:RefOrder>14</b:RefOrder>
  </b:Source>
  <b:Source>
    <b:Tag>FAP93</b:Tag>
    <b:SourceType>Report</b:SourceType>
    <b:Guid>{7FB29B64-0C86-46B8-B638-474D4DE6029F}</b:Guid>
    <b:Title>Surface Water Resources of Northeast Region</b:Title>
    <b:Year>1993</b:Year>
    <b:City>Bangladesh</b:City>
    <b:Publisher>specialist Study, Food and Agricultural Programme</b:Publisher>
    <b:Author>
      <b:Author>
        <b:Corporate>FAP 6 April</b:Corporate>
      </b:Author>
    </b:Author>
    <b:RefOrder>15</b:RefOrder>
  </b:Source>
  <b:Source>
    <b:Tag>FAO77</b:Tag>
    <b:SourceType>Book</b:SourceType>
    <b:Guid>{A4CCFC1B-F92D-4103-831E-01C5BAA28ACF}</b:Guid>
    <b:Author>
      <b:Author>
        <b:Corporate>FAO-Unesco</b:Corporate>
      </b:Author>
    </b:Author>
    <b:Title>Soil map of the world. Food and Agriculture Organization of the United Nations</b:Title>
    <b:Year>1977</b:Year>
    <b:Volume>7</b:Volume>
    <b:RefOrder>16</b:RefOrder>
  </b:Source>
  <b:Source>
    <b:Tag>IPC13</b:Tag>
    <b:SourceType>Book</b:SourceType>
    <b:Guid>{93772E2D-C4FB-444C-A810-33C70447FD50}</b:Guid>
    <b:Author>
      <b:Author>
        <b:Corporate>IPCC</b:Corporate>
      </b:Author>
    </b:Author>
    <b:Title>Climate change 2013: The physical science basis</b:Title>
    <b:Year>2013</b:Year>
    <b:City>Cambridge, UK</b:City>
    <b:Publisher>Cambridge University Press</b:Publisher>
    <b:RefOrder>17</b:RefOrder>
  </b:Source>
  <b:Source>
    <b:Tag>Jha11</b:Tag>
    <b:SourceType>JournalArticle</b:SourceType>
    <b:Guid>{A3C0DB3F-D32A-434F-9F97-471A60DEE523}</b:Guid>
    <b:Title>Evaluating Hydrologic Response of an Agricultural Watershed for Watershed Analysis</b:Title>
    <b:Year>2011</b:Year>
    <b:JournalName>Water</b:JournalName>
    <b:Pages>604-617</b:Pages>
    <b:Author>
      <b:Author>
        <b:NameList>
          <b:Person>
            <b:Last>Jha</b:Last>
            <b:Middle>K</b:Middle>
            <b:First>M</b:First>
          </b:Person>
        </b:NameList>
      </b:Author>
    </b:Author>
    <b:Volume>3</b:Volume>
    <b:RefOrder>18</b:RefOrder>
  </b:Source>
  <b:Source>
    <b:Tag>Ass12</b:Tag>
    <b:SourceType>ConferenceProceedings</b:SourceType>
    <b:Guid>{EA78A947-E81A-4D70-9AFB-A31264131BB1}</b:Guid>
    <b:Title>Assessing water discharge in Be river basin, Vietnam using SWAT model</b:Title>
    <b:Year>2012</b:Year>
    <b:Pages>230-235</b:Pages>
    <b:ConferenceName>International Symposium on Geoinformatics for Spatial Infrastructure Development in Earth and Allied Sciences</b:ConferenceName>
    <b:City>Ho Chi Minh City, Vietnam</b:City>
    <b:Author>
      <b:Author>
        <b:NameList>
          <b:Person>
            <b:Last>Liem </b:Last>
            <b:Middle>Duy</b:Middle>
            <b:First>Nguyen </b:First>
          </b:Person>
          <b:Person>
            <b:Last>Loi </b:Last>
            <b:Middle>Nguyen</b:Middle>
            <b:First>Kim </b:First>
          </b:Person>
        </b:NameList>
      </b:Author>
    </b:Author>
    <b:RefOrder>19</b:RefOrder>
  </b:Source>
  <b:Source>
    <b:Tag>Mon65</b:Tag>
    <b:SourceType>ConferenceProceedings</b:SourceType>
    <b:Guid>{37E226B4-8859-4C1B-9AD5-60B66FDC61AB}</b:Guid>
    <b:Title>Evaporation and the Environment in the State and Movement of Water in Living Organisms</b:Title>
    <b:Pages>205-234</b:Pages>
    <b:Year>1965</b:Year>
    <b:ConferenceName>the Society for Experimental Biology</b:ConferenceName>
    <b:City>Cambridge</b:City>
    <b:Publisher>Cambridge University Press</b:Publisher>
    <b:Author>
      <b:Author>
        <b:NameList>
          <b:Person>
            <b:Last>Monteith</b:Last>
            <b:Middle>L</b:Middle>
            <b:First>J</b:First>
          </b:Person>
        </b:NameList>
      </b:Author>
    </b:Author>
    <b:RefOrder>6</b:RefOrder>
  </b:Source>
  <b:Source>
    <b:Tag>Nis00</b:Tag>
    <b:SourceType>JournalArticle</b:SourceType>
    <b:Guid>{2BBFCEE1-F378-4FAB-B95D-819D43283B00}</b:Guid>
    <b:Title>An assessment of the Institutional Mechanism for Water Negotiations in the Ganges–Brahmaputra–Meghna system</b:Title>
    <b:Pages>289–310</b:Pages>
    <b:Year>2000</b:Year>
    <b:Author>
      <b:Author>
        <b:NameList>
          <b:Person>
            <b:Last>Nishat</b:Last>
            <b:First>A</b:First>
          </b:Person>
          <b:Person>
            <b:Last>Faisal</b:Last>
            <b:Middle>M</b:Middle>
            <b:First>I</b:First>
          </b:Person>
        </b:NameList>
      </b:Author>
    </b:Author>
    <b:JournalName>International Negotiations</b:JournalName>
    <b:RefOrder>20</b:RefOrder>
  </b:Source>
  <b:Source>
    <b:Tag>Nei11</b:Tag>
    <b:SourceType>JournalArticle</b:SourceType>
    <b:Guid>{3241F983-E3DF-499F-AAE7-8CA5037557B5}</b:Guid>
    <b:Title>Soil and Water Assessment Tool Theoretical Documentation Version 2009</b:Title>
    <b:JournalName>Journal of Agricultural Sciences</b:JournalName>
    <b:Year>2011</b:Year>
    <b:Pages>11-24</b:Pages>
    <b:Author>
      <b:Author>
        <b:NameList>
          <b:Person>
            <b:Last>Neitsch</b:Last>
            <b:Middle>L</b:Middle>
            <b:First>S</b:First>
          </b:Person>
          <b:Person>
            <b:Last>Arnold</b:Last>
            <b:Middle>G</b:Middle>
            <b:First>J</b:First>
          </b:Person>
          <b:Person>
            <b:Last>Kiniry</b:Last>
            <b:Middle>R</b:Middle>
            <b:First>J</b:First>
          </b:Person>
          <b:Person>
            <b:Last>Williams</b:Last>
            <b:Middle>R</b:Middle>
            <b:First>J</b:First>
          </b:Person>
        </b:NameList>
      </b:Author>
    </b:Author>
    <b:Volume>4</b:Volume>
    <b:RefOrder>4</b:RefOrder>
  </b:Source>
  <b:Source>
    <b:Tag>Nat01</b:Tag>
    <b:SourceType>Book</b:SourceType>
    <b:Guid>{EA8B0135-5400-4DCD-8C66-7E9B12F75E0B}</b:Guid>
    <b:Author>
      <b:Author>
        <b:Corporate>National Resources Conservation Service (NRCS)</b:Corporate>
      </b:Author>
      <b:BookAuthor>
        <b:NameList>
          <b:Person>
            <b:Last>(USDA)</b:Last>
            <b:First>United</b:First>
            <b:Middle>States Department of Agriculture</b:Middle>
          </b:Person>
        </b:NameList>
      </b:BookAuthor>
    </b:Author>
    <b:Title>National engineering handbook. Section 4: Hydrology.</b:Title>
    <b:Year>2001</b:Year>
    <b:BookTitle>National Engineering Handbook</b:BookTitle>
    <b:City>United States</b:City>
    <b:Publisher>National Resources Conservation Service (NRCS)</b:Publisher>
    <b:RefOrder>5</b:RefOrder>
  </b:Source>
  <b:Source>
    <b:Tag>Ref96</b:Tag>
    <b:SourceType>JournalArticle</b:SourceType>
    <b:Guid>{147D28A5-25D9-44B2-A20B-1C3D8FE5F28B}</b:Guid>
    <b:Title>Construction, calibration, and validation of hydrological models</b:Title>
    <b:Year>1996</b:Year>
    <b:JournalName>Distributed Hydrologic Modeling</b:JournalName>
    <b:Pages>41-54</b:Pages>
    <b:Author>
      <b:Author>
        <b:NameList>
          <b:Person>
            <b:Last>Refsgaard</b:Last>
            <b:Middle>C</b:Middle>
            <b:First>J</b:First>
          </b:Person>
          <b:Person>
            <b:Last>Storm</b:Last>
            <b:First>B</b:First>
          </b:Person>
        </b:NameList>
      </b:Author>
    </b:Author>
    <b:RefOrder>8</b:RefOrder>
  </b:Source>
  <b:Source>
    <b:Tag>San01</b:Tag>
    <b:SourceType>JournalArticle</b:SourceType>
    <b:Guid>{76134F44-50B9-4A5B-BEC6-8E251C9D31B8}</b:Guid>
    <b:Title>Validation of the SWAT model on a large river basin with point and nonpoint sources</b:Title>
    <b:JournalName>Journal of American Water Resources Association</b:JournalName>
    <b:Year>2001</b:Year>
    <b:Pages>1169-1188</b:Pages>
    <b:Author>
      <b:Author>
        <b:NameList>
          <b:Person>
            <b:Last>Santhi</b:Last>
            <b:First>C</b:First>
          </b:Person>
          <b:Person>
            <b:Last>Arnold</b:Last>
            <b:Middle>G</b:Middle>
            <b:First>J</b:First>
          </b:Person>
          <b:Person>
            <b:Last>Williams</b:Last>
            <b:Middle>R</b:Middle>
            <b:First>J</b:First>
          </b:Person>
          <b:Person>
            <b:Last>Dugas</b:Last>
            <b:Middle>A</b:Middle>
            <b:First>W</b:First>
          </b:Person>
          <b:Person>
            <b:Last>Srinivasan</b:Last>
            <b:First>R</b:First>
          </b:Person>
          <b:Person>
            <b:Last>Hauck</b:Last>
            <b:Middle>M</b:Middle>
            <b:First>L</b:First>
          </b:Person>
        </b:NameList>
      </b:Author>
    </b:Author>
    <b:Volume>37</b:Volume>
    <b:Issue>5</b:Issue>
    <b:RefOrder>9</b:RefOrder>
  </b:Source>
  <b:Source>
    <b:Tag>Sal00</b:Tag>
    <b:SourceType>JournalArticle</b:SourceType>
    <b:Guid>{6B62D90E-0D48-49E6-A335-650B3B389266}</b:Guid>
    <b:Title>Application of SWAT for the upper North Bosque River watershed</b:Title>
    <b:JournalName>Transactions of the ASAE</b:JournalName>
    <b:Year>2000</b:Year>
    <b:Pages>1077-1087</b:Pages>
    <b:Author>
      <b:Author>
        <b:NameList>
          <b:Person>
            <b:Last>Saleh</b:Last>
            <b:First>A</b:First>
          </b:Person>
          <b:Person>
            <b:Last>Arnold</b:Last>
            <b:Middle>G</b:Middle>
            <b:First>J</b:First>
          </b:Person>
          <b:Person>
            <b:Last>Gassman</b:Last>
            <b:Middle>W</b:Middle>
            <b:First>P</b:First>
          </b:Person>
          <b:Person>
            <b:Last>Hauk</b:Last>
            <b:Middle>M</b:Middle>
            <b:First>L</b:First>
          </b:Person>
          <b:Person>
            <b:Last>Rosenthal</b:Last>
            <b:Middle>D</b:Middle>
            <b:First>W</b:First>
          </b:Person>
          <b:Person>
            <b:Last>Williams</b:Last>
            <b:Middle>R</b:Middle>
            <b:First>J</b:First>
          </b:Person>
          <b:Person>
            <b:Last>MacFarland</b:Last>
            <b:Middle>S.</b:Middle>
            <b:First>A. M.</b:First>
          </b:Person>
        </b:NameList>
      </b:Author>
    </b:Author>
    <b:Volume>43</b:Volume>
    <b:Issue>5</b:Issue>
    <b:RefOrder>10</b:RefOrder>
  </b:Source>
  <b:Source>
    <b:Tag>Rah15</b:Tag>
    <b:SourceType>Report</b:SourceType>
    <b:Guid>{8DBFBBBD-0C88-4129-B0B1-C4D8971A23ED}</b:Guid>
    <b:Title>Morphological Study of Surma River: A Geographic Investigation</b:Title>
    <b:Year>2015</b:Year>
    <b:Author>
      <b:Author>
        <b:NameList>
          <b:Person>
            <b:Last>Rahman</b:Last>
            <b:First>Syed</b:First>
            <b:Middle>Tawhidur</b:Middle>
          </b:Person>
        </b:NameList>
      </b:Author>
    </b:Author>
    <b:ThesisType>undergraduate research</b:ThesisType>
    <b:RefOrder>21</b:RefOrder>
  </b:Source>
  <b:Source>
    <b:Tag>Tra14</b:Tag>
    <b:SourceType>JournalArticle</b:SourceType>
    <b:Guid>{70BA1641-25A3-4165-B07B-B6C88C92E9F0}</b:Guid>
    <b:Title>Assessing Water Availability in PoKo Catchment using SWAT model</b:Title>
    <b:Year>2014</b:Year>
    <b:Author>
      <b:Author>
        <b:NameList>
          <b:Person>
            <b:Last>Tram</b:Last>
            <b:Middle>Q.</b:Middle>
            <b:First>V. N.</b:First>
          </b:Person>
          <b:Person>
            <b:Last>Liem</b:Last>
            <b:Middle>D</b:Middle>
            <b:First>N</b:First>
          </b:Person>
          <b:Person>
            <b:Last>Loi</b:Last>
            <b:Middle>K</b:Middle>
            <b:First>N</b:First>
          </b:Person>
        </b:NameList>
      </b:Author>
    </b:Author>
    <b:JournalName>Khon Kaen Agr. J. 42 Suppl. 2 </b:JournalName>
    <b:Pages>73-84</b:Pages>
    <b:RefOrder>1</b:RefOrder>
  </b:Source>
  <b:Source>
    <b:Tag>Gup99</b:Tag>
    <b:SourceType>JournalArticle</b:SourceType>
    <b:Guid>{549A3DFF-BBC3-40F5-AFCB-5F5ABB36D742}</b:Guid>
    <b:Title>Status of Automatic Calibration for Hydrologic Models: Comparison with Multilevel Expert Calibration</b:Title>
    <b:JournalName>Journal of Hydrologic Engineering</b:JournalName>
    <b:Year>1999</b:Year>
    <b:Pages>135-143</b:Pages>
    <b:Author>
      <b:Author>
        <b:NameList>
          <b:Person>
            <b:Last>Gupta</b:Last>
            <b:Middle>Vijai </b:Middle>
            <b:First>Hoshin </b:First>
          </b:Person>
          <b:Person>
            <b:Last>Sorooshian</b:Last>
            <b:First>Soroosh </b:First>
          </b:Person>
          <b:Person>
            <b:Last>Yapo</b:Last>
            <b:Middle>Ogou </b:Middle>
            <b:First>Patrice </b:First>
          </b:Person>
        </b:NameList>
      </b:Author>
    </b:Author>
    <b:RefOrder>12</b:RefOrder>
  </b:Source>
</b:Sources>
</file>

<file path=customXml/itemProps1.xml><?xml version="1.0" encoding="utf-8"?>
<ds:datastoreItem xmlns:ds="http://schemas.openxmlformats.org/officeDocument/2006/customXml" ds:itemID="{D5B31075-28C8-425E-9CDC-C0441ECBC6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573</Words>
  <Characters>20371</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38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08-19T05:25:00Z</dcterms:created>
  <dcterms:modified xsi:type="dcterms:W3CDTF">2019-09-28T06:15:00Z</dcterms:modified>
</cp:coreProperties>
</file>